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71714" w14:textId="77777777" w:rsidR="00E31FCC" w:rsidRDefault="00E31FCC" w:rsidP="00E31FCC">
      <w:pPr>
        <w:jc w:val="center"/>
        <w:rPr>
          <w:b/>
          <w:noProof/>
          <w:sz w:val="60"/>
          <w:szCs w:val="60"/>
        </w:rPr>
      </w:pPr>
      <w:bookmarkStart w:id="0" w:name="_Toc280350177"/>
    </w:p>
    <w:p w14:paraId="04FD2114" w14:textId="77777777" w:rsidR="00312E99" w:rsidRDefault="00312E99" w:rsidP="00E31FCC">
      <w:pPr>
        <w:jc w:val="center"/>
        <w:rPr>
          <w:b/>
          <w:noProof/>
          <w:sz w:val="60"/>
          <w:szCs w:val="60"/>
        </w:rPr>
      </w:pPr>
    </w:p>
    <w:p w14:paraId="7DEAA253" w14:textId="522F7377" w:rsidR="00360D2A" w:rsidRDefault="00F5564D" w:rsidP="00F5564D">
      <w:pPr>
        <w:pBdr>
          <w:bottom w:val="single" w:sz="4" w:space="1" w:color="auto"/>
        </w:pBdr>
        <w:rPr>
          <w:sz w:val="64"/>
          <w:szCs w:val="64"/>
        </w:rPr>
      </w:pPr>
      <w:r>
        <w:rPr>
          <w:sz w:val="64"/>
          <w:szCs w:val="64"/>
        </w:rPr>
        <w:br w:type="textWrapping" w:clear="all"/>
      </w:r>
    </w:p>
    <w:p w14:paraId="2D6254D9" w14:textId="77777777" w:rsidR="00360D2A" w:rsidRDefault="00360D2A" w:rsidP="00360D2A">
      <w:pPr>
        <w:pBdr>
          <w:bottom w:val="single" w:sz="4" w:space="1" w:color="auto"/>
        </w:pBdr>
        <w:jc w:val="center"/>
        <w:rPr>
          <w:sz w:val="64"/>
          <w:szCs w:val="64"/>
        </w:rPr>
      </w:pPr>
    </w:p>
    <w:p w14:paraId="305DC4B3" w14:textId="77777777" w:rsidR="00312E99" w:rsidRDefault="00312E99" w:rsidP="00360D2A">
      <w:pPr>
        <w:pBdr>
          <w:bottom w:val="single" w:sz="4" w:space="1" w:color="auto"/>
        </w:pBdr>
        <w:jc w:val="center"/>
        <w:rPr>
          <w:sz w:val="64"/>
          <w:szCs w:val="64"/>
        </w:rPr>
      </w:pPr>
    </w:p>
    <w:p w14:paraId="184FE5E4" w14:textId="7C14E582" w:rsidR="00360D2A" w:rsidRPr="00AC4FB3" w:rsidRDefault="00B23FE4" w:rsidP="00360D2A">
      <w:pPr>
        <w:pBdr>
          <w:bottom w:val="single" w:sz="4" w:space="1" w:color="auto"/>
        </w:pBdr>
        <w:jc w:val="center"/>
        <w:rPr>
          <w:b/>
          <w:bCs/>
          <w:i/>
          <w:iCs/>
          <w:sz w:val="64"/>
          <w:szCs w:val="64"/>
        </w:rPr>
      </w:pPr>
      <w:bookmarkStart w:id="1" w:name="_Hlk68090217"/>
      <w:r w:rsidRPr="00AC4FB3">
        <w:rPr>
          <w:b/>
          <w:bCs/>
          <w:i/>
          <w:iCs/>
          <w:sz w:val="64"/>
          <w:szCs w:val="64"/>
        </w:rPr>
        <w:t>Site Name</w:t>
      </w:r>
    </w:p>
    <w:p w14:paraId="5D9FB7DA" w14:textId="23601D62" w:rsidR="00361DAE" w:rsidRPr="00AC4FB3" w:rsidRDefault="00B23FE4" w:rsidP="00B23FE4">
      <w:pPr>
        <w:pBdr>
          <w:bottom w:val="single" w:sz="4" w:space="1" w:color="auto"/>
        </w:pBdr>
        <w:jc w:val="center"/>
        <w:rPr>
          <w:b/>
          <w:bCs/>
          <w:i/>
          <w:iCs/>
          <w:sz w:val="48"/>
          <w:szCs w:val="48"/>
        </w:rPr>
      </w:pPr>
      <w:r w:rsidRPr="00AC4FB3">
        <w:rPr>
          <w:b/>
          <w:bCs/>
          <w:i/>
          <w:iCs/>
          <w:sz w:val="48"/>
          <w:szCs w:val="48"/>
        </w:rPr>
        <w:t>Location Address</w:t>
      </w:r>
    </w:p>
    <w:p w14:paraId="535D0D85" w14:textId="18095118" w:rsidR="00360D2A" w:rsidRPr="00AC4FB3" w:rsidRDefault="002546B4" w:rsidP="00360D2A">
      <w:pPr>
        <w:pBdr>
          <w:bottom w:val="single" w:sz="4" w:space="1" w:color="auto"/>
        </w:pBdr>
        <w:jc w:val="center"/>
        <w:rPr>
          <w:b/>
          <w:bCs/>
          <w:i/>
          <w:iCs/>
          <w:sz w:val="40"/>
          <w:szCs w:val="40"/>
        </w:rPr>
      </w:pPr>
      <w:r w:rsidRPr="00AC4FB3">
        <w:rPr>
          <w:b/>
          <w:bCs/>
          <w:i/>
          <w:iCs/>
          <w:sz w:val="40"/>
          <w:szCs w:val="40"/>
        </w:rPr>
        <w:t>Type of C-POD</w:t>
      </w:r>
    </w:p>
    <w:p w14:paraId="33DC93AA" w14:textId="77777777" w:rsidR="00360D2A" w:rsidRPr="00AC4FB3" w:rsidRDefault="00360D2A" w:rsidP="00360D2A">
      <w:pPr>
        <w:pBdr>
          <w:bottom w:val="single" w:sz="4" w:space="1" w:color="auto"/>
        </w:pBdr>
        <w:jc w:val="center"/>
        <w:rPr>
          <w:sz w:val="40"/>
          <w:szCs w:val="40"/>
        </w:rPr>
      </w:pPr>
    </w:p>
    <w:p w14:paraId="3019AD43" w14:textId="77777777" w:rsidR="00360D2A" w:rsidRPr="00AC4FB3" w:rsidRDefault="00360D2A" w:rsidP="00360D2A">
      <w:pPr>
        <w:pBdr>
          <w:bottom w:val="single" w:sz="4" w:space="1" w:color="auto"/>
        </w:pBdr>
        <w:jc w:val="center"/>
        <w:rPr>
          <w:sz w:val="28"/>
          <w:szCs w:val="28"/>
        </w:rPr>
      </w:pPr>
    </w:p>
    <w:p w14:paraId="6418A846" w14:textId="77777777" w:rsidR="00360D2A" w:rsidRPr="00AC4FB3" w:rsidRDefault="00360D2A" w:rsidP="00360D2A">
      <w:pPr>
        <w:jc w:val="center"/>
        <w:rPr>
          <w:sz w:val="40"/>
          <w:szCs w:val="40"/>
        </w:rPr>
      </w:pPr>
    </w:p>
    <w:p w14:paraId="20FC6378" w14:textId="77777777" w:rsidR="00360D2A" w:rsidRPr="00AC4FB3" w:rsidRDefault="00360D2A" w:rsidP="00360D2A">
      <w:pPr>
        <w:jc w:val="center"/>
        <w:rPr>
          <w:sz w:val="40"/>
          <w:szCs w:val="40"/>
        </w:rPr>
      </w:pPr>
    </w:p>
    <w:p w14:paraId="0D80A480" w14:textId="77777777" w:rsidR="00360D2A" w:rsidRPr="00AC4FB3" w:rsidRDefault="00360D2A" w:rsidP="00360D2A">
      <w:pPr>
        <w:jc w:val="center"/>
        <w:rPr>
          <w:caps/>
          <w:sz w:val="64"/>
          <w:szCs w:val="64"/>
        </w:rPr>
      </w:pPr>
      <w:r w:rsidRPr="00AC4FB3">
        <w:rPr>
          <w:caps/>
          <w:sz w:val="64"/>
          <w:szCs w:val="64"/>
        </w:rPr>
        <w:t xml:space="preserve">site </w:t>
      </w:r>
      <w:r w:rsidR="00312E99" w:rsidRPr="00AC4FB3">
        <w:rPr>
          <w:caps/>
          <w:sz w:val="64"/>
          <w:szCs w:val="64"/>
        </w:rPr>
        <w:t>INFORMATION</w:t>
      </w:r>
    </w:p>
    <w:p w14:paraId="1B3374EE" w14:textId="77777777" w:rsidR="00264E7A" w:rsidRPr="00AC4FB3" w:rsidRDefault="00264E7A">
      <w:pPr>
        <w:rPr>
          <w:b/>
          <w:noProof/>
          <w:sz w:val="60"/>
          <w:szCs w:val="60"/>
        </w:rPr>
      </w:pPr>
    </w:p>
    <w:p w14:paraId="20198B4E" w14:textId="77777777" w:rsidR="00360D2A" w:rsidRPr="00AC4FB3" w:rsidRDefault="00360D2A">
      <w:pPr>
        <w:rPr>
          <w:b/>
          <w:caps/>
        </w:rPr>
      </w:pPr>
      <w:bookmarkStart w:id="2" w:name="_Toc280350203"/>
      <w:r w:rsidRPr="00AC4FB3">
        <w:rPr>
          <w:b/>
          <w:caps/>
        </w:rPr>
        <w:br w:type="page"/>
      </w:r>
    </w:p>
    <w:bookmarkEnd w:id="1"/>
    <w:p w14:paraId="0F01F5B2" w14:textId="77777777" w:rsidR="00264E7A" w:rsidRPr="00AC4FB3" w:rsidRDefault="00264E7A" w:rsidP="00264E7A">
      <w:pPr>
        <w:pBdr>
          <w:bottom w:val="single" w:sz="4" w:space="1" w:color="auto"/>
        </w:pBdr>
        <w:jc w:val="center"/>
      </w:pPr>
      <w:r w:rsidRPr="00AC4FB3">
        <w:rPr>
          <w:b/>
          <w:bCs/>
          <w:caps/>
        </w:rPr>
        <w:lastRenderedPageBreak/>
        <w:t>general SITE INFORMATION</w:t>
      </w:r>
    </w:p>
    <w:p w14:paraId="593B76A5" w14:textId="01CCD268" w:rsidR="00264E7A" w:rsidRPr="00AC4FB3" w:rsidRDefault="00B23FE4" w:rsidP="00264E7A">
      <w:pPr>
        <w:rPr>
          <w:b/>
          <w:bCs/>
          <w:i/>
          <w:iCs/>
        </w:rPr>
      </w:pPr>
      <w:r w:rsidRPr="00AC4FB3">
        <w:rPr>
          <w:b/>
          <w:bCs/>
          <w:i/>
          <w:iCs/>
        </w:rPr>
        <w:t xml:space="preserve">Insert the Commodity-Point of Distribution (C-POD) </w:t>
      </w:r>
      <w:r w:rsidR="00E94DB9" w:rsidRPr="00AC4FB3">
        <w:rPr>
          <w:b/>
          <w:bCs/>
          <w:i/>
          <w:iCs/>
        </w:rPr>
        <w:t xml:space="preserve">site name. </w:t>
      </w:r>
    </w:p>
    <w:p w14:paraId="59436EA2" w14:textId="624A070E" w:rsidR="00264E7A" w:rsidRPr="00AC4FB3" w:rsidRDefault="00264E7A" w:rsidP="00264E7A"/>
    <w:p w14:paraId="4CFD9005" w14:textId="1F050E67" w:rsidR="009A0687" w:rsidRPr="00AC4FB3" w:rsidRDefault="005F71FE" w:rsidP="00264E7A">
      <w:pPr>
        <w:rPr>
          <w:b/>
          <w:bCs/>
          <w:u w:val="single"/>
        </w:rPr>
      </w:pPr>
      <w:r w:rsidRPr="00AC4FB3">
        <w:rPr>
          <w:b/>
          <w:bCs/>
          <w:u w:val="single"/>
        </w:rPr>
        <w:t xml:space="preserve">SITE INFORMATION </w:t>
      </w:r>
    </w:p>
    <w:p w14:paraId="1F32288A" w14:textId="38151C45" w:rsidR="009A0687" w:rsidRPr="00AC4FB3" w:rsidRDefault="009A0687" w:rsidP="00264E7A">
      <w:pPr>
        <w:rPr>
          <w:i/>
          <w:iCs/>
          <w:color w:val="4F6228" w:themeColor="accent3" w:themeShade="80"/>
        </w:rPr>
      </w:pPr>
      <w:r w:rsidRPr="00AC4FB3">
        <w:rPr>
          <w:i/>
          <w:iCs/>
          <w:color w:val="4F6228" w:themeColor="accent3" w:themeShade="80"/>
        </w:rPr>
        <w:t>Insert the following information related to the C-POD site</w:t>
      </w:r>
    </w:p>
    <w:tbl>
      <w:tblPr>
        <w:tblW w:w="5000" w:type="pct"/>
        <w:tblLook w:val="0000" w:firstRow="0" w:lastRow="0" w:firstColumn="0" w:lastColumn="0" w:noHBand="0" w:noVBand="0"/>
      </w:tblPr>
      <w:tblGrid>
        <w:gridCol w:w="4281"/>
        <w:gridCol w:w="6509"/>
      </w:tblGrid>
      <w:tr w:rsidR="00264E7A" w:rsidRPr="00AC4FB3" w14:paraId="62B58BFD" w14:textId="77777777" w:rsidTr="0019517D">
        <w:trPr>
          <w:trHeight w:val="255"/>
        </w:trPr>
        <w:tc>
          <w:tcPr>
            <w:tcW w:w="1984" w:type="pct"/>
            <w:tcBorders>
              <w:top w:val="single" w:sz="4" w:space="0" w:color="auto"/>
              <w:left w:val="single" w:sz="4" w:space="0" w:color="auto"/>
              <w:bottom w:val="single" w:sz="4" w:space="0" w:color="auto"/>
              <w:right w:val="single" w:sz="4" w:space="0" w:color="auto"/>
            </w:tcBorders>
            <w:shd w:val="clear" w:color="auto" w:fill="E0E0E0"/>
            <w:vAlign w:val="center"/>
          </w:tcPr>
          <w:p w14:paraId="0AF81CC3" w14:textId="77777777" w:rsidR="00264E7A" w:rsidRPr="00AC4FB3" w:rsidRDefault="681B4574" w:rsidP="00264E7A">
            <w:r w:rsidRPr="00AC4FB3">
              <w:t xml:space="preserve">Date information obtained </w:t>
            </w:r>
          </w:p>
        </w:tc>
        <w:tc>
          <w:tcPr>
            <w:tcW w:w="3016" w:type="pct"/>
            <w:tcBorders>
              <w:top w:val="single" w:sz="4" w:space="0" w:color="auto"/>
              <w:left w:val="nil"/>
              <w:bottom w:val="single" w:sz="4" w:space="0" w:color="auto"/>
              <w:right w:val="single" w:sz="4" w:space="0" w:color="auto"/>
            </w:tcBorders>
            <w:shd w:val="clear" w:color="auto" w:fill="auto"/>
            <w:vAlign w:val="center"/>
          </w:tcPr>
          <w:p w14:paraId="6B742B7F" w14:textId="5E6FE4D2" w:rsidR="00264E7A" w:rsidRPr="00AC4FB3" w:rsidRDefault="00264E7A" w:rsidP="00264E7A"/>
        </w:tc>
      </w:tr>
      <w:tr w:rsidR="00264E7A" w:rsidRPr="00AC4FB3" w14:paraId="57E8F212" w14:textId="77777777" w:rsidTr="0019517D">
        <w:trPr>
          <w:trHeight w:val="255"/>
        </w:trPr>
        <w:tc>
          <w:tcPr>
            <w:tcW w:w="1984" w:type="pct"/>
            <w:tcBorders>
              <w:top w:val="single" w:sz="4" w:space="0" w:color="auto"/>
              <w:left w:val="single" w:sz="4" w:space="0" w:color="auto"/>
              <w:bottom w:val="single" w:sz="4" w:space="0" w:color="auto"/>
              <w:right w:val="single" w:sz="4" w:space="0" w:color="auto"/>
            </w:tcBorders>
            <w:shd w:val="clear" w:color="auto" w:fill="E0E0E0"/>
            <w:vAlign w:val="center"/>
          </w:tcPr>
          <w:p w14:paraId="69C855A1" w14:textId="77777777" w:rsidR="00264E7A" w:rsidRPr="00AC4FB3" w:rsidRDefault="681B4574" w:rsidP="00264E7A">
            <w:r w:rsidRPr="00AC4FB3">
              <w:t>Site Name</w:t>
            </w:r>
          </w:p>
        </w:tc>
        <w:tc>
          <w:tcPr>
            <w:tcW w:w="3016" w:type="pct"/>
            <w:tcBorders>
              <w:top w:val="nil"/>
              <w:left w:val="nil"/>
              <w:bottom w:val="single" w:sz="4" w:space="0" w:color="auto"/>
              <w:right w:val="single" w:sz="4" w:space="0" w:color="auto"/>
            </w:tcBorders>
            <w:shd w:val="clear" w:color="auto" w:fill="auto"/>
            <w:vAlign w:val="center"/>
          </w:tcPr>
          <w:p w14:paraId="4589F0D5" w14:textId="3C6088E1" w:rsidR="00264E7A" w:rsidRPr="00AC4FB3" w:rsidRDefault="00264E7A" w:rsidP="00264E7A"/>
        </w:tc>
      </w:tr>
      <w:tr w:rsidR="00264E7A" w:rsidRPr="00AC4FB3" w14:paraId="3FF09D2E" w14:textId="77777777" w:rsidTr="0019517D">
        <w:trPr>
          <w:trHeight w:val="255"/>
        </w:trPr>
        <w:tc>
          <w:tcPr>
            <w:tcW w:w="1984" w:type="pct"/>
            <w:tcBorders>
              <w:top w:val="single" w:sz="4" w:space="0" w:color="auto"/>
              <w:left w:val="single" w:sz="4" w:space="0" w:color="auto"/>
              <w:bottom w:val="single" w:sz="4" w:space="0" w:color="auto"/>
              <w:right w:val="single" w:sz="4" w:space="0" w:color="auto"/>
            </w:tcBorders>
            <w:shd w:val="clear" w:color="auto" w:fill="E0E0E0"/>
            <w:vAlign w:val="center"/>
          </w:tcPr>
          <w:p w14:paraId="1E9B7C73" w14:textId="488B09BB" w:rsidR="00264E7A" w:rsidRPr="00AC4FB3" w:rsidRDefault="00D62346" w:rsidP="00264E7A">
            <w:r w:rsidRPr="00AC4FB3">
              <w:t>Street Address</w:t>
            </w:r>
          </w:p>
        </w:tc>
        <w:tc>
          <w:tcPr>
            <w:tcW w:w="3016" w:type="pct"/>
            <w:tcBorders>
              <w:top w:val="nil"/>
              <w:left w:val="nil"/>
              <w:bottom w:val="single" w:sz="4" w:space="0" w:color="auto"/>
              <w:right w:val="single" w:sz="4" w:space="0" w:color="auto"/>
            </w:tcBorders>
            <w:shd w:val="clear" w:color="auto" w:fill="auto"/>
            <w:vAlign w:val="center"/>
          </w:tcPr>
          <w:p w14:paraId="4E020E6F" w14:textId="257609BE" w:rsidR="00264E7A" w:rsidRPr="00AC4FB3" w:rsidRDefault="00264E7A" w:rsidP="00264E7A"/>
        </w:tc>
      </w:tr>
      <w:tr w:rsidR="00264E7A" w:rsidRPr="00AC4FB3" w14:paraId="5D80F43A" w14:textId="77777777" w:rsidTr="0019517D">
        <w:trPr>
          <w:trHeight w:val="116"/>
        </w:trPr>
        <w:tc>
          <w:tcPr>
            <w:tcW w:w="1984" w:type="pct"/>
            <w:tcBorders>
              <w:top w:val="single" w:sz="4" w:space="0" w:color="auto"/>
              <w:left w:val="single" w:sz="4" w:space="0" w:color="auto"/>
              <w:bottom w:val="single" w:sz="4" w:space="0" w:color="auto"/>
              <w:right w:val="single" w:sz="4" w:space="0" w:color="auto"/>
            </w:tcBorders>
            <w:shd w:val="clear" w:color="auto" w:fill="E0E0E0"/>
            <w:vAlign w:val="center"/>
          </w:tcPr>
          <w:p w14:paraId="0CCAB3EC" w14:textId="77777777" w:rsidR="00264E7A" w:rsidRPr="00AC4FB3" w:rsidRDefault="681B4574" w:rsidP="00264E7A">
            <w:r w:rsidRPr="00AC4FB3">
              <w:t>City</w:t>
            </w:r>
          </w:p>
        </w:tc>
        <w:tc>
          <w:tcPr>
            <w:tcW w:w="3016" w:type="pct"/>
            <w:tcBorders>
              <w:top w:val="nil"/>
              <w:left w:val="nil"/>
              <w:bottom w:val="single" w:sz="4" w:space="0" w:color="auto"/>
              <w:right w:val="single" w:sz="4" w:space="0" w:color="auto"/>
            </w:tcBorders>
            <w:shd w:val="clear" w:color="auto" w:fill="auto"/>
            <w:vAlign w:val="center"/>
          </w:tcPr>
          <w:p w14:paraId="57651FC7" w14:textId="7DCFBC41" w:rsidR="00264E7A" w:rsidRPr="00AC4FB3" w:rsidRDefault="00264E7A" w:rsidP="00264E7A"/>
        </w:tc>
      </w:tr>
      <w:tr w:rsidR="00264E7A" w:rsidRPr="00AC4FB3" w14:paraId="75CFC50D" w14:textId="77777777" w:rsidTr="0019517D">
        <w:trPr>
          <w:trHeight w:val="255"/>
        </w:trPr>
        <w:tc>
          <w:tcPr>
            <w:tcW w:w="1984" w:type="pct"/>
            <w:tcBorders>
              <w:top w:val="single" w:sz="4" w:space="0" w:color="auto"/>
              <w:left w:val="single" w:sz="4" w:space="0" w:color="auto"/>
              <w:bottom w:val="single" w:sz="4" w:space="0" w:color="auto"/>
              <w:right w:val="single" w:sz="4" w:space="0" w:color="auto"/>
            </w:tcBorders>
            <w:shd w:val="clear" w:color="auto" w:fill="E0E0E0"/>
            <w:vAlign w:val="center"/>
          </w:tcPr>
          <w:p w14:paraId="3726343B" w14:textId="77777777" w:rsidR="00264E7A" w:rsidRPr="00AC4FB3" w:rsidRDefault="681B4574" w:rsidP="00264E7A">
            <w:r w:rsidRPr="00AC4FB3">
              <w:t xml:space="preserve">Zip Code    </w:t>
            </w:r>
          </w:p>
        </w:tc>
        <w:tc>
          <w:tcPr>
            <w:tcW w:w="3016" w:type="pct"/>
            <w:tcBorders>
              <w:top w:val="single" w:sz="4" w:space="0" w:color="auto"/>
              <w:left w:val="nil"/>
              <w:bottom w:val="single" w:sz="4" w:space="0" w:color="auto"/>
              <w:right w:val="single" w:sz="4" w:space="0" w:color="auto"/>
            </w:tcBorders>
            <w:shd w:val="clear" w:color="auto" w:fill="auto"/>
            <w:vAlign w:val="center"/>
          </w:tcPr>
          <w:p w14:paraId="4FAE8922" w14:textId="48B5B439" w:rsidR="00264E7A" w:rsidRPr="00AC4FB3" w:rsidRDefault="00264E7A" w:rsidP="00264E7A"/>
        </w:tc>
      </w:tr>
    </w:tbl>
    <w:p w14:paraId="3EC76C8C" w14:textId="713A5DC4" w:rsidR="00264E7A" w:rsidRPr="00AC4FB3" w:rsidRDefault="00264E7A" w:rsidP="00264E7A"/>
    <w:p w14:paraId="672C15BF" w14:textId="42DA35D4" w:rsidR="009A0687" w:rsidRPr="00AC4FB3" w:rsidRDefault="005F71FE" w:rsidP="00264E7A">
      <w:pPr>
        <w:rPr>
          <w:b/>
          <w:bCs/>
          <w:u w:val="single"/>
        </w:rPr>
      </w:pPr>
      <w:r w:rsidRPr="00AC4FB3">
        <w:rPr>
          <w:b/>
          <w:bCs/>
          <w:u w:val="single"/>
        </w:rPr>
        <w:t xml:space="preserve">SITE OWNER/MANAGER CONTACT INFORMATION </w:t>
      </w:r>
    </w:p>
    <w:p w14:paraId="039C1533" w14:textId="3B8445D4" w:rsidR="00264E7A" w:rsidRPr="00AC4FB3" w:rsidRDefault="009A0687" w:rsidP="00264E7A">
      <w:pPr>
        <w:rPr>
          <w:i/>
          <w:iCs/>
          <w:color w:val="4F6228" w:themeColor="accent3" w:themeShade="80"/>
        </w:rPr>
      </w:pPr>
      <w:r w:rsidRPr="00AC4FB3">
        <w:rPr>
          <w:i/>
          <w:iCs/>
          <w:color w:val="4F6228" w:themeColor="accent3" w:themeShade="80"/>
        </w:rPr>
        <w:t xml:space="preserve">Insert the </w:t>
      </w:r>
      <w:r w:rsidR="00CE391E" w:rsidRPr="00AC4FB3">
        <w:rPr>
          <w:i/>
          <w:iCs/>
          <w:color w:val="4F6228" w:themeColor="accent3" w:themeShade="80"/>
        </w:rPr>
        <w:t>C-POD s</w:t>
      </w:r>
      <w:r w:rsidRPr="00AC4FB3">
        <w:rPr>
          <w:i/>
          <w:iCs/>
          <w:color w:val="4F6228" w:themeColor="accent3" w:themeShade="80"/>
        </w:rPr>
        <w:t xml:space="preserve">ite Owner/Manager </w:t>
      </w:r>
      <w:r w:rsidR="00CE391E" w:rsidRPr="00AC4FB3">
        <w:rPr>
          <w:i/>
          <w:iCs/>
          <w:color w:val="4F6228" w:themeColor="accent3" w:themeShade="80"/>
        </w:rPr>
        <w:t>contact information in the following table</w:t>
      </w:r>
    </w:p>
    <w:tbl>
      <w:tblPr>
        <w:tblW w:w="5000" w:type="pct"/>
        <w:tblLook w:val="0000" w:firstRow="0" w:lastRow="0" w:firstColumn="0" w:lastColumn="0" w:noHBand="0" w:noVBand="0"/>
      </w:tblPr>
      <w:tblGrid>
        <w:gridCol w:w="4281"/>
        <w:gridCol w:w="6509"/>
      </w:tblGrid>
      <w:tr w:rsidR="00C972CF" w:rsidRPr="00AC4FB3" w14:paraId="46FD18CE" w14:textId="77777777" w:rsidTr="00C972CF">
        <w:trPr>
          <w:trHeight w:val="255"/>
        </w:trPr>
        <w:tc>
          <w:tcPr>
            <w:tcW w:w="1984" w:type="pct"/>
            <w:tcBorders>
              <w:top w:val="single" w:sz="4" w:space="0" w:color="auto"/>
              <w:left w:val="single" w:sz="4" w:space="0" w:color="auto"/>
              <w:bottom w:val="single" w:sz="4" w:space="0" w:color="auto"/>
              <w:right w:val="single" w:sz="4" w:space="0" w:color="auto"/>
            </w:tcBorders>
            <w:shd w:val="clear" w:color="auto" w:fill="E0E0E0"/>
            <w:vAlign w:val="center"/>
          </w:tcPr>
          <w:p w14:paraId="7280CFF4" w14:textId="01524974" w:rsidR="00C972CF" w:rsidRPr="00AC4FB3" w:rsidRDefault="00C972CF" w:rsidP="00C972CF">
            <w:r w:rsidRPr="00AC4FB3">
              <w:t xml:space="preserve">Site Owner or Manager                                                                                               </w:t>
            </w:r>
          </w:p>
        </w:tc>
        <w:tc>
          <w:tcPr>
            <w:tcW w:w="3016" w:type="pct"/>
            <w:tcBorders>
              <w:top w:val="single" w:sz="4" w:space="0" w:color="auto"/>
              <w:left w:val="nil"/>
              <w:bottom w:val="single" w:sz="4" w:space="0" w:color="auto"/>
              <w:right w:val="single" w:sz="4" w:space="0" w:color="auto"/>
            </w:tcBorders>
            <w:shd w:val="clear" w:color="auto" w:fill="auto"/>
            <w:vAlign w:val="center"/>
          </w:tcPr>
          <w:p w14:paraId="52B6B9A7" w14:textId="77777777" w:rsidR="00C972CF" w:rsidRPr="00AC4FB3" w:rsidRDefault="00C972CF" w:rsidP="00C972CF"/>
        </w:tc>
      </w:tr>
      <w:tr w:rsidR="00C972CF" w:rsidRPr="00AC4FB3" w14:paraId="55300023" w14:textId="77777777" w:rsidTr="00C972CF">
        <w:trPr>
          <w:trHeight w:val="255"/>
        </w:trPr>
        <w:tc>
          <w:tcPr>
            <w:tcW w:w="1984" w:type="pct"/>
            <w:tcBorders>
              <w:top w:val="single" w:sz="4" w:space="0" w:color="auto"/>
              <w:left w:val="single" w:sz="4" w:space="0" w:color="auto"/>
              <w:bottom w:val="single" w:sz="4" w:space="0" w:color="auto"/>
              <w:right w:val="single" w:sz="4" w:space="0" w:color="auto"/>
            </w:tcBorders>
            <w:shd w:val="clear" w:color="auto" w:fill="E0E0E0"/>
            <w:vAlign w:val="center"/>
          </w:tcPr>
          <w:p w14:paraId="76AD6834" w14:textId="72956E43" w:rsidR="00C972CF" w:rsidRPr="00AC4FB3" w:rsidRDefault="00C972CF" w:rsidP="00C972CF">
            <w:r w:rsidRPr="00AC4FB3">
              <w:t>Site Owner or Manager's Address                                                       (Address, City, State Zip Code)</w:t>
            </w:r>
          </w:p>
        </w:tc>
        <w:tc>
          <w:tcPr>
            <w:tcW w:w="3016" w:type="pct"/>
            <w:tcBorders>
              <w:top w:val="nil"/>
              <w:left w:val="nil"/>
              <w:bottom w:val="single" w:sz="4" w:space="0" w:color="auto"/>
              <w:right w:val="single" w:sz="4" w:space="0" w:color="auto"/>
            </w:tcBorders>
            <w:shd w:val="clear" w:color="auto" w:fill="auto"/>
            <w:vAlign w:val="center"/>
          </w:tcPr>
          <w:p w14:paraId="75839D21" w14:textId="77777777" w:rsidR="00C972CF" w:rsidRPr="00AC4FB3" w:rsidRDefault="00C972CF" w:rsidP="00C972CF"/>
        </w:tc>
      </w:tr>
      <w:tr w:rsidR="00C972CF" w:rsidRPr="00AC4FB3" w14:paraId="19B182D5" w14:textId="77777777" w:rsidTr="00C972CF">
        <w:trPr>
          <w:trHeight w:val="255"/>
        </w:trPr>
        <w:tc>
          <w:tcPr>
            <w:tcW w:w="1984" w:type="pct"/>
            <w:tcBorders>
              <w:top w:val="single" w:sz="4" w:space="0" w:color="auto"/>
              <w:left w:val="single" w:sz="4" w:space="0" w:color="auto"/>
              <w:bottom w:val="single" w:sz="4" w:space="0" w:color="auto"/>
              <w:right w:val="single" w:sz="4" w:space="0" w:color="auto"/>
            </w:tcBorders>
            <w:shd w:val="clear" w:color="auto" w:fill="E0E0E0"/>
            <w:vAlign w:val="center"/>
          </w:tcPr>
          <w:p w14:paraId="2D821003" w14:textId="6306F8D4" w:rsidR="00C972CF" w:rsidRPr="00AC4FB3" w:rsidRDefault="00C972CF" w:rsidP="00C972CF">
            <w:r w:rsidRPr="00AC4FB3">
              <w:t>Site Owner or Manager's Phone Number</w:t>
            </w:r>
          </w:p>
        </w:tc>
        <w:tc>
          <w:tcPr>
            <w:tcW w:w="3016" w:type="pct"/>
            <w:tcBorders>
              <w:top w:val="nil"/>
              <w:left w:val="nil"/>
              <w:bottom w:val="single" w:sz="4" w:space="0" w:color="auto"/>
              <w:right w:val="single" w:sz="4" w:space="0" w:color="auto"/>
            </w:tcBorders>
            <w:shd w:val="clear" w:color="auto" w:fill="auto"/>
            <w:vAlign w:val="center"/>
          </w:tcPr>
          <w:p w14:paraId="71AD2000" w14:textId="77777777" w:rsidR="00C972CF" w:rsidRPr="00AC4FB3" w:rsidRDefault="00C972CF" w:rsidP="00C972CF"/>
        </w:tc>
      </w:tr>
    </w:tbl>
    <w:p w14:paraId="0E61720D" w14:textId="77777777" w:rsidR="00C41BB1" w:rsidRPr="00AC4FB3" w:rsidRDefault="00C41BB1" w:rsidP="00264E7A">
      <w:pPr>
        <w:rPr>
          <w:b/>
          <w:bCs/>
          <w:u w:val="single"/>
        </w:rPr>
      </w:pPr>
    </w:p>
    <w:p w14:paraId="53606E01" w14:textId="30E9A4BB" w:rsidR="00264E7A" w:rsidRPr="00AC4FB3" w:rsidRDefault="005F71FE" w:rsidP="00264E7A">
      <w:pPr>
        <w:rPr>
          <w:b/>
          <w:bCs/>
          <w:u w:val="single"/>
        </w:rPr>
      </w:pPr>
      <w:r w:rsidRPr="00AC4FB3">
        <w:rPr>
          <w:b/>
          <w:bCs/>
          <w:u w:val="single"/>
        </w:rPr>
        <w:t xml:space="preserve">SITE LOCATION COUNTY INFORMATION </w:t>
      </w:r>
    </w:p>
    <w:p w14:paraId="6DEC4F0B" w14:textId="61545152" w:rsidR="009A0687" w:rsidRPr="00AC4FB3" w:rsidRDefault="00CE391E" w:rsidP="00264E7A">
      <w:pPr>
        <w:rPr>
          <w:i/>
          <w:iCs/>
          <w:color w:val="4F6228" w:themeColor="accent3" w:themeShade="80"/>
        </w:rPr>
      </w:pPr>
      <w:r w:rsidRPr="00AC4FB3">
        <w:rPr>
          <w:i/>
          <w:iCs/>
          <w:color w:val="4F6228" w:themeColor="accent3" w:themeShade="80"/>
        </w:rPr>
        <w:t>Insert the following information related to the C-POD site</w:t>
      </w:r>
    </w:p>
    <w:tbl>
      <w:tblPr>
        <w:tblW w:w="5003" w:type="pct"/>
        <w:tblLook w:val="0000" w:firstRow="0" w:lastRow="0" w:firstColumn="0" w:lastColumn="0" w:noHBand="0" w:noVBand="0"/>
      </w:tblPr>
      <w:tblGrid>
        <w:gridCol w:w="4314"/>
        <w:gridCol w:w="6482"/>
      </w:tblGrid>
      <w:tr w:rsidR="00C41BB1" w:rsidRPr="00AC4FB3" w14:paraId="56A1B121" w14:textId="77777777" w:rsidTr="00C41BB1">
        <w:trPr>
          <w:trHeight w:val="255"/>
        </w:trPr>
        <w:tc>
          <w:tcPr>
            <w:tcW w:w="1998" w:type="pct"/>
            <w:tcBorders>
              <w:top w:val="single" w:sz="4" w:space="0" w:color="auto"/>
              <w:left w:val="single" w:sz="4" w:space="0" w:color="auto"/>
              <w:bottom w:val="single" w:sz="4" w:space="0" w:color="auto"/>
              <w:right w:val="single" w:sz="4" w:space="0" w:color="auto"/>
            </w:tcBorders>
            <w:shd w:val="clear" w:color="auto" w:fill="E0E0E0"/>
            <w:vAlign w:val="center"/>
          </w:tcPr>
          <w:p w14:paraId="3568FDD6" w14:textId="77777777" w:rsidR="00C41BB1" w:rsidRPr="00AC4FB3" w:rsidRDefault="00C41BB1" w:rsidP="00264E7A">
            <w:r w:rsidRPr="00AC4FB3">
              <w:t>City/County Jurisdiction</w:t>
            </w:r>
          </w:p>
        </w:tc>
        <w:tc>
          <w:tcPr>
            <w:tcW w:w="3002" w:type="pct"/>
            <w:tcBorders>
              <w:top w:val="single" w:sz="4" w:space="0" w:color="auto"/>
              <w:left w:val="nil"/>
              <w:bottom w:val="single" w:sz="4" w:space="0" w:color="auto"/>
              <w:right w:val="single" w:sz="4" w:space="0" w:color="auto"/>
            </w:tcBorders>
            <w:shd w:val="clear" w:color="auto" w:fill="auto"/>
            <w:vAlign w:val="center"/>
          </w:tcPr>
          <w:p w14:paraId="17DEBA5C" w14:textId="2ED4C930" w:rsidR="00C41BB1" w:rsidRPr="00AC4FB3" w:rsidRDefault="00C41BB1" w:rsidP="00264E7A"/>
        </w:tc>
      </w:tr>
      <w:tr w:rsidR="00C41BB1" w:rsidRPr="00AC4FB3" w14:paraId="745924BC" w14:textId="77777777" w:rsidTr="00C41BB1">
        <w:trPr>
          <w:trHeight w:val="255"/>
        </w:trPr>
        <w:tc>
          <w:tcPr>
            <w:tcW w:w="1998" w:type="pct"/>
            <w:tcBorders>
              <w:top w:val="single" w:sz="4" w:space="0" w:color="auto"/>
              <w:left w:val="single" w:sz="4" w:space="0" w:color="auto"/>
              <w:bottom w:val="single" w:sz="4" w:space="0" w:color="auto"/>
              <w:right w:val="single" w:sz="4" w:space="0" w:color="auto"/>
            </w:tcBorders>
            <w:shd w:val="clear" w:color="auto" w:fill="E0E0E0"/>
            <w:vAlign w:val="center"/>
          </w:tcPr>
          <w:p w14:paraId="1415238C" w14:textId="77777777" w:rsidR="00C41BB1" w:rsidRPr="00AC4FB3" w:rsidRDefault="00C41BB1" w:rsidP="00264E7A">
            <w:r w:rsidRPr="00AC4FB3">
              <w:t>Police Jurisdiction &amp; Division/Region</w:t>
            </w:r>
          </w:p>
        </w:tc>
        <w:tc>
          <w:tcPr>
            <w:tcW w:w="3002" w:type="pct"/>
            <w:tcBorders>
              <w:top w:val="nil"/>
              <w:left w:val="nil"/>
              <w:bottom w:val="single" w:sz="4" w:space="0" w:color="auto"/>
              <w:right w:val="single" w:sz="4" w:space="0" w:color="auto"/>
            </w:tcBorders>
            <w:shd w:val="clear" w:color="auto" w:fill="auto"/>
            <w:vAlign w:val="center"/>
          </w:tcPr>
          <w:p w14:paraId="0A015C33" w14:textId="3436EFFC" w:rsidR="00C41BB1" w:rsidRPr="00AC4FB3" w:rsidRDefault="00C41BB1" w:rsidP="003F6C08"/>
        </w:tc>
      </w:tr>
      <w:tr w:rsidR="00C41BB1" w:rsidRPr="00AC4FB3" w14:paraId="3FA8F4E5" w14:textId="77777777" w:rsidTr="00C41BB1">
        <w:trPr>
          <w:trHeight w:val="255"/>
        </w:trPr>
        <w:tc>
          <w:tcPr>
            <w:tcW w:w="1998" w:type="pct"/>
            <w:tcBorders>
              <w:top w:val="single" w:sz="4" w:space="0" w:color="auto"/>
              <w:left w:val="single" w:sz="4" w:space="0" w:color="auto"/>
              <w:bottom w:val="single" w:sz="4" w:space="0" w:color="auto"/>
              <w:right w:val="single" w:sz="4" w:space="0" w:color="auto"/>
            </w:tcBorders>
            <w:shd w:val="clear" w:color="auto" w:fill="E0E0E0"/>
            <w:vAlign w:val="center"/>
          </w:tcPr>
          <w:p w14:paraId="1AE32D9F" w14:textId="77777777" w:rsidR="00C41BB1" w:rsidRPr="00AC4FB3" w:rsidRDefault="00C41BB1" w:rsidP="00264E7A">
            <w:r w:rsidRPr="00AC4FB3">
              <w:t>Fire Department Jurisdiction &amp; Division/Region</w:t>
            </w:r>
          </w:p>
        </w:tc>
        <w:tc>
          <w:tcPr>
            <w:tcW w:w="3002" w:type="pct"/>
            <w:tcBorders>
              <w:top w:val="nil"/>
              <w:left w:val="nil"/>
              <w:bottom w:val="single" w:sz="4" w:space="0" w:color="auto"/>
              <w:right w:val="single" w:sz="4" w:space="0" w:color="auto"/>
            </w:tcBorders>
            <w:shd w:val="clear" w:color="auto" w:fill="auto"/>
            <w:vAlign w:val="center"/>
          </w:tcPr>
          <w:p w14:paraId="1859E0D7" w14:textId="3AA15D34" w:rsidR="00C41BB1" w:rsidRPr="00AC4FB3" w:rsidRDefault="00C41BB1" w:rsidP="00264E7A"/>
        </w:tc>
      </w:tr>
      <w:tr w:rsidR="00C41BB1" w:rsidRPr="00AC4FB3" w14:paraId="07227F71" w14:textId="77777777" w:rsidTr="00C41BB1">
        <w:trPr>
          <w:trHeight w:val="255"/>
        </w:trPr>
        <w:tc>
          <w:tcPr>
            <w:tcW w:w="1998" w:type="pct"/>
            <w:tcBorders>
              <w:top w:val="single" w:sz="4" w:space="0" w:color="auto"/>
              <w:left w:val="single" w:sz="4" w:space="0" w:color="auto"/>
              <w:bottom w:val="single" w:sz="4" w:space="0" w:color="auto"/>
              <w:right w:val="single" w:sz="4" w:space="0" w:color="auto"/>
            </w:tcBorders>
            <w:shd w:val="clear" w:color="auto" w:fill="E0E0E0"/>
            <w:vAlign w:val="center"/>
          </w:tcPr>
          <w:p w14:paraId="4FC7C66A" w14:textId="77777777" w:rsidR="00C41BB1" w:rsidRPr="00AC4FB3" w:rsidRDefault="00C41BB1" w:rsidP="00264E7A">
            <w:r w:rsidRPr="00AC4FB3">
              <w:t>County Supervisory District</w:t>
            </w:r>
          </w:p>
        </w:tc>
        <w:tc>
          <w:tcPr>
            <w:tcW w:w="3002" w:type="pct"/>
            <w:tcBorders>
              <w:top w:val="nil"/>
              <w:left w:val="nil"/>
              <w:bottom w:val="single" w:sz="4" w:space="0" w:color="auto"/>
              <w:right w:val="single" w:sz="4" w:space="0" w:color="auto"/>
            </w:tcBorders>
            <w:shd w:val="clear" w:color="auto" w:fill="auto"/>
            <w:vAlign w:val="center"/>
          </w:tcPr>
          <w:p w14:paraId="3E13A673" w14:textId="5B8178BE" w:rsidR="00C41BB1" w:rsidRPr="00AC4FB3" w:rsidRDefault="00C41BB1" w:rsidP="00264E7A"/>
        </w:tc>
      </w:tr>
      <w:tr w:rsidR="00C41BB1" w:rsidRPr="00AC4FB3" w14:paraId="222CF2E8" w14:textId="77777777" w:rsidTr="00C41BB1">
        <w:trPr>
          <w:trHeight w:val="255"/>
        </w:trPr>
        <w:tc>
          <w:tcPr>
            <w:tcW w:w="1998" w:type="pct"/>
            <w:tcBorders>
              <w:top w:val="single" w:sz="4" w:space="0" w:color="auto"/>
              <w:left w:val="single" w:sz="4" w:space="0" w:color="auto"/>
              <w:bottom w:val="single" w:sz="4" w:space="0" w:color="auto"/>
              <w:right w:val="single" w:sz="4" w:space="0" w:color="auto"/>
            </w:tcBorders>
            <w:shd w:val="clear" w:color="auto" w:fill="E0E0E0"/>
            <w:vAlign w:val="center"/>
          </w:tcPr>
          <w:p w14:paraId="517FCCCB" w14:textId="77777777" w:rsidR="00C41BB1" w:rsidRPr="00AC4FB3" w:rsidRDefault="00C41BB1" w:rsidP="00264E7A">
            <w:r w:rsidRPr="00AC4FB3">
              <w:t>City Council District</w:t>
            </w:r>
          </w:p>
        </w:tc>
        <w:tc>
          <w:tcPr>
            <w:tcW w:w="3002" w:type="pct"/>
            <w:tcBorders>
              <w:top w:val="nil"/>
              <w:left w:val="nil"/>
              <w:bottom w:val="single" w:sz="4" w:space="0" w:color="auto"/>
              <w:right w:val="single" w:sz="4" w:space="0" w:color="auto"/>
            </w:tcBorders>
            <w:shd w:val="clear" w:color="auto" w:fill="auto"/>
            <w:vAlign w:val="center"/>
          </w:tcPr>
          <w:p w14:paraId="2EE0712C" w14:textId="1101FD99" w:rsidR="00C41BB1" w:rsidRPr="00AC4FB3" w:rsidRDefault="00C41BB1" w:rsidP="00264E7A"/>
        </w:tc>
      </w:tr>
    </w:tbl>
    <w:p w14:paraId="316F7DC8" w14:textId="1B2CF71B" w:rsidR="00264E7A" w:rsidRPr="00AC4FB3" w:rsidRDefault="00264E7A" w:rsidP="00264E7A">
      <w:pPr>
        <w:rPr>
          <w:b/>
          <w:bCs/>
          <w:u w:val="single"/>
        </w:rPr>
      </w:pPr>
    </w:p>
    <w:p w14:paraId="27108440" w14:textId="62DA7FB6" w:rsidR="009A0687" w:rsidRPr="00AC4FB3" w:rsidRDefault="005F71FE" w:rsidP="00264E7A">
      <w:pPr>
        <w:rPr>
          <w:b/>
          <w:bCs/>
          <w:u w:val="single"/>
        </w:rPr>
      </w:pPr>
      <w:r w:rsidRPr="00AC4FB3">
        <w:rPr>
          <w:b/>
          <w:bCs/>
          <w:u w:val="single"/>
        </w:rPr>
        <w:t xml:space="preserve">COORDINATES OF SITE LOCATION </w:t>
      </w:r>
    </w:p>
    <w:p w14:paraId="1D3930C8" w14:textId="49B57406" w:rsidR="00264E7A" w:rsidRPr="00AC4FB3" w:rsidRDefault="00E94DB9" w:rsidP="00137359">
      <w:pPr>
        <w:spacing w:after="40"/>
        <w:rPr>
          <w:rFonts w:cs="Arial"/>
          <w:bCs/>
          <w:i/>
          <w:iCs/>
          <w:color w:val="4F6228" w:themeColor="accent3" w:themeShade="80"/>
        </w:rPr>
      </w:pPr>
      <w:r w:rsidRPr="00AC4FB3">
        <w:rPr>
          <w:rFonts w:cs="Arial"/>
          <w:bCs/>
          <w:i/>
          <w:iCs/>
          <w:color w:val="4F6228" w:themeColor="accent3" w:themeShade="80"/>
        </w:rPr>
        <w:t>Please search for the site coordinates with the internet or</w:t>
      </w:r>
      <w:r w:rsidR="0019517D" w:rsidRPr="00AC4FB3">
        <w:rPr>
          <w:rFonts w:cs="Arial"/>
          <w:bCs/>
          <w:i/>
          <w:iCs/>
          <w:color w:val="4F6228" w:themeColor="accent3" w:themeShade="80"/>
        </w:rPr>
        <w:t xml:space="preserve"> consult</w:t>
      </w:r>
      <w:r w:rsidRPr="00AC4FB3">
        <w:rPr>
          <w:rFonts w:cs="Arial"/>
          <w:bCs/>
          <w:i/>
          <w:iCs/>
          <w:color w:val="4F6228" w:themeColor="accent3" w:themeShade="80"/>
        </w:rPr>
        <w:t xml:space="preserve"> your local GIS specialist </w:t>
      </w:r>
    </w:p>
    <w:tbl>
      <w:tblPr>
        <w:tblW w:w="5000" w:type="pct"/>
        <w:tblLook w:val="0000" w:firstRow="0" w:lastRow="0" w:firstColumn="0" w:lastColumn="0" w:noHBand="0" w:noVBand="0"/>
      </w:tblPr>
      <w:tblGrid>
        <w:gridCol w:w="4312"/>
        <w:gridCol w:w="6478"/>
      </w:tblGrid>
      <w:tr w:rsidR="00C41BB1" w:rsidRPr="00AC4FB3" w14:paraId="6685AC9D" w14:textId="77777777" w:rsidTr="00C41BB1">
        <w:trPr>
          <w:trHeight w:val="255"/>
        </w:trPr>
        <w:tc>
          <w:tcPr>
            <w:tcW w:w="1998" w:type="pct"/>
            <w:tcBorders>
              <w:top w:val="single" w:sz="4" w:space="0" w:color="auto"/>
              <w:left w:val="single" w:sz="4" w:space="0" w:color="auto"/>
              <w:bottom w:val="single" w:sz="4" w:space="0" w:color="auto"/>
              <w:right w:val="single" w:sz="4" w:space="0" w:color="auto"/>
            </w:tcBorders>
            <w:shd w:val="clear" w:color="auto" w:fill="E0E0E0"/>
            <w:vAlign w:val="center"/>
          </w:tcPr>
          <w:p w14:paraId="36113B4E" w14:textId="77777777" w:rsidR="00C41BB1" w:rsidRPr="00AC4FB3" w:rsidRDefault="00C41BB1" w:rsidP="00264E7A">
            <w:r w:rsidRPr="00AC4FB3">
              <w:t>Thomas Guide Page and Grid</w:t>
            </w:r>
          </w:p>
        </w:tc>
        <w:tc>
          <w:tcPr>
            <w:tcW w:w="3002" w:type="pct"/>
            <w:tcBorders>
              <w:top w:val="single" w:sz="4" w:space="0" w:color="auto"/>
              <w:left w:val="nil"/>
              <w:bottom w:val="single" w:sz="4" w:space="0" w:color="auto"/>
              <w:right w:val="single" w:sz="4" w:space="0" w:color="auto"/>
            </w:tcBorders>
            <w:shd w:val="clear" w:color="auto" w:fill="auto"/>
            <w:vAlign w:val="center"/>
          </w:tcPr>
          <w:p w14:paraId="4E1CE039" w14:textId="146A91A1" w:rsidR="00C41BB1" w:rsidRPr="00AC4FB3" w:rsidRDefault="00C41BB1" w:rsidP="00264E7A"/>
        </w:tc>
      </w:tr>
      <w:tr w:rsidR="00C41BB1" w:rsidRPr="00AC4FB3" w14:paraId="0D7EFA36" w14:textId="77777777" w:rsidTr="00C41BB1">
        <w:trPr>
          <w:trHeight w:val="255"/>
        </w:trPr>
        <w:tc>
          <w:tcPr>
            <w:tcW w:w="1998" w:type="pct"/>
            <w:tcBorders>
              <w:top w:val="single" w:sz="4" w:space="0" w:color="auto"/>
              <w:left w:val="single" w:sz="4" w:space="0" w:color="auto"/>
              <w:bottom w:val="single" w:sz="4" w:space="0" w:color="auto"/>
              <w:right w:val="single" w:sz="4" w:space="0" w:color="auto"/>
            </w:tcBorders>
            <w:shd w:val="clear" w:color="auto" w:fill="E0E0E0"/>
            <w:vAlign w:val="center"/>
          </w:tcPr>
          <w:p w14:paraId="313BEDF6" w14:textId="77777777" w:rsidR="00C41BB1" w:rsidRPr="00AC4FB3" w:rsidRDefault="00C41BB1" w:rsidP="00264E7A">
            <w:r w:rsidRPr="00AC4FB3">
              <w:t>Latitude</w:t>
            </w:r>
          </w:p>
        </w:tc>
        <w:tc>
          <w:tcPr>
            <w:tcW w:w="3002" w:type="pct"/>
            <w:tcBorders>
              <w:top w:val="single" w:sz="4" w:space="0" w:color="auto"/>
              <w:left w:val="nil"/>
              <w:bottom w:val="single" w:sz="4" w:space="0" w:color="auto"/>
              <w:right w:val="single" w:sz="4" w:space="0" w:color="auto"/>
            </w:tcBorders>
            <w:shd w:val="clear" w:color="auto" w:fill="auto"/>
            <w:vAlign w:val="center"/>
          </w:tcPr>
          <w:p w14:paraId="6324B18F" w14:textId="5761860F" w:rsidR="00C41BB1" w:rsidRPr="00AC4FB3" w:rsidRDefault="00C41BB1" w:rsidP="00264E7A"/>
        </w:tc>
      </w:tr>
      <w:tr w:rsidR="00C41BB1" w:rsidRPr="00AC4FB3" w14:paraId="06F86E41" w14:textId="77777777" w:rsidTr="00C41BB1">
        <w:trPr>
          <w:trHeight w:val="108"/>
        </w:trPr>
        <w:tc>
          <w:tcPr>
            <w:tcW w:w="1998" w:type="pct"/>
            <w:tcBorders>
              <w:top w:val="single" w:sz="4" w:space="0" w:color="auto"/>
              <w:left w:val="single" w:sz="4" w:space="0" w:color="auto"/>
              <w:bottom w:val="single" w:sz="4" w:space="0" w:color="auto"/>
              <w:right w:val="single" w:sz="4" w:space="0" w:color="auto"/>
            </w:tcBorders>
            <w:shd w:val="clear" w:color="auto" w:fill="E0E0E0"/>
            <w:vAlign w:val="center"/>
          </w:tcPr>
          <w:p w14:paraId="5B5191B4" w14:textId="77777777" w:rsidR="00C41BB1" w:rsidRPr="00AC4FB3" w:rsidRDefault="00C41BB1" w:rsidP="00264E7A">
            <w:r w:rsidRPr="00AC4FB3">
              <w:t>Longitude</w:t>
            </w:r>
          </w:p>
        </w:tc>
        <w:tc>
          <w:tcPr>
            <w:tcW w:w="3002" w:type="pct"/>
            <w:tcBorders>
              <w:top w:val="single" w:sz="4" w:space="0" w:color="auto"/>
              <w:left w:val="nil"/>
              <w:bottom w:val="single" w:sz="4" w:space="0" w:color="auto"/>
              <w:right w:val="single" w:sz="4" w:space="0" w:color="auto"/>
            </w:tcBorders>
            <w:shd w:val="clear" w:color="auto" w:fill="auto"/>
            <w:vAlign w:val="center"/>
          </w:tcPr>
          <w:p w14:paraId="634F870C" w14:textId="5360CC9B" w:rsidR="00C41BB1" w:rsidRPr="00AC4FB3" w:rsidRDefault="00C41BB1" w:rsidP="00264E7A"/>
        </w:tc>
      </w:tr>
    </w:tbl>
    <w:p w14:paraId="7EFA304D" w14:textId="3D443D2B" w:rsidR="00811762" w:rsidRPr="00AC4FB3" w:rsidRDefault="00811762" w:rsidP="00264E7A">
      <w:pPr>
        <w:rPr>
          <w:b/>
          <w:bCs/>
          <w:u w:val="single"/>
        </w:rPr>
      </w:pPr>
    </w:p>
    <w:p w14:paraId="7DEB6B17" w14:textId="31B5E944" w:rsidR="00D42CBA" w:rsidRPr="00AC4FB3" w:rsidRDefault="005F71FE" w:rsidP="00264E7A">
      <w:pPr>
        <w:rPr>
          <w:b/>
          <w:bCs/>
          <w:highlight w:val="yellow"/>
          <w:u w:val="single"/>
        </w:rPr>
      </w:pPr>
      <w:r w:rsidRPr="00AC4FB3">
        <w:rPr>
          <w:b/>
          <w:bCs/>
          <w:highlight w:val="yellow"/>
          <w:u w:val="single"/>
        </w:rPr>
        <w:t>COMMUNITY DEMOGRAPHICS</w:t>
      </w:r>
    </w:p>
    <w:p w14:paraId="03AA5735" w14:textId="4E327F7D" w:rsidR="00264E7A" w:rsidRPr="00AC4FB3" w:rsidRDefault="00E94DB9" w:rsidP="00137359">
      <w:pPr>
        <w:spacing w:after="40"/>
        <w:rPr>
          <w:rFonts w:cs="Arial"/>
          <w:bCs/>
          <w:i/>
          <w:iCs/>
          <w:color w:val="4F6228" w:themeColor="accent3" w:themeShade="80"/>
          <w:sz w:val="24"/>
          <w:szCs w:val="24"/>
          <w:highlight w:val="yellow"/>
        </w:rPr>
      </w:pPr>
      <w:r w:rsidRPr="00AC4FB3">
        <w:rPr>
          <w:rFonts w:cs="Arial"/>
          <w:bCs/>
          <w:i/>
          <w:iCs/>
          <w:color w:val="4F6228" w:themeColor="accent3" w:themeShade="80"/>
          <w:highlight w:val="yellow"/>
        </w:rPr>
        <w:t>Utilize the most recent Census data to fill out the following table</w:t>
      </w:r>
    </w:p>
    <w:tbl>
      <w:tblPr>
        <w:tblW w:w="5000" w:type="pct"/>
        <w:tblLook w:val="0000" w:firstRow="0" w:lastRow="0" w:firstColumn="0" w:lastColumn="0" w:noHBand="0" w:noVBand="0"/>
      </w:tblPr>
      <w:tblGrid>
        <w:gridCol w:w="4855"/>
        <w:gridCol w:w="5935"/>
      </w:tblGrid>
      <w:tr w:rsidR="00C41BB1" w:rsidRPr="00AC4FB3" w14:paraId="7BEF6301" w14:textId="77777777" w:rsidTr="00C85970">
        <w:trPr>
          <w:trHeight w:val="255"/>
        </w:trPr>
        <w:tc>
          <w:tcPr>
            <w:tcW w:w="2250" w:type="pct"/>
            <w:tcBorders>
              <w:top w:val="single" w:sz="4" w:space="0" w:color="auto"/>
              <w:left w:val="single" w:sz="4" w:space="0" w:color="auto"/>
              <w:bottom w:val="single" w:sz="4" w:space="0" w:color="auto"/>
              <w:right w:val="single" w:sz="4" w:space="0" w:color="auto"/>
            </w:tcBorders>
            <w:shd w:val="clear" w:color="auto" w:fill="E0E0E0"/>
            <w:vAlign w:val="center"/>
          </w:tcPr>
          <w:p w14:paraId="52DE5142" w14:textId="1D9F0886" w:rsidR="00C41BB1" w:rsidRPr="00AC4FB3" w:rsidRDefault="00C41BB1" w:rsidP="00281874">
            <w:pPr>
              <w:rPr>
                <w:highlight w:val="yellow"/>
              </w:rPr>
            </w:pPr>
            <w:bookmarkStart w:id="3" w:name="_Toc255986644"/>
            <w:bookmarkStart w:id="4" w:name="_Toc279070417"/>
            <w:bookmarkEnd w:id="2"/>
            <w:r w:rsidRPr="00AC4FB3">
              <w:rPr>
                <w:highlight w:val="yellow"/>
              </w:rPr>
              <w:t>Community Demographics</w:t>
            </w:r>
          </w:p>
        </w:tc>
        <w:tc>
          <w:tcPr>
            <w:tcW w:w="2750" w:type="pct"/>
            <w:tcBorders>
              <w:top w:val="single" w:sz="4" w:space="0" w:color="auto"/>
              <w:left w:val="nil"/>
              <w:bottom w:val="single" w:sz="4" w:space="0" w:color="auto"/>
              <w:right w:val="single" w:sz="4" w:space="0" w:color="auto"/>
            </w:tcBorders>
            <w:shd w:val="clear" w:color="auto" w:fill="auto"/>
            <w:vAlign w:val="center"/>
          </w:tcPr>
          <w:p w14:paraId="35E030F6" w14:textId="4AE9EA2E" w:rsidR="00C41BB1" w:rsidRPr="00AC4FB3" w:rsidRDefault="00C41BB1" w:rsidP="00281874">
            <w:pPr>
              <w:rPr>
                <w:highlight w:val="yellow"/>
              </w:rPr>
            </w:pPr>
          </w:p>
        </w:tc>
      </w:tr>
      <w:tr w:rsidR="00C41BB1" w:rsidRPr="00AC4FB3" w14:paraId="3A4E4D6A" w14:textId="77777777" w:rsidTr="00C85970">
        <w:trPr>
          <w:trHeight w:val="255"/>
        </w:trPr>
        <w:tc>
          <w:tcPr>
            <w:tcW w:w="2250" w:type="pct"/>
            <w:tcBorders>
              <w:top w:val="single" w:sz="4" w:space="0" w:color="auto"/>
              <w:left w:val="single" w:sz="4" w:space="0" w:color="auto"/>
              <w:bottom w:val="single" w:sz="4" w:space="0" w:color="auto"/>
              <w:right w:val="single" w:sz="4" w:space="0" w:color="auto"/>
            </w:tcBorders>
            <w:shd w:val="clear" w:color="auto" w:fill="E0E0E0"/>
            <w:vAlign w:val="center"/>
          </w:tcPr>
          <w:p w14:paraId="29B60A63" w14:textId="52A2225C" w:rsidR="00C41BB1" w:rsidRPr="00AC4FB3" w:rsidRDefault="00C41BB1" w:rsidP="00281874">
            <w:pPr>
              <w:rPr>
                <w:highlight w:val="yellow"/>
              </w:rPr>
            </w:pPr>
            <w:r w:rsidRPr="00AC4FB3">
              <w:rPr>
                <w:highlight w:val="yellow"/>
              </w:rPr>
              <w:t>Total Population</w:t>
            </w:r>
          </w:p>
        </w:tc>
        <w:tc>
          <w:tcPr>
            <w:tcW w:w="2750" w:type="pct"/>
            <w:tcBorders>
              <w:top w:val="single" w:sz="4" w:space="0" w:color="auto"/>
              <w:left w:val="nil"/>
              <w:bottom w:val="single" w:sz="4" w:space="0" w:color="auto"/>
              <w:right w:val="single" w:sz="4" w:space="0" w:color="auto"/>
            </w:tcBorders>
            <w:shd w:val="clear" w:color="auto" w:fill="auto"/>
            <w:vAlign w:val="center"/>
          </w:tcPr>
          <w:p w14:paraId="47B93688" w14:textId="257AF6C5" w:rsidR="00C41BB1" w:rsidRPr="00AC4FB3" w:rsidRDefault="00C41BB1" w:rsidP="00281874">
            <w:pPr>
              <w:rPr>
                <w:highlight w:val="yellow"/>
              </w:rPr>
            </w:pPr>
          </w:p>
        </w:tc>
      </w:tr>
      <w:tr w:rsidR="00C41BB1" w:rsidRPr="00AC4FB3" w14:paraId="0C756F8A" w14:textId="77777777" w:rsidTr="00C85970">
        <w:trPr>
          <w:trHeight w:val="108"/>
        </w:trPr>
        <w:tc>
          <w:tcPr>
            <w:tcW w:w="2250" w:type="pct"/>
            <w:tcBorders>
              <w:top w:val="single" w:sz="4" w:space="0" w:color="auto"/>
              <w:left w:val="single" w:sz="4" w:space="0" w:color="auto"/>
              <w:bottom w:val="single" w:sz="4" w:space="0" w:color="auto"/>
              <w:right w:val="single" w:sz="4" w:space="0" w:color="auto"/>
            </w:tcBorders>
            <w:shd w:val="clear" w:color="auto" w:fill="E0E0E0"/>
            <w:vAlign w:val="center"/>
          </w:tcPr>
          <w:p w14:paraId="4DCFAF7B" w14:textId="4B67B3C2" w:rsidR="00C41BB1" w:rsidRPr="00AC4FB3" w:rsidRDefault="00C746A2" w:rsidP="00281874">
            <w:pPr>
              <w:rPr>
                <w:highlight w:val="yellow"/>
              </w:rPr>
            </w:pPr>
            <w:r>
              <w:rPr>
                <w:highlight w:val="yellow"/>
              </w:rPr>
              <w:t>Percent of population</w:t>
            </w:r>
            <w:r w:rsidR="00C41BB1" w:rsidRPr="00AC4FB3">
              <w:rPr>
                <w:highlight w:val="yellow"/>
              </w:rPr>
              <w:t xml:space="preserve"> </w:t>
            </w:r>
            <w:r>
              <w:rPr>
                <w:highlight w:val="yellow"/>
              </w:rPr>
              <w:t xml:space="preserve">age </w:t>
            </w:r>
            <w:r w:rsidR="00C41BB1" w:rsidRPr="00AC4FB3">
              <w:rPr>
                <w:highlight w:val="yellow"/>
              </w:rPr>
              <w:t>under 5 years</w:t>
            </w:r>
            <w:r w:rsidR="00C85970">
              <w:rPr>
                <w:highlight w:val="yellow"/>
              </w:rPr>
              <w:t xml:space="preserve"> </w:t>
            </w:r>
          </w:p>
        </w:tc>
        <w:tc>
          <w:tcPr>
            <w:tcW w:w="2750" w:type="pct"/>
            <w:tcBorders>
              <w:top w:val="single" w:sz="4" w:space="0" w:color="auto"/>
              <w:left w:val="nil"/>
              <w:bottom w:val="single" w:sz="4" w:space="0" w:color="auto"/>
              <w:right w:val="single" w:sz="4" w:space="0" w:color="auto"/>
            </w:tcBorders>
            <w:shd w:val="clear" w:color="auto" w:fill="auto"/>
            <w:vAlign w:val="center"/>
          </w:tcPr>
          <w:p w14:paraId="338BD71A" w14:textId="79599BAF" w:rsidR="00C41BB1" w:rsidRPr="00AC4FB3" w:rsidRDefault="00C41BB1" w:rsidP="00281874">
            <w:pPr>
              <w:rPr>
                <w:highlight w:val="yellow"/>
              </w:rPr>
            </w:pPr>
          </w:p>
        </w:tc>
      </w:tr>
      <w:tr w:rsidR="00C41BB1" w:rsidRPr="00AC4FB3" w14:paraId="08C79E5F" w14:textId="77777777" w:rsidTr="00C85970">
        <w:trPr>
          <w:trHeight w:val="108"/>
        </w:trPr>
        <w:tc>
          <w:tcPr>
            <w:tcW w:w="2250" w:type="pct"/>
            <w:tcBorders>
              <w:top w:val="single" w:sz="4" w:space="0" w:color="auto"/>
              <w:left w:val="single" w:sz="4" w:space="0" w:color="auto"/>
              <w:bottom w:val="single" w:sz="4" w:space="0" w:color="auto"/>
              <w:right w:val="single" w:sz="4" w:space="0" w:color="auto"/>
            </w:tcBorders>
            <w:shd w:val="clear" w:color="auto" w:fill="E0E0E0"/>
            <w:vAlign w:val="center"/>
          </w:tcPr>
          <w:p w14:paraId="569B56C8" w14:textId="02257FB1" w:rsidR="00C41BB1" w:rsidRPr="00AC4FB3" w:rsidRDefault="00C746A2" w:rsidP="00281874">
            <w:pPr>
              <w:rPr>
                <w:highlight w:val="yellow"/>
              </w:rPr>
            </w:pPr>
            <w:r>
              <w:rPr>
                <w:highlight w:val="yellow"/>
              </w:rPr>
              <w:t>Percent of population</w:t>
            </w:r>
            <w:r w:rsidR="00C41BB1" w:rsidRPr="00AC4FB3">
              <w:rPr>
                <w:highlight w:val="yellow"/>
              </w:rPr>
              <w:t xml:space="preserve"> </w:t>
            </w:r>
            <w:r>
              <w:rPr>
                <w:highlight w:val="yellow"/>
              </w:rPr>
              <w:t xml:space="preserve">age </w:t>
            </w:r>
            <w:r w:rsidR="00C85970">
              <w:rPr>
                <w:highlight w:val="yellow"/>
              </w:rPr>
              <w:t>u</w:t>
            </w:r>
            <w:r w:rsidR="00C41BB1" w:rsidRPr="00AC4FB3">
              <w:rPr>
                <w:highlight w:val="yellow"/>
              </w:rPr>
              <w:t xml:space="preserve">nder 18 years </w:t>
            </w:r>
          </w:p>
        </w:tc>
        <w:tc>
          <w:tcPr>
            <w:tcW w:w="2750" w:type="pct"/>
            <w:tcBorders>
              <w:top w:val="single" w:sz="4" w:space="0" w:color="auto"/>
              <w:left w:val="nil"/>
              <w:bottom w:val="single" w:sz="4" w:space="0" w:color="auto"/>
              <w:right w:val="single" w:sz="4" w:space="0" w:color="auto"/>
            </w:tcBorders>
            <w:shd w:val="clear" w:color="auto" w:fill="auto"/>
            <w:vAlign w:val="center"/>
          </w:tcPr>
          <w:p w14:paraId="205D0BDA" w14:textId="7DB68AA5" w:rsidR="00C41BB1" w:rsidRPr="00AC4FB3" w:rsidRDefault="00C41BB1" w:rsidP="00281874">
            <w:pPr>
              <w:rPr>
                <w:highlight w:val="yellow"/>
              </w:rPr>
            </w:pPr>
          </w:p>
        </w:tc>
      </w:tr>
      <w:tr w:rsidR="00C41BB1" w:rsidRPr="00AC4FB3" w14:paraId="70751C94" w14:textId="77777777" w:rsidTr="00C85970">
        <w:trPr>
          <w:trHeight w:val="108"/>
        </w:trPr>
        <w:tc>
          <w:tcPr>
            <w:tcW w:w="2250" w:type="pct"/>
            <w:tcBorders>
              <w:top w:val="single" w:sz="4" w:space="0" w:color="auto"/>
              <w:left w:val="single" w:sz="4" w:space="0" w:color="auto"/>
              <w:bottom w:val="single" w:sz="4" w:space="0" w:color="auto"/>
              <w:right w:val="single" w:sz="4" w:space="0" w:color="auto"/>
            </w:tcBorders>
            <w:shd w:val="clear" w:color="auto" w:fill="E0E0E0"/>
            <w:vAlign w:val="center"/>
          </w:tcPr>
          <w:p w14:paraId="69482AF1" w14:textId="242F2BCF" w:rsidR="00C41BB1" w:rsidRPr="00AC4FB3" w:rsidRDefault="00C41BB1" w:rsidP="00281874">
            <w:pPr>
              <w:rPr>
                <w:highlight w:val="yellow"/>
              </w:rPr>
            </w:pPr>
            <w:r w:rsidRPr="00AC4FB3">
              <w:rPr>
                <w:highlight w:val="yellow"/>
              </w:rPr>
              <w:t>P</w:t>
            </w:r>
            <w:r w:rsidR="00C746A2">
              <w:rPr>
                <w:highlight w:val="yellow"/>
              </w:rPr>
              <w:t>ercent of population age</w:t>
            </w:r>
            <w:r w:rsidRPr="00AC4FB3">
              <w:rPr>
                <w:highlight w:val="yellow"/>
              </w:rPr>
              <w:t xml:space="preserve"> 65 years and over </w:t>
            </w:r>
          </w:p>
        </w:tc>
        <w:tc>
          <w:tcPr>
            <w:tcW w:w="2750" w:type="pct"/>
            <w:tcBorders>
              <w:top w:val="single" w:sz="4" w:space="0" w:color="auto"/>
              <w:left w:val="nil"/>
              <w:bottom w:val="single" w:sz="4" w:space="0" w:color="auto"/>
              <w:right w:val="single" w:sz="4" w:space="0" w:color="auto"/>
            </w:tcBorders>
            <w:shd w:val="clear" w:color="auto" w:fill="auto"/>
            <w:vAlign w:val="center"/>
          </w:tcPr>
          <w:p w14:paraId="10A4417C" w14:textId="5EF1E8BB" w:rsidR="00C41BB1" w:rsidRPr="00AC4FB3" w:rsidRDefault="00C41BB1" w:rsidP="00281874">
            <w:pPr>
              <w:rPr>
                <w:highlight w:val="yellow"/>
              </w:rPr>
            </w:pPr>
          </w:p>
        </w:tc>
      </w:tr>
      <w:tr w:rsidR="00C41BB1" w:rsidRPr="00AC4FB3" w14:paraId="65E82D23" w14:textId="77777777" w:rsidTr="00C85970">
        <w:trPr>
          <w:trHeight w:val="108"/>
        </w:trPr>
        <w:tc>
          <w:tcPr>
            <w:tcW w:w="2250" w:type="pct"/>
            <w:tcBorders>
              <w:top w:val="single" w:sz="4" w:space="0" w:color="auto"/>
              <w:left w:val="single" w:sz="4" w:space="0" w:color="auto"/>
              <w:bottom w:val="single" w:sz="4" w:space="0" w:color="auto"/>
              <w:right w:val="single" w:sz="4" w:space="0" w:color="auto"/>
            </w:tcBorders>
            <w:shd w:val="clear" w:color="auto" w:fill="E0E0E0"/>
            <w:vAlign w:val="center"/>
          </w:tcPr>
          <w:p w14:paraId="68FCBAD0" w14:textId="126412BA" w:rsidR="00C41BB1" w:rsidRPr="00AC4FB3" w:rsidRDefault="00C41BB1" w:rsidP="00281874">
            <w:pPr>
              <w:rPr>
                <w:highlight w:val="yellow"/>
              </w:rPr>
            </w:pPr>
            <w:r w:rsidRPr="00AC4FB3">
              <w:rPr>
                <w:highlight w:val="yellow"/>
              </w:rPr>
              <w:t>P</w:t>
            </w:r>
            <w:r w:rsidR="00C746A2">
              <w:rPr>
                <w:highlight w:val="yellow"/>
              </w:rPr>
              <w:t>ercent of p</w:t>
            </w:r>
            <w:r w:rsidRPr="00AC4FB3">
              <w:rPr>
                <w:highlight w:val="yellow"/>
              </w:rPr>
              <w:t xml:space="preserve">opulation with a disability under </w:t>
            </w:r>
            <w:r w:rsidR="00C746A2">
              <w:rPr>
                <w:highlight w:val="yellow"/>
              </w:rPr>
              <w:t>age 65</w:t>
            </w:r>
          </w:p>
        </w:tc>
        <w:tc>
          <w:tcPr>
            <w:tcW w:w="2750" w:type="pct"/>
            <w:tcBorders>
              <w:top w:val="single" w:sz="4" w:space="0" w:color="auto"/>
              <w:left w:val="nil"/>
              <w:bottom w:val="single" w:sz="4" w:space="0" w:color="auto"/>
              <w:right w:val="single" w:sz="4" w:space="0" w:color="auto"/>
            </w:tcBorders>
            <w:shd w:val="clear" w:color="auto" w:fill="auto"/>
            <w:vAlign w:val="center"/>
          </w:tcPr>
          <w:p w14:paraId="4297BF90" w14:textId="017A3377" w:rsidR="00C41BB1" w:rsidRPr="00AC4FB3" w:rsidRDefault="00C41BB1" w:rsidP="00281874">
            <w:pPr>
              <w:rPr>
                <w:highlight w:val="yellow"/>
              </w:rPr>
            </w:pPr>
          </w:p>
        </w:tc>
      </w:tr>
      <w:tr w:rsidR="00C41BB1" w:rsidRPr="00AC4FB3" w14:paraId="610BE49F" w14:textId="77777777" w:rsidTr="00C85970">
        <w:trPr>
          <w:trHeight w:val="108"/>
        </w:trPr>
        <w:tc>
          <w:tcPr>
            <w:tcW w:w="2250" w:type="pct"/>
            <w:tcBorders>
              <w:top w:val="single" w:sz="4" w:space="0" w:color="auto"/>
              <w:left w:val="single" w:sz="4" w:space="0" w:color="auto"/>
              <w:bottom w:val="single" w:sz="4" w:space="0" w:color="auto"/>
              <w:right w:val="single" w:sz="4" w:space="0" w:color="auto"/>
            </w:tcBorders>
            <w:shd w:val="clear" w:color="auto" w:fill="E0E0E0"/>
            <w:vAlign w:val="center"/>
          </w:tcPr>
          <w:p w14:paraId="4349EC6D" w14:textId="0D7F2291" w:rsidR="00C41BB1" w:rsidRPr="00AC4FB3" w:rsidRDefault="00C41BB1" w:rsidP="00281874">
            <w:r w:rsidRPr="00AC4FB3">
              <w:rPr>
                <w:highlight w:val="yellow"/>
              </w:rPr>
              <w:t>Persons per household</w:t>
            </w:r>
            <w:r w:rsidR="00644EA5" w:rsidRPr="00644EA5">
              <w:rPr>
                <w:highlight w:val="yellow"/>
              </w:rPr>
              <w:t xml:space="preserve"> (average)</w:t>
            </w:r>
          </w:p>
        </w:tc>
        <w:tc>
          <w:tcPr>
            <w:tcW w:w="2750" w:type="pct"/>
            <w:tcBorders>
              <w:top w:val="single" w:sz="4" w:space="0" w:color="auto"/>
              <w:left w:val="nil"/>
              <w:bottom w:val="single" w:sz="4" w:space="0" w:color="auto"/>
              <w:right w:val="single" w:sz="4" w:space="0" w:color="auto"/>
            </w:tcBorders>
            <w:shd w:val="clear" w:color="auto" w:fill="auto"/>
            <w:vAlign w:val="center"/>
          </w:tcPr>
          <w:p w14:paraId="05FFE825" w14:textId="4815146D" w:rsidR="00C41BB1" w:rsidRPr="00AC4FB3" w:rsidRDefault="00C41BB1" w:rsidP="00281874"/>
        </w:tc>
      </w:tr>
    </w:tbl>
    <w:p w14:paraId="0C494830" w14:textId="77777777" w:rsidR="0019517D" w:rsidRPr="00AC4FB3" w:rsidRDefault="0019517D" w:rsidP="00264E7A">
      <w:pPr>
        <w:spacing w:after="40"/>
        <w:rPr>
          <w:rFonts w:cs="Arial"/>
          <w:b/>
          <w:u w:val="single"/>
        </w:rPr>
      </w:pPr>
    </w:p>
    <w:p w14:paraId="38E04A72" w14:textId="0BE5DC83" w:rsidR="00264E7A" w:rsidRPr="00AC4FB3" w:rsidRDefault="005F71FE" w:rsidP="00264E7A">
      <w:pPr>
        <w:spacing w:after="40"/>
        <w:rPr>
          <w:rFonts w:cs="Arial"/>
          <w:b/>
          <w:u w:val="single"/>
        </w:rPr>
      </w:pPr>
      <w:r w:rsidRPr="00AC4FB3">
        <w:rPr>
          <w:rFonts w:cs="Arial"/>
          <w:b/>
          <w:u w:val="single"/>
        </w:rPr>
        <w:t xml:space="preserve">LIST ANY ADDITIONAL INFORMATION RELATED TO THE C-POD SITE. </w:t>
      </w:r>
    </w:p>
    <w:tbl>
      <w:tblPr>
        <w:tblW w:w="5000" w:type="pct"/>
        <w:tblLook w:val="0000" w:firstRow="0" w:lastRow="0" w:firstColumn="0" w:lastColumn="0" w:noHBand="0" w:noVBand="0"/>
      </w:tblPr>
      <w:tblGrid>
        <w:gridCol w:w="10790"/>
      </w:tblGrid>
      <w:tr w:rsidR="00264E7A" w:rsidRPr="00AC4FB3" w14:paraId="7641B4BF" w14:textId="77777777" w:rsidTr="00B74AD4">
        <w:trPr>
          <w:trHeight w:val="64"/>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14:paraId="0F94C81D" w14:textId="77777777" w:rsidR="00264E7A" w:rsidRPr="00AC4FB3" w:rsidRDefault="681B4574" w:rsidP="00264E7A">
            <w:r w:rsidRPr="00AC4FB3">
              <w:t>ADDITIONAL INFORMATION</w:t>
            </w:r>
          </w:p>
          <w:p w14:paraId="59CDCC10" w14:textId="77777777" w:rsidR="00253926" w:rsidRPr="00AC4FB3" w:rsidRDefault="00253926" w:rsidP="00264E7A"/>
          <w:p w14:paraId="471A5F3F" w14:textId="77777777" w:rsidR="00253926" w:rsidRPr="00AC4FB3" w:rsidRDefault="00253926" w:rsidP="00264E7A"/>
          <w:p w14:paraId="4E3F8798" w14:textId="77777777" w:rsidR="00E339D5" w:rsidRPr="00AC4FB3" w:rsidRDefault="00E339D5" w:rsidP="00B74AD4"/>
        </w:tc>
      </w:tr>
    </w:tbl>
    <w:p w14:paraId="76D86727" w14:textId="77777777" w:rsidR="00264E7A" w:rsidRPr="00AC4FB3" w:rsidRDefault="681B4574" w:rsidP="00B74AD4">
      <w:pPr>
        <w:pBdr>
          <w:bottom w:val="single" w:sz="4" w:space="1" w:color="auto"/>
        </w:pBdr>
        <w:jc w:val="center"/>
        <w:rPr>
          <w:b/>
          <w:bCs/>
          <w:caps/>
        </w:rPr>
      </w:pPr>
      <w:r w:rsidRPr="00AC4FB3">
        <w:rPr>
          <w:b/>
          <w:bCs/>
          <w:caps/>
        </w:rPr>
        <w:t>SITE DETAILS</w:t>
      </w:r>
    </w:p>
    <w:p w14:paraId="3E7FA63D" w14:textId="64AE992A" w:rsidR="00A25096" w:rsidRPr="00AC4FB3" w:rsidRDefault="681B4574" w:rsidP="00264E7A">
      <w:pPr>
        <w:rPr>
          <w:b/>
          <w:bCs/>
          <w:i/>
        </w:rPr>
      </w:pPr>
      <w:r w:rsidRPr="00AC4FB3">
        <w:rPr>
          <w:b/>
          <w:bCs/>
          <w:i/>
          <w:iCs/>
        </w:rPr>
        <w:lastRenderedPageBreak/>
        <w:t>The following information pertains to the space on site specifically designated for use as a Comm</w:t>
      </w:r>
      <w:r w:rsidR="00F24C43" w:rsidRPr="00AC4FB3">
        <w:rPr>
          <w:b/>
          <w:bCs/>
          <w:i/>
          <w:iCs/>
        </w:rPr>
        <w:t>odity Points of Distribution (</w:t>
      </w:r>
      <w:r w:rsidR="005C383A" w:rsidRPr="00AC4FB3">
        <w:rPr>
          <w:b/>
          <w:bCs/>
          <w:i/>
          <w:iCs/>
        </w:rPr>
        <w:t>C-</w:t>
      </w:r>
      <w:r w:rsidR="00F24C43" w:rsidRPr="00AC4FB3">
        <w:rPr>
          <w:b/>
          <w:bCs/>
          <w:i/>
          <w:iCs/>
        </w:rPr>
        <w:t>POD)</w:t>
      </w:r>
      <w:r w:rsidR="00137359" w:rsidRPr="00AC4FB3">
        <w:rPr>
          <w:b/>
          <w:bCs/>
          <w:i/>
          <w:iCs/>
        </w:rPr>
        <w:t>. The included information</w:t>
      </w:r>
      <w:r w:rsidR="00CE391E" w:rsidRPr="00AC4FB3">
        <w:rPr>
          <w:b/>
          <w:bCs/>
          <w:i/>
          <w:iCs/>
        </w:rPr>
        <w:t xml:space="preserve"> is based off a Type I C-POD site and is </w:t>
      </w:r>
      <w:r w:rsidR="00137359" w:rsidRPr="00AC4FB3">
        <w:rPr>
          <w:b/>
          <w:bCs/>
          <w:i/>
          <w:iCs/>
        </w:rPr>
        <w:t xml:space="preserve">designed </w:t>
      </w:r>
      <w:r w:rsidR="00CE391E" w:rsidRPr="00AC4FB3">
        <w:rPr>
          <w:b/>
          <w:bCs/>
          <w:i/>
          <w:iCs/>
        </w:rPr>
        <w:t xml:space="preserve">to function </w:t>
      </w:r>
      <w:r w:rsidR="00137359" w:rsidRPr="00AC4FB3">
        <w:rPr>
          <w:b/>
          <w:bCs/>
          <w:i/>
          <w:iCs/>
        </w:rPr>
        <w:t xml:space="preserve">as a reference </w:t>
      </w:r>
      <w:r w:rsidR="00CE391E" w:rsidRPr="00AC4FB3">
        <w:rPr>
          <w:b/>
          <w:bCs/>
          <w:i/>
          <w:iCs/>
        </w:rPr>
        <w:t>for</w:t>
      </w:r>
      <w:r w:rsidR="00137359" w:rsidRPr="00AC4FB3">
        <w:rPr>
          <w:b/>
          <w:bCs/>
          <w:i/>
          <w:iCs/>
        </w:rPr>
        <w:t xml:space="preserve"> the user </w:t>
      </w:r>
      <w:r w:rsidR="005F71FE" w:rsidRPr="00AC4FB3">
        <w:rPr>
          <w:b/>
          <w:bCs/>
          <w:i/>
          <w:iCs/>
        </w:rPr>
        <w:t xml:space="preserve">to </w:t>
      </w:r>
      <w:r w:rsidR="00137359" w:rsidRPr="00AC4FB3">
        <w:rPr>
          <w:b/>
          <w:bCs/>
          <w:i/>
          <w:iCs/>
        </w:rPr>
        <w:t>develop instructions for</w:t>
      </w:r>
      <w:r w:rsidR="00CE391E" w:rsidRPr="00AC4FB3">
        <w:rPr>
          <w:b/>
          <w:bCs/>
          <w:i/>
          <w:iCs/>
        </w:rPr>
        <w:t xml:space="preserve"> their </w:t>
      </w:r>
      <w:r w:rsidR="00137359" w:rsidRPr="00AC4FB3">
        <w:rPr>
          <w:b/>
          <w:bCs/>
          <w:i/>
          <w:iCs/>
        </w:rPr>
        <w:t>C-POD</w:t>
      </w:r>
      <w:r w:rsidR="00CE391E" w:rsidRPr="00AC4FB3">
        <w:rPr>
          <w:b/>
          <w:bCs/>
          <w:i/>
          <w:iCs/>
        </w:rPr>
        <w:t xml:space="preserve"> of choice</w:t>
      </w:r>
      <w:r w:rsidR="00137359" w:rsidRPr="00AC4FB3">
        <w:rPr>
          <w:b/>
          <w:bCs/>
          <w:i/>
          <w:iCs/>
        </w:rPr>
        <w:t xml:space="preserve">. </w:t>
      </w:r>
      <w:r w:rsidR="005F71FE" w:rsidRPr="00AC4FB3">
        <w:rPr>
          <w:b/>
          <w:bCs/>
          <w:i/>
          <w:iCs/>
        </w:rPr>
        <w:t xml:space="preserve">The numbers will be adjusted based on the C-POD of choice (Type I, Type II, Type IV). </w:t>
      </w:r>
    </w:p>
    <w:p w14:paraId="6FE0BCBB" w14:textId="77777777" w:rsidR="00137359" w:rsidRPr="00AC4FB3" w:rsidRDefault="00137359" w:rsidP="00264E7A">
      <w:pPr>
        <w:rPr>
          <w:b/>
          <w:bCs/>
          <w:i/>
        </w:rPr>
      </w:pPr>
    </w:p>
    <w:p w14:paraId="4219366C" w14:textId="7DC3BADA" w:rsidR="00A25096" w:rsidRPr="00AC4FB3" w:rsidRDefault="005F71FE" w:rsidP="00264E7A">
      <w:pPr>
        <w:rPr>
          <w:b/>
          <w:u w:val="single"/>
        </w:rPr>
      </w:pPr>
      <w:r w:rsidRPr="00AC4FB3">
        <w:rPr>
          <w:b/>
          <w:u w:val="single"/>
        </w:rPr>
        <w:t>DIMEN</w:t>
      </w:r>
      <w:r w:rsidR="0050598F" w:rsidRPr="00AC4FB3">
        <w:rPr>
          <w:b/>
          <w:u w:val="single"/>
        </w:rPr>
        <w:t>S</w:t>
      </w:r>
      <w:r w:rsidRPr="00AC4FB3">
        <w:rPr>
          <w:b/>
          <w:u w:val="single"/>
        </w:rPr>
        <w:t>IONS OF THE SITE LOCATION</w:t>
      </w:r>
    </w:p>
    <w:p w14:paraId="66044D7F" w14:textId="6C68474A" w:rsidR="00F8559E" w:rsidRPr="00AC4FB3" w:rsidRDefault="00F8559E" w:rsidP="00264E7A">
      <w:pPr>
        <w:rPr>
          <w:bCs/>
          <w:i/>
          <w:iCs/>
          <w:color w:val="4F6228" w:themeColor="accent3" w:themeShade="80"/>
        </w:rPr>
      </w:pPr>
      <w:r w:rsidRPr="00AC4FB3">
        <w:rPr>
          <w:bCs/>
          <w:i/>
          <w:iCs/>
          <w:color w:val="4F6228" w:themeColor="accent3" w:themeShade="80"/>
        </w:rPr>
        <w:t xml:space="preserve">Insert the </w:t>
      </w:r>
      <w:r w:rsidR="00D62346" w:rsidRPr="00AC4FB3">
        <w:rPr>
          <w:bCs/>
          <w:i/>
          <w:iCs/>
          <w:color w:val="4F6228" w:themeColor="accent3" w:themeShade="80"/>
        </w:rPr>
        <w:t>dimensions</w:t>
      </w:r>
      <w:r w:rsidRPr="00AC4FB3">
        <w:rPr>
          <w:bCs/>
          <w:i/>
          <w:iCs/>
          <w:color w:val="4F6228" w:themeColor="accent3" w:themeShade="80"/>
        </w:rPr>
        <w:t xml:space="preserve"> of the site location</w:t>
      </w:r>
    </w:p>
    <w:tbl>
      <w:tblPr>
        <w:tblW w:w="5000" w:type="pct"/>
        <w:tblLook w:val="0000" w:firstRow="0" w:lastRow="0" w:firstColumn="0" w:lastColumn="0" w:noHBand="0" w:noVBand="0"/>
      </w:tblPr>
      <w:tblGrid>
        <w:gridCol w:w="5104"/>
        <w:gridCol w:w="5686"/>
      </w:tblGrid>
      <w:tr w:rsidR="006B28C0" w:rsidRPr="00AC4FB3" w14:paraId="52317D34" w14:textId="77777777" w:rsidTr="0098271A">
        <w:trPr>
          <w:trHeight w:val="255"/>
        </w:trPr>
        <w:tc>
          <w:tcPr>
            <w:tcW w:w="236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4992EB" w14:textId="77777777" w:rsidR="006B28C0" w:rsidRPr="00AC4FB3" w:rsidRDefault="681B4574" w:rsidP="006B28C0">
            <w:r w:rsidRPr="00AC4FB3">
              <w:t>Dimensions of site in feet</w:t>
            </w:r>
          </w:p>
        </w:tc>
        <w:tc>
          <w:tcPr>
            <w:tcW w:w="2635" w:type="pct"/>
            <w:tcBorders>
              <w:top w:val="single" w:sz="4" w:space="0" w:color="auto"/>
              <w:left w:val="single" w:sz="4" w:space="0" w:color="auto"/>
              <w:bottom w:val="single" w:sz="4" w:space="0" w:color="auto"/>
              <w:right w:val="single" w:sz="4" w:space="0" w:color="auto"/>
            </w:tcBorders>
            <w:shd w:val="clear" w:color="auto" w:fill="auto"/>
            <w:vAlign w:val="center"/>
          </w:tcPr>
          <w:p w14:paraId="0D96185E" w14:textId="2F728F51" w:rsidR="006B28C0" w:rsidRPr="00AC4FB3" w:rsidRDefault="006B28C0" w:rsidP="006B28C0"/>
        </w:tc>
      </w:tr>
      <w:tr w:rsidR="006B28C0" w:rsidRPr="00AC4FB3" w14:paraId="32B347C3" w14:textId="77777777" w:rsidTr="0098271A">
        <w:trPr>
          <w:trHeight w:val="108"/>
        </w:trPr>
        <w:tc>
          <w:tcPr>
            <w:tcW w:w="236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9D106D" w14:textId="77777777" w:rsidR="006B28C0" w:rsidRPr="00AC4FB3" w:rsidRDefault="681B4574" w:rsidP="006B28C0">
            <w:r w:rsidRPr="00AC4FB3">
              <w:t>Size of site in acres</w:t>
            </w:r>
          </w:p>
        </w:tc>
        <w:tc>
          <w:tcPr>
            <w:tcW w:w="2635" w:type="pct"/>
            <w:tcBorders>
              <w:top w:val="single" w:sz="4" w:space="0" w:color="auto"/>
              <w:left w:val="single" w:sz="4" w:space="0" w:color="auto"/>
              <w:bottom w:val="single" w:sz="4" w:space="0" w:color="auto"/>
              <w:right w:val="single" w:sz="4" w:space="0" w:color="auto"/>
            </w:tcBorders>
            <w:shd w:val="clear" w:color="auto" w:fill="auto"/>
            <w:vAlign w:val="center"/>
          </w:tcPr>
          <w:p w14:paraId="578C0BF3" w14:textId="5EB3B6A4" w:rsidR="006B28C0" w:rsidRPr="00AC4FB3" w:rsidRDefault="006B28C0" w:rsidP="00E339D5"/>
        </w:tc>
      </w:tr>
    </w:tbl>
    <w:p w14:paraId="22D4DF8E" w14:textId="77777777" w:rsidR="00264E7A" w:rsidRPr="00AC4FB3" w:rsidRDefault="00264E7A" w:rsidP="00264E7A"/>
    <w:p w14:paraId="5B910AA6" w14:textId="384DA8AC" w:rsidR="00264E7A" w:rsidRPr="00AC4FB3" w:rsidRDefault="005F71FE" w:rsidP="00264E7A">
      <w:pPr>
        <w:rPr>
          <w:b/>
          <w:u w:val="single"/>
        </w:rPr>
      </w:pPr>
      <w:r w:rsidRPr="00AC4FB3">
        <w:rPr>
          <w:b/>
          <w:u w:val="single"/>
        </w:rPr>
        <w:t>C-POD SITE INFORMATION</w:t>
      </w:r>
    </w:p>
    <w:p w14:paraId="0B0C3D57" w14:textId="3A44456C" w:rsidR="002546B4" w:rsidRPr="00AC4FB3" w:rsidRDefault="002546B4" w:rsidP="00264E7A">
      <w:pPr>
        <w:rPr>
          <w:bCs/>
          <w:i/>
          <w:iCs/>
          <w:color w:val="4F6228" w:themeColor="accent3" w:themeShade="80"/>
        </w:rPr>
      </w:pPr>
      <w:r w:rsidRPr="00AC4FB3">
        <w:rPr>
          <w:bCs/>
          <w:i/>
          <w:iCs/>
          <w:color w:val="4F6228" w:themeColor="accent3" w:themeShade="80"/>
        </w:rPr>
        <w:t xml:space="preserve">Insert information related to the C-POD site. Consult with the site owner for the additional specifications listed below </w:t>
      </w:r>
    </w:p>
    <w:tbl>
      <w:tblPr>
        <w:tblW w:w="5000" w:type="pct"/>
        <w:tblLook w:val="0000" w:firstRow="0" w:lastRow="0" w:firstColumn="0" w:lastColumn="0" w:noHBand="0" w:noVBand="0"/>
      </w:tblPr>
      <w:tblGrid>
        <w:gridCol w:w="5104"/>
        <w:gridCol w:w="5686"/>
      </w:tblGrid>
      <w:tr w:rsidR="00264E7A" w:rsidRPr="00AC4FB3" w14:paraId="37C353FA" w14:textId="77777777" w:rsidTr="0098271A">
        <w:trPr>
          <w:trHeight w:val="255"/>
        </w:trPr>
        <w:tc>
          <w:tcPr>
            <w:tcW w:w="2365" w:type="pct"/>
            <w:tcBorders>
              <w:top w:val="single" w:sz="4" w:space="0" w:color="auto"/>
              <w:left w:val="single" w:sz="4" w:space="0" w:color="auto"/>
              <w:bottom w:val="single" w:sz="4" w:space="0" w:color="auto"/>
              <w:right w:val="single" w:sz="4" w:space="0" w:color="auto"/>
            </w:tcBorders>
            <w:shd w:val="clear" w:color="auto" w:fill="E0E0E0"/>
            <w:vAlign w:val="center"/>
          </w:tcPr>
          <w:p w14:paraId="665267C1" w14:textId="77777777" w:rsidR="00264E7A" w:rsidRPr="00AC4FB3" w:rsidRDefault="681B4574" w:rsidP="00264E7A">
            <w:r w:rsidRPr="00AC4FB3">
              <w:t>Paved, concrete, or gravel hard-stand</w:t>
            </w:r>
          </w:p>
        </w:tc>
        <w:tc>
          <w:tcPr>
            <w:tcW w:w="2635" w:type="pct"/>
            <w:tcBorders>
              <w:top w:val="single" w:sz="4" w:space="0" w:color="auto"/>
              <w:left w:val="nil"/>
              <w:bottom w:val="single" w:sz="4" w:space="0" w:color="auto"/>
              <w:right w:val="single" w:sz="4" w:space="0" w:color="auto"/>
            </w:tcBorders>
            <w:shd w:val="clear" w:color="auto" w:fill="auto"/>
            <w:vAlign w:val="center"/>
          </w:tcPr>
          <w:p w14:paraId="02635512" w14:textId="0A0B670D" w:rsidR="00264E7A" w:rsidRPr="00AC4FB3" w:rsidRDefault="00137359" w:rsidP="008E2B85">
            <w:pPr>
              <w:pStyle w:val="ListParagraph"/>
              <w:numPr>
                <w:ilvl w:val="0"/>
                <w:numId w:val="4"/>
              </w:numPr>
            </w:pPr>
            <w:r w:rsidRPr="00AC4FB3">
              <w:t>Paved, concrete, or gravel hard-stand</w:t>
            </w:r>
          </w:p>
        </w:tc>
      </w:tr>
      <w:tr w:rsidR="00264E7A" w:rsidRPr="00AC4FB3" w14:paraId="72C96A0D" w14:textId="77777777" w:rsidTr="0098271A">
        <w:trPr>
          <w:trHeight w:val="255"/>
        </w:trPr>
        <w:tc>
          <w:tcPr>
            <w:tcW w:w="2365" w:type="pct"/>
            <w:tcBorders>
              <w:top w:val="single" w:sz="4" w:space="0" w:color="auto"/>
              <w:left w:val="single" w:sz="4" w:space="0" w:color="auto"/>
              <w:bottom w:val="single" w:sz="4" w:space="0" w:color="auto"/>
              <w:right w:val="single" w:sz="4" w:space="0" w:color="auto"/>
            </w:tcBorders>
            <w:shd w:val="clear" w:color="auto" w:fill="E0E0E0"/>
            <w:vAlign w:val="center"/>
          </w:tcPr>
          <w:p w14:paraId="5B797FC1" w14:textId="77777777" w:rsidR="00264E7A" w:rsidRPr="00AC4FB3" w:rsidRDefault="681B4574" w:rsidP="00264E7A">
            <w:r w:rsidRPr="00AC4FB3">
              <w:t>Maximum load site can withstand</w:t>
            </w:r>
          </w:p>
        </w:tc>
        <w:tc>
          <w:tcPr>
            <w:tcW w:w="2635" w:type="pct"/>
            <w:tcBorders>
              <w:top w:val="nil"/>
              <w:left w:val="nil"/>
              <w:bottom w:val="single" w:sz="4" w:space="0" w:color="auto"/>
              <w:right w:val="single" w:sz="4" w:space="0" w:color="auto"/>
            </w:tcBorders>
            <w:shd w:val="clear" w:color="auto" w:fill="auto"/>
            <w:vAlign w:val="center"/>
          </w:tcPr>
          <w:p w14:paraId="5F26E91A" w14:textId="1F0C00F8" w:rsidR="00264E7A" w:rsidRPr="00AC4FB3" w:rsidRDefault="002546B4" w:rsidP="008E2B85">
            <w:pPr>
              <w:pStyle w:val="ListParagraph"/>
              <w:numPr>
                <w:ilvl w:val="0"/>
                <w:numId w:val="4"/>
              </w:numPr>
            </w:pPr>
            <w:r w:rsidRPr="00AC4FB3">
              <w:t xml:space="preserve">Identify the weight the maximum load the site can withstand </w:t>
            </w:r>
          </w:p>
        </w:tc>
      </w:tr>
      <w:tr w:rsidR="00264E7A" w:rsidRPr="00AC4FB3" w14:paraId="7C973882" w14:textId="77777777" w:rsidTr="0098271A">
        <w:trPr>
          <w:trHeight w:val="255"/>
        </w:trPr>
        <w:tc>
          <w:tcPr>
            <w:tcW w:w="2365" w:type="pct"/>
            <w:tcBorders>
              <w:top w:val="single" w:sz="4" w:space="0" w:color="auto"/>
              <w:left w:val="single" w:sz="4" w:space="0" w:color="auto"/>
              <w:bottom w:val="single" w:sz="4" w:space="0" w:color="auto"/>
              <w:right w:val="single" w:sz="4" w:space="0" w:color="auto"/>
            </w:tcBorders>
            <w:shd w:val="clear" w:color="auto" w:fill="E0E0E0"/>
            <w:vAlign w:val="center"/>
          </w:tcPr>
          <w:p w14:paraId="33F66C3C" w14:textId="77777777" w:rsidR="00264E7A" w:rsidRPr="00AC4FB3" w:rsidRDefault="681B4574" w:rsidP="00264E7A">
            <w:r w:rsidRPr="00AC4FB3">
              <w:t>Accessible at all times</w:t>
            </w:r>
          </w:p>
        </w:tc>
        <w:tc>
          <w:tcPr>
            <w:tcW w:w="2635" w:type="pct"/>
            <w:tcBorders>
              <w:top w:val="single" w:sz="4" w:space="0" w:color="auto"/>
              <w:left w:val="single" w:sz="4" w:space="0" w:color="auto"/>
              <w:bottom w:val="single" w:sz="4" w:space="0" w:color="auto"/>
              <w:right w:val="single" w:sz="4" w:space="0" w:color="auto"/>
            </w:tcBorders>
            <w:shd w:val="clear" w:color="auto" w:fill="auto"/>
          </w:tcPr>
          <w:p w14:paraId="0FA308D9" w14:textId="170154B6" w:rsidR="002546B4" w:rsidRPr="00AC4FB3" w:rsidRDefault="002546B4" w:rsidP="008E2B85">
            <w:pPr>
              <w:pStyle w:val="ListParagraph"/>
              <w:numPr>
                <w:ilvl w:val="0"/>
                <w:numId w:val="4"/>
              </w:numPr>
            </w:pPr>
            <w:r w:rsidRPr="00AC4FB3">
              <w:t xml:space="preserve">Identify the if the parking lot entrances </w:t>
            </w:r>
            <w:r w:rsidR="00D62346" w:rsidRPr="00AC4FB3">
              <w:t xml:space="preserve">are always open and accessible </w:t>
            </w:r>
          </w:p>
        </w:tc>
      </w:tr>
      <w:tr w:rsidR="00264E7A" w:rsidRPr="00AC4FB3" w14:paraId="54C7A682" w14:textId="77777777" w:rsidTr="0098271A">
        <w:trPr>
          <w:trHeight w:val="255"/>
        </w:trPr>
        <w:tc>
          <w:tcPr>
            <w:tcW w:w="2365" w:type="pct"/>
            <w:tcBorders>
              <w:top w:val="single" w:sz="4" w:space="0" w:color="auto"/>
              <w:left w:val="single" w:sz="4" w:space="0" w:color="auto"/>
              <w:bottom w:val="single" w:sz="4" w:space="0" w:color="auto"/>
              <w:right w:val="single" w:sz="4" w:space="0" w:color="auto"/>
            </w:tcBorders>
            <w:shd w:val="clear" w:color="auto" w:fill="E0E0E0"/>
            <w:vAlign w:val="center"/>
          </w:tcPr>
          <w:p w14:paraId="505FBE99" w14:textId="77777777" w:rsidR="00264E7A" w:rsidRPr="00AC4FB3" w:rsidRDefault="681B4574" w:rsidP="00264E7A">
            <w:r w:rsidRPr="00AC4FB3">
              <w:t>Access controlled by an automated gate</w:t>
            </w:r>
          </w:p>
        </w:tc>
        <w:tc>
          <w:tcPr>
            <w:tcW w:w="2635" w:type="pct"/>
            <w:tcBorders>
              <w:top w:val="single" w:sz="4" w:space="0" w:color="auto"/>
              <w:left w:val="single" w:sz="4" w:space="0" w:color="auto"/>
              <w:bottom w:val="single" w:sz="4" w:space="0" w:color="auto"/>
              <w:right w:val="single" w:sz="4" w:space="0" w:color="auto"/>
            </w:tcBorders>
            <w:shd w:val="clear" w:color="auto" w:fill="auto"/>
          </w:tcPr>
          <w:p w14:paraId="041FD8AA" w14:textId="682B8A8D" w:rsidR="005C7011" w:rsidRPr="00AC4FB3" w:rsidRDefault="00137359" w:rsidP="008E2B85">
            <w:pPr>
              <w:pStyle w:val="ListParagraph"/>
              <w:numPr>
                <w:ilvl w:val="0"/>
                <w:numId w:val="4"/>
              </w:numPr>
            </w:pPr>
            <w:r w:rsidRPr="00AC4FB3">
              <w:t>Yes/</w:t>
            </w:r>
            <w:r w:rsidR="00254245" w:rsidRPr="00AC4FB3">
              <w:t>No</w:t>
            </w:r>
          </w:p>
        </w:tc>
      </w:tr>
      <w:tr w:rsidR="00264E7A" w:rsidRPr="00AC4FB3" w14:paraId="2FAFA938" w14:textId="77777777" w:rsidTr="0098271A">
        <w:trPr>
          <w:trHeight w:val="255"/>
        </w:trPr>
        <w:tc>
          <w:tcPr>
            <w:tcW w:w="2365" w:type="pct"/>
            <w:tcBorders>
              <w:top w:val="single" w:sz="4" w:space="0" w:color="auto"/>
              <w:left w:val="single" w:sz="4" w:space="0" w:color="auto"/>
              <w:bottom w:val="single" w:sz="4" w:space="0" w:color="auto"/>
              <w:right w:val="single" w:sz="4" w:space="0" w:color="auto"/>
            </w:tcBorders>
            <w:shd w:val="clear" w:color="auto" w:fill="E0E0E0"/>
            <w:vAlign w:val="center"/>
          </w:tcPr>
          <w:p w14:paraId="0A4B9E46" w14:textId="77777777" w:rsidR="00264E7A" w:rsidRPr="00AC4FB3" w:rsidRDefault="681B4574" w:rsidP="00264E7A">
            <w:r w:rsidRPr="00AC4FB3">
              <w:t>Location of driveway(s)</w:t>
            </w:r>
          </w:p>
        </w:tc>
        <w:tc>
          <w:tcPr>
            <w:tcW w:w="2635" w:type="pct"/>
            <w:tcBorders>
              <w:top w:val="single" w:sz="4" w:space="0" w:color="auto"/>
              <w:left w:val="single" w:sz="4" w:space="0" w:color="auto"/>
              <w:bottom w:val="single" w:sz="4" w:space="0" w:color="auto"/>
              <w:right w:val="single" w:sz="4" w:space="0" w:color="auto"/>
            </w:tcBorders>
            <w:shd w:val="clear" w:color="auto" w:fill="auto"/>
          </w:tcPr>
          <w:p w14:paraId="12039D21" w14:textId="458D0419" w:rsidR="00C174EF" w:rsidRPr="00AC4FB3" w:rsidRDefault="00556B0C" w:rsidP="008E2B85">
            <w:pPr>
              <w:pStyle w:val="ListParagraph"/>
              <w:numPr>
                <w:ilvl w:val="0"/>
                <w:numId w:val="4"/>
              </w:numPr>
            </w:pPr>
            <w:r w:rsidRPr="00AC4FB3">
              <w:t xml:space="preserve">Describe the location of the site </w:t>
            </w:r>
            <w:r w:rsidR="00D62346" w:rsidRPr="00AC4FB3">
              <w:t>driveway</w:t>
            </w:r>
            <w:r w:rsidRPr="00AC4FB3">
              <w:t xml:space="preserve">(s) </w:t>
            </w:r>
          </w:p>
        </w:tc>
      </w:tr>
      <w:tr w:rsidR="00264E7A" w:rsidRPr="00AC4FB3" w14:paraId="7E1FADBA" w14:textId="77777777" w:rsidTr="0098271A">
        <w:trPr>
          <w:trHeight w:val="255"/>
        </w:trPr>
        <w:tc>
          <w:tcPr>
            <w:tcW w:w="2365" w:type="pct"/>
            <w:tcBorders>
              <w:top w:val="single" w:sz="4" w:space="0" w:color="auto"/>
              <w:left w:val="single" w:sz="4" w:space="0" w:color="auto"/>
              <w:bottom w:val="single" w:sz="4" w:space="0" w:color="auto"/>
              <w:right w:val="single" w:sz="4" w:space="0" w:color="auto"/>
            </w:tcBorders>
            <w:shd w:val="clear" w:color="auto" w:fill="E0E0E0"/>
            <w:vAlign w:val="center"/>
          </w:tcPr>
          <w:p w14:paraId="00FBA5F6" w14:textId="77777777" w:rsidR="00264E7A" w:rsidRPr="00AC4FB3" w:rsidRDefault="681B4574" w:rsidP="00264E7A">
            <w:r w:rsidRPr="00AC4FB3">
              <w:t>Spike strips at any of the driveways</w:t>
            </w:r>
          </w:p>
        </w:tc>
        <w:tc>
          <w:tcPr>
            <w:tcW w:w="2635" w:type="pct"/>
            <w:tcBorders>
              <w:top w:val="single" w:sz="4" w:space="0" w:color="auto"/>
              <w:left w:val="single" w:sz="4" w:space="0" w:color="auto"/>
              <w:bottom w:val="single" w:sz="4" w:space="0" w:color="auto"/>
              <w:right w:val="single" w:sz="4" w:space="0" w:color="auto"/>
            </w:tcBorders>
            <w:shd w:val="clear" w:color="auto" w:fill="auto"/>
          </w:tcPr>
          <w:p w14:paraId="511A6EF6" w14:textId="23E6E02D" w:rsidR="00E339D5" w:rsidRPr="00AC4FB3" w:rsidRDefault="00556B0C" w:rsidP="008E2B85">
            <w:pPr>
              <w:pStyle w:val="ListParagraph"/>
              <w:numPr>
                <w:ilvl w:val="0"/>
                <w:numId w:val="4"/>
              </w:numPr>
            </w:pPr>
            <w:r w:rsidRPr="00AC4FB3">
              <w:t xml:space="preserve">Identify any onsite security measure that could damage wheels </w:t>
            </w:r>
          </w:p>
        </w:tc>
      </w:tr>
      <w:tr w:rsidR="00A25096" w:rsidRPr="00AC4FB3" w14:paraId="49FD4011" w14:textId="77777777" w:rsidTr="0098271A">
        <w:trPr>
          <w:trHeight w:val="255"/>
        </w:trPr>
        <w:tc>
          <w:tcPr>
            <w:tcW w:w="2365" w:type="pct"/>
            <w:tcBorders>
              <w:top w:val="single" w:sz="4" w:space="0" w:color="auto"/>
              <w:left w:val="single" w:sz="4" w:space="0" w:color="auto"/>
              <w:bottom w:val="single" w:sz="4" w:space="0" w:color="auto"/>
              <w:right w:val="single" w:sz="4" w:space="0" w:color="auto"/>
            </w:tcBorders>
            <w:shd w:val="clear" w:color="auto" w:fill="E0E0E0"/>
            <w:vAlign w:val="center"/>
          </w:tcPr>
          <w:p w14:paraId="2058C67D" w14:textId="77777777" w:rsidR="00A25096" w:rsidRPr="00AC4FB3" w:rsidRDefault="681B4574" w:rsidP="00264E7A">
            <w:r w:rsidRPr="00AC4FB3">
              <w:t>Additional Space Used</w:t>
            </w:r>
          </w:p>
        </w:tc>
        <w:tc>
          <w:tcPr>
            <w:tcW w:w="2635" w:type="pct"/>
            <w:tcBorders>
              <w:top w:val="single" w:sz="4" w:space="0" w:color="auto"/>
              <w:left w:val="single" w:sz="4" w:space="0" w:color="auto"/>
              <w:bottom w:val="single" w:sz="4" w:space="0" w:color="auto"/>
              <w:right w:val="single" w:sz="4" w:space="0" w:color="auto"/>
            </w:tcBorders>
            <w:shd w:val="clear" w:color="auto" w:fill="auto"/>
          </w:tcPr>
          <w:p w14:paraId="08C35E17" w14:textId="1C9AF49D" w:rsidR="00A25096" w:rsidRPr="00AC4FB3" w:rsidRDefault="00254245" w:rsidP="008E2B85">
            <w:pPr>
              <w:pStyle w:val="ListParagraph"/>
              <w:numPr>
                <w:ilvl w:val="0"/>
                <w:numId w:val="4"/>
              </w:numPr>
            </w:pPr>
            <w:r w:rsidRPr="00AC4FB3">
              <w:t>Yes/No</w:t>
            </w:r>
          </w:p>
        </w:tc>
      </w:tr>
    </w:tbl>
    <w:p w14:paraId="0A6D6748" w14:textId="77777777" w:rsidR="00264E7A" w:rsidRPr="00AC4FB3" w:rsidRDefault="00264E7A" w:rsidP="00DA41DF">
      <w:pPr>
        <w:pStyle w:val="1"/>
        <w:tabs>
          <w:tab w:val="clear" w:pos="7200"/>
          <w:tab w:val="clear" w:pos="7380"/>
          <w:tab w:val="clear" w:pos="9260"/>
        </w:tabs>
        <w:ind w:left="0" w:right="0" w:firstLine="0"/>
        <w:rPr>
          <w:rFonts w:asciiTheme="minorHAnsi" w:hAnsiTheme="minorHAnsi" w:cstheme="minorHAnsi"/>
          <w:sz w:val="22"/>
        </w:rPr>
      </w:pPr>
    </w:p>
    <w:p w14:paraId="221FEEEE" w14:textId="1BCD8AD3" w:rsidR="00264E7A" w:rsidRPr="00AC4FB3" w:rsidRDefault="005F71FE" w:rsidP="00264E7A">
      <w:pPr>
        <w:rPr>
          <w:b/>
          <w:u w:val="single"/>
        </w:rPr>
      </w:pPr>
      <w:r w:rsidRPr="00AC4FB3">
        <w:rPr>
          <w:b/>
          <w:u w:val="single"/>
        </w:rPr>
        <w:t>SITE SAFETY</w:t>
      </w:r>
    </w:p>
    <w:p w14:paraId="0B493234" w14:textId="014A3780" w:rsidR="002546B4" w:rsidRPr="00AC4FB3" w:rsidRDefault="002546B4" w:rsidP="00264E7A">
      <w:pPr>
        <w:rPr>
          <w:bCs/>
          <w:i/>
          <w:iCs/>
          <w:color w:val="4F6228" w:themeColor="accent3" w:themeShade="80"/>
        </w:rPr>
      </w:pPr>
      <w:r w:rsidRPr="00AC4FB3">
        <w:rPr>
          <w:bCs/>
          <w:i/>
          <w:iCs/>
          <w:color w:val="4F6228" w:themeColor="accent3" w:themeShade="80"/>
        </w:rPr>
        <w:t xml:space="preserve">Insert details </w:t>
      </w:r>
      <w:r w:rsidR="00D62346" w:rsidRPr="00AC4FB3">
        <w:rPr>
          <w:bCs/>
          <w:i/>
          <w:iCs/>
          <w:color w:val="4F6228" w:themeColor="accent3" w:themeShade="80"/>
        </w:rPr>
        <w:t>regarding</w:t>
      </w:r>
      <w:r w:rsidRPr="00AC4FB3">
        <w:rPr>
          <w:bCs/>
          <w:i/>
          <w:iCs/>
          <w:color w:val="4F6228" w:themeColor="accent3" w:themeShade="80"/>
        </w:rPr>
        <w:t xml:space="preserve"> site safety in the following table </w:t>
      </w:r>
    </w:p>
    <w:tbl>
      <w:tblPr>
        <w:tblW w:w="5000" w:type="pct"/>
        <w:tblLook w:val="0000" w:firstRow="0" w:lastRow="0" w:firstColumn="0" w:lastColumn="0" w:noHBand="0" w:noVBand="0"/>
      </w:tblPr>
      <w:tblGrid>
        <w:gridCol w:w="5134"/>
        <w:gridCol w:w="5656"/>
      </w:tblGrid>
      <w:tr w:rsidR="00264E7A" w:rsidRPr="00AC4FB3" w14:paraId="591BA7CC" w14:textId="77777777" w:rsidTr="0098271A">
        <w:trPr>
          <w:trHeight w:val="255"/>
        </w:trPr>
        <w:tc>
          <w:tcPr>
            <w:tcW w:w="2379" w:type="pct"/>
            <w:tcBorders>
              <w:top w:val="single" w:sz="4" w:space="0" w:color="auto"/>
              <w:left w:val="single" w:sz="4" w:space="0" w:color="auto"/>
              <w:bottom w:val="single" w:sz="4" w:space="0" w:color="auto"/>
              <w:right w:val="single" w:sz="4" w:space="0" w:color="auto"/>
            </w:tcBorders>
            <w:shd w:val="clear" w:color="auto" w:fill="E0E0E0"/>
            <w:vAlign w:val="center"/>
          </w:tcPr>
          <w:p w14:paraId="3E1DD5A9" w14:textId="77777777" w:rsidR="00264E7A" w:rsidRPr="00AC4FB3" w:rsidRDefault="681B4574" w:rsidP="00264E7A">
            <w:r w:rsidRPr="00AC4FB3">
              <w:t>Perimeter Fencing</w:t>
            </w:r>
          </w:p>
        </w:tc>
        <w:tc>
          <w:tcPr>
            <w:tcW w:w="2621" w:type="pct"/>
            <w:tcBorders>
              <w:top w:val="single" w:sz="4" w:space="0" w:color="auto"/>
              <w:left w:val="single" w:sz="4" w:space="0" w:color="auto"/>
              <w:bottom w:val="single" w:sz="4" w:space="0" w:color="auto"/>
              <w:right w:val="single" w:sz="4" w:space="0" w:color="auto"/>
            </w:tcBorders>
            <w:shd w:val="clear" w:color="auto" w:fill="auto"/>
          </w:tcPr>
          <w:p w14:paraId="199A8CE3" w14:textId="1A343945" w:rsidR="00264E7A" w:rsidRPr="00AC4FB3" w:rsidRDefault="00631520" w:rsidP="008E2B85">
            <w:pPr>
              <w:pStyle w:val="ListParagraph"/>
              <w:numPr>
                <w:ilvl w:val="0"/>
                <w:numId w:val="4"/>
              </w:numPr>
            </w:pPr>
            <w:r w:rsidRPr="00AC4FB3">
              <w:t>Yes/No</w:t>
            </w:r>
          </w:p>
        </w:tc>
      </w:tr>
      <w:tr w:rsidR="00264E7A" w:rsidRPr="00AC4FB3" w14:paraId="44ED6D0A" w14:textId="77777777" w:rsidTr="0098271A">
        <w:trPr>
          <w:trHeight w:val="255"/>
        </w:trPr>
        <w:tc>
          <w:tcPr>
            <w:tcW w:w="2379" w:type="pct"/>
            <w:tcBorders>
              <w:top w:val="single" w:sz="4" w:space="0" w:color="auto"/>
              <w:left w:val="single" w:sz="4" w:space="0" w:color="auto"/>
              <w:bottom w:val="single" w:sz="4" w:space="0" w:color="auto"/>
              <w:right w:val="single" w:sz="4" w:space="0" w:color="auto"/>
            </w:tcBorders>
            <w:shd w:val="clear" w:color="auto" w:fill="E0E0E0"/>
            <w:vAlign w:val="center"/>
          </w:tcPr>
          <w:p w14:paraId="150113F4" w14:textId="77777777" w:rsidR="00264E7A" w:rsidRPr="00AC4FB3" w:rsidRDefault="681B4574" w:rsidP="00264E7A">
            <w:r w:rsidRPr="00AC4FB3">
              <w:t>Fixed lighting through the site</w:t>
            </w:r>
          </w:p>
        </w:tc>
        <w:tc>
          <w:tcPr>
            <w:tcW w:w="2621" w:type="pct"/>
            <w:tcBorders>
              <w:top w:val="single" w:sz="4" w:space="0" w:color="auto"/>
              <w:left w:val="single" w:sz="4" w:space="0" w:color="auto"/>
              <w:bottom w:val="single" w:sz="4" w:space="0" w:color="auto"/>
              <w:right w:val="single" w:sz="4" w:space="0" w:color="auto"/>
            </w:tcBorders>
            <w:shd w:val="clear" w:color="auto" w:fill="auto"/>
          </w:tcPr>
          <w:p w14:paraId="65673F1F" w14:textId="0CF46D9E" w:rsidR="00631520" w:rsidRPr="00AC4FB3" w:rsidRDefault="00631520" w:rsidP="008E2B85">
            <w:pPr>
              <w:pStyle w:val="ListParagraph"/>
              <w:numPr>
                <w:ilvl w:val="0"/>
                <w:numId w:val="4"/>
              </w:numPr>
            </w:pPr>
            <w:r w:rsidRPr="00AC4FB3">
              <w:t>Yes/No</w:t>
            </w:r>
          </w:p>
        </w:tc>
      </w:tr>
      <w:tr w:rsidR="00264E7A" w:rsidRPr="00AC4FB3" w14:paraId="186833B7" w14:textId="77777777" w:rsidTr="0098271A">
        <w:trPr>
          <w:trHeight w:val="255"/>
        </w:trPr>
        <w:tc>
          <w:tcPr>
            <w:tcW w:w="2379" w:type="pct"/>
            <w:tcBorders>
              <w:top w:val="single" w:sz="4" w:space="0" w:color="auto"/>
              <w:left w:val="single" w:sz="4" w:space="0" w:color="auto"/>
              <w:bottom w:val="single" w:sz="4" w:space="0" w:color="auto"/>
              <w:right w:val="single" w:sz="4" w:space="0" w:color="auto"/>
            </w:tcBorders>
            <w:shd w:val="clear" w:color="auto" w:fill="E0E0E0"/>
            <w:vAlign w:val="center"/>
          </w:tcPr>
          <w:p w14:paraId="637CFE3C" w14:textId="77777777" w:rsidR="00264E7A" w:rsidRPr="00AC4FB3" w:rsidRDefault="681B4574" w:rsidP="00264E7A">
            <w:r w:rsidRPr="00AC4FB3">
              <w:t>Exterior lighting</w:t>
            </w:r>
          </w:p>
        </w:tc>
        <w:tc>
          <w:tcPr>
            <w:tcW w:w="2621" w:type="pct"/>
            <w:tcBorders>
              <w:top w:val="single" w:sz="4" w:space="0" w:color="auto"/>
              <w:left w:val="single" w:sz="4" w:space="0" w:color="auto"/>
              <w:bottom w:val="single" w:sz="4" w:space="0" w:color="auto"/>
              <w:right w:val="single" w:sz="4" w:space="0" w:color="auto"/>
            </w:tcBorders>
            <w:shd w:val="clear" w:color="auto" w:fill="auto"/>
          </w:tcPr>
          <w:p w14:paraId="4D322953" w14:textId="046D8366" w:rsidR="00264E7A" w:rsidRPr="00AC4FB3" w:rsidRDefault="00631520" w:rsidP="008E2B85">
            <w:pPr>
              <w:pStyle w:val="ListParagraph"/>
              <w:numPr>
                <w:ilvl w:val="0"/>
                <w:numId w:val="4"/>
              </w:numPr>
            </w:pPr>
            <w:r w:rsidRPr="00AC4FB3">
              <w:t>Yes/No</w:t>
            </w:r>
          </w:p>
        </w:tc>
      </w:tr>
      <w:tr w:rsidR="00264E7A" w:rsidRPr="00AC4FB3" w14:paraId="280E5356" w14:textId="77777777" w:rsidTr="0098271A">
        <w:trPr>
          <w:trHeight w:val="255"/>
        </w:trPr>
        <w:tc>
          <w:tcPr>
            <w:tcW w:w="2379" w:type="pct"/>
            <w:tcBorders>
              <w:top w:val="single" w:sz="4" w:space="0" w:color="auto"/>
              <w:left w:val="single" w:sz="4" w:space="0" w:color="auto"/>
              <w:bottom w:val="single" w:sz="4" w:space="0" w:color="auto"/>
              <w:right w:val="single" w:sz="4" w:space="0" w:color="auto"/>
            </w:tcBorders>
            <w:shd w:val="clear" w:color="auto" w:fill="E0E0E0"/>
            <w:vAlign w:val="center"/>
          </w:tcPr>
          <w:p w14:paraId="7094AFCC" w14:textId="77777777" w:rsidR="00264E7A" w:rsidRPr="00AC4FB3" w:rsidRDefault="681B4574" w:rsidP="00264E7A">
            <w:r w:rsidRPr="00AC4FB3">
              <w:t>Site monitored by the use of closed-circuit TV cameras</w:t>
            </w:r>
          </w:p>
        </w:tc>
        <w:tc>
          <w:tcPr>
            <w:tcW w:w="2621" w:type="pct"/>
            <w:tcBorders>
              <w:top w:val="single" w:sz="4" w:space="0" w:color="auto"/>
              <w:left w:val="single" w:sz="4" w:space="0" w:color="auto"/>
              <w:bottom w:val="single" w:sz="4" w:space="0" w:color="auto"/>
              <w:right w:val="single" w:sz="4" w:space="0" w:color="auto"/>
            </w:tcBorders>
            <w:shd w:val="clear" w:color="auto" w:fill="auto"/>
          </w:tcPr>
          <w:p w14:paraId="1329076B" w14:textId="755E1E95" w:rsidR="00264E7A" w:rsidRPr="00AC4FB3" w:rsidRDefault="00631520" w:rsidP="008E2B85">
            <w:pPr>
              <w:pStyle w:val="ListParagraph"/>
              <w:numPr>
                <w:ilvl w:val="0"/>
                <w:numId w:val="4"/>
              </w:numPr>
            </w:pPr>
            <w:r w:rsidRPr="00AC4FB3">
              <w:t>Yes/No</w:t>
            </w:r>
          </w:p>
        </w:tc>
      </w:tr>
      <w:tr w:rsidR="00264E7A" w:rsidRPr="00AC4FB3" w14:paraId="503F48C8" w14:textId="77777777" w:rsidTr="0098271A">
        <w:trPr>
          <w:trHeight w:val="255"/>
        </w:trPr>
        <w:tc>
          <w:tcPr>
            <w:tcW w:w="2379" w:type="pct"/>
            <w:tcBorders>
              <w:top w:val="single" w:sz="4" w:space="0" w:color="auto"/>
              <w:left w:val="single" w:sz="4" w:space="0" w:color="auto"/>
              <w:bottom w:val="single" w:sz="4" w:space="0" w:color="auto"/>
              <w:right w:val="single" w:sz="4" w:space="0" w:color="auto"/>
            </w:tcBorders>
            <w:shd w:val="clear" w:color="auto" w:fill="E0E0E0"/>
            <w:vAlign w:val="center"/>
          </w:tcPr>
          <w:p w14:paraId="489FDE50" w14:textId="77777777" w:rsidR="00264E7A" w:rsidRPr="00AC4FB3" w:rsidRDefault="681B4574" w:rsidP="00264E7A">
            <w:r w:rsidRPr="00AC4FB3">
              <w:t>Is there a public address system</w:t>
            </w:r>
          </w:p>
        </w:tc>
        <w:tc>
          <w:tcPr>
            <w:tcW w:w="2621" w:type="pct"/>
            <w:tcBorders>
              <w:top w:val="single" w:sz="4" w:space="0" w:color="auto"/>
              <w:left w:val="single" w:sz="4" w:space="0" w:color="auto"/>
              <w:bottom w:val="single" w:sz="4" w:space="0" w:color="auto"/>
              <w:right w:val="single" w:sz="4" w:space="0" w:color="auto"/>
            </w:tcBorders>
            <w:shd w:val="clear" w:color="auto" w:fill="auto"/>
          </w:tcPr>
          <w:p w14:paraId="38207542" w14:textId="7373741F" w:rsidR="0098271A" w:rsidRPr="00AC4FB3" w:rsidRDefault="00631520" w:rsidP="0098271A">
            <w:pPr>
              <w:pStyle w:val="ListParagraph"/>
              <w:numPr>
                <w:ilvl w:val="0"/>
                <w:numId w:val="4"/>
              </w:numPr>
            </w:pPr>
            <w:r w:rsidRPr="00AC4FB3">
              <w:t>Yes/No</w:t>
            </w:r>
          </w:p>
        </w:tc>
      </w:tr>
      <w:tr w:rsidR="0098271A" w:rsidRPr="00AC4FB3" w14:paraId="1C89A15E" w14:textId="77777777" w:rsidTr="0098271A">
        <w:trPr>
          <w:trHeight w:val="255"/>
        </w:trPr>
        <w:tc>
          <w:tcPr>
            <w:tcW w:w="2379" w:type="pct"/>
            <w:tcBorders>
              <w:top w:val="single" w:sz="4" w:space="0" w:color="auto"/>
              <w:left w:val="single" w:sz="4" w:space="0" w:color="auto"/>
              <w:bottom w:val="single" w:sz="4" w:space="0" w:color="auto"/>
              <w:right w:val="single" w:sz="4" w:space="0" w:color="auto"/>
            </w:tcBorders>
            <w:shd w:val="clear" w:color="auto" w:fill="E0E0E0"/>
            <w:vAlign w:val="center"/>
          </w:tcPr>
          <w:p w14:paraId="49387F7D" w14:textId="151A4654" w:rsidR="0098271A" w:rsidRPr="00AC4FB3" w:rsidRDefault="0098271A" w:rsidP="00264E7A">
            <w:r w:rsidRPr="00AC4FB3">
              <w:t>Covered areas</w:t>
            </w:r>
          </w:p>
        </w:tc>
        <w:tc>
          <w:tcPr>
            <w:tcW w:w="2621" w:type="pct"/>
            <w:tcBorders>
              <w:top w:val="single" w:sz="4" w:space="0" w:color="auto"/>
              <w:left w:val="single" w:sz="4" w:space="0" w:color="auto"/>
              <w:bottom w:val="single" w:sz="4" w:space="0" w:color="auto"/>
              <w:right w:val="single" w:sz="4" w:space="0" w:color="auto"/>
            </w:tcBorders>
            <w:shd w:val="clear" w:color="auto" w:fill="auto"/>
          </w:tcPr>
          <w:p w14:paraId="177FCA89" w14:textId="7100437D" w:rsidR="0098271A" w:rsidRPr="00AC4FB3" w:rsidRDefault="0098271A" w:rsidP="0098271A">
            <w:pPr>
              <w:pStyle w:val="ListParagraph"/>
              <w:numPr>
                <w:ilvl w:val="0"/>
                <w:numId w:val="4"/>
              </w:numPr>
            </w:pPr>
            <w:r w:rsidRPr="00AC4FB3">
              <w:t>Identify covered areas in the site, this information will allow people to seek shelter during extreme weather</w:t>
            </w:r>
          </w:p>
        </w:tc>
      </w:tr>
      <w:tr w:rsidR="0098271A" w:rsidRPr="00AC4FB3" w14:paraId="7F9EAB57" w14:textId="77777777" w:rsidTr="0098271A">
        <w:trPr>
          <w:trHeight w:val="255"/>
        </w:trPr>
        <w:tc>
          <w:tcPr>
            <w:tcW w:w="2379" w:type="pct"/>
            <w:tcBorders>
              <w:top w:val="single" w:sz="4" w:space="0" w:color="auto"/>
              <w:left w:val="single" w:sz="4" w:space="0" w:color="auto"/>
              <w:bottom w:val="single" w:sz="4" w:space="0" w:color="auto"/>
              <w:right w:val="single" w:sz="4" w:space="0" w:color="auto"/>
            </w:tcBorders>
            <w:shd w:val="clear" w:color="auto" w:fill="E0E0E0"/>
            <w:vAlign w:val="center"/>
          </w:tcPr>
          <w:p w14:paraId="46072C2F" w14:textId="03CD75C2" w:rsidR="0098271A" w:rsidRPr="00AC4FB3" w:rsidRDefault="0098271A" w:rsidP="00264E7A">
            <w:r w:rsidRPr="00AC4FB3">
              <w:t>Fixed equipment or non-fixed heavy equipment located on the site that may be difficult to move</w:t>
            </w:r>
          </w:p>
        </w:tc>
        <w:tc>
          <w:tcPr>
            <w:tcW w:w="2621" w:type="pct"/>
            <w:tcBorders>
              <w:top w:val="single" w:sz="4" w:space="0" w:color="auto"/>
              <w:left w:val="single" w:sz="4" w:space="0" w:color="auto"/>
              <w:bottom w:val="single" w:sz="4" w:space="0" w:color="auto"/>
              <w:right w:val="single" w:sz="4" w:space="0" w:color="auto"/>
            </w:tcBorders>
            <w:shd w:val="clear" w:color="auto" w:fill="auto"/>
          </w:tcPr>
          <w:p w14:paraId="1C36DBE5" w14:textId="2B4876FE" w:rsidR="0098271A" w:rsidRPr="00AC4FB3" w:rsidRDefault="0098271A" w:rsidP="0098271A">
            <w:pPr>
              <w:pStyle w:val="ListParagraph"/>
              <w:numPr>
                <w:ilvl w:val="0"/>
                <w:numId w:val="4"/>
              </w:numPr>
            </w:pPr>
            <w:r w:rsidRPr="00AC4FB3">
              <w:t>Identify if there is heavy equipment the site supervisor should be aware of</w:t>
            </w:r>
          </w:p>
        </w:tc>
      </w:tr>
    </w:tbl>
    <w:p w14:paraId="10C3C0B9" w14:textId="77777777" w:rsidR="00264E7A" w:rsidRPr="00AC4FB3" w:rsidRDefault="00264E7A" w:rsidP="00264E7A">
      <w:pPr>
        <w:spacing w:after="40"/>
        <w:rPr>
          <w:rFonts w:cs="Arial"/>
          <w:szCs w:val="24"/>
        </w:rPr>
      </w:pPr>
    </w:p>
    <w:p w14:paraId="1DFCC912" w14:textId="1BAE58B8" w:rsidR="003A1C34" w:rsidRPr="00AC4FB3" w:rsidRDefault="005F71FE" w:rsidP="003A1C34">
      <w:pPr>
        <w:rPr>
          <w:b/>
          <w:u w:val="single"/>
        </w:rPr>
      </w:pPr>
      <w:r w:rsidRPr="00AC4FB3">
        <w:rPr>
          <w:b/>
          <w:u w:val="single"/>
        </w:rPr>
        <w:t>SITE ACCESSIBILITY</w:t>
      </w:r>
    </w:p>
    <w:p w14:paraId="1CA4A3E8" w14:textId="5365FD17" w:rsidR="00556B0C" w:rsidRPr="00AC4FB3" w:rsidRDefault="00556B0C" w:rsidP="003A1C34">
      <w:pPr>
        <w:rPr>
          <w:bCs/>
          <w:i/>
          <w:iCs/>
          <w:color w:val="4F6228" w:themeColor="accent3" w:themeShade="80"/>
        </w:rPr>
      </w:pPr>
      <w:r w:rsidRPr="00AC4FB3">
        <w:rPr>
          <w:bCs/>
          <w:i/>
          <w:iCs/>
          <w:color w:val="4F6228" w:themeColor="accent3" w:themeShade="80"/>
        </w:rPr>
        <w:t xml:space="preserve">Assess the site accessibility for individuals in need of special </w:t>
      </w:r>
      <w:r w:rsidR="00D62346" w:rsidRPr="00AC4FB3">
        <w:rPr>
          <w:bCs/>
          <w:i/>
          <w:iCs/>
          <w:color w:val="4F6228" w:themeColor="accent3" w:themeShade="80"/>
        </w:rPr>
        <w:t>accommodations</w:t>
      </w:r>
      <w:r w:rsidRPr="00AC4FB3">
        <w:rPr>
          <w:bCs/>
          <w:i/>
          <w:iCs/>
          <w:color w:val="4F6228" w:themeColor="accent3" w:themeShade="80"/>
        </w:rPr>
        <w:t xml:space="preserve"> </w:t>
      </w:r>
    </w:p>
    <w:tbl>
      <w:tblPr>
        <w:tblpPr w:leftFromText="180" w:rightFromText="180" w:vertAnchor="text" w:tblpY="1"/>
        <w:tblOverlap w:val="never"/>
        <w:tblW w:w="10846" w:type="dxa"/>
        <w:tblLook w:val="0000" w:firstRow="0" w:lastRow="0" w:firstColumn="0" w:lastColumn="0" w:noHBand="0" w:noVBand="0"/>
      </w:tblPr>
      <w:tblGrid>
        <w:gridCol w:w="5130"/>
        <w:gridCol w:w="5716"/>
      </w:tblGrid>
      <w:tr w:rsidR="003A1C34" w:rsidRPr="00AC4FB3" w14:paraId="797FAC35" w14:textId="77777777" w:rsidTr="003A1C34">
        <w:trPr>
          <w:trHeight w:val="255"/>
        </w:trPr>
        <w:tc>
          <w:tcPr>
            <w:tcW w:w="5130" w:type="dxa"/>
            <w:tcBorders>
              <w:top w:val="single" w:sz="4" w:space="0" w:color="auto"/>
              <w:left w:val="single" w:sz="4" w:space="0" w:color="auto"/>
              <w:bottom w:val="single" w:sz="4" w:space="0" w:color="auto"/>
              <w:right w:val="single" w:sz="4" w:space="0" w:color="auto"/>
            </w:tcBorders>
            <w:shd w:val="clear" w:color="auto" w:fill="E0E0E0"/>
            <w:vAlign w:val="center"/>
          </w:tcPr>
          <w:p w14:paraId="05BA77E8" w14:textId="77777777" w:rsidR="003A1C34" w:rsidRPr="00AC4FB3" w:rsidRDefault="003A1C34" w:rsidP="003A1C34">
            <w:r w:rsidRPr="00AC4FB3">
              <w:t>Sidewalks leading to the site have wheelchair access</w:t>
            </w:r>
          </w:p>
        </w:tc>
        <w:tc>
          <w:tcPr>
            <w:tcW w:w="5716" w:type="dxa"/>
            <w:tcBorders>
              <w:top w:val="single" w:sz="4" w:space="0" w:color="auto"/>
              <w:left w:val="single" w:sz="4" w:space="0" w:color="auto"/>
              <w:bottom w:val="single" w:sz="4" w:space="0" w:color="auto"/>
              <w:right w:val="single" w:sz="4" w:space="0" w:color="auto"/>
            </w:tcBorders>
            <w:shd w:val="clear" w:color="auto" w:fill="auto"/>
            <w:vAlign w:val="center"/>
          </w:tcPr>
          <w:p w14:paraId="5D96B3E1" w14:textId="7563033F" w:rsidR="003A1C34" w:rsidRPr="00AC4FB3" w:rsidRDefault="00556B0C" w:rsidP="008E2B85">
            <w:pPr>
              <w:pStyle w:val="ListParagraph"/>
              <w:numPr>
                <w:ilvl w:val="0"/>
                <w:numId w:val="4"/>
              </w:numPr>
            </w:pPr>
            <w:r w:rsidRPr="00AC4FB3">
              <w:t>Yes/No</w:t>
            </w:r>
          </w:p>
        </w:tc>
      </w:tr>
      <w:tr w:rsidR="003A1C34" w:rsidRPr="00AC4FB3" w14:paraId="76F4EB9D" w14:textId="77777777" w:rsidTr="003A1C34">
        <w:trPr>
          <w:trHeight w:val="255"/>
        </w:trPr>
        <w:tc>
          <w:tcPr>
            <w:tcW w:w="5130" w:type="dxa"/>
            <w:tcBorders>
              <w:top w:val="single" w:sz="4" w:space="0" w:color="auto"/>
              <w:left w:val="single" w:sz="4" w:space="0" w:color="auto"/>
              <w:bottom w:val="single" w:sz="4" w:space="0" w:color="auto"/>
              <w:right w:val="single" w:sz="4" w:space="0" w:color="auto"/>
            </w:tcBorders>
            <w:shd w:val="clear" w:color="auto" w:fill="E0E0E0"/>
            <w:vAlign w:val="center"/>
          </w:tcPr>
          <w:p w14:paraId="31FE558E" w14:textId="77777777" w:rsidR="003A1C34" w:rsidRPr="00AC4FB3" w:rsidRDefault="003A1C34" w:rsidP="003A1C34">
            <w:r w:rsidRPr="00AC4FB3">
              <w:t xml:space="preserve">Uneven surfaces leading up to the site </w:t>
            </w:r>
          </w:p>
        </w:tc>
        <w:tc>
          <w:tcPr>
            <w:tcW w:w="5716" w:type="dxa"/>
            <w:tcBorders>
              <w:top w:val="single" w:sz="4" w:space="0" w:color="auto"/>
              <w:left w:val="single" w:sz="4" w:space="0" w:color="auto"/>
              <w:bottom w:val="single" w:sz="4" w:space="0" w:color="auto"/>
              <w:right w:val="single" w:sz="4" w:space="0" w:color="auto"/>
            </w:tcBorders>
            <w:shd w:val="clear" w:color="auto" w:fill="auto"/>
            <w:vAlign w:val="center"/>
          </w:tcPr>
          <w:p w14:paraId="0524FC6F" w14:textId="22CAD961" w:rsidR="003A1C34" w:rsidRPr="00AC4FB3" w:rsidRDefault="00556B0C" w:rsidP="008E2B85">
            <w:pPr>
              <w:pStyle w:val="ListParagraph"/>
              <w:numPr>
                <w:ilvl w:val="0"/>
                <w:numId w:val="4"/>
              </w:numPr>
            </w:pPr>
            <w:r w:rsidRPr="00AC4FB3">
              <w:t>Yes/No</w:t>
            </w:r>
          </w:p>
        </w:tc>
      </w:tr>
      <w:tr w:rsidR="003A1C34" w:rsidRPr="00AC4FB3" w14:paraId="6164B709" w14:textId="77777777" w:rsidTr="003A1C34">
        <w:trPr>
          <w:trHeight w:val="255"/>
        </w:trPr>
        <w:tc>
          <w:tcPr>
            <w:tcW w:w="5130" w:type="dxa"/>
            <w:tcBorders>
              <w:top w:val="single" w:sz="4" w:space="0" w:color="auto"/>
              <w:left w:val="single" w:sz="4" w:space="0" w:color="auto"/>
              <w:bottom w:val="single" w:sz="4" w:space="0" w:color="auto"/>
              <w:right w:val="single" w:sz="4" w:space="0" w:color="auto"/>
            </w:tcBorders>
            <w:shd w:val="clear" w:color="auto" w:fill="E0E0E0"/>
            <w:vAlign w:val="center"/>
          </w:tcPr>
          <w:p w14:paraId="2CFFD634" w14:textId="6F17D07F" w:rsidR="003A1C34" w:rsidRPr="00AC4FB3" w:rsidRDefault="003A1C34" w:rsidP="003A1C34">
            <w:r w:rsidRPr="00AC4FB3">
              <w:t xml:space="preserve">Is there a ramp from the staff parking location leading up to the </w:t>
            </w:r>
            <w:r w:rsidR="00D62346" w:rsidRPr="00AC4FB3">
              <w:t>C-</w:t>
            </w:r>
            <w:r w:rsidRPr="00AC4FB3">
              <w:t>POD location? If so, note location and change of elevation.</w:t>
            </w:r>
          </w:p>
        </w:tc>
        <w:tc>
          <w:tcPr>
            <w:tcW w:w="5716" w:type="dxa"/>
            <w:tcBorders>
              <w:top w:val="single" w:sz="4" w:space="0" w:color="auto"/>
              <w:left w:val="single" w:sz="4" w:space="0" w:color="auto"/>
              <w:bottom w:val="single" w:sz="4" w:space="0" w:color="auto"/>
              <w:right w:val="single" w:sz="4" w:space="0" w:color="auto"/>
            </w:tcBorders>
            <w:shd w:val="clear" w:color="auto" w:fill="auto"/>
            <w:vAlign w:val="center"/>
          </w:tcPr>
          <w:p w14:paraId="600B1DE3" w14:textId="5A12051F" w:rsidR="00254245" w:rsidRPr="00AC4FB3" w:rsidRDefault="00254245" w:rsidP="008E2B85">
            <w:pPr>
              <w:pStyle w:val="ListParagraph"/>
              <w:numPr>
                <w:ilvl w:val="0"/>
                <w:numId w:val="4"/>
              </w:numPr>
            </w:pPr>
            <w:r w:rsidRPr="00AC4FB3">
              <w:t>Yes/No</w:t>
            </w:r>
          </w:p>
          <w:p w14:paraId="6DC95F95" w14:textId="4AFCD1D8" w:rsidR="00631520" w:rsidRPr="00AC4FB3" w:rsidRDefault="00631520" w:rsidP="008E2B85">
            <w:pPr>
              <w:pStyle w:val="ListParagraph"/>
              <w:numPr>
                <w:ilvl w:val="0"/>
                <w:numId w:val="4"/>
              </w:numPr>
            </w:pPr>
            <w:r w:rsidRPr="00AC4FB3">
              <w:t xml:space="preserve">Location: </w:t>
            </w:r>
          </w:p>
        </w:tc>
      </w:tr>
    </w:tbl>
    <w:p w14:paraId="0C0AEE19" w14:textId="77777777" w:rsidR="00CC3138" w:rsidRPr="00AC4FB3" w:rsidRDefault="00CC3138" w:rsidP="003A1C34">
      <w:pPr>
        <w:pStyle w:val="Heading2"/>
      </w:pPr>
    </w:p>
    <w:p w14:paraId="5CA1E3B0" w14:textId="77777777" w:rsidR="003A1C34" w:rsidRPr="00AC4FB3" w:rsidRDefault="003A1C34" w:rsidP="003A1C34"/>
    <w:p w14:paraId="49A8B054" w14:textId="77777777" w:rsidR="003A1C34" w:rsidRPr="00AC4FB3" w:rsidRDefault="003A1C34" w:rsidP="003A1C34"/>
    <w:p w14:paraId="04CF4646" w14:textId="77777777" w:rsidR="003A1C34" w:rsidRPr="00AC4FB3" w:rsidRDefault="003A1C34" w:rsidP="003A1C34">
      <w:pPr>
        <w:sectPr w:rsidR="003A1C34" w:rsidRPr="00AC4FB3" w:rsidSect="00C972CF">
          <w:footerReference w:type="default" r:id="rId11"/>
          <w:footerReference w:type="first" r:id="rId12"/>
          <w:pgSz w:w="12240" w:h="15840" w:code="1"/>
          <w:pgMar w:top="720" w:right="720" w:bottom="1440" w:left="720" w:header="0" w:footer="864" w:gutter="0"/>
          <w:cols w:space="720"/>
          <w:titlePg/>
          <w:docGrid w:linePitch="360"/>
        </w:sectPr>
      </w:pPr>
    </w:p>
    <w:p w14:paraId="1A5CF141" w14:textId="77777777" w:rsidR="00264E7A" w:rsidRPr="00AC4FB3" w:rsidRDefault="681B4574" w:rsidP="00264E7A">
      <w:pPr>
        <w:pStyle w:val="Heading2"/>
        <w:pBdr>
          <w:bottom w:val="single" w:sz="4" w:space="1" w:color="auto"/>
        </w:pBdr>
        <w:jc w:val="center"/>
      </w:pPr>
      <w:r w:rsidRPr="00AC4FB3">
        <w:lastRenderedPageBreak/>
        <w:t>GENERAL TRANSPORTATION DETAILS</w:t>
      </w:r>
    </w:p>
    <w:p w14:paraId="7A9FF89E" w14:textId="30BCC691" w:rsidR="00CC3138" w:rsidRPr="00AC4FB3" w:rsidRDefault="005F71FE" w:rsidP="005F71FE">
      <w:pPr>
        <w:rPr>
          <w:b/>
          <w:bCs/>
          <w:i/>
        </w:rPr>
      </w:pPr>
      <w:r w:rsidRPr="00AC4FB3">
        <w:rPr>
          <w:b/>
          <w:bCs/>
          <w:i/>
          <w:iCs/>
        </w:rPr>
        <w:t>The following information pertains to the space on site specifically designated for use as a Commodity Points of Distribution (</w:t>
      </w:r>
      <w:r w:rsidR="00D62346" w:rsidRPr="00AC4FB3">
        <w:rPr>
          <w:b/>
          <w:bCs/>
          <w:i/>
          <w:iCs/>
        </w:rPr>
        <w:t>C-</w:t>
      </w:r>
      <w:r w:rsidRPr="00AC4FB3">
        <w:rPr>
          <w:b/>
          <w:bCs/>
          <w:i/>
          <w:iCs/>
        </w:rPr>
        <w:t xml:space="preserve">POD). The included information is based off a Type I C-POD site and is designed to function as a reference for the user to develop instructions for their C-POD of choice. The numbers will be adjusted based on the C-POD of choice (Type I, Type II, Type IV). </w:t>
      </w:r>
    </w:p>
    <w:p w14:paraId="6611B377" w14:textId="77777777" w:rsidR="00CC3138" w:rsidRPr="00AC4FB3" w:rsidRDefault="00CC3138" w:rsidP="009A2303"/>
    <w:p w14:paraId="501ED5FD" w14:textId="2D52B9E9" w:rsidR="00264E7A" w:rsidRPr="00AC4FB3" w:rsidRDefault="005F71FE" w:rsidP="00264E7A">
      <w:pPr>
        <w:pStyle w:val="Heading2"/>
        <w:rPr>
          <w:bCs w:val="0"/>
          <w:caps/>
          <w:u w:val="single"/>
        </w:rPr>
      </w:pPr>
      <w:r w:rsidRPr="00AC4FB3">
        <w:rPr>
          <w:bCs w:val="0"/>
          <w:u w:val="single"/>
        </w:rPr>
        <w:t>FREEWAY, HIGHWAY, OR TOLL ROAD ACCESS</w:t>
      </w:r>
      <w:bookmarkEnd w:id="3"/>
      <w:bookmarkEnd w:id="4"/>
    </w:p>
    <w:p w14:paraId="61849A38" w14:textId="09778766" w:rsidR="00631520" w:rsidRPr="00AC4FB3" w:rsidRDefault="00631520" w:rsidP="00631520">
      <w:pPr>
        <w:rPr>
          <w:i/>
          <w:iCs/>
          <w:color w:val="4F6228" w:themeColor="accent3" w:themeShade="80"/>
        </w:rPr>
      </w:pPr>
      <w:r w:rsidRPr="00AC4FB3">
        <w:rPr>
          <w:i/>
          <w:iCs/>
          <w:color w:val="4F6228" w:themeColor="accent3" w:themeShade="80"/>
        </w:rPr>
        <w:t>Insert the nearest freeway, highway, or toll road access available towards the C-POD site</w:t>
      </w:r>
    </w:p>
    <w:tbl>
      <w:tblPr>
        <w:tblW w:w="5019" w:type="pct"/>
        <w:tblLook w:val="0000" w:firstRow="0" w:lastRow="0" w:firstColumn="0" w:lastColumn="0" w:noHBand="0" w:noVBand="0"/>
      </w:tblPr>
      <w:tblGrid>
        <w:gridCol w:w="3977"/>
        <w:gridCol w:w="3579"/>
        <w:gridCol w:w="3275"/>
      </w:tblGrid>
      <w:tr w:rsidR="00264E7A" w:rsidRPr="00AC4FB3" w14:paraId="678E9495" w14:textId="77777777" w:rsidTr="0098271A">
        <w:trPr>
          <w:trHeight w:val="413"/>
        </w:trPr>
        <w:tc>
          <w:tcPr>
            <w:tcW w:w="183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A042B1E" w14:textId="77777777" w:rsidR="00264E7A" w:rsidRPr="00AC4FB3" w:rsidRDefault="681B4574" w:rsidP="00264E7A">
            <w:pPr>
              <w:jc w:val="center"/>
            </w:pPr>
            <w:r w:rsidRPr="00AC4FB3">
              <w:t xml:space="preserve">Freeway/Highway/Toll Road </w:t>
            </w:r>
          </w:p>
        </w:tc>
        <w:tc>
          <w:tcPr>
            <w:tcW w:w="165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F7006E" w14:textId="77777777" w:rsidR="00264E7A" w:rsidRPr="00AC4FB3" w:rsidRDefault="681B4574" w:rsidP="00264E7A">
            <w:pPr>
              <w:jc w:val="center"/>
            </w:pPr>
            <w:r w:rsidRPr="00AC4FB3">
              <w:t xml:space="preserve"> Nearest On-Ramp location</w:t>
            </w:r>
          </w:p>
        </w:tc>
        <w:tc>
          <w:tcPr>
            <w:tcW w:w="1513"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4AD85054" w14:textId="77777777" w:rsidR="00264E7A" w:rsidRPr="00AC4FB3" w:rsidRDefault="681B4574" w:rsidP="00264E7A">
            <w:pPr>
              <w:jc w:val="center"/>
            </w:pPr>
            <w:r w:rsidRPr="00AC4FB3">
              <w:t>Nearest Exit</w:t>
            </w:r>
          </w:p>
        </w:tc>
      </w:tr>
      <w:tr w:rsidR="0098271A" w:rsidRPr="00AC4FB3" w14:paraId="14312AD7" w14:textId="77777777" w:rsidTr="0098271A">
        <w:trPr>
          <w:trHeight w:val="255"/>
        </w:trPr>
        <w:tc>
          <w:tcPr>
            <w:tcW w:w="1836" w:type="pct"/>
            <w:tcBorders>
              <w:top w:val="nil"/>
              <w:left w:val="single" w:sz="4" w:space="0" w:color="auto"/>
              <w:bottom w:val="single" w:sz="4" w:space="0" w:color="auto"/>
              <w:right w:val="single" w:sz="4" w:space="0" w:color="auto"/>
            </w:tcBorders>
            <w:shd w:val="clear" w:color="auto" w:fill="auto"/>
            <w:vAlign w:val="center"/>
          </w:tcPr>
          <w:p w14:paraId="63E711D0" w14:textId="2B21B6DE" w:rsidR="0098271A" w:rsidRPr="00AC4FB3" w:rsidRDefault="0098271A" w:rsidP="00E339D5"/>
        </w:tc>
        <w:tc>
          <w:tcPr>
            <w:tcW w:w="1652" w:type="pct"/>
            <w:tcBorders>
              <w:top w:val="nil"/>
              <w:left w:val="nil"/>
              <w:bottom w:val="single" w:sz="4" w:space="0" w:color="auto"/>
              <w:right w:val="single" w:sz="4" w:space="0" w:color="auto"/>
            </w:tcBorders>
            <w:shd w:val="clear" w:color="auto" w:fill="auto"/>
            <w:vAlign w:val="center"/>
          </w:tcPr>
          <w:p w14:paraId="32A331CE" w14:textId="3F93C0F4" w:rsidR="0098271A" w:rsidRPr="00AC4FB3" w:rsidRDefault="0098271A" w:rsidP="003A3282">
            <w:r w:rsidRPr="00AC4FB3">
              <w:t xml:space="preserve"> </w:t>
            </w:r>
          </w:p>
        </w:tc>
        <w:tc>
          <w:tcPr>
            <w:tcW w:w="1513" w:type="pct"/>
            <w:tcBorders>
              <w:top w:val="single" w:sz="4" w:space="0" w:color="auto"/>
              <w:left w:val="nil"/>
              <w:bottom w:val="single" w:sz="4" w:space="0" w:color="auto"/>
              <w:right w:val="single" w:sz="4" w:space="0" w:color="auto"/>
            </w:tcBorders>
            <w:shd w:val="clear" w:color="auto" w:fill="auto"/>
            <w:vAlign w:val="center"/>
          </w:tcPr>
          <w:p w14:paraId="39BA6C20" w14:textId="225E3712" w:rsidR="0098271A" w:rsidRPr="00AC4FB3" w:rsidRDefault="0098271A" w:rsidP="0098271A">
            <w:pPr>
              <w:ind w:left="-14" w:firstLine="14"/>
            </w:pPr>
          </w:p>
        </w:tc>
      </w:tr>
    </w:tbl>
    <w:p w14:paraId="3D452B1C" w14:textId="77777777" w:rsidR="00264E7A" w:rsidRPr="00AC4FB3" w:rsidRDefault="00264E7A" w:rsidP="00264E7A"/>
    <w:p w14:paraId="2193A312" w14:textId="77777777" w:rsidR="00264E7A" w:rsidRPr="00AC4FB3" w:rsidRDefault="00264E7A" w:rsidP="00264E7A"/>
    <w:p w14:paraId="37E3B179" w14:textId="65391C2B" w:rsidR="00264E7A" w:rsidRPr="00AC4FB3" w:rsidRDefault="005F71FE" w:rsidP="00264E7A">
      <w:pPr>
        <w:pStyle w:val="Heading2"/>
        <w:rPr>
          <w:bCs w:val="0"/>
          <w:caps/>
          <w:u w:val="single"/>
        </w:rPr>
      </w:pPr>
      <w:bookmarkStart w:id="5" w:name="_Toc255986645"/>
      <w:bookmarkStart w:id="6" w:name="_Toc279070418"/>
      <w:r w:rsidRPr="00AC4FB3">
        <w:rPr>
          <w:bCs w:val="0"/>
          <w:u w:val="single"/>
        </w:rPr>
        <w:t>MAJOR CROSS STREETS</w:t>
      </w:r>
      <w:bookmarkEnd w:id="5"/>
      <w:bookmarkEnd w:id="6"/>
    </w:p>
    <w:p w14:paraId="4E1B3414" w14:textId="3AF4A756" w:rsidR="00631520" w:rsidRPr="00AC4FB3" w:rsidRDefault="00631520" w:rsidP="00631520">
      <w:pPr>
        <w:rPr>
          <w:i/>
          <w:iCs/>
          <w:color w:val="4F6228" w:themeColor="accent3" w:themeShade="80"/>
        </w:rPr>
      </w:pPr>
      <w:r w:rsidRPr="00AC4FB3">
        <w:rPr>
          <w:i/>
          <w:iCs/>
          <w:color w:val="4F6228" w:themeColor="accent3" w:themeShade="80"/>
        </w:rPr>
        <w:t>Insert the cross streets of the C-POD site location</w:t>
      </w:r>
    </w:p>
    <w:tbl>
      <w:tblPr>
        <w:tblW w:w="5000" w:type="pct"/>
        <w:tblLook w:val="0000" w:firstRow="0" w:lastRow="0" w:firstColumn="0" w:lastColumn="0" w:noHBand="0" w:noVBand="0"/>
      </w:tblPr>
      <w:tblGrid>
        <w:gridCol w:w="7572"/>
        <w:gridCol w:w="3218"/>
      </w:tblGrid>
      <w:tr w:rsidR="00264E7A" w:rsidRPr="00AC4FB3" w14:paraId="5EF7F408" w14:textId="77777777" w:rsidTr="0098271A">
        <w:trPr>
          <w:trHeight w:val="332"/>
        </w:trPr>
        <w:tc>
          <w:tcPr>
            <w:tcW w:w="350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1C30D2" w14:textId="68BC6773" w:rsidR="00264E7A" w:rsidRPr="00AC4FB3" w:rsidRDefault="00D62346" w:rsidP="00264E7A">
            <w:pPr>
              <w:jc w:val="center"/>
            </w:pPr>
            <w:r w:rsidRPr="00AC4FB3">
              <w:t>Street Name</w:t>
            </w:r>
          </w:p>
        </w:tc>
        <w:tc>
          <w:tcPr>
            <w:tcW w:w="149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589B52B" w14:textId="1CAE9677" w:rsidR="00264E7A" w:rsidRPr="00AC4FB3" w:rsidRDefault="681B4574" w:rsidP="00264E7A">
            <w:pPr>
              <w:jc w:val="center"/>
            </w:pPr>
            <w:r w:rsidRPr="00AC4FB3">
              <w:t xml:space="preserve">Direction </w:t>
            </w:r>
            <w:r w:rsidR="00D62346" w:rsidRPr="00AC4FB3">
              <w:t>Street Runs</w:t>
            </w:r>
          </w:p>
        </w:tc>
      </w:tr>
      <w:tr w:rsidR="00264E7A" w:rsidRPr="00AC4FB3" w14:paraId="14D587CE" w14:textId="77777777" w:rsidTr="0098271A">
        <w:trPr>
          <w:trHeight w:val="255"/>
        </w:trPr>
        <w:tc>
          <w:tcPr>
            <w:tcW w:w="3509" w:type="pct"/>
            <w:tcBorders>
              <w:top w:val="single" w:sz="4" w:space="0" w:color="auto"/>
              <w:left w:val="single" w:sz="4" w:space="0" w:color="auto"/>
              <w:bottom w:val="single" w:sz="4" w:space="0" w:color="auto"/>
              <w:right w:val="single" w:sz="4" w:space="0" w:color="auto"/>
            </w:tcBorders>
          </w:tcPr>
          <w:p w14:paraId="6959C6B2" w14:textId="7AB0A87F" w:rsidR="00264E7A" w:rsidRPr="00AC4FB3" w:rsidRDefault="00264E7A" w:rsidP="00A64C7E"/>
        </w:tc>
        <w:tc>
          <w:tcPr>
            <w:tcW w:w="1491" w:type="pct"/>
            <w:tcBorders>
              <w:top w:val="single" w:sz="4" w:space="0" w:color="auto"/>
              <w:left w:val="single" w:sz="4" w:space="0" w:color="auto"/>
              <w:bottom w:val="single" w:sz="4" w:space="0" w:color="auto"/>
              <w:right w:val="single" w:sz="4" w:space="0" w:color="auto"/>
            </w:tcBorders>
            <w:shd w:val="clear" w:color="auto" w:fill="auto"/>
            <w:vAlign w:val="center"/>
          </w:tcPr>
          <w:p w14:paraId="34289B2B" w14:textId="5185D5E2" w:rsidR="00264E7A" w:rsidRPr="00AC4FB3" w:rsidRDefault="00264E7A" w:rsidP="00264E7A"/>
        </w:tc>
      </w:tr>
      <w:tr w:rsidR="00264E7A" w:rsidRPr="00AC4FB3" w14:paraId="410D6D6B" w14:textId="77777777" w:rsidTr="0098271A">
        <w:trPr>
          <w:trHeight w:val="255"/>
        </w:trPr>
        <w:tc>
          <w:tcPr>
            <w:tcW w:w="3509" w:type="pct"/>
            <w:tcBorders>
              <w:top w:val="single" w:sz="4" w:space="0" w:color="auto"/>
              <w:left w:val="single" w:sz="4" w:space="0" w:color="auto"/>
              <w:bottom w:val="single" w:sz="4" w:space="0" w:color="auto"/>
              <w:right w:val="single" w:sz="4" w:space="0" w:color="auto"/>
            </w:tcBorders>
          </w:tcPr>
          <w:p w14:paraId="5EC7B2BD" w14:textId="663D1CC6" w:rsidR="00264E7A" w:rsidRPr="00AC4FB3" w:rsidRDefault="00264E7A" w:rsidP="00264E7A"/>
        </w:tc>
        <w:tc>
          <w:tcPr>
            <w:tcW w:w="1491" w:type="pct"/>
            <w:tcBorders>
              <w:top w:val="single" w:sz="4" w:space="0" w:color="auto"/>
              <w:left w:val="single" w:sz="4" w:space="0" w:color="auto"/>
              <w:bottom w:val="single" w:sz="4" w:space="0" w:color="auto"/>
              <w:right w:val="single" w:sz="4" w:space="0" w:color="auto"/>
            </w:tcBorders>
            <w:shd w:val="clear" w:color="auto" w:fill="auto"/>
            <w:vAlign w:val="center"/>
          </w:tcPr>
          <w:p w14:paraId="2E20F2C0" w14:textId="166B25E8" w:rsidR="00264E7A" w:rsidRPr="00AC4FB3" w:rsidRDefault="00264E7A" w:rsidP="00264E7A"/>
        </w:tc>
      </w:tr>
    </w:tbl>
    <w:p w14:paraId="3B2B6828" w14:textId="77777777" w:rsidR="00264E7A" w:rsidRPr="00AC4FB3" w:rsidRDefault="00264E7A" w:rsidP="00264E7A"/>
    <w:p w14:paraId="0B47888C" w14:textId="77777777" w:rsidR="00264E7A" w:rsidRPr="00AC4FB3" w:rsidRDefault="00264E7A" w:rsidP="00264E7A"/>
    <w:p w14:paraId="524E174F" w14:textId="7FFFBF19" w:rsidR="00264E7A" w:rsidRPr="00AC4FB3" w:rsidRDefault="009A2303" w:rsidP="00264E7A">
      <w:pPr>
        <w:pStyle w:val="Heading2"/>
        <w:rPr>
          <w:bCs w:val="0"/>
          <w:caps/>
          <w:u w:val="single"/>
        </w:rPr>
      </w:pPr>
      <w:bookmarkStart w:id="7" w:name="_Toc255986646"/>
      <w:bookmarkStart w:id="8" w:name="_Toc279070419"/>
      <w:r w:rsidRPr="00AC4FB3">
        <w:rPr>
          <w:bCs w:val="0"/>
          <w:u w:val="single"/>
        </w:rPr>
        <w:t xml:space="preserve">STREETS BORDERING THE </w:t>
      </w:r>
      <w:bookmarkEnd w:id="7"/>
      <w:bookmarkEnd w:id="8"/>
      <w:r w:rsidRPr="00AC4FB3">
        <w:rPr>
          <w:bCs w:val="0"/>
          <w:u w:val="single"/>
        </w:rPr>
        <w:t>SITE</w:t>
      </w:r>
    </w:p>
    <w:p w14:paraId="57B99E2E" w14:textId="52BC8E5B" w:rsidR="00631520" w:rsidRPr="00AC4FB3" w:rsidRDefault="00631520" w:rsidP="00631520">
      <w:pPr>
        <w:rPr>
          <w:i/>
          <w:iCs/>
          <w:color w:val="4F6228" w:themeColor="accent3" w:themeShade="80"/>
        </w:rPr>
      </w:pPr>
      <w:r w:rsidRPr="00AC4FB3">
        <w:rPr>
          <w:i/>
          <w:iCs/>
          <w:color w:val="4F6228" w:themeColor="accent3" w:themeShade="80"/>
        </w:rPr>
        <w:t xml:space="preserve">Insert the name of streets </w:t>
      </w:r>
      <w:r w:rsidR="00D62346" w:rsidRPr="00AC4FB3">
        <w:rPr>
          <w:i/>
          <w:iCs/>
          <w:color w:val="4F6228" w:themeColor="accent3" w:themeShade="80"/>
        </w:rPr>
        <w:t>bordering</w:t>
      </w:r>
      <w:r w:rsidRPr="00AC4FB3">
        <w:rPr>
          <w:i/>
          <w:iCs/>
          <w:color w:val="4F6228" w:themeColor="accent3" w:themeShade="80"/>
        </w:rPr>
        <w:t xml:space="preserve"> the C-POD site location, identify if the street </w:t>
      </w:r>
      <w:r w:rsidR="00F8559E" w:rsidRPr="00AC4FB3">
        <w:rPr>
          <w:i/>
          <w:iCs/>
          <w:color w:val="4F6228" w:themeColor="accent3" w:themeShade="80"/>
        </w:rPr>
        <w:t>direction is</w:t>
      </w:r>
      <w:r w:rsidRPr="00AC4FB3">
        <w:rPr>
          <w:i/>
          <w:iCs/>
          <w:color w:val="4F6228" w:themeColor="accent3" w:themeShade="80"/>
        </w:rPr>
        <w:t xml:space="preserve"> one-way</w:t>
      </w:r>
      <w:r w:rsidR="00F8559E" w:rsidRPr="00AC4FB3">
        <w:rPr>
          <w:i/>
          <w:iCs/>
          <w:color w:val="4F6228" w:themeColor="accent3" w:themeShade="80"/>
        </w:rPr>
        <w:t xml:space="preserve">. Include </w:t>
      </w:r>
      <w:r w:rsidRPr="00AC4FB3">
        <w:rPr>
          <w:i/>
          <w:iCs/>
          <w:color w:val="4F6228" w:themeColor="accent3" w:themeShade="80"/>
        </w:rPr>
        <w:t>any potential barriers of access</w:t>
      </w:r>
    </w:p>
    <w:tbl>
      <w:tblPr>
        <w:tblW w:w="5000" w:type="pct"/>
        <w:tblLook w:val="0000" w:firstRow="0" w:lastRow="0" w:firstColumn="0" w:lastColumn="0" w:noHBand="0" w:noVBand="0"/>
      </w:tblPr>
      <w:tblGrid>
        <w:gridCol w:w="1368"/>
        <w:gridCol w:w="3034"/>
        <w:gridCol w:w="3234"/>
        <w:gridCol w:w="3159"/>
      </w:tblGrid>
      <w:tr w:rsidR="00264E7A" w:rsidRPr="00AC4FB3" w14:paraId="0A54D8A8" w14:textId="77777777" w:rsidTr="00FA02BB">
        <w:trPr>
          <w:trHeight w:val="926"/>
        </w:trPr>
        <w:tc>
          <w:tcPr>
            <w:tcW w:w="633" w:type="pct"/>
            <w:tcBorders>
              <w:top w:val="nil"/>
              <w:left w:val="nil"/>
              <w:bottom w:val="single" w:sz="4" w:space="0" w:color="auto"/>
              <w:right w:val="nil"/>
            </w:tcBorders>
            <w:shd w:val="clear" w:color="auto" w:fill="auto"/>
            <w:vAlign w:val="center"/>
          </w:tcPr>
          <w:p w14:paraId="18E1113C" w14:textId="77777777" w:rsidR="00264E7A" w:rsidRPr="00AC4FB3" w:rsidRDefault="00264E7A" w:rsidP="00264E7A"/>
        </w:tc>
        <w:tc>
          <w:tcPr>
            <w:tcW w:w="1405" w:type="pct"/>
            <w:tcBorders>
              <w:top w:val="single" w:sz="4" w:space="0" w:color="auto"/>
              <w:left w:val="single" w:sz="4" w:space="0" w:color="auto"/>
              <w:bottom w:val="single" w:sz="4" w:space="0" w:color="auto"/>
              <w:right w:val="single" w:sz="4" w:space="0" w:color="auto"/>
            </w:tcBorders>
            <w:shd w:val="clear" w:color="auto" w:fill="E0E0E0"/>
            <w:vAlign w:val="center"/>
          </w:tcPr>
          <w:p w14:paraId="0D5EF4FB" w14:textId="77777777" w:rsidR="00264E7A" w:rsidRPr="00AC4FB3" w:rsidRDefault="681B4574" w:rsidP="00264E7A">
            <w:pPr>
              <w:jc w:val="center"/>
            </w:pPr>
            <w:r w:rsidRPr="00AC4FB3">
              <w:t xml:space="preserve">Street </w:t>
            </w:r>
          </w:p>
        </w:tc>
        <w:tc>
          <w:tcPr>
            <w:tcW w:w="1498" w:type="pct"/>
            <w:tcBorders>
              <w:top w:val="single" w:sz="4" w:space="0" w:color="auto"/>
              <w:left w:val="nil"/>
              <w:bottom w:val="single" w:sz="4" w:space="0" w:color="auto"/>
              <w:right w:val="single" w:sz="4" w:space="0" w:color="auto"/>
            </w:tcBorders>
            <w:shd w:val="clear" w:color="auto" w:fill="E0E0E0"/>
            <w:vAlign w:val="center"/>
          </w:tcPr>
          <w:p w14:paraId="0EE8EDEB" w14:textId="77777777" w:rsidR="00264E7A" w:rsidRPr="00AC4FB3" w:rsidRDefault="681B4574" w:rsidP="00264E7A">
            <w:pPr>
              <w:jc w:val="center"/>
            </w:pPr>
            <w:r w:rsidRPr="00AC4FB3">
              <w:t>Is it a one-way?</w:t>
            </w:r>
          </w:p>
        </w:tc>
        <w:tc>
          <w:tcPr>
            <w:tcW w:w="1463" w:type="pct"/>
            <w:tcBorders>
              <w:top w:val="single" w:sz="4" w:space="0" w:color="auto"/>
              <w:left w:val="nil"/>
              <w:bottom w:val="single" w:sz="4" w:space="0" w:color="auto"/>
              <w:right w:val="single" w:sz="4" w:space="0" w:color="auto"/>
            </w:tcBorders>
            <w:shd w:val="clear" w:color="auto" w:fill="E0E0E0"/>
            <w:vAlign w:val="center"/>
          </w:tcPr>
          <w:p w14:paraId="18FC14B5" w14:textId="77777777" w:rsidR="00264E7A" w:rsidRPr="00AC4FB3" w:rsidRDefault="681B4574" w:rsidP="00264E7A">
            <w:pPr>
              <w:jc w:val="center"/>
            </w:pPr>
            <w:r w:rsidRPr="00AC4FB3">
              <w:t>Are there median barriers?</w:t>
            </w:r>
          </w:p>
          <w:p w14:paraId="19B33069" w14:textId="77777777" w:rsidR="00264E7A" w:rsidRPr="00AC4FB3" w:rsidRDefault="681B4574" w:rsidP="00264E7A">
            <w:pPr>
              <w:jc w:val="center"/>
            </w:pPr>
            <w:r w:rsidRPr="00AC4FB3">
              <w:t>If so, note location of turn pockets.</w:t>
            </w:r>
          </w:p>
        </w:tc>
      </w:tr>
      <w:tr w:rsidR="00264E7A" w:rsidRPr="00AC4FB3" w14:paraId="521650C6" w14:textId="77777777" w:rsidTr="00FA02BB">
        <w:trPr>
          <w:trHeight w:val="255"/>
        </w:trPr>
        <w:tc>
          <w:tcPr>
            <w:tcW w:w="633" w:type="pct"/>
            <w:tcBorders>
              <w:top w:val="single" w:sz="4" w:space="0" w:color="auto"/>
              <w:left w:val="single" w:sz="4" w:space="0" w:color="auto"/>
              <w:bottom w:val="single" w:sz="4" w:space="0" w:color="auto"/>
              <w:right w:val="single" w:sz="4" w:space="0" w:color="auto"/>
            </w:tcBorders>
            <w:shd w:val="clear" w:color="auto" w:fill="E0E0E0"/>
            <w:vAlign w:val="center"/>
          </w:tcPr>
          <w:p w14:paraId="74085475" w14:textId="77777777" w:rsidR="00264E7A" w:rsidRPr="00AC4FB3" w:rsidRDefault="681B4574" w:rsidP="00264E7A">
            <w:r w:rsidRPr="00AC4FB3">
              <w:t>North side</w:t>
            </w:r>
          </w:p>
        </w:tc>
        <w:tc>
          <w:tcPr>
            <w:tcW w:w="1405" w:type="pct"/>
            <w:tcBorders>
              <w:top w:val="nil"/>
              <w:left w:val="nil"/>
              <w:bottom w:val="single" w:sz="4" w:space="0" w:color="auto"/>
              <w:right w:val="single" w:sz="4" w:space="0" w:color="auto"/>
            </w:tcBorders>
            <w:shd w:val="clear" w:color="auto" w:fill="auto"/>
            <w:vAlign w:val="center"/>
          </w:tcPr>
          <w:p w14:paraId="7E9D0BE1" w14:textId="2DD84CB6" w:rsidR="00264E7A" w:rsidRPr="00AC4FB3" w:rsidRDefault="00264E7A" w:rsidP="00264E7A"/>
        </w:tc>
        <w:tc>
          <w:tcPr>
            <w:tcW w:w="1498" w:type="pct"/>
            <w:tcBorders>
              <w:top w:val="nil"/>
              <w:left w:val="nil"/>
              <w:bottom w:val="single" w:sz="4" w:space="0" w:color="auto"/>
              <w:right w:val="single" w:sz="4" w:space="0" w:color="auto"/>
            </w:tcBorders>
            <w:shd w:val="clear" w:color="auto" w:fill="auto"/>
            <w:vAlign w:val="center"/>
          </w:tcPr>
          <w:p w14:paraId="69DDAED9" w14:textId="1CE3E859" w:rsidR="00264E7A" w:rsidRPr="00AC4FB3" w:rsidRDefault="00631520" w:rsidP="00264E7A">
            <w:r w:rsidRPr="00AC4FB3">
              <w:t>Yes/No</w:t>
            </w:r>
          </w:p>
        </w:tc>
        <w:tc>
          <w:tcPr>
            <w:tcW w:w="1463" w:type="pct"/>
            <w:tcBorders>
              <w:top w:val="nil"/>
              <w:left w:val="nil"/>
              <w:bottom w:val="single" w:sz="4" w:space="0" w:color="auto"/>
              <w:right w:val="single" w:sz="4" w:space="0" w:color="auto"/>
            </w:tcBorders>
            <w:shd w:val="clear" w:color="auto" w:fill="auto"/>
            <w:vAlign w:val="center"/>
          </w:tcPr>
          <w:p w14:paraId="78899B43" w14:textId="6B111016" w:rsidR="00264E7A" w:rsidRPr="00AC4FB3" w:rsidRDefault="00F8559E" w:rsidP="00264E7A">
            <w:r w:rsidRPr="00AC4FB3">
              <w:t>Yes/No</w:t>
            </w:r>
          </w:p>
        </w:tc>
      </w:tr>
      <w:tr w:rsidR="00732152" w:rsidRPr="00AC4FB3" w14:paraId="63CE095F" w14:textId="77777777" w:rsidTr="00FA02BB">
        <w:trPr>
          <w:trHeight w:val="255"/>
        </w:trPr>
        <w:tc>
          <w:tcPr>
            <w:tcW w:w="633" w:type="pct"/>
            <w:tcBorders>
              <w:top w:val="nil"/>
              <w:left w:val="single" w:sz="4" w:space="0" w:color="auto"/>
              <w:bottom w:val="single" w:sz="4" w:space="0" w:color="auto"/>
              <w:right w:val="single" w:sz="4" w:space="0" w:color="auto"/>
            </w:tcBorders>
            <w:shd w:val="clear" w:color="auto" w:fill="E0E0E0"/>
            <w:vAlign w:val="center"/>
          </w:tcPr>
          <w:p w14:paraId="3D25AA73" w14:textId="77777777" w:rsidR="00732152" w:rsidRPr="00AC4FB3" w:rsidRDefault="681B4574" w:rsidP="00264E7A">
            <w:r w:rsidRPr="00AC4FB3">
              <w:t>South side</w:t>
            </w:r>
          </w:p>
        </w:tc>
        <w:tc>
          <w:tcPr>
            <w:tcW w:w="1405" w:type="pct"/>
            <w:tcBorders>
              <w:top w:val="nil"/>
              <w:left w:val="nil"/>
              <w:bottom w:val="single" w:sz="4" w:space="0" w:color="auto"/>
              <w:right w:val="single" w:sz="4" w:space="0" w:color="auto"/>
            </w:tcBorders>
            <w:shd w:val="clear" w:color="auto" w:fill="auto"/>
            <w:vAlign w:val="center"/>
          </w:tcPr>
          <w:p w14:paraId="6908D48B" w14:textId="5BCCA11B" w:rsidR="00732152" w:rsidRPr="00AC4FB3" w:rsidRDefault="00732152" w:rsidP="00732152"/>
        </w:tc>
        <w:tc>
          <w:tcPr>
            <w:tcW w:w="1498" w:type="pct"/>
            <w:tcBorders>
              <w:top w:val="nil"/>
              <w:left w:val="nil"/>
              <w:bottom w:val="single" w:sz="4" w:space="0" w:color="auto"/>
              <w:right w:val="single" w:sz="4" w:space="0" w:color="auto"/>
            </w:tcBorders>
            <w:shd w:val="clear" w:color="auto" w:fill="auto"/>
            <w:vAlign w:val="center"/>
          </w:tcPr>
          <w:p w14:paraId="12CEBF60" w14:textId="1248D7D1" w:rsidR="00732152" w:rsidRPr="00AC4FB3" w:rsidRDefault="00631520" w:rsidP="00732152">
            <w:r w:rsidRPr="00AC4FB3">
              <w:t>Yes/No</w:t>
            </w:r>
          </w:p>
        </w:tc>
        <w:tc>
          <w:tcPr>
            <w:tcW w:w="1463" w:type="pct"/>
            <w:tcBorders>
              <w:top w:val="nil"/>
              <w:left w:val="nil"/>
              <w:bottom w:val="single" w:sz="4" w:space="0" w:color="auto"/>
              <w:right w:val="single" w:sz="4" w:space="0" w:color="auto"/>
            </w:tcBorders>
            <w:shd w:val="clear" w:color="auto" w:fill="auto"/>
            <w:vAlign w:val="center"/>
          </w:tcPr>
          <w:p w14:paraId="2090886A" w14:textId="72DCAEBC" w:rsidR="00732152" w:rsidRPr="00AC4FB3" w:rsidRDefault="00F8559E" w:rsidP="00732152">
            <w:r w:rsidRPr="00AC4FB3">
              <w:t>Yes/No</w:t>
            </w:r>
          </w:p>
        </w:tc>
      </w:tr>
      <w:tr w:rsidR="00732152" w:rsidRPr="00AC4FB3" w14:paraId="11DB4AF9" w14:textId="77777777" w:rsidTr="00FA02BB">
        <w:trPr>
          <w:trHeight w:val="255"/>
        </w:trPr>
        <w:tc>
          <w:tcPr>
            <w:tcW w:w="633" w:type="pct"/>
            <w:tcBorders>
              <w:top w:val="nil"/>
              <w:left w:val="single" w:sz="4" w:space="0" w:color="auto"/>
              <w:bottom w:val="single" w:sz="4" w:space="0" w:color="auto"/>
              <w:right w:val="single" w:sz="4" w:space="0" w:color="auto"/>
            </w:tcBorders>
            <w:shd w:val="clear" w:color="auto" w:fill="E0E0E0"/>
            <w:vAlign w:val="center"/>
          </w:tcPr>
          <w:p w14:paraId="724A6A8F" w14:textId="77777777" w:rsidR="00732152" w:rsidRPr="00AC4FB3" w:rsidRDefault="681B4574" w:rsidP="00264E7A">
            <w:r w:rsidRPr="00AC4FB3">
              <w:t>East side</w:t>
            </w:r>
          </w:p>
        </w:tc>
        <w:tc>
          <w:tcPr>
            <w:tcW w:w="1405" w:type="pct"/>
            <w:tcBorders>
              <w:top w:val="nil"/>
              <w:left w:val="nil"/>
              <w:bottom w:val="single" w:sz="4" w:space="0" w:color="auto"/>
              <w:right w:val="single" w:sz="4" w:space="0" w:color="auto"/>
            </w:tcBorders>
            <w:shd w:val="clear" w:color="auto" w:fill="auto"/>
            <w:vAlign w:val="center"/>
          </w:tcPr>
          <w:p w14:paraId="2BE6E31E" w14:textId="544D6891" w:rsidR="00732152" w:rsidRPr="00AC4FB3" w:rsidRDefault="00732152" w:rsidP="00732152"/>
        </w:tc>
        <w:tc>
          <w:tcPr>
            <w:tcW w:w="1498" w:type="pct"/>
            <w:tcBorders>
              <w:top w:val="single" w:sz="4" w:space="0" w:color="auto"/>
              <w:left w:val="nil"/>
              <w:bottom w:val="single" w:sz="4" w:space="0" w:color="auto"/>
              <w:right w:val="single" w:sz="4" w:space="0" w:color="auto"/>
            </w:tcBorders>
            <w:shd w:val="clear" w:color="auto" w:fill="auto"/>
            <w:vAlign w:val="center"/>
          </w:tcPr>
          <w:p w14:paraId="53A3B06B" w14:textId="0F508F3F" w:rsidR="00732152" w:rsidRPr="00AC4FB3" w:rsidRDefault="00631520" w:rsidP="00732152">
            <w:r w:rsidRPr="00AC4FB3">
              <w:t>Yes/No</w:t>
            </w:r>
          </w:p>
        </w:tc>
        <w:tc>
          <w:tcPr>
            <w:tcW w:w="1463" w:type="pct"/>
            <w:tcBorders>
              <w:top w:val="single" w:sz="4" w:space="0" w:color="auto"/>
              <w:left w:val="nil"/>
              <w:bottom w:val="single" w:sz="4" w:space="0" w:color="auto"/>
              <w:right w:val="single" w:sz="4" w:space="0" w:color="auto"/>
            </w:tcBorders>
            <w:shd w:val="clear" w:color="auto" w:fill="auto"/>
            <w:vAlign w:val="center"/>
          </w:tcPr>
          <w:p w14:paraId="49B3CD64" w14:textId="53A1379C" w:rsidR="00732152" w:rsidRPr="00AC4FB3" w:rsidRDefault="00F8559E" w:rsidP="00732152">
            <w:r w:rsidRPr="00AC4FB3">
              <w:t>Yes/No</w:t>
            </w:r>
          </w:p>
        </w:tc>
      </w:tr>
      <w:tr w:rsidR="00DB3D36" w:rsidRPr="00AC4FB3" w14:paraId="5763310D" w14:textId="77777777" w:rsidTr="00FA02BB">
        <w:trPr>
          <w:trHeight w:val="255"/>
        </w:trPr>
        <w:tc>
          <w:tcPr>
            <w:tcW w:w="633" w:type="pct"/>
            <w:tcBorders>
              <w:top w:val="nil"/>
              <w:left w:val="single" w:sz="4" w:space="0" w:color="auto"/>
              <w:bottom w:val="single" w:sz="4" w:space="0" w:color="auto"/>
              <w:right w:val="single" w:sz="4" w:space="0" w:color="auto"/>
            </w:tcBorders>
            <w:shd w:val="clear" w:color="auto" w:fill="E0E0E0"/>
            <w:vAlign w:val="center"/>
          </w:tcPr>
          <w:p w14:paraId="24D7FD8A" w14:textId="77777777" w:rsidR="00DB3D36" w:rsidRPr="00AC4FB3" w:rsidRDefault="681B4574" w:rsidP="00264E7A">
            <w:r w:rsidRPr="00AC4FB3">
              <w:t>West side</w:t>
            </w:r>
          </w:p>
        </w:tc>
        <w:tc>
          <w:tcPr>
            <w:tcW w:w="1405" w:type="pct"/>
            <w:tcBorders>
              <w:top w:val="nil"/>
              <w:left w:val="nil"/>
              <w:bottom w:val="single" w:sz="4" w:space="0" w:color="auto"/>
              <w:right w:val="single" w:sz="4" w:space="0" w:color="auto"/>
            </w:tcBorders>
            <w:shd w:val="clear" w:color="auto" w:fill="auto"/>
            <w:vAlign w:val="center"/>
          </w:tcPr>
          <w:p w14:paraId="0D264AC3" w14:textId="38B161C3" w:rsidR="00DB3D36" w:rsidRPr="00AC4FB3" w:rsidRDefault="00DB3D36" w:rsidP="00DB3D36"/>
        </w:tc>
        <w:tc>
          <w:tcPr>
            <w:tcW w:w="1498" w:type="pct"/>
            <w:tcBorders>
              <w:top w:val="nil"/>
              <w:left w:val="nil"/>
              <w:bottom w:val="single" w:sz="4" w:space="0" w:color="auto"/>
              <w:right w:val="single" w:sz="4" w:space="0" w:color="auto"/>
            </w:tcBorders>
            <w:shd w:val="clear" w:color="auto" w:fill="auto"/>
            <w:vAlign w:val="center"/>
          </w:tcPr>
          <w:p w14:paraId="110ED417" w14:textId="6D429197" w:rsidR="00DB3D36" w:rsidRPr="00AC4FB3" w:rsidRDefault="00631520" w:rsidP="00DB3D36">
            <w:r w:rsidRPr="00AC4FB3">
              <w:t>Yes/No</w:t>
            </w:r>
          </w:p>
        </w:tc>
        <w:tc>
          <w:tcPr>
            <w:tcW w:w="1463" w:type="pct"/>
            <w:tcBorders>
              <w:top w:val="nil"/>
              <w:left w:val="nil"/>
              <w:bottom w:val="single" w:sz="4" w:space="0" w:color="auto"/>
              <w:right w:val="single" w:sz="4" w:space="0" w:color="auto"/>
            </w:tcBorders>
            <w:shd w:val="clear" w:color="auto" w:fill="auto"/>
            <w:vAlign w:val="center"/>
          </w:tcPr>
          <w:p w14:paraId="00EB2125" w14:textId="1198C2CE" w:rsidR="00DB3D36" w:rsidRPr="00AC4FB3" w:rsidRDefault="00F8559E" w:rsidP="00DB3D36">
            <w:r w:rsidRPr="00AC4FB3">
              <w:t>Yes/No</w:t>
            </w:r>
          </w:p>
        </w:tc>
      </w:tr>
    </w:tbl>
    <w:p w14:paraId="135DAACD" w14:textId="77777777" w:rsidR="00264E7A" w:rsidRPr="00AC4FB3" w:rsidRDefault="00264E7A" w:rsidP="00264E7A"/>
    <w:p w14:paraId="0B6E28B5" w14:textId="77777777" w:rsidR="00264E7A" w:rsidRPr="00AC4FB3" w:rsidRDefault="00264E7A" w:rsidP="00264E7A"/>
    <w:p w14:paraId="1C1C5E01" w14:textId="6E5CC1BC" w:rsidR="00264E7A" w:rsidRPr="00AC4FB3" w:rsidRDefault="681B4574" w:rsidP="00264E7A">
      <w:pPr>
        <w:rPr>
          <w:b/>
          <w:u w:val="single"/>
        </w:rPr>
      </w:pPr>
      <w:r w:rsidRPr="00AC4FB3">
        <w:rPr>
          <w:b/>
          <w:u w:val="single"/>
        </w:rPr>
        <w:t>TRAFFIC CONSIDERATIONS</w:t>
      </w:r>
    </w:p>
    <w:p w14:paraId="77814DFE" w14:textId="60C2AA17" w:rsidR="00631520" w:rsidRPr="00AC4FB3" w:rsidRDefault="00631520" w:rsidP="00264E7A">
      <w:pPr>
        <w:rPr>
          <w:bCs/>
          <w:i/>
          <w:iCs/>
          <w:color w:val="4F6228" w:themeColor="accent3" w:themeShade="80"/>
        </w:rPr>
      </w:pPr>
      <w:r w:rsidRPr="00AC4FB3">
        <w:rPr>
          <w:bCs/>
          <w:i/>
          <w:iCs/>
          <w:color w:val="4F6228" w:themeColor="accent3" w:themeShade="80"/>
        </w:rPr>
        <w:t xml:space="preserve">List the street names of </w:t>
      </w:r>
      <w:r w:rsidR="00F80D0F" w:rsidRPr="00AC4FB3">
        <w:rPr>
          <w:bCs/>
          <w:i/>
          <w:iCs/>
          <w:color w:val="4F6228" w:themeColor="accent3" w:themeShade="80"/>
        </w:rPr>
        <w:t xml:space="preserve">major intersections within 1 Mile of the site, </w:t>
      </w:r>
      <w:r w:rsidR="0019517D" w:rsidRPr="00AC4FB3">
        <w:rPr>
          <w:bCs/>
          <w:i/>
          <w:iCs/>
          <w:color w:val="4F6228" w:themeColor="accent3" w:themeShade="80"/>
        </w:rPr>
        <w:t xml:space="preserve">include </w:t>
      </w:r>
      <w:r w:rsidR="00394133" w:rsidRPr="00AC4FB3">
        <w:rPr>
          <w:bCs/>
          <w:i/>
          <w:iCs/>
          <w:color w:val="4F6228" w:themeColor="accent3" w:themeShade="80"/>
        </w:rPr>
        <w:t>factors</w:t>
      </w:r>
      <w:r w:rsidR="00F80D0F" w:rsidRPr="00AC4FB3">
        <w:rPr>
          <w:bCs/>
          <w:i/>
          <w:iCs/>
          <w:color w:val="4F6228" w:themeColor="accent3" w:themeShade="80"/>
        </w:rPr>
        <w:t xml:space="preserve"> that may impact traffic, and </w:t>
      </w:r>
      <w:r w:rsidR="00394133" w:rsidRPr="00AC4FB3">
        <w:rPr>
          <w:bCs/>
          <w:i/>
          <w:iCs/>
          <w:color w:val="4F6228" w:themeColor="accent3" w:themeShade="80"/>
        </w:rPr>
        <w:t xml:space="preserve">any </w:t>
      </w:r>
      <w:r w:rsidR="00F80D0F" w:rsidRPr="00AC4FB3">
        <w:rPr>
          <w:bCs/>
          <w:i/>
          <w:iCs/>
          <w:color w:val="4F6228" w:themeColor="accent3" w:themeShade="80"/>
        </w:rPr>
        <w:t>additional accessibility consideration</w:t>
      </w:r>
      <w:r w:rsidR="0019517D" w:rsidRPr="00AC4FB3">
        <w:rPr>
          <w:bCs/>
          <w:i/>
          <w:iCs/>
          <w:color w:val="4F6228" w:themeColor="accent3" w:themeShade="80"/>
        </w:rPr>
        <w:t>s</w:t>
      </w:r>
    </w:p>
    <w:tbl>
      <w:tblPr>
        <w:tblStyle w:val="TableGrid"/>
        <w:tblW w:w="5000" w:type="pct"/>
        <w:tblLook w:val="04A0" w:firstRow="1" w:lastRow="0" w:firstColumn="1" w:lastColumn="0" w:noHBand="0" w:noVBand="1"/>
      </w:tblPr>
      <w:tblGrid>
        <w:gridCol w:w="5080"/>
        <w:gridCol w:w="5710"/>
      </w:tblGrid>
      <w:tr w:rsidR="00264E7A" w:rsidRPr="00AC4FB3" w14:paraId="7E4EA797" w14:textId="77777777" w:rsidTr="00FA02BB">
        <w:tc>
          <w:tcPr>
            <w:tcW w:w="2354" w:type="pct"/>
            <w:shd w:val="clear" w:color="auto" w:fill="auto"/>
          </w:tcPr>
          <w:p w14:paraId="074F1353" w14:textId="77777777" w:rsidR="00264E7A" w:rsidRPr="00AC4FB3" w:rsidRDefault="681B4574" w:rsidP="00264E7A">
            <w:pPr>
              <w:spacing w:after="40"/>
              <w:rPr>
                <w:rFonts w:ascii="Calibri" w:hAnsi="Calibri" w:cs="Arial"/>
              </w:rPr>
            </w:pPr>
            <w:r w:rsidRPr="00AC4FB3">
              <w:rPr>
                <w:rFonts w:ascii="Calibri" w:eastAsia="Arial" w:hAnsi="Calibri" w:cs="Arial"/>
              </w:rPr>
              <w:t>Major Intersections within 1 Mile of Site</w:t>
            </w:r>
          </w:p>
        </w:tc>
        <w:tc>
          <w:tcPr>
            <w:tcW w:w="2646" w:type="pct"/>
          </w:tcPr>
          <w:p w14:paraId="79A9B340" w14:textId="3069CF28" w:rsidR="0043667D" w:rsidRPr="00AC4FB3" w:rsidRDefault="007F5380" w:rsidP="008E2B85">
            <w:pPr>
              <w:pStyle w:val="ListParagraph"/>
              <w:numPr>
                <w:ilvl w:val="0"/>
                <w:numId w:val="4"/>
              </w:numPr>
              <w:rPr>
                <w:rFonts w:ascii="Calibri" w:hAnsi="Calibri" w:cs="Arial"/>
                <w:b/>
                <w:bCs/>
                <w:i/>
                <w:iCs/>
              </w:rPr>
            </w:pPr>
            <w:r w:rsidRPr="00AC4FB3">
              <w:rPr>
                <w:rFonts w:ascii="Calibri" w:hAnsi="Calibri" w:cs="Arial"/>
                <w:b/>
                <w:bCs/>
                <w:i/>
                <w:iCs/>
              </w:rPr>
              <w:t>Identify the major intersection within a mile of the site</w:t>
            </w:r>
          </w:p>
        </w:tc>
      </w:tr>
      <w:tr w:rsidR="00264E7A" w:rsidRPr="00AC4FB3" w14:paraId="43C4765D" w14:textId="77777777" w:rsidTr="00FA02BB">
        <w:tc>
          <w:tcPr>
            <w:tcW w:w="2354" w:type="pct"/>
            <w:tcBorders>
              <w:bottom w:val="single" w:sz="4" w:space="0" w:color="auto"/>
            </w:tcBorders>
            <w:shd w:val="clear" w:color="auto" w:fill="auto"/>
          </w:tcPr>
          <w:p w14:paraId="2A804A1C" w14:textId="77777777" w:rsidR="00264E7A" w:rsidRPr="00AC4FB3" w:rsidRDefault="681B4574" w:rsidP="00264E7A">
            <w:pPr>
              <w:spacing w:after="40"/>
              <w:rPr>
                <w:rFonts w:ascii="Calibri" w:hAnsi="Calibri" w:cs="Arial"/>
              </w:rPr>
            </w:pPr>
            <w:r w:rsidRPr="00AC4FB3">
              <w:rPr>
                <w:rFonts w:ascii="Calibri" w:eastAsia="Arial" w:hAnsi="Calibri" w:cs="Arial"/>
              </w:rPr>
              <w:t>Things that May Impact Traffic</w:t>
            </w:r>
          </w:p>
        </w:tc>
        <w:tc>
          <w:tcPr>
            <w:tcW w:w="2646" w:type="pct"/>
            <w:tcBorders>
              <w:bottom w:val="single" w:sz="4" w:space="0" w:color="auto"/>
            </w:tcBorders>
          </w:tcPr>
          <w:p w14:paraId="16A7F090" w14:textId="7E03DFA3" w:rsidR="00264E7A" w:rsidRPr="00AC4FB3" w:rsidRDefault="007F5380" w:rsidP="008E2B85">
            <w:pPr>
              <w:pStyle w:val="ListParagraph"/>
              <w:numPr>
                <w:ilvl w:val="0"/>
                <w:numId w:val="4"/>
              </w:numPr>
              <w:rPr>
                <w:rFonts w:ascii="Calibri" w:hAnsi="Calibri" w:cs="Arial"/>
                <w:b/>
                <w:bCs/>
                <w:i/>
                <w:iCs/>
              </w:rPr>
            </w:pPr>
            <w:r w:rsidRPr="00AC4FB3">
              <w:rPr>
                <w:b/>
                <w:bCs/>
                <w:i/>
                <w:iCs/>
              </w:rPr>
              <w:t xml:space="preserve">Insert any </w:t>
            </w:r>
            <w:r w:rsidR="00D62346" w:rsidRPr="00AC4FB3">
              <w:rPr>
                <w:b/>
                <w:bCs/>
                <w:i/>
                <w:iCs/>
              </w:rPr>
              <w:t>potential</w:t>
            </w:r>
            <w:r w:rsidRPr="00AC4FB3">
              <w:rPr>
                <w:b/>
                <w:bCs/>
                <w:i/>
                <w:iCs/>
              </w:rPr>
              <w:t xml:space="preserve"> barriers</w:t>
            </w:r>
          </w:p>
        </w:tc>
      </w:tr>
      <w:tr w:rsidR="00264E7A" w:rsidRPr="00AC4FB3" w14:paraId="1B6D6EB2" w14:textId="77777777" w:rsidTr="00FA02BB">
        <w:tc>
          <w:tcPr>
            <w:tcW w:w="2354" w:type="pct"/>
            <w:tcBorders>
              <w:top w:val="single" w:sz="4" w:space="0" w:color="auto"/>
              <w:left w:val="single" w:sz="4" w:space="0" w:color="auto"/>
              <w:bottom w:val="single" w:sz="4" w:space="0" w:color="auto"/>
            </w:tcBorders>
            <w:shd w:val="clear" w:color="auto" w:fill="auto"/>
          </w:tcPr>
          <w:p w14:paraId="62FDB483" w14:textId="77777777" w:rsidR="00264E7A" w:rsidRPr="00AC4FB3" w:rsidRDefault="681B4574" w:rsidP="00512763">
            <w:pPr>
              <w:spacing w:after="40"/>
              <w:rPr>
                <w:rFonts w:ascii="Calibri" w:hAnsi="Calibri" w:cs="Arial"/>
              </w:rPr>
            </w:pPr>
            <w:r w:rsidRPr="00AC4FB3">
              <w:rPr>
                <w:rFonts w:ascii="Calibri" w:eastAsia="Arial" w:hAnsi="Calibri" w:cs="Arial"/>
              </w:rPr>
              <w:t>Accessibility Considerations</w:t>
            </w:r>
          </w:p>
        </w:tc>
        <w:tc>
          <w:tcPr>
            <w:tcW w:w="2646" w:type="pct"/>
            <w:tcBorders>
              <w:top w:val="single" w:sz="4" w:space="0" w:color="auto"/>
              <w:bottom w:val="single" w:sz="4" w:space="0" w:color="auto"/>
              <w:right w:val="single" w:sz="4" w:space="0" w:color="auto"/>
            </w:tcBorders>
          </w:tcPr>
          <w:p w14:paraId="3A02E08E" w14:textId="55245229" w:rsidR="00264E7A" w:rsidRPr="00AC4FB3" w:rsidRDefault="007F5380" w:rsidP="008E2B85">
            <w:pPr>
              <w:pStyle w:val="ListParagraph"/>
              <w:numPr>
                <w:ilvl w:val="0"/>
                <w:numId w:val="4"/>
              </w:numPr>
              <w:rPr>
                <w:rFonts w:ascii="Calibri" w:hAnsi="Calibri" w:cs="Arial"/>
                <w:b/>
                <w:bCs/>
                <w:i/>
                <w:iCs/>
              </w:rPr>
            </w:pPr>
            <w:r w:rsidRPr="00AC4FB3">
              <w:rPr>
                <w:rFonts w:ascii="Calibri" w:hAnsi="Calibri" w:cs="Arial"/>
                <w:b/>
                <w:bCs/>
                <w:i/>
                <w:iCs/>
              </w:rPr>
              <w:t>List any accessibility considerations pertaining to the site location</w:t>
            </w:r>
          </w:p>
        </w:tc>
      </w:tr>
      <w:tr w:rsidR="00264E7A" w:rsidRPr="00AC4FB3" w14:paraId="37EC3BCA" w14:textId="77777777" w:rsidTr="00FA02BB">
        <w:tc>
          <w:tcPr>
            <w:tcW w:w="5000" w:type="pct"/>
            <w:gridSpan w:val="2"/>
          </w:tcPr>
          <w:p w14:paraId="503C649A" w14:textId="77777777" w:rsidR="00264E7A" w:rsidRPr="00AC4FB3" w:rsidRDefault="00264E7A" w:rsidP="00D5654E">
            <w:pPr>
              <w:rPr>
                <w:caps/>
              </w:rPr>
            </w:pPr>
          </w:p>
        </w:tc>
      </w:tr>
    </w:tbl>
    <w:p w14:paraId="7CBE9809" w14:textId="77777777" w:rsidR="00264E7A" w:rsidRPr="00AC4FB3" w:rsidRDefault="00264E7A" w:rsidP="00DA41DF">
      <w:pPr>
        <w:rPr>
          <w:caps/>
        </w:rPr>
      </w:pPr>
    </w:p>
    <w:p w14:paraId="36DB8170" w14:textId="77777777" w:rsidR="00264E7A" w:rsidRPr="00AC4FB3" w:rsidRDefault="00264E7A" w:rsidP="00264E7A"/>
    <w:p w14:paraId="1E017C62" w14:textId="540A9E65" w:rsidR="00264E7A" w:rsidRPr="00AC4FB3" w:rsidRDefault="009A2303" w:rsidP="00264E7A">
      <w:pPr>
        <w:pStyle w:val="Heading2"/>
        <w:rPr>
          <w:caps/>
          <w:u w:val="single"/>
        </w:rPr>
      </w:pPr>
      <w:bookmarkStart w:id="9" w:name="_Toc255986647"/>
      <w:bookmarkStart w:id="10" w:name="_Toc279070420"/>
      <w:r w:rsidRPr="00AC4FB3">
        <w:rPr>
          <w:bCs w:val="0"/>
          <w:u w:val="single"/>
        </w:rPr>
        <w:t xml:space="preserve">PUBLIC TRANSIT ACCESSIBLE WITHIN ¼ MILE OF THE </w:t>
      </w:r>
      <w:bookmarkEnd w:id="9"/>
      <w:bookmarkEnd w:id="10"/>
      <w:r w:rsidRPr="00AC4FB3">
        <w:rPr>
          <w:bCs w:val="0"/>
          <w:u w:val="single"/>
        </w:rPr>
        <w:t>SITE</w:t>
      </w:r>
    </w:p>
    <w:p w14:paraId="615F33BB" w14:textId="360E0C7C" w:rsidR="00F80D0F" w:rsidRPr="00AC4FB3" w:rsidRDefault="00F80D0F" w:rsidP="00F80D0F">
      <w:pPr>
        <w:rPr>
          <w:i/>
          <w:iCs/>
          <w:color w:val="4F6228" w:themeColor="accent3" w:themeShade="80"/>
        </w:rPr>
      </w:pPr>
      <w:r w:rsidRPr="00AC4FB3">
        <w:rPr>
          <w:i/>
          <w:iCs/>
          <w:color w:val="4F6228" w:themeColor="accent3" w:themeShade="80"/>
        </w:rPr>
        <w:t>Identify the available public transportation within</w:t>
      </w:r>
      <w:r w:rsidR="0019517D" w:rsidRPr="00AC4FB3">
        <w:rPr>
          <w:i/>
          <w:iCs/>
          <w:color w:val="4F6228" w:themeColor="accent3" w:themeShade="80"/>
        </w:rPr>
        <w:t xml:space="preserve"> a </w:t>
      </w:r>
      <w:r w:rsidRPr="00AC4FB3">
        <w:rPr>
          <w:i/>
          <w:iCs/>
          <w:color w:val="4F6228" w:themeColor="accent3" w:themeShade="80"/>
        </w:rPr>
        <w:t xml:space="preserve"> ¼ Mile of the C-POD site. List the provider name, line number, direction and the stop loc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4"/>
        <w:gridCol w:w="2375"/>
        <w:gridCol w:w="2172"/>
        <w:gridCol w:w="1837"/>
        <w:gridCol w:w="3297"/>
      </w:tblGrid>
      <w:tr w:rsidR="00264E7A" w:rsidRPr="00AC4FB3" w14:paraId="755485E2" w14:textId="77777777" w:rsidTr="00CD61A7">
        <w:trPr>
          <w:trHeight w:val="510"/>
          <w:tblHeader/>
        </w:trPr>
        <w:tc>
          <w:tcPr>
            <w:tcW w:w="516" w:type="pct"/>
            <w:tcBorders>
              <w:top w:val="nil"/>
              <w:left w:val="nil"/>
              <w:bottom w:val="single" w:sz="4" w:space="0" w:color="auto"/>
              <w:right w:val="single" w:sz="4" w:space="0" w:color="auto"/>
            </w:tcBorders>
            <w:shd w:val="clear" w:color="auto" w:fill="auto"/>
            <w:vAlign w:val="center"/>
          </w:tcPr>
          <w:p w14:paraId="3A0D7526" w14:textId="77777777" w:rsidR="00264E7A" w:rsidRPr="00AC4FB3" w:rsidRDefault="00264E7A" w:rsidP="00264E7A"/>
        </w:tc>
        <w:tc>
          <w:tcPr>
            <w:tcW w:w="1100" w:type="pct"/>
            <w:tcBorders>
              <w:left w:val="single" w:sz="4" w:space="0" w:color="auto"/>
            </w:tcBorders>
            <w:shd w:val="clear" w:color="auto" w:fill="E0E0E0"/>
            <w:vAlign w:val="center"/>
          </w:tcPr>
          <w:p w14:paraId="3153F977" w14:textId="77777777" w:rsidR="00264E7A" w:rsidRPr="00AC4FB3" w:rsidRDefault="681B4574" w:rsidP="00264E7A">
            <w:pPr>
              <w:jc w:val="center"/>
            </w:pPr>
            <w:r w:rsidRPr="00AC4FB3">
              <w:t>Provider</w:t>
            </w:r>
          </w:p>
        </w:tc>
        <w:tc>
          <w:tcPr>
            <w:tcW w:w="1006" w:type="pct"/>
            <w:shd w:val="clear" w:color="auto" w:fill="D9D9D9" w:themeFill="background1" w:themeFillShade="D9"/>
            <w:vAlign w:val="center"/>
          </w:tcPr>
          <w:p w14:paraId="7D9608B8" w14:textId="77777777" w:rsidR="00264E7A" w:rsidRPr="00AC4FB3" w:rsidRDefault="00264E7A" w:rsidP="00264E7A">
            <w:pPr>
              <w:jc w:val="center"/>
              <w:rPr>
                <w:shd w:val="clear" w:color="auto" w:fill="D9D9D9" w:themeFill="background1" w:themeFillShade="D9"/>
              </w:rPr>
            </w:pPr>
            <w:r w:rsidRPr="00AC4FB3">
              <w:rPr>
                <w:shd w:val="clear" w:color="auto" w:fill="D9D9D9" w:themeFill="background1" w:themeFillShade="D9"/>
              </w:rPr>
              <w:t>Line Number</w:t>
            </w:r>
          </w:p>
        </w:tc>
        <w:tc>
          <w:tcPr>
            <w:tcW w:w="851" w:type="pct"/>
            <w:shd w:val="clear" w:color="auto" w:fill="D9D9D9" w:themeFill="background1" w:themeFillShade="D9"/>
            <w:vAlign w:val="center"/>
          </w:tcPr>
          <w:p w14:paraId="7FD96769" w14:textId="77777777" w:rsidR="00264E7A" w:rsidRPr="00AC4FB3" w:rsidRDefault="00264E7A" w:rsidP="00264E7A">
            <w:pPr>
              <w:jc w:val="center"/>
              <w:rPr>
                <w:shd w:val="clear" w:color="auto" w:fill="D9D9D9" w:themeFill="background1" w:themeFillShade="D9"/>
              </w:rPr>
            </w:pPr>
            <w:r w:rsidRPr="00AC4FB3">
              <w:rPr>
                <w:shd w:val="clear" w:color="auto" w:fill="D9D9D9" w:themeFill="background1" w:themeFillShade="D9"/>
              </w:rPr>
              <w:t>Direction</w:t>
            </w:r>
          </w:p>
        </w:tc>
        <w:tc>
          <w:tcPr>
            <w:tcW w:w="1527" w:type="pct"/>
            <w:shd w:val="clear" w:color="auto" w:fill="D9D9D9" w:themeFill="background1" w:themeFillShade="D9"/>
            <w:vAlign w:val="center"/>
          </w:tcPr>
          <w:p w14:paraId="52612EFD" w14:textId="77777777" w:rsidR="00264E7A" w:rsidRPr="00AC4FB3" w:rsidRDefault="00264E7A" w:rsidP="00264E7A">
            <w:pPr>
              <w:jc w:val="center"/>
            </w:pPr>
            <w:r w:rsidRPr="00AC4FB3">
              <w:rPr>
                <w:shd w:val="clear" w:color="auto" w:fill="D9D9D9" w:themeFill="background1" w:themeFillShade="D9"/>
              </w:rPr>
              <w:t>Stop</w:t>
            </w:r>
            <w:r w:rsidRPr="00AC4FB3">
              <w:t xml:space="preserve"> Location </w:t>
            </w:r>
          </w:p>
        </w:tc>
      </w:tr>
      <w:tr w:rsidR="00264E7A" w:rsidRPr="00AC4FB3" w14:paraId="67E08504" w14:textId="77777777" w:rsidTr="00FA02BB">
        <w:trPr>
          <w:trHeight w:val="255"/>
        </w:trPr>
        <w:tc>
          <w:tcPr>
            <w:tcW w:w="516" w:type="pct"/>
            <w:tcBorders>
              <w:top w:val="single" w:sz="4" w:space="0" w:color="auto"/>
            </w:tcBorders>
            <w:shd w:val="clear" w:color="auto" w:fill="E0E0E0"/>
            <w:vAlign w:val="center"/>
          </w:tcPr>
          <w:p w14:paraId="46A13779" w14:textId="77777777" w:rsidR="00264E7A" w:rsidRPr="00AC4FB3" w:rsidRDefault="681B4574" w:rsidP="00264E7A">
            <w:pPr>
              <w:jc w:val="center"/>
            </w:pPr>
            <w:r w:rsidRPr="00AC4FB3">
              <w:t>Bus</w:t>
            </w:r>
          </w:p>
        </w:tc>
        <w:tc>
          <w:tcPr>
            <w:tcW w:w="1100" w:type="pct"/>
            <w:shd w:val="clear" w:color="auto" w:fill="auto"/>
            <w:vAlign w:val="center"/>
          </w:tcPr>
          <w:p w14:paraId="31D9E6EA" w14:textId="1C07A623" w:rsidR="00253926" w:rsidRPr="00AC4FB3" w:rsidRDefault="00253926" w:rsidP="00BB040A">
            <w:pPr>
              <w:jc w:val="center"/>
            </w:pPr>
          </w:p>
        </w:tc>
        <w:tc>
          <w:tcPr>
            <w:tcW w:w="1006" w:type="pct"/>
            <w:vAlign w:val="center"/>
          </w:tcPr>
          <w:p w14:paraId="0F7C5D34" w14:textId="0493706B" w:rsidR="00264E7A" w:rsidRPr="00AC4FB3" w:rsidRDefault="00264E7A" w:rsidP="00BB040A">
            <w:pPr>
              <w:jc w:val="center"/>
            </w:pPr>
          </w:p>
        </w:tc>
        <w:tc>
          <w:tcPr>
            <w:tcW w:w="851" w:type="pct"/>
            <w:vAlign w:val="center"/>
          </w:tcPr>
          <w:p w14:paraId="31103E3A" w14:textId="0C005A43" w:rsidR="00264E7A" w:rsidRPr="00AC4FB3" w:rsidRDefault="00264E7A" w:rsidP="00D437A8">
            <w:pPr>
              <w:jc w:val="center"/>
            </w:pPr>
          </w:p>
        </w:tc>
        <w:tc>
          <w:tcPr>
            <w:tcW w:w="1527" w:type="pct"/>
            <w:shd w:val="clear" w:color="auto" w:fill="auto"/>
            <w:vAlign w:val="center"/>
          </w:tcPr>
          <w:p w14:paraId="57300299" w14:textId="701C629F" w:rsidR="00264E7A" w:rsidRPr="00AC4FB3" w:rsidRDefault="00264E7A" w:rsidP="00F64FB6">
            <w:pPr>
              <w:jc w:val="center"/>
            </w:pPr>
          </w:p>
        </w:tc>
      </w:tr>
      <w:tr w:rsidR="00F97631" w:rsidRPr="00AC4FB3" w14:paraId="1AE77335" w14:textId="77777777" w:rsidTr="00FA02BB">
        <w:trPr>
          <w:trHeight w:val="323"/>
        </w:trPr>
        <w:tc>
          <w:tcPr>
            <w:tcW w:w="516" w:type="pct"/>
            <w:shd w:val="clear" w:color="auto" w:fill="E0E0E0"/>
            <w:vAlign w:val="center"/>
          </w:tcPr>
          <w:p w14:paraId="2B5BD7B3" w14:textId="77777777" w:rsidR="00F97631" w:rsidRPr="00AC4FB3" w:rsidRDefault="681B4574" w:rsidP="00264E7A">
            <w:r w:rsidRPr="00AC4FB3">
              <w:t>Light Rail</w:t>
            </w:r>
          </w:p>
        </w:tc>
        <w:tc>
          <w:tcPr>
            <w:tcW w:w="1100" w:type="pct"/>
            <w:shd w:val="clear" w:color="auto" w:fill="auto"/>
            <w:vAlign w:val="center"/>
          </w:tcPr>
          <w:p w14:paraId="7D6EC16B" w14:textId="6C7D4E0D" w:rsidR="00F97631" w:rsidRPr="00AC4FB3" w:rsidRDefault="00F97631" w:rsidP="00BB040A">
            <w:pPr>
              <w:jc w:val="center"/>
            </w:pPr>
          </w:p>
        </w:tc>
        <w:tc>
          <w:tcPr>
            <w:tcW w:w="1006" w:type="pct"/>
            <w:shd w:val="clear" w:color="auto" w:fill="auto"/>
            <w:vAlign w:val="center"/>
          </w:tcPr>
          <w:p w14:paraId="1CFF2C72" w14:textId="664AD0F9" w:rsidR="00F97631" w:rsidRPr="00AC4FB3" w:rsidRDefault="00F97631" w:rsidP="00D5654E">
            <w:pPr>
              <w:jc w:val="center"/>
            </w:pPr>
          </w:p>
        </w:tc>
        <w:tc>
          <w:tcPr>
            <w:tcW w:w="851" w:type="pct"/>
            <w:shd w:val="clear" w:color="auto" w:fill="auto"/>
            <w:vAlign w:val="center"/>
          </w:tcPr>
          <w:p w14:paraId="0458CD96" w14:textId="2D394BFF" w:rsidR="00F97631" w:rsidRPr="00AC4FB3" w:rsidRDefault="00F97631" w:rsidP="00D5654E">
            <w:pPr>
              <w:jc w:val="center"/>
            </w:pPr>
          </w:p>
        </w:tc>
        <w:tc>
          <w:tcPr>
            <w:tcW w:w="1527" w:type="pct"/>
            <w:shd w:val="clear" w:color="auto" w:fill="auto"/>
            <w:vAlign w:val="center"/>
          </w:tcPr>
          <w:p w14:paraId="5DD3A17F" w14:textId="0D617D9B" w:rsidR="00F97631" w:rsidRPr="00AC4FB3" w:rsidRDefault="00F97631" w:rsidP="00D5654E">
            <w:pPr>
              <w:jc w:val="center"/>
            </w:pPr>
          </w:p>
        </w:tc>
      </w:tr>
      <w:tr w:rsidR="00F97631" w:rsidRPr="00AC4FB3" w14:paraId="295B185D" w14:textId="77777777" w:rsidTr="00FA02BB">
        <w:trPr>
          <w:trHeight w:val="255"/>
        </w:trPr>
        <w:tc>
          <w:tcPr>
            <w:tcW w:w="516" w:type="pct"/>
            <w:shd w:val="clear" w:color="auto" w:fill="E0E0E0"/>
            <w:vAlign w:val="center"/>
          </w:tcPr>
          <w:p w14:paraId="3C3B8B93" w14:textId="77777777" w:rsidR="00F97631" w:rsidRPr="00AC4FB3" w:rsidRDefault="681B4574" w:rsidP="00264E7A">
            <w:r w:rsidRPr="00AC4FB3">
              <w:lastRenderedPageBreak/>
              <w:t>Subway</w:t>
            </w:r>
          </w:p>
        </w:tc>
        <w:tc>
          <w:tcPr>
            <w:tcW w:w="1100" w:type="pct"/>
            <w:shd w:val="clear" w:color="auto" w:fill="auto"/>
            <w:vAlign w:val="center"/>
          </w:tcPr>
          <w:p w14:paraId="53665FA4" w14:textId="2FF50843" w:rsidR="00F97631" w:rsidRPr="00AC4FB3" w:rsidRDefault="00F97631" w:rsidP="00BB040A">
            <w:pPr>
              <w:jc w:val="center"/>
            </w:pPr>
          </w:p>
        </w:tc>
        <w:tc>
          <w:tcPr>
            <w:tcW w:w="1006" w:type="pct"/>
            <w:shd w:val="clear" w:color="auto" w:fill="auto"/>
            <w:vAlign w:val="center"/>
          </w:tcPr>
          <w:p w14:paraId="196FFD3C" w14:textId="5F3FCA1B" w:rsidR="00F97631" w:rsidRPr="00AC4FB3" w:rsidRDefault="00F97631" w:rsidP="00D5654E">
            <w:pPr>
              <w:jc w:val="center"/>
            </w:pPr>
          </w:p>
        </w:tc>
        <w:tc>
          <w:tcPr>
            <w:tcW w:w="851" w:type="pct"/>
            <w:shd w:val="clear" w:color="auto" w:fill="auto"/>
            <w:vAlign w:val="center"/>
          </w:tcPr>
          <w:p w14:paraId="7852946D" w14:textId="0A25357B" w:rsidR="00F97631" w:rsidRPr="00AC4FB3" w:rsidRDefault="00F97631" w:rsidP="00D5654E">
            <w:pPr>
              <w:jc w:val="center"/>
            </w:pPr>
          </w:p>
        </w:tc>
        <w:tc>
          <w:tcPr>
            <w:tcW w:w="1527" w:type="pct"/>
            <w:shd w:val="clear" w:color="auto" w:fill="auto"/>
            <w:vAlign w:val="center"/>
          </w:tcPr>
          <w:p w14:paraId="13150B31" w14:textId="508159DE" w:rsidR="00F97631" w:rsidRPr="00AC4FB3" w:rsidRDefault="00F97631" w:rsidP="00D5654E">
            <w:pPr>
              <w:jc w:val="center"/>
            </w:pPr>
          </w:p>
        </w:tc>
      </w:tr>
    </w:tbl>
    <w:tbl>
      <w:tblPr>
        <w:tblStyle w:val="TableGrid"/>
        <w:tblW w:w="5000" w:type="pct"/>
        <w:tblBorders>
          <w:top w:val="none" w:sz="0" w:space="0" w:color="auto"/>
          <w:insideH w:val="none" w:sz="0" w:space="0" w:color="auto"/>
          <w:insideV w:val="none" w:sz="0" w:space="0" w:color="auto"/>
        </w:tblBorders>
        <w:tblLook w:val="04A0" w:firstRow="1" w:lastRow="0" w:firstColumn="1" w:lastColumn="0" w:noHBand="0" w:noVBand="1"/>
      </w:tblPr>
      <w:tblGrid>
        <w:gridCol w:w="10790"/>
      </w:tblGrid>
      <w:tr w:rsidR="00264E7A" w:rsidRPr="00AC4FB3" w14:paraId="7C33B629" w14:textId="77777777" w:rsidTr="00FA02BB">
        <w:trPr>
          <w:trHeight w:val="118"/>
        </w:trPr>
        <w:tc>
          <w:tcPr>
            <w:tcW w:w="5000" w:type="pct"/>
          </w:tcPr>
          <w:p w14:paraId="26C27F27" w14:textId="77777777" w:rsidR="00DF00E5" w:rsidRPr="00AC4FB3" w:rsidRDefault="00264E7A" w:rsidP="00264E7A">
            <w:pPr>
              <w:rPr>
                <w:caps/>
              </w:rPr>
            </w:pPr>
            <w:r w:rsidRPr="00AC4FB3">
              <w:rPr>
                <w:caps/>
              </w:rPr>
              <w:t>ADDITIONAL INFORMATION</w:t>
            </w:r>
          </w:p>
          <w:p w14:paraId="0E94CD11" w14:textId="77777777" w:rsidR="00253926" w:rsidRPr="00AC4FB3" w:rsidRDefault="00253926" w:rsidP="00264E7A">
            <w:pPr>
              <w:rPr>
                <w:caps/>
              </w:rPr>
            </w:pPr>
          </w:p>
          <w:p w14:paraId="7D8BCD1A" w14:textId="77777777" w:rsidR="00253926" w:rsidRPr="00AC4FB3" w:rsidRDefault="00253926" w:rsidP="00264E7A">
            <w:pPr>
              <w:rPr>
                <w:caps/>
              </w:rPr>
            </w:pPr>
          </w:p>
          <w:p w14:paraId="77486D08" w14:textId="77777777" w:rsidR="00253926" w:rsidRPr="00AC4FB3" w:rsidRDefault="00253926" w:rsidP="00264E7A">
            <w:pPr>
              <w:rPr>
                <w:caps/>
              </w:rPr>
            </w:pPr>
          </w:p>
          <w:p w14:paraId="308BBF39" w14:textId="77777777" w:rsidR="00264E7A" w:rsidRPr="00AC4FB3" w:rsidRDefault="00264E7A" w:rsidP="00253926">
            <w:pPr>
              <w:rPr>
                <w:b/>
                <w:caps/>
              </w:rPr>
            </w:pPr>
          </w:p>
        </w:tc>
      </w:tr>
    </w:tbl>
    <w:p w14:paraId="66E03588" w14:textId="77777777" w:rsidR="00253926" w:rsidRPr="00AC4FB3" w:rsidRDefault="00253926">
      <w:pPr>
        <w:rPr>
          <w:noProof/>
        </w:rPr>
      </w:pPr>
      <w:bookmarkStart w:id="11" w:name="_Toc256086031"/>
      <w:bookmarkStart w:id="12" w:name="_Toc280350211"/>
    </w:p>
    <w:p w14:paraId="42729F50" w14:textId="27790D31" w:rsidR="00253926" w:rsidRPr="00AC4FB3" w:rsidRDefault="00253926">
      <w:pPr>
        <w:rPr>
          <w:noProof/>
        </w:rPr>
      </w:pPr>
    </w:p>
    <w:p w14:paraId="42569209" w14:textId="77777777" w:rsidR="00253926" w:rsidRPr="00AC4FB3" w:rsidRDefault="00253926">
      <w:pPr>
        <w:rPr>
          <w:noProof/>
        </w:rPr>
        <w:sectPr w:rsidR="00253926" w:rsidRPr="00AC4FB3" w:rsidSect="00CC3138">
          <w:pgSz w:w="12240" w:h="15840" w:code="1"/>
          <w:pgMar w:top="720" w:right="720" w:bottom="1440" w:left="720" w:header="0" w:footer="864" w:gutter="0"/>
          <w:cols w:space="720"/>
          <w:titlePg/>
          <w:docGrid w:linePitch="360"/>
        </w:sectPr>
      </w:pPr>
    </w:p>
    <w:p w14:paraId="0E2D322C" w14:textId="77777777" w:rsidR="00360D2A" w:rsidRPr="00AC4FB3" w:rsidRDefault="00360D2A" w:rsidP="00360D2A">
      <w:pPr>
        <w:pStyle w:val="Heading1"/>
        <w:jc w:val="center"/>
        <w:rPr>
          <w:rFonts w:eastAsia="Calibri"/>
          <w:noProof/>
        </w:rPr>
      </w:pPr>
      <w:r w:rsidRPr="00AC4FB3">
        <w:rPr>
          <w:rFonts w:eastAsia="Calibri"/>
          <w:noProof/>
        </w:rPr>
        <w:lastRenderedPageBreak/>
        <w:t>TIGHT VIEW VICINITY MAP OF</w:t>
      </w:r>
      <w:bookmarkEnd w:id="11"/>
      <w:bookmarkEnd w:id="12"/>
      <w:r w:rsidRPr="00AC4FB3">
        <w:rPr>
          <w:rFonts w:eastAsia="Calibri"/>
          <w:noProof/>
        </w:rPr>
        <w:t xml:space="preserve"> SITE</w:t>
      </w:r>
    </w:p>
    <w:p w14:paraId="76EA7FB9" w14:textId="77777777" w:rsidR="002350D4" w:rsidRPr="00AC4FB3" w:rsidRDefault="002350D4" w:rsidP="002350D4"/>
    <w:p w14:paraId="1D32CFD3" w14:textId="7402AA04" w:rsidR="008B494D" w:rsidRPr="00AC4FB3" w:rsidRDefault="00F80D0F" w:rsidP="008B494D">
      <w:pPr>
        <w:jc w:val="center"/>
      </w:pPr>
      <w:r w:rsidRPr="00AC4FB3">
        <w:t>Insert a C-POD site map on this page. I</w:t>
      </w:r>
      <w:r w:rsidR="00935717" w:rsidRPr="00AC4FB3">
        <w:t>n</w:t>
      </w:r>
      <w:r w:rsidRPr="00AC4FB3">
        <w:t>clude an outline of the exact location</w:t>
      </w:r>
      <w:r w:rsidR="005F71FE" w:rsidRPr="00AC4FB3">
        <w:t xml:space="preserve"> </w:t>
      </w:r>
      <w:r w:rsidRPr="00AC4FB3">
        <w:t xml:space="preserve">the C-POD will be staged. </w:t>
      </w:r>
    </w:p>
    <w:p w14:paraId="25414C4C" w14:textId="5EE4E8F7" w:rsidR="00A82D8C" w:rsidRPr="00AC4FB3" w:rsidRDefault="00A82D8C" w:rsidP="008B494D">
      <w:pPr>
        <w:jc w:val="center"/>
      </w:pPr>
      <w:bookmarkStart w:id="13" w:name="_Hlk70409823"/>
    </w:p>
    <w:p w14:paraId="22C9FC7B" w14:textId="77777777" w:rsidR="00A82D8C" w:rsidRPr="00AC4FB3" w:rsidRDefault="00A82D8C" w:rsidP="00A82D8C">
      <w:pPr>
        <w:rPr>
          <w:b/>
          <w:bCs/>
        </w:rPr>
      </w:pPr>
      <w:r w:rsidRPr="00AC4FB3">
        <w:rPr>
          <w:b/>
          <w:bCs/>
        </w:rPr>
        <w:t>Mapping Assumptions</w:t>
      </w:r>
    </w:p>
    <w:p w14:paraId="39E7B0DC" w14:textId="77777777" w:rsidR="00A82D8C" w:rsidRPr="00AC4FB3" w:rsidRDefault="00A82D8C" w:rsidP="00A82D8C">
      <w:pPr>
        <w:pStyle w:val="ListParagraph"/>
        <w:numPr>
          <w:ilvl w:val="0"/>
          <w:numId w:val="4"/>
        </w:numPr>
      </w:pPr>
      <w:r w:rsidRPr="00AC4FB3">
        <w:t>Source: ArcGIS</w:t>
      </w:r>
    </w:p>
    <w:p w14:paraId="0878A7EA" w14:textId="77777777" w:rsidR="00A82D8C" w:rsidRPr="00AC4FB3" w:rsidRDefault="00A82D8C" w:rsidP="00A82D8C">
      <w:pPr>
        <w:pStyle w:val="ListParagraph"/>
        <w:numPr>
          <w:ilvl w:val="0"/>
          <w:numId w:val="4"/>
        </w:numPr>
      </w:pPr>
      <w:proofErr w:type="spellStart"/>
      <w:r w:rsidRPr="00AC4FB3">
        <w:t>Basemap</w:t>
      </w:r>
      <w:proofErr w:type="spellEnd"/>
      <w:r w:rsidRPr="00AC4FB3">
        <w:t>: Imagery Hybrid</w:t>
      </w:r>
    </w:p>
    <w:p w14:paraId="17CE7422" w14:textId="77777777" w:rsidR="00A82D8C" w:rsidRPr="00AC4FB3" w:rsidRDefault="00A82D8C" w:rsidP="00A82D8C">
      <w:pPr>
        <w:pStyle w:val="ListParagraph"/>
        <w:numPr>
          <w:ilvl w:val="0"/>
          <w:numId w:val="4"/>
        </w:numPr>
      </w:pPr>
      <w:r w:rsidRPr="00AC4FB3">
        <w:t xml:space="preserve">Scale: </w:t>
      </w:r>
      <w:r w:rsidRPr="00AC4FB3">
        <w:rPr>
          <w:b/>
          <w:bCs/>
          <w:i/>
          <w:iCs/>
        </w:rPr>
        <w:t>0 – 200M</w:t>
      </w:r>
    </w:p>
    <w:p w14:paraId="6649F1B3" w14:textId="77777777" w:rsidR="00A82D8C" w:rsidRPr="00AC4FB3" w:rsidRDefault="00A82D8C" w:rsidP="00A82D8C">
      <w:pPr>
        <w:pStyle w:val="ListParagraph"/>
        <w:numPr>
          <w:ilvl w:val="0"/>
          <w:numId w:val="4"/>
        </w:numPr>
      </w:pPr>
      <w:r w:rsidRPr="00AC4FB3">
        <w:t>Size: 5.9” X 9.9”</w:t>
      </w:r>
    </w:p>
    <w:p w14:paraId="3DCA4674" w14:textId="77777777" w:rsidR="00A82D8C" w:rsidRPr="00AC4FB3" w:rsidRDefault="00A82D8C" w:rsidP="00A82D8C">
      <w:pPr>
        <w:pStyle w:val="ListParagraph"/>
        <w:numPr>
          <w:ilvl w:val="0"/>
          <w:numId w:val="4"/>
        </w:numPr>
      </w:pPr>
      <w:r w:rsidRPr="00AC4FB3">
        <w:t>Orientation: Landscape</w:t>
      </w:r>
    </w:p>
    <w:p w14:paraId="13FDB599" w14:textId="7C7AB44A" w:rsidR="00A82D8C" w:rsidRPr="00AC4FB3" w:rsidRDefault="00A82D8C" w:rsidP="00A82D8C">
      <w:pPr>
        <w:pStyle w:val="ListParagraph"/>
        <w:numPr>
          <w:ilvl w:val="0"/>
          <w:numId w:val="4"/>
        </w:numPr>
      </w:pPr>
      <w:r w:rsidRPr="00AC4FB3">
        <w:t>Layout: Infront of Text</w:t>
      </w:r>
    </w:p>
    <w:bookmarkEnd w:id="13"/>
    <w:p w14:paraId="415B8F9E" w14:textId="77777777" w:rsidR="002350D4" w:rsidRPr="00AC4FB3" w:rsidRDefault="002350D4" w:rsidP="002350D4"/>
    <w:p w14:paraId="70A1828D" w14:textId="7EC969DF" w:rsidR="002350D4" w:rsidRPr="00AC4FB3" w:rsidRDefault="002350D4" w:rsidP="002350D4"/>
    <w:p w14:paraId="7F1A5979" w14:textId="77777777" w:rsidR="008B494D" w:rsidRPr="00AC4FB3" w:rsidRDefault="008B494D" w:rsidP="008B494D">
      <w:pPr>
        <w:jc w:val="center"/>
      </w:pPr>
    </w:p>
    <w:p w14:paraId="30E779B5" w14:textId="1968B7FA" w:rsidR="00253926" w:rsidRPr="00AC4FB3" w:rsidRDefault="00253926">
      <w:pPr>
        <w:rPr>
          <w:rFonts w:eastAsia="Calibri" w:cstheme="majorBidi"/>
          <w:b/>
          <w:bCs/>
          <w:noProof/>
          <w:szCs w:val="24"/>
        </w:rPr>
      </w:pPr>
      <w:r w:rsidRPr="00AC4FB3">
        <w:rPr>
          <w:rFonts w:eastAsia="Calibri"/>
          <w:noProof/>
        </w:rPr>
        <w:br w:type="page"/>
      </w:r>
    </w:p>
    <w:p w14:paraId="3B34ED3F" w14:textId="4F4308C3" w:rsidR="002350D4" w:rsidRPr="00AC4FB3" w:rsidRDefault="00360D2A" w:rsidP="002350D4">
      <w:pPr>
        <w:pStyle w:val="Heading1"/>
        <w:jc w:val="center"/>
        <w:rPr>
          <w:rFonts w:eastAsia="Calibri"/>
          <w:noProof/>
        </w:rPr>
      </w:pPr>
      <w:r w:rsidRPr="00AC4FB3">
        <w:rPr>
          <w:rFonts w:eastAsia="Calibri"/>
          <w:noProof/>
        </w:rPr>
        <w:lastRenderedPageBreak/>
        <w:t>TIGHT VIEW AERIAL IMAGE OF SITE</w:t>
      </w:r>
      <w:r w:rsidR="005062AD" w:rsidRPr="00AC4FB3">
        <w:rPr>
          <w:rFonts w:eastAsia="Calibri"/>
          <w:noProof/>
        </w:rPr>
        <w:t xml:space="preserve"> </w:t>
      </w:r>
      <w:r w:rsidR="00F91C67" w:rsidRPr="00AC4FB3">
        <w:rPr>
          <w:noProof/>
        </w:rPr>
        <mc:AlternateContent>
          <mc:Choice Requires="wps">
            <w:drawing>
              <wp:anchor distT="0" distB="0" distL="114300" distR="114300" simplePos="0" relativeHeight="251658246" behindDoc="0" locked="0" layoutInCell="1" allowOverlap="1" wp14:anchorId="49C015AE" wp14:editId="3C9B7088">
                <wp:simplePos x="0" y="0"/>
                <wp:positionH relativeFrom="column">
                  <wp:posOffset>3917315</wp:posOffset>
                </wp:positionH>
                <wp:positionV relativeFrom="paragraph">
                  <wp:posOffset>-2984500</wp:posOffset>
                </wp:positionV>
                <wp:extent cx="594360" cy="0"/>
                <wp:effectExtent l="31115" t="25400" r="34925" b="38100"/>
                <wp:wrapNone/>
                <wp:docPr id="520"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 cy="0"/>
                        </a:xfrm>
                        <a:prstGeom prst="straightConnector1">
                          <a:avLst/>
                        </a:prstGeom>
                        <a:noFill/>
                        <a:ln w="38100">
                          <a:solidFill>
                            <a:schemeClr val="accent3">
                              <a:lumMod val="20000"/>
                              <a:lumOff val="80000"/>
                            </a:schemeClr>
                          </a:solidFill>
                          <a:round/>
                          <a:headEnd/>
                          <a:tailEnd/>
                        </a:ln>
                        <a:extLst>
                          <a:ext uri="{909E8E84-426E-40dd-AFC4-6F175D3DCCD1}">
                            <a14:hiddenFill xmlns:pic="http://schemas.openxmlformats.org/drawingml/2006/picture" xmlns:dgm="http://schemas.openxmlformats.org/drawingml/2006/diagram"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dgm="http://schemas.openxmlformats.org/drawingml/2006/diagram">
            <w:pict w14:anchorId="1F8749D2">
              <v:shapetype id="_x0000_t32" coordsize="21600,21600" o:oned="t" filled="f" o:spt="32" path="m,l21600,21600e" w14:anchorId="78787CB2">
                <v:path fillok="f" arrowok="t" o:connecttype="none"/>
                <o:lock v:ext="edit" shapetype="t"/>
              </v:shapetype>
              <v:shape id="AutoShape 37" style="position:absolute;margin-left:308.45pt;margin-top:-235pt;width:46.8pt;height:0;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eaf1dd [662]"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"/>
            </w:pict>
          </mc:Fallback>
        </mc:AlternateContent>
      </w:r>
      <w:r w:rsidR="00F91C67" w:rsidRPr="00AC4FB3">
        <w:rPr>
          <w:noProof/>
        </w:rPr>
        <mc:AlternateContent>
          <mc:Choice Requires="wps">
            <w:drawing>
              <wp:anchor distT="0" distB="0" distL="114300" distR="114300" simplePos="0" relativeHeight="251658248" behindDoc="0" locked="0" layoutInCell="1" allowOverlap="1" wp14:anchorId="690C9C82" wp14:editId="3238F057">
                <wp:simplePos x="0" y="0"/>
                <wp:positionH relativeFrom="column">
                  <wp:posOffset>4425315</wp:posOffset>
                </wp:positionH>
                <wp:positionV relativeFrom="paragraph">
                  <wp:posOffset>-3639820</wp:posOffset>
                </wp:positionV>
                <wp:extent cx="198755" cy="0"/>
                <wp:effectExtent l="31115" t="30480" r="36830" b="33020"/>
                <wp:wrapNone/>
                <wp:docPr id="519"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8755" cy="0"/>
                        </a:xfrm>
                        <a:prstGeom prst="straightConnector1">
                          <a:avLst/>
                        </a:prstGeom>
                        <a:noFill/>
                        <a:ln w="38100">
                          <a:solidFill>
                            <a:schemeClr val="accent3">
                              <a:lumMod val="20000"/>
                              <a:lumOff val="80000"/>
                            </a:schemeClr>
                          </a:solidFill>
                          <a:round/>
                          <a:headEnd/>
                          <a:tailEnd/>
                        </a:ln>
                        <a:extLst>
                          <a:ext uri="{909E8E84-426E-40dd-AFC4-6F175D3DCCD1}">
                            <a14:hiddenFill xmlns:pic="http://schemas.openxmlformats.org/drawingml/2006/picture" xmlns:dgm="http://schemas.openxmlformats.org/drawingml/2006/diagram"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dgm="http://schemas.openxmlformats.org/drawingml/2006/diagram">
            <w:pict w14:anchorId="5511092B">
              <v:shape id="AutoShape 39" style="position:absolute;margin-left:348.45pt;margin-top:-286.6pt;width:15.65pt;height:0;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eaf1dd [662]"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" w14:anchorId="68D92CF9"/>
            </w:pict>
          </mc:Fallback>
        </mc:AlternateContent>
      </w:r>
      <w:r w:rsidR="00F91C67" w:rsidRPr="00AC4FB3">
        <w:rPr>
          <w:noProof/>
        </w:rPr>
        <mc:AlternateContent>
          <mc:Choice Requires="wps">
            <w:drawing>
              <wp:anchor distT="0" distB="0" distL="114300" distR="114300" simplePos="0" relativeHeight="251658247" behindDoc="0" locked="0" layoutInCell="1" allowOverlap="1" wp14:anchorId="23DD2170" wp14:editId="4D6918C4">
                <wp:simplePos x="0" y="0"/>
                <wp:positionH relativeFrom="column">
                  <wp:posOffset>4425315</wp:posOffset>
                </wp:positionH>
                <wp:positionV relativeFrom="paragraph">
                  <wp:posOffset>-3657600</wp:posOffset>
                </wp:positionV>
                <wp:extent cx="69215" cy="673100"/>
                <wp:effectExtent l="31115" t="25400" r="39370" b="38100"/>
                <wp:wrapNone/>
                <wp:docPr id="518"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9215" cy="673100"/>
                        </a:xfrm>
                        <a:prstGeom prst="straightConnector1">
                          <a:avLst/>
                        </a:prstGeom>
                        <a:noFill/>
                        <a:ln w="38100">
                          <a:solidFill>
                            <a:schemeClr val="accent3">
                              <a:lumMod val="20000"/>
                              <a:lumOff val="80000"/>
                            </a:schemeClr>
                          </a:solidFill>
                          <a:round/>
                          <a:headEnd/>
                          <a:tailEnd/>
                        </a:ln>
                        <a:extLst>
                          <a:ext uri="{909E8E84-426E-40dd-AFC4-6F175D3DCCD1}">
                            <a14:hiddenFill xmlns:pic="http://schemas.openxmlformats.org/drawingml/2006/picture" xmlns:dgm="http://schemas.openxmlformats.org/drawingml/2006/diagram"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dgm="http://schemas.openxmlformats.org/drawingml/2006/diagram">
            <w:pict w14:anchorId="438CCDBA">
              <v:shape id="AutoShape 38" style="position:absolute;margin-left:348.45pt;margin-top:-4in;width:5.45pt;height:53pt;flip:x 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eaf1dd [662]"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" w14:anchorId="13B66A30"/>
            </w:pict>
          </mc:Fallback>
        </mc:AlternateContent>
      </w:r>
      <w:r w:rsidR="00F91C67" w:rsidRPr="00AC4FB3">
        <w:rPr>
          <w:noProof/>
        </w:rPr>
        <mc:AlternateContent>
          <mc:Choice Requires="wps">
            <w:drawing>
              <wp:anchor distT="0" distB="0" distL="114300" distR="114300" simplePos="0" relativeHeight="251658240" behindDoc="0" locked="0" layoutInCell="1" allowOverlap="1" wp14:anchorId="755882FA" wp14:editId="53E7E4E7">
                <wp:simplePos x="0" y="0"/>
                <wp:positionH relativeFrom="column">
                  <wp:posOffset>3916680</wp:posOffset>
                </wp:positionH>
                <wp:positionV relativeFrom="paragraph">
                  <wp:posOffset>-2984500</wp:posOffset>
                </wp:positionV>
                <wp:extent cx="635" cy="372110"/>
                <wp:effectExtent l="30480" t="25400" r="32385" b="34290"/>
                <wp:wrapNone/>
                <wp:docPr id="517"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372110"/>
                        </a:xfrm>
                        <a:prstGeom prst="straightConnector1">
                          <a:avLst/>
                        </a:prstGeom>
                        <a:noFill/>
                        <a:ln w="38100">
                          <a:solidFill>
                            <a:schemeClr val="accent3">
                              <a:lumMod val="20000"/>
                              <a:lumOff val="80000"/>
                            </a:schemeClr>
                          </a:solidFill>
                          <a:round/>
                          <a:headEnd/>
                          <a:tailEnd/>
                        </a:ln>
                        <a:extLst>
                          <a:ext uri="{909E8E84-426E-40dd-AFC4-6F175D3DCCD1}">
                            <a14:hiddenFill xmlns:pic="http://schemas.openxmlformats.org/drawingml/2006/picture" xmlns:dgm="http://schemas.openxmlformats.org/drawingml/2006/diagram"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dgm="http://schemas.openxmlformats.org/drawingml/2006/diagram">
            <w:pict w14:anchorId="40081B40">
              <v:shape id="AutoShape 31" style="position:absolute;margin-left:308.4pt;margin-top:-235pt;width:.05pt;height:29.3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eaf1dd [662]"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" w14:anchorId="67DC90CC"/>
            </w:pict>
          </mc:Fallback>
        </mc:AlternateContent>
      </w:r>
      <w:r w:rsidR="00F91C67" w:rsidRPr="00AC4FB3">
        <w:rPr>
          <w:noProof/>
        </w:rPr>
        <mc:AlternateContent>
          <mc:Choice Requires="wps">
            <w:drawing>
              <wp:anchor distT="0" distB="0" distL="114300" distR="114300" simplePos="0" relativeHeight="251658245" behindDoc="0" locked="0" layoutInCell="1" allowOverlap="1" wp14:anchorId="5FA5A0FD" wp14:editId="0245599F">
                <wp:simplePos x="0" y="0"/>
                <wp:positionH relativeFrom="column">
                  <wp:posOffset>2959100</wp:posOffset>
                </wp:positionH>
                <wp:positionV relativeFrom="paragraph">
                  <wp:posOffset>-2599690</wp:posOffset>
                </wp:positionV>
                <wp:extent cx="957580" cy="8255"/>
                <wp:effectExtent l="25400" t="29210" r="33020" b="38735"/>
                <wp:wrapNone/>
                <wp:docPr id="516" name="Auto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57580" cy="8255"/>
                        </a:xfrm>
                        <a:prstGeom prst="straightConnector1">
                          <a:avLst/>
                        </a:prstGeom>
                        <a:noFill/>
                        <a:ln w="38100">
                          <a:solidFill>
                            <a:schemeClr val="accent3">
                              <a:lumMod val="20000"/>
                              <a:lumOff val="80000"/>
                            </a:schemeClr>
                          </a:solidFill>
                          <a:round/>
                          <a:headEnd/>
                          <a:tailEnd/>
                        </a:ln>
                        <a:extLst>
                          <a:ext uri="{909E8E84-426E-40dd-AFC4-6F175D3DCCD1}">
                            <a14:hiddenFill xmlns:pic="http://schemas.openxmlformats.org/drawingml/2006/picture" xmlns:dgm="http://schemas.openxmlformats.org/drawingml/2006/diagram"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dgm="http://schemas.openxmlformats.org/drawingml/2006/diagram">
            <w:pict w14:anchorId="2C578506">
              <v:shape id="AutoShape 36" style="position:absolute;margin-left:233pt;margin-top:-204.7pt;width:75.4pt;height:.65pt;flip: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eaf1dd [662]"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" w14:anchorId="6FC70AF9"/>
            </w:pict>
          </mc:Fallback>
        </mc:AlternateContent>
      </w:r>
      <w:r w:rsidR="00F91C67" w:rsidRPr="00AC4FB3">
        <w:rPr>
          <w:noProof/>
        </w:rPr>
        <mc:AlternateContent>
          <mc:Choice Requires="wps">
            <w:drawing>
              <wp:anchor distT="0" distB="0" distL="114300" distR="114300" simplePos="0" relativeHeight="251658244" behindDoc="0" locked="0" layoutInCell="1" allowOverlap="1" wp14:anchorId="701DE099" wp14:editId="398BEB39">
                <wp:simplePos x="0" y="0"/>
                <wp:positionH relativeFrom="column">
                  <wp:posOffset>4624070</wp:posOffset>
                </wp:positionH>
                <wp:positionV relativeFrom="paragraph">
                  <wp:posOffset>-3657600</wp:posOffset>
                </wp:positionV>
                <wp:extent cx="111760" cy="1207135"/>
                <wp:effectExtent l="26670" t="25400" r="39370" b="37465"/>
                <wp:wrapNone/>
                <wp:docPr id="515"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1760" cy="1207135"/>
                        </a:xfrm>
                        <a:prstGeom prst="straightConnector1">
                          <a:avLst/>
                        </a:prstGeom>
                        <a:noFill/>
                        <a:ln w="38100">
                          <a:solidFill>
                            <a:schemeClr val="accent3">
                              <a:lumMod val="20000"/>
                              <a:lumOff val="80000"/>
                            </a:schemeClr>
                          </a:solidFill>
                          <a:round/>
                          <a:headEnd/>
                          <a:tailEnd/>
                        </a:ln>
                        <a:extLst>
                          <a:ext uri="{909E8E84-426E-40dd-AFC4-6F175D3DCCD1}">
                            <a14:hiddenFill xmlns:pic="http://schemas.openxmlformats.org/drawingml/2006/picture" xmlns:dgm="http://schemas.openxmlformats.org/drawingml/2006/diagram"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dgm="http://schemas.openxmlformats.org/drawingml/2006/diagram">
            <w:pict w14:anchorId="7F001794">
              <v:shape id="AutoShape 35" style="position:absolute;margin-left:364.1pt;margin-top:-4in;width:8.8pt;height:95.05pt;flip:x 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eaf1dd [662]"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" w14:anchorId="27347554"/>
            </w:pict>
          </mc:Fallback>
        </mc:AlternateContent>
      </w:r>
      <w:r w:rsidR="00F91C67" w:rsidRPr="00AC4FB3">
        <w:rPr>
          <w:noProof/>
        </w:rPr>
        <mc:AlternateContent>
          <mc:Choice Requires="wps">
            <w:drawing>
              <wp:anchor distT="0" distB="0" distL="114300" distR="114300" simplePos="0" relativeHeight="251658243" behindDoc="0" locked="0" layoutInCell="1" allowOverlap="1" wp14:anchorId="453E53DB" wp14:editId="47CBC7F8">
                <wp:simplePos x="0" y="0"/>
                <wp:positionH relativeFrom="column">
                  <wp:posOffset>2959100</wp:posOffset>
                </wp:positionH>
                <wp:positionV relativeFrom="paragraph">
                  <wp:posOffset>-3148330</wp:posOffset>
                </wp:positionV>
                <wp:extent cx="0" cy="556895"/>
                <wp:effectExtent l="25400" t="26670" r="38100" b="38735"/>
                <wp:wrapNone/>
                <wp:docPr id="514"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556895"/>
                        </a:xfrm>
                        <a:prstGeom prst="straightConnector1">
                          <a:avLst/>
                        </a:prstGeom>
                        <a:noFill/>
                        <a:ln w="38100">
                          <a:solidFill>
                            <a:schemeClr val="accent3">
                              <a:lumMod val="20000"/>
                              <a:lumOff val="80000"/>
                            </a:schemeClr>
                          </a:solidFill>
                          <a:round/>
                          <a:headEnd/>
                          <a:tailEnd/>
                        </a:ln>
                        <a:extLst>
                          <a:ext uri="{909E8E84-426E-40dd-AFC4-6F175D3DCCD1}">
                            <a14:hiddenFill xmlns:pic="http://schemas.openxmlformats.org/drawingml/2006/picture" xmlns:dgm="http://schemas.openxmlformats.org/drawingml/2006/diagram"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dgm="http://schemas.openxmlformats.org/drawingml/2006/diagram">
            <w:pict w14:anchorId="4DCDD62B">
              <v:shape id="AutoShape 34" style="position:absolute;margin-left:233pt;margin-top:-247.9pt;width:0;height:43.85pt;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eaf1dd [662]"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" w14:anchorId="3A4F8AFA"/>
            </w:pict>
          </mc:Fallback>
        </mc:AlternateContent>
      </w:r>
      <w:r w:rsidR="00F91C67" w:rsidRPr="00AC4FB3">
        <w:rPr>
          <w:noProof/>
        </w:rPr>
        <mc:AlternateContent>
          <mc:Choice Requires="wps">
            <w:drawing>
              <wp:anchor distT="0" distB="0" distL="114300" distR="114300" simplePos="0" relativeHeight="251658241" behindDoc="0" locked="0" layoutInCell="1" allowOverlap="1" wp14:anchorId="0323BF38" wp14:editId="6FC352E7">
                <wp:simplePos x="0" y="0"/>
                <wp:positionH relativeFrom="column">
                  <wp:posOffset>2519045</wp:posOffset>
                </wp:positionH>
                <wp:positionV relativeFrom="paragraph">
                  <wp:posOffset>-3148330</wp:posOffset>
                </wp:positionV>
                <wp:extent cx="440055" cy="697865"/>
                <wp:effectExtent l="29845" t="26670" r="38100" b="37465"/>
                <wp:wrapNone/>
                <wp:docPr id="513"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40055" cy="697865"/>
                        </a:xfrm>
                        <a:prstGeom prst="straightConnector1">
                          <a:avLst/>
                        </a:prstGeom>
                        <a:noFill/>
                        <a:ln w="38100">
                          <a:solidFill>
                            <a:schemeClr val="accent3">
                              <a:lumMod val="20000"/>
                              <a:lumOff val="80000"/>
                            </a:schemeClr>
                          </a:solidFill>
                          <a:round/>
                          <a:headEnd/>
                          <a:tailEnd/>
                        </a:ln>
                        <a:extLst>
                          <a:ext uri="{909E8E84-426E-40dd-AFC4-6F175D3DCCD1}">
                            <a14:hiddenFill xmlns:pic="http://schemas.openxmlformats.org/drawingml/2006/picture" xmlns:dgm="http://schemas.openxmlformats.org/drawingml/2006/diagram"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dgm="http://schemas.openxmlformats.org/drawingml/2006/diagram">
            <w:pict w14:anchorId="2696632B">
              <v:shape id="AutoShape 32" style="position:absolute;margin-left:198.35pt;margin-top:-247.9pt;width:34.65pt;height:54.95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eaf1dd [662]"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" w14:anchorId="7310C655"/>
            </w:pict>
          </mc:Fallback>
        </mc:AlternateContent>
      </w:r>
      <w:r w:rsidR="00F91C67" w:rsidRPr="00AC4FB3">
        <w:rPr>
          <w:noProof/>
        </w:rPr>
        <mc:AlternateContent>
          <mc:Choice Requires="wps">
            <w:drawing>
              <wp:anchor distT="0" distB="0" distL="114300" distR="114300" simplePos="0" relativeHeight="251658242" behindDoc="0" locked="0" layoutInCell="1" allowOverlap="1" wp14:anchorId="0D6B85D6" wp14:editId="335051A5">
                <wp:simplePos x="0" y="0"/>
                <wp:positionH relativeFrom="column">
                  <wp:posOffset>2519045</wp:posOffset>
                </wp:positionH>
                <wp:positionV relativeFrom="paragraph">
                  <wp:posOffset>-2450465</wp:posOffset>
                </wp:positionV>
                <wp:extent cx="2233930" cy="0"/>
                <wp:effectExtent l="29845" t="26035" r="34925" b="37465"/>
                <wp:wrapNone/>
                <wp:docPr id="512"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33930" cy="0"/>
                        </a:xfrm>
                        <a:prstGeom prst="straightConnector1">
                          <a:avLst/>
                        </a:prstGeom>
                        <a:noFill/>
                        <a:ln w="38100">
                          <a:solidFill>
                            <a:schemeClr val="accent3">
                              <a:lumMod val="20000"/>
                              <a:lumOff val="80000"/>
                            </a:schemeClr>
                          </a:solidFill>
                          <a:round/>
                          <a:headEnd/>
                          <a:tailEnd/>
                        </a:ln>
                        <a:extLst>
                          <a:ext uri="{909E8E84-426E-40dd-AFC4-6F175D3DCCD1}">
                            <a14:hiddenFill xmlns:pic="http://schemas.openxmlformats.org/drawingml/2006/picture" xmlns:dgm="http://schemas.openxmlformats.org/drawingml/2006/diagram"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dgm="http://schemas.openxmlformats.org/drawingml/2006/diagram">
            <w:pict w14:anchorId="1A84B9FA">
              <v:shape id="AutoShape 33" style="position:absolute;margin-left:198.35pt;margin-top:-192.95pt;width:175.9pt;height:0;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eaf1dd [662]"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" w14:anchorId="2A513054"/>
            </w:pict>
          </mc:Fallback>
        </mc:AlternateContent>
      </w:r>
    </w:p>
    <w:p w14:paraId="787E5137" w14:textId="471C3D30" w:rsidR="00360D2A" w:rsidRPr="00AC4FB3" w:rsidRDefault="00360D2A" w:rsidP="00654972">
      <w:pPr>
        <w:rPr>
          <w:sz w:val="24"/>
          <w:szCs w:val="24"/>
        </w:rPr>
      </w:pPr>
    </w:p>
    <w:p w14:paraId="41DB6020" w14:textId="240B7BDE" w:rsidR="00F80D0F" w:rsidRPr="00AC4FB3" w:rsidRDefault="00F80D0F" w:rsidP="00F80D0F">
      <w:pPr>
        <w:jc w:val="center"/>
      </w:pPr>
      <w:r w:rsidRPr="00AC4FB3">
        <w:t>Insert an aerial</w:t>
      </w:r>
      <w:r w:rsidR="007F5380" w:rsidRPr="00AC4FB3">
        <w:t xml:space="preserve"> </w:t>
      </w:r>
      <w:r w:rsidRPr="00AC4FB3">
        <w:t>C-POD site map on this page. I</w:t>
      </w:r>
      <w:r w:rsidR="00935717" w:rsidRPr="00AC4FB3">
        <w:t>n</w:t>
      </w:r>
      <w:r w:rsidRPr="00AC4FB3">
        <w:t>clude an outline of the exact location</w:t>
      </w:r>
      <w:r w:rsidR="005F71FE" w:rsidRPr="00AC4FB3">
        <w:t xml:space="preserve"> </w:t>
      </w:r>
      <w:r w:rsidRPr="00AC4FB3">
        <w:t xml:space="preserve">the C-POD will be staged. </w:t>
      </w:r>
    </w:p>
    <w:p w14:paraId="7BE593DD" w14:textId="7F6498F3" w:rsidR="000331C4" w:rsidRPr="00AC4FB3" w:rsidRDefault="000331C4" w:rsidP="00F80D0F">
      <w:pPr>
        <w:jc w:val="center"/>
        <w:rPr>
          <w:sz w:val="24"/>
          <w:szCs w:val="24"/>
        </w:rPr>
      </w:pPr>
    </w:p>
    <w:p w14:paraId="46D0708A" w14:textId="77777777" w:rsidR="0050598F" w:rsidRPr="00AC4FB3" w:rsidRDefault="0050598F" w:rsidP="0050598F">
      <w:pPr>
        <w:jc w:val="center"/>
      </w:pPr>
    </w:p>
    <w:p w14:paraId="457A4100" w14:textId="77777777" w:rsidR="0050598F" w:rsidRPr="00AC4FB3" w:rsidRDefault="0050598F" w:rsidP="0050598F">
      <w:pPr>
        <w:rPr>
          <w:b/>
          <w:bCs/>
        </w:rPr>
      </w:pPr>
      <w:r w:rsidRPr="00AC4FB3">
        <w:rPr>
          <w:b/>
          <w:bCs/>
        </w:rPr>
        <w:t>Mapping Assumptions</w:t>
      </w:r>
    </w:p>
    <w:p w14:paraId="7E1C7D81" w14:textId="77777777" w:rsidR="0050598F" w:rsidRPr="00AC4FB3" w:rsidRDefault="0050598F" w:rsidP="0050598F">
      <w:pPr>
        <w:pStyle w:val="ListParagraph"/>
        <w:numPr>
          <w:ilvl w:val="0"/>
          <w:numId w:val="4"/>
        </w:numPr>
      </w:pPr>
      <w:r w:rsidRPr="00AC4FB3">
        <w:t>Source: ArcGIS</w:t>
      </w:r>
    </w:p>
    <w:p w14:paraId="2607BC45" w14:textId="77777777" w:rsidR="0050598F" w:rsidRPr="00AC4FB3" w:rsidRDefault="0050598F" w:rsidP="0050598F">
      <w:pPr>
        <w:pStyle w:val="ListParagraph"/>
        <w:numPr>
          <w:ilvl w:val="0"/>
          <w:numId w:val="4"/>
        </w:numPr>
      </w:pPr>
      <w:proofErr w:type="spellStart"/>
      <w:r w:rsidRPr="00AC4FB3">
        <w:t>Basemap</w:t>
      </w:r>
      <w:proofErr w:type="spellEnd"/>
      <w:r w:rsidRPr="00AC4FB3">
        <w:t>: Imagery Hybrid</w:t>
      </w:r>
    </w:p>
    <w:p w14:paraId="11CE6708" w14:textId="77777777" w:rsidR="0050598F" w:rsidRPr="00AC4FB3" w:rsidRDefault="0050598F" w:rsidP="0050598F">
      <w:pPr>
        <w:pStyle w:val="ListParagraph"/>
        <w:numPr>
          <w:ilvl w:val="0"/>
          <w:numId w:val="4"/>
        </w:numPr>
      </w:pPr>
      <w:r w:rsidRPr="00AC4FB3">
        <w:t xml:space="preserve">Scale: </w:t>
      </w:r>
      <w:r w:rsidRPr="00AC4FB3">
        <w:rPr>
          <w:b/>
          <w:bCs/>
          <w:i/>
          <w:iCs/>
        </w:rPr>
        <w:t>0 – 200M</w:t>
      </w:r>
    </w:p>
    <w:p w14:paraId="365347B8" w14:textId="77777777" w:rsidR="0050598F" w:rsidRPr="00AC4FB3" w:rsidRDefault="0050598F" w:rsidP="0050598F">
      <w:pPr>
        <w:pStyle w:val="ListParagraph"/>
        <w:numPr>
          <w:ilvl w:val="0"/>
          <w:numId w:val="4"/>
        </w:numPr>
      </w:pPr>
      <w:r w:rsidRPr="00AC4FB3">
        <w:t>Size: 5.9” X 9.9”</w:t>
      </w:r>
    </w:p>
    <w:p w14:paraId="33F31EF5" w14:textId="77777777" w:rsidR="0050598F" w:rsidRPr="00AC4FB3" w:rsidRDefault="0050598F" w:rsidP="0050598F">
      <w:pPr>
        <w:pStyle w:val="ListParagraph"/>
        <w:numPr>
          <w:ilvl w:val="0"/>
          <w:numId w:val="4"/>
        </w:numPr>
      </w:pPr>
      <w:r w:rsidRPr="00AC4FB3">
        <w:t>Orientation: Landscape</w:t>
      </w:r>
    </w:p>
    <w:p w14:paraId="10F770ED" w14:textId="77777777" w:rsidR="0050598F" w:rsidRPr="00AC4FB3" w:rsidRDefault="0050598F" w:rsidP="0050598F">
      <w:pPr>
        <w:pStyle w:val="ListParagraph"/>
        <w:numPr>
          <w:ilvl w:val="0"/>
          <w:numId w:val="4"/>
        </w:numPr>
      </w:pPr>
      <w:r w:rsidRPr="00AC4FB3">
        <w:t>Layout: Infront of Text</w:t>
      </w:r>
    </w:p>
    <w:p w14:paraId="20FEA830" w14:textId="231398D8" w:rsidR="00832EF5" w:rsidRPr="00AC4FB3" w:rsidRDefault="00832EF5">
      <w:pPr>
        <w:rPr>
          <w:rFonts w:eastAsia="Calibri" w:cstheme="majorBidi"/>
          <w:b/>
          <w:bCs/>
          <w:noProof/>
          <w:szCs w:val="24"/>
        </w:rPr>
      </w:pPr>
      <w:r w:rsidRPr="00AC4FB3">
        <w:rPr>
          <w:rFonts w:eastAsia="Calibri"/>
          <w:noProof/>
        </w:rPr>
        <w:br w:type="page"/>
      </w:r>
    </w:p>
    <w:p w14:paraId="648700FE" w14:textId="77777777" w:rsidR="00264011" w:rsidRPr="00AC4FB3" w:rsidRDefault="00360D2A" w:rsidP="00264011">
      <w:pPr>
        <w:pStyle w:val="Heading1"/>
        <w:jc w:val="center"/>
        <w:rPr>
          <w:rFonts w:eastAsia="Calibri"/>
          <w:noProof/>
        </w:rPr>
      </w:pPr>
      <w:r w:rsidRPr="00AC4FB3">
        <w:rPr>
          <w:rFonts w:eastAsia="Calibri"/>
          <w:noProof/>
        </w:rPr>
        <w:lastRenderedPageBreak/>
        <w:t>WIDE VIEW VICINITY MAP OF SITE</w:t>
      </w:r>
    </w:p>
    <w:p w14:paraId="2A3DFC06" w14:textId="3E5DA06B" w:rsidR="00F7255F" w:rsidRPr="00AC4FB3" w:rsidRDefault="00F7255F" w:rsidP="00F7255F"/>
    <w:p w14:paraId="26FA2D4D" w14:textId="71AD440C" w:rsidR="00654972" w:rsidRPr="00AC4FB3" w:rsidRDefault="00654972" w:rsidP="00654972">
      <w:pPr>
        <w:jc w:val="right"/>
      </w:pPr>
      <w:r w:rsidRPr="00AC4FB3">
        <w:tab/>
      </w:r>
      <w:r w:rsidRPr="00AC4FB3">
        <w:tab/>
      </w:r>
      <w:r w:rsidRPr="00AC4FB3">
        <w:tab/>
      </w:r>
      <w:r w:rsidRPr="00AC4FB3">
        <w:tab/>
      </w:r>
      <w:r w:rsidRPr="00AC4FB3">
        <w:tab/>
      </w:r>
      <w:r w:rsidRPr="00AC4FB3">
        <w:tab/>
      </w:r>
    </w:p>
    <w:p w14:paraId="209BDAC7" w14:textId="63CDD9F2" w:rsidR="00F80D0F" w:rsidRPr="00AC4FB3" w:rsidRDefault="00F80D0F" w:rsidP="00F80D0F">
      <w:pPr>
        <w:jc w:val="center"/>
      </w:pPr>
      <w:r w:rsidRPr="00AC4FB3">
        <w:t>Insert a C-POD site map on this page. I</w:t>
      </w:r>
      <w:r w:rsidR="00935717" w:rsidRPr="00AC4FB3">
        <w:t>n</w:t>
      </w:r>
      <w:r w:rsidRPr="00AC4FB3">
        <w:t xml:space="preserve">clude an outline of the exact location the C-POD will be staged. </w:t>
      </w:r>
    </w:p>
    <w:p w14:paraId="0F568DF4" w14:textId="77777777" w:rsidR="0050598F" w:rsidRPr="00AC4FB3" w:rsidRDefault="0050598F" w:rsidP="0050598F">
      <w:pPr>
        <w:jc w:val="center"/>
      </w:pPr>
    </w:p>
    <w:p w14:paraId="069086A3" w14:textId="77777777" w:rsidR="0050598F" w:rsidRPr="00AC4FB3" w:rsidRDefault="0050598F" w:rsidP="0050598F">
      <w:pPr>
        <w:rPr>
          <w:b/>
          <w:bCs/>
        </w:rPr>
      </w:pPr>
      <w:r w:rsidRPr="00AC4FB3">
        <w:rPr>
          <w:b/>
          <w:bCs/>
        </w:rPr>
        <w:t>Mapping Assumptions</w:t>
      </w:r>
    </w:p>
    <w:p w14:paraId="7189C925" w14:textId="77777777" w:rsidR="0050598F" w:rsidRPr="00AC4FB3" w:rsidRDefault="0050598F" w:rsidP="0050598F">
      <w:pPr>
        <w:pStyle w:val="ListParagraph"/>
        <w:numPr>
          <w:ilvl w:val="0"/>
          <w:numId w:val="4"/>
        </w:numPr>
      </w:pPr>
      <w:r w:rsidRPr="00AC4FB3">
        <w:t>Source: ArcGIS</w:t>
      </w:r>
    </w:p>
    <w:p w14:paraId="4DF6778B" w14:textId="77777777" w:rsidR="0050598F" w:rsidRPr="00AC4FB3" w:rsidRDefault="0050598F" w:rsidP="0050598F">
      <w:pPr>
        <w:pStyle w:val="ListParagraph"/>
        <w:numPr>
          <w:ilvl w:val="0"/>
          <w:numId w:val="4"/>
        </w:numPr>
      </w:pPr>
      <w:proofErr w:type="spellStart"/>
      <w:r w:rsidRPr="00AC4FB3">
        <w:t>Basemap</w:t>
      </w:r>
      <w:proofErr w:type="spellEnd"/>
      <w:r w:rsidRPr="00AC4FB3">
        <w:t>: Imagery Hybrid</w:t>
      </w:r>
    </w:p>
    <w:p w14:paraId="0354E6F1" w14:textId="77777777" w:rsidR="0050598F" w:rsidRPr="00AC4FB3" w:rsidRDefault="0050598F" w:rsidP="0050598F">
      <w:pPr>
        <w:pStyle w:val="ListParagraph"/>
        <w:numPr>
          <w:ilvl w:val="0"/>
          <w:numId w:val="4"/>
        </w:numPr>
      </w:pPr>
      <w:r w:rsidRPr="00AC4FB3">
        <w:t xml:space="preserve">Scale: </w:t>
      </w:r>
      <w:r w:rsidRPr="00AC4FB3">
        <w:rPr>
          <w:b/>
          <w:bCs/>
          <w:i/>
          <w:iCs/>
        </w:rPr>
        <w:t>0 – 200M</w:t>
      </w:r>
    </w:p>
    <w:p w14:paraId="6B2C5E0D" w14:textId="77777777" w:rsidR="0050598F" w:rsidRPr="00AC4FB3" w:rsidRDefault="0050598F" w:rsidP="0050598F">
      <w:pPr>
        <w:pStyle w:val="ListParagraph"/>
        <w:numPr>
          <w:ilvl w:val="0"/>
          <w:numId w:val="4"/>
        </w:numPr>
      </w:pPr>
      <w:r w:rsidRPr="00AC4FB3">
        <w:t>Size: 5.9” X 9.9”</w:t>
      </w:r>
    </w:p>
    <w:p w14:paraId="202102E7" w14:textId="77777777" w:rsidR="0050598F" w:rsidRPr="00AC4FB3" w:rsidRDefault="0050598F" w:rsidP="0050598F">
      <w:pPr>
        <w:pStyle w:val="ListParagraph"/>
        <w:numPr>
          <w:ilvl w:val="0"/>
          <w:numId w:val="4"/>
        </w:numPr>
      </w:pPr>
      <w:r w:rsidRPr="00AC4FB3">
        <w:t>Orientation: Landscape</w:t>
      </w:r>
    </w:p>
    <w:p w14:paraId="2D790ACC" w14:textId="77777777" w:rsidR="0050598F" w:rsidRPr="00AC4FB3" w:rsidRDefault="0050598F" w:rsidP="0050598F">
      <w:pPr>
        <w:pStyle w:val="ListParagraph"/>
        <w:numPr>
          <w:ilvl w:val="0"/>
          <w:numId w:val="4"/>
        </w:numPr>
      </w:pPr>
      <w:r w:rsidRPr="00AC4FB3">
        <w:t>Layout: Infront of Text</w:t>
      </w:r>
    </w:p>
    <w:p w14:paraId="66A8A283" w14:textId="00ED09C1" w:rsidR="00297635" w:rsidRPr="00AC4FB3" w:rsidRDefault="00297635" w:rsidP="00F80D0F">
      <w:pPr>
        <w:jc w:val="center"/>
        <w:rPr>
          <w:rFonts w:eastAsia="Calibri" w:cstheme="majorBidi"/>
          <w:b/>
          <w:bCs/>
          <w:noProof/>
          <w:szCs w:val="24"/>
        </w:rPr>
      </w:pPr>
      <w:r w:rsidRPr="00AC4FB3">
        <w:rPr>
          <w:rFonts w:eastAsia="Calibri"/>
          <w:noProof/>
        </w:rPr>
        <w:br w:type="page"/>
      </w:r>
    </w:p>
    <w:p w14:paraId="6E6F56A0" w14:textId="77777777" w:rsidR="00360D2A" w:rsidRPr="00AC4FB3" w:rsidRDefault="00360D2A" w:rsidP="00360D2A">
      <w:pPr>
        <w:pStyle w:val="Heading1"/>
        <w:jc w:val="center"/>
        <w:rPr>
          <w:rFonts w:eastAsia="Calibri"/>
          <w:noProof/>
        </w:rPr>
      </w:pPr>
      <w:r w:rsidRPr="00AC4FB3">
        <w:rPr>
          <w:rFonts w:eastAsia="Calibri"/>
          <w:noProof/>
        </w:rPr>
        <w:lastRenderedPageBreak/>
        <w:t>WIDE VIEW AERIAL IMAGE OF SITE</w:t>
      </w:r>
      <w:r w:rsidR="005062AD" w:rsidRPr="00AC4FB3">
        <w:rPr>
          <w:rFonts w:eastAsia="Calibri"/>
          <w:noProof/>
        </w:rPr>
        <w:t xml:space="preserve"> </w:t>
      </w:r>
    </w:p>
    <w:p w14:paraId="405B2C90" w14:textId="77777777" w:rsidR="00360D2A" w:rsidRPr="00AC4FB3" w:rsidRDefault="00360D2A" w:rsidP="00360D2A">
      <w:pPr>
        <w:rPr>
          <w:color w:val="FF0000"/>
          <w:sz w:val="24"/>
          <w:szCs w:val="24"/>
        </w:rPr>
      </w:pPr>
    </w:p>
    <w:p w14:paraId="04C974A5" w14:textId="1624B779" w:rsidR="00832EF5" w:rsidRPr="00AC4FB3" w:rsidRDefault="00832EF5" w:rsidP="00832EF5"/>
    <w:p w14:paraId="3F8C99BC" w14:textId="167BE315" w:rsidR="00360D2A" w:rsidRPr="00AC4FB3" w:rsidRDefault="00F80D0F" w:rsidP="0050598F">
      <w:pPr>
        <w:jc w:val="center"/>
      </w:pPr>
      <w:r w:rsidRPr="00AC4FB3">
        <w:t>Insert an aerial C-POD site map here. I</w:t>
      </w:r>
      <w:r w:rsidR="00935717" w:rsidRPr="00AC4FB3">
        <w:t>n</w:t>
      </w:r>
      <w:r w:rsidRPr="00AC4FB3">
        <w:t xml:space="preserve">clude an outline of the exact location the C-POD will be staged. </w:t>
      </w:r>
    </w:p>
    <w:p w14:paraId="179FF467" w14:textId="77777777" w:rsidR="0050598F" w:rsidRPr="00AC4FB3" w:rsidRDefault="0050598F" w:rsidP="0050598F">
      <w:pPr>
        <w:jc w:val="center"/>
      </w:pPr>
    </w:p>
    <w:p w14:paraId="6E6FC10C" w14:textId="77777777" w:rsidR="0050598F" w:rsidRPr="00AC4FB3" w:rsidRDefault="0050598F" w:rsidP="0050598F">
      <w:pPr>
        <w:rPr>
          <w:b/>
          <w:bCs/>
        </w:rPr>
      </w:pPr>
      <w:r w:rsidRPr="00AC4FB3">
        <w:rPr>
          <w:b/>
          <w:bCs/>
        </w:rPr>
        <w:t>Mapping Assumptions</w:t>
      </w:r>
    </w:p>
    <w:p w14:paraId="504DDAF3" w14:textId="77777777" w:rsidR="0050598F" w:rsidRPr="00AC4FB3" w:rsidRDefault="0050598F" w:rsidP="0050598F">
      <w:pPr>
        <w:pStyle w:val="ListParagraph"/>
        <w:numPr>
          <w:ilvl w:val="0"/>
          <w:numId w:val="4"/>
        </w:numPr>
      </w:pPr>
      <w:r w:rsidRPr="00AC4FB3">
        <w:t>Source: ArcGIS</w:t>
      </w:r>
    </w:p>
    <w:p w14:paraId="55D58434" w14:textId="77777777" w:rsidR="0050598F" w:rsidRPr="00AC4FB3" w:rsidRDefault="0050598F" w:rsidP="0050598F">
      <w:pPr>
        <w:pStyle w:val="ListParagraph"/>
        <w:numPr>
          <w:ilvl w:val="0"/>
          <w:numId w:val="4"/>
        </w:numPr>
      </w:pPr>
      <w:proofErr w:type="spellStart"/>
      <w:r w:rsidRPr="00AC4FB3">
        <w:t>Basemap</w:t>
      </w:r>
      <w:proofErr w:type="spellEnd"/>
      <w:r w:rsidRPr="00AC4FB3">
        <w:t>: Imagery Hybrid</w:t>
      </w:r>
    </w:p>
    <w:p w14:paraId="7B3D9641" w14:textId="77777777" w:rsidR="0050598F" w:rsidRPr="00AC4FB3" w:rsidRDefault="0050598F" w:rsidP="0050598F">
      <w:pPr>
        <w:pStyle w:val="ListParagraph"/>
        <w:numPr>
          <w:ilvl w:val="0"/>
          <w:numId w:val="4"/>
        </w:numPr>
      </w:pPr>
      <w:r w:rsidRPr="00AC4FB3">
        <w:t xml:space="preserve">Scale: </w:t>
      </w:r>
      <w:r w:rsidRPr="00AC4FB3">
        <w:rPr>
          <w:b/>
          <w:bCs/>
          <w:i/>
          <w:iCs/>
        </w:rPr>
        <w:t>0 – 200M</w:t>
      </w:r>
    </w:p>
    <w:p w14:paraId="04BA33E1" w14:textId="77777777" w:rsidR="0050598F" w:rsidRPr="00AC4FB3" w:rsidRDefault="0050598F" w:rsidP="0050598F">
      <w:pPr>
        <w:pStyle w:val="ListParagraph"/>
        <w:numPr>
          <w:ilvl w:val="0"/>
          <w:numId w:val="4"/>
        </w:numPr>
      </w:pPr>
      <w:r w:rsidRPr="00AC4FB3">
        <w:t>Size: 5.9” X 9.9”</w:t>
      </w:r>
    </w:p>
    <w:p w14:paraId="7664E061" w14:textId="77777777" w:rsidR="0050598F" w:rsidRPr="00AC4FB3" w:rsidRDefault="0050598F" w:rsidP="0050598F">
      <w:pPr>
        <w:pStyle w:val="ListParagraph"/>
        <w:numPr>
          <w:ilvl w:val="0"/>
          <w:numId w:val="4"/>
        </w:numPr>
      </w:pPr>
      <w:r w:rsidRPr="00AC4FB3">
        <w:t>Orientation: Landscape</w:t>
      </w:r>
    </w:p>
    <w:p w14:paraId="1700D86F" w14:textId="77777777" w:rsidR="0050598F" w:rsidRPr="00AC4FB3" w:rsidRDefault="0050598F" w:rsidP="0050598F">
      <w:pPr>
        <w:pStyle w:val="ListParagraph"/>
        <w:numPr>
          <w:ilvl w:val="0"/>
          <w:numId w:val="4"/>
        </w:numPr>
      </w:pPr>
      <w:r w:rsidRPr="00AC4FB3">
        <w:t>Layout: Infront of Text</w:t>
      </w:r>
    </w:p>
    <w:p w14:paraId="0FF29931" w14:textId="77777777" w:rsidR="00264E7A" w:rsidRPr="00AC4FB3" w:rsidRDefault="00264E7A" w:rsidP="00E31FCC">
      <w:pPr>
        <w:jc w:val="center"/>
        <w:rPr>
          <w:b/>
          <w:sz w:val="40"/>
          <w:szCs w:val="40"/>
        </w:rPr>
        <w:sectPr w:rsidR="00264E7A" w:rsidRPr="00AC4FB3" w:rsidSect="00253926">
          <w:footerReference w:type="default" r:id="rId13"/>
          <w:headerReference w:type="first" r:id="rId14"/>
          <w:footerReference w:type="first" r:id="rId15"/>
          <w:pgSz w:w="15840" w:h="12240" w:orient="landscape" w:code="1"/>
          <w:pgMar w:top="720" w:right="720" w:bottom="720" w:left="1440" w:header="0" w:footer="864" w:gutter="0"/>
          <w:cols w:space="720"/>
          <w:docGrid w:linePitch="360"/>
        </w:sectPr>
      </w:pPr>
    </w:p>
    <w:p w14:paraId="68EBA2BF" w14:textId="77777777" w:rsidR="00E31FCC" w:rsidRPr="00AC4FB3" w:rsidRDefault="00E31FCC" w:rsidP="00E31FCC">
      <w:pPr>
        <w:jc w:val="center"/>
        <w:rPr>
          <w:b/>
          <w:sz w:val="40"/>
          <w:szCs w:val="40"/>
        </w:rPr>
      </w:pPr>
    </w:p>
    <w:p w14:paraId="32CF7133" w14:textId="77777777" w:rsidR="00312E99" w:rsidRPr="00AC4FB3" w:rsidRDefault="00312E99" w:rsidP="00E31FCC">
      <w:pPr>
        <w:pBdr>
          <w:bottom w:val="single" w:sz="4" w:space="1" w:color="auto"/>
        </w:pBdr>
        <w:jc w:val="center"/>
        <w:rPr>
          <w:sz w:val="64"/>
          <w:szCs w:val="64"/>
        </w:rPr>
      </w:pPr>
    </w:p>
    <w:p w14:paraId="5B367603" w14:textId="77777777" w:rsidR="00312E99" w:rsidRPr="00AC4FB3" w:rsidRDefault="00312E99" w:rsidP="00E31FCC">
      <w:pPr>
        <w:pBdr>
          <w:bottom w:val="single" w:sz="4" w:space="1" w:color="auto"/>
        </w:pBdr>
        <w:jc w:val="center"/>
        <w:rPr>
          <w:sz w:val="64"/>
          <w:szCs w:val="64"/>
        </w:rPr>
      </w:pPr>
    </w:p>
    <w:p w14:paraId="5544F25B" w14:textId="77777777" w:rsidR="003A1C34" w:rsidRPr="00AC4FB3" w:rsidRDefault="003A1C34" w:rsidP="003A1C34">
      <w:pPr>
        <w:pBdr>
          <w:bottom w:val="single" w:sz="4" w:space="1" w:color="auto"/>
        </w:pBdr>
        <w:jc w:val="center"/>
        <w:rPr>
          <w:sz w:val="64"/>
          <w:szCs w:val="64"/>
        </w:rPr>
      </w:pPr>
    </w:p>
    <w:p w14:paraId="60B8F119" w14:textId="44196394" w:rsidR="003A1C34" w:rsidRPr="00AC4FB3" w:rsidRDefault="00F80D0F" w:rsidP="003A1C34">
      <w:pPr>
        <w:pBdr>
          <w:bottom w:val="single" w:sz="4" w:space="1" w:color="auto"/>
        </w:pBdr>
        <w:jc w:val="center"/>
        <w:rPr>
          <w:b/>
          <w:bCs/>
          <w:i/>
          <w:iCs/>
          <w:sz w:val="64"/>
          <w:szCs w:val="64"/>
        </w:rPr>
      </w:pPr>
      <w:r w:rsidRPr="00AC4FB3">
        <w:rPr>
          <w:b/>
          <w:bCs/>
          <w:i/>
          <w:iCs/>
          <w:sz w:val="64"/>
          <w:szCs w:val="64"/>
        </w:rPr>
        <w:t>Insert the name of the C-POD Site</w:t>
      </w:r>
    </w:p>
    <w:p w14:paraId="1D0DEDC0" w14:textId="407BB885" w:rsidR="00F80D0F" w:rsidRPr="00AC4FB3" w:rsidRDefault="00F80D0F" w:rsidP="003A1C34">
      <w:pPr>
        <w:pBdr>
          <w:bottom w:val="single" w:sz="4" w:space="1" w:color="auto"/>
        </w:pBdr>
        <w:jc w:val="center"/>
        <w:rPr>
          <w:b/>
          <w:bCs/>
          <w:i/>
          <w:iCs/>
          <w:sz w:val="48"/>
          <w:szCs w:val="48"/>
        </w:rPr>
      </w:pPr>
      <w:r w:rsidRPr="00AC4FB3">
        <w:rPr>
          <w:b/>
          <w:bCs/>
          <w:i/>
          <w:iCs/>
          <w:sz w:val="64"/>
          <w:szCs w:val="64"/>
        </w:rPr>
        <w:t>Insert the address of the C-POD site</w:t>
      </w:r>
    </w:p>
    <w:p w14:paraId="139F2447" w14:textId="77777777" w:rsidR="00E31FCC" w:rsidRPr="00AC4FB3" w:rsidRDefault="00E31FCC" w:rsidP="00E31FCC">
      <w:pPr>
        <w:pBdr>
          <w:bottom w:val="single" w:sz="4" w:space="1" w:color="auto"/>
        </w:pBdr>
        <w:jc w:val="center"/>
        <w:rPr>
          <w:sz w:val="28"/>
          <w:szCs w:val="28"/>
        </w:rPr>
      </w:pPr>
    </w:p>
    <w:p w14:paraId="5B3F86B1" w14:textId="77777777" w:rsidR="00E31FCC" w:rsidRPr="00AC4FB3" w:rsidRDefault="00E31FCC" w:rsidP="00E31FCC">
      <w:pPr>
        <w:jc w:val="center"/>
        <w:rPr>
          <w:sz w:val="40"/>
          <w:szCs w:val="40"/>
        </w:rPr>
      </w:pPr>
    </w:p>
    <w:p w14:paraId="2F1F1868" w14:textId="77777777" w:rsidR="00E31FCC" w:rsidRPr="00AC4FB3" w:rsidRDefault="00E31FCC" w:rsidP="00E31FCC">
      <w:pPr>
        <w:jc w:val="center"/>
        <w:rPr>
          <w:caps/>
          <w:sz w:val="64"/>
          <w:szCs w:val="64"/>
        </w:rPr>
      </w:pPr>
      <w:r w:rsidRPr="00AC4FB3">
        <w:rPr>
          <w:caps/>
          <w:sz w:val="64"/>
          <w:szCs w:val="64"/>
        </w:rPr>
        <w:t>commodity</w:t>
      </w:r>
    </w:p>
    <w:p w14:paraId="56F81B08" w14:textId="77777777" w:rsidR="00E31FCC" w:rsidRPr="00AC4FB3" w:rsidRDefault="00E31FCC" w:rsidP="00E31FCC">
      <w:pPr>
        <w:jc w:val="center"/>
        <w:rPr>
          <w:caps/>
          <w:sz w:val="64"/>
          <w:szCs w:val="64"/>
        </w:rPr>
      </w:pPr>
      <w:r w:rsidRPr="00AC4FB3">
        <w:rPr>
          <w:caps/>
          <w:sz w:val="64"/>
          <w:szCs w:val="64"/>
        </w:rPr>
        <w:t>Point of distribution (</w:t>
      </w:r>
      <w:r w:rsidR="00B257EC" w:rsidRPr="00AC4FB3">
        <w:rPr>
          <w:caps/>
          <w:sz w:val="64"/>
          <w:szCs w:val="64"/>
        </w:rPr>
        <w:t>C-POD</w:t>
      </w:r>
      <w:r w:rsidRPr="00AC4FB3">
        <w:rPr>
          <w:caps/>
          <w:sz w:val="64"/>
          <w:szCs w:val="64"/>
        </w:rPr>
        <w:t>)</w:t>
      </w:r>
    </w:p>
    <w:p w14:paraId="0731E62A" w14:textId="77777777" w:rsidR="00E31FCC" w:rsidRPr="00AC4FB3" w:rsidRDefault="00E31FCC" w:rsidP="00E31FCC">
      <w:pPr>
        <w:jc w:val="center"/>
        <w:rPr>
          <w:caps/>
          <w:sz w:val="64"/>
          <w:szCs w:val="64"/>
        </w:rPr>
      </w:pPr>
      <w:r w:rsidRPr="00AC4FB3">
        <w:rPr>
          <w:caps/>
          <w:sz w:val="64"/>
          <w:szCs w:val="64"/>
        </w:rPr>
        <w:t>Incident Action PLAN</w:t>
      </w:r>
    </w:p>
    <w:p w14:paraId="20578E16" w14:textId="77777777" w:rsidR="00E31FCC" w:rsidRPr="00AC4FB3" w:rsidRDefault="00E31FCC" w:rsidP="00E31FCC">
      <w:pPr>
        <w:jc w:val="center"/>
        <w:outlineLvl w:val="0"/>
        <w:rPr>
          <w:b/>
          <w:sz w:val="10"/>
          <w:szCs w:val="10"/>
          <w:u w:val="single"/>
        </w:rPr>
      </w:pPr>
    </w:p>
    <w:p w14:paraId="59F297A4" w14:textId="77777777" w:rsidR="00264E7A" w:rsidRPr="00AC4FB3" w:rsidRDefault="00264E7A" w:rsidP="00E31FCC">
      <w:pPr>
        <w:jc w:val="center"/>
        <w:outlineLvl w:val="0"/>
        <w:rPr>
          <w:caps/>
          <w:sz w:val="40"/>
          <w:szCs w:val="40"/>
        </w:rPr>
      </w:pPr>
    </w:p>
    <w:p w14:paraId="4AB04A84" w14:textId="77777777" w:rsidR="00312E99" w:rsidRPr="00AC4FB3" w:rsidRDefault="00312E99" w:rsidP="00E31FCC">
      <w:pPr>
        <w:jc w:val="center"/>
        <w:outlineLvl w:val="0"/>
        <w:rPr>
          <w:caps/>
          <w:sz w:val="40"/>
          <w:szCs w:val="40"/>
        </w:rPr>
      </w:pPr>
    </w:p>
    <w:p w14:paraId="68277EEB" w14:textId="77777777" w:rsidR="00264E7A" w:rsidRPr="00AC4FB3" w:rsidRDefault="00EA70A0" w:rsidP="00264E7A">
      <w:pPr>
        <w:ind w:right="4410" w:firstLine="2160"/>
        <w:jc w:val="center"/>
        <w:outlineLvl w:val="0"/>
        <w:rPr>
          <w:caps/>
          <w:sz w:val="40"/>
          <w:szCs w:val="40"/>
        </w:rPr>
      </w:pPr>
      <w:r>
        <w:rPr>
          <w:caps/>
          <w:noProof/>
          <w:sz w:val="40"/>
          <w:szCs w:val="40"/>
        </w:rPr>
        <w:pict w14:anchorId="70FA28F3">
          <v:rect id="_x0000_i1025" alt="" style="width:281.75pt;height:.05pt;mso-width-percent:0;mso-height-percent:0;mso-width-percent:0;mso-height-percent:0" o:hrpct="602" o:hralign="center" o:hrstd="t" o:hr="t" fillcolor="#aca899" stroked="f"/>
        </w:pict>
      </w:r>
    </w:p>
    <w:p w14:paraId="4E3CFCD3" w14:textId="77777777" w:rsidR="00E31FCC" w:rsidRPr="00AC4FB3" w:rsidRDefault="681B4574" w:rsidP="00264E7A">
      <w:pPr>
        <w:jc w:val="center"/>
        <w:rPr>
          <w:sz w:val="24"/>
          <w:szCs w:val="24"/>
        </w:rPr>
      </w:pPr>
      <w:r w:rsidRPr="00AC4FB3">
        <w:rPr>
          <w:sz w:val="24"/>
          <w:szCs w:val="24"/>
        </w:rPr>
        <w:t>Incident Name &amp; Date(s)</w:t>
      </w:r>
    </w:p>
    <w:p w14:paraId="14BC035F" w14:textId="77777777" w:rsidR="00264E7A" w:rsidRPr="00AC4FB3" w:rsidRDefault="00264E7A" w:rsidP="00264E7A">
      <w:pPr>
        <w:jc w:val="center"/>
        <w:rPr>
          <w:sz w:val="24"/>
          <w:szCs w:val="24"/>
        </w:rPr>
      </w:pPr>
    </w:p>
    <w:p w14:paraId="0BDA0964" w14:textId="77777777" w:rsidR="00264E7A" w:rsidRPr="00AC4FB3" w:rsidRDefault="00264E7A" w:rsidP="00264E7A">
      <w:pPr>
        <w:jc w:val="center"/>
        <w:rPr>
          <w:sz w:val="24"/>
          <w:szCs w:val="24"/>
        </w:rPr>
      </w:pPr>
    </w:p>
    <w:p w14:paraId="46A6E572" w14:textId="77777777" w:rsidR="00264E7A" w:rsidRPr="00AC4FB3" w:rsidRDefault="00EA70A0" w:rsidP="00264E7A">
      <w:pPr>
        <w:ind w:right="6210" w:firstLine="3060"/>
        <w:jc w:val="center"/>
        <w:outlineLvl w:val="0"/>
        <w:rPr>
          <w:caps/>
          <w:sz w:val="40"/>
          <w:szCs w:val="40"/>
        </w:rPr>
      </w:pPr>
      <w:r>
        <w:rPr>
          <w:caps/>
          <w:noProof/>
          <w:sz w:val="40"/>
          <w:szCs w:val="40"/>
        </w:rPr>
        <w:pict w14:anchorId="4801EAB0">
          <v:rect id="_x0000_i1026" alt="" style="width:163.8pt;height:.05pt;mso-width-percent:0;mso-height-percent:0;mso-width-percent:0;mso-height-percent:0" o:hrpct="350" o:hralign="center" o:hrstd="t" o:hr="t" fillcolor="#aca899" stroked="f"/>
        </w:pict>
      </w:r>
    </w:p>
    <w:p w14:paraId="0BBD0F06" w14:textId="736466C3" w:rsidR="00264E7A" w:rsidRPr="00AC4FB3" w:rsidRDefault="00D62346" w:rsidP="00264E7A">
      <w:pPr>
        <w:jc w:val="center"/>
        <w:rPr>
          <w:sz w:val="24"/>
          <w:szCs w:val="24"/>
        </w:rPr>
      </w:pPr>
      <w:r w:rsidRPr="00AC4FB3">
        <w:rPr>
          <w:sz w:val="24"/>
          <w:szCs w:val="24"/>
        </w:rPr>
        <w:t>C-</w:t>
      </w:r>
      <w:r w:rsidR="003A1C34" w:rsidRPr="00AC4FB3">
        <w:rPr>
          <w:sz w:val="24"/>
          <w:szCs w:val="24"/>
        </w:rPr>
        <w:t>POD Manager</w:t>
      </w:r>
      <w:r w:rsidR="681B4574" w:rsidRPr="00AC4FB3">
        <w:rPr>
          <w:sz w:val="24"/>
          <w:szCs w:val="24"/>
        </w:rPr>
        <w:t xml:space="preserve"> Signature</w:t>
      </w:r>
    </w:p>
    <w:p w14:paraId="6EF60D07" w14:textId="77777777" w:rsidR="00360D2A" w:rsidRPr="00AC4FB3" w:rsidRDefault="00360D2A" w:rsidP="00264E7A">
      <w:pPr>
        <w:jc w:val="center"/>
        <w:rPr>
          <w:sz w:val="24"/>
          <w:szCs w:val="24"/>
        </w:rPr>
      </w:pPr>
    </w:p>
    <w:p w14:paraId="705EBA0E" w14:textId="77777777" w:rsidR="00360D2A" w:rsidRPr="00AC4FB3" w:rsidRDefault="00360D2A" w:rsidP="00264E7A">
      <w:pPr>
        <w:jc w:val="center"/>
        <w:rPr>
          <w:sz w:val="24"/>
          <w:szCs w:val="24"/>
        </w:rPr>
      </w:pPr>
    </w:p>
    <w:p w14:paraId="7D14964E" w14:textId="77777777" w:rsidR="00360D2A" w:rsidRPr="00AC4FB3" w:rsidRDefault="00EA70A0" w:rsidP="00360D2A">
      <w:pPr>
        <w:ind w:right="6210" w:firstLine="3060"/>
        <w:jc w:val="center"/>
        <w:outlineLvl w:val="0"/>
        <w:rPr>
          <w:caps/>
          <w:sz w:val="40"/>
          <w:szCs w:val="40"/>
        </w:rPr>
      </w:pPr>
      <w:r>
        <w:rPr>
          <w:caps/>
          <w:noProof/>
          <w:sz w:val="40"/>
          <w:szCs w:val="40"/>
        </w:rPr>
        <w:pict w14:anchorId="0C9537E2">
          <v:rect id="_x0000_i1027" alt="" style="width:55.2pt;height:.05pt;mso-width-percent:0;mso-height-percent:0;mso-width-percent:0;mso-height-percent:0" o:hrpct="118" o:hralign="center" o:hrstd="t" o:hr="t" fillcolor="#aca899" stroked="f"/>
        </w:pict>
      </w:r>
    </w:p>
    <w:p w14:paraId="19D72BD8" w14:textId="10568A3F" w:rsidR="00264E7A" w:rsidRPr="00AC4FB3" w:rsidRDefault="003A1C34" w:rsidP="00360D2A">
      <w:pPr>
        <w:jc w:val="center"/>
        <w:rPr>
          <w:sz w:val="24"/>
          <w:szCs w:val="24"/>
        </w:rPr>
      </w:pPr>
      <w:r w:rsidRPr="00AC4FB3">
        <w:rPr>
          <w:sz w:val="24"/>
          <w:szCs w:val="24"/>
        </w:rPr>
        <w:t xml:space="preserve">Deputy </w:t>
      </w:r>
      <w:r w:rsidR="00D62346" w:rsidRPr="00AC4FB3">
        <w:rPr>
          <w:sz w:val="24"/>
          <w:szCs w:val="24"/>
        </w:rPr>
        <w:t>C-</w:t>
      </w:r>
      <w:r w:rsidRPr="00AC4FB3">
        <w:rPr>
          <w:sz w:val="24"/>
          <w:szCs w:val="24"/>
        </w:rPr>
        <w:t>POD Manager</w:t>
      </w:r>
      <w:r w:rsidR="681B4574" w:rsidRPr="00AC4FB3">
        <w:rPr>
          <w:sz w:val="24"/>
          <w:szCs w:val="24"/>
        </w:rPr>
        <w:t xml:space="preserve"> Signature</w:t>
      </w:r>
    </w:p>
    <w:p w14:paraId="6EB9BA88" w14:textId="77777777" w:rsidR="00360D2A" w:rsidRPr="00AC4FB3" w:rsidRDefault="00360D2A" w:rsidP="00360D2A">
      <w:pPr>
        <w:rPr>
          <w:sz w:val="24"/>
          <w:szCs w:val="24"/>
        </w:rPr>
      </w:pPr>
    </w:p>
    <w:p w14:paraId="6635F508" w14:textId="77777777" w:rsidR="00360D2A" w:rsidRPr="00AC4FB3" w:rsidRDefault="00360D2A" w:rsidP="00360D2A">
      <w:pPr>
        <w:rPr>
          <w:sz w:val="24"/>
          <w:szCs w:val="24"/>
        </w:rPr>
      </w:pPr>
    </w:p>
    <w:p w14:paraId="3057A548" w14:textId="77777777" w:rsidR="00297635" w:rsidRPr="00AC4FB3" w:rsidRDefault="00297635">
      <w:pPr>
        <w:rPr>
          <w:sz w:val="24"/>
          <w:szCs w:val="24"/>
        </w:rPr>
      </w:pPr>
      <w:bookmarkStart w:id="14" w:name="_Toc256086009"/>
      <w:bookmarkEnd w:id="0"/>
      <w:r w:rsidRPr="00AC4FB3">
        <w:rPr>
          <w:sz w:val="24"/>
          <w:szCs w:val="24"/>
        </w:rPr>
        <w:br w:type="page"/>
      </w:r>
    </w:p>
    <w:p w14:paraId="2D6C917A" w14:textId="77777777" w:rsidR="00264E7A" w:rsidRPr="00AC4FB3" w:rsidRDefault="681B4574" w:rsidP="00A85A2C">
      <w:pPr>
        <w:pBdr>
          <w:bottom w:val="single" w:sz="4" w:space="1" w:color="auto"/>
        </w:pBdr>
        <w:tabs>
          <w:tab w:val="left" w:pos="1620"/>
        </w:tabs>
        <w:jc w:val="center"/>
        <w:rPr>
          <w:b/>
          <w:bCs/>
        </w:rPr>
      </w:pPr>
      <w:r w:rsidRPr="00AC4FB3">
        <w:rPr>
          <w:b/>
          <w:bCs/>
        </w:rPr>
        <w:lastRenderedPageBreak/>
        <w:t>ICS FORMS &amp; ATTACHMENTS CHART</w:t>
      </w:r>
    </w:p>
    <w:p w14:paraId="3915B263" w14:textId="77777777" w:rsidR="00264E7A" w:rsidRPr="00AC4FB3" w:rsidRDefault="00264E7A" w:rsidP="00264E7A">
      <w:pPr>
        <w:ind w:left="360"/>
        <w:rPr>
          <w:b/>
          <w:bCs/>
        </w:rPr>
      </w:pPr>
    </w:p>
    <w:p w14:paraId="10695B3B" w14:textId="77777777" w:rsidR="00264E7A" w:rsidRPr="00AC4FB3" w:rsidRDefault="00264E7A" w:rsidP="000738E9">
      <w:pPr>
        <w:ind w:left="360"/>
        <w:jc w:val="center"/>
        <w:rPr>
          <w:bCs/>
        </w:rPr>
      </w:pPr>
    </w:p>
    <w:p w14:paraId="34DDA30D" w14:textId="77777777" w:rsidR="00312E99" w:rsidRPr="00AC4FB3" w:rsidRDefault="681B4574" w:rsidP="00A85A2C">
      <w:pPr>
        <w:rPr>
          <w:sz w:val="24"/>
          <w:szCs w:val="24"/>
        </w:rPr>
      </w:pPr>
      <w:r w:rsidRPr="00AC4FB3">
        <w:rPr>
          <w:sz w:val="24"/>
          <w:szCs w:val="24"/>
        </w:rPr>
        <w:t>Basic Planning Assumptions</w:t>
      </w:r>
    </w:p>
    <w:p w14:paraId="35C5018A" w14:textId="77777777" w:rsidR="00312E99" w:rsidRPr="00AC4FB3" w:rsidRDefault="00312E99" w:rsidP="00312E99">
      <w:pPr>
        <w:jc w:val="center"/>
        <w:rPr>
          <w:sz w:val="24"/>
          <w:szCs w:val="24"/>
        </w:rPr>
      </w:pPr>
    </w:p>
    <w:p w14:paraId="61D8E079" w14:textId="77777777" w:rsidR="00A85A2C" w:rsidRPr="00AC4FB3" w:rsidRDefault="00A85A2C" w:rsidP="00312E99">
      <w:pPr>
        <w:jc w:val="center"/>
        <w:rPr>
          <w:sz w:val="24"/>
          <w:szCs w:val="24"/>
        </w:rPr>
      </w:pPr>
    </w:p>
    <w:p w14:paraId="58287DE3" w14:textId="77777777" w:rsidR="00312E99" w:rsidRPr="00AC4FB3" w:rsidRDefault="681B4574" w:rsidP="00A85A2C">
      <w:pPr>
        <w:rPr>
          <w:sz w:val="24"/>
          <w:szCs w:val="24"/>
          <w:u w:val="single"/>
        </w:rPr>
      </w:pPr>
      <w:r w:rsidRPr="00AC4FB3">
        <w:rPr>
          <w:sz w:val="24"/>
          <w:szCs w:val="24"/>
          <w:u w:val="single"/>
        </w:rPr>
        <w:t>ICS FORMS</w:t>
      </w:r>
    </w:p>
    <w:p w14:paraId="247257F1" w14:textId="77777777" w:rsidR="00A85A2C" w:rsidRPr="00AC4FB3" w:rsidRDefault="00A85A2C" w:rsidP="00A85A2C">
      <w:pPr>
        <w:rPr>
          <w:sz w:val="24"/>
          <w:szCs w:val="24"/>
        </w:rPr>
      </w:pPr>
    </w:p>
    <w:p w14:paraId="51A4704C" w14:textId="77777777" w:rsidR="00A85A2C" w:rsidRPr="00AC4FB3" w:rsidRDefault="00A85A2C" w:rsidP="00490A14">
      <w:pPr>
        <w:tabs>
          <w:tab w:val="left" w:pos="900"/>
        </w:tabs>
        <w:rPr>
          <w:sz w:val="24"/>
          <w:szCs w:val="24"/>
        </w:rPr>
      </w:pPr>
      <w:r w:rsidRPr="00AC4FB3">
        <w:rPr>
          <w:sz w:val="24"/>
          <w:szCs w:val="24"/>
        </w:rPr>
        <w:t xml:space="preserve">ICS 202 </w:t>
      </w:r>
      <w:r w:rsidRPr="00AC4FB3">
        <w:rPr>
          <w:sz w:val="24"/>
          <w:szCs w:val="24"/>
        </w:rPr>
        <w:tab/>
        <w:t>– Incident Objectives</w:t>
      </w:r>
    </w:p>
    <w:p w14:paraId="2C74F2D8" w14:textId="77777777" w:rsidR="00A85A2C" w:rsidRPr="00AC4FB3" w:rsidRDefault="00A85A2C" w:rsidP="00490A14">
      <w:pPr>
        <w:tabs>
          <w:tab w:val="left" w:pos="900"/>
        </w:tabs>
        <w:rPr>
          <w:sz w:val="24"/>
          <w:szCs w:val="24"/>
        </w:rPr>
      </w:pPr>
      <w:r w:rsidRPr="00AC4FB3">
        <w:rPr>
          <w:sz w:val="24"/>
          <w:szCs w:val="24"/>
        </w:rPr>
        <w:t>ICS 203</w:t>
      </w:r>
      <w:r w:rsidRPr="00AC4FB3">
        <w:rPr>
          <w:sz w:val="24"/>
          <w:szCs w:val="24"/>
        </w:rPr>
        <w:tab/>
      </w:r>
      <w:r w:rsidR="00490A14" w:rsidRPr="00AC4FB3">
        <w:rPr>
          <w:sz w:val="24"/>
          <w:szCs w:val="24"/>
        </w:rPr>
        <w:t xml:space="preserve">– Organization Assignment List </w:t>
      </w:r>
      <w:r w:rsidRPr="00AC4FB3">
        <w:rPr>
          <w:sz w:val="24"/>
          <w:szCs w:val="24"/>
        </w:rPr>
        <w:tab/>
      </w:r>
    </w:p>
    <w:p w14:paraId="1D951D24" w14:textId="77777777" w:rsidR="00312E99" w:rsidRPr="00AC4FB3" w:rsidRDefault="00312E99" w:rsidP="00490A14">
      <w:pPr>
        <w:tabs>
          <w:tab w:val="left" w:pos="900"/>
        </w:tabs>
        <w:rPr>
          <w:sz w:val="24"/>
          <w:szCs w:val="24"/>
        </w:rPr>
      </w:pPr>
      <w:r w:rsidRPr="00AC4FB3">
        <w:rPr>
          <w:sz w:val="24"/>
          <w:szCs w:val="24"/>
        </w:rPr>
        <w:t xml:space="preserve">ICS 204 </w:t>
      </w:r>
      <w:r w:rsidR="00A85A2C" w:rsidRPr="00AC4FB3">
        <w:rPr>
          <w:sz w:val="24"/>
          <w:szCs w:val="24"/>
        </w:rPr>
        <w:tab/>
      </w:r>
      <w:r w:rsidRPr="00AC4FB3">
        <w:rPr>
          <w:sz w:val="24"/>
          <w:szCs w:val="24"/>
        </w:rPr>
        <w:t>– Traffic Management Group</w:t>
      </w:r>
    </w:p>
    <w:p w14:paraId="7C8BAB4B" w14:textId="77777777" w:rsidR="00312E99" w:rsidRPr="00AC4FB3" w:rsidRDefault="00312E99" w:rsidP="00490A14">
      <w:pPr>
        <w:tabs>
          <w:tab w:val="left" w:pos="900"/>
        </w:tabs>
        <w:rPr>
          <w:sz w:val="24"/>
          <w:szCs w:val="24"/>
        </w:rPr>
      </w:pPr>
      <w:r w:rsidRPr="00AC4FB3">
        <w:rPr>
          <w:sz w:val="24"/>
          <w:szCs w:val="24"/>
        </w:rPr>
        <w:t xml:space="preserve">ICS 204 </w:t>
      </w:r>
      <w:r w:rsidR="00A85A2C" w:rsidRPr="00AC4FB3">
        <w:rPr>
          <w:sz w:val="24"/>
          <w:szCs w:val="24"/>
        </w:rPr>
        <w:tab/>
      </w:r>
      <w:r w:rsidRPr="00AC4FB3">
        <w:rPr>
          <w:sz w:val="24"/>
          <w:szCs w:val="24"/>
        </w:rPr>
        <w:t>– Security Group</w:t>
      </w:r>
    </w:p>
    <w:p w14:paraId="15374573" w14:textId="77777777" w:rsidR="00312E99" w:rsidRPr="00AC4FB3" w:rsidRDefault="00312E99" w:rsidP="00490A14">
      <w:pPr>
        <w:tabs>
          <w:tab w:val="left" w:pos="900"/>
        </w:tabs>
        <w:rPr>
          <w:sz w:val="24"/>
          <w:szCs w:val="24"/>
        </w:rPr>
      </w:pPr>
      <w:r w:rsidRPr="00AC4FB3">
        <w:rPr>
          <w:sz w:val="24"/>
          <w:szCs w:val="24"/>
        </w:rPr>
        <w:t xml:space="preserve">ICS 204 </w:t>
      </w:r>
      <w:r w:rsidR="00A85A2C" w:rsidRPr="00AC4FB3">
        <w:rPr>
          <w:sz w:val="24"/>
          <w:szCs w:val="24"/>
        </w:rPr>
        <w:tab/>
      </w:r>
      <w:r w:rsidRPr="00AC4FB3">
        <w:rPr>
          <w:sz w:val="24"/>
          <w:szCs w:val="24"/>
        </w:rPr>
        <w:t>– Loading Group</w:t>
      </w:r>
    </w:p>
    <w:p w14:paraId="04700128" w14:textId="77777777" w:rsidR="00490A14" w:rsidRPr="00AC4FB3" w:rsidRDefault="00490A14" w:rsidP="00490A14">
      <w:pPr>
        <w:tabs>
          <w:tab w:val="left" w:pos="900"/>
        </w:tabs>
        <w:rPr>
          <w:sz w:val="24"/>
          <w:szCs w:val="24"/>
        </w:rPr>
      </w:pPr>
      <w:r w:rsidRPr="00AC4FB3">
        <w:rPr>
          <w:sz w:val="24"/>
          <w:szCs w:val="24"/>
        </w:rPr>
        <w:t>ICS 205</w:t>
      </w:r>
      <w:r w:rsidRPr="00AC4FB3">
        <w:rPr>
          <w:sz w:val="24"/>
          <w:szCs w:val="24"/>
        </w:rPr>
        <w:tab/>
        <w:t>– Communications Plan</w:t>
      </w:r>
    </w:p>
    <w:p w14:paraId="57E90DBB" w14:textId="77777777" w:rsidR="00312E99" w:rsidRPr="00AC4FB3" w:rsidRDefault="00490A14" w:rsidP="00490A14">
      <w:pPr>
        <w:tabs>
          <w:tab w:val="left" w:pos="900"/>
        </w:tabs>
        <w:rPr>
          <w:sz w:val="24"/>
          <w:szCs w:val="24"/>
        </w:rPr>
      </w:pPr>
      <w:r w:rsidRPr="00AC4FB3">
        <w:rPr>
          <w:sz w:val="24"/>
          <w:szCs w:val="24"/>
        </w:rPr>
        <w:t>ICS 205T</w:t>
      </w:r>
      <w:r w:rsidRPr="00AC4FB3">
        <w:rPr>
          <w:sz w:val="24"/>
          <w:szCs w:val="24"/>
        </w:rPr>
        <w:tab/>
        <w:t>– Communications Plan (Telephone)</w:t>
      </w:r>
    </w:p>
    <w:p w14:paraId="22C0B399" w14:textId="77777777" w:rsidR="00490A14" w:rsidRPr="00AC4FB3" w:rsidRDefault="00490A14" w:rsidP="00490A14">
      <w:pPr>
        <w:tabs>
          <w:tab w:val="left" w:pos="900"/>
        </w:tabs>
        <w:rPr>
          <w:sz w:val="24"/>
          <w:szCs w:val="24"/>
        </w:rPr>
      </w:pPr>
      <w:r w:rsidRPr="00AC4FB3">
        <w:rPr>
          <w:sz w:val="24"/>
          <w:szCs w:val="24"/>
        </w:rPr>
        <w:t>ICS 206</w:t>
      </w:r>
      <w:r w:rsidRPr="00AC4FB3">
        <w:rPr>
          <w:sz w:val="24"/>
          <w:szCs w:val="24"/>
        </w:rPr>
        <w:tab/>
        <w:t>– Medical Plan</w:t>
      </w:r>
    </w:p>
    <w:p w14:paraId="55B6C74D" w14:textId="77777777" w:rsidR="00490A14" w:rsidRPr="00AC4FB3" w:rsidRDefault="00490A14" w:rsidP="00490A14">
      <w:pPr>
        <w:tabs>
          <w:tab w:val="left" w:pos="900"/>
        </w:tabs>
        <w:rPr>
          <w:sz w:val="24"/>
          <w:szCs w:val="24"/>
        </w:rPr>
      </w:pPr>
      <w:r w:rsidRPr="00AC4FB3">
        <w:rPr>
          <w:sz w:val="24"/>
          <w:szCs w:val="24"/>
        </w:rPr>
        <w:t>ICS 213</w:t>
      </w:r>
      <w:r w:rsidRPr="00AC4FB3">
        <w:rPr>
          <w:sz w:val="24"/>
          <w:szCs w:val="24"/>
        </w:rPr>
        <w:tab/>
        <w:t>– General Message</w:t>
      </w:r>
    </w:p>
    <w:p w14:paraId="6008C331" w14:textId="77777777" w:rsidR="00490A14" w:rsidRPr="00AC4FB3" w:rsidRDefault="00490A14" w:rsidP="00490A14">
      <w:pPr>
        <w:tabs>
          <w:tab w:val="left" w:pos="900"/>
        </w:tabs>
        <w:rPr>
          <w:sz w:val="24"/>
          <w:szCs w:val="24"/>
        </w:rPr>
      </w:pPr>
      <w:r w:rsidRPr="00AC4FB3">
        <w:rPr>
          <w:sz w:val="24"/>
          <w:szCs w:val="24"/>
        </w:rPr>
        <w:t>ICS 214</w:t>
      </w:r>
      <w:r w:rsidRPr="00AC4FB3">
        <w:rPr>
          <w:sz w:val="24"/>
          <w:szCs w:val="24"/>
        </w:rPr>
        <w:tab/>
        <w:t>– Activity Log</w:t>
      </w:r>
    </w:p>
    <w:p w14:paraId="4B35100F" w14:textId="77777777" w:rsidR="00490A14" w:rsidRPr="00AC4FB3" w:rsidRDefault="00490A14" w:rsidP="00490A14">
      <w:pPr>
        <w:tabs>
          <w:tab w:val="left" w:pos="900"/>
        </w:tabs>
        <w:rPr>
          <w:sz w:val="24"/>
          <w:szCs w:val="24"/>
        </w:rPr>
      </w:pPr>
      <w:r w:rsidRPr="00AC4FB3">
        <w:rPr>
          <w:sz w:val="24"/>
          <w:szCs w:val="24"/>
        </w:rPr>
        <w:t>ICS 230</w:t>
      </w:r>
      <w:r w:rsidRPr="00AC4FB3">
        <w:rPr>
          <w:sz w:val="24"/>
          <w:szCs w:val="24"/>
        </w:rPr>
        <w:tab/>
        <w:t>– Meeting Schedule</w:t>
      </w:r>
    </w:p>
    <w:p w14:paraId="4DB5E072" w14:textId="77777777" w:rsidR="00312E99" w:rsidRPr="00AC4FB3" w:rsidRDefault="00312E99" w:rsidP="00A85A2C">
      <w:pPr>
        <w:rPr>
          <w:sz w:val="24"/>
          <w:szCs w:val="24"/>
        </w:rPr>
      </w:pPr>
    </w:p>
    <w:p w14:paraId="55705CD0" w14:textId="77777777" w:rsidR="00312E99" w:rsidRPr="00AC4FB3" w:rsidRDefault="00312E99" w:rsidP="00A85A2C">
      <w:pPr>
        <w:rPr>
          <w:sz w:val="24"/>
          <w:szCs w:val="24"/>
        </w:rPr>
      </w:pPr>
    </w:p>
    <w:p w14:paraId="52A58AE0" w14:textId="77777777" w:rsidR="00312E99" w:rsidRPr="00AC4FB3" w:rsidRDefault="681B4574" w:rsidP="00A85A2C">
      <w:pPr>
        <w:rPr>
          <w:sz w:val="24"/>
          <w:szCs w:val="24"/>
          <w:u w:val="single"/>
        </w:rPr>
      </w:pPr>
      <w:r w:rsidRPr="00AC4FB3">
        <w:rPr>
          <w:sz w:val="24"/>
          <w:szCs w:val="24"/>
          <w:u w:val="single"/>
        </w:rPr>
        <w:t>ATTACHMENTS</w:t>
      </w:r>
    </w:p>
    <w:p w14:paraId="33CDA21F" w14:textId="77777777" w:rsidR="00312E99" w:rsidRPr="00AC4FB3" w:rsidRDefault="00A85A2C" w:rsidP="00A85A2C">
      <w:pPr>
        <w:tabs>
          <w:tab w:val="left" w:pos="1530"/>
        </w:tabs>
        <w:rPr>
          <w:sz w:val="24"/>
          <w:szCs w:val="24"/>
        </w:rPr>
      </w:pPr>
      <w:r w:rsidRPr="00AC4FB3">
        <w:rPr>
          <w:sz w:val="24"/>
          <w:szCs w:val="24"/>
        </w:rPr>
        <w:t>Attachment A:</w:t>
      </w:r>
      <w:r w:rsidRPr="00AC4FB3">
        <w:rPr>
          <w:sz w:val="24"/>
          <w:szCs w:val="24"/>
        </w:rPr>
        <w:tab/>
      </w:r>
      <w:r w:rsidR="00B257EC" w:rsidRPr="00AC4FB3">
        <w:rPr>
          <w:sz w:val="24"/>
          <w:szCs w:val="24"/>
        </w:rPr>
        <w:t>C-POD</w:t>
      </w:r>
      <w:r w:rsidR="00312E99" w:rsidRPr="00AC4FB3">
        <w:rPr>
          <w:sz w:val="24"/>
          <w:szCs w:val="24"/>
        </w:rPr>
        <w:t xml:space="preserve"> Details, Client Flow &amp; Equipment Needed</w:t>
      </w:r>
    </w:p>
    <w:p w14:paraId="72D14491" w14:textId="77777777" w:rsidR="00312E99" w:rsidRPr="00AC4FB3" w:rsidRDefault="004367F7" w:rsidP="00A85A2C">
      <w:pPr>
        <w:tabs>
          <w:tab w:val="left" w:pos="1530"/>
        </w:tabs>
        <w:rPr>
          <w:sz w:val="24"/>
          <w:szCs w:val="24"/>
        </w:rPr>
      </w:pPr>
      <w:r w:rsidRPr="00AC4FB3">
        <w:rPr>
          <w:sz w:val="24"/>
          <w:szCs w:val="24"/>
        </w:rPr>
        <w:t>Attachment B</w:t>
      </w:r>
      <w:r w:rsidR="00A85A2C" w:rsidRPr="00AC4FB3">
        <w:rPr>
          <w:sz w:val="24"/>
          <w:szCs w:val="24"/>
        </w:rPr>
        <w:t>:</w:t>
      </w:r>
      <w:r w:rsidR="00A85A2C" w:rsidRPr="00AC4FB3">
        <w:rPr>
          <w:sz w:val="24"/>
          <w:szCs w:val="24"/>
        </w:rPr>
        <w:tab/>
      </w:r>
      <w:r w:rsidR="00312E99" w:rsidRPr="00AC4FB3">
        <w:rPr>
          <w:sz w:val="24"/>
          <w:szCs w:val="24"/>
        </w:rPr>
        <w:t>Lane 1 Details: Supply, Loading &amp; Vehicle Lines</w:t>
      </w:r>
    </w:p>
    <w:p w14:paraId="61406F8D" w14:textId="77777777" w:rsidR="0057787B" w:rsidRPr="00AC4FB3" w:rsidRDefault="00A85A2C" w:rsidP="00A85A2C">
      <w:pPr>
        <w:tabs>
          <w:tab w:val="left" w:pos="1530"/>
        </w:tabs>
        <w:rPr>
          <w:sz w:val="24"/>
          <w:szCs w:val="24"/>
        </w:rPr>
      </w:pPr>
      <w:r w:rsidRPr="00AC4FB3">
        <w:rPr>
          <w:sz w:val="24"/>
          <w:szCs w:val="24"/>
        </w:rPr>
        <w:t>Attachment C:</w:t>
      </w:r>
      <w:r w:rsidRPr="00AC4FB3">
        <w:rPr>
          <w:sz w:val="24"/>
          <w:szCs w:val="24"/>
        </w:rPr>
        <w:tab/>
      </w:r>
      <w:r w:rsidR="0057787B" w:rsidRPr="00AC4FB3">
        <w:rPr>
          <w:sz w:val="24"/>
          <w:szCs w:val="24"/>
        </w:rPr>
        <w:t xml:space="preserve">Mass Transit-Pedestrian Line: Supply &amp; Loading Lines </w:t>
      </w:r>
    </w:p>
    <w:p w14:paraId="00045E40" w14:textId="77777777" w:rsidR="00513619" w:rsidRPr="00AC4FB3" w:rsidRDefault="00513619" w:rsidP="00A85A2C">
      <w:pPr>
        <w:tabs>
          <w:tab w:val="left" w:pos="1530"/>
        </w:tabs>
        <w:rPr>
          <w:sz w:val="24"/>
          <w:szCs w:val="24"/>
        </w:rPr>
      </w:pPr>
      <w:r w:rsidRPr="00AC4FB3">
        <w:rPr>
          <w:sz w:val="24"/>
          <w:szCs w:val="24"/>
        </w:rPr>
        <w:t>Attachment D</w:t>
      </w:r>
      <w:r w:rsidR="00A85A2C" w:rsidRPr="00AC4FB3">
        <w:rPr>
          <w:sz w:val="24"/>
          <w:szCs w:val="24"/>
        </w:rPr>
        <w:t>:</w:t>
      </w:r>
      <w:r w:rsidR="00A85A2C" w:rsidRPr="00AC4FB3">
        <w:rPr>
          <w:sz w:val="24"/>
          <w:szCs w:val="24"/>
        </w:rPr>
        <w:tab/>
      </w:r>
      <w:r w:rsidRPr="00AC4FB3">
        <w:rPr>
          <w:sz w:val="24"/>
          <w:szCs w:val="24"/>
        </w:rPr>
        <w:t>Staff Transportation &amp; Parking Details</w:t>
      </w:r>
    </w:p>
    <w:p w14:paraId="42A0718D" w14:textId="77777777" w:rsidR="00312E99" w:rsidRPr="00AC4FB3" w:rsidRDefault="00312E99" w:rsidP="00A85A2C">
      <w:pPr>
        <w:tabs>
          <w:tab w:val="left" w:pos="1530"/>
        </w:tabs>
        <w:rPr>
          <w:sz w:val="24"/>
          <w:szCs w:val="24"/>
        </w:rPr>
      </w:pPr>
      <w:r w:rsidRPr="00AC4FB3">
        <w:rPr>
          <w:sz w:val="24"/>
          <w:szCs w:val="24"/>
        </w:rPr>
        <w:t xml:space="preserve">Attachment </w:t>
      </w:r>
      <w:r w:rsidR="00513619" w:rsidRPr="00AC4FB3">
        <w:rPr>
          <w:sz w:val="24"/>
          <w:szCs w:val="24"/>
        </w:rPr>
        <w:t>E</w:t>
      </w:r>
      <w:r w:rsidRPr="00AC4FB3">
        <w:rPr>
          <w:sz w:val="24"/>
          <w:szCs w:val="24"/>
        </w:rPr>
        <w:t>:</w:t>
      </w:r>
      <w:r w:rsidR="00A85A2C" w:rsidRPr="00AC4FB3">
        <w:rPr>
          <w:sz w:val="24"/>
          <w:szCs w:val="24"/>
        </w:rPr>
        <w:tab/>
      </w:r>
      <w:r w:rsidRPr="00AC4FB3">
        <w:rPr>
          <w:sz w:val="24"/>
          <w:szCs w:val="24"/>
        </w:rPr>
        <w:t>Diagram of Site</w:t>
      </w:r>
    </w:p>
    <w:p w14:paraId="2030FFD3" w14:textId="77777777" w:rsidR="00312E99" w:rsidRPr="00AC4FB3" w:rsidRDefault="00312E99" w:rsidP="00A85A2C">
      <w:pPr>
        <w:tabs>
          <w:tab w:val="left" w:pos="1530"/>
        </w:tabs>
        <w:rPr>
          <w:sz w:val="24"/>
          <w:szCs w:val="24"/>
        </w:rPr>
      </w:pPr>
      <w:r w:rsidRPr="00AC4FB3">
        <w:rPr>
          <w:sz w:val="24"/>
          <w:szCs w:val="24"/>
        </w:rPr>
        <w:t xml:space="preserve">Attachment </w:t>
      </w:r>
      <w:r w:rsidR="00513619" w:rsidRPr="00AC4FB3">
        <w:rPr>
          <w:sz w:val="24"/>
          <w:szCs w:val="24"/>
        </w:rPr>
        <w:t>F</w:t>
      </w:r>
      <w:r w:rsidRPr="00AC4FB3">
        <w:rPr>
          <w:sz w:val="24"/>
          <w:szCs w:val="24"/>
        </w:rPr>
        <w:t>:</w:t>
      </w:r>
      <w:r w:rsidR="00A85A2C" w:rsidRPr="00AC4FB3">
        <w:rPr>
          <w:sz w:val="24"/>
          <w:szCs w:val="24"/>
        </w:rPr>
        <w:tab/>
      </w:r>
      <w:r w:rsidRPr="00AC4FB3">
        <w:rPr>
          <w:sz w:val="24"/>
          <w:szCs w:val="24"/>
        </w:rPr>
        <w:t>Close Up Diagram of Supply Line, Loading Line &amp; Vehicle Line</w:t>
      </w:r>
    </w:p>
    <w:p w14:paraId="12D2FB93" w14:textId="77777777" w:rsidR="00312E99" w:rsidRPr="00AC4FB3" w:rsidRDefault="00312E99" w:rsidP="00A85A2C">
      <w:pPr>
        <w:tabs>
          <w:tab w:val="left" w:pos="1530"/>
        </w:tabs>
        <w:rPr>
          <w:sz w:val="24"/>
          <w:szCs w:val="24"/>
        </w:rPr>
      </w:pPr>
      <w:r w:rsidRPr="00AC4FB3">
        <w:rPr>
          <w:sz w:val="24"/>
          <w:szCs w:val="24"/>
        </w:rPr>
        <w:t xml:space="preserve">Attachment </w:t>
      </w:r>
      <w:r w:rsidR="00513619" w:rsidRPr="00AC4FB3">
        <w:rPr>
          <w:sz w:val="24"/>
          <w:szCs w:val="24"/>
        </w:rPr>
        <w:t>G</w:t>
      </w:r>
      <w:r w:rsidR="00A85A2C" w:rsidRPr="00AC4FB3">
        <w:rPr>
          <w:sz w:val="24"/>
          <w:szCs w:val="24"/>
        </w:rPr>
        <w:t>:</w:t>
      </w:r>
      <w:r w:rsidR="00A85A2C" w:rsidRPr="00AC4FB3">
        <w:rPr>
          <w:sz w:val="24"/>
          <w:szCs w:val="24"/>
        </w:rPr>
        <w:tab/>
      </w:r>
      <w:r w:rsidRPr="00AC4FB3">
        <w:rPr>
          <w:sz w:val="24"/>
          <w:szCs w:val="24"/>
        </w:rPr>
        <w:t>Close-Up Diagram of Pedestrian Line</w:t>
      </w:r>
    </w:p>
    <w:p w14:paraId="4309F98A" w14:textId="77777777" w:rsidR="00312E99" w:rsidRPr="00AC4FB3" w:rsidRDefault="00312E99" w:rsidP="00312E99">
      <w:pPr>
        <w:jc w:val="center"/>
        <w:rPr>
          <w:sz w:val="24"/>
          <w:szCs w:val="24"/>
        </w:rPr>
      </w:pPr>
    </w:p>
    <w:p w14:paraId="70B6F361" w14:textId="77777777" w:rsidR="00312E99" w:rsidRPr="00AC4FB3" w:rsidRDefault="00312E99" w:rsidP="00312E99">
      <w:pPr>
        <w:jc w:val="center"/>
        <w:rPr>
          <w:sz w:val="24"/>
          <w:szCs w:val="24"/>
        </w:rPr>
      </w:pPr>
    </w:p>
    <w:p w14:paraId="72010C85" w14:textId="30C3AF53" w:rsidR="00A05B11" w:rsidRPr="00AC4FB3" w:rsidRDefault="00264E7A" w:rsidP="00D60EBC">
      <w:pPr>
        <w:pBdr>
          <w:bottom w:val="single" w:sz="4" w:space="1" w:color="auto"/>
        </w:pBdr>
        <w:jc w:val="center"/>
        <w:rPr>
          <w:b/>
          <w:caps/>
          <w:highlight w:val="yellow"/>
        </w:rPr>
      </w:pPr>
      <w:r w:rsidRPr="00AC4FB3">
        <w:rPr>
          <w:b/>
          <w:bCs/>
          <w:caps/>
        </w:rPr>
        <w:br w:type="page"/>
      </w:r>
      <w:r w:rsidRPr="00AC4FB3">
        <w:rPr>
          <w:b/>
          <w:bCs/>
          <w:caps/>
          <w:highlight w:val="yellow"/>
        </w:rPr>
        <w:lastRenderedPageBreak/>
        <w:t>BASIC PLANNING ASSUMPTIONS</w:t>
      </w:r>
    </w:p>
    <w:p w14:paraId="04AD2DD9" w14:textId="02C49E6D" w:rsidR="00A82D8C" w:rsidRPr="00AC4FB3" w:rsidRDefault="00A82D8C" w:rsidP="00A82D8C">
      <w:pPr>
        <w:rPr>
          <w:b/>
          <w:bCs/>
          <w:sz w:val="24"/>
          <w:szCs w:val="24"/>
          <w:highlight w:val="yellow"/>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6"/>
        <w:gridCol w:w="8069"/>
      </w:tblGrid>
      <w:tr w:rsidR="00A82D8C" w:rsidRPr="00AC4FB3" w14:paraId="768FBFAF" w14:textId="77777777" w:rsidTr="7DE5BD9E">
        <w:tc>
          <w:tcPr>
            <w:tcW w:w="2610" w:type="dxa"/>
          </w:tcPr>
          <w:p w14:paraId="16E3EA3B" w14:textId="6C9149D2" w:rsidR="00A82D8C" w:rsidRPr="00AC4FB3" w:rsidRDefault="00A82D8C" w:rsidP="0066283B">
            <w:pPr>
              <w:pStyle w:val="ListParagraph"/>
              <w:ind w:left="0"/>
              <w:rPr>
                <w:b/>
                <w:bCs/>
                <w:sz w:val="24"/>
                <w:szCs w:val="24"/>
                <w:highlight w:val="yellow"/>
              </w:rPr>
            </w:pPr>
            <w:r>
              <w:rPr>
                <w:noProof/>
              </w:rPr>
              <w:drawing>
                <wp:inline distT="0" distB="0" distL="0" distR="0" wp14:anchorId="5886D72F" wp14:editId="171FEC4C">
                  <wp:extent cx="1554480" cy="1185866"/>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1554480" cy="1185866"/>
                          </a:xfrm>
                          <a:prstGeom prst="rect">
                            <a:avLst/>
                          </a:prstGeom>
                        </pic:spPr>
                      </pic:pic>
                    </a:graphicData>
                  </a:graphic>
                </wp:inline>
              </w:drawing>
            </w:r>
          </w:p>
        </w:tc>
        <w:tc>
          <w:tcPr>
            <w:tcW w:w="8185" w:type="dxa"/>
          </w:tcPr>
          <w:p w14:paraId="47A93396" w14:textId="77777777" w:rsidR="00A82D8C" w:rsidRPr="00AC4FB3" w:rsidRDefault="00A82D8C" w:rsidP="00A82D8C">
            <w:pPr>
              <w:rPr>
                <w:b/>
                <w:bCs/>
                <w:sz w:val="24"/>
                <w:szCs w:val="24"/>
                <w:highlight w:val="yellow"/>
                <w:u w:val="single"/>
              </w:rPr>
            </w:pPr>
            <w:r w:rsidRPr="00AC4FB3">
              <w:rPr>
                <w:b/>
                <w:bCs/>
                <w:sz w:val="24"/>
                <w:szCs w:val="24"/>
                <w:highlight w:val="yellow"/>
                <w:u w:val="single"/>
              </w:rPr>
              <w:t xml:space="preserve">Site Layout Considerations </w:t>
            </w:r>
          </w:p>
          <w:p w14:paraId="412CD470" w14:textId="77777777" w:rsidR="00A82D8C" w:rsidRPr="00AC4FB3" w:rsidRDefault="00A82D8C" w:rsidP="00A82D8C">
            <w:pPr>
              <w:rPr>
                <w:sz w:val="24"/>
                <w:szCs w:val="24"/>
                <w:highlight w:val="yellow"/>
              </w:rPr>
            </w:pPr>
            <w:r w:rsidRPr="00AC4FB3">
              <w:rPr>
                <w:sz w:val="24"/>
                <w:szCs w:val="24"/>
                <w:highlight w:val="yellow"/>
              </w:rPr>
              <w:t xml:space="preserve">Minimum Space Requirements </w:t>
            </w:r>
          </w:p>
          <w:p w14:paraId="6FDEA972" w14:textId="77777777" w:rsidR="00A82D8C" w:rsidRPr="00AC4FB3" w:rsidRDefault="00A82D8C" w:rsidP="00A82D8C">
            <w:pPr>
              <w:pStyle w:val="ListParagraph"/>
              <w:numPr>
                <w:ilvl w:val="0"/>
                <w:numId w:val="4"/>
              </w:numPr>
              <w:rPr>
                <w:sz w:val="24"/>
                <w:szCs w:val="24"/>
                <w:highlight w:val="yellow"/>
              </w:rPr>
            </w:pPr>
            <w:r w:rsidRPr="00AC4FB3">
              <w:rPr>
                <w:sz w:val="24"/>
                <w:szCs w:val="24"/>
                <w:highlight w:val="yellow"/>
              </w:rPr>
              <w:t>Vehicle lane- 20 feet wide</w:t>
            </w:r>
          </w:p>
          <w:p w14:paraId="4C1775AC" w14:textId="77777777" w:rsidR="00A82D8C" w:rsidRPr="00AC4FB3" w:rsidRDefault="00A82D8C" w:rsidP="00A82D8C">
            <w:pPr>
              <w:pStyle w:val="ListParagraph"/>
              <w:numPr>
                <w:ilvl w:val="0"/>
                <w:numId w:val="4"/>
              </w:numPr>
              <w:rPr>
                <w:sz w:val="24"/>
                <w:szCs w:val="24"/>
                <w:highlight w:val="yellow"/>
              </w:rPr>
            </w:pPr>
            <w:r w:rsidRPr="00AC4FB3">
              <w:rPr>
                <w:sz w:val="24"/>
                <w:szCs w:val="24"/>
                <w:highlight w:val="yellow"/>
              </w:rPr>
              <w:t>Loading Point- 80 feet wide by 40 feet (each)</w:t>
            </w:r>
          </w:p>
          <w:p w14:paraId="3B0A19AE" w14:textId="77777777" w:rsidR="00A82D8C" w:rsidRPr="00AC4FB3" w:rsidRDefault="00A82D8C" w:rsidP="00A82D8C">
            <w:pPr>
              <w:pStyle w:val="ListParagraph"/>
              <w:numPr>
                <w:ilvl w:val="0"/>
                <w:numId w:val="4"/>
              </w:numPr>
              <w:rPr>
                <w:sz w:val="24"/>
                <w:szCs w:val="24"/>
                <w:highlight w:val="yellow"/>
              </w:rPr>
            </w:pPr>
            <w:r w:rsidRPr="00AC4FB3">
              <w:rPr>
                <w:sz w:val="24"/>
                <w:szCs w:val="24"/>
                <w:highlight w:val="yellow"/>
              </w:rPr>
              <w:t xml:space="preserve">Supply line- 50 feet wide. </w:t>
            </w:r>
          </w:p>
          <w:p w14:paraId="0D880C05" w14:textId="38639030" w:rsidR="00A82D8C" w:rsidRPr="00AC4FB3" w:rsidRDefault="00A82D8C" w:rsidP="00A82D8C">
            <w:pPr>
              <w:pStyle w:val="ListParagraph"/>
              <w:numPr>
                <w:ilvl w:val="0"/>
                <w:numId w:val="4"/>
              </w:numPr>
              <w:rPr>
                <w:sz w:val="24"/>
                <w:szCs w:val="24"/>
                <w:highlight w:val="yellow"/>
              </w:rPr>
            </w:pPr>
            <w:r w:rsidRPr="00AC4FB3">
              <w:rPr>
                <w:sz w:val="24"/>
                <w:szCs w:val="24"/>
                <w:highlight w:val="yellow"/>
              </w:rPr>
              <w:t>Ensure all C-POD Site Locations are ADA Compliant</w:t>
            </w:r>
          </w:p>
          <w:p w14:paraId="409D88A4" w14:textId="77777777" w:rsidR="00A82D8C" w:rsidRPr="00AC4FB3" w:rsidRDefault="00A82D8C" w:rsidP="0066283B">
            <w:pPr>
              <w:pStyle w:val="ListParagraph"/>
              <w:ind w:left="0"/>
              <w:rPr>
                <w:b/>
                <w:bCs/>
                <w:sz w:val="24"/>
                <w:szCs w:val="24"/>
                <w:highlight w:val="yellow"/>
              </w:rPr>
            </w:pPr>
          </w:p>
        </w:tc>
      </w:tr>
      <w:tr w:rsidR="00A82D8C" w:rsidRPr="00AC4FB3" w14:paraId="347623E4" w14:textId="77777777" w:rsidTr="7DE5BD9E">
        <w:tc>
          <w:tcPr>
            <w:tcW w:w="2610" w:type="dxa"/>
          </w:tcPr>
          <w:p w14:paraId="03B9A10D" w14:textId="0FBB97BF" w:rsidR="00A82D8C" w:rsidRPr="00AC4FB3" w:rsidRDefault="00203AF8" w:rsidP="0066283B">
            <w:pPr>
              <w:pStyle w:val="ListParagraph"/>
              <w:ind w:left="0"/>
              <w:rPr>
                <w:b/>
                <w:bCs/>
                <w:sz w:val="24"/>
                <w:szCs w:val="24"/>
                <w:highlight w:val="yellow"/>
              </w:rPr>
            </w:pPr>
            <w:r w:rsidRPr="00AC4FB3">
              <w:rPr>
                <w:b/>
                <w:bCs/>
                <w:noProof/>
                <w:sz w:val="24"/>
                <w:szCs w:val="24"/>
                <w:highlight w:val="yellow"/>
              </w:rPr>
              <w:drawing>
                <wp:inline distT="0" distB="0" distL="0" distR="0" wp14:anchorId="771B960B" wp14:editId="247AC54F">
                  <wp:extent cx="1554480" cy="2605306"/>
                  <wp:effectExtent l="19050" t="19050" r="26670" b="241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54480" cy="2605306"/>
                          </a:xfrm>
                          <a:prstGeom prst="rect">
                            <a:avLst/>
                          </a:prstGeom>
                          <a:noFill/>
                          <a:ln>
                            <a:solidFill>
                              <a:schemeClr val="tx1"/>
                            </a:solidFill>
                          </a:ln>
                        </pic:spPr>
                      </pic:pic>
                    </a:graphicData>
                  </a:graphic>
                </wp:inline>
              </w:drawing>
            </w:r>
          </w:p>
        </w:tc>
        <w:tc>
          <w:tcPr>
            <w:tcW w:w="8185" w:type="dxa"/>
          </w:tcPr>
          <w:p w14:paraId="3ACB70D0" w14:textId="77777777" w:rsidR="00A82D8C" w:rsidRPr="00AC4FB3" w:rsidRDefault="00A82D8C" w:rsidP="00A82D8C">
            <w:pPr>
              <w:rPr>
                <w:b/>
                <w:bCs/>
                <w:sz w:val="24"/>
                <w:szCs w:val="24"/>
                <w:highlight w:val="yellow"/>
                <w:u w:val="single"/>
              </w:rPr>
            </w:pPr>
            <w:r w:rsidRPr="00AC4FB3">
              <w:rPr>
                <w:b/>
                <w:bCs/>
                <w:sz w:val="24"/>
                <w:szCs w:val="24"/>
                <w:highlight w:val="yellow"/>
                <w:u w:val="single"/>
              </w:rPr>
              <w:t>Vehicle C-POD</w:t>
            </w:r>
          </w:p>
          <w:p w14:paraId="29B3BCAC" w14:textId="77777777" w:rsidR="00A82D8C" w:rsidRPr="00AC4FB3" w:rsidRDefault="00A82D8C" w:rsidP="00A82D8C">
            <w:pPr>
              <w:rPr>
                <w:b/>
                <w:bCs/>
                <w:sz w:val="24"/>
                <w:szCs w:val="24"/>
                <w:highlight w:val="yellow"/>
              </w:rPr>
            </w:pPr>
            <w:r w:rsidRPr="00AC4FB3">
              <w:rPr>
                <w:b/>
                <w:bCs/>
                <w:sz w:val="24"/>
                <w:szCs w:val="24"/>
                <w:highlight w:val="yellow"/>
              </w:rPr>
              <w:t>Type I C-POD</w:t>
            </w:r>
          </w:p>
          <w:p w14:paraId="6F59D58B" w14:textId="77777777" w:rsidR="00A82D8C" w:rsidRPr="00AC4FB3" w:rsidRDefault="00A82D8C" w:rsidP="00A82D8C">
            <w:pPr>
              <w:pStyle w:val="ListParagraph"/>
              <w:numPr>
                <w:ilvl w:val="0"/>
                <w:numId w:val="4"/>
              </w:numPr>
              <w:rPr>
                <w:sz w:val="24"/>
                <w:szCs w:val="24"/>
                <w:highlight w:val="yellow"/>
              </w:rPr>
            </w:pPr>
            <w:r w:rsidRPr="00AC4FB3">
              <w:rPr>
                <w:sz w:val="24"/>
                <w:szCs w:val="24"/>
                <w:highlight w:val="yellow"/>
              </w:rPr>
              <w:t>Largest vehicular layout</w:t>
            </w:r>
          </w:p>
          <w:p w14:paraId="64622523" w14:textId="77777777" w:rsidR="00A82D8C" w:rsidRPr="00AC4FB3" w:rsidRDefault="00A82D8C" w:rsidP="00A82D8C">
            <w:pPr>
              <w:pStyle w:val="ListParagraph"/>
              <w:numPr>
                <w:ilvl w:val="0"/>
                <w:numId w:val="4"/>
              </w:numPr>
              <w:rPr>
                <w:sz w:val="24"/>
                <w:szCs w:val="24"/>
                <w:highlight w:val="yellow"/>
              </w:rPr>
            </w:pPr>
            <w:r w:rsidRPr="00AC4FB3">
              <w:rPr>
                <w:sz w:val="24"/>
                <w:szCs w:val="24"/>
                <w:highlight w:val="yellow"/>
              </w:rPr>
              <w:t>Will contain twelve loading points, and four routes</w:t>
            </w:r>
          </w:p>
          <w:p w14:paraId="2437A26F" w14:textId="77777777" w:rsidR="00A82D8C" w:rsidRPr="00AC4FB3" w:rsidRDefault="00A82D8C" w:rsidP="00A82D8C">
            <w:pPr>
              <w:pStyle w:val="ListParagraph"/>
              <w:numPr>
                <w:ilvl w:val="0"/>
                <w:numId w:val="4"/>
              </w:numPr>
              <w:rPr>
                <w:sz w:val="24"/>
                <w:szCs w:val="24"/>
                <w:highlight w:val="yellow"/>
              </w:rPr>
            </w:pPr>
            <w:r w:rsidRPr="00AC4FB3">
              <w:rPr>
                <w:sz w:val="24"/>
                <w:szCs w:val="24"/>
                <w:highlight w:val="yellow"/>
              </w:rPr>
              <w:t>Serves up to 20,000 people per day</w:t>
            </w:r>
          </w:p>
          <w:p w14:paraId="055F3353" w14:textId="77777777" w:rsidR="00A82D8C" w:rsidRPr="00AC4FB3" w:rsidRDefault="00A82D8C" w:rsidP="00A82D8C">
            <w:pPr>
              <w:pStyle w:val="ListParagraph"/>
              <w:numPr>
                <w:ilvl w:val="0"/>
                <w:numId w:val="4"/>
              </w:numPr>
              <w:rPr>
                <w:sz w:val="24"/>
                <w:szCs w:val="24"/>
                <w:highlight w:val="yellow"/>
              </w:rPr>
            </w:pPr>
            <w:r w:rsidRPr="00AC4FB3">
              <w:rPr>
                <w:sz w:val="24"/>
                <w:szCs w:val="24"/>
                <w:highlight w:val="yellow"/>
              </w:rPr>
              <w:t>Four lane operation (100,000 sq. ft. minimum space)</w:t>
            </w:r>
          </w:p>
          <w:p w14:paraId="3040B711" w14:textId="77777777" w:rsidR="00A82D8C" w:rsidRPr="00AC4FB3" w:rsidRDefault="00A82D8C" w:rsidP="00A82D8C">
            <w:pPr>
              <w:pStyle w:val="ListParagraph"/>
              <w:numPr>
                <w:ilvl w:val="0"/>
                <w:numId w:val="4"/>
              </w:numPr>
              <w:rPr>
                <w:sz w:val="24"/>
                <w:szCs w:val="24"/>
                <w:highlight w:val="yellow"/>
              </w:rPr>
            </w:pPr>
            <w:r w:rsidRPr="00AC4FB3">
              <w:rPr>
                <w:sz w:val="24"/>
                <w:szCs w:val="24"/>
                <w:highlight w:val="yellow"/>
              </w:rPr>
              <w:t>560 vehicles per hour</w:t>
            </w:r>
          </w:p>
          <w:p w14:paraId="3DBBDEB1" w14:textId="77777777" w:rsidR="00A82D8C" w:rsidRPr="00AC4FB3" w:rsidRDefault="00A82D8C" w:rsidP="00A82D8C">
            <w:pPr>
              <w:pStyle w:val="ListParagraph"/>
              <w:numPr>
                <w:ilvl w:val="0"/>
                <w:numId w:val="4"/>
              </w:numPr>
              <w:rPr>
                <w:sz w:val="24"/>
                <w:szCs w:val="24"/>
                <w:highlight w:val="yellow"/>
              </w:rPr>
            </w:pPr>
            <w:r w:rsidRPr="00AC4FB3">
              <w:rPr>
                <w:sz w:val="24"/>
                <w:szCs w:val="24"/>
                <w:highlight w:val="yellow"/>
              </w:rPr>
              <w:t>Staff requires: 61 day (8 skilled, 53 unskilled); 14 night (5 skilled, 9 unskilled)</w:t>
            </w:r>
          </w:p>
          <w:p w14:paraId="4B5A0F71" w14:textId="77777777" w:rsidR="00A82D8C" w:rsidRPr="00AC4FB3" w:rsidRDefault="00A82D8C" w:rsidP="0066283B">
            <w:pPr>
              <w:pStyle w:val="ListParagraph"/>
              <w:ind w:left="0"/>
              <w:rPr>
                <w:b/>
                <w:bCs/>
                <w:sz w:val="24"/>
                <w:szCs w:val="24"/>
                <w:highlight w:val="yellow"/>
              </w:rPr>
            </w:pPr>
          </w:p>
          <w:p w14:paraId="3A0059EA" w14:textId="77777777" w:rsidR="00203AF8" w:rsidRPr="00AC4FB3" w:rsidRDefault="00203AF8" w:rsidP="0066283B">
            <w:pPr>
              <w:pStyle w:val="ListParagraph"/>
              <w:ind w:left="0"/>
              <w:rPr>
                <w:b/>
                <w:bCs/>
                <w:sz w:val="24"/>
                <w:szCs w:val="24"/>
                <w:highlight w:val="yellow"/>
              </w:rPr>
            </w:pPr>
          </w:p>
          <w:p w14:paraId="47BA22A1" w14:textId="77777777" w:rsidR="00203AF8" w:rsidRPr="00AC4FB3" w:rsidRDefault="00203AF8" w:rsidP="0066283B">
            <w:pPr>
              <w:pStyle w:val="ListParagraph"/>
              <w:ind w:left="0"/>
              <w:rPr>
                <w:b/>
                <w:bCs/>
                <w:sz w:val="24"/>
                <w:szCs w:val="24"/>
                <w:highlight w:val="yellow"/>
              </w:rPr>
            </w:pPr>
          </w:p>
          <w:p w14:paraId="028818E6" w14:textId="77777777" w:rsidR="00203AF8" w:rsidRPr="00AC4FB3" w:rsidRDefault="00203AF8" w:rsidP="0066283B">
            <w:pPr>
              <w:pStyle w:val="ListParagraph"/>
              <w:ind w:left="0"/>
              <w:rPr>
                <w:b/>
                <w:bCs/>
                <w:sz w:val="24"/>
                <w:szCs w:val="24"/>
                <w:highlight w:val="yellow"/>
              </w:rPr>
            </w:pPr>
          </w:p>
          <w:p w14:paraId="31FF50A7" w14:textId="77777777" w:rsidR="00203AF8" w:rsidRPr="00AC4FB3" w:rsidRDefault="00203AF8" w:rsidP="0066283B">
            <w:pPr>
              <w:pStyle w:val="ListParagraph"/>
              <w:ind w:left="0"/>
              <w:rPr>
                <w:b/>
                <w:bCs/>
                <w:sz w:val="24"/>
                <w:szCs w:val="24"/>
                <w:highlight w:val="yellow"/>
              </w:rPr>
            </w:pPr>
          </w:p>
          <w:p w14:paraId="04AE93AA" w14:textId="77777777" w:rsidR="00203AF8" w:rsidRPr="00AC4FB3" w:rsidRDefault="00203AF8" w:rsidP="0066283B">
            <w:pPr>
              <w:pStyle w:val="ListParagraph"/>
              <w:ind w:left="0"/>
              <w:rPr>
                <w:b/>
                <w:bCs/>
                <w:sz w:val="24"/>
                <w:szCs w:val="24"/>
                <w:highlight w:val="yellow"/>
              </w:rPr>
            </w:pPr>
          </w:p>
          <w:p w14:paraId="03642899" w14:textId="2AC5E352" w:rsidR="00203AF8" w:rsidRPr="00AC4FB3" w:rsidRDefault="00203AF8" w:rsidP="0066283B">
            <w:pPr>
              <w:pStyle w:val="ListParagraph"/>
              <w:ind w:left="0"/>
              <w:rPr>
                <w:b/>
                <w:bCs/>
                <w:sz w:val="24"/>
                <w:szCs w:val="24"/>
                <w:highlight w:val="yellow"/>
              </w:rPr>
            </w:pPr>
          </w:p>
        </w:tc>
      </w:tr>
      <w:tr w:rsidR="00A82D8C" w:rsidRPr="00AC4FB3" w14:paraId="545B22E7" w14:textId="77777777" w:rsidTr="7DE5BD9E">
        <w:tc>
          <w:tcPr>
            <w:tcW w:w="2610" w:type="dxa"/>
          </w:tcPr>
          <w:p w14:paraId="334B9F0C" w14:textId="40B12C96" w:rsidR="00A82D8C" w:rsidRPr="00AC4FB3" w:rsidRDefault="00A82D8C" w:rsidP="0066283B">
            <w:pPr>
              <w:pStyle w:val="ListParagraph"/>
              <w:ind w:left="0"/>
              <w:rPr>
                <w:b/>
                <w:bCs/>
                <w:sz w:val="24"/>
                <w:szCs w:val="24"/>
                <w:highlight w:val="yellow"/>
              </w:rPr>
            </w:pPr>
            <w:r w:rsidRPr="00AC4FB3">
              <w:rPr>
                <w:b/>
                <w:bCs/>
                <w:noProof/>
                <w:sz w:val="24"/>
                <w:szCs w:val="24"/>
                <w:highlight w:val="yellow"/>
              </w:rPr>
              <w:drawing>
                <wp:inline distT="0" distB="0" distL="0" distR="0" wp14:anchorId="58C5234A" wp14:editId="6EC7D25A">
                  <wp:extent cx="1554480" cy="2076621"/>
                  <wp:effectExtent l="19050" t="19050" r="26670"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54480" cy="2076621"/>
                          </a:xfrm>
                          <a:prstGeom prst="rect">
                            <a:avLst/>
                          </a:prstGeom>
                          <a:noFill/>
                          <a:ln>
                            <a:solidFill>
                              <a:schemeClr val="tx1"/>
                            </a:solidFill>
                          </a:ln>
                        </pic:spPr>
                      </pic:pic>
                    </a:graphicData>
                  </a:graphic>
                </wp:inline>
              </w:drawing>
            </w:r>
          </w:p>
        </w:tc>
        <w:tc>
          <w:tcPr>
            <w:tcW w:w="8185" w:type="dxa"/>
          </w:tcPr>
          <w:p w14:paraId="6C2C2059" w14:textId="77777777" w:rsidR="00A82D8C" w:rsidRPr="00AC4FB3" w:rsidRDefault="00A82D8C" w:rsidP="00A82D8C">
            <w:pPr>
              <w:rPr>
                <w:b/>
                <w:bCs/>
                <w:sz w:val="24"/>
                <w:szCs w:val="24"/>
                <w:highlight w:val="yellow"/>
              </w:rPr>
            </w:pPr>
            <w:r w:rsidRPr="00AC4FB3">
              <w:rPr>
                <w:b/>
                <w:bCs/>
                <w:sz w:val="24"/>
                <w:szCs w:val="24"/>
                <w:highlight w:val="yellow"/>
              </w:rPr>
              <w:t>Type II C-POD</w:t>
            </w:r>
          </w:p>
          <w:p w14:paraId="73E1EA51" w14:textId="77777777" w:rsidR="00A82D8C" w:rsidRPr="00AC4FB3" w:rsidRDefault="00A82D8C" w:rsidP="00A82D8C">
            <w:pPr>
              <w:pStyle w:val="ListParagraph"/>
              <w:numPr>
                <w:ilvl w:val="0"/>
                <w:numId w:val="4"/>
              </w:numPr>
              <w:rPr>
                <w:sz w:val="24"/>
                <w:szCs w:val="24"/>
                <w:highlight w:val="yellow"/>
              </w:rPr>
            </w:pPr>
            <w:r w:rsidRPr="00AC4FB3">
              <w:rPr>
                <w:sz w:val="24"/>
                <w:szCs w:val="24"/>
                <w:highlight w:val="yellow"/>
              </w:rPr>
              <w:t>Will contain six loading points, and two routes</w:t>
            </w:r>
          </w:p>
          <w:p w14:paraId="3CE72C86" w14:textId="77777777" w:rsidR="00A82D8C" w:rsidRPr="00AC4FB3" w:rsidRDefault="00A82D8C" w:rsidP="00A82D8C">
            <w:pPr>
              <w:pStyle w:val="ListParagraph"/>
              <w:numPr>
                <w:ilvl w:val="0"/>
                <w:numId w:val="4"/>
              </w:numPr>
              <w:rPr>
                <w:sz w:val="24"/>
                <w:szCs w:val="24"/>
                <w:highlight w:val="yellow"/>
              </w:rPr>
            </w:pPr>
            <w:r w:rsidRPr="00AC4FB3">
              <w:rPr>
                <w:sz w:val="24"/>
                <w:szCs w:val="24"/>
                <w:highlight w:val="yellow"/>
              </w:rPr>
              <w:t>Serves up to 10,000 people per day</w:t>
            </w:r>
          </w:p>
          <w:p w14:paraId="0BA3D757" w14:textId="77777777" w:rsidR="00A82D8C" w:rsidRPr="00AC4FB3" w:rsidRDefault="00A82D8C" w:rsidP="00A82D8C">
            <w:pPr>
              <w:pStyle w:val="ListParagraph"/>
              <w:numPr>
                <w:ilvl w:val="0"/>
                <w:numId w:val="4"/>
              </w:numPr>
              <w:rPr>
                <w:sz w:val="24"/>
                <w:szCs w:val="24"/>
                <w:highlight w:val="yellow"/>
              </w:rPr>
            </w:pPr>
            <w:r w:rsidRPr="00AC4FB3">
              <w:rPr>
                <w:sz w:val="24"/>
                <w:szCs w:val="24"/>
                <w:highlight w:val="yellow"/>
              </w:rPr>
              <w:t xml:space="preserve">278 vehicles per hour </w:t>
            </w:r>
          </w:p>
          <w:p w14:paraId="2788E319" w14:textId="77777777" w:rsidR="00A82D8C" w:rsidRPr="00AC4FB3" w:rsidRDefault="00A82D8C" w:rsidP="00A82D8C">
            <w:pPr>
              <w:pStyle w:val="ListParagraph"/>
              <w:numPr>
                <w:ilvl w:val="0"/>
                <w:numId w:val="4"/>
              </w:numPr>
              <w:rPr>
                <w:sz w:val="24"/>
                <w:szCs w:val="24"/>
                <w:highlight w:val="yellow"/>
              </w:rPr>
            </w:pPr>
            <w:r w:rsidRPr="00AC4FB3">
              <w:rPr>
                <w:sz w:val="24"/>
                <w:szCs w:val="24"/>
                <w:highlight w:val="yellow"/>
              </w:rPr>
              <w:t xml:space="preserve">Two vehicle lane operation </w:t>
            </w:r>
          </w:p>
          <w:p w14:paraId="497CFC4A" w14:textId="77777777" w:rsidR="00A82D8C" w:rsidRPr="00AC4FB3" w:rsidRDefault="00A82D8C" w:rsidP="00A82D8C">
            <w:pPr>
              <w:pStyle w:val="ListParagraph"/>
              <w:numPr>
                <w:ilvl w:val="0"/>
                <w:numId w:val="4"/>
              </w:numPr>
              <w:rPr>
                <w:sz w:val="24"/>
                <w:szCs w:val="24"/>
                <w:highlight w:val="yellow"/>
              </w:rPr>
            </w:pPr>
            <w:r w:rsidRPr="00AC4FB3">
              <w:rPr>
                <w:sz w:val="24"/>
                <w:szCs w:val="24"/>
                <w:highlight w:val="yellow"/>
              </w:rPr>
              <w:t>Staff requirements: 36 day (6 skilled, 30 unskilled); 11 night (5 skilled, 6 unskilled)</w:t>
            </w:r>
          </w:p>
          <w:p w14:paraId="77215231" w14:textId="77777777" w:rsidR="00A82D8C" w:rsidRPr="00AC4FB3" w:rsidRDefault="00A82D8C" w:rsidP="0066283B">
            <w:pPr>
              <w:pStyle w:val="ListParagraph"/>
              <w:ind w:left="0"/>
              <w:rPr>
                <w:b/>
                <w:bCs/>
                <w:sz w:val="24"/>
                <w:szCs w:val="24"/>
                <w:highlight w:val="yellow"/>
              </w:rPr>
            </w:pPr>
          </w:p>
        </w:tc>
      </w:tr>
    </w:tbl>
    <w:p w14:paraId="2ED1B4A2" w14:textId="05F4A146" w:rsidR="00A82D8C" w:rsidRPr="00AC4FB3" w:rsidRDefault="00A82D8C" w:rsidP="0066283B">
      <w:pPr>
        <w:pStyle w:val="ListParagraph"/>
        <w:rPr>
          <w:b/>
          <w:bCs/>
          <w:sz w:val="24"/>
          <w:szCs w:val="24"/>
          <w:highlight w:val="yellow"/>
        </w:rPr>
      </w:pPr>
    </w:p>
    <w:p w14:paraId="14DBA524" w14:textId="495B1E15" w:rsidR="00A82D8C" w:rsidRPr="00AC4FB3" w:rsidRDefault="00A82D8C" w:rsidP="0066283B">
      <w:pPr>
        <w:pStyle w:val="ListParagraph"/>
        <w:rPr>
          <w:b/>
          <w:bCs/>
          <w:sz w:val="24"/>
          <w:szCs w:val="24"/>
          <w:highlight w:val="yellow"/>
        </w:rPr>
      </w:pPr>
    </w:p>
    <w:p w14:paraId="479DFAD3" w14:textId="12AC3969" w:rsidR="00A82D8C" w:rsidRPr="00AC4FB3" w:rsidRDefault="00A82D8C" w:rsidP="0066283B">
      <w:pPr>
        <w:pStyle w:val="ListParagraph"/>
        <w:rPr>
          <w:b/>
          <w:bCs/>
          <w:sz w:val="24"/>
          <w:szCs w:val="24"/>
          <w:highlight w:val="yellow"/>
        </w:rPr>
      </w:pPr>
    </w:p>
    <w:p w14:paraId="742332EE" w14:textId="0565C0BC" w:rsidR="00A82D8C" w:rsidRPr="00AC4FB3" w:rsidRDefault="00A82D8C" w:rsidP="0066283B">
      <w:pPr>
        <w:pStyle w:val="ListParagraph"/>
        <w:rPr>
          <w:b/>
          <w:bCs/>
          <w:sz w:val="24"/>
          <w:szCs w:val="24"/>
          <w:highlight w:val="yellow"/>
        </w:rPr>
      </w:pPr>
    </w:p>
    <w:p w14:paraId="2B9FB1E8" w14:textId="2878E14E" w:rsidR="00A82D8C" w:rsidRPr="00AC4FB3" w:rsidRDefault="00A82D8C" w:rsidP="0066283B">
      <w:pPr>
        <w:pStyle w:val="ListParagraph"/>
        <w:rPr>
          <w:b/>
          <w:bCs/>
          <w:sz w:val="24"/>
          <w:szCs w:val="24"/>
          <w:highlight w:val="yellow"/>
        </w:rPr>
      </w:pPr>
    </w:p>
    <w:p w14:paraId="406846E0" w14:textId="7B73DB89" w:rsidR="00A82D8C" w:rsidRPr="00AC4FB3" w:rsidRDefault="00A82D8C" w:rsidP="0066283B">
      <w:pPr>
        <w:pStyle w:val="ListParagraph"/>
        <w:rPr>
          <w:b/>
          <w:bCs/>
          <w:sz w:val="24"/>
          <w:szCs w:val="24"/>
          <w:highlight w:val="yellow"/>
        </w:rPr>
      </w:pPr>
    </w:p>
    <w:p w14:paraId="5EF27C31" w14:textId="17934489" w:rsidR="00A82D8C" w:rsidRPr="00AC4FB3" w:rsidRDefault="00A82D8C" w:rsidP="00203AF8">
      <w:pPr>
        <w:rPr>
          <w:b/>
          <w:bCs/>
          <w:sz w:val="24"/>
          <w:szCs w:val="24"/>
          <w:highlight w:val="yellow"/>
        </w:rPr>
      </w:pPr>
    </w:p>
    <w:p w14:paraId="07B9025B" w14:textId="5F9C1494" w:rsidR="00A82D8C" w:rsidRPr="00AC4FB3" w:rsidRDefault="00A82D8C" w:rsidP="0066283B">
      <w:pPr>
        <w:pStyle w:val="ListParagraph"/>
        <w:rPr>
          <w:b/>
          <w:bCs/>
          <w:sz w:val="24"/>
          <w:szCs w:val="24"/>
          <w:highlight w:val="yellow"/>
        </w:rPr>
      </w:pP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6"/>
        <w:gridCol w:w="7979"/>
      </w:tblGrid>
      <w:tr w:rsidR="00A82D8C" w:rsidRPr="00AC4FB3" w14:paraId="13FFF90B" w14:textId="77777777" w:rsidTr="00203AF8">
        <w:tc>
          <w:tcPr>
            <w:tcW w:w="2700" w:type="dxa"/>
          </w:tcPr>
          <w:p w14:paraId="205598EA" w14:textId="44B8A913" w:rsidR="00A82D8C" w:rsidRPr="00AC4FB3" w:rsidRDefault="00A82D8C" w:rsidP="0066283B">
            <w:pPr>
              <w:pStyle w:val="ListParagraph"/>
              <w:ind w:left="0"/>
              <w:rPr>
                <w:b/>
                <w:bCs/>
                <w:sz w:val="24"/>
                <w:szCs w:val="24"/>
                <w:highlight w:val="yellow"/>
              </w:rPr>
            </w:pPr>
            <w:r w:rsidRPr="00AC4FB3">
              <w:rPr>
                <w:b/>
                <w:bCs/>
                <w:noProof/>
                <w:sz w:val="24"/>
                <w:szCs w:val="24"/>
                <w:highlight w:val="yellow"/>
              </w:rPr>
              <w:lastRenderedPageBreak/>
              <w:drawing>
                <wp:inline distT="0" distB="0" distL="0" distR="0" wp14:anchorId="254AA5AB" wp14:editId="7EE0947E">
                  <wp:extent cx="1554480" cy="2402205"/>
                  <wp:effectExtent l="19050" t="19050" r="26670" b="171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54480" cy="2402205"/>
                          </a:xfrm>
                          <a:prstGeom prst="rect">
                            <a:avLst/>
                          </a:prstGeom>
                          <a:noFill/>
                          <a:ln>
                            <a:solidFill>
                              <a:schemeClr val="tx1"/>
                            </a:solidFill>
                          </a:ln>
                        </pic:spPr>
                      </pic:pic>
                    </a:graphicData>
                  </a:graphic>
                </wp:inline>
              </w:drawing>
            </w:r>
          </w:p>
        </w:tc>
        <w:tc>
          <w:tcPr>
            <w:tcW w:w="8005" w:type="dxa"/>
          </w:tcPr>
          <w:p w14:paraId="66D35788" w14:textId="77777777" w:rsidR="00203AF8" w:rsidRPr="00AC4FB3" w:rsidRDefault="00203AF8" w:rsidP="00203AF8">
            <w:pPr>
              <w:rPr>
                <w:b/>
                <w:bCs/>
                <w:sz w:val="24"/>
                <w:szCs w:val="24"/>
                <w:highlight w:val="yellow"/>
              </w:rPr>
            </w:pPr>
            <w:r w:rsidRPr="00AC4FB3">
              <w:rPr>
                <w:b/>
                <w:bCs/>
                <w:sz w:val="24"/>
                <w:szCs w:val="24"/>
                <w:highlight w:val="yellow"/>
              </w:rPr>
              <w:t>Type III C-POD</w:t>
            </w:r>
          </w:p>
          <w:p w14:paraId="54D1F7F6" w14:textId="77777777" w:rsidR="00203AF8" w:rsidRPr="00AC4FB3" w:rsidRDefault="00203AF8" w:rsidP="00203AF8">
            <w:pPr>
              <w:rPr>
                <w:sz w:val="24"/>
                <w:szCs w:val="24"/>
                <w:highlight w:val="yellow"/>
              </w:rPr>
            </w:pPr>
            <w:r w:rsidRPr="00AC4FB3">
              <w:rPr>
                <w:sz w:val="24"/>
                <w:szCs w:val="24"/>
                <w:highlight w:val="yellow"/>
              </w:rPr>
              <w:t>Will contain three loading points, and one route</w:t>
            </w:r>
          </w:p>
          <w:p w14:paraId="1622865D" w14:textId="77777777" w:rsidR="00203AF8" w:rsidRPr="00AC4FB3" w:rsidRDefault="00203AF8" w:rsidP="00203AF8">
            <w:pPr>
              <w:pStyle w:val="ListParagraph"/>
              <w:numPr>
                <w:ilvl w:val="0"/>
                <w:numId w:val="4"/>
              </w:numPr>
              <w:rPr>
                <w:sz w:val="24"/>
                <w:szCs w:val="24"/>
                <w:highlight w:val="yellow"/>
              </w:rPr>
            </w:pPr>
            <w:r w:rsidRPr="00AC4FB3">
              <w:rPr>
                <w:sz w:val="24"/>
                <w:szCs w:val="24"/>
                <w:highlight w:val="yellow"/>
              </w:rPr>
              <w:t>Serves up to 5,000 people per day</w:t>
            </w:r>
          </w:p>
          <w:p w14:paraId="45896A23" w14:textId="77777777" w:rsidR="00203AF8" w:rsidRPr="00AC4FB3" w:rsidRDefault="00203AF8" w:rsidP="00203AF8">
            <w:pPr>
              <w:pStyle w:val="ListParagraph"/>
              <w:numPr>
                <w:ilvl w:val="0"/>
                <w:numId w:val="4"/>
              </w:numPr>
              <w:rPr>
                <w:sz w:val="24"/>
                <w:szCs w:val="24"/>
                <w:highlight w:val="yellow"/>
              </w:rPr>
            </w:pPr>
            <w:r w:rsidRPr="00AC4FB3">
              <w:rPr>
                <w:sz w:val="24"/>
                <w:szCs w:val="24"/>
                <w:highlight w:val="yellow"/>
              </w:rPr>
              <w:t xml:space="preserve">140 vehicles per hour </w:t>
            </w:r>
          </w:p>
          <w:p w14:paraId="43B99E13" w14:textId="77777777" w:rsidR="00203AF8" w:rsidRPr="00AC4FB3" w:rsidRDefault="00203AF8" w:rsidP="00203AF8">
            <w:pPr>
              <w:pStyle w:val="ListParagraph"/>
              <w:numPr>
                <w:ilvl w:val="0"/>
                <w:numId w:val="4"/>
              </w:numPr>
              <w:rPr>
                <w:sz w:val="24"/>
                <w:szCs w:val="24"/>
                <w:highlight w:val="yellow"/>
              </w:rPr>
            </w:pPr>
            <w:r w:rsidRPr="00AC4FB3">
              <w:rPr>
                <w:sz w:val="24"/>
                <w:szCs w:val="24"/>
                <w:highlight w:val="yellow"/>
              </w:rPr>
              <w:t>One lane operation (50,000 sq. ft. minimum space)</w:t>
            </w:r>
          </w:p>
          <w:p w14:paraId="42F2252E" w14:textId="77777777" w:rsidR="00203AF8" w:rsidRPr="00AC4FB3" w:rsidRDefault="00203AF8" w:rsidP="00203AF8">
            <w:pPr>
              <w:pStyle w:val="ListParagraph"/>
              <w:numPr>
                <w:ilvl w:val="0"/>
                <w:numId w:val="4"/>
              </w:numPr>
              <w:rPr>
                <w:sz w:val="24"/>
                <w:szCs w:val="24"/>
                <w:highlight w:val="yellow"/>
              </w:rPr>
            </w:pPr>
            <w:r w:rsidRPr="00AC4FB3">
              <w:rPr>
                <w:sz w:val="24"/>
                <w:szCs w:val="24"/>
                <w:highlight w:val="yellow"/>
              </w:rPr>
              <w:t xml:space="preserve">Staff required: 22 day (5 skilled, 17 unskilled); 9 night (5 skilled, 4 unskilled) </w:t>
            </w:r>
          </w:p>
          <w:p w14:paraId="5FEE0A8C" w14:textId="77777777" w:rsidR="00A82D8C" w:rsidRPr="00AC4FB3" w:rsidRDefault="00A82D8C" w:rsidP="0066283B">
            <w:pPr>
              <w:pStyle w:val="ListParagraph"/>
              <w:ind w:left="0"/>
              <w:rPr>
                <w:b/>
                <w:bCs/>
                <w:sz w:val="24"/>
                <w:szCs w:val="24"/>
                <w:highlight w:val="yellow"/>
              </w:rPr>
            </w:pPr>
          </w:p>
          <w:p w14:paraId="059E0FC0" w14:textId="77777777" w:rsidR="00203AF8" w:rsidRPr="00AC4FB3" w:rsidRDefault="00203AF8" w:rsidP="0066283B">
            <w:pPr>
              <w:pStyle w:val="ListParagraph"/>
              <w:ind w:left="0"/>
              <w:rPr>
                <w:b/>
                <w:bCs/>
                <w:sz w:val="24"/>
                <w:szCs w:val="24"/>
                <w:highlight w:val="yellow"/>
              </w:rPr>
            </w:pPr>
          </w:p>
          <w:p w14:paraId="6A5AD4FC" w14:textId="77777777" w:rsidR="00203AF8" w:rsidRPr="00AC4FB3" w:rsidRDefault="00203AF8" w:rsidP="0066283B">
            <w:pPr>
              <w:pStyle w:val="ListParagraph"/>
              <w:ind w:left="0"/>
              <w:rPr>
                <w:b/>
                <w:bCs/>
                <w:sz w:val="24"/>
                <w:szCs w:val="24"/>
                <w:highlight w:val="yellow"/>
              </w:rPr>
            </w:pPr>
          </w:p>
          <w:p w14:paraId="3E4D45DC" w14:textId="77777777" w:rsidR="00203AF8" w:rsidRPr="00AC4FB3" w:rsidRDefault="00203AF8" w:rsidP="0066283B">
            <w:pPr>
              <w:pStyle w:val="ListParagraph"/>
              <w:ind w:left="0"/>
              <w:rPr>
                <w:b/>
                <w:bCs/>
                <w:sz w:val="24"/>
                <w:szCs w:val="24"/>
                <w:highlight w:val="yellow"/>
              </w:rPr>
            </w:pPr>
          </w:p>
          <w:p w14:paraId="361E4ACB" w14:textId="77777777" w:rsidR="00203AF8" w:rsidRPr="00AC4FB3" w:rsidRDefault="00203AF8" w:rsidP="0066283B">
            <w:pPr>
              <w:pStyle w:val="ListParagraph"/>
              <w:ind w:left="0"/>
              <w:rPr>
                <w:b/>
                <w:bCs/>
                <w:sz w:val="24"/>
                <w:szCs w:val="24"/>
                <w:highlight w:val="yellow"/>
              </w:rPr>
            </w:pPr>
          </w:p>
          <w:p w14:paraId="24B292BB" w14:textId="77777777" w:rsidR="00203AF8" w:rsidRPr="00AC4FB3" w:rsidRDefault="00203AF8" w:rsidP="0066283B">
            <w:pPr>
              <w:pStyle w:val="ListParagraph"/>
              <w:ind w:left="0"/>
              <w:rPr>
                <w:b/>
                <w:bCs/>
                <w:sz w:val="24"/>
                <w:szCs w:val="24"/>
                <w:highlight w:val="yellow"/>
              </w:rPr>
            </w:pPr>
          </w:p>
          <w:p w14:paraId="1C5BB6C7" w14:textId="77777777" w:rsidR="00203AF8" w:rsidRPr="00AC4FB3" w:rsidRDefault="00203AF8" w:rsidP="0066283B">
            <w:pPr>
              <w:pStyle w:val="ListParagraph"/>
              <w:ind w:left="0"/>
              <w:rPr>
                <w:b/>
                <w:bCs/>
                <w:sz w:val="24"/>
                <w:szCs w:val="24"/>
                <w:highlight w:val="yellow"/>
              </w:rPr>
            </w:pPr>
          </w:p>
          <w:p w14:paraId="0ED81DE8" w14:textId="71B3DE15" w:rsidR="00203AF8" w:rsidRPr="00AC4FB3" w:rsidRDefault="00203AF8" w:rsidP="0066283B">
            <w:pPr>
              <w:pStyle w:val="ListParagraph"/>
              <w:ind w:left="0"/>
              <w:rPr>
                <w:b/>
                <w:bCs/>
                <w:sz w:val="24"/>
                <w:szCs w:val="24"/>
                <w:highlight w:val="yellow"/>
              </w:rPr>
            </w:pPr>
          </w:p>
        </w:tc>
      </w:tr>
      <w:tr w:rsidR="00A82D8C" w:rsidRPr="00AC4FB3" w14:paraId="1EF68A82" w14:textId="77777777" w:rsidTr="00203AF8">
        <w:tc>
          <w:tcPr>
            <w:tcW w:w="2700" w:type="dxa"/>
          </w:tcPr>
          <w:p w14:paraId="5E01D178" w14:textId="7968FAEF" w:rsidR="00A82D8C" w:rsidRPr="00AC4FB3" w:rsidRDefault="00203AF8" w:rsidP="0066283B">
            <w:pPr>
              <w:pStyle w:val="ListParagraph"/>
              <w:ind w:left="0"/>
              <w:rPr>
                <w:b/>
                <w:bCs/>
                <w:sz w:val="24"/>
                <w:szCs w:val="24"/>
                <w:highlight w:val="yellow"/>
              </w:rPr>
            </w:pPr>
            <w:r w:rsidRPr="00AC4FB3">
              <w:rPr>
                <w:b/>
                <w:bCs/>
                <w:noProof/>
                <w:highlight w:val="yellow"/>
              </w:rPr>
              <w:drawing>
                <wp:inline distT="0" distB="0" distL="0" distR="0" wp14:anchorId="6B28E741" wp14:editId="0D45D5EB">
                  <wp:extent cx="1556385" cy="2500630"/>
                  <wp:effectExtent l="19050" t="19050" r="24765"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0" cstate="email">
                            <a:extLst>
                              <a:ext uri="{28A0092B-C50C-407E-A947-70E740481C1C}">
                                <a14:useLocalDpi xmlns:a14="http://schemas.microsoft.com/office/drawing/2010/main"/>
                              </a:ext>
                            </a:extLst>
                          </a:blip>
                          <a:stretch>
                            <a:fillRect/>
                          </a:stretch>
                        </pic:blipFill>
                        <pic:spPr>
                          <a:xfrm>
                            <a:off x="0" y="0"/>
                            <a:ext cx="1556385" cy="2500630"/>
                          </a:xfrm>
                          <a:prstGeom prst="rect">
                            <a:avLst/>
                          </a:prstGeom>
                          <a:ln>
                            <a:solidFill>
                              <a:schemeClr val="tx1"/>
                            </a:solidFill>
                          </a:ln>
                        </pic:spPr>
                      </pic:pic>
                    </a:graphicData>
                  </a:graphic>
                </wp:inline>
              </w:drawing>
            </w:r>
          </w:p>
        </w:tc>
        <w:tc>
          <w:tcPr>
            <w:tcW w:w="8005" w:type="dxa"/>
          </w:tcPr>
          <w:p w14:paraId="1F60262C" w14:textId="5FF7680C" w:rsidR="00203AF8" w:rsidRPr="00AC4FB3" w:rsidRDefault="00203AF8" w:rsidP="00203AF8">
            <w:pPr>
              <w:rPr>
                <w:b/>
                <w:bCs/>
                <w:sz w:val="24"/>
                <w:szCs w:val="24"/>
                <w:highlight w:val="yellow"/>
              </w:rPr>
            </w:pPr>
            <w:r w:rsidRPr="00AC4FB3">
              <w:rPr>
                <w:b/>
                <w:bCs/>
                <w:sz w:val="24"/>
                <w:szCs w:val="24"/>
                <w:highlight w:val="yellow"/>
              </w:rPr>
              <w:t>Pedestrian Type I C-POD (Mass Transit/Pedestrian)</w:t>
            </w:r>
          </w:p>
          <w:p w14:paraId="46A52A65" w14:textId="77777777" w:rsidR="00203AF8" w:rsidRPr="00AC4FB3" w:rsidRDefault="00203AF8" w:rsidP="00203AF8">
            <w:pPr>
              <w:pStyle w:val="ListParagraph"/>
              <w:numPr>
                <w:ilvl w:val="0"/>
                <w:numId w:val="4"/>
              </w:numPr>
              <w:rPr>
                <w:sz w:val="24"/>
                <w:szCs w:val="24"/>
                <w:highlight w:val="yellow"/>
              </w:rPr>
            </w:pPr>
            <w:r w:rsidRPr="00AC4FB3">
              <w:rPr>
                <w:sz w:val="24"/>
                <w:szCs w:val="24"/>
                <w:highlight w:val="yellow"/>
              </w:rPr>
              <w:t xml:space="preserve">Largest pedestrian layout </w:t>
            </w:r>
          </w:p>
          <w:p w14:paraId="49583850" w14:textId="77777777" w:rsidR="00203AF8" w:rsidRPr="00AC4FB3" w:rsidRDefault="00203AF8" w:rsidP="00203AF8">
            <w:pPr>
              <w:pStyle w:val="ListParagraph"/>
              <w:numPr>
                <w:ilvl w:val="0"/>
                <w:numId w:val="4"/>
              </w:numPr>
              <w:rPr>
                <w:sz w:val="24"/>
                <w:szCs w:val="24"/>
                <w:highlight w:val="yellow"/>
              </w:rPr>
            </w:pPr>
            <w:r w:rsidRPr="00AC4FB3">
              <w:rPr>
                <w:sz w:val="24"/>
                <w:szCs w:val="24"/>
                <w:highlight w:val="yellow"/>
              </w:rPr>
              <w:t>Will contain four lanes</w:t>
            </w:r>
          </w:p>
          <w:p w14:paraId="587523D0" w14:textId="77777777" w:rsidR="00203AF8" w:rsidRPr="00AC4FB3" w:rsidRDefault="00203AF8" w:rsidP="00203AF8">
            <w:pPr>
              <w:pStyle w:val="ListParagraph"/>
              <w:numPr>
                <w:ilvl w:val="0"/>
                <w:numId w:val="4"/>
              </w:numPr>
              <w:rPr>
                <w:sz w:val="24"/>
                <w:szCs w:val="24"/>
                <w:highlight w:val="yellow"/>
              </w:rPr>
            </w:pPr>
            <w:r w:rsidRPr="00AC4FB3">
              <w:rPr>
                <w:sz w:val="24"/>
                <w:szCs w:val="24"/>
                <w:highlight w:val="yellow"/>
              </w:rPr>
              <w:t>Serves up to 20,000 people per day</w:t>
            </w:r>
          </w:p>
          <w:p w14:paraId="20EBB8BB" w14:textId="77777777" w:rsidR="00203AF8" w:rsidRPr="00AC4FB3" w:rsidRDefault="00203AF8" w:rsidP="00203AF8">
            <w:pPr>
              <w:pStyle w:val="ListParagraph"/>
              <w:numPr>
                <w:ilvl w:val="0"/>
                <w:numId w:val="4"/>
              </w:numPr>
              <w:rPr>
                <w:sz w:val="24"/>
                <w:szCs w:val="24"/>
                <w:highlight w:val="yellow"/>
              </w:rPr>
            </w:pPr>
            <w:r w:rsidRPr="00AC4FB3">
              <w:rPr>
                <w:sz w:val="24"/>
                <w:szCs w:val="24"/>
                <w:highlight w:val="yellow"/>
              </w:rPr>
              <w:t xml:space="preserve">Staff required: 39 day (4 skilled, 35 unskilled), 11 night (4 skilled, 7 unskilled) </w:t>
            </w:r>
          </w:p>
          <w:p w14:paraId="0E1AB36E" w14:textId="77777777" w:rsidR="00203AF8" w:rsidRPr="00AC4FB3" w:rsidRDefault="00203AF8" w:rsidP="00203AF8">
            <w:pPr>
              <w:pStyle w:val="ListParagraph"/>
              <w:numPr>
                <w:ilvl w:val="0"/>
                <w:numId w:val="4"/>
              </w:numPr>
              <w:rPr>
                <w:sz w:val="24"/>
                <w:szCs w:val="24"/>
                <w:highlight w:val="yellow"/>
              </w:rPr>
            </w:pPr>
            <w:r w:rsidRPr="00AC4FB3">
              <w:rPr>
                <w:sz w:val="24"/>
                <w:szCs w:val="24"/>
                <w:highlight w:val="yellow"/>
              </w:rPr>
              <w:t xml:space="preserve">Ensure all the distribution lines are ADA compliant </w:t>
            </w:r>
          </w:p>
          <w:p w14:paraId="75474563" w14:textId="77777777" w:rsidR="00A82D8C" w:rsidRPr="00AC4FB3" w:rsidRDefault="00A82D8C" w:rsidP="0066283B">
            <w:pPr>
              <w:pStyle w:val="ListParagraph"/>
              <w:ind w:left="0"/>
              <w:rPr>
                <w:b/>
                <w:bCs/>
                <w:sz w:val="24"/>
                <w:szCs w:val="24"/>
                <w:highlight w:val="yellow"/>
              </w:rPr>
            </w:pPr>
          </w:p>
          <w:p w14:paraId="42BABB4D" w14:textId="77777777" w:rsidR="00203AF8" w:rsidRPr="00AC4FB3" w:rsidRDefault="00203AF8" w:rsidP="0066283B">
            <w:pPr>
              <w:pStyle w:val="ListParagraph"/>
              <w:ind w:left="0"/>
              <w:rPr>
                <w:b/>
                <w:bCs/>
                <w:sz w:val="24"/>
                <w:szCs w:val="24"/>
                <w:highlight w:val="yellow"/>
              </w:rPr>
            </w:pPr>
          </w:p>
          <w:p w14:paraId="56E46D0E" w14:textId="77777777" w:rsidR="00203AF8" w:rsidRPr="00AC4FB3" w:rsidRDefault="00203AF8" w:rsidP="0066283B">
            <w:pPr>
              <w:pStyle w:val="ListParagraph"/>
              <w:ind w:left="0"/>
              <w:rPr>
                <w:b/>
                <w:bCs/>
                <w:sz w:val="24"/>
                <w:szCs w:val="24"/>
                <w:highlight w:val="yellow"/>
              </w:rPr>
            </w:pPr>
          </w:p>
          <w:p w14:paraId="57574089" w14:textId="77777777" w:rsidR="00203AF8" w:rsidRPr="00AC4FB3" w:rsidRDefault="00203AF8" w:rsidP="0066283B">
            <w:pPr>
              <w:pStyle w:val="ListParagraph"/>
              <w:ind w:left="0"/>
              <w:rPr>
                <w:b/>
                <w:bCs/>
                <w:sz w:val="24"/>
                <w:szCs w:val="24"/>
                <w:highlight w:val="yellow"/>
              </w:rPr>
            </w:pPr>
          </w:p>
          <w:p w14:paraId="110A5C95" w14:textId="77777777" w:rsidR="00203AF8" w:rsidRPr="00AC4FB3" w:rsidRDefault="00203AF8" w:rsidP="0066283B">
            <w:pPr>
              <w:pStyle w:val="ListParagraph"/>
              <w:ind w:left="0"/>
              <w:rPr>
                <w:b/>
                <w:bCs/>
                <w:sz w:val="24"/>
                <w:szCs w:val="24"/>
                <w:highlight w:val="yellow"/>
              </w:rPr>
            </w:pPr>
          </w:p>
          <w:p w14:paraId="5374A44F" w14:textId="77777777" w:rsidR="00203AF8" w:rsidRPr="00AC4FB3" w:rsidRDefault="00203AF8" w:rsidP="0066283B">
            <w:pPr>
              <w:pStyle w:val="ListParagraph"/>
              <w:ind w:left="0"/>
              <w:rPr>
                <w:b/>
                <w:bCs/>
                <w:sz w:val="24"/>
                <w:szCs w:val="24"/>
                <w:highlight w:val="yellow"/>
              </w:rPr>
            </w:pPr>
          </w:p>
          <w:p w14:paraId="77326717" w14:textId="77777777" w:rsidR="00203AF8" w:rsidRPr="00AC4FB3" w:rsidRDefault="00203AF8" w:rsidP="0066283B">
            <w:pPr>
              <w:pStyle w:val="ListParagraph"/>
              <w:ind w:left="0"/>
              <w:rPr>
                <w:b/>
                <w:bCs/>
                <w:sz w:val="24"/>
                <w:szCs w:val="24"/>
                <w:highlight w:val="yellow"/>
              </w:rPr>
            </w:pPr>
          </w:p>
          <w:p w14:paraId="06CDC476" w14:textId="52BEA7A6" w:rsidR="00203AF8" w:rsidRPr="00AC4FB3" w:rsidRDefault="00203AF8" w:rsidP="0066283B">
            <w:pPr>
              <w:pStyle w:val="ListParagraph"/>
              <w:ind w:left="0"/>
              <w:rPr>
                <w:b/>
                <w:bCs/>
                <w:sz w:val="24"/>
                <w:szCs w:val="24"/>
                <w:highlight w:val="yellow"/>
              </w:rPr>
            </w:pPr>
          </w:p>
        </w:tc>
      </w:tr>
      <w:tr w:rsidR="00A82D8C" w:rsidRPr="00AC4FB3" w14:paraId="17E16B5C" w14:textId="77777777" w:rsidTr="00203AF8">
        <w:tc>
          <w:tcPr>
            <w:tcW w:w="2700" w:type="dxa"/>
          </w:tcPr>
          <w:p w14:paraId="732C5412" w14:textId="25183456" w:rsidR="00A82D8C" w:rsidRPr="00AC4FB3" w:rsidRDefault="00203AF8" w:rsidP="0066283B">
            <w:pPr>
              <w:pStyle w:val="ListParagraph"/>
              <w:ind w:left="0"/>
              <w:rPr>
                <w:b/>
                <w:bCs/>
                <w:sz w:val="24"/>
                <w:szCs w:val="24"/>
                <w:highlight w:val="yellow"/>
              </w:rPr>
            </w:pPr>
            <w:r w:rsidRPr="00AC4FB3">
              <w:rPr>
                <w:b/>
                <w:bCs/>
                <w:noProof/>
                <w:highlight w:val="yellow"/>
              </w:rPr>
              <w:drawing>
                <wp:inline distT="0" distB="0" distL="0" distR="0" wp14:anchorId="146255AA" wp14:editId="009D3C28">
                  <wp:extent cx="1554480" cy="2520681"/>
                  <wp:effectExtent l="19050" t="19050" r="26670" b="13335"/>
                  <wp:docPr id="92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 name="Picture 2"/>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1554480" cy="2520681"/>
                          </a:xfrm>
                          <a:prstGeom prst="rect">
                            <a:avLst/>
                          </a:prstGeom>
                          <a:noFill/>
                          <a:ln>
                            <a:solidFill>
                              <a:schemeClr val="tx1"/>
                            </a:solidFill>
                          </a:ln>
                        </pic:spPr>
                      </pic:pic>
                    </a:graphicData>
                  </a:graphic>
                </wp:inline>
              </w:drawing>
            </w:r>
          </w:p>
        </w:tc>
        <w:tc>
          <w:tcPr>
            <w:tcW w:w="8005" w:type="dxa"/>
          </w:tcPr>
          <w:p w14:paraId="222C9CA6" w14:textId="77777777" w:rsidR="00203AF8" w:rsidRPr="00AC4FB3" w:rsidRDefault="00203AF8" w:rsidP="00203AF8">
            <w:pPr>
              <w:rPr>
                <w:b/>
                <w:bCs/>
                <w:sz w:val="24"/>
                <w:szCs w:val="24"/>
                <w:highlight w:val="yellow"/>
              </w:rPr>
            </w:pPr>
            <w:r w:rsidRPr="00AC4FB3">
              <w:rPr>
                <w:b/>
                <w:bCs/>
                <w:sz w:val="24"/>
                <w:szCs w:val="24"/>
                <w:highlight w:val="yellow"/>
              </w:rPr>
              <w:t>Pedestrian Type II C-POD</w:t>
            </w:r>
          </w:p>
          <w:p w14:paraId="24823FC8" w14:textId="77777777" w:rsidR="00203AF8" w:rsidRPr="00AC4FB3" w:rsidRDefault="00203AF8" w:rsidP="00203AF8">
            <w:pPr>
              <w:pStyle w:val="ListParagraph"/>
              <w:numPr>
                <w:ilvl w:val="0"/>
                <w:numId w:val="4"/>
              </w:numPr>
              <w:rPr>
                <w:sz w:val="24"/>
                <w:szCs w:val="24"/>
                <w:highlight w:val="yellow"/>
              </w:rPr>
            </w:pPr>
            <w:r w:rsidRPr="00AC4FB3">
              <w:rPr>
                <w:sz w:val="24"/>
                <w:szCs w:val="24"/>
                <w:highlight w:val="yellow"/>
              </w:rPr>
              <w:t xml:space="preserve">Will contain two lanes </w:t>
            </w:r>
          </w:p>
          <w:p w14:paraId="33D5AD54" w14:textId="77777777" w:rsidR="00203AF8" w:rsidRPr="00AC4FB3" w:rsidRDefault="00203AF8" w:rsidP="00203AF8">
            <w:pPr>
              <w:pStyle w:val="ListParagraph"/>
              <w:numPr>
                <w:ilvl w:val="0"/>
                <w:numId w:val="4"/>
              </w:numPr>
              <w:rPr>
                <w:sz w:val="24"/>
                <w:szCs w:val="24"/>
                <w:highlight w:val="yellow"/>
              </w:rPr>
            </w:pPr>
            <w:r w:rsidRPr="00AC4FB3">
              <w:rPr>
                <w:sz w:val="24"/>
                <w:szCs w:val="24"/>
                <w:highlight w:val="yellow"/>
              </w:rPr>
              <w:t xml:space="preserve">Serves up to 10,000 people per day </w:t>
            </w:r>
          </w:p>
          <w:p w14:paraId="276748E8" w14:textId="77777777" w:rsidR="00203AF8" w:rsidRPr="00AC4FB3" w:rsidRDefault="00203AF8" w:rsidP="00203AF8">
            <w:pPr>
              <w:pStyle w:val="ListParagraph"/>
              <w:numPr>
                <w:ilvl w:val="0"/>
                <w:numId w:val="4"/>
              </w:numPr>
              <w:rPr>
                <w:sz w:val="24"/>
                <w:szCs w:val="24"/>
                <w:highlight w:val="yellow"/>
              </w:rPr>
            </w:pPr>
            <w:r w:rsidRPr="00AC4FB3">
              <w:rPr>
                <w:sz w:val="24"/>
                <w:szCs w:val="24"/>
                <w:highlight w:val="yellow"/>
              </w:rPr>
              <w:t>Staff required: 24 day (4 skilled, 20 unskilled); 9 night (4 skilled, 5 unskilled)</w:t>
            </w:r>
          </w:p>
          <w:p w14:paraId="4064BA82" w14:textId="77777777" w:rsidR="00203AF8" w:rsidRPr="00AC4FB3" w:rsidRDefault="00203AF8" w:rsidP="00203AF8">
            <w:pPr>
              <w:pStyle w:val="ListParagraph"/>
              <w:numPr>
                <w:ilvl w:val="0"/>
                <w:numId w:val="4"/>
              </w:numPr>
              <w:rPr>
                <w:sz w:val="24"/>
                <w:szCs w:val="24"/>
                <w:highlight w:val="yellow"/>
              </w:rPr>
            </w:pPr>
            <w:r w:rsidRPr="00AC4FB3">
              <w:rPr>
                <w:sz w:val="24"/>
                <w:szCs w:val="24"/>
                <w:highlight w:val="yellow"/>
              </w:rPr>
              <w:t xml:space="preserve">Ensure all the distribution lines are ADA compliant </w:t>
            </w:r>
          </w:p>
          <w:p w14:paraId="2CCF9CC7" w14:textId="77777777" w:rsidR="00A82D8C" w:rsidRPr="00AC4FB3" w:rsidRDefault="00A82D8C" w:rsidP="0066283B">
            <w:pPr>
              <w:pStyle w:val="ListParagraph"/>
              <w:ind w:left="0"/>
              <w:rPr>
                <w:b/>
                <w:bCs/>
                <w:sz w:val="24"/>
                <w:szCs w:val="24"/>
              </w:rPr>
            </w:pPr>
          </w:p>
          <w:p w14:paraId="2833C2EE" w14:textId="77777777" w:rsidR="00203AF8" w:rsidRPr="00AC4FB3" w:rsidRDefault="00203AF8" w:rsidP="0066283B">
            <w:pPr>
              <w:pStyle w:val="ListParagraph"/>
              <w:ind w:left="0"/>
              <w:rPr>
                <w:b/>
                <w:bCs/>
                <w:sz w:val="24"/>
                <w:szCs w:val="24"/>
              </w:rPr>
            </w:pPr>
          </w:p>
          <w:p w14:paraId="32AF52D9" w14:textId="77777777" w:rsidR="00203AF8" w:rsidRPr="00AC4FB3" w:rsidRDefault="00203AF8" w:rsidP="0066283B">
            <w:pPr>
              <w:pStyle w:val="ListParagraph"/>
              <w:ind w:left="0"/>
              <w:rPr>
                <w:b/>
                <w:bCs/>
                <w:sz w:val="24"/>
                <w:szCs w:val="24"/>
              </w:rPr>
            </w:pPr>
          </w:p>
          <w:p w14:paraId="1B9CB023" w14:textId="77777777" w:rsidR="00203AF8" w:rsidRPr="00AC4FB3" w:rsidRDefault="00203AF8" w:rsidP="0066283B">
            <w:pPr>
              <w:pStyle w:val="ListParagraph"/>
              <w:ind w:left="0"/>
              <w:rPr>
                <w:b/>
                <w:bCs/>
                <w:sz w:val="24"/>
                <w:szCs w:val="24"/>
              </w:rPr>
            </w:pPr>
          </w:p>
          <w:p w14:paraId="4B522BBC" w14:textId="77777777" w:rsidR="00203AF8" w:rsidRPr="00AC4FB3" w:rsidRDefault="00203AF8" w:rsidP="0066283B">
            <w:pPr>
              <w:pStyle w:val="ListParagraph"/>
              <w:ind w:left="0"/>
              <w:rPr>
                <w:b/>
                <w:bCs/>
                <w:sz w:val="24"/>
                <w:szCs w:val="24"/>
              </w:rPr>
            </w:pPr>
          </w:p>
          <w:p w14:paraId="7056F5F2" w14:textId="77777777" w:rsidR="00203AF8" w:rsidRPr="00AC4FB3" w:rsidRDefault="00203AF8" w:rsidP="0066283B">
            <w:pPr>
              <w:pStyle w:val="ListParagraph"/>
              <w:ind w:left="0"/>
              <w:rPr>
                <w:b/>
                <w:bCs/>
                <w:sz w:val="24"/>
                <w:szCs w:val="24"/>
              </w:rPr>
            </w:pPr>
          </w:p>
          <w:p w14:paraId="7E9AFD31" w14:textId="77777777" w:rsidR="00203AF8" w:rsidRPr="00AC4FB3" w:rsidRDefault="00203AF8" w:rsidP="0066283B">
            <w:pPr>
              <w:pStyle w:val="ListParagraph"/>
              <w:ind w:left="0"/>
              <w:rPr>
                <w:b/>
                <w:bCs/>
                <w:sz w:val="24"/>
                <w:szCs w:val="24"/>
              </w:rPr>
            </w:pPr>
          </w:p>
          <w:p w14:paraId="0BA1D038" w14:textId="77777777" w:rsidR="00203AF8" w:rsidRPr="00AC4FB3" w:rsidRDefault="00203AF8" w:rsidP="0066283B">
            <w:pPr>
              <w:pStyle w:val="ListParagraph"/>
              <w:ind w:left="0"/>
              <w:rPr>
                <w:b/>
                <w:bCs/>
                <w:sz w:val="24"/>
                <w:szCs w:val="24"/>
              </w:rPr>
            </w:pPr>
          </w:p>
          <w:p w14:paraId="06A2353F" w14:textId="1AF03158" w:rsidR="00203AF8" w:rsidRPr="00AC4FB3" w:rsidRDefault="00203AF8" w:rsidP="0066283B">
            <w:pPr>
              <w:pStyle w:val="ListParagraph"/>
              <w:ind w:left="0"/>
              <w:rPr>
                <w:b/>
                <w:bCs/>
                <w:sz w:val="24"/>
                <w:szCs w:val="24"/>
              </w:rPr>
            </w:pPr>
          </w:p>
        </w:tc>
      </w:tr>
    </w:tbl>
    <w:p w14:paraId="01CE6276" w14:textId="77777777" w:rsidR="00A82D8C" w:rsidRPr="00AC4FB3" w:rsidRDefault="00A82D8C" w:rsidP="0066283B">
      <w:pPr>
        <w:pStyle w:val="ListParagraph"/>
        <w:rPr>
          <w:b/>
          <w:bCs/>
          <w:sz w:val="24"/>
          <w:szCs w:val="24"/>
        </w:rPr>
      </w:pPr>
    </w:p>
    <w:p w14:paraId="0D930C23" w14:textId="5C8C21E4" w:rsidR="00573CFD" w:rsidRPr="00AC4FB3" w:rsidRDefault="00573CFD" w:rsidP="00573CFD">
      <w:pPr>
        <w:rPr>
          <w:sz w:val="24"/>
          <w:szCs w:val="24"/>
        </w:rPr>
      </w:pPr>
    </w:p>
    <w:p w14:paraId="42F87470" w14:textId="79DA11ED" w:rsidR="00FA087A" w:rsidRPr="00AC4FB3" w:rsidRDefault="00FA087A" w:rsidP="006D15CF">
      <w:pPr>
        <w:rPr>
          <w:sz w:val="24"/>
          <w:szCs w:val="24"/>
        </w:rPr>
      </w:pPr>
    </w:p>
    <w:p w14:paraId="51EBEC52" w14:textId="701D64B4" w:rsidR="004A19A3" w:rsidRPr="00AC4FB3" w:rsidRDefault="00990B49" w:rsidP="006D15CF">
      <w:pPr>
        <w:pBdr>
          <w:bottom w:val="single" w:sz="4" w:space="1" w:color="auto"/>
        </w:pBdr>
        <w:jc w:val="center"/>
        <w:rPr>
          <w:b/>
          <w:bCs/>
          <w:caps/>
        </w:rPr>
      </w:pPr>
      <w:r w:rsidRPr="00AC4FB3">
        <w:rPr>
          <w:b/>
          <w:bCs/>
          <w:caps/>
        </w:rPr>
        <w:lastRenderedPageBreak/>
        <w:t>Site</w:t>
      </w:r>
      <w:r w:rsidR="00FC4ACA" w:rsidRPr="00AC4FB3">
        <w:rPr>
          <w:b/>
          <w:bCs/>
          <w:caps/>
        </w:rPr>
        <w:t>-</w:t>
      </w:r>
      <w:r w:rsidRPr="00AC4FB3">
        <w:rPr>
          <w:b/>
          <w:bCs/>
          <w:caps/>
        </w:rPr>
        <w:t>specific PLANNING ASSUMPTIONS</w:t>
      </w:r>
    </w:p>
    <w:p w14:paraId="5E29CD68" w14:textId="025516D8" w:rsidR="00D60EBC" w:rsidRPr="00AC4FB3" w:rsidRDefault="00D60EBC" w:rsidP="00D60EBC">
      <w:pPr>
        <w:rPr>
          <w:b/>
          <w:bCs/>
          <w:i/>
        </w:rPr>
      </w:pPr>
      <w:r w:rsidRPr="00AC4FB3">
        <w:rPr>
          <w:b/>
          <w:bCs/>
          <w:i/>
          <w:iCs/>
        </w:rPr>
        <w:t>The following information pertains to the space on site specifically designated for use as a Commodity Points of Distribution (C-POD). The included information is based</w:t>
      </w:r>
      <w:r w:rsidR="006D15CF" w:rsidRPr="00AC4FB3">
        <w:rPr>
          <w:b/>
          <w:bCs/>
          <w:i/>
          <w:iCs/>
        </w:rPr>
        <w:t xml:space="preserve"> on</w:t>
      </w:r>
      <w:r w:rsidRPr="00AC4FB3">
        <w:rPr>
          <w:b/>
          <w:bCs/>
          <w:i/>
          <w:iCs/>
        </w:rPr>
        <w:t xml:space="preserve"> a Type I C-POD site and is designed to function as a reference for the user to develop instructions for their C-POD of choice. </w:t>
      </w:r>
    </w:p>
    <w:p w14:paraId="20A32FC6" w14:textId="77777777" w:rsidR="00990B49" w:rsidRPr="00AC4FB3" w:rsidRDefault="00990B49" w:rsidP="004A19A3">
      <w:pPr>
        <w:ind w:left="720"/>
        <w:rPr>
          <w:sz w:val="24"/>
          <w:szCs w:val="24"/>
        </w:rPr>
      </w:pPr>
    </w:p>
    <w:p w14:paraId="54E1D0F7" w14:textId="2EDF0E92" w:rsidR="00291E65" w:rsidRPr="00AC4FB3" w:rsidRDefault="681B4574" w:rsidP="008E2B85">
      <w:pPr>
        <w:pStyle w:val="ListParagraph"/>
        <w:numPr>
          <w:ilvl w:val="0"/>
          <w:numId w:val="3"/>
        </w:numPr>
        <w:rPr>
          <w:sz w:val="24"/>
          <w:szCs w:val="24"/>
        </w:rPr>
      </w:pPr>
      <w:r w:rsidRPr="00AC4FB3">
        <w:rPr>
          <w:sz w:val="24"/>
          <w:szCs w:val="24"/>
        </w:rPr>
        <w:t>This site</w:t>
      </w:r>
      <w:r w:rsidR="00AC6CA2" w:rsidRPr="00AC4FB3">
        <w:rPr>
          <w:sz w:val="24"/>
          <w:szCs w:val="24"/>
        </w:rPr>
        <w:t xml:space="preserve"> will be utilized as a </w:t>
      </w:r>
      <w:r w:rsidR="004C15B2" w:rsidRPr="00AC4FB3">
        <w:rPr>
          <w:b/>
          <w:bCs/>
          <w:i/>
          <w:iCs/>
          <w:sz w:val="24"/>
          <w:szCs w:val="24"/>
        </w:rPr>
        <w:t>(Type of C-</w:t>
      </w:r>
      <w:r w:rsidRPr="00AC4FB3">
        <w:rPr>
          <w:b/>
          <w:bCs/>
          <w:i/>
          <w:iCs/>
          <w:sz w:val="24"/>
          <w:szCs w:val="24"/>
        </w:rPr>
        <w:t>POD</w:t>
      </w:r>
      <w:r w:rsidR="004C15B2" w:rsidRPr="00AC4FB3">
        <w:rPr>
          <w:b/>
          <w:bCs/>
          <w:i/>
          <w:iCs/>
          <w:sz w:val="24"/>
          <w:szCs w:val="24"/>
        </w:rPr>
        <w:t>)</w:t>
      </w:r>
      <w:r w:rsidRPr="00AC4FB3">
        <w:rPr>
          <w:b/>
          <w:bCs/>
          <w:sz w:val="24"/>
          <w:szCs w:val="24"/>
        </w:rPr>
        <w:t>,</w:t>
      </w:r>
      <w:r w:rsidRPr="00AC4FB3">
        <w:rPr>
          <w:sz w:val="24"/>
          <w:szCs w:val="24"/>
        </w:rPr>
        <w:t xml:space="preserve"> which can serve a</w:t>
      </w:r>
      <w:r w:rsidR="0019517D" w:rsidRPr="00AC4FB3">
        <w:rPr>
          <w:sz w:val="24"/>
          <w:szCs w:val="24"/>
        </w:rPr>
        <w:t>pproximately</w:t>
      </w:r>
      <w:r w:rsidRPr="00AC4FB3">
        <w:rPr>
          <w:sz w:val="24"/>
          <w:szCs w:val="24"/>
        </w:rPr>
        <w:t xml:space="preserve"> </w:t>
      </w:r>
      <w:r w:rsidR="00B10C8D" w:rsidRPr="00AC4FB3">
        <w:rPr>
          <w:b/>
          <w:bCs/>
          <w:i/>
          <w:iCs/>
          <w:sz w:val="24"/>
          <w:szCs w:val="24"/>
        </w:rPr>
        <w:t>(</w:t>
      </w:r>
      <w:r w:rsidR="00D42CBA" w:rsidRPr="00AC4FB3">
        <w:rPr>
          <w:b/>
          <w:bCs/>
          <w:i/>
          <w:iCs/>
          <w:sz w:val="24"/>
          <w:szCs w:val="24"/>
        </w:rPr>
        <w:t>T</w:t>
      </w:r>
      <w:r w:rsidR="00B10C8D" w:rsidRPr="00AC4FB3">
        <w:rPr>
          <w:b/>
          <w:bCs/>
          <w:i/>
          <w:iCs/>
          <w:sz w:val="24"/>
          <w:szCs w:val="24"/>
        </w:rPr>
        <w:t>otal number)</w:t>
      </w:r>
      <w:r w:rsidRPr="00AC4FB3">
        <w:rPr>
          <w:sz w:val="24"/>
          <w:szCs w:val="24"/>
        </w:rPr>
        <w:t xml:space="preserve"> people a day</w:t>
      </w:r>
      <w:r w:rsidR="0019517D" w:rsidRPr="00AC4FB3">
        <w:rPr>
          <w:sz w:val="24"/>
          <w:szCs w:val="24"/>
        </w:rPr>
        <w:t xml:space="preserve"> or </w:t>
      </w:r>
      <w:r w:rsidR="0019517D" w:rsidRPr="00AC4FB3">
        <w:rPr>
          <w:b/>
          <w:bCs/>
          <w:i/>
          <w:iCs/>
          <w:sz w:val="24"/>
          <w:szCs w:val="24"/>
        </w:rPr>
        <w:t>(XX vehicles)</w:t>
      </w:r>
      <w:r w:rsidRPr="00AC4FB3">
        <w:rPr>
          <w:sz w:val="24"/>
          <w:szCs w:val="24"/>
        </w:rPr>
        <w:t xml:space="preserve"> (assuming on average one vehicle represents three people).</w:t>
      </w:r>
      <w:r w:rsidR="00453422" w:rsidRPr="00AC4FB3">
        <w:rPr>
          <w:sz w:val="24"/>
          <w:szCs w:val="24"/>
        </w:rPr>
        <w:t xml:space="preserve"> </w:t>
      </w:r>
    </w:p>
    <w:p w14:paraId="62466EBE" w14:textId="217E62FF" w:rsidR="00111F0F" w:rsidRPr="00AC4FB3" w:rsidRDefault="00111F0F" w:rsidP="008E2B85">
      <w:pPr>
        <w:numPr>
          <w:ilvl w:val="0"/>
          <w:numId w:val="3"/>
        </w:numPr>
        <w:textAlignment w:val="baseline"/>
        <w:rPr>
          <w:rFonts w:ascii="Calibri" w:eastAsia="Times New Roman" w:hAnsi="Calibri" w:cs="Times New Roman"/>
          <w:color w:val="000000"/>
          <w:sz w:val="24"/>
          <w:szCs w:val="24"/>
        </w:rPr>
      </w:pPr>
      <w:r w:rsidRPr="00AC4FB3">
        <w:rPr>
          <w:rFonts w:ascii="Calibri" w:eastAsia="Times New Roman" w:hAnsi="Calibri" w:cs="Times New Roman"/>
          <w:color w:val="000000"/>
          <w:sz w:val="24"/>
          <w:szCs w:val="24"/>
        </w:rPr>
        <w:t xml:space="preserve">A </w:t>
      </w:r>
      <w:r w:rsidR="00A05B11" w:rsidRPr="00AC4FB3">
        <w:rPr>
          <w:rFonts w:ascii="Calibri" w:eastAsia="Times New Roman" w:hAnsi="Calibri" w:cs="Times New Roman"/>
          <w:b/>
          <w:bCs/>
          <w:i/>
          <w:iCs/>
          <w:color w:val="000000"/>
          <w:sz w:val="24"/>
          <w:szCs w:val="24"/>
        </w:rPr>
        <w:t xml:space="preserve">(insert C-POD Type) </w:t>
      </w:r>
      <w:r w:rsidR="00A05B11" w:rsidRPr="00AC4FB3">
        <w:rPr>
          <w:rFonts w:ascii="Calibri" w:eastAsia="Times New Roman" w:hAnsi="Calibri" w:cs="Times New Roman"/>
          <w:color w:val="000000"/>
          <w:sz w:val="24"/>
          <w:szCs w:val="24"/>
        </w:rPr>
        <w:t>C-</w:t>
      </w:r>
      <w:r w:rsidRPr="00AC4FB3">
        <w:rPr>
          <w:rFonts w:ascii="Calibri" w:eastAsia="Times New Roman" w:hAnsi="Calibri" w:cs="Times New Roman"/>
          <w:color w:val="000000"/>
          <w:sz w:val="24"/>
          <w:szCs w:val="24"/>
        </w:rPr>
        <w:t xml:space="preserve">POD has </w:t>
      </w:r>
      <w:r w:rsidR="00A05B11" w:rsidRPr="00AC4FB3">
        <w:rPr>
          <w:rFonts w:ascii="Calibri" w:eastAsia="Times New Roman" w:hAnsi="Calibri" w:cs="Times New Roman"/>
          <w:b/>
          <w:bCs/>
          <w:i/>
          <w:iCs/>
          <w:color w:val="000000"/>
          <w:sz w:val="24"/>
          <w:szCs w:val="24"/>
        </w:rPr>
        <w:t xml:space="preserve">(total </w:t>
      </w:r>
      <w:r w:rsidR="00D62346" w:rsidRPr="00AC4FB3">
        <w:rPr>
          <w:rFonts w:ascii="Calibri" w:eastAsia="Times New Roman" w:hAnsi="Calibri" w:cs="Times New Roman"/>
          <w:b/>
          <w:bCs/>
          <w:i/>
          <w:iCs/>
          <w:color w:val="000000"/>
          <w:sz w:val="24"/>
          <w:szCs w:val="24"/>
        </w:rPr>
        <w:t>number</w:t>
      </w:r>
      <w:r w:rsidR="00A05B11" w:rsidRPr="00AC4FB3">
        <w:rPr>
          <w:rFonts w:ascii="Calibri" w:eastAsia="Times New Roman" w:hAnsi="Calibri" w:cs="Times New Roman"/>
          <w:b/>
          <w:bCs/>
          <w:i/>
          <w:iCs/>
          <w:color w:val="000000"/>
          <w:sz w:val="24"/>
          <w:szCs w:val="24"/>
        </w:rPr>
        <w:t xml:space="preserve"> of loading points)</w:t>
      </w:r>
      <w:r w:rsidR="00A05B11" w:rsidRPr="00AC4FB3">
        <w:rPr>
          <w:rFonts w:ascii="Calibri" w:eastAsia="Times New Roman" w:hAnsi="Calibri" w:cs="Times New Roman"/>
          <w:color w:val="000000"/>
          <w:sz w:val="24"/>
          <w:szCs w:val="24"/>
        </w:rPr>
        <w:t xml:space="preserve"> </w:t>
      </w:r>
      <w:r w:rsidRPr="00AC4FB3">
        <w:rPr>
          <w:rFonts w:ascii="Calibri" w:eastAsia="Times New Roman" w:hAnsi="Calibri" w:cs="Times New Roman"/>
          <w:color w:val="000000"/>
          <w:sz w:val="24"/>
          <w:szCs w:val="24"/>
        </w:rPr>
        <w:t xml:space="preserve">loading points and only </w:t>
      </w:r>
      <w:r w:rsidR="00A05B11" w:rsidRPr="00AC4FB3">
        <w:rPr>
          <w:rFonts w:ascii="Calibri" w:eastAsia="Times New Roman" w:hAnsi="Calibri" w:cs="Times New Roman"/>
          <w:b/>
          <w:bCs/>
          <w:i/>
          <w:iCs/>
          <w:color w:val="000000"/>
          <w:sz w:val="24"/>
          <w:szCs w:val="24"/>
        </w:rPr>
        <w:t>(total number of vehicle lanes)</w:t>
      </w:r>
      <w:r w:rsidR="00A05B11" w:rsidRPr="00AC4FB3">
        <w:rPr>
          <w:rFonts w:ascii="Calibri" w:eastAsia="Times New Roman" w:hAnsi="Calibri" w:cs="Times New Roman"/>
          <w:color w:val="000000"/>
          <w:sz w:val="24"/>
          <w:szCs w:val="24"/>
        </w:rPr>
        <w:t xml:space="preserve"> </w:t>
      </w:r>
      <w:r w:rsidRPr="00AC4FB3">
        <w:rPr>
          <w:rFonts w:ascii="Calibri" w:eastAsia="Times New Roman" w:hAnsi="Calibri" w:cs="Times New Roman"/>
          <w:color w:val="000000"/>
          <w:sz w:val="24"/>
          <w:szCs w:val="24"/>
        </w:rPr>
        <w:t>vehicle lanes.  </w:t>
      </w:r>
    </w:p>
    <w:p w14:paraId="4313597F" w14:textId="41697B6B" w:rsidR="00111F0F" w:rsidRPr="00AC4FB3" w:rsidRDefault="00111F0F" w:rsidP="008E2B85">
      <w:pPr>
        <w:numPr>
          <w:ilvl w:val="0"/>
          <w:numId w:val="3"/>
        </w:numPr>
        <w:textAlignment w:val="baseline"/>
        <w:rPr>
          <w:rFonts w:ascii="Calibri" w:eastAsia="Times New Roman" w:hAnsi="Calibri" w:cs="Times New Roman"/>
          <w:color w:val="000000"/>
          <w:sz w:val="24"/>
          <w:szCs w:val="24"/>
        </w:rPr>
      </w:pPr>
      <w:r w:rsidRPr="00AC4FB3">
        <w:rPr>
          <w:rFonts w:ascii="Calibri" w:eastAsia="Times New Roman" w:hAnsi="Calibri" w:cs="Times New Roman"/>
          <w:color w:val="000000"/>
          <w:sz w:val="24"/>
          <w:szCs w:val="24"/>
        </w:rPr>
        <w:t>Pallets storing commodities will be 4’x4’</w:t>
      </w:r>
      <w:r w:rsidR="0032044E" w:rsidRPr="00AC4FB3">
        <w:rPr>
          <w:rFonts w:ascii="Calibri" w:eastAsia="Times New Roman" w:hAnsi="Calibri" w:cs="Times New Roman"/>
          <w:color w:val="000000"/>
          <w:sz w:val="24"/>
          <w:szCs w:val="24"/>
        </w:rPr>
        <w:t>.</w:t>
      </w:r>
    </w:p>
    <w:p w14:paraId="585D3B3F" w14:textId="7EA741B9" w:rsidR="00111F0F" w:rsidRPr="00AC4FB3" w:rsidRDefault="00111F0F" w:rsidP="008E2B85">
      <w:pPr>
        <w:numPr>
          <w:ilvl w:val="0"/>
          <w:numId w:val="3"/>
        </w:numPr>
        <w:textAlignment w:val="baseline"/>
        <w:rPr>
          <w:rFonts w:ascii="Calibri" w:eastAsia="Times New Roman" w:hAnsi="Calibri" w:cs="Times New Roman"/>
          <w:color w:val="000000"/>
          <w:sz w:val="24"/>
          <w:szCs w:val="24"/>
          <w:highlight w:val="yellow"/>
        </w:rPr>
      </w:pPr>
      <w:r w:rsidRPr="00AC4FB3">
        <w:rPr>
          <w:rFonts w:ascii="Calibri" w:eastAsia="Times New Roman" w:hAnsi="Calibri" w:cs="Times New Roman"/>
          <w:color w:val="000000"/>
          <w:sz w:val="24"/>
          <w:szCs w:val="24"/>
          <w:highlight w:val="yellow"/>
        </w:rPr>
        <w:t xml:space="preserve">Delivery of commodities will occur after </w:t>
      </w:r>
      <w:r w:rsidR="00A05B11" w:rsidRPr="00AC4FB3">
        <w:rPr>
          <w:rFonts w:ascii="Calibri" w:eastAsia="Times New Roman" w:hAnsi="Calibri" w:cs="Times New Roman"/>
          <w:color w:val="000000"/>
          <w:sz w:val="24"/>
          <w:szCs w:val="24"/>
          <w:highlight w:val="yellow"/>
        </w:rPr>
        <w:t>C-</w:t>
      </w:r>
      <w:r w:rsidRPr="00AC4FB3">
        <w:rPr>
          <w:rFonts w:ascii="Calibri" w:eastAsia="Times New Roman" w:hAnsi="Calibri" w:cs="Times New Roman"/>
          <w:color w:val="000000"/>
          <w:sz w:val="24"/>
          <w:szCs w:val="24"/>
          <w:highlight w:val="yellow"/>
        </w:rPr>
        <w:t>POD operational hours. Each operational period will be 12 hours long.</w:t>
      </w:r>
    </w:p>
    <w:p w14:paraId="719143AD" w14:textId="399DA4C2" w:rsidR="008227DD" w:rsidRPr="00AC4FB3" w:rsidRDefault="008227DD" w:rsidP="008E2B85">
      <w:pPr>
        <w:numPr>
          <w:ilvl w:val="0"/>
          <w:numId w:val="3"/>
        </w:numPr>
        <w:textAlignment w:val="baseline"/>
        <w:rPr>
          <w:rFonts w:ascii="Calibri" w:eastAsia="Times New Roman" w:hAnsi="Calibri" w:cs="Times New Roman"/>
          <w:color w:val="000000"/>
          <w:sz w:val="24"/>
          <w:szCs w:val="24"/>
          <w:highlight w:val="yellow"/>
        </w:rPr>
      </w:pPr>
      <w:r w:rsidRPr="00AC4FB3">
        <w:rPr>
          <w:rFonts w:ascii="Calibri" w:eastAsia="Times New Roman" w:hAnsi="Calibri" w:cs="Times New Roman"/>
          <w:color w:val="000000"/>
          <w:sz w:val="24"/>
          <w:szCs w:val="24"/>
          <w:highlight w:val="yellow"/>
        </w:rPr>
        <w:t xml:space="preserve">The C-POD will be open to the general populace for </w:t>
      </w:r>
      <w:r w:rsidRPr="00AC4FB3">
        <w:rPr>
          <w:rFonts w:ascii="Calibri" w:eastAsia="Times New Roman" w:hAnsi="Calibri" w:cs="Times New Roman"/>
          <w:b/>
          <w:bCs/>
          <w:color w:val="000000"/>
          <w:sz w:val="24"/>
          <w:szCs w:val="24"/>
          <w:highlight w:val="yellow"/>
        </w:rPr>
        <w:t>(insert total number of hours</w:t>
      </w:r>
      <w:r w:rsidRPr="00AC4FB3">
        <w:rPr>
          <w:rFonts w:ascii="Calibri" w:eastAsia="Times New Roman" w:hAnsi="Calibri" w:cs="Times New Roman"/>
          <w:color w:val="000000"/>
          <w:sz w:val="24"/>
          <w:szCs w:val="24"/>
          <w:highlight w:val="yellow"/>
        </w:rPr>
        <w:t xml:space="preserve">) hours daily, between the hours of </w:t>
      </w:r>
      <w:r w:rsidRPr="00AC4FB3">
        <w:rPr>
          <w:rFonts w:ascii="Calibri" w:eastAsia="Times New Roman" w:hAnsi="Calibri" w:cs="Times New Roman"/>
          <w:b/>
          <w:bCs/>
          <w:i/>
          <w:iCs/>
          <w:color w:val="000000"/>
          <w:sz w:val="24"/>
          <w:szCs w:val="24"/>
          <w:highlight w:val="yellow"/>
        </w:rPr>
        <w:t xml:space="preserve">(__) </w:t>
      </w:r>
      <w:r w:rsidR="00D62346" w:rsidRPr="00AC4FB3">
        <w:rPr>
          <w:rFonts w:ascii="Calibri" w:eastAsia="Times New Roman" w:hAnsi="Calibri" w:cs="Times New Roman"/>
          <w:b/>
          <w:bCs/>
          <w:i/>
          <w:iCs/>
          <w:color w:val="000000"/>
          <w:sz w:val="24"/>
          <w:szCs w:val="24"/>
          <w:highlight w:val="yellow"/>
        </w:rPr>
        <w:t>a.m.</w:t>
      </w:r>
      <w:r w:rsidRPr="00AC4FB3">
        <w:rPr>
          <w:rFonts w:ascii="Calibri" w:eastAsia="Times New Roman" w:hAnsi="Calibri" w:cs="Times New Roman"/>
          <w:color w:val="000000"/>
          <w:sz w:val="24"/>
          <w:szCs w:val="24"/>
          <w:highlight w:val="yellow"/>
        </w:rPr>
        <w:t xml:space="preserve"> and </w:t>
      </w:r>
      <w:r w:rsidRPr="00AC4FB3">
        <w:rPr>
          <w:rFonts w:ascii="Calibri" w:eastAsia="Times New Roman" w:hAnsi="Calibri" w:cs="Times New Roman"/>
          <w:b/>
          <w:bCs/>
          <w:i/>
          <w:iCs/>
          <w:sz w:val="24"/>
          <w:szCs w:val="24"/>
          <w:highlight w:val="yellow"/>
        </w:rPr>
        <w:t>(__) a.m.</w:t>
      </w:r>
      <w:r w:rsidRPr="00AC4FB3">
        <w:rPr>
          <w:rFonts w:ascii="Calibri" w:eastAsia="Times New Roman" w:hAnsi="Calibri" w:cs="Times New Roman"/>
          <w:sz w:val="24"/>
          <w:szCs w:val="24"/>
          <w:highlight w:val="yellow"/>
        </w:rPr>
        <w:t xml:space="preserve"> </w:t>
      </w:r>
    </w:p>
    <w:p w14:paraId="0BB6BF20" w14:textId="43C24732" w:rsidR="00111F0F" w:rsidRPr="00AC4FB3" w:rsidRDefault="00A05B11" w:rsidP="008E2B85">
      <w:pPr>
        <w:numPr>
          <w:ilvl w:val="0"/>
          <w:numId w:val="3"/>
        </w:numPr>
        <w:textAlignment w:val="baseline"/>
        <w:rPr>
          <w:rFonts w:ascii="Calibri" w:eastAsia="Times New Roman" w:hAnsi="Calibri" w:cs="Times New Roman"/>
          <w:color w:val="000000"/>
          <w:sz w:val="24"/>
          <w:szCs w:val="24"/>
        </w:rPr>
      </w:pPr>
      <w:r w:rsidRPr="00AC4FB3">
        <w:rPr>
          <w:rFonts w:ascii="Calibri" w:eastAsia="Times New Roman" w:hAnsi="Calibri" w:cs="Times New Roman"/>
          <w:color w:val="000000"/>
          <w:sz w:val="24"/>
          <w:szCs w:val="24"/>
        </w:rPr>
        <w:t>C-</w:t>
      </w:r>
      <w:r w:rsidR="00111F0F" w:rsidRPr="00AC4FB3">
        <w:rPr>
          <w:rFonts w:ascii="Calibri" w:eastAsia="Times New Roman" w:hAnsi="Calibri" w:cs="Times New Roman"/>
          <w:color w:val="000000"/>
          <w:sz w:val="24"/>
          <w:szCs w:val="24"/>
        </w:rPr>
        <w:t xml:space="preserve">POD site has a Traffic Index (TI) of 5 or higher, which can withstand heavy loads during a </w:t>
      </w:r>
      <w:r w:rsidRPr="00AC4FB3">
        <w:rPr>
          <w:rFonts w:ascii="Calibri" w:eastAsia="Times New Roman" w:hAnsi="Calibri" w:cs="Times New Roman"/>
          <w:color w:val="000000"/>
          <w:sz w:val="24"/>
          <w:szCs w:val="24"/>
        </w:rPr>
        <w:t>C-</w:t>
      </w:r>
      <w:r w:rsidR="00111F0F" w:rsidRPr="00AC4FB3">
        <w:rPr>
          <w:rFonts w:ascii="Calibri" w:eastAsia="Times New Roman" w:hAnsi="Calibri" w:cs="Times New Roman"/>
          <w:color w:val="000000"/>
          <w:sz w:val="24"/>
          <w:szCs w:val="24"/>
        </w:rPr>
        <w:t>POD operation.</w:t>
      </w:r>
    </w:p>
    <w:p w14:paraId="7CCEDCED" w14:textId="0F846569" w:rsidR="00111F0F" w:rsidRPr="00AC4FB3" w:rsidRDefault="00111F0F" w:rsidP="008E2B85">
      <w:pPr>
        <w:numPr>
          <w:ilvl w:val="0"/>
          <w:numId w:val="3"/>
        </w:numPr>
        <w:textAlignment w:val="baseline"/>
        <w:rPr>
          <w:rFonts w:ascii="Calibri" w:eastAsia="Times New Roman" w:hAnsi="Calibri" w:cs="Times New Roman"/>
          <w:color w:val="000000"/>
          <w:sz w:val="24"/>
          <w:szCs w:val="24"/>
        </w:rPr>
      </w:pPr>
      <w:r w:rsidRPr="00AC4FB3">
        <w:rPr>
          <w:rFonts w:ascii="Calibri" w:eastAsia="Times New Roman" w:hAnsi="Calibri" w:cs="Times New Roman"/>
          <w:color w:val="000000"/>
          <w:sz w:val="24"/>
          <w:szCs w:val="24"/>
        </w:rPr>
        <w:t xml:space="preserve">People who walk-up to the </w:t>
      </w:r>
      <w:r w:rsidR="00A05B11" w:rsidRPr="00AC4FB3">
        <w:rPr>
          <w:rFonts w:ascii="Calibri" w:eastAsia="Times New Roman" w:hAnsi="Calibri" w:cs="Times New Roman"/>
          <w:color w:val="000000"/>
          <w:sz w:val="24"/>
          <w:szCs w:val="24"/>
        </w:rPr>
        <w:t>C-</w:t>
      </w:r>
      <w:r w:rsidRPr="00AC4FB3">
        <w:rPr>
          <w:rFonts w:ascii="Calibri" w:eastAsia="Times New Roman" w:hAnsi="Calibri" w:cs="Times New Roman"/>
          <w:color w:val="000000"/>
          <w:sz w:val="24"/>
          <w:szCs w:val="24"/>
        </w:rPr>
        <w:t>POD cannot be served at this location due to safety concerns.  This site can only serve clients who arrive in a vehicle.</w:t>
      </w:r>
    </w:p>
    <w:p w14:paraId="69A56FF8" w14:textId="49B279B6" w:rsidR="006234E5" w:rsidRPr="00AC4FB3" w:rsidRDefault="00111F0F" w:rsidP="008E2B85">
      <w:pPr>
        <w:numPr>
          <w:ilvl w:val="0"/>
          <w:numId w:val="3"/>
        </w:numPr>
        <w:textAlignment w:val="baseline"/>
        <w:rPr>
          <w:rFonts w:ascii="Calibri" w:eastAsia="Times New Roman" w:hAnsi="Calibri" w:cs="Times New Roman"/>
          <w:color w:val="000000"/>
          <w:sz w:val="24"/>
          <w:szCs w:val="24"/>
        </w:rPr>
      </w:pPr>
      <w:r w:rsidRPr="00AC4FB3">
        <w:rPr>
          <w:rFonts w:ascii="Calibri" w:eastAsia="Times New Roman" w:hAnsi="Calibri" w:cs="Times New Roman"/>
          <w:color w:val="000000"/>
          <w:sz w:val="24"/>
          <w:szCs w:val="24"/>
        </w:rPr>
        <w:t>Traffic control cones should be spaced 10’ feet apart at the pedestrian lane and 20’ feet apart along vehicle routes and at the vehicle lane.</w:t>
      </w:r>
    </w:p>
    <w:p w14:paraId="74E73375" w14:textId="64AE1300" w:rsidR="00E81D3C" w:rsidRPr="00AC4FB3" w:rsidRDefault="00E81D3C" w:rsidP="00E81D3C">
      <w:pPr>
        <w:rPr>
          <w:sz w:val="24"/>
          <w:szCs w:val="24"/>
        </w:rPr>
      </w:pPr>
    </w:p>
    <w:p w14:paraId="75A15AD5" w14:textId="3C4C429A" w:rsidR="00E81D3C" w:rsidRDefault="002C752F" w:rsidP="00E81D3C">
      <w:pPr>
        <w:rPr>
          <w:b/>
          <w:sz w:val="24"/>
          <w:szCs w:val="24"/>
          <w:highlight w:val="yellow"/>
        </w:rPr>
      </w:pPr>
      <w:r>
        <w:rPr>
          <w:b/>
          <w:sz w:val="24"/>
          <w:szCs w:val="24"/>
          <w:highlight w:val="yellow"/>
        </w:rPr>
        <w:br w:type="page"/>
      </w:r>
    </w:p>
    <w:p w14:paraId="54A3D547" w14:textId="77777777" w:rsidR="00E81D3C" w:rsidRPr="00AC4FB3" w:rsidRDefault="00E81D3C" w:rsidP="00E81D3C">
      <w:pPr>
        <w:rPr>
          <w:sz w:val="24"/>
          <w:szCs w:val="24"/>
        </w:rPr>
      </w:pPr>
    </w:p>
    <w:tbl>
      <w:tblPr>
        <w:tblStyle w:val="TableGrid"/>
        <w:tblW w:w="5000" w:type="pct"/>
        <w:tblLook w:val="04A0" w:firstRow="1" w:lastRow="0" w:firstColumn="1" w:lastColumn="0" w:noHBand="0" w:noVBand="1"/>
      </w:tblPr>
      <w:tblGrid>
        <w:gridCol w:w="3680"/>
        <w:gridCol w:w="3953"/>
        <w:gridCol w:w="3157"/>
      </w:tblGrid>
      <w:tr w:rsidR="00F662C1" w:rsidRPr="00AC4FB3" w14:paraId="50E536BB" w14:textId="77777777" w:rsidTr="00FA02BB">
        <w:trPr>
          <w:trHeight w:val="783"/>
        </w:trPr>
        <w:tc>
          <w:tcPr>
            <w:tcW w:w="1705" w:type="pct"/>
            <w:shd w:val="clear" w:color="auto" w:fill="D9D9D9" w:themeFill="background1" w:themeFillShade="D9"/>
            <w:noWrap/>
            <w:hideMark/>
          </w:tcPr>
          <w:p w14:paraId="22B85739" w14:textId="77777777" w:rsidR="00F662C1" w:rsidRPr="00AC4FB3" w:rsidRDefault="00297635" w:rsidP="00F662C1">
            <w:pPr>
              <w:pStyle w:val="Heading2"/>
              <w:rPr>
                <w:szCs w:val="22"/>
              </w:rPr>
            </w:pPr>
            <w:r w:rsidRPr="00AC4FB3">
              <w:rPr>
                <w:b w:val="0"/>
                <w:bCs w:val="0"/>
              </w:rPr>
              <w:br w:type="page"/>
            </w:r>
            <w:r w:rsidR="00F662C1" w:rsidRPr="00AC4FB3">
              <w:rPr>
                <w:b w:val="0"/>
                <w:bCs w:val="0"/>
              </w:rPr>
              <w:br w:type="page"/>
            </w:r>
            <w:bookmarkStart w:id="15" w:name="_Toc256086006"/>
            <w:bookmarkStart w:id="16" w:name="_Toc280350179"/>
            <w:r w:rsidR="00F662C1" w:rsidRPr="00AC4FB3">
              <w:t>ICS 202</w:t>
            </w:r>
          </w:p>
          <w:p w14:paraId="14F6F31C" w14:textId="77777777" w:rsidR="00F662C1" w:rsidRPr="00AC4FB3" w:rsidRDefault="681B4574" w:rsidP="00F662C1">
            <w:pPr>
              <w:pStyle w:val="Heading2"/>
              <w:rPr>
                <w:szCs w:val="22"/>
              </w:rPr>
            </w:pPr>
            <w:r w:rsidRPr="00AC4FB3">
              <w:t>INCIDENT OBJECTIVES</w:t>
            </w:r>
            <w:bookmarkEnd w:id="15"/>
            <w:bookmarkEnd w:id="16"/>
          </w:p>
          <w:p w14:paraId="60D944FF" w14:textId="77777777" w:rsidR="00F662C1" w:rsidRPr="00AC4FB3" w:rsidRDefault="00F662C1" w:rsidP="00F662C1"/>
        </w:tc>
        <w:tc>
          <w:tcPr>
            <w:tcW w:w="1832" w:type="pct"/>
            <w:noWrap/>
            <w:hideMark/>
          </w:tcPr>
          <w:p w14:paraId="0A38E3F3" w14:textId="77777777" w:rsidR="00F662C1" w:rsidRPr="00AC4FB3" w:rsidRDefault="681B4574" w:rsidP="00F662C1">
            <w:pPr>
              <w:rPr>
                <w:rFonts w:eastAsia="Times New Roman" w:cs="Arial"/>
                <w:b/>
                <w:bCs/>
              </w:rPr>
            </w:pPr>
            <w:r w:rsidRPr="00AC4FB3">
              <w:rPr>
                <w:rFonts w:eastAsia="Calibri,Arial,Times New Roman" w:cs="Calibri,Arial,Times New Roman"/>
                <w:b/>
                <w:bCs/>
              </w:rPr>
              <w:t>EVENT NAME/LOCATION</w:t>
            </w:r>
          </w:p>
          <w:p w14:paraId="438D97AD" w14:textId="77777777" w:rsidR="00F662C1" w:rsidRPr="00AC4FB3" w:rsidRDefault="00F662C1" w:rsidP="00F662C1">
            <w:pPr>
              <w:rPr>
                <w:rFonts w:eastAsia="Times New Roman" w:cs="Arial"/>
                <w:b/>
              </w:rPr>
            </w:pPr>
          </w:p>
          <w:p w14:paraId="2A009CBE" w14:textId="77777777" w:rsidR="00F662C1" w:rsidRPr="00AC4FB3" w:rsidRDefault="00F662C1" w:rsidP="00F662C1">
            <w:pPr>
              <w:rPr>
                <w:rFonts w:eastAsia="Times New Roman" w:cs="Arial"/>
                <w:b/>
              </w:rPr>
            </w:pPr>
          </w:p>
        </w:tc>
        <w:tc>
          <w:tcPr>
            <w:tcW w:w="1463" w:type="pct"/>
            <w:noWrap/>
            <w:hideMark/>
          </w:tcPr>
          <w:p w14:paraId="7489F724" w14:textId="77777777" w:rsidR="00F662C1" w:rsidRPr="00AC4FB3" w:rsidRDefault="681B4574" w:rsidP="00F662C1">
            <w:pPr>
              <w:rPr>
                <w:rFonts w:eastAsia="Times New Roman" w:cs="Arial"/>
                <w:b/>
                <w:bCs/>
              </w:rPr>
            </w:pPr>
            <w:r w:rsidRPr="00AC4FB3">
              <w:rPr>
                <w:rFonts w:eastAsia="Calibri,Arial,Times New Roman" w:cs="Calibri,Arial,Times New Roman"/>
                <w:b/>
                <w:bCs/>
              </w:rPr>
              <w:t>OPERATIONAL PERIOD</w:t>
            </w:r>
          </w:p>
          <w:p w14:paraId="6BDB2346" w14:textId="77777777" w:rsidR="00F662C1" w:rsidRPr="00AC4FB3" w:rsidRDefault="00F662C1" w:rsidP="00F662C1">
            <w:pPr>
              <w:rPr>
                <w:rFonts w:eastAsia="Times New Roman" w:cs="Arial"/>
                <w:b/>
                <w:bCs/>
              </w:rPr>
            </w:pPr>
          </w:p>
        </w:tc>
      </w:tr>
      <w:tr w:rsidR="00F662C1" w:rsidRPr="00AC4FB3" w14:paraId="7351F6B8" w14:textId="77777777" w:rsidTr="00FA02BB">
        <w:trPr>
          <w:trHeight w:val="3140"/>
        </w:trPr>
        <w:tc>
          <w:tcPr>
            <w:tcW w:w="5000" w:type="pct"/>
            <w:gridSpan w:val="3"/>
            <w:noWrap/>
            <w:hideMark/>
          </w:tcPr>
          <w:p w14:paraId="047178FB" w14:textId="77777777" w:rsidR="00F662C1" w:rsidRPr="00AC4FB3" w:rsidRDefault="00F662C1" w:rsidP="00F662C1">
            <w:pPr>
              <w:rPr>
                <w:rFonts w:eastAsia="Times New Roman" w:cs="Arial"/>
                <w:b/>
                <w:bCs/>
              </w:rPr>
            </w:pPr>
            <w:r w:rsidRPr="00AC4FB3">
              <w:rPr>
                <w:rFonts w:eastAsia="Calibri,Arial,Times New Roman" w:cs="Calibri,Arial,Times New Roman"/>
                <w:sz w:val="20"/>
                <w:szCs w:val="20"/>
              </w:rPr>
              <w:t> </w:t>
            </w:r>
            <w:r w:rsidRPr="00AC4FB3">
              <w:rPr>
                <w:rFonts w:eastAsia="Calibri,Arial,Times New Roman" w:cs="Calibri,Arial,Times New Roman"/>
                <w:b/>
                <w:bCs/>
                <w:caps/>
              </w:rPr>
              <w:t>Control O</w:t>
            </w:r>
            <w:r w:rsidRPr="00AC4FB3">
              <w:rPr>
                <w:rFonts w:eastAsia="Calibri,Arial,Times New Roman" w:cs="Calibri,Arial,Times New Roman"/>
                <w:b/>
                <w:bCs/>
              </w:rPr>
              <w:t xml:space="preserve">BJECTIVES </w:t>
            </w:r>
          </w:p>
          <w:p w14:paraId="103AEEE2" w14:textId="77777777" w:rsidR="00F662C1" w:rsidRPr="00AC4FB3" w:rsidRDefault="00F662C1" w:rsidP="00F662C1">
            <w:pPr>
              <w:pStyle w:val="ListParagraph"/>
              <w:ind w:left="360"/>
              <w:rPr>
                <w:rFonts w:eastAsia="Times New Roman" w:cs="Arial"/>
                <w:color w:val="FF0000"/>
              </w:rPr>
            </w:pPr>
          </w:p>
          <w:p w14:paraId="3FEB0255" w14:textId="77777777" w:rsidR="00F662C1" w:rsidRPr="00AC4FB3" w:rsidRDefault="00F662C1" w:rsidP="00F662C1">
            <w:pPr>
              <w:pStyle w:val="ListParagraph"/>
              <w:ind w:left="360"/>
              <w:rPr>
                <w:rFonts w:eastAsia="Times New Roman" w:cs="Arial"/>
                <w:color w:val="FF0000"/>
              </w:rPr>
            </w:pPr>
          </w:p>
          <w:p w14:paraId="35C5537E" w14:textId="77777777" w:rsidR="00F662C1" w:rsidRPr="00AC4FB3" w:rsidRDefault="00F662C1" w:rsidP="00F662C1">
            <w:pPr>
              <w:pStyle w:val="ListParagraph"/>
              <w:ind w:left="360"/>
              <w:rPr>
                <w:rFonts w:eastAsia="Times New Roman" w:cs="Arial"/>
                <w:bCs/>
                <w:color w:val="FF0000"/>
                <w:sz w:val="20"/>
                <w:szCs w:val="20"/>
                <w:u w:val="single"/>
              </w:rPr>
            </w:pPr>
          </w:p>
          <w:p w14:paraId="6E20CFBA" w14:textId="77777777" w:rsidR="00F662C1" w:rsidRPr="00AC4FB3" w:rsidRDefault="00F662C1" w:rsidP="00F662C1">
            <w:pPr>
              <w:pStyle w:val="ListParagraph"/>
              <w:ind w:left="360"/>
              <w:rPr>
                <w:rFonts w:eastAsia="Times New Roman" w:cs="Arial"/>
                <w:bCs/>
                <w:color w:val="FF0000"/>
                <w:sz w:val="20"/>
                <w:szCs w:val="20"/>
                <w:u w:val="single"/>
              </w:rPr>
            </w:pPr>
          </w:p>
          <w:p w14:paraId="7BCE134B" w14:textId="77777777" w:rsidR="00F662C1" w:rsidRPr="00AC4FB3" w:rsidRDefault="00F662C1" w:rsidP="00F662C1">
            <w:pPr>
              <w:pStyle w:val="ListParagraph"/>
              <w:ind w:left="360"/>
              <w:rPr>
                <w:rFonts w:eastAsia="Times New Roman" w:cs="Arial"/>
                <w:bCs/>
                <w:color w:val="FF0000"/>
                <w:sz w:val="20"/>
                <w:szCs w:val="20"/>
                <w:u w:val="single"/>
              </w:rPr>
            </w:pPr>
          </w:p>
          <w:p w14:paraId="2BC726D9" w14:textId="77777777" w:rsidR="00F662C1" w:rsidRPr="00AC4FB3" w:rsidRDefault="00F662C1" w:rsidP="00F662C1">
            <w:pPr>
              <w:pStyle w:val="ListParagraph"/>
              <w:ind w:left="360"/>
              <w:rPr>
                <w:rFonts w:eastAsia="Times New Roman" w:cs="Arial"/>
                <w:bCs/>
                <w:color w:val="FF0000"/>
                <w:sz w:val="20"/>
                <w:szCs w:val="20"/>
                <w:u w:val="single"/>
              </w:rPr>
            </w:pPr>
          </w:p>
          <w:p w14:paraId="122A1D64" w14:textId="77777777" w:rsidR="00F662C1" w:rsidRPr="00AC4FB3" w:rsidRDefault="00F662C1" w:rsidP="00F662C1">
            <w:pPr>
              <w:pStyle w:val="ListParagraph"/>
              <w:ind w:left="360"/>
              <w:rPr>
                <w:rFonts w:eastAsia="Times New Roman" w:cs="Arial"/>
                <w:bCs/>
                <w:color w:val="FF0000"/>
                <w:sz w:val="20"/>
                <w:szCs w:val="20"/>
                <w:u w:val="single"/>
              </w:rPr>
            </w:pPr>
          </w:p>
          <w:p w14:paraId="74B62E89" w14:textId="77777777" w:rsidR="00F662C1" w:rsidRPr="00AC4FB3" w:rsidRDefault="00F662C1" w:rsidP="00F662C1">
            <w:pPr>
              <w:pStyle w:val="ListParagraph"/>
              <w:ind w:left="360"/>
              <w:rPr>
                <w:rFonts w:eastAsia="Times New Roman" w:cs="Arial"/>
                <w:bCs/>
                <w:color w:val="FF0000"/>
                <w:sz w:val="20"/>
                <w:szCs w:val="20"/>
                <w:u w:val="single"/>
              </w:rPr>
            </w:pPr>
          </w:p>
          <w:p w14:paraId="0C243A3B" w14:textId="77777777" w:rsidR="00F662C1" w:rsidRPr="00AC4FB3" w:rsidRDefault="00F662C1" w:rsidP="00F662C1">
            <w:pPr>
              <w:pStyle w:val="ListParagraph"/>
              <w:ind w:left="360"/>
              <w:rPr>
                <w:rFonts w:eastAsia="Times New Roman" w:cs="Arial"/>
                <w:bCs/>
                <w:color w:val="FF0000"/>
                <w:sz w:val="20"/>
                <w:szCs w:val="20"/>
                <w:u w:val="single"/>
              </w:rPr>
            </w:pPr>
          </w:p>
          <w:p w14:paraId="64DA91AB" w14:textId="77777777" w:rsidR="00F662C1" w:rsidRPr="00AC4FB3" w:rsidRDefault="00F662C1" w:rsidP="00F662C1">
            <w:pPr>
              <w:pStyle w:val="ListParagraph"/>
              <w:ind w:left="360"/>
              <w:rPr>
                <w:rFonts w:eastAsia="Times New Roman" w:cs="Arial"/>
                <w:bCs/>
                <w:color w:val="FF0000"/>
                <w:sz w:val="20"/>
                <w:szCs w:val="20"/>
                <w:u w:val="single"/>
              </w:rPr>
            </w:pPr>
          </w:p>
          <w:p w14:paraId="30133BB7" w14:textId="77777777" w:rsidR="00F662C1" w:rsidRPr="00AC4FB3" w:rsidRDefault="00F662C1" w:rsidP="00F662C1">
            <w:pPr>
              <w:pStyle w:val="ListParagraph"/>
              <w:ind w:left="360"/>
              <w:rPr>
                <w:rFonts w:eastAsia="Times New Roman" w:cs="Arial"/>
                <w:bCs/>
                <w:color w:val="FF0000"/>
                <w:sz w:val="20"/>
                <w:szCs w:val="20"/>
                <w:u w:val="single"/>
              </w:rPr>
            </w:pPr>
          </w:p>
          <w:p w14:paraId="6CE6B937" w14:textId="77777777" w:rsidR="00F662C1" w:rsidRPr="00AC4FB3" w:rsidRDefault="00F662C1" w:rsidP="00F662C1">
            <w:pPr>
              <w:pStyle w:val="ListParagraph"/>
              <w:ind w:left="360"/>
              <w:rPr>
                <w:rFonts w:eastAsia="Times New Roman" w:cs="Arial"/>
                <w:bCs/>
                <w:color w:val="FF0000"/>
                <w:sz w:val="20"/>
                <w:szCs w:val="20"/>
                <w:u w:val="single"/>
              </w:rPr>
            </w:pPr>
          </w:p>
          <w:p w14:paraId="6A5C55BC" w14:textId="77777777" w:rsidR="00F662C1" w:rsidRPr="00AC4FB3" w:rsidRDefault="00F662C1" w:rsidP="00F662C1">
            <w:pPr>
              <w:pStyle w:val="ListParagraph"/>
              <w:ind w:left="360"/>
              <w:rPr>
                <w:rFonts w:eastAsia="Times New Roman" w:cs="Arial"/>
                <w:bCs/>
                <w:color w:val="FF0000"/>
                <w:sz w:val="20"/>
                <w:szCs w:val="20"/>
                <w:u w:val="single"/>
              </w:rPr>
            </w:pPr>
          </w:p>
        </w:tc>
      </w:tr>
      <w:tr w:rsidR="00F662C1" w:rsidRPr="00AC4FB3" w14:paraId="1C65A15B" w14:textId="77777777" w:rsidTr="00FA02BB">
        <w:trPr>
          <w:trHeight w:val="1430"/>
        </w:trPr>
        <w:tc>
          <w:tcPr>
            <w:tcW w:w="5000" w:type="pct"/>
            <w:gridSpan w:val="3"/>
            <w:noWrap/>
            <w:hideMark/>
          </w:tcPr>
          <w:p w14:paraId="2A72E07D" w14:textId="77777777" w:rsidR="00F662C1" w:rsidRPr="00AC4FB3" w:rsidRDefault="681B4574" w:rsidP="00F662C1">
            <w:pPr>
              <w:rPr>
                <w:rFonts w:eastAsia="Times New Roman" w:cs="Arial"/>
                <w:b/>
                <w:bCs/>
              </w:rPr>
            </w:pPr>
            <w:r w:rsidRPr="00AC4FB3">
              <w:rPr>
                <w:rFonts w:eastAsia="Calibri,Arial,Times New Roman" w:cs="Calibri,Arial,Times New Roman"/>
                <w:b/>
                <w:bCs/>
              </w:rPr>
              <w:t>WEATHER FORECAST FOR OPERATIONAL PERIOD</w:t>
            </w:r>
          </w:p>
          <w:p w14:paraId="141AE7C4" w14:textId="77777777" w:rsidR="00F662C1" w:rsidRPr="00AC4FB3" w:rsidRDefault="00F662C1" w:rsidP="00F662C1">
            <w:pPr>
              <w:jc w:val="center"/>
              <w:rPr>
                <w:rFonts w:eastAsia="Times New Roman" w:cs="Arial"/>
                <w:b/>
                <w:bCs/>
                <w:i/>
                <w:sz w:val="20"/>
                <w:szCs w:val="20"/>
                <w:u w:val="single"/>
              </w:rPr>
            </w:pPr>
          </w:p>
          <w:p w14:paraId="673A0133" w14:textId="77777777" w:rsidR="00F662C1" w:rsidRPr="00AC4FB3" w:rsidRDefault="00F662C1" w:rsidP="00F662C1">
            <w:pPr>
              <w:jc w:val="center"/>
              <w:rPr>
                <w:rFonts w:eastAsia="Times New Roman" w:cs="Arial"/>
                <w:b/>
                <w:bCs/>
                <w:i/>
                <w:sz w:val="20"/>
                <w:szCs w:val="20"/>
                <w:u w:val="single"/>
              </w:rPr>
            </w:pPr>
          </w:p>
          <w:p w14:paraId="374CE7CE" w14:textId="77777777" w:rsidR="00F662C1" w:rsidRPr="00AC4FB3" w:rsidRDefault="00F662C1" w:rsidP="00F662C1">
            <w:pPr>
              <w:jc w:val="center"/>
              <w:rPr>
                <w:rFonts w:eastAsia="Times New Roman" w:cs="Arial"/>
                <w:b/>
                <w:bCs/>
                <w:i/>
                <w:sz w:val="20"/>
                <w:szCs w:val="20"/>
                <w:u w:val="single"/>
              </w:rPr>
            </w:pPr>
          </w:p>
        </w:tc>
      </w:tr>
      <w:tr w:rsidR="00F662C1" w:rsidRPr="00AC4FB3" w14:paraId="4264F28E" w14:textId="77777777" w:rsidTr="00FA02BB">
        <w:trPr>
          <w:trHeight w:val="575"/>
        </w:trPr>
        <w:tc>
          <w:tcPr>
            <w:tcW w:w="5000" w:type="pct"/>
            <w:gridSpan w:val="3"/>
            <w:noWrap/>
            <w:hideMark/>
          </w:tcPr>
          <w:p w14:paraId="01EBD988" w14:textId="77777777" w:rsidR="00F662C1" w:rsidRPr="00AC4FB3" w:rsidRDefault="681B4574" w:rsidP="00F662C1">
            <w:pPr>
              <w:rPr>
                <w:rFonts w:eastAsia="Times New Roman" w:cs="Arial"/>
                <w:b/>
                <w:bCs/>
              </w:rPr>
            </w:pPr>
            <w:r w:rsidRPr="00AC4FB3">
              <w:rPr>
                <w:rFonts w:eastAsia="Calibri,Arial,Times New Roman" w:cs="Calibri,Arial,Times New Roman"/>
                <w:b/>
                <w:bCs/>
              </w:rPr>
              <w:t>GENERAL / SAFETY MESSAGE</w:t>
            </w:r>
          </w:p>
          <w:p w14:paraId="5004F618" w14:textId="77777777" w:rsidR="00F662C1" w:rsidRPr="00AC4FB3" w:rsidRDefault="00F662C1" w:rsidP="00F662C1">
            <w:pPr>
              <w:jc w:val="center"/>
              <w:rPr>
                <w:rFonts w:eastAsia="Times New Roman" w:cs="Arial"/>
                <w:bCs/>
                <w:i/>
              </w:rPr>
            </w:pPr>
          </w:p>
          <w:p w14:paraId="6961DFB2" w14:textId="77777777" w:rsidR="00F662C1" w:rsidRPr="00AC4FB3" w:rsidRDefault="00F662C1" w:rsidP="00F662C1">
            <w:pPr>
              <w:jc w:val="center"/>
              <w:rPr>
                <w:rFonts w:eastAsia="Times New Roman" w:cs="Arial"/>
                <w:bCs/>
                <w:i/>
              </w:rPr>
            </w:pPr>
          </w:p>
          <w:p w14:paraId="6ACF8C7F" w14:textId="77777777" w:rsidR="00F662C1" w:rsidRPr="00AC4FB3" w:rsidRDefault="00F662C1" w:rsidP="00F662C1">
            <w:pPr>
              <w:jc w:val="center"/>
              <w:rPr>
                <w:rFonts w:eastAsia="Times New Roman" w:cs="Arial"/>
                <w:bCs/>
                <w:i/>
              </w:rPr>
            </w:pPr>
          </w:p>
          <w:p w14:paraId="374DE65D" w14:textId="77777777" w:rsidR="00F662C1" w:rsidRPr="00AC4FB3" w:rsidRDefault="00F662C1" w:rsidP="00F662C1">
            <w:pPr>
              <w:jc w:val="center"/>
              <w:rPr>
                <w:rFonts w:eastAsia="Times New Roman" w:cs="Arial"/>
                <w:bCs/>
                <w:i/>
              </w:rPr>
            </w:pPr>
          </w:p>
          <w:p w14:paraId="428B4BEF" w14:textId="77777777" w:rsidR="00F662C1" w:rsidRPr="00AC4FB3" w:rsidRDefault="00F662C1" w:rsidP="00F662C1">
            <w:pPr>
              <w:jc w:val="center"/>
              <w:rPr>
                <w:rFonts w:eastAsia="Times New Roman" w:cs="Arial"/>
                <w:bCs/>
                <w:i/>
              </w:rPr>
            </w:pPr>
          </w:p>
          <w:p w14:paraId="74ECFAF8" w14:textId="77777777" w:rsidR="00F662C1" w:rsidRPr="00AC4FB3" w:rsidRDefault="00F662C1" w:rsidP="00F662C1">
            <w:pPr>
              <w:jc w:val="center"/>
              <w:rPr>
                <w:rFonts w:eastAsia="Times New Roman" w:cs="Arial"/>
                <w:bCs/>
                <w:i/>
              </w:rPr>
            </w:pPr>
          </w:p>
        </w:tc>
      </w:tr>
      <w:tr w:rsidR="00F662C1" w:rsidRPr="00AC4FB3" w14:paraId="2FB444DD" w14:textId="77777777" w:rsidTr="00FA02BB">
        <w:trPr>
          <w:trHeight w:val="1925"/>
        </w:trPr>
        <w:tc>
          <w:tcPr>
            <w:tcW w:w="5000" w:type="pct"/>
            <w:gridSpan w:val="3"/>
            <w:noWrap/>
            <w:hideMark/>
          </w:tcPr>
          <w:p w14:paraId="35BA122B" w14:textId="77777777" w:rsidR="00F662C1" w:rsidRPr="00AC4FB3" w:rsidRDefault="00F662C1" w:rsidP="00F662C1">
            <w:pPr>
              <w:rPr>
                <w:rFonts w:eastAsia="Times New Roman" w:cs="Arial"/>
                <w:b/>
                <w:bCs/>
                <w:caps/>
              </w:rPr>
            </w:pPr>
            <w:r w:rsidRPr="00AC4FB3">
              <w:rPr>
                <w:rFonts w:eastAsia="Calibri,Arial,Times New Roman" w:cs="Calibri,Arial,Times New Roman"/>
                <w:b/>
                <w:bCs/>
                <w:caps/>
              </w:rPr>
              <w:t>Other information</w:t>
            </w:r>
          </w:p>
          <w:p w14:paraId="3E57DAA1" w14:textId="77777777" w:rsidR="00F662C1" w:rsidRPr="00AC4FB3" w:rsidRDefault="00F662C1" w:rsidP="00F662C1">
            <w:pPr>
              <w:rPr>
                <w:rFonts w:eastAsia="Times New Roman" w:cs="Arial"/>
                <w:b/>
                <w:bCs/>
                <w:caps/>
              </w:rPr>
            </w:pPr>
          </w:p>
          <w:p w14:paraId="4B6B389D" w14:textId="77777777" w:rsidR="00F662C1" w:rsidRPr="00AC4FB3" w:rsidRDefault="00F662C1" w:rsidP="00F662C1">
            <w:pPr>
              <w:rPr>
                <w:rFonts w:eastAsia="Times New Roman" w:cs="Arial"/>
                <w:bCs/>
                <w:caps/>
                <w:u w:val="single"/>
              </w:rPr>
            </w:pPr>
          </w:p>
          <w:p w14:paraId="6B67CEFA" w14:textId="77777777" w:rsidR="00F662C1" w:rsidRPr="00AC4FB3" w:rsidRDefault="00F662C1" w:rsidP="00F662C1">
            <w:pPr>
              <w:rPr>
                <w:rFonts w:eastAsia="Times New Roman" w:cs="Arial"/>
                <w:bCs/>
                <w:caps/>
                <w:u w:val="single"/>
              </w:rPr>
            </w:pPr>
          </w:p>
          <w:p w14:paraId="087C34E6" w14:textId="77777777" w:rsidR="00F662C1" w:rsidRPr="00AC4FB3" w:rsidRDefault="00F662C1" w:rsidP="00F662C1">
            <w:pPr>
              <w:rPr>
                <w:rFonts w:eastAsia="Times New Roman" w:cs="Arial"/>
                <w:bCs/>
                <w:caps/>
                <w:u w:val="single"/>
              </w:rPr>
            </w:pPr>
          </w:p>
          <w:p w14:paraId="20061A92" w14:textId="77777777" w:rsidR="00F662C1" w:rsidRPr="00AC4FB3" w:rsidRDefault="00F662C1" w:rsidP="00F662C1">
            <w:pPr>
              <w:rPr>
                <w:rFonts w:eastAsia="Times New Roman" w:cs="Arial"/>
                <w:bCs/>
                <w:caps/>
                <w:u w:val="single"/>
              </w:rPr>
            </w:pPr>
          </w:p>
          <w:p w14:paraId="253623AA" w14:textId="77777777" w:rsidR="00F662C1" w:rsidRPr="00AC4FB3" w:rsidRDefault="00F662C1" w:rsidP="00F662C1">
            <w:pPr>
              <w:rPr>
                <w:rFonts w:eastAsia="Times New Roman" w:cs="Arial"/>
                <w:bCs/>
                <w:caps/>
                <w:u w:val="single"/>
              </w:rPr>
            </w:pPr>
          </w:p>
          <w:p w14:paraId="2902F552" w14:textId="77777777" w:rsidR="00F662C1" w:rsidRPr="00AC4FB3" w:rsidRDefault="00F662C1" w:rsidP="00F662C1">
            <w:pPr>
              <w:rPr>
                <w:rFonts w:eastAsia="Times New Roman" w:cs="Arial"/>
                <w:bCs/>
                <w:caps/>
                <w:u w:val="single"/>
              </w:rPr>
            </w:pPr>
          </w:p>
          <w:p w14:paraId="718A05FB" w14:textId="77777777" w:rsidR="00F662C1" w:rsidRPr="00AC4FB3" w:rsidRDefault="00F662C1" w:rsidP="00F662C1">
            <w:pPr>
              <w:rPr>
                <w:rFonts w:eastAsia="Times New Roman" w:cs="Arial"/>
                <w:bCs/>
                <w:caps/>
                <w:u w:val="single"/>
              </w:rPr>
            </w:pPr>
          </w:p>
          <w:p w14:paraId="57145B0E" w14:textId="77777777" w:rsidR="00F662C1" w:rsidRPr="00AC4FB3" w:rsidRDefault="00F662C1" w:rsidP="00F662C1">
            <w:pPr>
              <w:rPr>
                <w:rFonts w:eastAsia="Times New Roman" w:cs="Arial"/>
                <w:bCs/>
                <w:caps/>
                <w:u w:val="single"/>
              </w:rPr>
            </w:pPr>
          </w:p>
          <w:p w14:paraId="42F5FF14" w14:textId="77777777" w:rsidR="00F662C1" w:rsidRPr="00AC4FB3" w:rsidRDefault="00F662C1" w:rsidP="00F662C1">
            <w:pPr>
              <w:rPr>
                <w:rFonts w:eastAsia="Times New Roman" w:cs="Arial"/>
                <w:bCs/>
                <w:caps/>
                <w:u w:val="single"/>
              </w:rPr>
            </w:pPr>
          </w:p>
          <w:p w14:paraId="724777AE" w14:textId="77777777" w:rsidR="00F662C1" w:rsidRPr="00AC4FB3" w:rsidRDefault="00F662C1" w:rsidP="00F662C1">
            <w:pPr>
              <w:rPr>
                <w:rFonts w:eastAsia="Times New Roman" w:cs="Arial"/>
                <w:bCs/>
                <w:caps/>
                <w:u w:val="single"/>
              </w:rPr>
            </w:pPr>
          </w:p>
          <w:p w14:paraId="3AC7511C" w14:textId="77777777" w:rsidR="00F662C1" w:rsidRPr="00AC4FB3" w:rsidRDefault="00F662C1" w:rsidP="00F662C1">
            <w:pPr>
              <w:rPr>
                <w:rFonts w:eastAsia="Times New Roman" w:cs="Arial"/>
                <w:bCs/>
                <w:caps/>
                <w:u w:val="single"/>
              </w:rPr>
            </w:pPr>
          </w:p>
          <w:p w14:paraId="0B7F859A" w14:textId="77777777" w:rsidR="00F662C1" w:rsidRPr="00AC4FB3" w:rsidRDefault="00F662C1" w:rsidP="00F662C1">
            <w:pPr>
              <w:rPr>
                <w:rFonts w:eastAsia="Times New Roman" w:cs="Arial"/>
                <w:bCs/>
                <w:caps/>
                <w:u w:val="single"/>
              </w:rPr>
            </w:pPr>
          </w:p>
          <w:p w14:paraId="36352409" w14:textId="77777777" w:rsidR="00F662C1" w:rsidRPr="00AC4FB3" w:rsidRDefault="00F662C1" w:rsidP="00F662C1">
            <w:pPr>
              <w:rPr>
                <w:rFonts w:eastAsia="Times New Roman" w:cs="Arial"/>
                <w:bCs/>
                <w:caps/>
                <w:u w:val="single"/>
              </w:rPr>
            </w:pPr>
          </w:p>
        </w:tc>
      </w:tr>
      <w:tr w:rsidR="00F662C1" w:rsidRPr="00AC4FB3" w14:paraId="4C442F19" w14:textId="77777777" w:rsidTr="00FA02BB">
        <w:trPr>
          <w:trHeight w:val="285"/>
        </w:trPr>
        <w:tc>
          <w:tcPr>
            <w:tcW w:w="3537" w:type="pct"/>
            <w:gridSpan w:val="2"/>
            <w:noWrap/>
            <w:hideMark/>
          </w:tcPr>
          <w:p w14:paraId="31C292BA" w14:textId="77777777" w:rsidR="00F662C1" w:rsidRPr="00AC4FB3" w:rsidRDefault="681B4574" w:rsidP="00F662C1">
            <w:pPr>
              <w:rPr>
                <w:rFonts w:eastAsia="Times New Roman" w:cs="Arial"/>
                <w:b/>
                <w:bCs/>
              </w:rPr>
            </w:pPr>
            <w:r w:rsidRPr="00AC4FB3">
              <w:rPr>
                <w:rFonts w:eastAsia="Calibri,Arial,Times New Roman" w:cs="Calibri,Arial,Times New Roman"/>
                <w:b/>
                <w:bCs/>
              </w:rPr>
              <w:t>PREPARED BY</w:t>
            </w:r>
          </w:p>
          <w:p w14:paraId="1083A524" w14:textId="77777777" w:rsidR="00F662C1" w:rsidRPr="00AC4FB3" w:rsidRDefault="00F662C1" w:rsidP="00F662C1">
            <w:pPr>
              <w:rPr>
                <w:rFonts w:eastAsia="Times New Roman" w:cs="Arial"/>
                <w:b/>
                <w:bCs/>
              </w:rPr>
            </w:pPr>
          </w:p>
          <w:p w14:paraId="25631911" w14:textId="77777777" w:rsidR="00F662C1" w:rsidRPr="00AC4FB3" w:rsidRDefault="00F662C1" w:rsidP="00F662C1">
            <w:pPr>
              <w:rPr>
                <w:rFonts w:eastAsia="Times New Roman" w:cs="Arial"/>
                <w:b/>
                <w:bCs/>
              </w:rPr>
            </w:pPr>
          </w:p>
          <w:p w14:paraId="65C5637C" w14:textId="77777777" w:rsidR="00F662C1" w:rsidRPr="00AC4FB3" w:rsidRDefault="00F662C1" w:rsidP="00F662C1">
            <w:pPr>
              <w:rPr>
                <w:rFonts w:eastAsia="Times New Roman" w:cs="Arial"/>
                <w:b/>
                <w:bCs/>
              </w:rPr>
            </w:pPr>
          </w:p>
        </w:tc>
        <w:tc>
          <w:tcPr>
            <w:tcW w:w="1463" w:type="pct"/>
          </w:tcPr>
          <w:p w14:paraId="608682BB" w14:textId="77777777" w:rsidR="00F662C1" w:rsidRPr="00AC4FB3" w:rsidRDefault="681B4574" w:rsidP="00F662C1">
            <w:pPr>
              <w:rPr>
                <w:rFonts w:eastAsia="Times New Roman" w:cs="Arial"/>
                <w:b/>
                <w:bCs/>
              </w:rPr>
            </w:pPr>
            <w:r w:rsidRPr="00AC4FB3">
              <w:rPr>
                <w:rFonts w:eastAsia="Calibri,Arial,Times New Roman" w:cs="Calibri,Arial,Times New Roman"/>
                <w:b/>
                <w:bCs/>
              </w:rPr>
              <w:t>DATE/TIME</w:t>
            </w:r>
          </w:p>
          <w:p w14:paraId="23523559" w14:textId="77777777" w:rsidR="00F662C1" w:rsidRPr="00AC4FB3" w:rsidRDefault="00F662C1" w:rsidP="00F662C1">
            <w:pPr>
              <w:rPr>
                <w:rFonts w:eastAsia="Times New Roman" w:cs="Arial"/>
                <w:b/>
                <w:bCs/>
              </w:rPr>
            </w:pPr>
          </w:p>
          <w:p w14:paraId="23D56303" w14:textId="77777777" w:rsidR="00F662C1" w:rsidRPr="00AC4FB3" w:rsidRDefault="00F662C1" w:rsidP="00F662C1">
            <w:pPr>
              <w:rPr>
                <w:rFonts w:eastAsia="Times New Roman" w:cs="Arial"/>
                <w:b/>
                <w:bCs/>
              </w:rPr>
            </w:pPr>
          </w:p>
        </w:tc>
      </w:tr>
    </w:tbl>
    <w:p w14:paraId="6ECFB715" w14:textId="77777777" w:rsidR="00F662C1" w:rsidRPr="00AC4FB3" w:rsidRDefault="00F662C1">
      <w:pPr>
        <w:rPr>
          <w:b/>
          <w:bCs/>
        </w:rPr>
      </w:pPr>
    </w:p>
    <w:p w14:paraId="31AF9B23" w14:textId="77777777" w:rsidR="00F662C1" w:rsidRPr="00AC4FB3" w:rsidRDefault="00F662C1">
      <w:pPr>
        <w:rPr>
          <w:b/>
          <w:bCs/>
        </w:rPr>
      </w:pPr>
      <w:r w:rsidRPr="00AC4FB3">
        <w:rPr>
          <w:b/>
          <w:bCs/>
        </w:rPr>
        <w:br w:type="page"/>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4"/>
        <w:gridCol w:w="4197"/>
        <w:gridCol w:w="2719"/>
      </w:tblGrid>
      <w:tr w:rsidR="00F662C1" w:rsidRPr="00AC4FB3" w14:paraId="5D33D414" w14:textId="77777777" w:rsidTr="00FA02BB">
        <w:trPr>
          <w:trHeight w:val="800"/>
        </w:trPr>
        <w:tc>
          <w:tcPr>
            <w:tcW w:w="1795" w:type="pct"/>
            <w:shd w:val="clear" w:color="auto" w:fill="D9D9D9" w:themeFill="background1" w:themeFillShade="D9"/>
          </w:tcPr>
          <w:p w14:paraId="38DF66F5" w14:textId="77777777" w:rsidR="00F662C1" w:rsidRPr="00AC4FB3" w:rsidRDefault="00F662C1" w:rsidP="00F662C1">
            <w:pPr>
              <w:pStyle w:val="Heading2"/>
              <w:ind w:left="360" w:hanging="360"/>
            </w:pPr>
            <w:r w:rsidRPr="00AC4FB3">
              <w:rPr>
                <w:rFonts w:eastAsiaTheme="minorBidi" w:cstheme="minorBidi"/>
                <w:b w:val="0"/>
                <w:bCs w:val="0"/>
              </w:rPr>
              <w:lastRenderedPageBreak/>
              <w:br w:type="page"/>
            </w:r>
            <w:r w:rsidR="681B4574" w:rsidRPr="00AC4FB3">
              <w:t>ICS 203</w:t>
            </w:r>
          </w:p>
          <w:p w14:paraId="6D7D854A" w14:textId="77777777" w:rsidR="00F662C1" w:rsidRPr="00AC4FB3" w:rsidRDefault="681B4574" w:rsidP="00F662C1">
            <w:pPr>
              <w:pStyle w:val="Heading2"/>
              <w:ind w:left="360" w:hanging="360"/>
            </w:pPr>
            <w:r w:rsidRPr="00AC4FB3">
              <w:t>ORGANIZATION ASSIGNMENT LIST</w:t>
            </w:r>
          </w:p>
        </w:tc>
        <w:tc>
          <w:tcPr>
            <w:tcW w:w="1945" w:type="pct"/>
          </w:tcPr>
          <w:p w14:paraId="036F623F" w14:textId="77777777" w:rsidR="00F662C1" w:rsidRPr="00AC4FB3" w:rsidRDefault="681B4574" w:rsidP="00F662C1">
            <w:pPr>
              <w:rPr>
                <w:b/>
              </w:rPr>
            </w:pPr>
            <w:r w:rsidRPr="00AC4FB3">
              <w:rPr>
                <w:b/>
                <w:bCs/>
              </w:rPr>
              <w:t>EVENT NAME/LOCATION</w:t>
            </w:r>
          </w:p>
          <w:p w14:paraId="6318AFD3" w14:textId="77777777" w:rsidR="00F662C1" w:rsidRPr="00AC4FB3" w:rsidRDefault="00F662C1" w:rsidP="00F662C1">
            <w:pPr>
              <w:rPr>
                <w:b/>
              </w:rPr>
            </w:pPr>
          </w:p>
        </w:tc>
        <w:tc>
          <w:tcPr>
            <w:tcW w:w="1260" w:type="pct"/>
          </w:tcPr>
          <w:p w14:paraId="451E208C" w14:textId="77777777" w:rsidR="00F662C1" w:rsidRPr="00AC4FB3" w:rsidRDefault="681B4574" w:rsidP="00F662C1">
            <w:pPr>
              <w:rPr>
                <w:b/>
              </w:rPr>
            </w:pPr>
            <w:r w:rsidRPr="00AC4FB3">
              <w:rPr>
                <w:b/>
                <w:bCs/>
              </w:rPr>
              <w:t>OPERATIONAL PERIOD</w:t>
            </w:r>
          </w:p>
          <w:p w14:paraId="2FD36E1B" w14:textId="77777777" w:rsidR="00F662C1" w:rsidRPr="00AC4FB3" w:rsidRDefault="00F662C1" w:rsidP="00F662C1">
            <w:pPr>
              <w:rPr>
                <w:b/>
              </w:rPr>
            </w:pPr>
          </w:p>
        </w:tc>
      </w:tr>
    </w:tbl>
    <w:p w14:paraId="7C195F95" w14:textId="78A3E0F3" w:rsidR="00FC48EA" w:rsidRPr="00AC4FB3" w:rsidRDefault="00FC48EA" w:rsidP="00FC48EA"/>
    <w:p w14:paraId="69C7C940" w14:textId="7ADF0382" w:rsidR="00F662C1" w:rsidRPr="00AC4FB3" w:rsidRDefault="002C752F">
      <w:pPr>
        <w:rPr>
          <w:i/>
          <w:iCs/>
        </w:rPr>
      </w:pPr>
      <w:r w:rsidRPr="00AC4FB3">
        <w:rPr>
          <w:i/>
          <w:iCs/>
          <w:highlight w:val="yellow"/>
        </w:rPr>
        <w:t>(PLACEHOLDER FOR ORG. CHART)</w:t>
      </w:r>
    </w:p>
    <w:p w14:paraId="58967F19" w14:textId="2096B913" w:rsidR="00203AF8" w:rsidRPr="00AC4FB3" w:rsidRDefault="00203AF8">
      <w:pPr>
        <w:rPr>
          <w:i/>
          <w:iCs/>
        </w:rPr>
      </w:pPr>
    </w:p>
    <w:p w14:paraId="5146E352" w14:textId="1503AF47" w:rsidR="00203AF8" w:rsidRPr="00AC4FB3" w:rsidRDefault="0050598F">
      <w:pPr>
        <w:rPr>
          <w:i/>
          <w:iCs/>
        </w:rPr>
      </w:pPr>
      <w:r w:rsidRPr="00AC4FB3">
        <w:rPr>
          <w:i/>
          <w:iCs/>
          <w:noProof/>
        </w:rPr>
        <w:drawing>
          <wp:anchor distT="0" distB="0" distL="114300" distR="114300" simplePos="0" relativeHeight="251658250" behindDoc="0" locked="0" layoutInCell="1" allowOverlap="1" wp14:anchorId="789FB658" wp14:editId="483374D2">
            <wp:simplePos x="0" y="0"/>
            <wp:positionH relativeFrom="margin">
              <wp:align>left</wp:align>
            </wp:positionH>
            <wp:positionV relativeFrom="paragraph">
              <wp:posOffset>30349</wp:posOffset>
            </wp:positionV>
            <wp:extent cx="6873766" cy="4540469"/>
            <wp:effectExtent l="0" t="38100" r="0" b="12700"/>
            <wp:wrapNone/>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anchor>
        </w:drawing>
      </w:r>
    </w:p>
    <w:p w14:paraId="3080915D" w14:textId="795D8D53" w:rsidR="00F662C1" w:rsidRPr="00AC4FB3" w:rsidRDefault="00F662C1">
      <w:pPr>
        <w:rPr>
          <w:b/>
          <w:bCs/>
        </w:rPr>
      </w:pPr>
      <w:r w:rsidRPr="00AC4FB3">
        <w:rPr>
          <w:b/>
          <w:bCs/>
        </w:rPr>
        <w:br w:type="page"/>
      </w:r>
      <w:bookmarkStart w:id="17" w:name="_Hlk68090643"/>
    </w:p>
    <w:p w14:paraId="6B704986" w14:textId="77777777" w:rsidR="00F27D89" w:rsidRPr="00AC4FB3" w:rsidRDefault="00F27D89" w:rsidP="00F27D89">
      <w:pPr>
        <w:rPr>
          <w:b/>
          <w:bCs/>
          <w:i/>
        </w:rPr>
      </w:pPr>
      <w:r w:rsidRPr="00AC4FB3">
        <w:rPr>
          <w:b/>
          <w:bCs/>
          <w:i/>
          <w:iCs/>
        </w:rPr>
        <w:lastRenderedPageBreak/>
        <w:t xml:space="preserve">The following ICS forms contains information based off a Type I C-POD site. The following information is designed to function as a reference for the user to develop instructions for their C-POD of choice. </w:t>
      </w:r>
    </w:p>
    <w:p w14:paraId="7C2BBA9B" w14:textId="77777777" w:rsidR="00DA3D32" w:rsidRPr="00AC4FB3" w:rsidRDefault="00DA3D32">
      <w:pPr>
        <w:rPr>
          <w:b/>
          <w:bCs/>
          <w:i/>
        </w:rPr>
      </w:pPr>
    </w:p>
    <w:tbl>
      <w:tblPr>
        <w:tblStyle w:val="TableGrid"/>
        <w:tblW w:w="5000" w:type="pct"/>
        <w:tblLook w:val="04A0" w:firstRow="1" w:lastRow="0" w:firstColumn="1" w:lastColumn="0" w:noHBand="0" w:noVBand="1"/>
      </w:tblPr>
      <w:tblGrid>
        <w:gridCol w:w="3680"/>
        <w:gridCol w:w="3769"/>
        <w:gridCol w:w="3341"/>
      </w:tblGrid>
      <w:tr w:rsidR="00DD44B7" w:rsidRPr="00AC4FB3" w14:paraId="6DB4D64D" w14:textId="77777777" w:rsidTr="00FA02BB">
        <w:trPr>
          <w:trHeight w:val="530"/>
        </w:trPr>
        <w:tc>
          <w:tcPr>
            <w:tcW w:w="1705" w:type="pct"/>
            <w:shd w:val="clear" w:color="auto" w:fill="D9D9D9" w:themeFill="background1" w:themeFillShade="D9"/>
          </w:tcPr>
          <w:p w14:paraId="4F5572F4" w14:textId="77777777" w:rsidR="00DD44B7" w:rsidRPr="00AC4FB3" w:rsidRDefault="00DD44B7" w:rsidP="00DD44B7">
            <w:pPr>
              <w:pStyle w:val="Heading2"/>
            </w:pPr>
            <w:bookmarkStart w:id="18" w:name="_Hlk68092070"/>
            <w:bookmarkStart w:id="19" w:name="_Hlk68090717"/>
            <w:r w:rsidRPr="00AC4FB3">
              <w:rPr>
                <w:b w:val="0"/>
                <w:bCs w:val="0"/>
              </w:rPr>
              <w:br w:type="page"/>
            </w:r>
            <w:r w:rsidRPr="00AC4FB3">
              <w:br w:type="page"/>
            </w:r>
            <w:r w:rsidRPr="00AC4FB3">
              <w:rPr>
                <w:rFonts w:ascii="Arial" w:eastAsia="Arial" w:hAnsi="Arial" w:cs="Arial"/>
                <w:i/>
                <w:iCs/>
                <w:kern w:val="28"/>
                <w:sz w:val="23"/>
                <w:szCs w:val="23"/>
              </w:rPr>
              <w:br w:type="page"/>
            </w:r>
            <w:bookmarkStart w:id="20" w:name="_Toc280350182"/>
            <w:r w:rsidRPr="00AC4FB3">
              <w:t xml:space="preserve">ICS 204 </w:t>
            </w:r>
          </w:p>
          <w:p w14:paraId="1C27D023" w14:textId="77777777" w:rsidR="00DD44B7" w:rsidRPr="00AC4FB3" w:rsidRDefault="681B4574" w:rsidP="00DD44B7">
            <w:pPr>
              <w:pStyle w:val="Heading2"/>
            </w:pPr>
            <w:r w:rsidRPr="00AC4FB3">
              <w:t>ASSIGNMENT LIST</w:t>
            </w:r>
            <w:bookmarkEnd w:id="20"/>
          </w:p>
          <w:p w14:paraId="3E688BDB" w14:textId="1C93D1F2" w:rsidR="00DD44B7" w:rsidRPr="00AC4FB3" w:rsidRDefault="00AC6CA2" w:rsidP="00AC6CA2">
            <w:pPr>
              <w:pStyle w:val="Heading2"/>
            </w:pPr>
            <w:r w:rsidRPr="00AC4FB3">
              <w:rPr>
                <w:caps/>
              </w:rPr>
              <w:t>FLOW CREW</w:t>
            </w:r>
            <w:r w:rsidR="00DD44B7" w:rsidRPr="00AC4FB3">
              <w:rPr>
                <w:caps/>
              </w:rPr>
              <w:t xml:space="preserve"> </w:t>
            </w:r>
          </w:p>
        </w:tc>
        <w:tc>
          <w:tcPr>
            <w:tcW w:w="1746" w:type="pct"/>
          </w:tcPr>
          <w:p w14:paraId="4BCA32CA" w14:textId="77777777" w:rsidR="00DD44B7" w:rsidRPr="00AC4FB3" w:rsidRDefault="681B4574" w:rsidP="00DD44B7">
            <w:pPr>
              <w:rPr>
                <w:b/>
              </w:rPr>
            </w:pPr>
            <w:r w:rsidRPr="00AC4FB3">
              <w:rPr>
                <w:b/>
                <w:bCs/>
              </w:rPr>
              <w:t>EVENT NAME/LOCATION</w:t>
            </w:r>
          </w:p>
          <w:p w14:paraId="270B4E3E" w14:textId="2B6F4988" w:rsidR="00DD44B7" w:rsidRPr="00AC4FB3" w:rsidRDefault="00DC3C17" w:rsidP="00297635">
            <w:pPr>
              <w:rPr>
                <w:b/>
              </w:rPr>
            </w:pPr>
            <w:r w:rsidRPr="00AC4FB3">
              <w:br/>
            </w:r>
            <w:r w:rsidR="00D62346" w:rsidRPr="00AC4FB3">
              <w:rPr>
                <w:b/>
                <w:bCs/>
              </w:rPr>
              <w:t>NAME OF</w:t>
            </w:r>
            <w:r w:rsidR="00AC6CA2" w:rsidRPr="00AC4FB3">
              <w:rPr>
                <w:b/>
                <w:bCs/>
              </w:rPr>
              <w:t xml:space="preserve"> </w:t>
            </w:r>
            <w:r w:rsidR="00D62346" w:rsidRPr="00AC4FB3">
              <w:rPr>
                <w:b/>
                <w:bCs/>
              </w:rPr>
              <w:t>C-</w:t>
            </w:r>
            <w:r w:rsidR="681B4574" w:rsidRPr="00AC4FB3">
              <w:rPr>
                <w:b/>
                <w:bCs/>
              </w:rPr>
              <w:t>POD</w:t>
            </w:r>
            <w:r w:rsidR="00AC6CA2" w:rsidRPr="00AC4FB3">
              <w:rPr>
                <w:b/>
                <w:bCs/>
              </w:rPr>
              <w:t xml:space="preserve"> SITE</w:t>
            </w:r>
          </w:p>
        </w:tc>
        <w:tc>
          <w:tcPr>
            <w:tcW w:w="1548" w:type="pct"/>
          </w:tcPr>
          <w:p w14:paraId="77C578B6" w14:textId="77777777" w:rsidR="00DD44B7" w:rsidRPr="00AC4FB3" w:rsidRDefault="681B4574" w:rsidP="00DD44B7">
            <w:pPr>
              <w:rPr>
                <w:b/>
              </w:rPr>
            </w:pPr>
            <w:r w:rsidRPr="00AC4FB3">
              <w:rPr>
                <w:b/>
                <w:bCs/>
              </w:rPr>
              <w:t>OPERATIONAL PERIOD</w:t>
            </w:r>
          </w:p>
        </w:tc>
      </w:tr>
      <w:bookmarkEnd w:id="18"/>
    </w:tbl>
    <w:p w14:paraId="4D8E2F4C" w14:textId="4A22429C" w:rsidR="00DD44B7" w:rsidRPr="00AC4FB3" w:rsidRDefault="00DD44B7" w:rsidP="00DD44B7">
      <w:pPr>
        <w:rPr>
          <w:b/>
          <w:bCs/>
          <w:i/>
        </w:rPr>
      </w:pPr>
    </w:p>
    <w:tbl>
      <w:tblPr>
        <w:tblStyle w:val="TableGrid"/>
        <w:tblW w:w="5000" w:type="pct"/>
        <w:tblLook w:val="04A0" w:firstRow="1" w:lastRow="0" w:firstColumn="1" w:lastColumn="0" w:noHBand="0" w:noVBand="1"/>
      </w:tblPr>
      <w:tblGrid>
        <w:gridCol w:w="10790"/>
      </w:tblGrid>
      <w:tr w:rsidR="00DD44B7" w:rsidRPr="00AC4FB3" w14:paraId="7D18FD5F" w14:textId="77777777" w:rsidTr="00FA02BB">
        <w:tc>
          <w:tcPr>
            <w:tcW w:w="5000" w:type="pct"/>
            <w:shd w:val="clear" w:color="auto" w:fill="D9D9D9" w:themeFill="background1" w:themeFillShade="D9"/>
          </w:tcPr>
          <w:p w14:paraId="62B96307" w14:textId="77777777" w:rsidR="00DD44B7" w:rsidRPr="00AC4FB3" w:rsidRDefault="681B4574" w:rsidP="00DD44B7">
            <w:pPr>
              <w:jc w:val="center"/>
              <w:rPr>
                <w:b/>
              </w:rPr>
            </w:pPr>
            <w:bookmarkStart w:id="21" w:name="_Hlk68091994"/>
            <w:r w:rsidRPr="00AC4FB3">
              <w:rPr>
                <w:b/>
                <w:bCs/>
              </w:rPr>
              <w:t>OVERALL STRATEGIES</w:t>
            </w:r>
          </w:p>
        </w:tc>
      </w:tr>
      <w:tr w:rsidR="00DD44B7" w:rsidRPr="00AC4FB3" w14:paraId="0547A024" w14:textId="77777777" w:rsidTr="00FA02BB">
        <w:tc>
          <w:tcPr>
            <w:tcW w:w="5000" w:type="pct"/>
          </w:tcPr>
          <w:p w14:paraId="42BD330D" w14:textId="48433085" w:rsidR="00451A0D" w:rsidRPr="00AC4FB3" w:rsidRDefault="681B4574" w:rsidP="008E2B85">
            <w:pPr>
              <w:pStyle w:val="ListParagraph"/>
              <w:numPr>
                <w:ilvl w:val="0"/>
                <w:numId w:val="2"/>
              </w:numPr>
              <w:spacing w:before="120"/>
              <w:ind w:left="252" w:hanging="180"/>
            </w:pPr>
            <w:r w:rsidRPr="00AC4FB3">
              <w:t xml:space="preserve">All Flow Crew staff members work to ensure the safe and efficient movement of the public leading up to, through and out of the </w:t>
            </w:r>
            <w:r w:rsidR="002C752F" w:rsidRPr="00AC4FB3">
              <w:t>C-</w:t>
            </w:r>
            <w:r w:rsidRPr="00AC4FB3">
              <w:t>POD.</w:t>
            </w:r>
          </w:p>
          <w:p w14:paraId="014D918D" w14:textId="7D51ABE1" w:rsidR="005E30D5" w:rsidRPr="00AC4FB3" w:rsidRDefault="681B4574" w:rsidP="008E2B85">
            <w:pPr>
              <w:pStyle w:val="ListParagraph"/>
              <w:numPr>
                <w:ilvl w:val="0"/>
                <w:numId w:val="2"/>
              </w:numPr>
              <w:ind w:left="252" w:hanging="180"/>
            </w:pPr>
            <w:r w:rsidRPr="00AC4FB3">
              <w:t xml:space="preserve">All Flow Crew staff members interface directly with the public and will likely receive questions about the </w:t>
            </w:r>
            <w:r w:rsidR="002C752F" w:rsidRPr="00AC4FB3">
              <w:t>C-</w:t>
            </w:r>
            <w:r w:rsidRPr="00AC4FB3">
              <w:t xml:space="preserve">POD operation. </w:t>
            </w:r>
          </w:p>
          <w:p w14:paraId="0EA67F59" w14:textId="2C9B30CA" w:rsidR="005E30D5" w:rsidRPr="00AC4FB3" w:rsidRDefault="681B4574" w:rsidP="008E2B85">
            <w:pPr>
              <w:numPr>
                <w:ilvl w:val="0"/>
                <w:numId w:val="2"/>
              </w:numPr>
              <w:ind w:left="252" w:hanging="180"/>
            </w:pPr>
            <w:r w:rsidRPr="00AC4FB3">
              <w:t xml:space="preserve">Traffic patterns will be designed to take as many client vehicles off the street and into the </w:t>
            </w:r>
            <w:r w:rsidR="002C752F" w:rsidRPr="00AC4FB3">
              <w:t>C-</w:t>
            </w:r>
            <w:r w:rsidRPr="00AC4FB3">
              <w:t xml:space="preserve">POD site as possible. </w:t>
            </w:r>
          </w:p>
          <w:p w14:paraId="368B0269" w14:textId="3ACAF9F1" w:rsidR="005E30D5" w:rsidRPr="00AC4FB3" w:rsidRDefault="681B4574" w:rsidP="008E2B85">
            <w:pPr>
              <w:numPr>
                <w:ilvl w:val="0"/>
                <w:numId w:val="2"/>
              </w:numPr>
              <w:ind w:left="252" w:hanging="180"/>
            </w:pPr>
            <w:r w:rsidRPr="00AC4FB3">
              <w:t xml:space="preserve">Clients will arrive in personal vehicles. Clients who walk-up to the </w:t>
            </w:r>
            <w:r w:rsidR="002C752F" w:rsidRPr="00AC4FB3">
              <w:t>C-</w:t>
            </w:r>
            <w:r w:rsidRPr="00AC4FB3">
              <w:t xml:space="preserve">POD will not be granted access.   </w:t>
            </w:r>
          </w:p>
          <w:p w14:paraId="5EE89798" w14:textId="225CD598" w:rsidR="005E30D5" w:rsidRPr="00AC4FB3" w:rsidRDefault="681B4574" w:rsidP="008E2B85">
            <w:pPr>
              <w:numPr>
                <w:ilvl w:val="0"/>
                <w:numId w:val="2"/>
              </w:numPr>
              <w:ind w:left="252" w:hanging="180"/>
            </w:pPr>
            <w:r w:rsidRPr="00AC4FB3">
              <w:t xml:space="preserve">The Flow Crew Leader is responsible for controlling traffic.  </w:t>
            </w:r>
          </w:p>
          <w:p w14:paraId="76A4B9B3" w14:textId="45ED8E8C" w:rsidR="005E30D5" w:rsidRPr="00AC4FB3" w:rsidRDefault="681B4574" w:rsidP="008E2B85">
            <w:pPr>
              <w:numPr>
                <w:ilvl w:val="0"/>
                <w:numId w:val="2"/>
              </w:numPr>
              <w:ind w:left="252" w:hanging="180"/>
            </w:pPr>
            <w:r w:rsidRPr="00AC4FB3">
              <w:t xml:space="preserve">Flow Crew will direct client vehicles to the </w:t>
            </w:r>
            <w:r w:rsidR="002C752F" w:rsidRPr="00AC4FB3">
              <w:t>C-</w:t>
            </w:r>
            <w:r w:rsidRPr="00AC4FB3">
              <w:t xml:space="preserve">POD in a controlled fashion.  </w:t>
            </w:r>
          </w:p>
          <w:p w14:paraId="0886F22A" w14:textId="368F0ED9" w:rsidR="005E30D5" w:rsidRPr="00AC4FB3" w:rsidRDefault="681B4574" w:rsidP="008E2B85">
            <w:pPr>
              <w:numPr>
                <w:ilvl w:val="0"/>
                <w:numId w:val="2"/>
              </w:numPr>
              <w:ind w:left="252" w:hanging="180"/>
            </w:pPr>
            <w:r w:rsidRPr="00AC4FB3">
              <w:t xml:space="preserve">Flow Crew will direct client vehicles through the </w:t>
            </w:r>
            <w:r w:rsidR="002C752F" w:rsidRPr="00AC4FB3">
              <w:t>C-</w:t>
            </w:r>
            <w:r w:rsidRPr="00AC4FB3">
              <w:t>POD in accordance with the plan.</w:t>
            </w:r>
          </w:p>
          <w:p w14:paraId="106EC9FD" w14:textId="0C9407CA" w:rsidR="005E30D5" w:rsidRPr="00AC4FB3" w:rsidRDefault="681B4574" w:rsidP="008E2B85">
            <w:pPr>
              <w:numPr>
                <w:ilvl w:val="0"/>
                <w:numId w:val="2"/>
              </w:numPr>
              <w:ind w:left="252" w:hanging="180"/>
            </w:pPr>
            <w:r w:rsidRPr="00AC4FB3">
              <w:t xml:space="preserve">Flow Crew will only allow client vehicles to enter the </w:t>
            </w:r>
            <w:r w:rsidR="002C752F" w:rsidRPr="00AC4FB3">
              <w:t>C-</w:t>
            </w:r>
            <w:r w:rsidRPr="00AC4FB3">
              <w:t>POD from</w:t>
            </w:r>
            <w:r w:rsidR="002C752F" w:rsidRPr="00AC4FB3">
              <w:t xml:space="preserve"> </w:t>
            </w:r>
            <w:r w:rsidR="002C752F" w:rsidRPr="00AC4FB3">
              <w:rPr>
                <w:b/>
                <w:bCs/>
              </w:rPr>
              <w:t>(insert road/street name).</w:t>
            </w:r>
            <w:r w:rsidRPr="00AC4FB3">
              <w:t xml:space="preserve"> </w:t>
            </w:r>
          </w:p>
        </w:tc>
      </w:tr>
      <w:bookmarkEnd w:id="21"/>
    </w:tbl>
    <w:p w14:paraId="27D74585" w14:textId="77777777" w:rsidR="00DD44B7" w:rsidRPr="00AC4FB3" w:rsidRDefault="00DD44B7" w:rsidP="00DD44B7">
      <w:pPr>
        <w:jc w:val="center"/>
        <w:rPr>
          <w:b/>
        </w:rPr>
      </w:pPr>
    </w:p>
    <w:tbl>
      <w:tblPr>
        <w:tblStyle w:val="TableGrid"/>
        <w:tblW w:w="5000" w:type="pct"/>
        <w:tblLook w:val="04A0" w:firstRow="1" w:lastRow="0" w:firstColumn="1" w:lastColumn="0" w:noHBand="0" w:noVBand="1"/>
      </w:tblPr>
      <w:tblGrid>
        <w:gridCol w:w="2054"/>
        <w:gridCol w:w="1772"/>
        <w:gridCol w:w="6964"/>
      </w:tblGrid>
      <w:tr w:rsidR="00DD44B7" w:rsidRPr="00AC4FB3" w14:paraId="38C2DCEB" w14:textId="77777777" w:rsidTr="00AC141D">
        <w:trPr>
          <w:trHeight w:val="418"/>
          <w:tblHeader/>
        </w:trPr>
        <w:tc>
          <w:tcPr>
            <w:tcW w:w="952" w:type="pct"/>
            <w:shd w:val="clear" w:color="auto" w:fill="D9D9D9" w:themeFill="background1" w:themeFillShade="D9"/>
            <w:vAlign w:val="center"/>
          </w:tcPr>
          <w:p w14:paraId="0892BAE3" w14:textId="41FA9682" w:rsidR="00DD44B7" w:rsidRPr="00AC4FB3" w:rsidRDefault="00DD44B7" w:rsidP="00F05D7A">
            <w:pPr>
              <w:pStyle w:val="1"/>
              <w:tabs>
                <w:tab w:val="clear" w:pos="7200"/>
                <w:tab w:val="clear" w:pos="7380"/>
                <w:tab w:val="clear" w:pos="9260"/>
              </w:tabs>
              <w:ind w:left="0" w:right="0" w:firstLine="0"/>
              <w:jc w:val="center"/>
              <w:rPr>
                <w:rFonts w:asciiTheme="minorHAnsi" w:hAnsiTheme="minorHAnsi"/>
                <w:b/>
                <w:bCs/>
                <w:caps/>
                <w:kern w:val="28"/>
                <w:sz w:val="23"/>
                <w:szCs w:val="23"/>
              </w:rPr>
            </w:pPr>
            <w:r w:rsidRPr="00AC4FB3">
              <w:rPr>
                <w:rFonts w:asciiTheme="minorHAnsi" w:eastAsiaTheme="minorEastAsia" w:hAnsiTheme="minorHAnsi" w:cstheme="minorBidi"/>
                <w:b/>
                <w:bCs/>
                <w:caps/>
                <w:kern w:val="28"/>
                <w:sz w:val="23"/>
                <w:szCs w:val="23"/>
              </w:rPr>
              <w:t>Name</w:t>
            </w:r>
          </w:p>
        </w:tc>
        <w:tc>
          <w:tcPr>
            <w:tcW w:w="821" w:type="pct"/>
            <w:shd w:val="clear" w:color="auto" w:fill="D9D9D9" w:themeFill="background1" w:themeFillShade="D9"/>
            <w:vAlign w:val="center"/>
          </w:tcPr>
          <w:p w14:paraId="412C7974" w14:textId="59E50CB9" w:rsidR="00DD44B7" w:rsidRPr="00AC4FB3" w:rsidRDefault="00AC6CA2" w:rsidP="00F05D7A">
            <w:pPr>
              <w:pStyle w:val="1"/>
              <w:tabs>
                <w:tab w:val="clear" w:pos="7200"/>
                <w:tab w:val="clear" w:pos="7380"/>
                <w:tab w:val="clear" w:pos="9260"/>
              </w:tabs>
              <w:ind w:left="0" w:right="0" w:firstLine="0"/>
              <w:jc w:val="center"/>
              <w:rPr>
                <w:rFonts w:asciiTheme="minorHAnsi" w:hAnsiTheme="minorHAnsi"/>
                <w:b/>
                <w:bCs/>
                <w:caps/>
                <w:kern w:val="28"/>
                <w:sz w:val="23"/>
                <w:szCs w:val="23"/>
              </w:rPr>
            </w:pPr>
            <w:r w:rsidRPr="00AC4FB3">
              <w:rPr>
                <w:rFonts w:asciiTheme="minorHAnsi" w:eastAsiaTheme="minorEastAsia" w:hAnsiTheme="minorHAnsi" w:cstheme="minorBidi"/>
                <w:b/>
                <w:bCs/>
                <w:caps/>
                <w:kern w:val="28"/>
                <w:sz w:val="23"/>
                <w:szCs w:val="23"/>
              </w:rPr>
              <w:t>Flow Crew</w:t>
            </w:r>
            <w:r w:rsidR="00DD44B7" w:rsidRPr="00AC4FB3">
              <w:rPr>
                <w:rFonts w:asciiTheme="minorHAnsi" w:eastAsiaTheme="minorEastAsia" w:hAnsiTheme="minorHAnsi" w:cstheme="minorBidi"/>
                <w:b/>
                <w:bCs/>
                <w:caps/>
                <w:kern w:val="28"/>
                <w:sz w:val="23"/>
                <w:szCs w:val="23"/>
              </w:rPr>
              <w:t xml:space="preserve"> Location</w:t>
            </w:r>
            <w:r w:rsidRPr="00AC4FB3">
              <w:rPr>
                <w:rFonts w:asciiTheme="minorHAnsi" w:eastAsiaTheme="minorEastAsia" w:hAnsiTheme="minorHAnsi" w:cstheme="minorBidi"/>
                <w:b/>
                <w:bCs/>
                <w:caps/>
                <w:kern w:val="28"/>
                <w:sz w:val="23"/>
                <w:szCs w:val="23"/>
              </w:rPr>
              <w:t>s</w:t>
            </w:r>
          </w:p>
        </w:tc>
        <w:tc>
          <w:tcPr>
            <w:tcW w:w="3227" w:type="pct"/>
            <w:shd w:val="clear" w:color="auto" w:fill="D9D9D9" w:themeFill="background1" w:themeFillShade="D9"/>
            <w:vAlign w:val="center"/>
          </w:tcPr>
          <w:p w14:paraId="623C2777" w14:textId="77777777" w:rsidR="00DD44B7" w:rsidRPr="00AC4FB3" w:rsidRDefault="00DD44B7" w:rsidP="00F05D7A">
            <w:pPr>
              <w:pStyle w:val="1"/>
              <w:tabs>
                <w:tab w:val="clear" w:pos="7200"/>
                <w:tab w:val="clear" w:pos="7380"/>
                <w:tab w:val="clear" w:pos="9260"/>
              </w:tabs>
              <w:ind w:left="0" w:right="0" w:firstLine="0"/>
              <w:jc w:val="center"/>
              <w:rPr>
                <w:rFonts w:asciiTheme="minorHAnsi" w:hAnsiTheme="minorHAnsi"/>
                <w:b/>
                <w:bCs/>
                <w:caps/>
                <w:kern w:val="28"/>
                <w:sz w:val="23"/>
                <w:szCs w:val="23"/>
              </w:rPr>
            </w:pPr>
            <w:r w:rsidRPr="00AC4FB3">
              <w:rPr>
                <w:rFonts w:asciiTheme="minorHAnsi" w:eastAsiaTheme="minorEastAsia" w:hAnsiTheme="minorHAnsi" w:cstheme="minorBidi"/>
                <w:b/>
                <w:bCs/>
                <w:caps/>
                <w:kern w:val="28"/>
                <w:sz w:val="23"/>
                <w:szCs w:val="23"/>
              </w:rPr>
              <w:t>Description of Functions and Duties</w:t>
            </w:r>
          </w:p>
        </w:tc>
      </w:tr>
      <w:tr w:rsidR="008D5C9F" w:rsidRPr="00AC4FB3" w14:paraId="0B4EFE1E" w14:textId="77777777" w:rsidTr="00FA02BB">
        <w:trPr>
          <w:trHeight w:val="281"/>
        </w:trPr>
        <w:tc>
          <w:tcPr>
            <w:tcW w:w="952" w:type="pct"/>
          </w:tcPr>
          <w:p w14:paraId="26A1F14C" w14:textId="77777777" w:rsidR="008D5C9F" w:rsidRPr="00AC4FB3" w:rsidRDefault="008D5C9F" w:rsidP="00F05D7A">
            <w:pPr>
              <w:pStyle w:val="1"/>
              <w:tabs>
                <w:tab w:val="clear" w:pos="7200"/>
                <w:tab w:val="clear" w:pos="7380"/>
                <w:tab w:val="clear" w:pos="9260"/>
              </w:tabs>
              <w:ind w:left="0" w:right="0" w:firstLine="0"/>
              <w:jc w:val="center"/>
              <w:rPr>
                <w:rFonts w:asciiTheme="minorHAnsi" w:hAnsiTheme="minorHAnsi"/>
                <w:bCs/>
                <w:kern w:val="28"/>
                <w:sz w:val="22"/>
                <w:szCs w:val="22"/>
              </w:rPr>
            </w:pPr>
          </w:p>
        </w:tc>
        <w:tc>
          <w:tcPr>
            <w:tcW w:w="821" w:type="pct"/>
            <w:vAlign w:val="center"/>
          </w:tcPr>
          <w:p w14:paraId="2DB2C6DA" w14:textId="6A0F6702" w:rsidR="008D5C9F" w:rsidRPr="00AC4FB3" w:rsidRDefault="002C752F" w:rsidP="005955BE">
            <w:pPr>
              <w:pStyle w:val="1"/>
              <w:tabs>
                <w:tab w:val="clear" w:pos="7200"/>
                <w:tab w:val="clear" w:pos="7380"/>
                <w:tab w:val="clear" w:pos="9260"/>
              </w:tabs>
              <w:ind w:left="0" w:right="0" w:firstLine="0"/>
              <w:jc w:val="center"/>
              <w:rPr>
                <w:rFonts w:asciiTheme="minorHAnsi" w:hAnsiTheme="minorHAnsi"/>
                <w:sz w:val="22"/>
                <w:szCs w:val="22"/>
              </w:rPr>
            </w:pPr>
            <w:r w:rsidRPr="00AC4FB3">
              <w:rPr>
                <w:rFonts w:asciiTheme="minorHAnsi" w:hAnsiTheme="minorHAnsi"/>
                <w:b/>
                <w:bCs/>
                <w:i/>
                <w:iCs/>
                <w:sz w:val="22"/>
                <w:szCs w:val="22"/>
              </w:rPr>
              <w:t>(</w:t>
            </w:r>
            <w:r w:rsidR="00F80D0F" w:rsidRPr="00AC4FB3">
              <w:rPr>
                <w:rFonts w:asciiTheme="minorHAnsi" w:hAnsiTheme="minorHAnsi"/>
                <w:b/>
                <w:bCs/>
                <w:i/>
                <w:iCs/>
                <w:sz w:val="22"/>
                <w:szCs w:val="22"/>
              </w:rPr>
              <w:t xml:space="preserve">Insert the name of </w:t>
            </w:r>
            <w:r w:rsidR="005955BE" w:rsidRPr="00AC4FB3">
              <w:rPr>
                <w:rFonts w:asciiTheme="minorHAnsi" w:hAnsiTheme="minorHAnsi"/>
                <w:b/>
                <w:bCs/>
                <w:i/>
                <w:iCs/>
                <w:sz w:val="22"/>
                <w:szCs w:val="22"/>
              </w:rPr>
              <w:t>street(s)</w:t>
            </w:r>
            <w:r w:rsidRPr="00AC4FB3">
              <w:rPr>
                <w:rFonts w:asciiTheme="minorHAnsi" w:hAnsiTheme="minorHAnsi"/>
                <w:b/>
                <w:bCs/>
                <w:i/>
                <w:iCs/>
                <w:sz w:val="22"/>
                <w:szCs w:val="22"/>
              </w:rPr>
              <w:t>)</w:t>
            </w:r>
            <w:r w:rsidR="005955BE" w:rsidRPr="00AC4FB3">
              <w:rPr>
                <w:rFonts w:asciiTheme="minorHAnsi" w:hAnsiTheme="minorHAnsi"/>
                <w:sz w:val="22"/>
                <w:szCs w:val="22"/>
              </w:rPr>
              <w:t xml:space="preserve"> leading into the C-POD site. </w:t>
            </w:r>
          </w:p>
        </w:tc>
        <w:tc>
          <w:tcPr>
            <w:tcW w:w="3227" w:type="pct"/>
          </w:tcPr>
          <w:p w14:paraId="3E8375A8" w14:textId="4F4C8A26" w:rsidR="00AB6EB7" w:rsidRPr="00AC4FB3" w:rsidRDefault="681B4574" w:rsidP="008E2B85">
            <w:pPr>
              <w:pStyle w:val="1"/>
              <w:numPr>
                <w:ilvl w:val="0"/>
                <w:numId w:val="7"/>
              </w:numPr>
              <w:tabs>
                <w:tab w:val="clear" w:pos="7200"/>
                <w:tab w:val="clear" w:pos="7380"/>
                <w:tab w:val="clear" w:pos="9260"/>
              </w:tabs>
              <w:ind w:left="172" w:right="0" w:hanging="180"/>
              <w:rPr>
                <w:rFonts w:asciiTheme="minorHAnsi" w:eastAsiaTheme="minorEastAsia" w:hAnsiTheme="minorHAnsi" w:cstheme="minorBidi"/>
                <w:kern w:val="28"/>
                <w:sz w:val="24"/>
                <w:szCs w:val="24"/>
              </w:rPr>
            </w:pPr>
            <w:r w:rsidRPr="00AC4FB3">
              <w:rPr>
                <w:rFonts w:asciiTheme="minorHAnsi" w:eastAsiaTheme="minorEastAsia" w:hAnsiTheme="minorHAnsi" w:cstheme="minorBidi"/>
                <w:sz w:val="24"/>
                <w:szCs w:val="24"/>
              </w:rPr>
              <w:t xml:space="preserve">Direct client vehicles to travel </w:t>
            </w:r>
            <w:r w:rsidR="005955BE" w:rsidRPr="00AC4FB3">
              <w:rPr>
                <w:rFonts w:asciiTheme="minorHAnsi" w:eastAsiaTheme="minorEastAsia" w:hAnsiTheme="minorHAnsi" w:cstheme="minorBidi"/>
                <w:b/>
                <w:bCs/>
                <w:i/>
                <w:iCs/>
                <w:sz w:val="24"/>
                <w:szCs w:val="24"/>
              </w:rPr>
              <w:t>(north, east, west, south)</w:t>
            </w:r>
            <w:r w:rsidRPr="00AC4FB3">
              <w:rPr>
                <w:rFonts w:asciiTheme="minorHAnsi" w:eastAsiaTheme="minorEastAsia" w:hAnsiTheme="minorHAnsi" w:cstheme="minorBidi"/>
                <w:sz w:val="24"/>
                <w:szCs w:val="24"/>
              </w:rPr>
              <w:t xml:space="preserve"> on</w:t>
            </w:r>
            <w:r w:rsidR="002C752F" w:rsidRPr="00AC4FB3">
              <w:rPr>
                <w:rFonts w:asciiTheme="minorHAnsi" w:eastAsiaTheme="minorEastAsia" w:hAnsiTheme="minorHAnsi" w:cstheme="minorBidi"/>
                <w:sz w:val="24"/>
                <w:szCs w:val="24"/>
              </w:rPr>
              <w:t xml:space="preserve"> </w:t>
            </w:r>
            <w:r w:rsidR="005955BE" w:rsidRPr="00AC4FB3">
              <w:rPr>
                <w:rFonts w:asciiTheme="minorHAnsi" w:eastAsiaTheme="minorEastAsia" w:hAnsiTheme="minorHAnsi" w:cstheme="minorBidi"/>
                <w:b/>
                <w:bCs/>
                <w:i/>
                <w:iCs/>
                <w:sz w:val="24"/>
                <w:szCs w:val="24"/>
              </w:rPr>
              <w:t>(</w:t>
            </w:r>
            <w:r w:rsidR="002C752F" w:rsidRPr="00AC4FB3">
              <w:rPr>
                <w:rFonts w:asciiTheme="minorHAnsi" w:eastAsiaTheme="minorEastAsia" w:hAnsiTheme="minorHAnsi" w:cstheme="minorBidi"/>
                <w:b/>
                <w:bCs/>
                <w:i/>
                <w:iCs/>
                <w:sz w:val="24"/>
                <w:szCs w:val="24"/>
              </w:rPr>
              <w:t>i</w:t>
            </w:r>
            <w:r w:rsidR="005955BE" w:rsidRPr="00AC4FB3">
              <w:rPr>
                <w:rFonts w:asciiTheme="minorHAnsi" w:eastAsiaTheme="minorEastAsia" w:hAnsiTheme="minorHAnsi" w:cstheme="minorBidi"/>
                <w:b/>
                <w:bCs/>
                <w:i/>
                <w:iCs/>
                <w:sz w:val="24"/>
                <w:szCs w:val="24"/>
              </w:rPr>
              <w:t>nsert road/street name</w:t>
            </w:r>
            <w:r w:rsidR="002C752F" w:rsidRPr="00AC4FB3">
              <w:rPr>
                <w:rFonts w:asciiTheme="minorHAnsi" w:eastAsiaTheme="minorEastAsia" w:hAnsiTheme="minorHAnsi" w:cstheme="minorBidi"/>
                <w:b/>
                <w:bCs/>
                <w:i/>
                <w:iCs/>
                <w:sz w:val="24"/>
                <w:szCs w:val="24"/>
              </w:rPr>
              <w:t>)</w:t>
            </w:r>
            <w:r w:rsidR="005955BE" w:rsidRPr="00AC4FB3">
              <w:rPr>
                <w:rFonts w:asciiTheme="minorHAnsi" w:eastAsiaTheme="minorEastAsia" w:hAnsiTheme="minorHAnsi" w:cstheme="minorBidi"/>
                <w:b/>
                <w:bCs/>
                <w:i/>
                <w:iCs/>
                <w:sz w:val="24"/>
                <w:szCs w:val="24"/>
              </w:rPr>
              <w:t>.</w:t>
            </w:r>
            <w:r w:rsidR="005955BE" w:rsidRPr="00AC4FB3">
              <w:rPr>
                <w:rFonts w:asciiTheme="minorHAnsi" w:eastAsiaTheme="minorEastAsia" w:hAnsiTheme="minorHAnsi" w:cstheme="minorBidi"/>
                <w:sz w:val="24"/>
                <w:szCs w:val="24"/>
              </w:rPr>
              <w:t xml:space="preserve"> </w:t>
            </w:r>
          </w:p>
          <w:p w14:paraId="203BA2C3" w14:textId="6C3F3E76" w:rsidR="00E339D5" w:rsidRPr="00AC4FB3" w:rsidRDefault="681B4574" w:rsidP="008E2B85">
            <w:pPr>
              <w:pStyle w:val="1"/>
              <w:numPr>
                <w:ilvl w:val="0"/>
                <w:numId w:val="7"/>
              </w:numPr>
              <w:tabs>
                <w:tab w:val="clear" w:pos="7200"/>
                <w:tab w:val="clear" w:pos="7380"/>
                <w:tab w:val="clear" w:pos="9260"/>
              </w:tabs>
              <w:ind w:left="172" w:right="0" w:hanging="180"/>
              <w:rPr>
                <w:rFonts w:asciiTheme="minorHAnsi" w:eastAsiaTheme="minorEastAsia" w:hAnsiTheme="minorHAnsi" w:cstheme="minorBidi"/>
                <w:kern w:val="28"/>
                <w:sz w:val="24"/>
                <w:szCs w:val="24"/>
              </w:rPr>
            </w:pPr>
            <w:r w:rsidRPr="00AC4FB3">
              <w:rPr>
                <w:rFonts w:asciiTheme="minorHAnsi" w:eastAsiaTheme="minorEastAsia" w:hAnsiTheme="minorHAnsi" w:cstheme="minorBidi"/>
                <w:sz w:val="24"/>
                <w:szCs w:val="24"/>
              </w:rPr>
              <w:t>Con</w:t>
            </w:r>
            <w:r w:rsidR="00AC6CA2" w:rsidRPr="00AC4FB3">
              <w:rPr>
                <w:rFonts w:asciiTheme="minorHAnsi" w:eastAsiaTheme="minorEastAsia" w:hAnsiTheme="minorHAnsi" w:cstheme="minorBidi"/>
                <w:sz w:val="24"/>
                <w:szCs w:val="24"/>
              </w:rPr>
              <w:t xml:space="preserve">trol traffic as it enters the </w:t>
            </w:r>
            <w:r w:rsidR="002C752F" w:rsidRPr="00AC4FB3">
              <w:rPr>
                <w:rFonts w:asciiTheme="minorHAnsi" w:eastAsiaTheme="minorEastAsia" w:hAnsiTheme="minorHAnsi" w:cstheme="minorBidi"/>
                <w:sz w:val="24"/>
                <w:szCs w:val="24"/>
              </w:rPr>
              <w:t>C-</w:t>
            </w:r>
            <w:r w:rsidRPr="00AC4FB3">
              <w:rPr>
                <w:rFonts w:asciiTheme="minorHAnsi" w:eastAsiaTheme="minorEastAsia" w:hAnsiTheme="minorHAnsi" w:cstheme="minorBidi"/>
                <w:sz w:val="24"/>
                <w:szCs w:val="24"/>
              </w:rPr>
              <w:t>POD site.</w:t>
            </w:r>
          </w:p>
          <w:p w14:paraId="54458D6A" w14:textId="1EF68526" w:rsidR="00E339D5" w:rsidRPr="00AC4FB3" w:rsidRDefault="681B4574" w:rsidP="008E2B85">
            <w:pPr>
              <w:pStyle w:val="1"/>
              <w:numPr>
                <w:ilvl w:val="0"/>
                <w:numId w:val="7"/>
              </w:numPr>
              <w:tabs>
                <w:tab w:val="clear" w:pos="7200"/>
                <w:tab w:val="clear" w:pos="7380"/>
                <w:tab w:val="clear" w:pos="9260"/>
              </w:tabs>
              <w:ind w:left="172" w:right="0" w:hanging="180"/>
              <w:rPr>
                <w:rFonts w:asciiTheme="minorHAnsi" w:eastAsiaTheme="minorEastAsia" w:hAnsiTheme="minorHAnsi" w:cstheme="minorBidi"/>
                <w:kern w:val="28"/>
                <w:sz w:val="24"/>
                <w:szCs w:val="24"/>
              </w:rPr>
            </w:pPr>
            <w:r w:rsidRPr="00AC4FB3">
              <w:rPr>
                <w:rFonts w:asciiTheme="minorHAnsi" w:eastAsiaTheme="minorEastAsia" w:hAnsiTheme="minorHAnsi" w:cstheme="minorBidi"/>
                <w:sz w:val="24"/>
                <w:szCs w:val="24"/>
              </w:rPr>
              <w:t xml:space="preserve">Communicate with the Flow Crew Leader and other Flow Crew </w:t>
            </w:r>
            <w:r w:rsidR="00D62346" w:rsidRPr="00AC4FB3">
              <w:rPr>
                <w:rFonts w:asciiTheme="minorHAnsi" w:eastAsiaTheme="minorEastAsia" w:hAnsiTheme="minorHAnsi" w:cstheme="minorBidi"/>
                <w:sz w:val="24"/>
                <w:szCs w:val="24"/>
              </w:rPr>
              <w:t>Specialists</w:t>
            </w:r>
            <w:r w:rsidRPr="00AC4FB3">
              <w:rPr>
                <w:rFonts w:asciiTheme="minorHAnsi" w:eastAsiaTheme="minorEastAsia" w:hAnsiTheme="minorHAnsi" w:cstheme="minorBidi"/>
                <w:sz w:val="24"/>
                <w:szCs w:val="24"/>
              </w:rPr>
              <w:t xml:space="preserve"> to ensure orderly traffic flow.</w:t>
            </w:r>
          </w:p>
        </w:tc>
      </w:tr>
      <w:tr w:rsidR="00251086" w:rsidRPr="00AC4FB3" w14:paraId="1832C06B" w14:textId="77777777" w:rsidTr="00FA02BB">
        <w:trPr>
          <w:trHeight w:val="281"/>
        </w:trPr>
        <w:tc>
          <w:tcPr>
            <w:tcW w:w="952" w:type="pct"/>
          </w:tcPr>
          <w:p w14:paraId="707779DF" w14:textId="77777777" w:rsidR="00251086" w:rsidRPr="00AC4FB3" w:rsidRDefault="00251086" w:rsidP="00F05D7A">
            <w:pPr>
              <w:pStyle w:val="1"/>
              <w:tabs>
                <w:tab w:val="clear" w:pos="7200"/>
                <w:tab w:val="clear" w:pos="7380"/>
                <w:tab w:val="clear" w:pos="9260"/>
              </w:tabs>
              <w:ind w:left="0" w:right="0" w:firstLine="0"/>
              <w:jc w:val="center"/>
              <w:rPr>
                <w:rFonts w:asciiTheme="minorHAnsi" w:hAnsiTheme="minorHAnsi"/>
                <w:bCs/>
                <w:kern w:val="28"/>
                <w:sz w:val="22"/>
                <w:szCs w:val="22"/>
              </w:rPr>
            </w:pPr>
          </w:p>
        </w:tc>
        <w:tc>
          <w:tcPr>
            <w:tcW w:w="821" w:type="pct"/>
            <w:vAlign w:val="center"/>
          </w:tcPr>
          <w:p w14:paraId="328B49F6" w14:textId="2D94A391" w:rsidR="00251086" w:rsidRPr="00AC4FB3" w:rsidRDefault="005955BE" w:rsidP="00882C1E">
            <w:pPr>
              <w:pStyle w:val="1"/>
              <w:tabs>
                <w:tab w:val="clear" w:pos="7200"/>
                <w:tab w:val="clear" w:pos="7380"/>
                <w:tab w:val="clear" w:pos="9260"/>
              </w:tabs>
              <w:ind w:left="0" w:right="0" w:firstLine="0"/>
              <w:jc w:val="center"/>
              <w:rPr>
                <w:rFonts w:asciiTheme="minorHAnsi" w:hAnsiTheme="minorHAnsi"/>
                <w:bCs/>
                <w:kern w:val="28"/>
                <w:sz w:val="22"/>
                <w:szCs w:val="22"/>
              </w:rPr>
            </w:pPr>
            <w:r w:rsidRPr="00AC4FB3">
              <w:rPr>
                <w:rFonts w:asciiTheme="minorHAnsi" w:hAnsiTheme="minorHAnsi"/>
                <w:b/>
                <w:bCs/>
                <w:i/>
                <w:iCs/>
                <w:sz w:val="22"/>
                <w:szCs w:val="22"/>
              </w:rPr>
              <w:t>(Insert road/street name)</w:t>
            </w:r>
            <w:r w:rsidR="681B4574" w:rsidRPr="00AC4FB3">
              <w:rPr>
                <w:rFonts w:asciiTheme="minorHAnsi" w:hAnsiTheme="minorHAnsi"/>
                <w:b/>
                <w:bCs/>
                <w:sz w:val="22"/>
                <w:szCs w:val="22"/>
              </w:rPr>
              <w:t xml:space="preserve"> </w:t>
            </w:r>
            <w:r w:rsidR="681B4574" w:rsidRPr="00AC4FB3">
              <w:rPr>
                <w:rFonts w:asciiTheme="minorHAnsi" w:hAnsiTheme="minorHAnsi"/>
                <w:sz w:val="22"/>
                <w:szCs w:val="22"/>
              </w:rPr>
              <w:t xml:space="preserve">@ </w:t>
            </w:r>
            <w:r w:rsidR="00D62346" w:rsidRPr="00AC4FB3">
              <w:rPr>
                <w:rFonts w:asciiTheme="minorHAnsi" w:hAnsiTheme="minorHAnsi"/>
                <w:sz w:val="22"/>
                <w:szCs w:val="22"/>
              </w:rPr>
              <w:t>C-</w:t>
            </w:r>
            <w:r w:rsidR="681B4574" w:rsidRPr="00AC4FB3">
              <w:rPr>
                <w:rFonts w:asciiTheme="minorHAnsi" w:hAnsiTheme="minorHAnsi"/>
                <w:sz w:val="22"/>
                <w:szCs w:val="22"/>
              </w:rPr>
              <w:t>POD Entrance</w:t>
            </w:r>
          </w:p>
        </w:tc>
        <w:tc>
          <w:tcPr>
            <w:tcW w:w="3227" w:type="pct"/>
            <w:vAlign w:val="center"/>
          </w:tcPr>
          <w:p w14:paraId="24A13637" w14:textId="36B4322D" w:rsidR="00251086" w:rsidRPr="00AC4FB3" w:rsidRDefault="00251086" w:rsidP="008E2B85">
            <w:pPr>
              <w:pStyle w:val="1"/>
              <w:numPr>
                <w:ilvl w:val="0"/>
                <w:numId w:val="9"/>
              </w:numPr>
              <w:tabs>
                <w:tab w:val="clear" w:pos="7200"/>
                <w:tab w:val="clear" w:pos="7380"/>
                <w:tab w:val="clear" w:pos="9260"/>
              </w:tabs>
              <w:ind w:left="173" w:right="0" w:hanging="173"/>
              <w:rPr>
                <w:rFonts w:asciiTheme="minorHAnsi" w:eastAsiaTheme="minorEastAsia" w:hAnsiTheme="minorHAnsi" w:cstheme="minorBidi"/>
                <w:kern w:val="28"/>
                <w:sz w:val="24"/>
                <w:szCs w:val="24"/>
              </w:rPr>
            </w:pPr>
            <w:r w:rsidRPr="00AC4FB3">
              <w:rPr>
                <w:rFonts w:asciiTheme="minorHAnsi" w:eastAsiaTheme="minorEastAsia" w:hAnsiTheme="minorHAnsi" w:cstheme="minorBidi"/>
                <w:kern w:val="28"/>
                <w:sz w:val="24"/>
                <w:szCs w:val="24"/>
              </w:rPr>
              <w:t xml:space="preserve">Stand at the entrance to the </w:t>
            </w:r>
            <w:r w:rsidR="00D62346" w:rsidRPr="00AC4FB3">
              <w:rPr>
                <w:rFonts w:asciiTheme="minorHAnsi" w:eastAsiaTheme="minorEastAsia" w:hAnsiTheme="minorHAnsi" w:cstheme="minorBidi"/>
                <w:kern w:val="28"/>
                <w:sz w:val="24"/>
                <w:szCs w:val="24"/>
              </w:rPr>
              <w:t>C-</w:t>
            </w:r>
            <w:r w:rsidRPr="00AC4FB3">
              <w:rPr>
                <w:rFonts w:asciiTheme="minorHAnsi" w:eastAsiaTheme="minorEastAsia" w:hAnsiTheme="minorHAnsi" w:cstheme="minorBidi"/>
                <w:kern w:val="28"/>
                <w:sz w:val="24"/>
                <w:szCs w:val="24"/>
              </w:rPr>
              <w:t>POD and control access and traffic.</w:t>
            </w:r>
          </w:p>
          <w:p w14:paraId="6534435D" w14:textId="6E869FF1" w:rsidR="00251086" w:rsidRPr="00AC4FB3" w:rsidRDefault="00251086" w:rsidP="008E2B85">
            <w:pPr>
              <w:pStyle w:val="1"/>
              <w:numPr>
                <w:ilvl w:val="0"/>
                <w:numId w:val="9"/>
              </w:numPr>
              <w:tabs>
                <w:tab w:val="clear" w:pos="7200"/>
                <w:tab w:val="clear" w:pos="7380"/>
                <w:tab w:val="clear" w:pos="9260"/>
              </w:tabs>
              <w:ind w:left="173" w:right="0" w:hanging="173"/>
              <w:rPr>
                <w:rFonts w:asciiTheme="minorHAnsi" w:eastAsiaTheme="minorEastAsia" w:hAnsiTheme="minorHAnsi" w:cstheme="minorBidi"/>
                <w:kern w:val="28"/>
                <w:sz w:val="24"/>
                <w:szCs w:val="24"/>
              </w:rPr>
            </w:pPr>
            <w:r w:rsidRPr="00AC4FB3">
              <w:rPr>
                <w:rFonts w:asciiTheme="minorHAnsi" w:eastAsiaTheme="minorEastAsia" w:hAnsiTheme="minorHAnsi" w:cstheme="minorBidi"/>
                <w:kern w:val="28"/>
                <w:sz w:val="24"/>
                <w:szCs w:val="24"/>
              </w:rPr>
              <w:t>Direct ingressing client vehicles to make a</w:t>
            </w:r>
            <w:r w:rsidR="005955BE" w:rsidRPr="00AC4FB3">
              <w:rPr>
                <w:rFonts w:asciiTheme="minorHAnsi" w:eastAsiaTheme="minorEastAsia" w:hAnsiTheme="minorHAnsi" w:cstheme="minorBidi"/>
                <w:kern w:val="28"/>
                <w:sz w:val="24"/>
                <w:szCs w:val="24"/>
              </w:rPr>
              <w:t xml:space="preserve"> </w:t>
            </w:r>
            <w:r w:rsidR="005955BE" w:rsidRPr="00AC4FB3">
              <w:rPr>
                <w:rFonts w:asciiTheme="minorHAnsi" w:eastAsiaTheme="minorEastAsia" w:hAnsiTheme="minorHAnsi" w:cstheme="minorBidi"/>
                <w:b/>
                <w:bCs/>
                <w:i/>
                <w:iCs/>
                <w:kern w:val="28"/>
                <w:sz w:val="24"/>
                <w:szCs w:val="24"/>
              </w:rPr>
              <w:t>(north, east, west, south)</w:t>
            </w:r>
            <w:r w:rsidR="005955BE" w:rsidRPr="00AC4FB3">
              <w:rPr>
                <w:rFonts w:asciiTheme="minorHAnsi" w:eastAsiaTheme="minorEastAsia" w:hAnsiTheme="minorHAnsi" w:cstheme="minorBidi"/>
                <w:kern w:val="28"/>
                <w:sz w:val="24"/>
                <w:szCs w:val="24"/>
                <w:u w:val="single"/>
              </w:rPr>
              <w:t xml:space="preserve"> </w:t>
            </w:r>
            <w:r w:rsidR="005955BE" w:rsidRPr="00AC4FB3">
              <w:rPr>
                <w:rFonts w:asciiTheme="minorHAnsi" w:eastAsiaTheme="minorEastAsia" w:hAnsiTheme="minorHAnsi" w:cstheme="minorBidi"/>
                <w:kern w:val="28"/>
                <w:sz w:val="24"/>
                <w:szCs w:val="24"/>
              </w:rPr>
              <w:t xml:space="preserve">bound </w:t>
            </w:r>
            <w:r w:rsidRPr="00AC4FB3">
              <w:rPr>
                <w:rFonts w:asciiTheme="minorHAnsi" w:eastAsiaTheme="minorEastAsia" w:hAnsiTheme="minorHAnsi" w:cstheme="minorBidi"/>
                <w:kern w:val="28"/>
                <w:sz w:val="24"/>
                <w:szCs w:val="24"/>
              </w:rPr>
              <w:t xml:space="preserve">turn into the </w:t>
            </w:r>
            <w:r w:rsidR="002C752F" w:rsidRPr="00AC4FB3">
              <w:rPr>
                <w:rFonts w:asciiTheme="minorHAnsi" w:eastAsiaTheme="minorEastAsia" w:hAnsiTheme="minorHAnsi" w:cstheme="minorBidi"/>
                <w:kern w:val="28"/>
                <w:sz w:val="24"/>
                <w:szCs w:val="24"/>
              </w:rPr>
              <w:t>C-</w:t>
            </w:r>
            <w:r w:rsidRPr="00AC4FB3">
              <w:rPr>
                <w:rFonts w:asciiTheme="minorHAnsi" w:eastAsiaTheme="minorEastAsia" w:hAnsiTheme="minorHAnsi" w:cstheme="minorBidi"/>
                <w:kern w:val="28"/>
                <w:sz w:val="24"/>
                <w:szCs w:val="24"/>
              </w:rPr>
              <w:t>POD site.</w:t>
            </w:r>
          </w:p>
          <w:p w14:paraId="1DD6E7B9" w14:textId="32524293" w:rsidR="00251086" w:rsidRPr="00AC4FB3" w:rsidRDefault="00251086" w:rsidP="008E2B85">
            <w:pPr>
              <w:pStyle w:val="1"/>
              <w:numPr>
                <w:ilvl w:val="0"/>
                <w:numId w:val="9"/>
              </w:numPr>
              <w:tabs>
                <w:tab w:val="clear" w:pos="7200"/>
                <w:tab w:val="clear" w:pos="7380"/>
                <w:tab w:val="clear" w:pos="9260"/>
              </w:tabs>
              <w:ind w:left="173" w:right="0" w:hanging="173"/>
              <w:rPr>
                <w:rFonts w:asciiTheme="minorHAnsi" w:eastAsiaTheme="minorEastAsia" w:hAnsiTheme="minorHAnsi" w:cstheme="minorBidi"/>
                <w:kern w:val="28"/>
                <w:sz w:val="24"/>
                <w:szCs w:val="24"/>
              </w:rPr>
            </w:pPr>
            <w:r w:rsidRPr="00AC4FB3">
              <w:rPr>
                <w:rFonts w:asciiTheme="minorHAnsi" w:eastAsiaTheme="minorEastAsia" w:hAnsiTheme="minorHAnsi" w:cstheme="minorBidi"/>
                <w:kern w:val="28"/>
                <w:sz w:val="24"/>
                <w:szCs w:val="24"/>
              </w:rPr>
              <w:t>Do not grant access to people who walk-up to the site.</w:t>
            </w:r>
          </w:p>
          <w:p w14:paraId="2069DC3C" w14:textId="77777777" w:rsidR="00251086" w:rsidRPr="00AC4FB3" w:rsidRDefault="00251086" w:rsidP="008E2B85">
            <w:pPr>
              <w:pStyle w:val="1"/>
              <w:numPr>
                <w:ilvl w:val="0"/>
                <w:numId w:val="9"/>
              </w:numPr>
              <w:tabs>
                <w:tab w:val="clear" w:pos="7200"/>
                <w:tab w:val="clear" w:pos="7380"/>
                <w:tab w:val="clear" w:pos="9260"/>
              </w:tabs>
              <w:ind w:left="173" w:right="0" w:hanging="173"/>
              <w:rPr>
                <w:rFonts w:asciiTheme="minorHAnsi" w:eastAsiaTheme="minorEastAsia" w:hAnsiTheme="minorHAnsi" w:cstheme="minorBidi"/>
                <w:kern w:val="28"/>
                <w:sz w:val="24"/>
                <w:szCs w:val="24"/>
              </w:rPr>
            </w:pPr>
            <w:r w:rsidRPr="00AC4FB3">
              <w:rPr>
                <w:rFonts w:asciiTheme="minorHAnsi" w:eastAsiaTheme="minorEastAsia" w:hAnsiTheme="minorHAnsi" w:cstheme="minorBidi"/>
                <w:kern w:val="28"/>
                <w:sz w:val="24"/>
                <w:szCs w:val="24"/>
              </w:rPr>
              <w:t>Communicate with the Flow Crew Leader and other Flow Crew Specialists to ensure orderly traffic flow.</w:t>
            </w:r>
          </w:p>
        </w:tc>
      </w:tr>
      <w:tr w:rsidR="00251086" w:rsidRPr="00AC4FB3" w14:paraId="1B333D96" w14:textId="77777777" w:rsidTr="00FA02BB">
        <w:trPr>
          <w:trHeight w:val="281"/>
        </w:trPr>
        <w:tc>
          <w:tcPr>
            <w:tcW w:w="952" w:type="pct"/>
          </w:tcPr>
          <w:p w14:paraId="6E0C7B72" w14:textId="77777777" w:rsidR="00251086" w:rsidRPr="00AC4FB3" w:rsidRDefault="00251086" w:rsidP="00F05D7A">
            <w:pPr>
              <w:pStyle w:val="1"/>
              <w:tabs>
                <w:tab w:val="clear" w:pos="7200"/>
                <w:tab w:val="clear" w:pos="7380"/>
                <w:tab w:val="clear" w:pos="9260"/>
              </w:tabs>
              <w:ind w:left="0" w:right="0" w:firstLine="0"/>
              <w:jc w:val="center"/>
              <w:rPr>
                <w:rFonts w:asciiTheme="minorHAnsi" w:hAnsiTheme="minorHAnsi"/>
                <w:bCs/>
                <w:kern w:val="28"/>
                <w:sz w:val="22"/>
                <w:szCs w:val="22"/>
              </w:rPr>
            </w:pPr>
          </w:p>
        </w:tc>
        <w:tc>
          <w:tcPr>
            <w:tcW w:w="821" w:type="pct"/>
            <w:vAlign w:val="center"/>
          </w:tcPr>
          <w:p w14:paraId="6FE8B58E" w14:textId="17F8FB50" w:rsidR="00251086" w:rsidRPr="00AC4FB3" w:rsidRDefault="00B65615" w:rsidP="006858C5">
            <w:pPr>
              <w:pStyle w:val="1"/>
              <w:tabs>
                <w:tab w:val="clear" w:pos="7200"/>
                <w:tab w:val="clear" w:pos="7380"/>
                <w:tab w:val="clear" w:pos="9260"/>
              </w:tabs>
              <w:ind w:left="0" w:right="0" w:firstLine="0"/>
              <w:jc w:val="center"/>
              <w:rPr>
                <w:rFonts w:asciiTheme="minorHAnsi" w:hAnsiTheme="minorHAnsi"/>
                <w:bCs/>
                <w:kern w:val="28"/>
                <w:sz w:val="22"/>
                <w:szCs w:val="22"/>
              </w:rPr>
            </w:pPr>
            <w:bookmarkStart w:id="22" w:name="_Hlk67424447"/>
            <w:r w:rsidRPr="00AC4FB3">
              <w:rPr>
                <w:rFonts w:asciiTheme="minorHAnsi" w:hAnsiTheme="minorHAnsi"/>
                <w:b/>
                <w:bCs/>
                <w:i/>
                <w:iCs/>
                <w:sz w:val="22"/>
                <w:szCs w:val="22"/>
              </w:rPr>
              <w:t xml:space="preserve">(North, East, West, or </w:t>
            </w:r>
            <w:bookmarkEnd w:id="22"/>
            <w:r w:rsidR="00D62346" w:rsidRPr="00AC4FB3">
              <w:rPr>
                <w:rFonts w:asciiTheme="minorHAnsi" w:hAnsiTheme="minorHAnsi"/>
                <w:b/>
                <w:bCs/>
                <w:i/>
                <w:iCs/>
                <w:sz w:val="22"/>
                <w:szCs w:val="22"/>
              </w:rPr>
              <w:t>South)</w:t>
            </w:r>
            <w:r w:rsidR="00D62346" w:rsidRPr="00AC4FB3">
              <w:rPr>
                <w:rFonts w:asciiTheme="minorHAnsi" w:hAnsiTheme="minorHAnsi"/>
                <w:sz w:val="22"/>
                <w:szCs w:val="22"/>
              </w:rPr>
              <w:t xml:space="preserve"> Vehicle</w:t>
            </w:r>
            <w:r w:rsidR="681B4574" w:rsidRPr="00AC4FB3">
              <w:rPr>
                <w:rFonts w:asciiTheme="minorHAnsi" w:hAnsiTheme="minorHAnsi"/>
                <w:sz w:val="22"/>
                <w:szCs w:val="22"/>
              </w:rPr>
              <w:t xml:space="preserve"> Lane Entrance</w:t>
            </w:r>
          </w:p>
        </w:tc>
        <w:tc>
          <w:tcPr>
            <w:tcW w:w="3227" w:type="pct"/>
            <w:vAlign w:val="center"/>
          </w:tcPr>
          <w:p w14:paraId="4D89ED37" w14:textId="38259A11" w:rsidR="00251086" w:rsidRPr="00AC4FB3" w:rsidRDefault="00251086" w:rsidP="008E2B85">
            <w:pPr>
              <w:pStyle w:val="1"/>
              <w:numPr>
                <w:ilvl w:val="0"/>
                <w:numId w:val="8"/>
              </w:numPr>
              <w:tabs>
                <w:tab w:val="clear" w:pos="7200"/>
                <w:tab w:val="clear" w:pos="7380"/>
                <w:tab w:val="clear" w:pos="9260"/>
              </w:tabs>
              <w:ind w:left="172" w:right="0" w:hanging="180"/>
              <w:rPr>
                <w:rFonts w:asciiTheme="minorHAnsi" w:eastAsiaTheme="minorEastAsia" w:hAnsiTheme="minorHAnsi" w:cstheme="minorBidi"/>
                <w:kern w:val="28"/>
                <w:sz w:val="24"/>
                <w:szCs w:val="24"/>
              </w:rPr>
            </w:pPr>
            <w:r w:rsidRPr="00AC4FB3">
              <w:rPr>
                <w:rFonts w:asciiTheme="minorHAnsi" w:eastAsiaTheme="minorEastAsia" w:hAnsiTheme="minorHAnsi" w:cstheme="minorBidi"/>
                <w:kern w:val="28"/>
                <w:sz w:val="24"/>
                <w:szCs w:val="24"/>
              </w:rPr>
              <w:t xml:space="preserve">Direct client vehicles </w:t>
            </w:r>
            <w:r w:rsidR="00297635" w:rsidRPr="00AC4FB3">
              <w:rPr>
                <w:rFonts w:asciiTheme="minorHAnsi" w:eastAsiaTheme="minorEastAsia" w:hAnsiTheme="minorHAnsi" w:cstheme="minorBidi"/>
                <w:kern w:val="28"/>
                <w:sz w:val="24"/>
                <w:szCs w:val="24"/>
              </w:rPr>
              <w:t>to</w:t>
            </w:r>
            <w:r w:rsidRPr="00AC4FB3">
              <w:rPr>
                <w:rFonts w:asciiTheme="minorHAnsi" w:eastAsiaTheme="minorEastAsia" w:hAnsiTheme="minorHAnsi" w:cstheme="minorBidi"/>
                <w:kern w:val="28"/>
                <w:sz w:val="24"/>
                <w:szCs w:val="24"/>
              </w:rPr>
              <w:t xml:space="preserve"> the open loading points.</w:t>
            </w:r>
          </w:p>
          <w:p w14:paraId="27B3E917" w14:textId="1378AEEA" w:rsidR="681B4574" w:rsidRPr="00AC4FB3" w:rsidRDefault="681B4574" w:rsidP="008E2B85">
            <w:pPr>
              <w:pStyle w:val="1"/>
              <w:numPr>
                <w:ilvl w:val="0"/>
                <w:numId w:val="8"/>
              </w:numPr>
              <w:ind w:left="172" w:right="0" w:hanging="180"/>
              <w:rPr>
                <w:rFonts w:asciiTheme="minorHAnsi" w:eastAsiaTheme="minorEastAsia" w:hAnsiTheme="minorHAnsi" w:cstheme="minorBidi"/>
                <w:sz w:val="24"/>
                <w:szCs w:val="24"/>
              </w:rPr>
            </w:pPr>
            <w:r w:rsidRPr="00AC4FB3">
              <w:rPr>
                <w:rFonts w:asciiTheme="minorHAnsi" w:eastAsiaTheme="minorEastAsia" w:hAnsiTheme="minorHAnsi" w:cstheme="minorBidi"/>
                <w:sz w:val="24"/>
                <w:szCs w:val="24"/>
              </w:rPr>
              <w:t>Allow 6 vehicles per cycle, one vehicle per loading point.</w:t>
            </w:r>
          </w:p>
          <w:p w14:paraId="3F5E2EB9" w14:textId="7ED0D0B3" w:rsidR="00251086" w:rsidRPr="00AC4FB3" w:rsidRDefault="00251086" w:rsidP="008E2B85">
            <w:pPr>
              <w:pStyle w:val="1"/>
              <w:numPr>
                <w:ilvl w:val="0"/>
                <w:numId w:val="8"/>
              </w:numPr>
              <w:tabs>
                <w:tab w:val="clear" w:pos="7200"/>
                <w:tab w:val="clear" w:pos="7380"/>
                <w:tab w:val="clear" w:pos="9260"/>
              </w:tabs>
              <w:ind w:left="172" w:right="0" w:hanging="180"/>
              <w:rPr>
                <w:rFonts w:asciiTheme="minorHAnsi" w:eastAsiaTheme="minorEastAsia" w:hAnsiTheme="minorHAnsi" w:cstheme="minorBidi"/>
                <w:kern w:val="28"/>
                <w:sz w:val="24"/>
                <w:szCs w:val="24"/>
              </w:rPr>
            </w:pPr>
            <w:r w:rsidRPr="00AC4FB3">
              <w:rPr>
                <w:rFonts w:asciiTheme="minorHAnsi" w:eastAsiaTheme="minorEastAsia" w:hAnsiTheme="minorHAnsi" w:cstheme="minorBidi"/>
                <w:kern w:val="28"/>
                <w:sz w:val="24"/>
                <w:szCs w:val="24"/>
              </w:rPr>
              <w:t xml:space="preserve">Communicate with the Flow Crew Leader and other Flow Crew Specialists to ensure orderly traffic flow.  </w:t>
            </w:r>
          </w:p>
        </w:tc>
      </w:tr>
      <w:tr w:rsidR="00251086" w:rsidRPr="00AC4FB3" w14:paraId="48F60E0A" w14:textId="77777777" w:rsidTr="00FA02BB">
        <w:trPr>
          <w:trHeight w:val="281"/>
        </w:trPr>
        <w:tc>
          <w:tcPr>
            <w:tcW w:w="952" w:type="pct"/>
          </w:tcPr>
          <w:p w14:paraId="17CE56D2" w14:textId="77777777" w:rsidR="00251086" w:rsidRPr="00AC4FB3" w:rsidRDefault="00251086" w:rsidP="00F05D7A">
            <w:pPr>
              <w:pStyle w:val="1"/>
              <w:tabs>
                <w:tab w:val="clear" w:pos="7200"/>
                <w:tab w:val="clear" w:pos="7380"/>
                <w:tab w:val="clear" w:pos="9260"/>
              </w:tabs>
              <w:ind w:left="0" w:right="0" w:firstLine="0"/>
              <w:jc w:val="center"/>
              <w:rPr>
                <w:rFonts w:asciiTheme="minorHAnsi" w:hAnsiTheme="minorHAnsi"/>
                <w:bCs/>
                <w:kern w:val="28"/>
                <w:sz w:val="22"/>
                <w:szCs w:val="22"/>
              </w:rPr>
            </w:pPr>
          </w:p>
        </w:tc>
        <w:tc>
          <w:tcPr>
            <w:tcW w:w="821" w:type="pct"/>
            <w:vAlign w:val="center"/>
          </w:tcPr>
          <w:p w14:paraId="61E57A06" w14:textId="75B9A40A" w:rsidR="00251086" w:rsidRPr="00AC4FB3" w:rsidRDefault="00B65615" w:rsidP="006858C5">
            <w:pPr>
              <w:pStyle w:val="1"/>
              <w:tabs>
                <w:tab w:val="clear" w:pos="7200"/>
                <w:tab w:val="clear" w:pos="7380"/>
                <w:tab w:val="clear" w:pos="9260"/>
              </w:tabs>
              <w:ind w:left="0" w:right="0" w:firstLine="0"/>
              <w:jc w:val="center"/>
              <w:rPr>
                <w:rFonts w:asciiTheme="minorHAnsi" w:hAnsiTheme="minorHAnsi"/>
                <w:bCs/>
                <w:kern w:val="28"/>
                <w:sz w:val="22"/>
                <w:szCs w:val="22"/>
              </w:rPr>
            </w:pPr>
            <w:r w:rsidRPr="00AC4FB3">
              <w:rPr>
                <w:rFonts w:asciiTheme="minorHAnsi" w:hAnsiTheme="minorHAnsi"/>
                <w:b/>
                <w:bCs/>
                <w:i/>
                <w:iCs/>
                <w:sz w:val="22"/>
                <w:szCs w:val="22"/>
              </w:rPr>
              <w:t xml:space="preserve">(North, East, West, or </w:t>
            </w:r>
            <w:r w:rsidR="00D62346" w:rsidRPr="00AC4FB3">
              <w:rPr>
                <w:rFonts w:asciiTheme="minorHAnsi" w:hAnsiTheme="minorHAnsi"/>
                <w:b/>
                <w:bCs/>
                <w:i/>
                <w:iCs/>
                <w:sz w:val="22"/>
                <w:szCs w:val="22"/>
              </w:rPr>
              <w:t>South)</w:t>
            </w:r>
            <w:r w:rsidR="00D62346" w:rsidRPr="00AC4FB3">
              <w:rPr>
                <w:rFonts w:asciiTheme="minorHAnsi" w:hAnsiTheme="minorHAnsi"/>
                <w:sz w:val="22"/>
                <w:szCs w:val="22"/>
              </w:rPr>
              <w:t xml:space="preserve"> Vehicle</w:t>
            </w:r>
            <w:r w:rsidR="681B4574" w:rsidRPr="00AC4FB3">
              <w:rPr>
                <w:rFonts w:asciiTheme="minorHAnsi" w:hAnsiTheme="minorHAnsi"/>
                <w:sz w:val="22"/>
                <w:szCs w:val="22"/>
              </w:rPr>
              <w:t xml:space="preserve"> Lane Entrance</w:t>
            </w:r>
          </w:p>
        </w:tc>
        <w:tc>
          <w:tcPr>
            <w:tcW w:w="3227" w:type="pct"/>
            <w:vAlign w:val="center"/>
          </w:tcPr>
          <w:p w14:paraId="54A8C840" w14:textId="38259A11" w:rsidR="00251086" w:rsidRPr="00AC4FB3" w:rsidRDefault="681B4574" w:rsidP="008E2B85">
            <w:pPr>
              <w:pStyle w:val="1"/>
              <w:numPr>
                <w:ilvl w:val="0"/>
                <w:numId w:val="8"/>
              </w:numPr>
              <w:tabs>
                <w:tab w:val="clear" w:pos="7200"/>
                <w:tab w:val="clear" w:pos="7380"/>
                <w:tab w:val="clear" w:pos="9260"/>
              </w:tabs>
              <w:ind w:left="172" w:right="0" w:hanging="180"/>
              <w:rPr>
                <w:rFonts w:asciiTheme="minorHAnsi" w:eastAsiaTheme="minorEastAsia" w:hAnsiTheme="minorHAnsi" w:cstheme="minorBidi"/>
                <w:kern w:val="28"/>
                <w:sz w:val="24"/>
                <w:szCs w:val="24"/>
              </w:rPr>
            </w:pPr>
            <w:r w:rsidRPr="00AC4FB3">
              <w:rPr>
                <w:rFonts w:asciiTheme="minorHAnsi" w:eastAsiaTheme="minorEastAsia" w:hAnsiTheme="minorHAnsi" w:cstheme="minorBidi"/>
                <w:sz w:val="24"/>
                <w:szCs w:val="24"/>
              </w:rPr>
              <w:t>Direct client vehicles to the open loading points.</w:t>
            </w:r>
          </w:p>
          <w:p w14:paraId="46A97BD7" w14:textId="1378AEEA" w:rsidR="00251086" w:rsidRPr="00AC4FB3" w:rsidRDefault="681B4574" w:rsidP="008E2B85">
            <w:pPr>
              <w:pStyle w:val="1"/>
              <w:numPr>
                <w:ilvl w:val="0"/>
                <w:numId w:val="8"/>
              </w:numPr>
              <w:tabs>
                <w:tab w:val="clear" w:pos="7200"/>
                <w:tab w:val="clear" w:pos="7380"/>
                <w:tab w:val="clear" w:pos="9260"/>
              </w:tabs>
              <w:ind w:left="172" w:right="0" w:hanging="180"/>
              <w:rPr>
                <w:rFonts w:asciiTheme="minorHAnsi" w:eastAsiaTheme="minorEastAsia" w:hAnsiTheme="minorHAnsi" w:cstheme="minorBidi"/>
                <w:kern w:val="28"/>
                <w:sz w:val="24"/>
                <w:szCs w:val="24"/>
              </w:rPr>
            </w:pPr>
            <w:r w:rsidRPr="00AC4FB3">
              <w:rPr>
                <w:rFonts w:asciiTheme="minorHAnsi" w:eastAsiaTheme="minorEastAsia" w:hAnsiTheme="minorHAnsi" w:cstheme="minorBidi"/>
                <w:sz w:val="24"/>
                <w:szCs w:val="24"/>
              </w:rPr>
              <w:t>Allow 6 vehicles per cycle, one vehicle per loading point.</w:t>
            </w:r>
          </w:p>
          <w:p w14:paraId="3B8719D0" w14:textId="7B8D4A06" w:rsidR="00251086" w:rsidRPr="00AC4FB3" w:rsidRDefault="681B4574" w:rsidP="008E2B85">
            <w:pPr>
              <w:pStyle w:val="1"/>
              <w:numPr>
                <w:ilvl w:val="0"/>
                <w:numId w:val="8"/>
              </w:numPr>
              <w:tabs>
                <w:tab w:val="clear" w:pos="7200"/>
                <w:tab w:val="clear" w:pos="7380"/>
                <w:tab w:val="clear" w:pos="9260"/>
              </w:tabs>
              <w:ind w:left="172" w:right="0" w:hanging="180"/>
              <w:rPr>
                <w:rFonts w:asciiTheme="minorHAnsi" w:eastAsiaTheme="minorEastAsia" w:hAnsiTheme="minorHAnsi" w:cstheme="minorBidi"/>
                <w:kern w:val="28"/>
                <w:sz w:val="24"/>
                <w:szCs w:val="24"/>
              </w:rPr>
            </w:pPr>
            <w:r w:rsidRPr="00AC4FB3">
              <w:rPr>
                <w:rFonts w:asciiTheme="minorHAnsi" w:eastAsiaTheme="minorEastAsia" w:hAnsiTheme="minorHAnsi" w:cstheme="minorBidi"/>
                <w:sz w:val="24"/>
                <w:szCs w:val="24"/>
              </w:rPr>
              <w:t>Communicate with the Flow Crew Leader and other Flow Crew Specialists to ensure orderly traffic flow.</w:t>
            </w:r>
          </w:p>
        </w:tc>
      </w:tr>
      <w:tr w:rsidR="00251086" w:rsidRPr="00AC4FB3" w14:paraId="13B1CABF" w14:textId="77777777" w:rsidTr="00FA02BB">
        <w:trPr>
          <w:trHeight w:val="281"/>
        </w:trPr>
        <w:tc>
          <w:tcPr>
            <w:tcW w:w="952" w:type="pct"/>
          </w:tcPr>
          <w:p w14:paraId="2285686E" w14:textId="77777777" w:rsidR="00251086" w:rsidRPr="00AC4FB3" w:rsidRDefault="00251086" w:rsidP="00F05D7A">
            <w:pPr>
              <w:pStyle w:val="1"/>
              <w:tabs>
                <w:tab w:val="clear" w:pos="7200"/>
                <w:tab w:val="clear" w:pos="7380"/>
                <w:tab w:val="clear" w:pos="9260"/>
              </w:tabs>
              <w:ind w:left="0" w:right="0" w:firstLine="0"/>
              <w:jc w:val="center"/>
              <w:rPr>
                <w:rFonts w:asciiTheme="minorHAnsi" w:hAnsiTheme="minorHAnsi"/>
                <w:bCs/>
                <w:kern w:val="28"/>
                <w:sz w:val="22"/>
                <w:szCs w:val="22"/>
              </w:rPr>
            </w:pPr>
          </w:p>
        </w:tc>
        <w:tc>
          <w:tcPr>
            <w:tcW w:w="821" w:type="pct"/>
            <w:vAlign w:val="center"/>
          </w:tcPr>
          <w:p w14:paraId="730412C8" w14:textId="376F14C8" w:rsidR="00251086" w:rsidRPr="00AC4FB3" w:rsidRDefault="00B65615" w:rsidP="006858C5">
            <w:pPr>
              <w:pStyle w:val="1"/>
              <w:tabs>
                <w:tab w:val="clear" w:pos="7200"/>
                <w:tab w:val="clear" w:pos="7380"/>
                <w:tab w:val="clear" w:pos="9260"/>
              </w:tabs>
              <w:ind w:left="0" w:right="0" w:firstLine="0"/>
              <w:jc w:val="center"/>
              <w:rPr>
                <w:rFonts w:asciiTheme="minorHAnsi" w:hAnsiTheme="minorHAnsi"/>
                <w:bCs/>
                <w:kern w:val="28"/>
                <w:sz w:val="22"/>
                <w:szCs w:val="22"/>
              </w:rPr>
            </w:pPr>
            <w:r w:rsidRPr="00AC4FB3">
              <w:rPr>
                <w:rFonts w:asciiTheme="minorHAnsi" w:hAnsiTheme="minorHAnsi"/>
                <w:b/>
                <w:bCs/>
                <w:i/>
                <w:iCs/>
                <w:sz w:val="22"/>
                <w:szCs w:val="22"/>
              </w:rPr>
              <w:t xml:space="preserve">(North, East, West, or </w:t>
            </w:r>
            <w:r w:rsidR="00D62346" w:rsidRPr="00AC4FB3">
              <w:rPr>
                <w:rFonts w:asciiTheme="minorHAnsi" w:hAnsiTheme="minorHAnsi"/>
                <w:b/>
                <w:bCs/>
                <w:i/>
                <w:iCs/>
                <w:sz w:val="22"/>
                <w:szCs w:val="22"/>
              </w:rPr>
              <w:t>South)</w:t>
            </w:r>
            <w:r w:rsidR="00D62346" w:rsidRPr="00AC4FB3">
              <w:rPr>
                <w:rFonts w:asciiTheme="minorHAnsi" w:hAnsiTheme="minorHAnsi"/>
                <w:sz w:val="22"/>
                <w:szCs w:val="22"/>
              </w:rPr>
              <w:t xml:space="preserve"> Vehicle</w:t>
            </w:r>
            <w:r w:rsidR="681B4574" w:rsidRPr="00AC4FB3">
              <w:rPr>
                <w:rFonts w:asciiTheme="minorHAnsi" w:hAnsiTheme="minorHAnsi"/>
                <w:sz w:val="22"/>
                <w:szCs w:val="22"/>
              </w:rPr>
              <w:t xml:space="preserve"> Lane Post</w:t>
            </w:r>
          </w:p>
        </w:tc>
        <w:tc>
          <w:tcPr>
            <w:tcW w:w="3227" w:type="pct"/>
            <w:vAlign w:val="center"/>
          </w:tcPr>
          <w:p w14:paraId="288E31CE" w14:textId="53766505" w:rsidR="00251086" w:rsidRPr="00AC4FB3" w:rsidRDefault="00251086" w:rsidP="008E2B85">
            <w:pPr>
              <w:pStyle w:val="1"/>
              <w:numPr>
                <w:ilvl w:val="0"/>
                <w:numId w:val="9"/>
              </w:numPr>
              <w:tabs>
                <w:tab w:val="clear" w:pos="7200"/>
                <w:tab w:val="clear" w:pos="7380"/>
                <w:tab w:val="clear" w:pos="9260"/>
              </w:tabs>
              <w:ind w:left="173" w:right="0" w:hanging="173"/>
              <w:rPr>
                <w:rFonts w:asciiTheme="minorHAnsi" w:eastAsiaTheme="minorEastAsia" w:hAnsiTheme="minorHAnsi" w:cstheme="minorBidi"/>
                <w:kern w:val="28"/>
                <w:sz w:val="24"/>
                <w:szCs w:val="24"/>
              </w:rPr>
            </w:pPr>
            <w:r w:rsidRPr="00AC4FB3">
              <w:rPr>
                <w:rFonts w:asciiTheme="minorHAnsi" w:eastAsiaTheme="minorEastAsia" w:hAnsiTheme="minorHAnsi" w:cstheme="minorBidi"/>
                <w:kern w:val="28"/>
                <w:sz w:val="24"/>
                <w:szCs w:val="24"/>
              </w:rPr>
              <w:t xml:space="preserve">Direct the first 3 client vehicles toward the </w:t>
            </w:r>
            <w:r w:rsidR="00AC141D" w:rsidRPr="00AC4FB3">
              <w:rPr>
                <w:rFonts w:asciiTheme="minorHAnsi" w:hAnsiTheme="minorHAnsi"/>
                <w:b/>
                <w:bCs/>
                <w:i/>
                <w:iCs/>
                <w:sz w:val="22"/>
                <w:szCs w:val="16"/>
              </w:rPr>
              <w:t>(north, east, west, or south)</w:t>
            </w:r>
            <w:r w:rsidR="00AC141D" w:rsidRPr="00AC4FB3">
              <w:rPr>
                <w:rFonts w:asciiTheme="minorHAnsi" w:eastAsiaTheme="minorEastAsia" w:hAnsiTheme="minorHAnsi" w:cstheme="minorBidi"/>
                <w:sz w:val="22"/>
                <w:szCs w:val="22"/>
              </w:rPr>
              <w:t xml:space="preserve"> </w:t>
            </w:r>
            <w:r w:rsidRPr="00AC4FB3">
              <w:rPr>
                <w:rFonts w:asciiTheme="minorHAnsi" w:eastAsiaTheme="minorEastAsia" w:hAnsiTheme="minorHAnsi" w:cstheme="minorBidi"/>
                <w:kern w:val="28"/>
                <w:sz w:val="24"/>
                <w:szCs w:val="24"/>
              </w:rPr>
              <w:t xml:space="preserve"> loading posts.</w:t>
            </w:r>
          </w:p>
          <w:p w14:paraId="2269DC98" w14:textId="3FF0F997" w:rsidR="00251086" w:rsidRPr="00AC4FB3" w:rsidRDefault="00251086" w:rsidP="008E2B85">
            <w:pPr>
              <w:pStyle w:val="1"/>
              <w:numPr>
                <w:ilvl w:val="0"/>
                <w:numId w:val="9"/>
              </w:numPr>
              <w:tabs>
                <w:tab w:val="clear" w:pos="7200"/>
                <w:tab w:val="clear" w:pos="7380"/>
                <w:tab w:val="clear" w:pos="9260"/>
              </w:tabs>
              <w:ind w:left="173" w:right="0" w:hanging="173"/>
              <w:rPr>
                <w:rFonts w:asciiTheme="minorHAnsi" w:eastAsiaTheme="minorEastAsia" w:hAnsiTheme="minorHAnsi" w:cstheme="minorBidi"/>
                <w:kern w:val="28"/>
                <w:sz w:val="24"/>
                <w:szCs w:val="24"/>
              </w:rPr>
            </w:pPr>
            <w:r w:rsidRPr="00AC4FB3">
              <w:rPr>
                <w:rFonts w:asciiTheme="minorHAnsi" w:eastAsiaTheme="minorEastAsia" w:hAnsiTheme="minorHAnsi" w:cstheme="minorBidi"/>
                <w:kern w:val="28"/>
                <w:sz w:val="24"/>
                <w:szCs w:val="24"/>
              </w:rPr>
              <w:t>Direct the 4</w:t>
            </w:r>
            <w:r w:rsidRPr="00AC4FB3">
              <w:rPr>
                <w:rFonts w:asciiTheme="minorHAnsi" w:eastAsiaTheme="minorEastAsia" w:hAnsiTheme="minorHAnsi" w:cstheme="minorBidi"/>
                <w:kern w:val="28"/>
                <w:sz w:val="24"/>
                <w:szCs w:val="24"/>
                <w:vertAlign w:val="superscript"/>
              </w:rPr>
              <w:t>th</w:t>
            </w:r>
            <w:r w:rsidRPr="00AC4FB3">
              <w:rPr>
                <w:rFonts w:asciiTheme="minorHAnsi" w:eastAsiaTheme="minorEastAsia" w:hAnsiTheme="minorHAnsi" w:cstheme="minorBidi"/>
                <w:kern w:val="28"/>
                <w:sz w:val="24"/>
                <w:szCs w:val="24"/>
              </w:rPr>
              <w:t>, 5</w:t>
            </w:r>
            <w:r w:rsidRPr="00AC4FB3">
              <w:rPr>
                <w:rFonts w:asciiTheme="minorHAnsi" w:eastAsiaTheme="minorEastAsia" w:hAnsiTheme="minorHAnsi" w:cstheme="minorBidi"/>
                <w:kern w:val="28"/>
                <w:sz w:val="24"/>
                <w:szCs w:val="24"/>
                <w:vertAlign w:val="superscript"/>
              </w:rPr>
              <w:t>th</w:t>
            </w:r>
            <w:r w:rsidRPr="00AC4FB3">
              <w:rPr>
                <w:rFonts w:asciiTheme="minorHAnsi" w:eastAsiaTheme="minorEastAsia" w:hAnsiTheme="minorHAnsi" w:cstheme="minorBidi"/>
                <w:kern w:val="28"/>
                <w:sz w:val="24"/>
                <w:szCs w:val="24"/>
              </w:rPr>
              <w:t xml:space="preserve"> and 6</w:t>
            </w:r>
            <w:r w:rsidRPr="00AC4FB3">
              <w:rPr>
                <w:rFonts w:asciiTheme="minorHAnsi" w:eastAsiaTheme="minorEastAsia" w:hAnsiTheme="minorHAnsi" w:cstheme="minorBidi"/>
                <w:kern w:val="28"/>
                <w:sz w:val="24"/>
                <w:szCs w:val="24"/>
                <w:vertAlign w:val="superscript"/>
              </w:rPr>
              <w:t>th</w:t>
            </w:r>
            <w:r w:rsidRPr="00AC4FB3">
              <w:rPr>
                <w:rFonts w:asciiTheme="minorHAnsi" w:eastAsiaTheme="minorEastAsia" w:hAnsiTheme="minorHAnsi" w:cstheme="minorBidi"/>
                <w:kern w:val="28"/>
                <w:sz w:val="24"/>
                <w:szCs w:val="24"/>
              </w:rPr>
              <w:t xml:space="preserve"> vehicles to the </w:t>
            </w:r>
            <w:r w:rsidR="00AC141D" w:rsidRPr="00AC4FB3">
              <w:rPr>
                <w:rFonts w:asciiTheme="minorHAnsi" w:hAnsiTheme="minorHAnsi"/>
                <w:b/>
                <w:bCs/>
                <w:i/>
                <w:iCs/>
                <w:sz w:val="22"/>
                <w:szCs w:val="16"/>
              </w:rPr>
              <w:t>(north, east, west, or south)</w:t>
            </w:r>
            <w:r w:rsidR="00AC141D" w:rsidRPr="00AC4FB3">
              <w:rPr>
                <w:rFonts w:asciiTheme="minorHAnsi" w:eastAsiaTheme="minorEastAsia" w:hAnsiTheme="minorHAnsi" w:cstheme="minorBidi"/>
                <w:sz w:val="22"/>
                <w:szCs w:val="22"/>
              </w:rPr>
              <w:t xml:space="preserve"> </w:t>
            </w:r>
            <w:r w:rsidRPr="00AC4FB3">
              <w:rPr>
                <w:rFonts w:asciiTheme="minorHAnsi" w:eastAsiaTheme="minorEastAsia" w:hAnsiTheme="minorHAnsi" w:cstheme="minorBidi"/>
                <w:kern w:val="28"/>
                <w:sz w:val="24"/>
                <w:szCs w:val="24"/>
              </w:rPr>
              <w:t xml:space="preserve"> loading points.</w:t>
            </w:r>
          </w:p>
          <w:p w14:paraId="18947DFB" w14:textId="77777777" w:rsidR="00251086" w:rsidRPr="00AC4FB3" w:rsidRDefault="00251086" w:rsidP="008E2B85">
            <w:pPr>
              <w:pStyle w:val="1"/>
              <w:numPr>
                <w:ilvl w:val="0"/>
                <w:numId w:val="9"/>
              </w:numPr>
              <w:tabs>
                <w:tab w:val="clear" w:pos="7200"/>
                <w:tab w:val="clear" w:pos="7380"/>
                <w:tab w:val="clear" w:pos="9260"/>
              </w:tabs>
              <w:ind w:left="173" w:right="0" w:hanging="173"/>
              <w:rPr>
                <w:rFonts w:asciiTheme="minorHAnsi" w:eastAsiaTheme="minorEastAsia" w:hAnsiTheme="minorHAnsi" w:cstheme="minorBidi"/>
                <w:kern w:val="28"/>
                <w:sz w:val="24"/>
                <w:szCs w:val="24"/>
              </w:rPr>
            </w:pPr>
            <w:r w:rsidRPr="00AC4FB3">
              <w:rPr>
                <w:rFonts w:asciiTheme="minorHAnsi" w:eastAsiaTheme="minorEastAsia" w:hAnsiTheme="minorHAnsi" w:cstheme="minorBidi"/>
                <w:kern w:val="28"/>
                <w:sz w:val="24"/>
                <w:szCs w:val="24"/>
              </w:rPr>
              <w:t>Communicate with the Flow Crew Leader and other Flow Crew Specialists to ensure orderly traffic flow.</w:t>
            </w:r>
          </w:p>
        </w:tc>
      </w:tr>
      <w:tr w:rsidR="00251086" w:rsidRPr="00AC4FB3" w14:paraId="7EFFB0CC" w14:textId="77777777" w:rsidTr="00FA02BB">
        <w:trPr>
          <w:trHeight w:val="281"/>
        </w:trPr>
        <w:tc>
          <w:tcPr>
            <w:tcW w:w="952" w:type="pct"/>
          </w:tcPr>
          <w:p w14:paraId="26BBBC95" w14:textId="77777777" w:rsidR="00251086" w:rsidRPr="00AC4FB3" w:rsidRDefault="00251086" w:rsidP="00F05D7A">
            <w:pPr>
              <w:pStyle w:val="1"/>
              <w:tabs>
                <w:tab w:val="clear" w:pos="7200"/>
                <w:tab w:val="clear" w:pos="7380"/>
                <w:tab w:val="clear" w:pos="9260"/>
              </w:tabs>
              <w:ind w:left="0" w:right="0" w:firstLine="0"/>
              <w:jc w:val="center"/>
              <w:rPr>
                <w:rFonts w:asciiTheme="minorHAnsi" w:hAnsiTheme="minorHAnsi"/>
                <w:bCs/>
                <w:kern w:val="28"/>
                <w:sz w:val="22"/>
                <w:szCs w:val="22"/>
              </w:rPr>
            </w:pPr>
          </w:p>
        </w:tc>
        <w:tc>
          <w:tcPr>
            <w:tcW w:w="821" w:type="pct"/>
            <w:vAlign w:val="center"/>
          </w:tcPr>
          <w:p w14:paraId="0B3E66A4" w14:textId="34445AB5" w:rsidR="00251086" w:rsidRPr="00AC4FB3" w:rsidRDefault="00B65615" w:rsidP="006858C5">
            <w:pPr>
              <w:pStyle w:val="1"/>
              <w:tabs>
                <w:tab w:val="clear" w:pos="7200"/>
                <w:tab w:val="clear" w:pos="7380"/>
                <w:tab w:val="clear" w:pos="9260"/>
              </w:tabs>
              <w:ind w:left="0" w:right="0" w:firstLine="0"/>
              <w:jc w:val="center"/>
              <w:rPr>
                <w:rFonts w:asciiTheme="minorHAnsi" w:hAnsiTheme="minorHAnsi"/>
                <w:bCs/>
                <w:kern w:val="28"/>
                <w:sz w:val="22"/>
                <w:szCs w:val="22"/>
              </w:rPr>
            </w:pPr>
            <w:r w:rsidRPr="00AC4FB3">
              <w:rPr>
                <w:rFonts w:asciiTheme="minorHAnsi" w:hAnsiTheme="minorHAnsi"/>
                <w:b/>
                <w:bCs/>
                <w:i/>
                <w:iCs/>
                <w:sz w:val="22"/>
                <w:szCs w:val="22"/>
              </w:rPr>
              <w:t xml:space="preserve">(North, East, West, or </w:t>
            </w:r>
            <w:r w:rsidR="00D62346" w:rsidRPr="00AC4FB3">
              <w:rPr>
                <w:rFonts w:asciiTheme="minorHAnsi" w:hAnsiTheme="minorHAnsi"/>
                <w:b/>
                <w:bCs/>
                <w:i/>
                <w:iCs/>
                <w:sz w:val="22"/>
                <w:szCs w:val="22"/>
              </w:rPr>
              <w:t>South</w:t>
            </w:r>
            <w:r w:rsidR="00D62346" w:rsidRPr="00AC4FB3">
              <w:rPr>
                <w:rFonts w:asciiTheme="minorHAnsi" w:hAnsiTheme="minorHAnsi"/>
                <w:sz w:val="22"/>
                <w:szCs w:val="22"/>
              </w:rPr>
              <w:t>) Vehicle</w:t>
            </w:r>
            <w:r w:rsidR="681B4574" w:rsidRPr="00AC4FB3">
              <w:rPr>
                <w:rFonts w:asciiTheme="minorHAnsi" w:hAnsiTheme="minorHAnsi"/>
                <w:sz w:val="22"/>
                <w:szCs w:val="22"/>
              </w:rPr>
              <w:t xml:space="preserve"> Lane Post</w:t>
            </w:r>
          </w:p>
        </w:tc>
        <w:tc>
          <w:tcPr>
            <w:tcW w:w="3227" w:type="pct"/>
            <w:vAlign w:val="center"/>
          </w:tcPr>
          <w:p w14:paraId="31EA1B38" w14:textId="4D2D507A" w:rsidR="00251086" w:rsidRPr="00AC4FB3" w:rsidRDefault="681B4574" w:rsidP="008E2B85">
            <w:pPr>
              <w:pStyle w:val="1"/>
              <w:numPr>
                <w:ilvl w:val="0"/>
                <w:numId w:val="9"/>
              </w:numPr>
              <w:tabs>
                <w:tab w:val="clear" w:pos="7200"/>
                <w:tab w:val="clear" w:pos="7380"/>
                <w:tab w:val="clear" w:pos="9260"/>
              </w:tabs>
              <w:ind w:left="173" w:right="0" w:hanging="173"/>
              <w:rPr>
                <w:rFonts w:asciiTheme="minorHAnsi" w:eastAsiaTheme="minorEastAsia" w:hAnsiTheme="minorHAnsi" w:cstheme="minorBidi"/>
                <w:kern w:val="28"/>
                <w:sz w:val="24"/>
                <w:szCs w:val="24"/>
              </w:rPr>
            </w:pPr>
            <w:r w:rsidRPr="00AC4FB3">
              <w:rPr>
                <w:rFonts w:asciiTheme="minorHAnsi" w:eastAsiaTheme="minorEastAsia" w:hAnsiTheme="minorHAnsi" w:cstheme="minorBidi"/>
                <w:sz w:val="24"/>
                <w:szCs w:val="24"/>
              </w:rPr>
              <w:t xml:space="preserve">Direct the first 3 client vehicles toward the </w:t>
            </w:r>
            <w:r w:rsidR="00AC141D" w:rsidRPr="00AC4FB3">
              <w:rPr>
                <w:rFonts w:asciiTheme="minorHAnsi" w:hAnsiTheme="minorHAnsi"/>
                <w:b/>
                <w:bCs/>
                <w:i/>
                <w:iCs/>
                <w:sz w:val="22"/>
                <w:szCs w:val="16"/>
              </w:rPr>
              <w:t>(north, east, west, or south)</w:t>
            </w:r>
            <w:r w:rsidR="00AC141D" w:rsidRPr="00AC4FB3">
              <w:rPr>
                <w:rFonts w:asciiTheme="minorHAnsi" w:eastAsiaTheme="minorEastAsia" w:hAnsiTheme="minorHAnsi" w:cstheme="minorBidi"/>
                <w:sz w:val="22"/>
                <w:szCs w:val="22"/>
              </w:rPr>
              <w:t xml:space="preserve"> </w:t>
            </w:r>
            <w:r w:rsidRPr="00AC4FB3">
              <w:rPr>
                <w:rFonts w:asciiTheme="minorHAnsi" w:eastAsiaTheme="minorEastAsia" w:hAnsiTheme="minorHAnsi" w:cstheme="minorBidi"/>
                <w:sz w:val="24"/>
                <w:szCs w:val="24"/>
              </w:rPr>
              <w:t xml:space="preserve"> loading posts.</w:t>
            </w:r>
          </w:p>
          <w:p w14:paraId="135E6EC5" w14:textId="168037DC" w:rsidR="00251086" w:rsidRPr="00AC4FB3" w:rsidRDefault="681B4574" w:rsidP="008E2B85">
            <w:pPr>
              <w:pStyle w:val="1"/>
              <w:numPr>
                <w:ilvl w:val="0"/>
                <w:numId w:val="9"/>
              </w:numPr>
              <w:tabs>
                <w:tab w:val="clear" w:pos="7200"/>
                <w:tab w:val="clear" w:pos="7380"/>
                <w:tab w:val="clear" w:pos="9260"/>
              </w:tabs>
              <w:ind w:left="173" w:right="0" w:hanging="173"/>
              <w:rPr>
                <w:rFonts w:asciiTheme="minorHAnsi" w:eastAsiaTheme="minorEastAsia" w:hAnsiTheme="minorHAnsi" w:cstheme="minorBidi"/>
                <w:kern w:val="28"/>
                <w:sz w:val="24"/>
                <w:szCs w:val="24"/>
              </w:rPr>
            </w:pPr>
            <w:r w:rsidRPr="00AC4FB3">
              <w:rPr>
                <w:rFonts w:asciiTheme="minorHAnsi" w:eastAsiaTheme="minorEastAsia" w:hAnsiTheme="minorHAnsi" w:cstheme="minorBidi"/>
                <w:sz w:val="24"/>
                <w:szCs w:val="24"/>
              </w:rPr>
              <w:t>Direct the 4</w:t>
            </w:r>
            <w:r w:rsidRPr="00AC4FB3">
              <w:rPr>
                <w:rFonts w:asciiTheme="minorHAnsi" w:eastAsiaTheme="minorEastAsia" w:hAnsiTheme="minorHAnsi" w:cstheme="minorBidi"/>
                <w:sz w:val="24"/>
                <w:szCs w:val="24"/>
                <w:vertAlign w:val="superscript"/>
              </w:rPr>
              <w:t>th</w:t>
            </w:r>
            <w:r w:rsidRPr="00AC4FB3">
              <w:rPr>
                <w:rFonts w:asciiTheme="minorHAnsi" w:eastAsiaTheme="minorEastAsia" w:hAnsiTheme="minorHAnsi" w:cstheme="minorBidi"/>
                <w:sz w:val="24"/>
                <w:szCs w:val="24"/>
              </w:rPr>
              <w:t>, 5</w:t>
            </w:r>
            <w:r w:rsidRPr="00AC4FB3">
              <w:rPr>
                <w:rFonts w:asciiTheme="minorHAnsi" w:eastAsiaTheme="minorEastAsia" w:hAnsiTheme="minorHAnsi" w:cstheme="minorBidi"/>
                <w:sz w:val="24"/>
                <w:szCs w:val="24"/>
                <w:vertAlign w:val="superscript"/>
              </w:rPr>
              <w:t>th</w:t>
            </w:r>
            <w:r w:rsidRPr="00AC4FB3">
              <w:rPr>
                <w:rFonts w:asciiTheme="minorHAnsi" w:eastAsiaTheme="minorEastAsia" w:hAnsiTheme="minorHAnsi" w:cstheme="minorBidi"/>
                <w:sz w:val="24"/>
                <w:szCs w:val="24"/>
              </w:rPr>
              <w:t xml:space="preserve"> and 6</w:t>
            </w:r>
            <w:r w:rsidRPr="00AC4FB3">
              <w:rPr>
                <w:rFonts w:asciiTheme="minorHAnsi" w:eastAsiaTheme="minorEastAsia" w:hAnsiTheme="minorHAnsi" w:cstheme="minorBidi"/>
                <w:sz w:val="24"/>
                <w:szCs w:val="24"/>
                <w:vertAlign w:val="superscript"/>
              </w:rPr>
              <w:t>th</w:t>
            </w:r>
            <w:r w:rsidRPr="00AC4FB3">
              <w:rPr>
                <w:rFonts w:asciiTheme="minorHAnsi" w:eastAsiaTheme="minorEastAsia" w:hAnsiTheme="minorHAnsi" w:cstheme="minorBidi"/>
                <w:sz w:val="24"/>
                <w:szCs w:val="24"/>
              </w:rPr>
              <w:t xml:space="preserve"> vehicles to the southwest loading points.</w:t>
            </w:r>
          </w:p>
          <w:p w14:paraId="73F45221" w14:textId="2DC61D8F" w:rsidR="00251086" w:rsidRPr="00AC4FB3" w:rsidRDefault="681B4574" w:rsidP="008E2B85">
            <w:pPr>
              <w:pStyle w:val="1"/>
              <w:numPr>
                <w:ilvl w:val="0"/>
                <w:numId w:val="9"/>
              </w:numPr>
              <w:tabs>
                <w:tab w:val="clear" w:pos="7200"/>
                <w:tab w:val="clear" w:pos="7380"/>
                <w:tab w:val="clear" w:pos="9260"/>
              </w:tabs>
              <w:ind w:left="173" w:right="0" w:hanging="173"/>
              <w:rPr>
                <w:rFonts w:asciiTheme="minorHAnsi" w:eastAsiaTheme="minorEastAsia" w:hAnsiTheme="minorHAnsi" w:cstheme="minorBidi"/>
                <w:kern w:val="28"/>
                <w:sz w:val="24"/>
                <w:szCs w:val="24"/>
              </w:rPr>
            </w:pPr>
            <w:r w:rsidRPr="00AC4FB3">
              <w:rPr>
                <w:rFonts w:asciiTheme="minorHAnsi" w:eastAsiaTheme="minorEastAsia" w:hAnsiTheme="minorHAnsi" w:cstheme="minorBidi"/>
                <w:sz w:val="24"/>
                <w:szCs w:val="24"/>
              </w:rPr>
              <w:t>Communicate with the Flow Crew Leader and other Flow Crew Specialists to ensure orderly traffic flow.</w:t>
            </w:r>
          </w:p>
        </w:tc>
      </w:tr>
      <w:tr w:rsidR="00251086" w:rsidRPr="00AC4FB3" w14:paraId="67E11BC6" w14:textId="77777777" w:rsidTr="00FA02BB">
        <w:trPr>
          <w:trHeight w:val="281"/>
        </w:trPr>
        <w:tc>
          <w:tcPr>
            <w:tcW w:w="952" w:type="pct"/>
          </w:tcPr>
          <w:p w14:paraId="322E8935" w14:textId="77777777" w:rsidR="00251086" w:rsidRPr="00AC4FB3" w:rsidRDefault="00251086" w:rsidP="00F05D7A">
            <w:pPr>
              <w:pStyle w:val="1"/>
              <w:tabs>
                <w:tab w:val="clear" w:pos="7200"/>
                <w:tab w:val="clear" w:pos="7380"/>
                <w:tab w:val="clear" w:pos="9260"/>
              </w:tabs>
              <w:ind w:left="0" w:right="0" w:firstLine="0"/>
              <w:jc w:val="center"/>
              <w:rPr>
                <w:rFonts w:asciiTheme="minorHAnsi" w:hAnsiTheme="minorHAnsi"/>
                <w:bCs/>
                <w:kern w:val="28"/>
                <w:sz w:val="22"/>
                <w:szCs w:val="22"/>
              </w:rPr>
            </w:pPr>
          </w:p>
        </w:tc>
        <w:tc>
          <w:tcPr>
            <w:tcW w:w="821" w:type="pct"/>
            <w:vAlign w:val="center"/>
          </w:tcPr>
          <w:p w14:paraId="3E527CE9" w14:textId="44C56721" w:rsidR="00251086" w:rsidRPr="00AC4FB3" w:rsidRDefault="00C265DD" w:rsidP="006858C5">
            <w:pPr>
              <w:pStyle w:val="1"/>
              <w:tabs>
                <w:tab w:val="clear" w:pos="7200"/>
                <w:tab w:val="clear" w:pos="7380"/>
                <w:tab w:val="clear" w:pos="9260"/>
              </w:tabs>
              <w:ind w:left="0" w:right="0" w:firstLine="0"/>
              <w:jc w:val="center"/>
              <w:rPr>
                <w:rFonts w:asciiTheme="minorHAnsi" w:hAnsiTheme="minorHAnsi"/>
                <w:bCs/>
                <w:kern w:val="28"/>
                <w:sz w:val="22"/>
                <w:szCs w:val="22"/>
              </w:rPr>
            </w:pPr>
            <w:r w:rsidRPr="00AC4FB3">
              <w:rPr>
                <w:rFonts w:asciiTheme="minorHAnsi" w:hAnsiTheme="minorHAnsi"/>
                <w:b/>
                <w:bCs/>
                <w:i/>
                <w:iCs/>
                <w:sz w:val="22"/>
                <w:szCs w:val="22"/>
              </w:rPr>
              <w:t xml:space="preserve">(North, East, West, or </w:t>
            </w:r>
            <w:r w:rsidR="00D62346" w:rsidRPr="00AC4FB3">
              <w:rPr>
                <w:rFonts w:asciiTheme="minorHAnsi" w:hAnsiTheme="minorHAnsi"/>
                <w:b/>
                <w:bCs/>
                <w:i/>
                <w:iCs/>
                <w:sz w:val="22"/>
                <w:szCs w:val="22"/>
              </w:rPr>
              <w:t>South)</w:t>
            </w:r>
            <w:r w:rsidR="00D62346" w:rsidRPr="00AC4FB3">
              <w:rPr>
                <w:rFonts w:asciiTheme="minorHAnsi" w:hAnsiTheme="minorHAnsi"/>
                <w:sz w:val="22"/>
                <w:szCs w:val="22"/>
              </w:rPr>
              <w:t xml:space="preserve"> Vehicle</w:t>
            </w:r>
            <w:r w:rsidR="681B4574" w:rsidRPr="00AC4FB3">
              <w:rPr>
                <w:rFonts w:asciiTheme="minorHAnsi" w:hAnsiTheme="minorHAnsi"/>
                <w:sz w:val="22"/>
                <w:szCs w:val="22"/>
              </w:rPr>
              <w:t xml:space="preserve"> Lane Post</w:t>
            </w:r>
          </w:p>
        </w:tc>
        <w:tc>
          <w:tcPr>
            <w:tcW w:w="3227" w:type="pct"/>
            <w:vAlign w:val="center"/>
          </w:tcPr>
          <w:p w14:paraId="70C3C7FE" w14:textId="68C8CCB4" w:rsidR="00251086" w:rsidRPr="00AC4FB3" w:rsidRDefault="00251086" w:rsidP="008E2B85">
            <w:pPr>
              <w:pStyle w:val="1"/>
              <w:numPr>
                <w:ilvl w:val="0"/>
                <w:numId w:val="10"/>
              </w:numPr>
              <w:tabs>
                <w:tab w:val="clear" w:pos="7200"/>
                <w:tab w:val="clear" w:pos="7380"/>
                <w:tab w:val="clear" w:pos="9260"/>
              </w:tabs>
              <w:ind w:left="173" w:right="0" w:hanging="187"/>
              <w:rPr>
                <w:rFonts w:asciiTheme="minorHAnsi" w:eastAsiaTheme="minorEastAsia" w:hAnsiTheme="minorHAnsi" w:cstheme="minorBidi"/>
                <w:kern w:val="28"/>
                <w:sz w:val="24"/>
                <w:szCs w:val="24"/>
              </w:rPr>
            </w:pPr>
            <w:r w:rsidRPr="00AC4FB3">
              <w:rPr>
                <w:rFonts w:asciiTheme="minorHAnsi" w:eastAsiaTheme="minorEastAsia" w:hAnsiTheme="minorHAnsi" w:cstheme="minorBidi"/>
                <w:kern w:val="28"/>
                <w:sz w:val="24"/>
                <w:szCs w:val="24"/>
              </w:rPr>
              <w:t>When the front vehicle is adjacent to the first loading point, signal for them to stop, ensuring that the 2</w:t>
            </w:r>
            <w:r w:rsidRPr="00AC4FB3">
              <w:rPr>
                <w:rFonts w:asciiTheme="minorHAnsi" w:eastAsiaTheme="minorEastAsia" w:hAnsiTheme="minorHAnsi" w:cstheme="minorBidi"/>
                <w:kern w:val="28"/>
                <w:sz w:val="24"/>
                <w:szCs w:val="24"/>
                <w:vertAlign w:val="superscript"/>
              </w:rPr>
              <w:t>nd</w:t>
            </w:r>
            <w:r w:rsidRPr="00AC4FB3">
              <w:rPr>
                <w:rFonts w:asciiTheme="minorHAnsi" w:eastAsiaTheme="minorEastAsia" w:hAnsiTheme="minorHAnsi" w:cstheme="minorBidi"/>
                <w:kern w:val="28"/>
                <w:sz w:val="24"/>
                <w:szCs w:val="24"/>
              </w:rPr>
              <w:t xml:space="preserve"> and 3</w:t>
            </w:r>
            <w:r w:rsidRPr="00AC4FB3">
              <w:rPr>
                <w:rFonts w:asciiTheme="minorHAnsi" w:eastAsiaTheme="minorEastAsia" w:hAnsiTheme="minorHAnsi" w:cstheme="minorBidi"/>
                <w:kern w:val="28"/>
                <w:sz w:val="24"/>
                <w:szCs w:val="24"/>
                <w:vertAlign w:val="superscript"/>
              </w:rPr>
              <w:t>rd</w:t>
            </w:r>
            <w:r w:rsidRPr="00AC4FB3">
              <w:rPr>
                <w:rFonts w:asciiTheme="minorHAnsi" w:eastAsiaTheme="minorEastAsia" w:hAnsiTheme="minorHAnsi" w:cstheme="minorBidi"/>
                <w:kern w:val="28"/>
                <w:sz w:val="24"/>
                <w:szCs w:val="24"/>
              </w:rPr>
              <w:t xml:space="preserve"> vehicles are in their loading point positions.  Blow a long whistle and say "Load" in a loud voice.</w:t>
            </w:r>
          </w:p>
          <w:p w14:paraId="69C2F482" w14:textId="1BCB7F3A" w:rsidR="00251086" w:rsidRPr="00AC4FB3" w:rsidRDefault="00251086" w:rsidP="008E2B85">
            <w:pPr>
              <w:pStyle w:val="1"/>
              <w:numPr>
                <w:ilvl w:val="0"/>
                <w:numId w:val="10"/>
              </w:numPr>
              <w:tabs>
                <w:tab w:val="clear" w:pos="7200"/>
                <w:tab w:val="clear" w:pos="7380"/>
                <w:tab w:val="clear" w:pos="9260"/>
              </w:tabs>
              <w:ind w:left="173" w:right="0" w:hanging="187"/>
              <w:rPr>
                <w:rFonts w:asciiTheme="minorHAnsi" w:eastAsiaTheme="minorEastAsia" w:hAnsiTheme="minorHAnsi" w:cstheme="minorBidi"/>
                <w:kern w:val="28"/>
                <w:sz w:val="24"/>
                <w:szCs w:val="24"/>
              </w:rPr>
            </w:pPr>
            <w:r w:rsidRPr="00AC4FB3">
              <w:rPr>
                <w:rFonts w:asciiTheme="minorHAnsi" w:eastAsiaTheme="minorEastAsia" w:hAnsiTheme="minorHAnsi" w:cstheme="minorBidi"/>
                <w:kern w:val="28"/>
                <w:sz w:val="24"/>
                <w:szCs w:val="24"/>
              </w:rPr>
              <w:t>Once all loading is complete, visually verify that all of the Rotation Point Staff has stepped back and say "Clear."</w:t>
            </w:r>
          </w:p>
          <w:p w14:paraId="5BE1C098" w14:textId="22F3EAF3" w:rsidR="00251086" w:rsidRPr="00AC4FB3" w:rsidRDefault="00251086" w:rsidP="008E2B85">
            <w:pPr>
              <w:pStyle w:val="1"/>
              <w:numPr>
                <w:ilvl w:val="0"/>
                <w:numId w:val="10"/>
              </w:numPr>
              <w:tabs>
                <w:tab w:val="clear" w:pos="7200"/>
                <w:tab w:val="clear" w:pos="7380"/>
                <w:tab w:val="clear" w:pos="9260"/>
              </w:tabs>
              <w:ind w:left="173" w:right="0" w:hanging="187"/>
              <w:rPr>
                <w:rFonts w:asciiTheme="minorHAnsi" w:eastAsiaTheme="minorEastAsia" w:hAnsiTheme="minorHAnsi" w:cstheme="minorBidi"/>
                <w:kern w:val="28"/>
                <w:sz w:val="24"/>
                <w:szCs w:val="24"/>
              </w:rPr>
            </w:pPr>
            <w:r w:rsidRPr="00AC4FB3">
              <w:rPr>
                <w:rFonts w:asciiTheme="minorHAnsi" w:eastAsiaTheme="minorEastAsia" w:hAnsiTheme="minorHAnsi" w:cstheme="minorBidi"/>
                <w:kern w:val="28"/>
                <w:sz w:val="24"/>
                <w:szCs w:val="24"/>
              </w:rPr>
              <w:t xml:space="preserve">Direct client vehicles to depart the </w:t>
            </w:r>
            <w:r w:rsidR="00D62346" w:rsidRPr="00AC4FB3">
              <w:rPr>
                <w:rFonts w:asciiTheme="minorHAnsi" w:eastAsiaTheme="minorEastAsia" w:hAnsiTheme="minorHAnsi" w:cstheme="minorBidi"/>
                <w:kern w:val="28"/>
                <w:sz w:val="24"/>
                <w:szCs w:val="24"/>
              </w:rPr>
              <w:t>C-</w:t>
            </w:r>
            <w:r w:rsidRPr="00AC4FB3">
              <w:rPr>
                <w:rFonts w:asciiTheme="minorHAnsi" w:eastAsiaTheme="minorEastAsia" w:hAnsiTheme="minorHAnsi" w:cstheme="minorBidi"/>
                <w:kern w:val="28"/>
                <w:sz w:val="24"/>
                <w:szCs w:val="24"/>
              </w:rPr>
              <w:t xml:space="preserve">POD by turning </w:t>
            </w:r>
            <w:r w:rsidR="003E711F" w:rsidRPr="00AC4FB3">
              <w:rPr>
                <w:rFonts w:asciiTheme="minorHAnsi" w:eastAsiaTheme="minorEastAsia" w:hAnsiTheme="minorHAnsi" w:cstheme="minorBidi"/>
                <w:b/>
                <w:bCs/>
                <w:i/>
                <w:iCs/>
                <w:kern w:val="28"/>
                <w:sz w:val="24"/>
                <w:szCs w:val="24"/>
              </w:rPr>
              <w:t>(</w:t>
            </w:r>
            <w:r w:rsidRPr="00AC4FB3">
              <w:rPr>
                <w:rFonts w:asciiTheme="minorHAnsi" w:eastAsiaTheme="minorEastAsia" w:hAnsiTheme="minorHAnsi" w:cstheme="minorBidi"/>
                <w:b/>
                <w:bCs/>
                <w:i/>
                <w:iCs/>
                <w:kern w:val="28"/>
                <w:sz w:val="24"/>
                <w:szCs w:val="24"/>
              </w:rPr>
              <w:t>left</w:t>
            </w:r>
            <w:r w:rsidR="003E711F" w:rsidRPr="00AC4FB3">
              <w:rPr>
                <w:rFonts w:asciiTheme="minorHAnsi" w:eastAsiaTheme="minorEastAsia" w:hAnsiTheme="minorHAnsi" w:cstheme="minorBidi"/>
                <w:b/>
                <w:bCs/>
                <w:i/>
                <w:iCs/>
                <w:kern w:val="28"/>
                <w:sz w:val="24"/>
                <w:szCs w:val="24"/>
              </w:rPr>
              <w:t>/right)</w:t>
            </w:r>
            <w:r w:rsidRPr="00AC4FB3">
              <w:rPr>
                <w:rFonts w:asciiTheme="minorHAnsi" w:eastAsiaTheme="minorEastAsia" w:hAnsiTheme="minorHAnsi" w:cstheme="minorBidi"/>
                <w:kern w:val="28"/>
                <w:sz w:val="24"/>
                <w:szCs w:val="24"/>
              </w:rPr>
              <w:t xml:space="preserve"> toward the </w:t>
            </w:r>
            <w:r w:rsidR="003E711F" w:rsidRPr="00AC4FB3">
              <w:rPr>
                <w:rFonts w:asciiTheme="minorHAnsi" w:eastAsiaTheme="minorEastAsia" w:hAnsiTheme="minorHAnsi" w:cstheme="minorBidi"/>
                <w:kern w:val="28"/>
                <w:sz w:val="24"/>
                <w:szCs w:val="24"/>
              </w:rPr>
              <w:t xml:space="preserve">a </w:t>
            </w:r>
            <w:r w:rsidR="003E711F" w:rsidRPr="00AC4FB3">
              <w:rPr>
                <w:rFonts w:asciiTheme="minorHAnsi" w:eastAsiaTheme="minorEastAsia" w:hAnsiTheme="minorHAnsi" w:cstheme="minorBidi"/>
                <w:b/>
                <w:bCs/>
                <w:i/>
                <w:iCs/>
                <w:kern w:val="28"/>
                <w:sz w:val="24"/>
                <w:szCs w:val="24"/>
              </w:rPr>
              <w:t>(north, east, west, south)</w:t>
            </w:r>
            <w:r w:rsidR="003E711F" w:rsidRPr="00AC4FB3">
              <w:rPr>
                <w:rFonts w:asciiTheme="minorHAnsi" w:eastAsiaTheme="minorEastAsia" w:hAnsiTheme="minorHAnsi" w:cstheme="minorBidi"/>
                <w:kern w:val="28"/>
                <w:sz w:val="24"/>
                <w:szCs w:val="24"/>
              </w:rPr>
              <w:t xml:space="preserve"> </w:t>
            </w:r>
            <w:r w:rsidRPr="00AC4FB3">
              <w:rPr>
                <w:rFonts w:asciiTheme="minorHAnsi" w:eastAsiaTheme="minorEastAsia" w:hAnsiTheme="minorHAnsi" w:cstheme="minorBidi"/>
                <w:kern w:val="28"/>
                <w:sz w:val="24"/>
                <w:szCs w:val="24"/>
              </w:rPr>
              <w:t>driveway that exits onto</w:t>
            </w:r>
            <w:r w:rsidRPr="00AC4FB3">
              <w:rPr>
                <w:rFonts w:asciiTheme="minorHAnsi" w:eastAsiaTheme="minorEastAsia" w:hAnsiTheme="minorHAnsi" w:cstheme="minorBidi"/>
                <w:b/>
                <w:bCs/>
                <w:i/>
                <w:iCs/>
                <w:kern w:val="28"/>
                <w:sz w:val="24"/>
                <w:szCs w:val="24"/>
              </w:rPr>
              <w:t xml:space="preserve"> </w:t>
            </w:r>
            <w:r w:rsidR="003E711F" w:rsidRPr="00AC4FB3">
              <w:rPr>
                <w:rFonts w:asciiTheme="minorHAnsi" w:eastAsiaTheme="minorEastAsia" w:hAnsiTheme="minorHAnsi" w:cstheme="minorBidi"/>
                <w:b/>
                <w:bCs/>
                <w:i/>
                <w:iCs/>
                <w:sz w:val="24"/>
                <w:szCs w:val="24"/>
              </w:rPr>
              <w:t>(</w:t>
            </w:r>
            <w:r w:rsidR="00DA3D32" w:rsidRPr="00AC4FB3">
              <w:rPr>
                <w:rFonts w:asciiTheme="minorHAnsi" w:eastAsiaTheme="minorEastAsia" w:hAnsiTheme="minorHAnsi" w:cstheme="minorBidi"/>
                <w:b/>
                <w:bCs/>
                <w:i/>
                <w:iCs/>
                <w:sz w:val="24"/>
                <w:szCs w:val="24"/>
              </w:rPr>
              <w:t>i</w:t>
            </w:r>
            <w:r w:rsidR="003E711F" w:rsidRPr="00AC4FB3">
              <w:rPr>
                <w:rFonts w:asciiTheme="minorHAnsi" w:eastAsiaTheme="minorEastAsia" w:hAnsiTheme="minorHAnsi" w:cstheme="minorBidi"/>
                <w:b/>
                <w:bCs/>
                <w:i/>
                <w:iCs/>
                <w:sz w:val="24"/>
                <w:szCs w:val="24"/>
              </w:rPr>
              <w:t>nsert name of the road/street)</w:t>
            </w:r>
            <w:r w:rsidRPr="00AC4FB3">
              <w:rPr>
                <w:rFonts w:asciiTheme="minorHAnsi" w:eastAsiaTheme="minorEastAsia" w:hAnsiTheme="minorHAnsi" w:cstheme="minorBidi"/>
                <w:b/>
                <w:bCs/>
                <w:i/>
                <w:iCs/>
                <w:kern w:val="28"/>
                <w:szCs w:val="28"/>
              </w:rPr>
              <w:t>.</w:t>
            </w:r>
          </w:p>
          <w:p w14:paraId="25D4983D" w14:textId="0534FDC3" w:rsidR="00251086" w:rsidRPr="00AC4FB3" w:rsidRDefault="681B4574" w:rsidP="008E2B85">
            <w:pPr>
              <w:pStyle w:val="1"/>
              <w:numPr>
                <w:ilvl w:val="0"/>
                <w:numId w:val="9"/>
              </w:numPr>
              <w:tabs>
                <w:tab w:val="clear" w:pos="7200"/>
                <w:tab w:val="clear" w:pos="7380"/>
                <w:tab w:val="clear" w:pos="9260"/>
              </w:tabs>
              <w:ind w:left="173" w:right="0" w:hanging="173"/>
              <w:rPr>
                <w:rFonts w:asciiTheme="minorHAnsi" w:eastAsiaTheme="minorEastAsia" w:hAnsiTheme="minorHAnsi" w:cstheme="minorBidi"/>
                <w:kern w:val="28"/>
                <w:sz w:val="24"/>
                <w:szCs w:val="24"/>
              </w:rPr>
            </w:pPr>
            <w:r w:rsidRPr="00AC4FB3">
              <w:rPr>
                <w:rFonts w:asciiTheme="minorHAnsi" w:eastAsiaTheme="minorEastAsia" w:hAnsiTheme="minorHAnsi" w:cstheme="minorBidi"/>
                <w:sz w:val="24"/>
                <w:szCs w:val="24"/>
              </w:rPr>
              <w:t>Communicate with the Flow Crew Leader and other Flow Crew Specialists to ensure orderly traffic flow.</w:t>
            </w:r>
          </w:p>
        </w:tc>
      </w:tr>
      <w:tr w:rsidR="00251086" w:rsidRPr="00AC4FB3" w14:paraId="14529830" w14:textId="77777777" w:rsidTr="00FA02BB">
        <w:trPr>
          <w:trHeight w:val="281"/>
        </w:trPr>
        <w:tc>
          <w:tcPr>
            <w:tcW w:w="952" w:type="pct"/>
          </w:tcPr>
          <w:p w14:paraId="41F35CF0" w14:textId="77777777" w:rsidR="00251086" w:rsidRPr="00AC4FB3" w:rsidRDefault="00251086" w:rsidP="00F05D7A">
            <w:pPr>
              <w:pStyle w:val="1"/>
              <w:tabs>
                <w:tab w:val="clear" w:pos="7200"/>
                <w:tab w:val="clear" w:pos="7380"/>
                <w:tab w:val="clear" w:pos="9260"/>
              </w:tabs>
              <w:ind w:left="0" w:right="0" w:firstLine="0"/>
              <w:jc w:val="center"/>
              <w:rPr>
                <w:rFonts w:asciiTheme="minorHAnsi" w:hAnsiTheme="minorHAnsi"/>
                <w:bCs/>
                <w:kern w:val="28"/>
                <w:sz w:val="22"/>
                <w:szCs w:val="22"/>
              </w:rPr>
            </w:pPr>
          </w:p>
        </w:tc>
        <w:tc>
          <w:tcPr>
            <w:tcW w:w="821" w:type="pct"/>
            <w:vAlign w:val="center"/>
          </w:tcPr>
          <w:p w14:paraId="30412D25" w14:textId="59369631" w:rsidR="00251086" w:rsidRPr="00AC4FB3" w:rsidRDefault="00C265DD" w:rsidP="006858C5">
            <w:pPr>
              <w:pStyle w:val="1"/>
              <w:tabs>
                <w:tab w:val="clear" w:pos="7200"/>
                <w:tab w:val="clear" w:pos="7380"/>
                <w:tab w:val="clear" w:pos="9260"/>
              </w:tabs>
              <w:ind w:left="0" w:right="0" w:firstLine="0"/>
              <w:jc w:val="center"/>
              <w:rPr>
                <w:rFonts w:asciiTheme="minorHAnsi" w:hAnsiTheme="minorHAnsi"/>
                <w:bCs/>
                <w:kern w:val="28"/>
                <w:sz w:val="22"/>
                <w:szCs w:val="22"/>
              </w:rPr>
            </w:pPr>
            <w:r w:rsidRPr="00AC4FB3">
              <w:rPr>
                <w:rFonts w:asciiTheme="minorHAnsi" w:hAnsiTheme="minorHAnsi"/>
                <w:b/>
                <w:bCs/>
                <w:i/>
                <w:iCs/>
                <w:sz w:val="22"/>
                <w:szCs w:val="22"/>
              </w:rPr>
              <w:t xml:space="preserve">(North, East, West, or </w:t>
            </w:r>
            <w:r w:rsidR="00D62346" w:rsidRPr="00AC4FB3">
              <w:rPr>
                <w:rFonts w:asciiTheme="minorHAnsi" w:hAnsiTheme="minorHAnsi"/>
                <w:b/>
                <w:bCs/>
                <w:i/>
                <w:iCs/>
                <w:sz w:val="22"/>
                <w:szCs w:val="22"/>
              </w:rPr>
              <w:t>South)</w:t>
            </w:r>
            <w:r w:rsidR="00D62346" w:rsidRPr="00AC4FB3">
              <w:rPr>
                <w:rFonts w:asciiTheme="minorHAnsi" w:hAnsiTheme="minorHAnsi"/>
                <w:sz w:val="22"/>
                <w:szCs w:val="22"/>
              </w:rPr>
              <w:t xml:space="preserve"> Vehicle</w:t>
            </w:r>
            <w:r w:rsidR="681B4574" w:rsidRPr="00AC4FB3">
              <w:rPr>
                <w:rFonts w:asciiTheme="minorHAnsi" w:hAnsiTheme="minorHAnsi"/>
                <w:sz w:val="22"/>
                <w:szCs w:val="22"/>
              </w:rPr>
              <w:t xml:space="preserve"> Lane Post</w:t>
            </w:r>
          </w:p>
        </w:tc>
        <w:tc>
          <w:tcPr>
            <w:tcW w:w="3227" w:type="pct"/>
            <w:vAlign w:val="center"/>
          </w:tcPr>
          <w:p w14:paraId="33D5E12E" w14:textId="68C8CCB4" w:rsidR="00251086" w:rsidRPr="00AC4FB3" w:rsidRDefault="681B4574" w:rsidP="008E2B85">
            <w:pPr>
              <w:pStyle w:val="1"/>
              <w:numPr>
                <w:ilvl w:val="0"/>
                <w:numId w:val="10"/>
              </w:numPr>
              <w:tabs>
                <w:tab w:val="clear" w:pos="7200"/>
                <w:tab w:val="clear" w:pos="7380"/>
                <w:tab w:val="clear" w:pos="9260"/>
              </w:tabs>
              <w:ind w:left="173" w:right="0" w:hanging="187"/>
              <w:rPr>
                <w:rFonts w:asciiTheme="minorHAnsi" w:eastAsiaTheme="minorEastAsia" w:hAnsiTheme="minorHAnsi" w:cstheme="minorBidi"/>
                <w:kern w:val="28"/>
                <w:sz w:val="24"/>
                <w:szCs w:val="24"/>
              </w:rPr>
            </w:pPr>
            <w:r w:rsidRPr="00AC4FB3">
              <w:rPr>
                <w:rFonts w:asciiTheme="minorHAnsi" w:eastAsiaTheme="minorEastAsia" w:hAnsiTheme="minorHAnsi" w:cstheme="minorBidi"/>
                <w:sz w:val="24"/>
                <w:szCs w:val="24"/>
              </w:rPr>
              <w:t>When the front vehicle is adjacent to the first loading point, signal for them to stop, ensuring that the 2</w:t>
            </w:r>
            <w:r w:rsidRPr="00AC4FB3">
              <w:rPr>
                <w:rFonts w:asciiTheme="minorHAnsi" w:eastAsiaTheme="minorEastAsia" w:hAnsiTheme="minorHAnsi" w:cstheme="minorBidi"/>
                <w:sz w:val="24"/>
                <w:szCs w:val="24"/>
                <w:vertAlign w:val="superscript"/>
              </w:rPr>
              <w:t>nd</w:t>
            </w:r>
            <w:r w:rsidRPr="00AC4FB3">
              <w:rPr>
                <w:rFonts w:asciiTheme="minorHAnsi" w:eastAsiaTheme="minorEastAsia" w:hAnsiTheme="minorHAnsi" w:cstheme="minorBidi"/>
                <w:sz w:val="24"/>
                <w:szCs w:val="24"/>
              </w:rPr>
              <w:t xml:space="preserve"> and 3</w:t>
            </w:r>
            <w:r w:rsidRPr="00AC4FB3">
              <w:rPr>
                <w:rFonts w:asciiTheme="minorHAnsi" w:eastAsiaTheme="minorEastAsia" w:hAnsiTheme="minorHAnsi" w:cstheme="minorBidi"/>
                <w:sz w:val="24"/>
                <w:szCs w:val="24"/>
                <w:vertAlign w:val="superscript"/>
              </w:rPr>
              <w:t>rd</w:t>
            </w:r>
            <w:r w:rsidRPr="00AC4FB3">
              <w:rPr>
                <w:rFonts w:asciiTheme="minorHAnsi" w:eastAsiaTheme="minorEastAsia" w:hAnsiTheme="minorHAnsi" w:cstheme="minorBidi"/>
                <w:sz w:val="24"/>
                <w:szCs w:val="24"/>
              </w:rPr>
              <w:t xml:space="preserve"> vehicles are in their loading point positions.  Blow a long whistle and say "Load" in a loud voice.</w:t>
            </w:r>
          </w:p>
          <w:p w14:paraId="468B2750" w14:textId="1BCB7F3A" w:rsidR="00251086" w:rsidRPr="00AC4FB3" w:rsidRDefault="681B4574" w:rsidP="008E2B85">
            <w:pPr>
              <w:pStyle w:val="1"/>
              <w:numPr>
                <w:ilvl w:val="0"/>
                <w:numId w:val="10"/>
              </w:numPr>
              <w:tabs>
                <w:tab w:val="clear" w:pos="7200"/>
                <w:tab w:val="clear" w:pos="7380"/>
                <w:tab w:val="clear" w:pos="9260"/>
              </w:tabs>
              <w:ind w:left="173" w:right="0" w:hanging="187"/>
              <w:rPr>
                <w:rFonts w:asciiTheme="minorHAnsi" w:eastAsiaTheme="minorEastAsia" w:hAnsiTheme="minorHAnsi" w:cstheme="minorBidi"/>
                <w:kern w:val="28"/>
                <w:sz w:val="24"/>
                <w:szCs w:val="24"/>
              </w:rPr>
            </w:pPr>
            <w:r w:rsidRPr="00AC4FB3">
              <w:rPr>
                <w:rFonts w:asciiTheme="minorHAnsi" w:eastAsiaTheme="minorEastAsia" w:hAnsiTheme="minorHAnsi" w:cstheme="minorBidi"/>
                <w:sz w:val="24"/>
                <w:szCs w:val="24"/>
              </w:rPr>
              <w:t>Once all loading is complete, visually verify that all of the Rotation Point Staff has stepped back and say "Clear."</w:t>
            </w:r>
          </w:p>
          <w:p w14:paraId="38A2BC06" w14:textId="69D50AB0" w:rsidR="00DA3D32" w:rsidRPr="00AC4FB3" w:rsidRDefault="681B4574" w:rsidP="008E2B85">
            <w:pPr>
              <w:pStyle w:val="1"/>
              <w:numPr>
                <w:ilvl w:val="0"/>
                <w:numId w:val="9"/>
              </w:numPr>
              <w:tabs>
                <w:tab w:val="clear" w:pos="7200"/>
                <w:tab w:val="clear" w:pos="7380"/>
                <w:tab w:val="clear" w:pos="9260"/>
              </w:tabs>
              <w:ind w:left="173" w:right="0" w:hanging="173"/>
              <w:rPr>
                <w:rFonts w:asciiTheme="minorHAnsi" w:eastAsiaTheme="minorEastAsia" w:hAnsiTheme="minorHAnsi" w:cstheme="minorBidi"/>
                <w:kern w:val="28"/>
                <w:sz w:val="24"/>
                <w:szCs w:val="24"/>
              </w:rPr>
            </w:pPr>
            <w:r w:rsidRPr="00AC4FB3">
              <w:rPr>
                <w:rFonts w:asciiTheme="minorHAnsi" w:eastAsiaTheme="minorEastAsia" w:hAnsiTheme="minorHAnsi" w:cstheme="minorBidi"/>
                <w:sz w:val="24"/>
                <w:szCs w:val="24"/>
              </w:rPr>
              <w:t xml:space="preserve">Direct client vehicles to depart the </w:t>
            </w:r>
            <w:r w:rsidR="00D62346" w:rsidRPr="00AC4FB3">
              <w:rPr>
                <w:rFonts w:asciiTheme="minorHAnsi" w:eastAsiaTheme="minorEastAsia" w:hAnsiTheme="minorHAnsi" w:cstheme="minorBidi"/>
                <w:sz w:val="24"/>
                <w:szCs w:val="24"/>
              </w:rPr>
              <w:t>C-</w:t>
            </w:r>
            <w:r w:rsidRPr="00AC4FB3">
              <w:rPr>
                <w:rFonts w:asciiTheme="minorHAnsi" w:eastAsiaTheme="minorEastAsia" w:hAnsiTheme="minorHAnsi" w:cstheme="minorBidi"/>
                <w:sz w:val="24"/>
                <w:szCs w:val="24"/>
              </w:rPr>
              <w:t xml:space="preserve">POD by turning </w:t>
            </w:r>
            <w:r w:rsidR="00C265DD" w:rsidRPr="00AC4FB3">
              <w:rPr>
                <w:rFonts w:asciiTheme="minorHAnsi" w:eastAsiaTheme="minorEastAsia" w:hAnsiTheme="minorHAnsi" w:cstheme="minorBidi"/>
                <w:b/>
                <w:bCs/>
                <w:i/>
                <w:iCs/>
                <w:sz w:val="24"/>
                <w:szCs w:val="24"/>
              </w:rPr>
              <w:t>(</w:t>
            </w:r>
            <w:r w:rsidRPr="00AC4FB3">
              <w:rPr>
                <w:rFonts w:asciiTheme="minorHAnsi" w:eastAsiaTheme="minorEastAsia" w:hAnsiTheme="minorHAnsi" w:cstheme="minorBidi"/>
                <w:b/>
                <w:bCs/>
                <w:i/>
                <w:iCs/>
                <w:sz w:val="24"/>
                <w:szCs w:val="24"/>
              </w:rPr>
              <w:t>left</w:t>
            </w:r>
            <w:r w:rsidR="00C265DD" w:rsidRPr="00AC4FB3">
              <w:rPr>
                <w:rFonts w:asciiTheme="minorHAnsi" w:eastAsiaTheme="minorEastAsia" w:hAnsiTheme="minorHAnsi" w:cstheme="minorBidi"/>
                <w:b/>
                <w:bCs/>
                <w:i/>
                <w:iCs/>
                <w:sz w:val="24"/>
                <w:szCs w:val="24"/>
              </w:rPr>
              <w:t>/right)</w:t>
            </w:r>
            <w:r w:rsidRPr="00AC4FB3">
              <w:rPr>
                <w:rFonts w:asciiTheme="minorHAnsi" w:eastAsiaTheme="minorEastAsia" w:hAnsiTheme="minorHAnsi" w:cstheme="minorBidi"/>
                <w:sz w:val="24"/>
                <w:szCs w:val="24"/>
              </w:rPr>
              <w:t xml:space="preserve"> toward the </w:t>
            </w:r>
            <w:r w:rsidR="00DA3D32" w:rsidRPr="00AC4FB3">
              <w:rPr>
                <w:rFonts w:asciiTheme="minorHAnsi" w:eastAsiaTheme="minorEastAsia" w:hAnsiTheme="minorHAnsi" w:cstheme="minorBidi"/>
                <w:b/>
                <w:bCs/>
                <w:i/>
                <w:iCs/>
                <w:kern w:val="28"/>
                <w:sz w:val="24"/>
                <w:szCs w:val="24"/>
              </w:rPr>
              <w:t>(north, east, west, south)</w:t>
            </w:r>
            <w:r w:rsidR="00DA3D32" w:rsidRPr="00AC4FB3">
              <w:rPr>
                <w:rFonts w:asciiTheme="minorHAnsi" w:eastAsiaTheme="minorEastAsia" w:hAnsiTheme="minorHAnsi" w:cstheme="minorBidi"/>
                <w:kern w:val="28"/>
                <w:sz w:val="24"/>
                <w:szCs w:val="24"/>
              </w:rPr>
              <w:t xml:space="preserve"> </w:t>
            </w:r>
            <w:r w:rsidRPr="00AC4FB3">
              <w:rPr>
                <w:rFonts w:asciiTheme="minorHAnsi" w:eastAsiaTheme="minorEastAsia" w:hAnsiTheme="minorHAnsi" w:cstheme="minorBidi"/>
                <w:sz w:val="24"/>
                <w:szCs w:val="24"/>
              </w:rPr>
              <w:t xml:space="preserve">driveway that exits </w:t>
            </w:r>
            <w:r w:rsidR="00D62346" w:rsidRPr="00AC4FB3">
              <w:rPr>
                <w:rFonts w:asciiTheme="minorHAnsi" w:eastAsiaTheme="minorEastAsia" w:hAnsiTheme="minorHAnsi" w:cstheme="minorBidi"/>
                <w:sz w:val="24"/>
                <w:szCs w:val="24"/>
              </w:rPr>
              <w:t xml:space="preserve">onto </w:t>
            </w:r>
            <w:r w:rsidR="00D62346" w:rsidRPr="00AC4FB3">
              <w:rPr>
                <w:rFonts w:asciiTheme="minorHAnsi" w:eastAsiaTheme="minorEastAsia" w:hAnsiTheme="minorHAnsi" w:cstheme="minorBidi"/>
                <w:b/>
                <w:bCs/>
                <w:i/>
                <w:iCs/>
                <w:kern w:val="28"/>
                <w:sz w:val="24"/>
                <w:szCs w:val="24"/>
              </w:rPr>
              <w:t>(</w:t>
            </w:r>
            <w:r w:rsidR="00DA3D32" w:rsidRPr="00AC4FB3">
              <w:rPr>
                <w:rFonts w:asciiTheme="minorHAnsi" w:eastAsiaTheme="minorEastAsia" w:hAnsiTheme="minorHAnsi" w:cstheme="minorBidi"/>
                <w:b/>
                <w:bCs/>
                <w:i/>
                <w:iCs/>
                <w:sz w:val="24"/>
                <w:szCs w:val="24"/>
              </w:rPr>
              <w:t>insert name of the road/street)</w:t>
            </w:r>
            <w:r w:rsidR="00DA3D32" w:rsidRPr="00AC4FB3">
              <w:rPr>
                <w:rFonts w:asciiTheme="minorHAnsi" w:eastAsiaTheme="minorEastAsia" w:hAnsiTheme="minorHAnsi" w:cstheme="minorBidi"/>
                <w:b/>
                <w:bCs/>
                <w:i/>
                <w:iCs/>
                <w:kern w:val="28"/>
                <w:szCs w:val="28"/>
              </w:rPr>
              <w:t>.</w:t>
            </w:r>
          </w:p>
          <w:p w14:paraId="24B379C1" w14:textId="0FCFF97C" w:rsidR="00251086" w:rsidRPr="00AC4FB3" w:rsidRDefault="681B4574" w:rsidP="008E2B85">
            <w:pPr>
              <w:pStyle w:val="1"/>
              <w:numPr>
                <w:ilvl w:val="0"/>
                <w:numId w:val="9"/>
              </w:numPr>
              <w:tabs>
                <w:tab w:val="clear" w:pos="7200"/>
                <w:tab w:val="clear" w:pos="7380"/>
                <w:tab w:val="clear" w:pos="9260"/>
              </w:tabs>
              <w:ind w:left="173" w:right="0" w:hanging="173"/>
              <w:rPr>
                <w:rFonts w:asciiTheme="minorHAnsi" w:eastAsiaTheme="minorEastAsia" w:hAnsiTheme="minorHAnsi" w:cstheme="minorBidi"/>
                <w:kern w:val="28"/>
                <w:sz w:val="24"/>
                <w:szCs w:val="24"/>
              </w:rPr>
            </w:pPr>
            <w:r w:rsidRPr="00AC4FB3">
              <w:rPr>
                <w:rFonts w:asciiTheme="minorHAnsi" w:eastAsiaTheme="minorEastAsia" w:hAnsiTheme="minorHAnsi" w:cstheme="minorBidi"/>
                <w:sz w:val="24"/>
                <w:szCs w:val="24"/>
              </w:rPr>
              <w:t>Communicate with the Flow Crew Leader and other Flow Crew Specialists to ensure orderly traffic flow.</w:t>
            </w:r>
          </w:p>
        </w:tc>
      </w:tr>
      <w:tr w:rsidR="00251086" w:rsidRPr="00AC4FB3" w14:paraId="3610C0B0" w14:textId="77777777" w:rsidTr="00FA02BB">
        <w:trPr>
          <w:trHeight w:val="281"/>
        </w:trPr>
        <w:tc>
          <w:tcPr>
            <w:tcW w:w="952" w:type="pct"/>
          </w:tcPr>
          <w:p w14:paraId="3FA53052" w14:textId="77777777" w:rsidR="00251086" w:rsidRPr="00AC4FB3" w:rsidRDefault="00251086" w:rsidP="00F05D7A">
            <w:pPr>
              <w:pStyle w:val="1"/>
              <w:tabs>
                <w:tab w:val="clear" w:pos="7200"/>
                <w:tab w:val="clear" w:pos="7380"/>
                <w:tab w:val="clear" w:pos="9260"/>
              </w:tabs>
              <w:ind w:left="0" w:right="0" w:firstLine="0"/>
              <w:jc w:val="center"/>
              <w:rPr>
                <w:rFonts w:asciiTheme="minorHAnsi" w:hAnsiTheme="minorHAnsi"/>
                <w:bCs/>
                <w:kern w:val="28"/>
                <w:sz w:val="22"/>
                <w:szCs w:val="22"/>
              </w:rPr>
            </w:pPr>
          </w:p>
        </w:tc>
        <w:tc>
          <w:tcPr>
            <w:tcW w:w="821" w:type="pct"/>
            <w:vAlign w:val="center"/>
          </w:tcPr>
          <w:p w14:paraId="3F3B8D2F" w14:textId="76C4BA0A" w:rsidR="00251086" w:rsidRPr="00AC4FB3" w:rsidRDefault="00C265DD" w:rsidP="006858C5">
            <w:pPr>
              <w:pStyle w:val="1"/>
              <w:tabs>
                <w:tab w:val="clear" w:pos="7200"/>
                <w:tab w:val="clear" w:pos="7380"/>
                <w:tab w:val="clear" w:pos="9260"/>
              </w:tabs>
              <w:ind w:left="0" w:right="0" w:firstLine="0"/>
              <w:jc w:val="center"/>
              <w:rPr>
                <w:rFonts w:asciiTheme="minorHAnsi" w:hAnsiTheme="minorHAnsi"/>
                <w:bCs/>
                <w:kern w:val="28"/>
                <w:sz w:val="22"/>
                <w:szCs w:val="22"/>
              </w:rPr>
            </w:pPr>
            <w:r w:rsidRPr="00AC4FB3">
              <w:rPr>
                <w:rFonts w:asciiTheme="minorHAnsi" w:eastAsiaTheme="minorEastAsia" w:hAnsiTheme="minorHAnsi" w:cstheme="minorBidi"/>
                <w:b/>
                <w:bCs/>
                <w:i/>
                <w:iCs/>
                <w:sz w:val="22"/>
                <w:szCs w:val="22"/>
              </w:rPr>
              <w:t>(Insert name of the road/street)</w:t>
            </w:r>
            <w:r w:rsidRPr="00AC4FB3">
              <w:rPr>
                <w:rFonts w:asciiTheme="minorHAnsi" w:eastAsiaTheme="minorEastAsia" w:hAnsiTheme="minorHAnsi" w:cstheme="minorBidi"/>
                <w:sz w:val="22"/>
                <w:szCs w:val="22"/>
              </w:rPr>
              <w:t xml:space="preserve"> </w:t>
            </w:r>
            <w:r w:rsidR="006B4A4C" w:rsidRPr="00AC4FB3">
              <w:rPr>
                <w:rFonts w:asciiTheme="minorHAnsi" w:hAnsiTheme="minorHAnsi"/>
                <w:sz w:val="22"/>
                <w:szCs w:val="22"/>
              </w:rPr>
              <w:t>at</w:t>
            </w:r>
            <w:r w:rsidR="681B4574" w:rsidRPr="00AC4FB3">
              <w:rPr>
                <w:rFonts w:asciiTheme="minorHAnsi" w:hAnsiTheme="minorHAnsi"/>
                <w:sz w:val="22"/>
                <w:szCs w:val="22"/>
              </w:rPr>
              <w:t xml:space="preserve"> </w:t>
            </w:r>
            <w:r w:rsidR="00DA3D32" w:rsidRPr="00AC4FB3">
              <w:rPr>
                <w:rFonts w:asciiTheme="minorHAnsi" w:hAnsiTheme="minorHAnsi"/>
                <w:sz w:val="22"/>
                <w:szCs w:val="22"/>
              </w:rPr>
              <w:t>C-</w:t>
            </w:r>
            <w:r w:rsidR="681B4574" w:rsidRPr="00AC4FB3">
              <w:rPr>
                <w:rFonts w:asciiTheme="minorHAnsi" w:hAnsiTheme="minorHAnsi"/>
                <w:sz w:val="22"/>
                <w:szCs w:val="22"/>
              </w:rPr>
              <w:t>POD Exit</w:t>
            </w:r>
          </w:p>
        </w:tc>
        <w:tc>
          <w:tcPr>
            <w:tcW w:w="3227" w:type="pct"/>
            <w:vAlign w:val="center"/>
          </w:tcPr>
          <w:p w14:paraId="0512C52B" w14:textId="562294E0" w:rsidR="00251086" w:rsidRPr="00AC4FB3" w:rsidRDefault="00251086" w:rsidP="008E2B85">
            <w:pPr>
              <w:pStyle w:val="1"/>
              <w:numPr>
                <w:ilvl w:val="0"/>
                <w:numId w:val="11"/>
              </w:numPr>
              <w:tabs>
                <w:tab w:val="clear" w:pos="7200"/>
                <w:tab w:val="clear" w:pos="7380"/>
                <w:tab w:val="clear" w:pos="9260"/>
              </w:tabs>
              <w:ind w:left="173" w:right="0" w:hanging="187"/>
              <w:rPr>
                <w:rFonts w:asciiTheme="minorHAnsi" w:eastAsiaTheme="minorEastAsia" w:hAnsiTheme="minorHAnsi" w:cstheme="minorBidi"/>
                <w:kern w:val="28"/>
                <w:sz w:val="24"/>
                <w:szCs w:val="24"/>
              </w:rPr>
            </w:pPr>
            <w:r w:rsidRPr="00AC4FB3">
              <w:rPr>
                <w:rFonts w:asciiTheme="minorHAnsi" w:eastAsiaTheme="minorEastAsia" w:hAnsiTheme="minorHAnsi" w:cstheme="minorBidi"/>
                <w:kern w:val="28"/>
                <w:sz w:val="24"/>
                <w:szCs w:val="24"/>
              </w:rPr>
              <w:t xml:space="preserve">Direct client vehicles to make a </w:t>
            </w:r>
            <w:r w:rsidR="00C265DD" w:rsidRPr="00AC4FB3">
              <w:rPr>
                <w:rFonts w:asciiTheme="minorHAnsi" w:hAnsiTheme="minorHAnsi"/>
                <w:b/>
                <w:bCs/>
                <w:i/>
                <w:iCs/>
                <w:sz w:val="24"/>
                <w:szCs w:val="24"/>
              </w:rPr>
              <w:t>(</w:t>
            </w:r>
            <w:r w:rsidR="00DA3D32" w:rsidRPr="00AC4FB3">
              <w:rPr>
                <w:rFonts w:asciiTheme="minorHAnsi" w:hAnsiTheme="minorHAnsi"/>
                <w:b/>
                <w:bCs/>
                <w:i/>
                <w:iCs/>
                <w:sz w:val="24"/>
                <w:szCs w:val="24"/>
              </w:rPr>
              <w:t>n</w:t>
            </w:r>
            <w:r w:rsidR="00C265DD" w:rsidRPr="00AC4FB3">
              <w:rPr>
                <w:rFonts w:asciiTheme="minorHAnsi" w:hAnsiTheme="minorHAnsi"/>
                <w:b/>
                <w:bCs/>
                <w:i/>
                <w:iCs/>
                <w:sz w:val="24"/>
                <w:szCs w:val="24"/>
              </w:rPr>
              <w:t xml:space="preserve">orth, </w:t>
            </w:r>
            <w:r w:rsidR="00DA3D32" w:rsidRPr="00AC4FB3">
              <w:rPr>
                <w:rFonts w:asciiTheme="minorHAnsi" w:hAnsiTheme="minorHAnsi"/>
                <w:b/>
                <w:bCs/>
                <w:i/>
                <w:iCs/>
                <w:sz w:val="24"/>
                <w:szCs w:val="24"/>
              </w:rPr>
              <w:t>e</w:t>
            </w:r>
            <w:r w:rsidR="00C265DD" w:rsidRPr="00AC4FB3">
              <w:rPr>
                <w:rFonts w:asciiTheme="minorHAnsi" w:hAnsiTheme="minorHAnsi"/>
                <w:b/>
                <w:bCs/>
                <w:i/>
                <w:iCs/>
                <w:sz w:val="24"/>
                <w:szCs w:val="24"/>
              </w:rPr>
              <w:t xml:space="preserve">ast, </w:t>
            </w:r>
            <w:r w:rsidR="00DA3D32" w:rsidRPr="00AC4FB3">
              <w:rPr>
                <w:rFonts w:asciiTheme="minorHAnsi" w:hAnsiTheme="minorHAnsi"/>
                <w:b/>
                <w:bCs/>
                <w:i/>
                <w:iCs/>
                <w:sz w:val="24"/>
                <w:szCs w:val="24"/>
              </w:rPr>
              <w:t>w</w:t>
            </w:r>
            <w:r w:rsidR="00C265DD" w:rsidRPr="00AC4FB3">
              <w:rPr>
                <w:rFonts w:asciiTheme="minorHAnsi" w:hAnsiTheme="minorHAnsi"/>
                <w:b/>
                <w:bCs/>
                <w:i/>
                <w:iCs/>
                <w:sz w:val="24"/>
                <w:szCs w:val="24"/>
              </w:rPr>
              <w:t xml:space="preserve">est, or </w:t>
            </w:r>
            <w:r w:rsidR="00DA3D32" w:rsidRPr="00AC4FB3">
              <w:rPr>
                <w:rFonts w:asciiTheme="minorHAnsi" w:hAnsiTheme="minorHAnsi"/>
                <w:b/>
                <w:bCs/>
                <w:i/>
                <w:iCs/>
                <w:sz w:val="24"/>
                <w:szCs w:val="24"/>
              </w:rPr>
              <w:t>s</w:t>
            </w:r>
            <w:r w:rsidR="00C265DD" w:rsidRPr="00AC4FB3">
              <w:rPr>
                <w:rFonts w:asciiTheme="minorHAnsi" w:hAnsiTheme="minorHAnsi"/>
                <w:b/>
                <w:bCs/>
                <w:i/>
                <w:iCs/>
                <w:sz w:val="24"/>
                <w:szCs w:val="24"/>
              </w:rPr>
              <w:t>outh)</w:t>
            </w:r>
            <w:r w:rsidR="00C265DD" w:rsidRPr="00AC4FB3">
              <w:rPr>
                <w:rFonts w:asciiTheme="minorHAnsi" w:hAnsiTheme="minorHAnsi"/>
                <w:szCs w:val="24"/>
              </w:rPr>
              <w:t xml:space="preserve"> </w:t>
            </w:r>
            <w:r w:rsidRPr="00AC4FB3">
              <w:rPr>
                <w:rFonts w:asciiTheme="minorHAnsi" w:eastAsiaTheme="minorEastAsia" w:hAnsiTheme="minorHAnsi" w:cstheme="minorBidi"/>
                <w:kern w:val="28"/>
                <w:sz w:val="24"/>
                <w:szCs w:val="24"/>
              </w:rPr>
              <w:t xml:space="preserve">turn onto </w:t>
            </w:r>
            <w:r w:rsidR="00C265DD" w:rsidRPr="00AC4FB3">
              <w:rPr>
                <w:rFonts w:asciiTheme="minorHAnsi" w:eastAsiaTheme="minorEastAsia" w:hAnsiTheme="minorHAnsi" w:cstheme="minorBidi"/>
                <w:b/>
                <w:bCs/>
                <w:i/>
                <w:iCs/>
                <w:sz w:val="24"/>
                <w:szCs w:val="24"/>
              </w:rPr>
              <w:t>(insert name of the road/street).</w:t>
            </w:r>
          </w:p>
          <w:p w14:paraId="6AA42448" w14:textId="77777777" w:rsidR="00251086" w:rsidRPr="00AC4FB3" w:rsidRDefault="00251086" w:rsidP="008E2B85">
            <w:pPr>
              <w:pStyle w:val="1"/>
              <w:numPr>
                <w:ilvl w:val="0"/>
                <w:numId w:val="11"/>
              </w:numPr>
              <w:tabs>
                <w:tab w:val="clear" w:pos="7200"/>
                <w:tab w:val="clear" w:pos="7380"/>
                <w:tab w:val="clear" w:pos="9260"/>
              </w:tabs>
              <w:ind w:left="173" w:right="0" w:hanging="187"/>
              <w:rPr>
                <w:rFonts w:asciiTheme="minorHAnsi" w:eastAsiaTheme="minorEastAsia" w:hAnsiTheme="minorHAnsi" w:cstheme="minorBidi"/>
                <w:kern w:val="28"/>
                <w:sz w:val="24"/>
                <w:szCs w:val="24"/>
              </w:rPr>
            </w:pPr>
            <w:r w:rsidRPr="00AC4FB3">
              <w:rPr>
                <w:rFonts w:asciiTheme="minorHAnsi" w:eastAsiaTheme="minorEastAsia" w:hAnsiTheme="minorHAnsi" w:cstheme="minorBidi"/>
                <w:kern w:val="28"/>
                <w:sz w:val="24"/>
                <w:szCs w:val="24"/>
              </w:rPr>
              <w:t>Communicate with the Flow Crew Leader and other Flow Crew Specialists to ensure orderly traffic flow.</w:t>
            </w:r>
          </w:p>
        </w:tc>
      </w:tr>
      <w:tr w:rsidR="006B4A4C" w:rsidRPr="00AC4FB3" w14:paraId="46020771" w14:textId="77777777" w:rsidTr="00FA02BB">
        <w:trPr>
          <w:trHeight w:val="281"/>
        </w:trPr>
        <w:tc>
          <w:tcPr>
            <w:tcW w:w="952" w:type="pct"/>
          </w:tcPr>
          <w:p w14:paraId="24508740" w14:textId="77777777" w:rsidR="006B4A4C" w:rsidRPr="00AC4FB3" w:rsidRDefault="006B4A4C" w:rsidP="00F05D7A">
            <w:pPr>
              <w:pStyle w:val="1"/>
              <w:tabs>
                <w:tab w:val="clear" w:pos="7200"/>
                <w:tab w:val="clear" w:pos="7380"/>
                <w:tab w:val="clear" w:pos="9260"/>
              </w:tabs>
              <w:ind w:left="0" w:right="0" w:firstLine="0"/>
              <w:jc w:val="center"/>
              <w:rPr>
                <w:rFonts w:asciiTheme="minorHAnsi" w:hAnsiTheme="minorHAnsi"/>
                <w:bCs/>
                <w:kern w:val="28"/>
                <w:sz w:val="22"/>
                <w:szCs w:val="22"/>
              </w:rPr>
            </w:pPr>
          </w:p>
        </w:tc>
        <w:tc>
          <w:tcPr>
            <w:tcW w:w="821" w:type="pct"/>
            <w:vAlign w:val="center"/>
          </w:tcPr>
          <w:p w14:paraId="40616BFB" w14:textId="2D3C01D8" w:rsidR="006B4A4C" w:rsidRPr="00AC4FB3" w:rsidRDefault="00C265DD" w:rsidP="00C265DD">
            <w:pPr>
              <w:pStyle w:val="1"/>
              <w:tabs>
                <w:tab w:val="clear" w:pos="7200"/>
                <w:tab w:val="clear" w:pos="7380"/>
                <w:tab w:val="clear" w:pos="9260"/>
              </w:tabs>
              <w:ind w:left="0" w:right="0" w:firstLine="0"/>
              <w:jc w:val="center"/>
              <w:rPr>
                <w:rFonts w:asciiTheme="minorHAnsi" w:hAnsiTheme="minorHAnsi"/>
                <w:b/>
                <w:bCs/>
                <w:i/>
                <w:iCs/>
                <w:sz w:val="20"/>
              </w:rPr>
            </w:pPr>
            <w:r w:rsidRPr="00AC4FB3">
              <w:rPr>
                <w:rFonts w:asciiTheme="minorHAnsi" w:eastAsiaTheme="minorEastAsia" w:hAnsiTheme="minorHAnsi" w:cstheme="minorBidi"/>
                <w:b/>
                <w:bCs/>
                <w:i/>
                <w:iCs/>
                <w:sz w:val="22"/>
                <w:szCs w:val="22"/>
              </w:rPr>
              <w:t>(Insert name of the road(s)/street(s) for staff access)</w:t>
            </w:r>
          </w:p>
        </w:tc>
        <w:tc>
          <w:tcPr>
            <w:tcW w:w="3227" w:type="pct"/>
            <w:vAlign w:val="center"/>
          </w:tcPr>
          <w:p w14:paraId="16165E8A" w14:textId="3A1B4758" w:rsidR="006B4A4C" w:rsidRPr="00AC4FB3" w:rsidRDefault="006B4A4C" w:rsidP="008E2B85">
            <w:pPr>
              <w:pStyle w:val="1"/>
              <w:numPr>
                <w:ilvl w:val="0"/>
                <w:numId w:val="11"/>
              </w:numPr>
              <w:tabs>
                <w:tab w:val="clear" w:pos="7200"/>
                <w:tab w:val="clear" w:pos="7380"/>
                <w:tab w:val="clear" w:pos="9260"/>
              </w:tabs>
              <w:ind w:left="173" w:right="0" w:hanging="187"/>
              <w:rPr>
                <w:rFonts w:asciiTheme="minorHAnsi" w:eastAsiaTheme="minorEastAsia" w:hAnsiTheme="minorHAnsi" w:cstheme="minorBidi"/>
                <w:kern w:val="28"/>
                <w:sz w:val="24"/>
                <w:szCs w:val="24"/>
              </w:rPr>
            </w:pPr>
            <w:r w:rsidRPr="00AC4FB3">
              <w:rPr>
                <w:rFonts w:asciiTheme="minorHAnsi" w:eastAsiaTheme="minorEastAsia" w:hAnsiTheme="minorHAnsi" w:cstheme="minorBidi"/>
                <w:kern w:val="28"/>
                <w:sz w:val="24"/>
                <w:szCs w:val="24"/>
              </w:rPr>
              <w:t>Prohibit client vehicles from entering at this location. Direct them</w:t>
            </w:r>
            <w:r w:rsidR="00C265DD" w:rsidRPr="00AC4FB3">
              <w:rPr>
                <w:rFonts w:asciiTheme="minorHAnsi" w:eastAsiaTheme="minorEastAsia" w:hAnsiTheme="minorHAnsi" w:cstheme="minorBidi"/>
                <w:kern w:val="28"/>
                <w:sz w:val="24"/>
                <w:szCs w:val="24"/>
              </w:rPr>
              <w:t xml:space="preserve"> an alternative</w:t>
            </w:r>
            <w:r w:rsidRPr="00AC4FB3">
              <w:rPr>
                <w:rFonts w:asciiTheme="minorHAnsi" w:eastAsiaTheme="minorEastAsia" w:hAnsiTheme="minorHAnsi" w:cstheme="minorBidi"/>
                <w:kern w:val="28"/>
                <w:sz w:val="24"/>
                <w:szCs w:val="24"/>
              </w:rPr>
              <w:t xml:space="preserve"> </w:t>
            </w:r>
            <w:r w:rsidR="00DA3D32" w:rsidRPr="00AC4FB3">
              <w:rPr>
                <w:rFonts w:asciiTheme="minorHAnsi" w:eastAsiaTheme="minorEastAsia" w:hAnsiTheme="minorHAnsi" w:cstheme="minorBidi"/>
                <w:kern w:val="28"/>
                <w:sz w:val="24"/>
                <w:szCs w:val="24"/>
              </w:rPr>
              <w:t>C-</w:t>
            </w:r>
            <w:r w:rsidRPr="00AC4FB3">
              <w:rPr>
                <w:rFonts w:asciiTheme="minorHAnsi" w:eastAsiaTheme="minorEastAsia" w:hAnsiTheme="minorHAnsi" w:cstheme="minorBidi"/>
                <w:kern w:val="28"/>
                <w:sz w:val="24"/>
                <w:szCs w:val="24"/>
              </w:rPr>
              <w:t>POD entrance.</w:t>
            </w:r>
          </w:p>
          <w:p w14:paraId="7BB441ED" w14:textId="06B6FCA5" w:rsidR="006B4A4C" w:rsidRPr="00AC4FB3" w:rsidRDefault="006B4A4C" w:rsidP="008E2B85">
            <w:pPr>
              <w:pStyle w:val="1"/>
              <w:numPr>
                <w:ilvl w:val="0"/>
                <w:numId w:val="11"/>
              </w:numPr>
              <w:tabs>
                <w:tab w:val="clear" w:pos="7200"/>
                <w:tab w:val="clear" w:pos="7380"/>
                <w:tab w:val="clear" w:pos="9260"/>
              </w:tabs>
              <w:ind w:left="173" w:right="0" w:hanging="187"/>
              <w:rPr>
                <w:rFonts w:asciiTheme="minorHAnsi" w:eastAsiaTheme="minorEastAsia" w:hAnsiTheme="minorHAnsi" w:cstheme="minorBidi"/>
                <w:kern w:val="28"/>
                <w:sz w:val="24"/>
                <w:szCs w:val="24"/>
              </w:rPr>
            </w:pPr>
            <w:r w:rsidRPr="00AC4FB3">
              <w:rPr>
                <w:rFonts w:asciiTheme="minorHAnsi" w:eastAsiaTheme="minorEastAsia" w:hAnsiTheme="minorHAnsi" w:cstheme="minorBidi"/>
                <w:kern w:val="28"/>
                <w:sz w:val="24"/>
                <w:szCs w:val="24"/>
              </w:rPr>
              <w:t xml:space="preserve">Allow </w:t>
            </w:r>
            <w:r w:rsidR="00DA3D32" w:rsidRPr="00AC4FB3">
              <w:rPr>
                <w:rFonts w:asciiTheme="minorHAnsi" w:eastAsiaTheme="minorEastAsia" w:hAnsiTheme="minorHAnsi" w:cstheme="minorBidi"/>
                <w:kern w:val="28"/>
                <w:sz w:val="24"/>
                <w:szCs w:val="24"/>
              </w:rPr>
              <w:t>C-</w:t>
            </w:r>
            <w:r w:rsidRPr="00AC4FB3">
              <w:rPr>
                <w:rFonts w:asciiTheme="minorHAnsi" w:eastAsiaTheme="minorEastAsia" w:hAnsiTheme="minorHAnsi" w:cstheme="minorBidi"/>
                <w:kern w:val="28"/>
                <w:sz w:val="24"/>
                <w:szCs w:val="24"/>
              </w:rPr>
              <w:t xml:space="preserve">POD staff private vehicles and </w:t>
            </w:r>
            <w:r w:rsidR="00DA3D32" w:rsidRPr="00AC4FB3">
              <w:rPr>
                <w:rFonts w:asciiTheme="minorHAnsi" w:eastAsiaTheme="minorEastAsia" w:hAnsiTheme="minorHAnsi" w:cstheme="minorBidi"/>
                <w:kern w:val="28"/>
                <w:sz w:val="24"/>
                <w:szCs w:val="24"/>
              </w:rPr>
              <w:t>C-</w:t>
            </w:r>
            <w:r w:rsidRPr="00AC4FB3">
              <w:rPr>
                <w:rFonts w:asciiTheme="minorHAnsi" w:eastAsiaTheme="minorEastAsia" w:hAnsiTheme="minorHAnsi" w:cstheme="minorBidi"/>
                <w:kern w:val="28"/>
                <w:sz w:val="24"/>
                <w:szCs w:val="24"/>
              </w:rPr>
              <w:t>P</w:t>
            </w:r>
            <w:r w:rsidR="003A17BA" w:rsidRPr="00AC4FB3">
              <w:rPr>
                <w:rFonts w:asciiTheme="minorHAnsi" w:eastAsiaTheme="minorEastAsia" w:hAnsiTheme="minorHAnsi" w:cstheme="minorBidi"/>
                <w:kern w:val="28"/>
                <w:sz w:val="24"/>
                <w:szCs w:val="24"/>
              </w:rPr>
              <w:t>O</w:t>
            </w:r>
            <w:r w:rsidRPr="00AC4FB3">
              <w:rPr>
                <w:rFonts w:asciiTheme="minorHAnsi" w:eastAsiaTheme="minorEastAsia" w:hAnsiTheme="minorHAnsi" w:cstheme="minorBidi"/>
                <w:kern w:val="28"/>
                <w:sz w:val="24"/>
                <w:szCs w:val="24"/>
              </w:rPr>
              <w:t xml:space="preserve">D staff buses to enter directing them to the </w:t>
            </w:r>
            <w:r w:rsidR="00DA3D32" w:rsidRPr="00AC4FB3">
              <w:rPr>
                <w:rFonts w:asciiTheme="minorHAnsi" w:eastAsiaTheme="minorEastAsia" w:hAnsiTheme="minorHAnsi" w:cstheme="minorBidi"/>
                <w:kern w:val="28"/>
                <w:sz w:val="24"/>
                <w:szCs w:val="24"/>
              </w:rPr>
              <w:t>C-</w:t>
            </w:r>
            <w:r w:rsidRPr="00AC4FB3">
              <w:rPr>
                <w:rFonts w:asciiTheme="minorHAnsi" w:eastAsiaTheme="minorEastAsia" w:hAnsiTheme="minorHAnsi" w:cstheme="minorBidi"/>
                <w:kern w:val="28"/>
                <w:sz w:val="24"/>
                <w:szCs w:val="24"/>
              </w:rPr>
              <w:t>POD.</w:t>
            </w:r>
          </w:p>
          <w:p w14:paraId="5BD13A4C" w14:textId="5B8E7F6B" w:rsidR="003A17BA" w:rsidRPr="00AC4FB3" w:rsidRDefault="003A17BA" w:rsidP="008E2B85">
            <w:pPr>
              <w:pStyle w:val="1"/>
              <w:numPr>
                <w:ilvl w:val="0"/>
                <w:numId w:val="11"/>
              </w:numPr>
              <w:tabs>
                <w:tab w:val="clear" w:pos="7200"/>
                <w:tab w:val="clear" w:pos="7380"/>
                <w:tab w:val="clear" w:pos="9260"/>
              </w:tabs>
              <w:ind w:left="173" w:right="0" w:hanging="187"/>
              <w:rPr>
                <w:rFonts w:asciiTheme="minorHAnsi" w:eastAsiaTheme="minorEastAsia" w:hAnsiTheme="minorHAnsi" w:cstheme="minorBidi"/>
                <w:kern w:val="28"/>
                <w:sz w:val="24"/>
                <w:szCs w:val="24"/>
              </w:rPr>
            </w:pPr>
            <w:r w:rsidRPr="00AC4FB3">
              <w:rPr>
                <w:rFonts w:asciiTheme="minorHAnsi" w:eastAsiaTheme="minorEastAsia" w:hAnsiTheme="minorHAnsi" w:cstheme="minorBidi"/>
                <w:kern w:val="28"/>
                <w:sz w:val="24"/>
                <w:szCs w:val="24"/>
              </w:rPr>
              <w:t xml:space="preserve">Client vehicles will be exiting at this location </w:t>
            </w:r>
            <w:r w:rsidRPr="00AC4FB3">
              <w:rPr>
                <w:rFonts w:asciiTheme="minorHAnsi" w:eastAsiaTheme="minorEastAsia" w:hAnsiTheme="minorHAnsi" w:cstheme="minorBidi"/>
                <w:b/>
                <w:bCs/>
                <w:i/>
                <w:iCs/>
                <w:kern w:val="28"/>
                <w:sz w:val="24"/>
                <w:szCs w:val="24"/>
              </w:rPr>
              <w:t xml:space="preserve">onto </w:t>
            </w:r>
            <w:r w:rsidR="003E711F" w:rsidRPr="00AC4FB3">
              <w:rPr>
                <w:rFonts w:asciiTheme="minorHAnsi" w:eastAsiaTheme="minorEastAsia" w:hAnsiTheme="minorHAnsi" w:cstheme="minorBidi"/>
                <w:b/>
                <w:bCs/>
                <w:i/>
                <w:iCs/>
                <w:sz w:val="24"/>
                <w:szCs w:val="24"/>
              </w:rPr>
              <w:t>(</w:t>
            </w:r>
            <w:r w:rsidR="00DA3D32" w:rsidRPr="00AC4FB3">
              <w:rPr>
                <w:rFonts w:asciiTheme="minorHAnsi" w:eastAsiaTheme="minorEastAsia" w:hAnsiTheme="minorHAnsi" w:cstheme="minorBidi"/>
                <w:b/>
                <w:bCs/>
                <w:i/>
                <w:iCs/>
                <w:sz w:val="24"/>
                <w:szCs w:val="24"/>
              </w:rPr>
              <w:t>i</w:t>
            </w:r>
            <w:r w:rsidR="003E711F" w:rsidRPr="00AC4FB3">
              <w:rPr>
                <w:rFonts w:asciiTheme="minorHAnsi" w:eastAsiaTheme="minorEastAsia" w:hAnsiTheme="minorHAnsi" w:cstheme="minorBidi"/>
                <w:b/>
                <w:bCs/>
                <w:i/>
                <w:iCs/>
                <w:sz w:val="24"/>
                <w:szCs w:val="24"/>
              </w:rPr>
              <w:t>nsert name of the road/street)</w:t>
            </w:r>
            <w:r w:rsidRPr="00AC4FB3">
              <w:rPr>
                <w:rFonts w:asciiTheme="minorHAnsi" w:eastAsiaTheme="minorEastAsia" w:hAnsiTheme="minorHAnsi" w:cstheme="minorBidi"/>
                <w:b/>
                <w:bCs/>
                <w:i/>
                <w:iCs/>
                <w:kern w:val="28"/>
                <w:szCs w:val="28"/>
              </w:rPr>
              <w:t>.</w:t>
            </w:r>
          </w:p>
          <w:p w14:paraId="74784BD4" w14:textId="04B66BED" w:rsidR="003A17BA" w:rsidRPr="00AC4FB3" w:rsidRDefault="003A17BA" w:rsidP="008E2B85">
            <w:pPr>
              <w:pStyle w:val="1"/>
              <w:numPr>
                <w:ilvl w:val="0"/>
                <w:numId w:val="11"/>
              </w:numPr>
              <w:tabs>
                <w:tab w:val="clear" w:pos="7200"/>
                <w:tab w:val="clear" w:pos="7380"/>
                <w:tab w:val="clear" w:pos="9260"/>
              </w:tabs>
              <w:ind w:left="173" w:right="0" w:hanging="187"/>
              <w:rPr>
                <w:rFonts w:asciiTheme="minorHAnsi" w:eastAsiaTheme="minorEastAsia" w:hAnsiTheme="minorHAnsi" w:cstheme="minorBidi"/>
                <w:kern w:val="28"/>
                <w:sz w:val="24"/>
                <w:szCs w:val="24"/>
              </w:rPr>
            </w:pPr>
            <w:r w:rsidRPr="00AC4FB3">
              <w:rPr>
                <w:rFonts w:asciiTheme="minorHAnsi" w:eastAsiaTheme="minorEastAsia" w:hAnsiTheme="minorHAnsi" w:cstheme="minorBidi"/>
                <w:sz w:val="24"/>
                <w:szCs w:val="24"/>
              </w:rPr>
              <w:t>Communicate with the Flow Crew Leader and other Flow Crew Specialists to ensure orderly traffic flow.</w:t>
            </w:r>
          </w:p>
        </w:tc>
      </w:tr>
      <w:tr w:rsidR="00251086" w:rsidRPr="00AC4FB3" w14:paraId="6643B5AF" w14:textId="77777777" w:rsidTr="00FA02BB">
        <w:trPr>
          <w:trHeight w:val="281"/>
        </w:trPr>
        <w:tc>
          <w:tcPr>
            <w:tcW w:w="952" w:type="pct"/>
            <w:tcBorders>
              <w:top w:val="single" w:sz="4" w:space="0" w:color="000000" w:themeColor="text1"/>
              <w:left w:val="nil"/>
              <w:bottom w:val="single" w:sz="4" w:space="0" w:color="000000" w:themeColor="text1"/>
              <w:right w:val="nil"/>
            </w:tcBorders>
          </w:tcPr>
          <w:p w14:paraId="3BBCF44F" w14:textId="73359BD6" w:rsidR="00251086" w:rsidRPr="00AC4FB3" w:rsidRDefault="00251086" w:rsidP="00312E99">
            <w:pPr>
              <w:pStyle w:val="1"/>
              <w:tabs>
                <w:tab w:val="clear" w:pos="7200"/>
                <w:tab w:val="clear" w:pos="7380"/>
                <w:tab w:val="clear" w:pos="9260"/>
              </w:tabs>
              <w:ind w:left="0" w:right="0" w:firstLine="0"/>
              <w:rPr>
                <w:rFonts w:asciiTheme="minorHAnsi" w:hAnsiTheme="minorHAnsi"/>
                <w:bCs/>
                <w:kern w:val="28"/>
                <w:sz w:val="22"/>
                <w:szCs w:val="22"/>
              </w:rPr>
            </w:pPr>
          </w:p>
        </w:tc>
        <w:tc>
          <w:tcPr>
            <w:tcW w:w="821" w:type="pct"/>
            <w:tcBorders>
              <w:top w:val="single" w:sz="4" w:space="0" w:color="000000" w:themeColor="text1"/>
              <w:left w:val="nil"/>
              <w:bottom w:val="single" w:sz="4" w:space="0" w:color="000000" w:themeColor="text1"/>
              <w:right w:val="nil"/>
            </w:tcBorders>
            <w:vAlign w:val="center"/>
          </w:tcPr>
          <w:p w14:paraId="5AF54267" w14:textId="77777777" w:rsidR="00251086" w:rsidRPr="00AC4FB3" w:rsidRDefault="00251086" w:rsidP="00F05D7A">
            <w:pPr>
              <w:pStyle w:val="1"/>
              <w:tabs>
                <w:tab w:val="clear" w:pos="7200"/>
                <w:tab w:val="clear" w:pos="7380"/>
                <w:tab w:val="clear" w:pos="9260"/>
              </w:tabs>
              <w:ind w:left="0" w:right="0" w:firstLine="0"/>
              <w:jc w:val="center"/>
              <w:rPr>
                <w:rFonts w:asciiTheme="minorHAnsi" w:hAnsiTheme="minorHAnsi"/>
                <w:bCs/>
                <w:kern w:val="28"/>
                <w:sz w:val="22"/>
                <w:szCs w:val="22"/>
              </w:rPr>
            </w:pPr>
          </w:p>
        </w:tc>
        <w:tc>
          <w:tcPr>
            <w:tcW w:w="3227" w:type="pct"/>
            <w:tcBorders>
              <w:top w:val="single" w:sz="4" w:space="0" w:color="000000" w:themeColor="text1"/>
              <w:left w:val="nil"/>
              <w:bottom w:val="single" w:sz="4" w:space="0" w:color="000000" w:themeColor="text1"/>
              <w:right w:val="nil"/>
            </w:tcBorders>
            <w:vAlign w:val="center"/>
          </w:tcPr>
          <w:p w14:paraId="0E01631B" w14:textId="77777777" w:rsidR="00251086" w:rsidRPr="00AC4FB3" w:rsidRDefault="00251086" w:rsidP="00F05D7A">
            <w:pPr>
              <w:pStyle w:val="1"/>
              <w:tabs>
                <w:tab w:val="clear" w:pos="7200"/>
                <w:tab w:val="clear" w:pos="7380"/>
                <w:tab w:val="clear" w:pos="9260"/>
              </w:tabs>
              <w:ind w:left="253" w:right="0" w:firstLine="0"/>
              <w:rPr>
                <w:rFonts w:asciiTheme="minorHAnsi" w:hAnsiTheme="minorHAnsi"/>
                <w:bCs/>
                <w:kern w:val="28"/>
                <w:sz w:val="22"/>
                <w:szCs w:val="22"/>
              </w:rPr>
            </w:pPr>
          </w:p>
        </w:tc>
      </w:tr>
      <w:tr w:rsidR="00251086" w:rsidRPr="00AC4FB3" w14:paraId="6F553B55" w14:textId="77777777" w:rsidTr="00FA02BB">
        <w:trPr>
          <w:trHeight w:val="332"/>
        </w:trPr>
        <w:tc>
          <w:tcPr>
            <w:tcW w:w="1773" w:type="pct"/>
            <w:gridSpan w:val="2"/>
            <w:tcBorders>
              <w:top w:val="single" w:sz="4" w:space="0" w:color="000000" w:themeColor="text1"/>
              <w:bottom w:val="single" w:sz="4" w:space="0" w:color="000000" w:themeColor="text1"/>
            </w:tcBorders>
          </w:tcPr>
          <w:p w14:paraId="4E9DE13A" w14:textId="6C4AFB65" w:rsidR="00251086" w:rsidRPr="00AC4FB3" w:rsidRDefault="00251086" w:rsidP="00F05D7A">
            <w:pPr>
              <w:spacing w:before="60" w:after="60"/>
              <w:rPr>
                <w:b/>
                <w:caps/>
              </w:rPr>
            </w:pPr>
            <w:r w:rsidRPr="00AC4FB3">
              <w:rPr>
                <w:b/>
                <w:bCs/>
                <w:caps/>
              </w:rPr>
              <w:t xml:space="preserve">Signature of </w:t>
            </w:r>
            <w:r w:rsidR="00AC6CA2" w:rsidRPr="00AC4FB3">
              <w:rPr>
                <w:b/>
                <w:bCs/>
                <w:caps/>
              </w:rPr>
              <w:t>Flow Crew Leader</w:t>
            </w:r>
          </w:p>
          <w:p w14:paraId="19D64211" w14:textId="77777777" w:rsidR="00251086" w:rsidRPr="00AC4FB3" w:rsidRDefault="00251086" w:rsidP="00F05D7A">
            <w:pPr>
              <w:spacing w:before="60" w:after="60"/>
              <w:rPr>
                <w:b/>
                <w:caps/>
              </w:rPr>
            </w:pPr>
          </w:p>
        </w:tc>
        <w:tc>
          <w:tcPr>
            <w:tcW w:w="3227" w:type="pct"/>
            <w:tcBorders>
              <w:top w:val="single" w:sz="4" w:space="0" w:color="000000" w:themeColor="text1"/>
              <w:bottom w:val="single" w:sz="4" w:space="0" w:color="000000" w:themeColor="text1"/>
            </w:tcBorders>
          </w:tcPr>
          <w:p w14:paraId="4BB15167" w14:textId="18EF60C0" w:rsidR="00251086" w:rsidRPr="00AC4FB3" w:rsidRDefault="00251086" w:rsidP="00F05D7A">
            <w:pPr>
              <w:spacing w:before="60" w:after="60"/>
              <w:rPr>
                <w:b/>
                <w:caps/>
              </w:rPr>
            </w:pPr>
            <w:r w:rsidRPr="00AC4FB3">
              <w:rPr>
                <w:b/>
                <w:bCs/>
                <w:caps/>
              </w:rPr>
              <w:t xml:space="preserve">Signature oF </w:t>
            </w:r>
            <w:r w:rsidR="00D62346" w:rsidRPr="00AC4FB3">
              <w:rPr>
                <w:b/>
                <w:bCs/>
                <w:caps/>
              </w:rPr>
              <w:t>C-</w:t>
            </w:r>
            <w:r w:rsidR="00AC6CA2" w:rsidRPr="00AC4FB3">
              <w:rPr>
                <w:b/>
                <w:bCs/>
                <w:caps/>
              </w:rPr>
              <w:t xml:space="preserve">pod manager or deputy </w:t>
            </w:r>
            <w:r w:rsidR="00D62346" w:rsidRPr="00AC4FB3">
              <w:rPr>
                <w:b/>
                <w:bCs/>
                <w:caps/>
              </w:rPr>
              <w:t>C-</w:t>
            </w:r>
            <w:r w:rsidR="00AC6CA2" w:rsidRPr="00AC4FB3">
              <w:rPr>
                <w:b/>
                <w:bCs/>
                <w:caps/>
              </w:rPr>
              <w:t>pod manager</w:t>
            </w:r>
          </w:p>
          <w:p w14:paraId="6C8CC457" w14:textId="77777777" w:rsidR="00251086" w:rsidRPr="00AC4FB3" w:rsidRDefault="00251086" w:rsidP="00F05D7A">
            <w:pPr>
              <w:spacing w:before="60" w:after="60"/>
              <w:rPr>
                <w:caps/>
              </w:rPr>
            </w:pPr>
          </w:p>
        </w:tc>
      </w:tr>
      <w:bookmarkEnd w:id="17"/>
      <w:bookmarkEnd w:id="19"/>
    </w:tbl>
    <w:p w14:paraId="1CE7FEAA" w14:textId="77777777" w:rsidR="00AC6CA2" w:rsidRPr="00AC4FB3" w:rsidRDefault="00AC6CA2">
      <w:pPr>
        <w:sectPr w:rsidR="00AC6CA2" w:rsidRPr="00AC4FB3" w:rsidSect="00F244A0">
          <w:footerReference w:type="default" r:id="rId27"/>
          <w:pgSz w:w="12240" w:h="15840" w:code="1"/>
          <w:pgMar w:top="720" w:right="720" w:bottom="1440" w:left="720" w:header="432" w:footer="537" w:gutter="0"/>
          <w:pgBorders w:display="firstPage"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5A4D883C" w14:textId="4FB09F94" w:rsidR="00F27D89" w:rsidRPr="00AC4FB3" w:rsidRDefault="00F27D89" w:rsidP="00F27D89">
      <w:pPr>
        <w:rPr>
          <w:b/>
          <w:bCs/>
          <w:i/>
          <w:iCs/>
        </w:rPr>
      </w:pPr>
      <w:r w:rsidRPr="00AC4FB3">
        <w:rPr>
          <w:b/>
          <w:bCs/>
          <w:i/>
          <w:iCs/>
        </w:rPr>
        <w:lastRenderedPageBreak/>
        <w:t>The following ICS forms contains information based off a Type I C-POD site. The following information is designed to function as a reference for the user to develop instructions for their C-POD of choice.</w:t>
      </w:r>
    </w:p>
    <w:p w14:paraId="35844932" w14:textId="77777777" w:rsidR="007D2087" w:rsidRPr="00AC4FB3" w:rsidRDefault="007D2087" w:rsidP="00F27D89">
      <w:pPr>
        <w:rPr>
          <w:b/>
          <w:bCs/>
          <w:i/>
        </w:rPr>
      </w:pPr>
    </w:p>
    <w:tbl>
      <w:tblPr>
        <w:tblStyle w:val="TableGrid"/>
        <w:tblW w:w="5138" w:type="pct"/>
        <w:tblInd w:w="-95" w:type="dxa"/>
        <w:tblLook w:val="04A0" w:firstRow="1" w:lastRow="0" w:firstColumn="1" w:lastColumn="0" w:noHBand="0" w:noVBand="1"/>
      </w:tblPr>
      <w:tblGrid>
        <w:gridCol w:w="95"/>
        <w:gridCol w:w="794"/>
        <w:gridCol w:w="2291"/>
        <w:gridCol w:w="594"/>
        <w:gridCol w:w="3768"/>
        <w:gridCol w:w="1053"/>
        <w:gridCol w:w="1082"/>
        <w:gridCol w:w="1209"/>
        <w:gridCol w:w="202"/>
      </w:tblGrid>
      <w:tr w:rsidR="009612FA" w:rsidRPr="00AC4FB3" w14:paraId="484ACDA9" w14:textId="77777777" w:rsidTr="007D2087">
        <w:trPr>
          <w:gridBefore w:val="1"/>
          <w:gridAfter w:val="1"/>
          <w:wBefore w:w="43" w:type="pct"/>
          <w:wAfter w:w="91" w:type="pct"/>
          <w:trHeight w:val="530"/>
        </w:trPr>
        <w:tc>
          <w:tcPr>
            <w:tcW w:w="1659" w:type="pct"/>
            <w:gridSpan w:val="3"/>
            <w:shd w:val="clear" w:color="auto" w:fill="D9D9D9" w:themeFill="background1" w:themeFillShade="D9"/>
          </w:tcPr>
          <w:p w14:paraId="333F2955" w14:textId="77777777" w:rsidR="00C16360" w:rsidRPr="00AC4FB3" w:rsidRDefault="00C16360" w:rsidP="00A354EF">
            <w:pPr>
              <w:pStyle w:val="Heading2"/>
            </w:pPr>
            <w:r w:rsidRPr="00AC4FB3">
              <w:rPr>
                <w:b w:val="0"/>
                <w:bCs w:val="0"/>
              </w:rPr>
              <w:br w:type="page"/>
            </w:r>
            <w:r w:rsidRPr="00AC4FB3">
              <w:br w:type="page"/>
            </w:r>
            <w:r w:rsidRPr="00AC4FB3">
              <w:rPr>
                <w:rFonts w:ascii="Arial" w:eastAsia="Arial" w:hAnsi="Arial" w:cs="Arial"/>
                <w:i/>
                <w:iCs/>
                <w:kern w:val="28"/>
                <w:sz w:val="23"/>
                <w:szCs w:val="23"/>
              </w:rPr>
              <w:br w:type="page"/>
            </w:r>
            <w:r w:rsidRPr="00AC4FB3">
              <w:t xml:space="preserve">ICS 204 </w:t>
            </w:r>
          </w:p>
          <w:p w14:paraId="192160E5" w14:textId="77777777" w:rsidR="00C16360" w:rsidRPr="00AC4FB3" w:rsidRDefault="00C16360" w:rsidP="00A354EF">
            <w:pPr>
              <w:pStyle w:val="Heading2"/>
            </w:pPr>
            <w:r w:rsidRPr="00AC4FB3">
              <w:t>ASSIGNMENT LIST</w:t>
            </w:r>
          </w:p>
          <w:p w14:paraId="308F01D1" w14:textId="4D05775F" w:rsidR="00C16360" w:rsidRPr="00AC4FB3" w:rsidRDefault="00C16360" w:rsidP="00A354EF">
            <w:pPr>
              <w:pStyle w:val="Heading2"/>
            </w:pPr>
            <w:r w:rsidRPr="00AC4FB3">
              <w:rPr>
                <w:caps/>
              </w:rPr>
              <w:t>Security Group</w:t>
            </w:r>
          </w:p>
        </w:tc>
        <w:tc>
          <w:tcPr>
            <w:tcW w:w="1699" w:type="pct"/>
          </w:tcPr>
          <w:p w14:paraId="7945737B" w14:textId="77777777" w:rsidR="00C16360" w:rsidRPr="00AC4FB3" w:rsidRDefault="00C16360" w:rsidP="00A354EF">
            <w:pPr>
              <w:rPr>
                <w:b/>
              </w:rPr>
            </w:pPr>
            <w:r w:rsidRPr="00AC4FB3">
              <w:rPr>
                <w:b/>
                <w:bCs/>
              </w:rPr>
              <w:t>EVENT NAME/LOCATION</w:t>
            </w:r>
          </w:p>
          <w:p w14:paraId="786C3D9A" w14:textId="77777777" w:rsidR="00C16360" w:rsidRPr="00AC4FB3" w:rsidRDefault="00C16360" w:rsidP="00A354EF">
            <w:pPr>
              <w:rPr>
                <w:b/>
              </w:rPr>
            </w:pPr>
            <w:r w:rsidRPr="00AC4FB3">
              <w:br/>
            </w:r>
            <w:r w:rsidRPr="00AC4FB3">
              <w:rPr>
                <w:b/>
                <w:bCs/>
              </w:rPr>
              <w:t>NAME OF C-POD SITE</w:t>
            </w:r>
          </w:p>
        </w:tc>
        <w:tc>
          <w:tcPr>
            <w:tcW w:w="1508" w:type="pct"/>
            <w:gridSpan w:val="3"/>
          </w:tcPr>
          <w:p w14:paraId="6B8429F7" w14:textId="77777777" w:rsidR="00C16360" w:rsidRPr="00AC4FB3" w:rsidRDefault="00C16360" w:rsidP="00A354EF">
            <w:pPr>
              <w:rPr>
                <w:b/>
              </w:rPr>
            </w:pPr>
            <w:r w:rsidRPr="00AC4FB3">
              <w:rPr>
                <w:b/>
                <w:bCs/>
              </w:rPr>
              <w:t>OPERATIONAL PERIOD</w:t>
            </w:r>
          </w:p>
        </w:tc>
      </w:tr>
      <w:tr w:rsidR="008D5C9F" w:rsidRPr="00AC4FB3" w14:paraId="09CB3F6C" w14:textId="77777777" w:rsidTr="009612FA">
        <w:tblPrEx>
          <w:tblLook w:val="0600" w:firstRow="0" w:lastRow="0" w:firstColumn="0" w:lastColumn="0" w:noHBand="1" w:noVBand="1"/>
        </w:tblPrEx>
        <w:tc>
          <w:tcPr>
            <w:tcW w:w="5000" w:type="pct"/>
            <w:gridSpan w:val="9"/>
            <w:tcBorders>
              <w:top w:val="nil"/>
              <w:left w:val="nil"/>
              <w:bottom w:val="nil"/>
              <w:right w:val="nil"/>
            </w:tcBorders>
          </w:tcPr>
          <w:p w14:paraId="59FEC647" w14:textId="5D6EF1AA" w:rsidR="008D5C9F" w:rsidRPr="00AC4FB3" w:rsidRDefault="008D5C9F" w:rsidP="00C16360">
            <w:pPr>
              <w:pStyle w:val="1"/>
              <w:tabs>
                <w:tab w:val="clear" w:pos="7200"/>
                <w:tab w:val="clear" w:pos="7380"/>
                <w:tab w:val="clear" w:pos="9260"/>
              </w:tabs>
              <w:ind w:left="0" w:right="0" w:firstLine="0"/>
              <w:rPr>
                <w:rFonts w:cs="Arial"/>
                <w:b/>
                <w:noProof/>
                <w:sz w:val="24"/>
                <w:szCs w:val="24"/>
                <w:u w:val="single"/>
              </w:rPr>
            </w:pPr>
          </w:p>
          <w:tbl>
            <w:tblPr>
              <w:tblStyle w:val="TableGrid"/>
              <w:tblW w:w="4961" w:type="pct"/>
              <w:tblLook w:val="04A0" w:firstRow="1" w:lastRow="0" w:firstColumn="1" w:lastColumn="0" w:noHBand="0" w:noVBand="1"/>
            </w:tblPr>
            <w:tblGrid>
              <w:gridCol w:w="10777"/>
            </w:tblGrid>
            <w:tr w:rsidR="007D2087" w:rsidRPr="00AC4FB3" w14:paraId="1F015CBC" w14:textId="77777777" w:rsidTr="007D2087">
              <w:tc>
                <w:tcPr>
                  <w:tcW w:w="5000" w:type="pct"/>
                  <w:shd w:val="clear" w:color="auto" w:fill="D9D9D9" w:themeFill="background1" w:themeFillShade="D9"/>
                </w:tcPr>
                <w:p w14:paraId="510A9BA1" w14:textId="77777777" w:rsidR="007D2087" w:rsidRPr="00AC4FB3" w:rsidRDefault="007D2087" w:rsidP="007D2087">
                  <w:pPr>
                    <w:jc w:val="center"/>
                    <w:rPr>
                      <w:b/>
                    </w:rPr>
                  </w:pPr>
                  <w:r w:rsidRPr="00AC4FB3">
                    <w:rPr>
                      <w:b/>
                      <w:bCs/>
                    </w:rPr>
                    <w:t>SECURITY MEASURES AND STRATEGIES</w:t>
                  </w:r>
                </w:p>
              </w:tc>
            </w:tr>
            <w:tr w:rsidR="007D2087" w:rsidRPr="00AC4FB3" w14:paraId="6DF43889" w14:textId="77777777" w:rsidTr="00037CA3">
              <w:tc>
                <w:tcPr>
                  <w:tcW w:w="5000" w:type="pct"/>
                </w:tcPr>
                <w:p w14:paraId="124F6BB2" w14:textId="77777777" w:rsidR="007D2087" w:rsidRPr="00AC4FB3" w:rsidRDefault="007D2087" w:rsidP="007D2087">
                  <w:pPr>
                    <w:pStyle w:val="ListParagraph"/>
                    <w:numPr>
                      <w:ilvl w:val="0"/>
                      <w:numId w:val="2"/>
                    </w:numPr>
                    <w:ind w:left="252" w:hanging="180"/>
                  </w:pPr>
                  <w:r w:rsidRPr="00AC4FB3">
                    <w:t>Security personnel will be positioned throughout the C-POD and should regularly patrol the location to deter crime and promote the security of clients, C-POD staff, and commodities.</w:t>
                  </w:r>
                </w:p>
                <w:p w14:paraId="0BE34583" w14:textId="77777777" w:rsidR="007D2087" w:rsidRPr="00AC4FB3" w:rsidRDefault="007D2087" w:rsidP="007D2087">
                  <w:pPr>
                    <w:pStyle w:val="ListParagraph"/>
                    <w:numPr>
                      <w:ilvl w:val="0"/>
                      <w:numId w:val="2"/>
                    </w:numPr>
                    <w:spacing w:before="120"/>
                    <w:ind w:left="252" w:hanging="180"/>
                  </w:pPr>
                  <w:r w:rsidRPr="00AC4FB3">
                    <w:t xml:space="preserve">Marked law enforcement vehicles should be deployed in strategic locations </w:t>
                  </w:r>
                  <w:r w:rsidRPr="00AC4FB3">
                    <w:rPr>
                      <w:b/>
                      <w:bCs/>
                      <w:i/>
                      <w:iCs/>
                    </w:rPr>
                    <w:t>(Insert name of the road(s)/street(s) at the C-POD entrance)</w:t>
                  </w:r>
                  <w:r w:rsidRPr="00AC4FB3">
                    <w:t xml:space="preserve"> so as to provide an immediate visual deterrent for any potential disruptions.</w:t>
                  </w:r>
                </w:p>
                <w:p w14:paraId="28EE6EC2" w14:textId="77777777" w:rsidR="007D2087" w:rsidRPr="00AC4FB3" w:rsidRDefault="007D2087" w:rsidP="007D2087">
                  <w:pPr>
                    <w:pStyle w:val="ListParagraph"/>
                    <w:numPr>
                      <w:ilvl w:val="0"/>
                      <w:numId w:val="2"/>
                    </w:numPr>
                    <w:spacing w:before="120"/>
                    <w:ind w:left="252" w:hanging="180"/>
                  </w:pPr>
                  <w:r w:rsidRPr="00AC4FB3">
                    <w:t>A plan should be developed by the Security Group to verify staff credentials before granting access to restricted areas, e.g. staff rest tent and restrooms, any building on the premises, staff parking areas.</w:t>
                  </w:r>
                </w:p>
                <w:p w14:paraId="5E1BDCD8" w14:textId="77777777" w:rsidR="007D2087" w:rsidRPr="00AC4FB3" w:rsidRDefault="007D2087" w:rsidP="007D2087">
                  <w:pPr>
                    <w:pStyle w:val="ListParagraph"/>
                    <w:numPr>
                      <w:ilvl w:val="0"/>
                      <w:numId w:val="2"/>
                    </w:numPr>
                    <w:spacing w:before="120"/>
                    <w:ind w:left="252" w:hanging="180"/>
                  </w:pPr>
                  <w:r w:rsidRPr="00AC4FB3">
                    <w:t>Clients will arrive in personal vehicles. Clients who walk-up to the C-POD will not be granted access.</w:t>
                  </w:r>
                </w:p>
              </w:tc>
            </w:tr>
          </w:tbl>
          <w:p w14:paraId="1180806B" w14:textId="77777777" w:rsidR="008D5C9F" w:rsidRPr="00AC4FB3" w:rsidRDefault="008D5C9F" w:rsidP="00F05D7A">
            <w:pPr>
              <w:pStyle w:val="1"/>
              <w:tabs>
                <w:tab w:val="clear" w:pos="7200"/>
                <w:tab w:val="clear" w:pos="7380"/>
                <w:tab w:val="clear" w:pos="9260"/>
              </w:tabs>
              <w:ind w:left="0" w:right="0" w:firstLine="3600"/>
              <w:rPr>
                <w:rFonts w:cs="Arial"/>
                <w:b/>
                <w:noProof/>
                <w:sz w:val="24"/>
                <w:szCs w:val="24"/>
                <w:u w:val="single"/>
              </w:rPr>
            </w:pPr>
          </w:p>
        </w:tc>
      </w:tr>
      <w:tr w:rsidR="008D5C9F" w:rsidRPr="00AC4FB3" w14:paraId="7EA29944" w14:textId="77777777" w:rsidTr="009612FA">
        <w:tblPrEx>
          <w:tblLook w:val="0600" w:firstRow="0" w:lastRow="0" w:firstColumn="0" w:lastColumn="0" w:noHBand="1" w:noVBand="1"/>
        </w:tblPrEx>
        <w:trPr>
          <w:gridBefore w:val="1"/>
          <w:gridAfter w:val="1"/>
          <w:wBefore w:w="43" w:type="pct"/>
          <w:wAfter w:w="91" w:type="pct"/>
        </w:trPr>
        <w:tc>
          <w:tcPr>
            <w:tcW w:w="4866" w:type="pct"/>
            <w:gridSpan w:val="7"/>
            <w:tcBorders>
              <w:top w:val="nil"/>
              <w:left w:val="nil"/>
              <w:bottom w:val="nil"/>
              <w:right w:val="nil"/>
            </w:tcBorders>
          </w:tcPr>
          <w:p w14:paraId="554CCEB3" w14:textId="77777777" w:rsidR="008D5C9F" w:rsidRPr="00AC4FB3" w:rsidRDefault="008D5C9F" w:rsidP="00A77349">
            <w:pPr>
              <w:pStyle w:val="1"/>
              <w:tabs>
                <w:tab w:val="clear" w:pos="7200"/>
                <w:tab w:val="clear" w:pos="7380"/>
                <w:tab w:val="clear" w:pos="9260"/>
              </w:tabs>
              <w:ind w:left="0" w:right="0" w:firstLine="0"/>
              <w:rPr>
                <w:rFonts w:cs="Arial"/>
                <w:b/>
                <w:noProof/>
                <w:sz w:val="24"/>
                <w:szCs w:val="24"/>
                <w:u w:val="single"/>
              </w:rPr>
            </w:pPr>
          </w:p>
        </w:tc>
      </w:tr>
      <w:tr w:rsidR="009612FA" w:rsidRPr="00AC4FB3" w14:paraId="4139757A" w14:textId="77777777" w:rsidTr="007D2087">
        <w:tblPrEx>
          <w:tblLook w:val="0600" w:firstRow="0" w:lastRow="0" w:firstColumn="0" w:lastColumn="0" w:noHBand="1" w:noVBand="1"/>
        </w:tblPrEx>
        <w:trPr>
          <w:gridBefore w:val="1"/>
          <w:gridAfter w:val="1"/>
          <w:wBefore w:w="43" w:type="pct"/>
          <w:wAfter w:w="91" w:type="pct"/>
        </w:trPr>
        <w:tc>
          <w:tcPr>
            <w:tcW w:w="358" w:type="pct"/>
            <w:shd w:val="clear" w:color="auto" w:fill="D9D9D9" w:themeFill="background1" w:themeFillShade="D9"/>
            <w:vAlign w:val="center"/>
          </w:tcPr>
          <w:p w14:paraId="3EDEC9A7" w14:textId="50CCC7D0" w:rsidR="008D5C9F" w:rsidRPr="00AC4FB3" w:rsidRDefault="00AC6CA2" w:rsidP="00F05D7A">
            <w:pPr>
              <w:jc w:val="center"/>
              <w:rPr>
                <w:rFonts w:cs="Arial"/>
                <w:b/>
                <w:caps/>
              </w:rPr>
            </w:pPr>
            <w:r w:rsidRPr="00AC4FB3">
              <w:rPr>
                <w:rFonts w:eastAsia="Arial" w:cs="Arial"/>
                <w:b/>
                <w:bCs/>
                <w:caps/>
              </w:rPr>
              <w:t>N</w:t>
            </w:r>
            <w:r w:rsidR="00E65F11" w:rsidRPr="00AC4FB3">
              <w:rPr>
                <w:rFonts w:eastAsia="Arial" w:cs="Arial"/>
                <w:b/>
                <w:bCs/>
                <w:caps/>
              </w:rPr>
              <w:t>ame</w:t>
            </w:r>
          </w:p>
        </w:tc>
        <w:tc>
          <w:tcPr>
            <w:tcW w:w="1033" w:type="pct"/>
            <w:shd w:val="clear" w:color="auto" w:fill="D9D9D9" w:themeFill="background1" w:themeFillShade="D9"/>
            <w:vAlign w:val="center"/>
          </w:tcPr>
          <w:p w14:paraId="03EAE091" w14:textId="5496167E" w:rsidR="008D5C9F" w:rsidRPr="00AC4FB3" w:rsidRDefault="00E65F11" w:rsidP="00AC6CA2">
            <w:pPr>
              <w:jc w:val="center"/>
              <w:rPr>
                <w:b/>
                <w:caps/>
              </w:rPr>
            </w:pPr>
            <w:r w:rsidRPr="00AC4FB3">
              <w:rPr>
                <w:rFonts w:eastAsia="Arial" w:cs="Arial"/>
                <w:b/>
                <w:bCs/>
                <w:caps/>
              </w:rPr>
              <w:t>Secu</w:t>
            </w:r>
            <w:r w:rsidR="00AC6CA2" w:rsidRPr="00AC4FB3">
              <w:rPr>
                <w:rFonts w:eastAsia="Arial" w:cs="Arial"/>
                <w:b/>
                <w:bCs/>
                <w:caps/>
              </w:rPr>
              <w:t>RITY POST LOCATION</w:t>
            </w:r>
            <w:r w:rsidR="008D5C9F" w:rsidRPr="00AC4FB3">
              <w:rPr>
                <w:b/>
                <w:bCs/>
                <w:caps/>
              </w:rPr>
              <w:t xml:space="preserve"> </w:t>
            </w:r>
          </w:p>
        </w:tc>
        <w:tc>
          <w:tcPr>
            <w:tcW w:w="2442" w:type="pct"/>
            <w:gridSpan w:val="3"/>
            <w:shd w:val="clear" w:color="auto" w:fill="D9D9D9" w:themeFill="background1" w:themeFillShade="D9"/>
            <w:vAlign w:val="center"/>
          </w:tcPr>
          <w:p w14:paraId="64B5C66F" w14:textId="77777777" w:rsidR="008D5C9F" w:rsidRPr="00AC4FB3" w:rsidRDefault="008D5C9F" w:rsidP="00F05D7A">
            <w:pPr>
              <w:jc w:val="center"/>
              <w:rPr>
                <w:b/>
                <w:caps/>
              </w:rPr>
            </w:pPr>
            <w:r w:rsidRPr="00AC4FB3">
              <w:rPr>
                <w:b/>
                <w:bCs/>
                <w:caps/>
              </w:rPr>
              <w:t>Function(s)</w:t>
            </w:r>
          </w:p>
        </w:tc>
        <w:tc>
          <w:tcPr>
            <w:tcW w:w="488" w:type="pct"/>
            <w:shd w:val="clear" w:color="auto" w:fill="D9D9D9" w:themeFill="background1" w:themeFillShade="D9"/>
          </w:tcPr>
          <w:p w14:paraId="2C8A6D29" w14:textId="77777777" w:rsidR="008D5C9F" w:rsidRPr="00AC4FB3" w:rsidRDefault="008D5C9F" w:rsidP="00F05D7A">
            <w:pPr>
              <w:jc w:val="center"/>
              <w:rPr>
                <w:b/>
                <w:caps/>
              </w:rPr>
            </w:pPr>
            <w:r w:rsidRPr="00AC4FB3">
              <w:rPr>
                <w:b/>
                <w:bCs/>
                <w:caps/>
              </w:rPr>
              <w:t>Number of Armed Officers</w:t>
            </w:r>
          </w:p>
        </w:tc>
        <w:tc>
          <w:tcPr>
            <w:tcW w:w="545" w:type="pct"/>
            <w:shd w:val="clear" w:color="auto" w:fill="D9D9D9" w:themeFill="background1" w:themeFillShade="D9"/>
          </w:tcPr>
          <w:p w14:paraId="558A99C1" w14:textId="77777777" w:rsidR="008D5C9F" w:rsidRPr="00AC4FB3" w:rsidRDefault="008D5C9F" w:rsidP="00F05D7A">
            <w:pPr>
              <w:jc w:val="center"/>
              <w:rPr>
                <w:b/>
                <w:caps/>
              </w:rPr>
            </w:pPr>
            <w:r w:rsidRPr="00AC4FB3">
              <w:rPr>
                <w:b/>
                <w:bCs/>
                <w:caps/>
              </w:rPr>
              <w:t>Number of Unarmed Officers</w:t>
            </w:r>
          </w:p>
        </w:tc>
      </w:tr>
      <w:tr w:rsidR="009612FA" w:rsidRPr="00AC4FB3" w14:paraId="0980ACF8" w14:textId="77777777" w:rsidTr="007D2087">
        <w:tblPrEx>
          <w:tblLook w:val="0600" w:firstRow="0" w:lastRow="0" w:firstColumn="0" w:lastColumn="0" w:noHBand="1" w:noVBand="1"/>
        </w:tblPrEx>
        <w:trPr>
          <w:gridBefore w:val="1"/>
          <w:gridAfter w:val="1"/>
          <w:wBefore w:w="43" w:type="pct"/>
          <w:wAfter w:w="91" w:type="pct"/>
        </w:trPr>
        <w:tc>
          <w:tcPr>
            <w:tcW w:w="358" w:type="pct"/>
            <w:vAlign w:val="center"/>
          </w:tcPr>
          <w:p w14:paraId="545CA688" w14:textId="77777777" w:rsidR="008D5C9F" w:rsidRPr="00AC4FB3" w:rsidRDefault="008D5C9F" w:rsidP="00527A52">
            <w:pPr>
              <w:jc w:val="center"/>
              <w:rPr>
                <w:rFonts w:cs="Arial"/>
              </w:rPr>
            </w:pPr>
          </w:p>
        </w:tc>
        <w:tc>
          <w:tcPr>
            <w:tcW w:w="1033" w:type="pct"/>
            <w:vAlign w:val="center"/>
          </w:tcPr>
          <w:p w14:paraId="016D87C0" w14:textId="6F6894CA" w:rsidR="008D5C9F" w:rsidRPr="00AC4FB3" w:rsidRDefault="003E711F" w:rsidP="681B4574">
            <w:pPr>
              <w:jc w:val="center"/>
              <w:rPr>
                <w:rFonts w:cs="Arial"/>
                <w:b/>
                <w:bCs/>
                <w:i/>
                <w:iCs/>
              </w:rPr>
            </w:pPr>
            <w:r w:rsidRPr="00AC4FB3">
              <w:rPr>
                <w:rFonts w:eastAsiaTheme="minorEastAsia"/>
                <w:b/>
                <w:bCs/>
                <w:i/>
                <w:iCs/>
              </w:rPr>
              <w:t>(Insert name of the road(s)/street(s))</w:t>
            </w:r>
          </w:p>
        </w:tc>
        <w:tc>
          <w:tcPr>
            <w:tcW w:w="2442" w:type="pct"/>
            <w:gridSpan w:val="3"/>
          </w:tcPr>
          <w:p w14:paraId="7AD44344" w14:textId="58D0461A" w:rsidR="008D5C9F" w:rsidRPr="00AC4FB3" w:rsidRDefault="681B4574" w:rsidP="008E2B85">
            <w:pPr>
              <w:pStyle w:val="ListParagraph"/>
              <w:numPr>
                <w:ilvl w:val="0"/>
                <w:numId w:val="12"/>
              </w:numPr>
              <w:ind w:left="152" w:hanging="180"/>
              <w:rPr>
                <w:rFonts w:eastAsia="Arial" w:cs="Arial"/>
              </w:rPr>
            </w:pPr>
            <w:r w:rsidRPr="00AC4FB3">
              <w:rPr>
                <w:rFonts w:eastAsia="Arial" w:cs="Arial"/>
              </w:rPr>
              <w:t xml:space="preserve">Monitor vehicles as they enter the </w:t>
            </w:r>
            <w:r w:rsidR="00DA3D32" w:rsidRPr="00AC4FB3">
              <w:rPr>
                <w:rFonts w:eastAsia="Arial" w:cs="Arial"/>
              </w:rPr>
              <w:t>C-</w:t>
            </w:r>
            <w:r w:rsidRPr="00AC4FB3">
              <w:rPr>
                <w:rFonts w:eastAsia="Arial" w:cs="Arial"/>
              </w:rPr>
              <w:t>POD site and prohibit unauthorized entry.</w:t>
            </w:r>
          </w:p>
          <w:p w14:paraId="7420E6B5" w14:textId="63349B20" w:rsidR="008D5C9F" w:rsidRPr="00AC4FB3" w:rsidRDefault="681B4574" w:rsidP="008E2B85">
            <w:pPr>
              <w:pStyle w:val="ListParagraph"/>
              <w:numPr>
                <w:ilvl w:val="0"/>
                <w:numId w:val="12"/>
              </w:numPr>
              <w:ind w:left="152" w:hanging="180"/>
              <w:rPr>
                <w:rFonts w:eastAsia="Arial" w:cs="Arial"/>
              </w:rPr>
            </w:pPr>
            <w:r w:rsidRPr="00AC4FB3">
              <w:rPr>
                <w:rFonts w:eastAsia="Arial" w:cs="Arial"/>
              </w:rPr>
              <w:t>Control crowds as required. Discourage and eject loiterers and disorderly persons.</w:t>
            </w:r>
          </w:p>
          <w:p w14:paraId="19672B33" w14:textId="6FE2EA45" w:rsidR="008D5C9F" w:rsidRPr="00AC4FB3" w:rsidRDefault="681B4574" w:rsidP="008E2B85">
            <w:pPr>
              <w:pStyle w:val="ListParagraph"/>
              <w:numPr>
                <w:ilvl w:val="0"/>
                <w:numId w:val="12"/>
              </w:numPr>
              <w:ind w:left="152" w:hanging="180"/>
              <w:rPr>
                <w:rFonts w:eastAsia="Arial" w:cs="Arial"/>
              </w:rPr>
            </w:pPr>
            <w:r w:rsidRPr="00AC4FB3">
              <w:rPr>
                <w:rFonts w:eastAsia="Arial" w:cs="Arial"/>
              </w:rPr>
              <w:t>Remain visible and on-post; make sure the crowd is aware of the presence of security.</w:t>
            </w:r>
          </w:p>
          <w:p w14:paraId="61FD8A25" w14:textId="09EFF097" w:rsidR="008D5C9F" w:rsidRPr="00AC4FB3" w:rsidRDefault="681B4574" w:rsidP="008E2B85">
            <w:pPr>
              <w:pStyle w:val="ListParagraph"/>
              <w:numPr>
                <w:ilvl w:val="0"/>
                <w:numId w:val="12"/>
              </w:numPr>
              <w:ind w:left="152" w:hanging="180"/>
              <w:rPr>
                <w:rFonts w:eastAsia="Arial" w:cs="Arial"/>
              </w:rPr>
            </w:pPr>
            <w:r w:rsidRPr="00AC4FB3">
              <w:rPr>
                <w:rFonts w:eastAsia="Arial" w:cs="Arial"/>
              </w:rPr>
              <w:t>Work with the Flow Crew Leader to control public entry to the site.</w:t>
            </w:r>
          </w:p>
        </w:tc>
        <w:tc>
          <w:tcPr>
            <w:tcW w:w="488" w:type="pct"/>
            <w:vAlign w:val="center"/>
          </w:tcPr>
          <w:p w14:paraId="56A98C87" w14:textId="75282D78" w:rsidR="008D5C9F" w:rsidRPr="00AC4FB3" w:rsidRDefault="003E711F" w:rsidP="00527A52">
            <w:pPr>
              <w:jc w:val="center"/>
              <w:rPr>
                <w:rFonts w:cs="Arial"/>
                <w:b/>
                <w:bCs/>
                <w:i/>
                <w:iCs/>
              </w:rPr>
            </w:pPr>
            <w:r w:rsidRPr="00AC4FB3">
              <w:rPr>
                <w:rFonts w:eastAsiaTheme="minorEastAsia"/>
                <w:b/>
                <w:bCs/>
                <w:i/>
                <w:iCs/>
              </w:rPr>
              <w:t>(Insert number of armed officers)</w:t>
            </w:r>
          </w:p>
        </w:tc>
        <w:tc>
          <w:tcPr>
            <w:tcW w:w="545" w:type="pct"/>
            <w:vAlign w:val="center"/>
          </w:tcPr>
          <w:p w14:paraId="4180E93D" w14:textId="14827845" w:rsidR="008D5C9F" w:rsidRPr="00AC4FB3" w:rsidRDefault="003E711F" w:rsidP="00527A52">
            <w:pPr>
              <w:jc w:val="center"/>
              <w:rPr>
                <w:rFonts w:cs="Arial"/>
                <w:b/>
                <w:bCs/>
                <w:i/>
                <w:iCs/>
              </w:rPr>
            </w:pPr>
            <w:r w:rsidRPr="00AC4FB3">
              <w:rPr>
                <w:rFonts w:eastAsiaTheme="minorEastAsia"/>
                <w:b/>
                <w:bCs/>
                <w:i/>
                <w:iCs/>
              </w:rPr>
              <w:t>(Insert number of unarmed officers)</w:t>
            </w:r>
          </w:p>
        </w:tc>
      </w:tr>
      <w:tr w:rsidR="009612FA" w:rsidRPr="00AC4FB3" w14:paraId="52F2430C" w14:textId="77777777" w:rsidTr="007D2087">
        <w:tblPrEx>
          <w:tblLook w:val="0600" w:firstRow="0" w:lastRow="0" w:firstColumn="0" w:lastColumn="0" w:noHBand="1" w:noVBand="1"/>
        </w:tblPrEx>
        <w:trPr>
          <w:gridBefore w:val="1"/>
          <w:gridAfter w:val="1"/>
          <w:wBefore w:w="43" w:type="pct"/>
          <w:wAfter w:w="91" w:type="pct"/>
        </w:trPr>
        <w:tc>
          <w:tcPr>
            <w:tcW w:w="358" w:type="pct"/>
            <w:vAlign w:val="center"/>
          </w:tcPr>
          <w:p w14:paraId="28785779" w14:textId="77777777" w:rsidR="008D5C9F" w:rsidRPr="00AC4FB3" w:rsidRDefault="008D5C9F" w:rsidP="00527A52">
            <w:pPr>
              <w:jc w:val="center"/>
              <w:rPr>
                <w:rFonts w:cs="Arial"/>
              </w:rPr>
            </w:pPr>
          </w:p>
        </w:tc>
        <w:tc>
          <w:tcPr>
            <w:tcW w:w="1033" w:type="pct"/>
            <w:vAlign w:val="center"/>
          </w:tcPr>
          <w:p w14:paraId="2BC08B55" w14:textId="68EE26BE" w:rsidR="008D5C9F" w:rsidRPr="00AC4FB3" w:rsidRDefault="003E711F" w:rsidP="681B4574">
            <w:pPr>
              <w:jc w:val="center"/>
              <w:rPr>
                <w:rFonts w:cs="Arial"/>
              </w:rPr>
            </w:pPr>
            <w:r w:rsidRPr="00AC4FB3">
              <w:rPr>
                <w:rFonts w:eastAsiaTheme="minorEastAsia"/>
                <w:b/>
                <w:bCs/>
                <w:i/>
                <w:iCs/>
              </w:rPr>
              <w:t>(Insert name of the road/street)</w:t>
            </w:r>
            <w:r w:rsidRPr="00AC4FB3">
              <w:rPr>
                <w:rFonts w:eastAsiaTheme="minorEastAsia"/>
              </w:rPr>
              <w:t xml:space="preserve"> </w:t>
            </w:r>
            <w:r w:rsidR="681B4574" w:rsidRPr="00AC4FB3">
              <w:rPr>
                <w:rFonts w:eastAsia="Times" w:cs="Times"/>
              </w:rPr>
              <w:t>@ POD Entrance</w:t>
            </w:r>
          </w:p>
        </w:tc>
        <w:tc>
          <w:tcPr>
            <w:tcW w:w="2442" w:type="pct"/>
            <w:gridSpan w:val="3"/>
          </w:tcPr>
          <w:p w14:paraId="2A853ECD" w14:textId="479061B2" w:rsidR="008D5C9F" w:rsidRPr="00AC4FB3" w:rsidRDefault="681B4574" w:rsidP="008E2B85">
            <w:pPr>
              <w:pStyle w:val="ListParagraph"/>
              <w:numPr>
                <w:ilvl w:val="0"/>
                <w:numId w:val="12"/>
              </w:numPr>
              <w:ind w:left="152" w:hanging="180"/>
              <w:rPr>
                <w:rFonts w:eastAsia="Arial" w:cs="Arial"/>
              </w:rPr>
            </w:pPr>
            <w:r w:rsidRPr="00AC4FB3">
              <w:rPr>
                <w:rFonts w:eastAsia="Arial" w:cs="Arial"/>
              </w:rPr>
              <w:t>Only allow client vehicles to enter.</w:t>
            </w:r>
          </w:p>
          <w:p w14:paraId="50721827" w14:textId="7F27F696" w:rsidR="008D5C9F" w:rsidRPr="00AC4FB3" w:rsidRDefault="681B4574" w:rsidP="008E2B85">
            <w:pPr>
              <w:pStyle w:val="ListParagraph"/>
              <w:numPr>
                <w:ilvl w:val="0"/>
                <w:numId w:val="12"/>
              </w:numPr>
              <w:ind w:left="152" w:hanging="180"/>
              <w:rPr>
                <w:rFonts w:eastAsia="Arial" w:cs="Arial"/>
              </w:rPr>
            </w:pPr>
            <w:r w:rsidRPr="00AC4FB3">
              <w:rPr>
                <w:rFonts w:eastAsia="Arial" w:cs="Arial"/>
              </w:rPr>
              <w:t>Do not grant access to people who walk-up to the site.</w:t>
            </w:r>
          </w:p>
          <w:p w14:paraId="76293D13" w14:textId="192EFE51" w:rsidR="008D5C9F" w:rsidRPr="00AC4FB3" w:rsidRDefault="681B4574" w:rsidP="008E2B85">
            <w:pPr>
              <w:pStyle w:val="ListParagraph"/>
              <w:numPr>
                <w:ilvl w:val="0"/>
                <w:numId w:val="12"/>
              </w:numPr>
              <w:ind w:left="152" w:hanging="180"/>
              <w:rPr>
                <w:rFonts w:eastAsia="Arial" w:cs="Arial"/>
              </w:rPr>
            </w:pPr>
            <w:r w:rsidRPr="00AC4FB3">
              <w:rPr>
                <w:rFonts w:eastAsia="Arial" w:cs="Arial"/>
              </w:rPr>
              <w:t>Maintain order.</w:t>
            </w:r>
          </w:p>
          <w:p w14:paraId="645314B4" w14:textId="39ECE592" w:rsidR="008D5C9F" w:rsidRPr="00AC4FB3" w:rsidRDefault="681B4574" w:rsidP="008E2B85">
            <w:pPr>
              <w:pStyle w:val="ListParagraph"/>
              <w:numPr>
                <w:ilvl w:val="0"/>
                <w:numId w:val="12"/>
              </w:numPr>
              <w:ind w:left="152" w:hanging="180"/>
              <w:rPr>
                <w:rFonts w:eastAsia="Arial" w:cs="Arial"/>
              </w:rPr>
            </w:pPr>
            <w:r w:rsidRPr="00AC4FB3">
              <w:rPr>
                <w:rFonts w:eastAsia="Arial" w:cs="Arial"/>
              </w:rPr>
              <w:t>Control crowds as required. Discourage and eject loiterers and disorderly persons.</w:t>
            </w:r>
          </w:p>
          <w:p w14:paraId="72BD4493" w14:textId="77A73DC5" w:rsidR="008D5C9F" w:rsidRPr="00AC4FB3" w:rsidRDefault="681B4574" w:rsidP="008E2B85">
            <w:pPr>
              <w:pStyle w:val="ListParagraph"/>
              <w:numPr>
                <w:ilvl w:val="0"/>
                <w:numId w:val="12"/>
              </w:numPr>
              <w:ind w:left="152" w:hanging="180"/>
              <w:rPr>
                <w:rFonts w:eastAsia="Arial" w:cs="Arial"/>
              </w:rPr>
            </w:pPr>
            <w:r w:rsidRPr="00AC4FB3">
              <w:rPr>
                <w:rFonts w:eastAsia="Arial" w:cs="Arial"/>
              </w:rPr>
              <w:t>Remain visible and on-post; make sure the crowd is aware of the presence of security.</w:t>
            </w:r>
          </w:p>
          <w:p w14:paraId="757E45C5" w14:textId="35276304" w:rsidR="008D5C9F" w:rsidRPr="00AC4FB3" w:rsidRDefault="681B4574" w:rsidP="008E2B85">
            <w:pPr>
              <w:pStyle w:val="ListParagraph"/>
              <w:numPr>
                <w:ilvl w:val="0"/>
                <w:numId w:val="12"/>
              </w:numPr>
              <w:ind w:left="152" w:hanging="180"/>
              <w:rPr>
                <w:rFonts w:eastAsia="Arial" w:cs="Arial"/>
              </w:rPr>
            </w:pPr>
            <w:r w:rsidRPr="00AC4FB3">
              <w:rPr>
                <w:rFonts w:eastAsia="Arial" w:cs="Arial"/>
              </w:rPr>
              <w:t>Work with the Flow Crew Leader to control public entry to the site.</w:t>
            </w:r>
          </w:p>
        </w:tc>
        <w:tc>
          <w:tcPr>
            <w:tcW w:w="488" w:type="pct"/>
            <w:vAlign w:val="center"/>
          </w:tcPr>
          <w:p w14:paraId="08479E91" w14:textId="7BB15DBD" w:rsidR="008D5C9F" w:rsidRPr="00AC4FB3" w:rsidRDefault="003E711F" w:rsidP="00527A52">
            <w:pPr>
              <w:jc w:val="center"/>
              <w:rPr>
                <w:rFonts w:cs="Arial"/>
                <w:b/>
                <w:bCs/>
                <w:i/>
                <w:iCs/>
              </w:rPr>
            </w:pPr>
            <w:r w:rsidRPr="00AC4FB3">
              <w:rPr>
                <w:rFonts w:eastAsiaTheme="minorEastAsia"/>
                <w:b/>
                <w:bCs/>
                <w:i/>
                <w:iCs/>
              </w:rPr>
              <w:t>(Insert number of armed officers)</w:t>
            </w:r>
          </w:p>
        </w:tc>
        <w:tc>
          <w:tcPr>
            <w:tcW w:w="545" w:type="pct"/>
            <w:vAlign w:val="center"/>
          </w:tcPr>
          <w:p w14:paraId="3E9AC7DD" w14:textId="2278D388" w:rsidR="008D5C9F" w:rsidRPr="00AC4FB3" w:rsidRDefault="003E711F" w:rsidP="00527A52">
            <w:pPr>
              <w:jc w:val="center"/>
              <w:rPr>
                <w:rFonts w:cs="Arial"/>
                <w:b/>
                <w:bCs/>
                <w:i/>
                <w:iCs/>
              </w:rPr>
            </w:pPr>
            <w:r w:rsidRPr="00AC4FB3">
              <w:rPr>
                <w:rFonts w:eastAsiaTheme="minorEastAsia"/>
                <w:b/>
                <w:bCs/>
                <w:i/>
                <w:iCs/>
              </w:rPr>
              <w:t>(Insert number of unarmed officers)</w:t>
            </w:r>
          </w:p>
        </w:tc>
      </w:tr>
      <w:tr w:rsidR="009612FA" w:rsidRPr="00AC4FB3" w14:paraId="0090D638" w14:textId="77777777" w:rsidTr="007D2087">
        <w:tblPrEx>
          <w:tblLook w:val="0600" w:firstRow="0" w:lastRow="0" w:firstColumn="0" w:lastColumn="0" w:noHBand="1" w:noVBand="1"/>
        </w:tblPrEx>
        <w:trPr>
          <w:gridBefore w:val="1"/>
          <w:gridAfter w:val="1"/>
          <w:wBefore w:w="43" w:type="pct"/>
          <w:wAfter w:w="91" w:type="pct"/>
        </w:trPr>
        <w:tc>
          <w:tcPr>
            <w:tcW w:w="358" w:type="pct"/>
            <w:vAlign w:val="center"/>
          </w:tcPr>
          <w:p w14:paraId="3303146D" w14:textId="77777777" w:rsidR="008D5C9F" w:rsidRPr="00AC4FB3" w:rsidRDefault="008D5C9F" w:rsidP="00527A52">
            <w:pPr>
              <w:jc w:val="center"/>
              <w:rPr>
                <w:rFonts w:cs="Arial"/>
              </w:rPr>
            </w:pPr>
          </w:p>
        </w:tc>
        <w:tc>
          <w:tcPr>
            <w:tcW w:w="1033" w:type="pct"/>
            <w:vAlign w:val="center"/>
          </w:tcPr>
          <w:p w14:paraId="1833771C" w14:textId="34008296" w:rsidR="008D5C9F" w:rsidRPr="00AC4FB3" w:rsidRDefault="003E711F" w:rsidP="681B4574">
            <w:pPr>
              <w:jc w:val="center"/>
              <w:rPr>
                <w:rFonts w:cs="Arial"/>
              </w:rPr>
            </w:pPr>
            <w:r w:rsidRPr="00AC4FB3">
              <w:rPr>
                <w:b/>
                <w:bCs/>
                <w:i/>
                <w:iCs/>
              </w:rPr>
              <w:t xml:space="preserve">(North, </w:t>
            </w:r>
            <w:r w:rsidR="00DA3D32" w:rsidRPr="00AC4FB3">
              <w:rPr>
                <w:b/>
                <w:bCs/>
                <w:i/>
                <w:iCs/>
              </w:rPr>
              <w:t>e</w:t>
            </w:r>
            <w:r w:rsidRPr="00AC4FB3">
              <w:rPr>
                <w:b/>
                <w:bCs/>
                <w:i/>
                <w:iCs/>
              </w:rPr>
              <w:t xml:space="preserve">ast, </w:t>
            </w:r>
            <w:r w:rsidR="00DA3D32" w:rsidRPr="00AC4FB3">
              <w:rPr>
                <w:b/>
                <w:bCs/>
                <w:i/>
                <w:iCs/>
              </w:rPr>
              <w:t>w</w:t>
            </w:r>
            <w:r w:rsidRPr="00AC4FB3">
              <w:rPr>
                <w:b/>
                <w:bCs/>
                <w:i/>
                <w:iCs/>
              </w:rPr>
              <w:t xml:space="preserve">est, or </w:t>
            </w:r>
            <w:r w:rsidR="00DA3D32" w:rsidRPr="00AC4FB3">
              <w:rPr>
                <w:b/>
                <w:bCs/>
                <w:i/>
                <w:iCs/>
              </w:rPr>
              <w:t>s</w:t>
            </w:r>
            <w:r w:rsidRPr="00AC4FB3">
              <w:rPr>
                <w:b/>
                <w:bCs/>
                <w:i/>
                <w:iCs/>
              </w:rPr>
              <w:t>outh)</w:t>
            </w:r>
            <w:r w:rsidR="681B4574" w:rsidRPr="00AC4FB3">
              <w:rPr>
                <w:rFonts w:eastAsia="Times" w:cs="Times"/>
              </w:rPr>
              <w:t xml:space="preserve"> Loading Lanes</w:t>
            </w:r>
          </w:p>
        </w:tc>
        <w:tc>
          <w:tcPr>
            <w:tcW w:w="2442" w:type="pct"/>
            <w:gridSpan w:val="3"/>
          </w:tcPr>
          <w:p w14:paraId="22FAB24E" w14:textId="04BB26FB" w:rsidR="008D5C9F" w:rsidRPr="00AC4FB3" w:rsidRDefault="681B4574" w:rsidP="008E2B85">
            <w:pPr>
              <w:pStyle w:val="ListParagraph"/>
              <w:numPr>
                <w:ilvl w:val="0"/>
                <w:numId w:val="13"/>
              </w:numPr>
              <w:ind w:left="152" w:hanging="180"/>
              <w:rPr>
                <w:rFonts w:eastAsia="Arial" w:cs="Arial"/>
              </w:rPr>
            </w:pPr>
            <w:r w:rsidRPr="00AC4FB3">
              <w:rPr>
                <w:rFonts w:eastAsia="Arial" w:cs="Arial"/>
              </w:rPr>
              <w:t>Monitor vehicles as they enter the vehicle loading lines.</w:t>
            </w:r>
          </w:p>
          <w:p w14:paraId="63D64A22" w14:textId="3A69834F" w:rsidR="008D5C9F" w:rsidRPr="00AC4FB3" w:rsidRDefault="681B4574" w:rsidP="008E2B85">
            <w:pPr>
              <w:pStyle w:val="ListParagraph"/>
              <w:numPr>
                <w:ilvl w:val="0"/>
                <w:numId w:val="13"/>
              </w:numPr>
              <w:ind w:left="152" w:hanging="180"/>
              <w:rPr>
                <w:rFonts w:eastAsia="Arial" w:cs="Arial"/>
              </w:rPr>
            </w:pPr>
            <w:r w:rsidRPr="00AC4FB3">
              <w:rPr>
                <w:rFonts w:eastAsia="Arial" w:cs="Arial"/>
              </w:rPr>
              <w:t>Prohibit clients from exiting their vehicles.</w:t>
            </w:r>
          </w:p>
          <w:p w14:paraId="096D3B07" w14:textId="4F5368B4" w:rsidR="008D5C9F" w:rsidRPr="00AC4FB3" w:rsidRDefault="681B4574" w:rsidP="008E2B85">
            <w:pPr>
              <w:pStyle w:val="ListParagraph"/>
              <w:numPr>
                <w:ilvl w:val="0"/>
                <w:numId w:val="12"/>
              </w:numPr>
              <w:ind w:left="152" w:hanging="180"/>
              <w:rPr>
                <w:rFonts w:eastAsia="Arial" w:cs="Arial"/>
              </w:rPr>
            </w:pPr>
            <w:r w:rsidRPr="00AC4FB3">
              <w:rPr>
                <w:rFonts w:eastAsia="Arial" w:cs="Arial"/>
              </w:rPr>
              <w:t xml:space="preserve">Work with the Flow Crew Leader to control public entry to the site.  </w:t>
            </w:r>
          </w:p>
        </w:tc>
        <w:tc>
          <w:tcPr>
            <w:tcW w:w="488" w:type="pct"/>
            <w:vAlign w:val="center"/>
          </w:tcPr>
          <w:p w14:paraId="3E7E2474" w14:textId="0C425650" w:rsidR="008D5C9F" w:rsidRPr="00AC4FB3" w:rsidRDefault="003E711F" w:rsidP="00527A52">
            <w:pPr>
              <w:jc w:val="center"/>
              <w:rPr>
                <w:rFonts w:cs="Arial"/>
                <w:b/>
                <w:bCs/>
                <w:i/>
                <w:iCs/>
              </w:rPr>
            </w:pPr>
            <w:r w:rsidRPr="00AC4FB3">
              <w:rPr>
                <w:rFonts w:eastAsiaTheme="minorEastAsia"/>
                <w:b/>
                <w:bCs/>
                <w:i/>
                <w:iCs/>
              </w:rPr>
              <w:t>(Insert number of armed officers)</w:t>
            </w:r>
          </w:p>
        </w:tc>
        <w:tc>
          <w:tcPr>
            <w:tcW w:w="545" w:type="pct"/>
            <w:vAlign w:val="center"/>
          </w:tcPr>
          <w:p w14:paraId="084956BA" w14:textId="159547D0" w:rsidR="008D5C9F" w:rsidRPr="00AC4FB3" w:rsidRDefault="003E711F" w:rsidP="00527A52">
            <w:pPr>
              <w:jc w:val="center"/>
              <w:rPr>
                <w:rFonts w:cs="Arial"/>
                <w:b/>
                <w:bCs/>
                <w:i/>
                <w:iCs/>
              </w:rPr>
            </w:pPr>
            <w:r w:rsidRPr="00AC4FB3">
              <w:rPr>
                <w:rFonts w:eastAsiaTheme="minorEastAsia"/>
                <w:b/>
                <w:bCs/>
                <w:i/>
                <w:iCs/>
              </w:rPr>
              <w:t>(Insert number of unarmed officers)</w:t>
            </w:r>
          </w:p>
        </w:tc>
      </w:tr>
      <w:tr w:rsidR="009612FA" w:rsidRPr="00AC4FB3" w14:paraId="39AE5A8B" w14:textId="77777777" w:rsidTr="007D2087">
        <w:tblPrEx>
          <w:tblLook w:val="0600" w:firstRow="0" w:lastRow="0" w:firstColumn="0" w:lastColumn="0" w:noHBand="1" w:noVBand="1"/>
        </w:tblPrEx>
        <w:trPr>
          <w:gridBefore w:val="1"/>
          <w:gridAfter w:val="1"/>
          <w:wBefore w:w="43" w:type="pct"/>
          <w:wAfter w:w="91" w:type="pct"/>
          <w:trHeight w:val="710"/>
        </w:trPr>
        <w:tc>
          <w:tcPr>
            <w:tcW w:w="358" w:type="pct"/>
            <w:vAlign w:val="center"/>
          </w:tcPr>
          <w:p w14:paraId="4F76E21B" w14:textId="77777777" w:rsidR="008D5C9F" w:rsidRPr="00AC4FB3" w:rsidRDefault="008D5C9F" w:rsidP="681B4574">
            <w:pPr>
              <w:rPr>
                <w:rFonts w:cs="Arial"/>
              </w:rPr>
            </w:pPr>
          </w:p>
        </w:tc>
        <w:tc>
          <w:tcPr>
            <w:tcW w:w="1033" w:type="pct"/>
            <w:vAlign w:val="center"/>
          </w:tcPr>
          <w:p w14:paraId="1ECD15C1" w14:textId="726F3240" w:rsidR="008D5C9F" w:rsidRPr="00AC4FB3" w:rsidRDefault="003E711F" w:rsidP="681B4574">
            <w:pPr>
              <w:jc w:val="center"/>
              <w:rPr>
                <w:rFonts w:cs="Arial"/>
              </w:rPr>
            </w:pPr>
            <w:r w:rsidRPr="00AC4FB3">
              <w:rPr>
                <w:b/>
                <w:bCs/>
                <w:i/>
                <w:iCs/>
              </w:rPr>
              <w:t xml:space="preserve">(North, </w:t>
            </w:r>
            <w:r w:rsidR="00DA3D32" w:rsidRPr="00AC4FB3">
              <w:rPr>
                <w:b/>
                <w:bCs/>
                <w:i/>
                <w:iCs/>
              </w:rPr>
              <w:t>e</w:t>
            </w:r>
            <w:r w:rsidRPr="00AC4FB3">
              <w:rPr>
                <w:b/>
                <w:bCs/>
                <w:i/>
                <w:iCs/>
              </w:rPr>
              <w:t xml:space="preserve">ast, </w:t>
            </w:r>
            <w:r w:rsidR="00DA3D32" w:rsidRPr="00AC4FB3">
              <w:rPr>
                <w:b/>
                <w:bCs/>
                <w:i/>
                <w:iCs/>
              </w:rPr>
              <w:t>w</w:t>
            </w:r>
            <w:r w:rsidRPr="00AC4FB3">
              <w:rPr>
                <w:b/>
                <w:bCs/>
                <w:i/>
                <w:iCs/>
              </w:rPr>
              <w:t xml:space="preserve">est, or </w:t>
            </w:r>
            <w:r w:rsidR="00DA3D32" w:rsidRPr="00AC4FB3">
              <w:rPr>
                <w:b/>
                <w:bCs/>
                <w:i/>
                <w:iCs/>
              </w:rPr>
              <w:t>s</w:t>
            </w:r>
            <w:r w:rsidRPr="00AC4FB3">
              <w:rPr>
                <w:b/>
                <w:bCs/>
                <w:i/>
                <w:iCs/>
              </w:rPr>
              <w:t>outh)</w:t>
            </w:r>
            <w:r w:rsidRPr="00AC4FB3">
              <w:t xml:space="preserve"> </w:t>
            </w:r>
            <w:r w:rsidR="681B4574" w:rsidRPr="00AC4FB3">
              <w:rPr>
                <w:rFonts w:eastAsia="Times" w:cs="Times"/>
              </w:rPr>
              <w:t>Loading Lanes</w:t>
            </w:r>
          </w:p>
        </w:tc>
        <w:tc>
          <w:tcPr>
            <w:tcW w:w="2442" w:type="pct"/>
            <w:gridSpan w:val="3"/>
          </w:tcPr>
          <w:p w14:paraId="43A63085" w14:textId="04BB26FB" w:rsidR="008D5C9F" w:rsidRPr="00AC4FB3" w:rsidRDefault="681B4574" w:rsidP="008E2B85">
            <w:pPr>
              <w:pStyle w:val="ListParagraph"/>
              <w:numPr>
                <w:ilvl w:val="0"/>
                <w:numId w:val="13"/>
              </w:numPr>
              <w:ind w:left="152" w:hanging="180"/>
              <w:rPr>
                <w:rFonts w:eastAsia="Arial" w:cs="Arial"/>
              </w:rPr>
            </w:pPr>
            <w:r w:rsidRPr="00AC4FB3">
              <w:rPr>
                <w:rFonts w:eastAsia="Arial" w:cs="Arial"/>
              </w:rPr>
              <w:t>Monitor vehicles as they enter the vehicle loading lines.</w:t>
            </w:r>
          </w:p>
          <w:p w14:paraId="6086DEE5" w14:textId="3A69834F" w:rsidR="008D5C9F" w:rsidRPr="00AC4FB3" w:rsidRDefault="681B4574" w:rsidP="008E2B85">
            <w:pPr>
              <w:pStyle w:val="ListParagraph"/>
              <w:numPr>
                <w:ilvl w:val="0"/>
                <w:numId w:val="13"/>
              </w:numPr>
              <w:ind w:left="152" w:hanging="180"/>
              <w:rPr>
                <w:rFonts w:eastAsia="Arial" w:cs="Arial"/>
              </w:rPr>
            </w:pPr>
            <w:r w:rsidRPr="00AC4FB3">
              <w:rPr>
                <w:rFonts w:eastAsia="Arial" w:cs="Arial"/>
              </w:rPr>
              <w:t>Prohibit clients from exiting their vehicles.</w:t>
            </w:r>
          </w:p>
          <w:p w14:paraId="6D3CA62B" w14:textId="6747FD64" w:rsidR="008D5C9F" w:rsidRPr="00AC4FB3" w:rsidRDefault="681B4574" w:rsidP="008E2B85">
            <w:pPr>
              <w:pStyle w:val="ListParagraph"/>
              <w:numPr>
                <w:ilvl w:val="0"/>
                <w:numId w:val="12"/>
              </w:numPr>
              <w:ind w:left="152" w:hanging="180"/>
              <w:rPr>
                <w:rFonts w:eastAsia="Arial" w:cs="Arial"/>
              </w:rPr>
            </w:pPr>
            <w:r w:rsidRPr="00AC4FB3">
              <w:rPr>
                <w:rFonts w:eastAsia="Arial" w:cs="Arial"/>
              </w:rPr>
              <w:t xml:space="preserve">Work with the Flow Crew Leader to control public entry to the site. </w:t>
            </w:r>
          </w:p>
        </w:tc>
        <w:tc>
          <w:tcPr>
            <w:tcW w:w="488" w:type="pct"/>
            <w:vAlign w:val="center"/>
          </w:tcPr>
          <w:p w14:paraId="4ABF9EEE" w14:textId="63B5744F" w:rsidR="008D5C9F" w:rsidRPr="00AC4FB3" w:rsidRDefault="003E711F" w:rsidP="00527A52">
            <w:pPr>
              <w:jc w:val="center"/>
              <w:rPr>
                <w:rFonts w:cs="Arial"/>
                <w:b/>
                <w:bCs/>
                <w:i/>
                <w:iCs/>
              </w:rPr>
            </w:pPr>
            <w:r w:rsidRPr="00AC4FB3">
              <w:rPr>
                <w:rFonts w:eastAsiaTheme="minorEastAsia"/>
                <w:b/>
                <w:bCs/>
                <w:i/>
                <w:iCs/>
              </w:rPr>
              <w:t>(Insert number of armed officers)</w:t>
            </w:r>
          </w:p>
        </w:tc>
        <w:tc>
          <w:tcPr>
            <w:tcW w:w="545" w:type="pct"/>
            <w:vAlign w:val="center"/>
          </w:tcPr>
          <w:p w14:paraId="3440EC19" w14:textId="1FA39D31" w:rsidR="008D5C9F" w:rsidRPr="00AC4FB3" w:rsidRDefault="003E711F" w:rsidP="00527A52">
            <w:pPr>
              <w:jc w:val="center"/>
              <w:rPr>
                <w:rFonts w:cs="Arial"/>
                <w:b/>
                <w:bCs/>
                <w:i/>
                <w:iCs/>
              </w:rPr>
            </w:pPr>
            <w:r w:rsidRPr="00AC4FB3">
              <w:rPr>
                <w:rFonts w:eastAsiaTheme="minorEastAsia"/>
                <w:b/>
                <w:bCs/>
                <w:i/>
                <w:iCs/>
              </w:rPr>
              <w:t>(Insert number of unarmed officers)</w:t>
            </w:r>
          </w:p>
        </w:tc>
      </w:tr>
      <w:tr w:rsidR="009612FA" w:rsidRPr="00AC4FB3" w14:paraId="0B51DBD6" w14:textId="77777777" w:rsidTr="007D2087">
        <w:tblPrEx>
          <w:tblLook w:val="0600" w:firstRow="0" w:lastRow="0" w:firstColumn="0" w:lastColumn="0" w:noHBand="1" w:noVBand="1"/>
        </w:tblPrEx>
        <w:trPr>
          <w:gridBefore w:val="1"/>
          <w:gridAfter w:val="1"/>
          <w:wBefore w:w="43" w:type="pct"/>
          <w:wAfter w:w="91" w:type="pct"/>
          <w:trHeight w:val="710"/>
        </w:trPr>
        <w:tc>
          <w:tcPr>
            <w:tcW w:w="358" w:type="pct"/>
            <w:vAlign w:val="center"/>
          </w:tcPr>
          <w:p w14:paraId="70D449B4" w14:textId="77777777" w:rsidR="008D5C9F" w:rsidRPr="00AC4FB3" w:rsidRDefault="008D5C9F" w:rsidP="681B4574">
            <w:pPr>
              <w:rPr>
                <w:rFonts w:cs="Arial"/>
              </w:rPr>
            </w:pPr>
          </w:p>
        </w:tc>
        <w:tc>
          <w:tcPr>
            <w:tcW w:w="1033" w:type="pct"/>
            <w:vAlign w:val="center"/>
          </w:tcPr>
          <w:p w14:paraId="1B1C7BF9" w14:textId="2C18C62E" w:rsidR="008D5C9F" w:rsidRPr="00AC4FB3" w:rsidRDefault="681B4574" w:rsidP="681B4574">
            <w:pPr>
              <w:jc w:val="center"/>
              <w:rPr>
                <w:rFonts w:cs="Arial"/>
              </w:rPr>
            </w:pPr>
            <w:r w:rsidRPr="00AC4FB3">
              <w:rPr>
                <w:rFonts w:eastAsia="Times" w:cs="Times"/>
              </w:rPr>
              <w:t>Roving</w:t>
            </w:r>
          </w:p>
        </w:tc>
        <w:tc>
          <w:tcPr>
            <w:tcW w:w="2442" w:type="pct"/>
            <w:gridSpan w:val="3"/>
            <w:vAlign w:val="center"/>
          </w:tcPr>
          <w:p w14:paraId="2ECCC36B" w14:textId="0D0F0438" w:rsidR="00251086" w:rsidRPr="00AC4FB3" w:rsidRDefault="681B4574" w:rsidP="008E2B85">
            <w:pPr>
              <w:pStyle w:val="ListParagraph"/>
              <w:numPr>
                <w:ilvl w:val="0"/>
                <w:numId w:val="14"/>
              </w:numPr>
              <w:ind w:left="152" w:hanging="152"/>
              <w:rPr>
                <w:rFonts w:eastAsia="Arial" w:cs="Arial"/>
              </w:rPr>
            </w:pPr>
            <w:r w:rsidRPr="00AC4FB3">
              <w:rPr>
                <w:rFonts w:eastAsia="Arial" w:cs="Arial"/>
              </w:rPr>
              <w:t xml:space="preserve">Regularly patrol the </w:t>
            </w:r>
            <w:r w:rsidR="00DA3D32" w:rsidRPr="00AC4FB3">
              <w:rPr>
                <w:rFonts w:eastAsia="Arial" w:cs="Arial"/>
              </w:rPr>
              <w:t>C-</w:t>
            </w:r>
            <w:r w:rsidRPr="00AC4FB3">
              <w:rPr>
                <w:rFonts w:eastAsia="Arial" w:cs="Arial"/>
              </w:rPr>
              <w:t>POD site to monitor and assist, as needed.</w:t>
            </w:r>
          </w:p>
          <w:p w14:paraId="247B7D79" w14:textId="421E9B7C" w:rsidR="008D5C9F" w:rsidRPr="00AC4FB3" w:rsidRDefault="681B4574" w:rsidP="008E2B85">
            <w:pPr>
              <w:pStyle w:val="ListParagraph"/>
              <w:numPr>
                <w:ilvl w:val="0"/>
                <w:numId w:val="14"/>
              </w:numPr>
              <w:ind w:left="152" w:hanging="152"/>
              <w:rPr>
                <w:rFonts w:eastAsia="Arial" w:cs="Arial"/>
              </w:rPr>
            </w:pPr>
            <w:r w:rsidRPr="00AC4FB3">
              <w:rPr>
                <w:rFonts w:eastAsia="Arial" w:cs="Arial"/>
              </w:rPr>
              <w:t>Make sure that the crowd is aware of the presence of security.</w:t>
            </w:r>
          </w:p>
        </w:tc>
        <w:tc>
          <w:tcPr>
            <w:tcW w:w="488" w:type="pct"/>
            <w:vAlign w:val="center"/>
          </w:tcPr>
          <w:p w14:paraId="30895EE1" w14:textId="00FB5DE5" w:rsidR="008D5C9F" w:rsidRPr="00AC4FB3" w:rsidRDefault="003E711F" w:rsidP="00527A52">
            <w:pPr>
              <w:jc w:val="center"/>
              <w:rPr>
                <w:rFonts w:cs="Arial"/>
                <w:b/>
                <w:bCs/>
                <w:i/>
                <w:iCs/>
              </w:rPr>
            </w:pPr>
            <w:r w:rsidRPr="00AC4FB3">
              <w:rPr>
                <w:rFonts w:eastAsiaTheme="minorEastAsia"/>
                <w:b/>
                <w:bCs/>
                <w:i/>
                <w:iCs/>
              </w:rPr>
              <w:t>(Insert number of armed officers)</w:t>
            </w:r>
          </w:p>
        </w:tc>
        <w:tc>
          <w:tcPr>
            <w:tcW w:w="545" w:type="pct"/>
            <w:vAlign w:val="center"/>
          </w:tcPr>
          <w:p w14:paraId="2109AD80" w14:textId="0C431EF9" w:rsidR="008D5C9F" w:rsidRPr="00AC4FB3" w:rsidRDefault="003E711F" w:rsidP="00527A52">
            <w:pPr>
              <w:jc w:val="center"/>
              <w:rPr>
                <w:rFonts w:cs="Arial"/>
                <w:b/>
                <w:bCs/>
                <w:i/>
                <w:iCs/>
              </w:rPr>
            </w:pPr>
            <w:r w:rsidRPr="00AC4FB3">
              <w:rPr>
                <w:rFonts w:eastAsiaTheme="minorEastAsia"/>
                <w:b/>
                <w:bCs/>
                <w:i/>
                <w:iCs/>
              </w:rPr>
              <w:t>(Insert number of unarmed officers)</w:t>
            </w:r>
          </w:p>
        </w:tc>
      </w:tr>
      <w:tr w:rsidR="00C16360" w:rsidRPr="00AC4FB3" w14:paraId="7AA6BE34" w14:textId="77777777" w:rsidTr="007D2087">
        <w:tblPrEx>
          <w:tblLook w:val="0600" w:firstRow="0" w:lastRow="0" w:firstColumn="0" w:lastColumn="0" w:noHBand="1" w:noVBand="1"/>
        </w:tblPrEx>
        <w:trPr>
          <w:gridBefore w:val="1"/>
          <w:gridAfter w:val="1"/>
          <w:wBefore w:w="43" w:type="pct"/>
          <w:wAfter w:w="91" w:type="pct"/>
          <w:trHeight w:val="305"/>
        </w:trPr>
        <w:tc>
          <w:tcPr>
            <w:tcW w:w="3833" w:type="pct"/>
            <w:gridSpan w:val="5"/>
            <w:shd w:val="clear" w:color="auto" w:fill="D9D9D9" w:themeFill="background1" w:themeFillShade="D9"/>
          </w:tcPr>
          <w:p w14:paraId="600AC88B" w14:textId="77777777" w:rsidR="008D5C9F" w:rsidRPr="00AC4FB3" w:rsidRDefault="008D5C9F" w:rsidP="00F05D7A">
            <w:pPr>
              <w:rPr>
                <w:b/>
                <w:caps/>
              </w:rPr>
            </w:pPr>
            <w:r w:rsidRPr="00AC4FB3">
              <w:rPr>
                <w:b/>
                <w:bCs/>
                <w:caps/>
              </w:rPr>
              <w:lastRenderedPageBreak/>
              <w:t>Total Officers:</w:t>
            </w:r>
          </w:p>
        </w:tc>
        <w:tc>
          <w:tcPr>
            <w:tcW w:w="488" w:type="pct"/>
            <w:vAlign w:val="center"/>
          </w:tcPr>
          <w:p w14:paraId="18BC6F24" w14:textId="77CE91AC" w:rsidR="008D5C9F" w:rsidRPr="00AC4FB3" w:rsidRDefault="003E711F" w:rsidP="00527A52">
            <w:pPr>
              <w:spacing w:line="288" w:lineRule="auto"/>
              <w:jc w:val="center"/>
              <w:rPr>
                <w:rFonts w:cs="Arial"/>
                <w:b/>
                <w:bCs/>
                <w:i/>
                <w:iCs/>
              </w:rPr>
            </w:pPr>
            <w:r w:rsidRPr="00AC4FB3">
              <w:rPr>
                <w:rFonts w:eastAsiaTheme="minorEastAsia"/>
                <w:b/>
                <w:bCs/>
                <w:i/>
                <w:iCs/>
              </w:rPr>
              <w:t>(Insert total number of armed officers)</w:t>
            </w:r>
          </w:p>
        </w:tc>
        <w:tc>
          <w:tcPr>
            <w:tcW w:w="545" w:type="pct"/>
            <w:vAlign w:val="center"/>
          </w:tcPr>
          <w:p w14:paraId="1000681C" w14:textId="63184AB4" w:rsidR="008D5C9F" w:rsidRPr="00AC4FB3" w:rsidRDefault="003E711F" w:rsidP="00527A52">
            <w:pPr>
              <w:spacing w:line="288" w:lineRule="auto"/>
              <w:jc w:val="center"/>
              <w:rPr>
                <w:rFonts w:cs="Arial"/>
                <w:b/>
                <w:bCs/>
                <w:i/>
                <w:iCs/>
              </w:rPr>
            </w:pPr>
            <w:r w:rsidRPr="00AC4FB3">
              <w:rPr>
                <w:rFonts w:eastAsiaTheme="minorEastAsia"/>
                <w:b/>
                <w:bCs/>
                <w:i/>
                <w:iCs/>
              </w:rPr>
              <w:t>(Insert total number of unarmed officers)</w:t>
            </w:r>
          </w:p>
        </w:tc>
      </w:tr>
    </w:tbl>
    <w:p w14:paraId="69DBCE65" w14:textId="77777777" w:rsidR="00DD44B7" w:rsidRPr="00AC4FB3" w:rsidRDefault="00DD44B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09"/>
        <w:gridCol w:w="5481"/>
      </w:tblGrid>
      <w:tr w:rsidR="00F05D7A" w:rsidRPr="00AC4FB3" w14:paraId="572130EF" w14:textId="77777777" w:rsidTr="007D2087">
        <w:trPr>
          <w:cantSplit/>
          <w:trHeight w:val="485"/>
        </w:trPr>
        <w:tc>
          <w:tcPr>
            <w:tcW w:w="2460" w:type="pct"/>
            <w:vAlign w:val="center"/>
          </w:tcPr>
          <w:p w14:paraId="3089DC1F" w14:textId="5130D000" w:rsidR="00F05D7A" w:rsidRPr="00AC4FB3" w:rsidRDefault="00F05D7A" w:rsidP="00F05D7A">
            <w:pPr>
              <w:spacing w:before="60" w:after="60"/>
              <w:rPr>
                <w:b/>
                <w:caps/>
              </w:rPr>
            </w:pPr>
            <w:r w:rsidRPr="00AC4FB3">
              <w:rPr>
                <w:b/>
                <w:bCs/>
                <w:caps/>
              </w:rPr>
              <w:t>Signature of SECURITY</w:t>
            </w:r>
            <w:r w:rsidR="00AC6CA2" w:rsidRPr="00AC4FB3">
              <w:rPr>
                <w:b/>
                <w:bCs/>
                <w:caps/>
              </w:rPr>
              <w:t xml:space="preserve">/Law Enforcement </w:t>
            </w:r>
            <w:r w:rsidR="00AB6EB7" w:rsidRPr="00AC4FB3">
              <w:rPr>
                <w:b/>
                <w:bCs/>
                <w:caps/>
              </w:rPr>
              <w:t>Supervisor</w:t>
            </w:r>
          </w:p>
          <w:p w14:paraId="33CE6C87" w14:textId="77777777" w:rsidR="00F05D7A" w:rsidRPr="00AC4FB3" w:rsidRDefault="00F05D7A" w:rsidP="00F05D7A">
            <w:pPr>
              <w:rPr>
                <w:caps/>
              </w:rPr>
            </w:pPr>
          </w:p>
          <w:p w14:paraId="112633AA" w14:textId="77777777" w:rsidR="00F05D7A" w:rsidRPr="00AC4FB3" w:rsidRDefault="00F05D7A" w:rsidP="00F05D7A">
            <w:pPr>
              <w:rPr>
                <w:caps/>
              </w:rPr>
            </w:pPr>
          </w:p>
        </w:tc>
        <w:tc>
          <w:tcPr>
            <w:tcW w:w="2540" w:type="pct"/>
          </w:tcPr>
          <w:p w14:paraId="0198B237" w14:textId="6A26DA16" w:rsidR="00F05D7A" w:rsidRPr="00AC4FB3" w:rsidRDefault="00F05D7A" w:rsidP="00F05D7A">
            <w:pPr>
              <w:spacing w:before="60" w:after="60"/>
              <w:rPr>
                <w:b/>
                <w:caps/>
              </w:rPr>
            </w:pPr>
            <w:r w:rsidRPr="00AC4FB3">
              <w:rPr>
                <w:b/>
                <w:bCs/>
                <w:caps/>
              </w:rPr>
              <w:t xml:space="preserve">Signature of </w:t>
            </w:r>
            <w:r w:rsidR="00D62346" w:rsidRPr="00AC4FB3">
              <w:rPr>
                <w:b/>
                <w:bCs/>
                <w:caps/>
              </w:rPr>
              <w:t>C-</w:t>
            </w:r>
            <w:r w:rsidR="00AC6CA2" w:rsidRPr="00AC4FB3">
              <w:rPr>
                <w:b/>
                <w:bCs/>
                <w:caps/>
              </w:rPr>
              <w:t xml:space="preserve">POD MANGER or Deputy </w:t>
            </w:r>
            <w:r w:rsidR="00D62346" w:rsidRPr="00AC4FB3">
              <w:rPr>
                <w:b/>
                <w:bCs/>
                <w:caps/>
              </w:rPr>
              <w:t>C-</w:t>
            </w:r>
            <w:r w:rsidR="00AC6CA2" w:rsidRPr="00AC4FB3">
              <w:rPr>
                <w:b/>
                <w:bCs/>
                <w:caps/>
              </w:rPr>
              <w:t>pod manager</w:t>
            </w:r>
          </w:p>
          <w:p w14:paraId="59F996F6" w14:textId="77777777" w:rsidR="00F05D7A" w:rsidRPr="00AC4FB3" w:rsidRDefault="00F05D7A" w:rsidP="00F05D7A">
            <w:pPr>
              <w:spacing w:before="60" w:after="60"/>
              <w:rPr>
                <w:caps/>
              </w:rPr>
            </w:pPr>
          </w:p>
        </w:tc>
      </w:tr>
    </w:tbl>
    <w:p w14:paraId="150981FE" w14:textId="77777777" w:rsidR="00AC6CA2" w:rsidRPr="00AC4FB3" w:rsidRDefault="00AC6CA2"/>
    <w:p w14:paraId="35D4C4C1" w14:textId="77777777" w:rsidR="00AC6CA2" w:rsidRPr="00AC4FB3" w:rsidRDefault="00AC6CA2">
      <w:pPr>
        <w:sectPr w:rsidR="00AC6CA2" w:rsidRPr="00AC4FB3" w:rsidSect="00FC48EA">
          <w:pgSz w:w="12240" w:h="15840" w:code="1"/>
          <w:pgMar w:top="720" w:right="720" w:bottom="1440" w:left="720" w:header="432" w:footer="537" w:gutter="0"/>
          <w:cols w:space="720"/>
          <w:docGrid w:linePitch="360"/>
        </w:sectPr>
      </w:pPr>
    </w:p>
    <w:p w14:paraId="63EFC0A0" w14:textId="65EBD22B" w:rsidR="00DA3D32" w:rsidRPr="00AC4FB3" w:rsidRDefault="00DA3D32" w:rsidP="00DA3D32">
      <w:pPr>
        <w:rPr>
          <w:b/>
          <w:bCs/>
          <w:i/>
        </w:rPr>
      </w:pPr>
      <w:r w:rsidRPr="00AC4FB3">
        <w:rPr>
          <w:b/>
          <w:bCs/>
          <w:i/>
          <w:iCs/>
        </w:rPr>
        <w:lastRenderedPageBreak/>
        <w:t xml:space="preserve">The following </w:t>
      </w:r>
      <w:r w:rsidR="00005493" w:rsidRPr="00AC4FB3">
        <w:rPr>
          <w:b/>
          <w:bCs/>
          <w:i/>
          <w:iCs/>
        </w:rPr>
        <w:t>ICS forms</w:t>
      </w:r>
      <w:r w:rsidRPr="00AC4FB3">
        <w:rPr>
          <w:b/>
          <w:bCs/>
          <w:i/>
          <w:iCs/>
        </w:rPr>
        <w:t xml:space="preserve"> </w:t>
      </w:r>
      <w:r w:rsidR="00005493" w:rsidRPr="00AC4FB3">
        <w:rPr>
          <w:b/>
          <w:bCs/>
          <w:i/>
          <w:iCs/>
        </w:rPr>
        <w:t xml:space="preserve">contains information </w:t>
      </w:r>
      <w:r w:rsidRPr="00AC4FB3">
        <w:rPr>
          <w:b/>
          <w:bCs/>
          <w:i/>
          <w:iCs/>
        </w:rPr>
        <w:t>based off a Type I C-POD site</w:t>
      </w:r>
      <w:r w:rsidR="00F27D89" w:rsidRPr="00AC4FB3">
        <w:rPr>
          <w:b/>
          <w:bCs/>
          <w:i/>
          <w:iCs/>
        </w:rPr>
        <w:t>.</w:t>
      </w:r>
      <w:r w:rsidRPr="00AC4FB3">
        <w:rPr>
          <w:b/>
          <w:bCs/>
          <w:i/>
          <w:iCs/>
        </w:rPr>
        <w:t xml:space="preserve"> </w:t>
      </w:r>
      <w:r w:rsidR="00F27D89" w:rsidRPr="00AC4FB3">
        <w:rPr>
          <w:b/>
          <w:bCs/>
          <w:i/>
          <w:iCs/>
        </w:rPr>
        <w:t>The following information</w:t>
      </w:r>
      <w:r w:rsidRPr="00AC4FB3">
        <w:rPr>
          <w:b/>
          <w:bCs/>
          <w:i/>
          <w:iCs/>
        </w:rPr>
        <w:t xml:space="preserve"> is designed to function as a reference for the user to develop instructions for their C-POD of choice. </w:t>
      </w:r>
    </w:p>
    <w:p w14:paraId="28CCAAF1" w14:textId="4EC6A5D5" w:rsidR="00AC6CA2" w:rsidRPr="00AC4FB3" w:rsidRDefault="00AC6CA2"/>
    <w:tbl>
      <w:tblPr>
        <w:tblStyle w:val="TableGrid"/>
        <w:tblW w:w="5000" w:type="pct"/>
        <w:tblLook w:val="04A0" w:firstRow="1" w:lastRow="0" w:firstColumn="1" w:lastColumn="0" w:noHBand="0" w:noVBand="1"/>
      </w:tblPr>
      <w:tblGrid>
        <w:gridCol w:w="3680"/>
        <w:gridCol w:w="3769"/>
        <w:gridCol w:w="3341"/>
      </w:tblGrid>
      <w:tr w:rsidR="00B7188E" w:rsidRPr="00AC4FB3" w14:paraId="1DC4A6A9" w14:textId="77777777" w:rsidTr="007D2087">
        <w:trPr>
          <w:trHeight w:val="530"/>
        </w:trPr>
        <w:tc>
          <w:tcPr>
            <w:tcW w:w="1705" w:type="pct"/>
            <w:shd w:val="clear" w:color="auto" w:fill="D9D9D9" w:themeFill="background1" w:themeFillShade="D9"/>
          </w:tcPr>
          <w:p w14:paraId="2F5F36C3" w14:textId="77777777" w:rsidR="00B7188E" w:rsidRPr="00AC4FB3" w:rsidRDefault="00AB6EB7" w:rsidP="002E55E1">
            <w:pPr>
              <w:pStyle w:val="Heading2"/>
            </w:pPr>
            <w:r w:rsidRPr="00AC4FB3">
              <w:rPr>
                <w:b w:val="0"/>
                <w:bCs w:val="0"/>
              </w:rPr>
              <w:br w:type="page"/>
            </w:r>
            <w:r w:rsidRPr="00AC4FB3">
              <w:rPr>
                <w:b w:val="0"/>
                <w:bCs w:val="0"/>
              </w:rPr>
              <w:br w:type="page"/>
            </w:r>
            <w:r w:rsidRPr="00AC4FB3">
              <w:rPr>
                <w:b w:val="0"/>
                <w:bCs w:val="0"/>
              </w:rPr>
              <w:br w:type="page"/>
            </w:r>
            <w:r w:rsidRPr="00AC4FB3">
              <w:rPr>
                <w:b w:val="0"/>
                <w:bCs w:val="0"/>
              </w:rPr>
              <w:br w:type="page"/>
            </w:r>
            <w:r w:rsidRPr="00AC4FB3">
              <w:br w:type="page"/>
            </w:r>
            <w:r w:rsidRPr="00AC4FB3">
              <w:rPr>
                <w:rFonts w:ascii="Arial" w:eastAsia="Arial" w:hAnsi="Arial" w:cs="Arial"/>
                <w:i/>
                <w:iCs/>
                <w:sz w:val="23"/>
                <w:szCs w:val="23"/>
              </w:rPr>
              <w:br w:type="page"/>
            </w:r>
            <w:r w:rsidR="681B4574" w:rsidRPr="00AC4FB3">
              <w:t xml:space="preserve">ICS 204 </w:t>
            </w:r>
          </w:p>
          <w:p w14:paraId="72C4ACEE" w14:textId="77777777" w:rsidR="00B7188E" w:rsidRPr="00AC4FB3" w:rsidRDefault="681B4574" w:rsidP="002E55E1">
            <w:pPr>
              <w:pStyle w:val="Heading2"/>
            </w:pPr>
            <w:r w:rsidRPr="00AC4FB3">
              <w:t>ASSIGNMENT LIST</w:t>
            </w:r>
          </w:p>
          <w:p w14:paraId="7E2B1B58" w14:textId="2833F0FF" w:rsidR="00B7188E" w:rsidRPr="00AC4FB3" w:rsidRDefault="00B7188E" w:rsidP="00AC6CA2">
            <w:pPr>
              <w:pStyle w:val="Heading2"/>
            </w:pPr>
            <w:r w:rsidRPr="00AC4FB3">
              <w:rPr>
                <w:caps/>
              </w:rPr>
              <w:t>LOADING</w:t>
            </w:r>
            <w:r w:rsidR="00AC6CA2" w:rsidRPr="00AC4FB3">
              <w:rPr>
                <w:caps/>
              </w:rPr>
              <w:t>/ration point crew</w:t>
            </w:r>
          </w:p>
        </w:tc>
        <w:tc>
          <w:tcPr>
            <w:tcW w:w="1746" w:type="pct"/>
          </w:tcPr>
          <w:p w14:paraId="56C50CF5" w14:textId="77777777" w:rsidR="00B7188E" w:rsidRPr="00AC4FB3" w:rsidRDefault="681B4574" w:rsidP="002E55E1">
            <w:pPr>
              <w:rPr>
                <w:b/>
              </w:rPr>
            </w:pPr>
            <w:r w:rsidRPr="00AC4FB3">
              <w:rPr>
                <w:b/>
                <w:bCs/>
              </w:rPr>
              <w:t>EVENT NAME/LOCATION</w:t>
            </w:r>
          </w:p>
          <w:p w14:paraId="608EF4EF" w14:textId="2A99B199" w:rsidR="00B7188E" w:rsidRPr="00AC4FB3" w:rsidRDefault="00DC3C17" w:rsidP="00FC48EA">
            <w:pPr>
              <w:rPr>
                <w:b/>
              </w:rPr>
            </w:pPr>
            <w:r w:rsidRPr="00AC4FB3">
              <w:br/>
            </w:r>
            <w:r w:rsidR="00AC6CA2" w:rsidRPr="00AC4FB3">
              <w:rPr>
                <w:b/>
                <w:bCs/>
              </w:rPr>
              <w:t xml:space="preserve">NAME OF </w:t>
            </w:r>
            <w:r w:rsidR="00DA3D32" w:rsidRPr="00AC4FB3">
              <w:rPr>
                <w:b/>
                <w:bCs/>
              </w:rPr>
              <w:t>C-</w:t>
            </w:r>
            <w:r w:rsidR="681B4574" w:rsidRPr="00AC4FB3">
              <w:rPr>
                <w:b/>
                <w:bCs/>
              </w:rPr>
              <w:t>POD</w:t>
            </w:r>
            <w:r w:rsidR="00FC48EA" w:rsidRPr="00AC4FB3">
              <w:rPr>
                <w:b/>
                <w:bCs/>
              </w:rPr>
              <w:t xml:space="preserve"> SITE</w:t>
            </w:r>
          </w:p>
        </w:tc>
        <w:tc>
          <w:tcPr>
            <w:tcW w:w="1548" w:type="pct"/>
          </w:tcPr>
          <w:p w14:paraId="67575E2C" w14:textId="77777777" w:rsidR="00B7188E" w:rsidRPr="00AC4FB3" w:rsidRDefault="681B4574" w:rsidP="002E55E1">
            <w:pPr>
              <w:rPr>
                <w:b/>
              </w:rPr>
            </w:pPr>
            <w:r w:rsidRPr="00AC4FB3">
              <w:rPr>
                <w:b/>
                <w:bCs/>
              </w:rPr>
              <w:t>OPERATIONAL PERIOD</w:t>
            </w:r>
          </w:p>
        </w:tc>
      </w:tr>
    </w:tbl>
    <w:p w14:paraId="12CD924B" w14:textId="77777777" w:rsidR="00D85E91" w:rsidRPr="00AC4FB3" w:rsidRDefault="00D85E91" w:rsidP="00B7188E"/>
    <w:tbl>
      <w:tblPr>
        <w:tblStyle w:val="TableGrid"/>
        <w:tblW w:w="5000" w:type="pct"/>
        <w:tblLook w:val="04A0" w:firstRow="1" w:lastRow="0" w:firstColumn="1" w:lastColumn="0" w:noHBand="0" w:noVBand="1"/>
      </w:tblPr>
      <w:tblGrid>
        <w:gridCol w:w="10790"/>
      </w:tblGrid>
      <w:tr w:rsidR="00B7188E" w:rsidRPr="00AC4FB3" w14:paraId="5330BA05" w14:textId="77777777" w:rsidTr="007D2087">
        <w:tc>
          <w:tcPr>
            <w:tcW w:w="5000" w:type="pct"/>
            <w:shd w:val="clear" w:color="auto" w:fill="D9D9D9" w:themeFill="background1" w:themeFillShade="D9"/>
          </w:tcPr>
          <w:p w14:paraId="159012DF" w14:textId="77777777" w:rsidR="00B7188E" w:rsidRPr="00AC4FB3" w:rsidRDefault="681B4574" w:rsidP="002E55E1">
            <w:pPr>
              <w:jc w:val="center"/>
              <w:rPr>
                <w:b/>
              </w:rPr>
            </w:pPr>
            <w:r w:rsidRPr="00AC4FB3">
              <w:rPr>
                <w:b/>
                <w:bCs/>
              </w:rPr>
              <w:t>OVERALL STRATEGIES</w:t>
            </w:r>
          </w:p>
        </w:tc>
      </w:tr>
      <w:tr w:rsidR="00B7188E" w:rsidRPr="00AC4FB3" w14:paraId="10C0A2AB" w14:textId="77777777" w:rsidTr="007D2087">
        <w:tc>
          <w:tcPr>
            <w:tcW w:w="5000" w:type="pct"/>
          </w:tcPr>
          <w:p w14:paraId="4070B55C" w14:textId="1590AE00" w:rsidR="681B4574" w:rsidRPr="00AC4FB3" w:rsidRDefault="681B4574" w:rsidP="008E2B85">
            <w:pPr>
              <w:pStyle w:val="ListParagraph"/>
              <w:numPr>
                <w:ilvl w:val="0"/>
                <w:numId w:val="6"/>
              </w:numPr>
            </w:pPr>
            <w:r w:rsidRPr="00AC4FB3">
              <w:t>All Loading/Ration Point staff members distribute commodities to the public in the Distribution Area.</w:t>
            </w:r>
          </w:p>
          <w:p w14:paraId="27109B73" w14:textId="602D14D4" w:rsidR="681B4574" w:rsidRPr="00AC4FB3" w:rsidRDefault="681B4574" w:rsidP="008E2B85">
            <w:pPr>
              <w:pStyle w:val="ListParagraph"/>
              <w:numPr>
                <w:ilvl w:val="0"/>
                <w:numId w:val="6"/>
              </w:numPr>
            </w:pPr>
            <w:r w:rsidRPr="00AC4FB3">
              <w:t>The area itself is divided into two lanes, with twelve vehicle loading points.  The vehicle lane should be delineated by traffic cones, line tape, or barriers.</w:t>
            </w:r>
          </w:p>
          <w:p w14:paraId="56DFA326" w14:textId="12A67B14" w:rsidR="681B4574" w:rsidRPr="00AC4FB3" w:rsidRDefault="681B4574" w:rsidP="008E2B85">
            <w:pPr>
              <w:pStyle w:val="ListParagraph"/>
              <w:numPr>
                <w:ilvl w:val="0"/>
                <w:numId w:val="6"/>
              </w:numPr>
            </w:pPr>
            <w:r w:rsidRPr="00AC4FB3">
              <w:t>In order to minimize wait times and possible supplies to as many members of the public as possible, the Loading/Ration Point Crew must move members of the public quickly and efficiently through the Distribution Area.</w:t>
            </w:r>
          </w:p>
          <w:p w14:paraId="6137F0F3" w14:textId="44DAE59C" w:rsidR="681B4574" w:rsidRPr="00AC4FB3" w:rsidRDefault="681B4574" w:rsidP="008E2B85">
            <w:pPr>
              <w:pStyle w:val="ListParagraph"/>
              <w:numPr>
                <w:ilvl w:val="0"/>
                <w:numId w:val="6"/>
              </w:numPr>
            </w:pPr>
            <w:r w:rsidRPr="00AC4FB3">
              <w:t xml:space="preserve">Loading/Ration Point Crew will be </w:t>
            </w:r>
            <w:r w:rsidR="00005493" w:rsidRPr="00AC4FB3">
              <w:t>utilizing</w:t>
            </w:r>
            <w:r w:rsidRPr="00AC4FB3">
              <w:t xml:space="preserve"> for each vehicle loading point.  Each Loading/Ration Point Crew has a team of three Loading/Ration Point Specialists.</w:t>
            </w:r>
          </w:p>
          <w:p w14:paraId="1A9C0586" w14:textId="4533A3B0" w:rsidR="681B4574" w:rsidRPr="00AC4FB3" w:rsidRDefault="681B4574" w:rsidP="008E2B85">
            <w:pPr>
              <w:pStyle w:val="ListParagraph"/>
              <w:numPr>
                <w:ilvl w:val="0"/>
                <w:numId w:val="6"/>
              </w:numPr>
            </w:pPr>
            <w:r w:rsidRPr="00AC4FB3">
              <w:t>Loading/Ration Point Specialists are responsible for handing commodities out to the public in a safe and efficient manner.  A Loading/Ration Point Specialists must know the correct quantities of commodities to be distributed, understand and enforce the distribution guidelines, and ensure that all commodities are distributed fairly.</w:t>
            </w:r>
          </w:p>
          <w:p w14:paraId="6D9BDEEC" w14:textId="023581D1" w:rsidR="005657F2" w:rsidRPr="00AC4FB3" w:rsidRDefault="005657F2" w:rsidP="008E2B85">
            <w:pPr>
              <w:pStyle w:val="ListParagraph"/>
              <w:numPr>
                <w:ilvl w:val="0"/>
                <w:numId w:val="6"/>
              </w:numPr>
            </w:pPr>
            <w:r w:rsidRPr="00AC4FB3">
              <w:t xml:space="preserve">Vehicles will be directed to either the </w:t>
            </w:r>
            <w:r w:rsidR="003E711F" w:rsidRPr="00AC4FB3">
              <w:rPr>
                <w:b/>
                <w:bCs/>
                <w:i/>
                <w:iCs/>
              </w:rPr>
              <w:t>(</w:t>
            </w:r>
            <w:r w:rsidR="00281874" w:rsidRPr="00AC4FB3">
              <w:rPr>
                <w:b/>
                <w:bCs/>
                <w:i/>
                <w:iCs/>
              </w:rPr>
              <w:t>n</w:t>
            </w:r>
            <w:r w:rsidR="003E711F" w:rsidRPr="00AC4FB3">
              <w:rPr>
                <w:b/>
                <w:bCs/>
                <w:i/>
                <w:iCs/>
              </w:rPr>
              <w:t xml:space="preserve">orth, </w:t>
            </w:r>
            <w:r w:rsidR="00281874" w:rsidRPr="00AC4FB3">
              <w:rPr>
                <w:b/>
                <w:bCs/>
                <w:i/>
                <w:iCs/>
              </w:rPr>
              <w:t>e</w:t>
            </w:r>
            <w:r w:rsidR="003E711F" w:rsidRPr="00AC4FB3">
              <w:rPr>
                <w:b/>
                <w:bCs/>
                <w:i/>
                <w:iCs/>
              </w:rPr>
              <w:t xml:space="preserve">ast, </w:t>
            </w:r>
            <w:r w:rsidR="00281874" w:rsidRPr="00AC4FB3">
              <w:rPr>
                <w:b/>
                <w:bCs/>
                <w:i/>
                <w:iCs/>
              </w:rPr>
              <w:t>w</w:t>
            </w:r>
            <w:r w:rsidR="003E711F" w:rsidRPr="00AC4FB3">
              <w:rPr>
                <w:b/>
                <w:bCs/>
                <w:i/>
                <w:iCs/>
              </w:rPr>
              <w:t xml:space="preserve">est, or </w:t>
            </w:r>
            <w:r w:rsidR="00281874" w:rsidRPr="00AC4FB3">
              <w:rPr>
                <w:b/>
                <w:bCs/>
                <w:i/>
                <w:iCs/>
              </w:rPr>
              <w:t>s</w:t>
            </w:r>
            <w:r w:rsidR="003E711F" w:rsidRPr="00AC4FB3">
              <w:rPr>
                <w:b/>
                <w:bCs/>
                <w:i/>
                <w:iCs/>
              </w:rPr>
              <w:t>outh)</w:t>
            </w:r>
            <w:r w:rsidR="003E711F" w:rsidRPr="00AC4FB3">
              <w:t xml:space="preserve"> </w:t>
            </w:r>
            <w:r w:rsidRPr="00AC4FB3">
              <w:t>vehicle loading lines.  Each vehicle loading line has</w:t>
            </w:r>
            <w:r w:rsidR="003E711F" w:rsidRPr="00AC4FB3">
              <w:t xml:space="preserve"> two </w:t>
            </w:r>
            <w:r w:rsidRPr="00AC4FB3">
              <w:t xml:space="preserve">vehicle loading lanes </w:t>
            </w:r>
            <w:r w:rsidRPr="00AC4FB3">
              <w:rPr>
                <w:b/>
                <w:bCs/>
                <w:i/>
                <w:iCs/>
              </w:rPr>
              <w:t>(</w:t>
            </w:r>
            <w:r w:rsidR="003E711F" w:rsidRPr="00AC4FB3">
              <w:rPr>
                <w:b/>
                <w:bCs/>
                <w:i/>
                <w:iCs/>
              </w:rPr>
              <w:t>identify if the lanes are north, east, west, or south</w:t>
            </w:r>
            <w:r w:rsidRPr="00AC4FB3">
              <w:rPr>
                <w:b/>
                <w:bCs/>
                <w:i/>
                <w:iCs/>
              </w:rPr>
              <w:t>).</w:t>
            </w:r>
            <w:r w:rsidRPr="00AC4FB3">
              <w:t xml:space="preserve">  Each loading lane has 3 loading points.</w:t>
            </w:r>
          </w:p>
          <w:p w14:paraId="060CEA70" w14:textId="356F31DC" w:rsidR="00FB19CF" w:rsidRPr="00AC4FB3" w:rsidRDefault="005657F2" w:rsidP="008E2B85">
            <w:pPr>
              <w:pStyle w:val="ListParagraph"/>
              <w:numPr>
                <w:ilvl w:val="0"/>
                <w:numId w:val="6"/>
              </w:numPr>
            </w:pPr>
            <w:r w:rsidRPr="00AC4FB3">
              <w:t>Vehicles</w:t>
            </w:r>
            <w:r w:rsidR="681B4574" w:rsidRPr="00AC4FB3">
              <w:t xml:space="preserve"> will pull up to </w:t>
            </w:r>
            <w:r w:rsidRPr="00AC4FB3">
              <w:t xml:space="preserve">each of </w:t>
            </w:r>
            <w:r w:rsidR="681B4574" w:rsidRPr="00AC4FB3">
              <w:t xml:space="preserve">the </w:t>
            </w:r>
            <w:r w:rsidRPr="00AC4FB3">
              <w:t xml:space="preserve">two </w:t>
            </w:r>
            <w:r w:rsidR="681B4574" w:rsidRPr="00AC4FB3">
              <w:t xml:space="preserve">vehicle loading lines </w:t>
            </w:r>
            <w:r w:rsidRPr="00AC4FB3">
              <w:t>six</w:t>
            </w:r>
            <w:r w:rsidR="681B4574" w:rsidRPr="00AC4FB3">
              <w:t xml:space="preserve"> at a time; one for each loading point.</w:t>
            </w:r>
          </w:p>
          <w:p w14:paraId="7A61B098" w14:textId="3CBDAA69" w:rsidR="005E30D5" w:rsidRPr="00AC4FB3" w:rsidRDefault="681B4574" w:rsidP="008E2B85">
            <w:pPr>
              <w:pStyle w:val="ListParagraph"/>
              <w:numPr>
                <w:ilvl w:val="0"/>
                <w:numId w:val="6"/>
              </w:numPr>
              <w:rPr>
                <w:caps/>
              </w:rPr>
            </w:pPr>
            <w:r w:rsidRPr="00AC4FB3">
              <w:t>Clien</w:t>
            </w:r>
            <w:r w:rsidR="005657F2" w:rsidRPr="00AC4FB3">
              <w:t>ts will not get out of their vehicles</w:t>
            </w:r>
            <w:r w:rsidRPr="00AC4FB3">
              <w:t xml:space="preserve">; clients will pop their trunk for commodities loading to minimize the number of people getting in and out of their vehicles, to save time, and to ensure the safety of clients and </w:t>
            </w:r>
            <w:r w:rsidR="00DA3D32" w:rsidRPr="00AC4FB3">
              <w:t>C-</w:t>
            </w:r>
            <w:r w:rsidRPr="00AC4FB3">
              <w:t>POD staff.</w:t>
            </w:r>
          </w:p>
        </w:tc>
      </w:tr>
    </w:tbl>
    <w:p w14:paraId="492D3FE1" w14:textId="77777777" w:rsidR="00B7188E" w:rsidRPr="00AC4FB3" w:rsidRDefault="00B7188E" w:rsidP="00B7188E">
      <w:pPr>
        <w:jc w:val="center"/>
        <w:rPr>
          <w:b/>
        </w:rPr>
      </w:pPr>
    </w:p>
    <w:tbl>
      <w:tblPr>
        <w:tblStyle w:val="TableGrid"/>
        <w:tblW w:w="5000" w:type="pct"/>
        <w:tblLook w:val="04A0" w:firstRow="1" w:lastRow="0" w:firstColumn="1" w:lastColumn="0" w:noHBand="0" w:noVBand="1"/>
      </w:tblPr>
      <w:tblGrid>
        <w:gridCol w:w="2307"/>
        <w:gridCol w:w="2115"/>
        <w:gridCol w:w="4404"/>
        <w:gridCol w:w="1964"/>
      </w:tblGrid>
      <w:tr w:rsidR="008F438E" w:rsidRPr="00AC4FB3" w14:paraId="22214CE6" w14:textId="77777777" w:rsidTr="007D2087">
        <w:trPr>
          <w:trHeight w:val="418"/>
          <w:tblHeader/>
        </w:trPr>
        <w:tc>
          <w:tcPr>
            <w:tcW w:w="1069" w:type="pct"/>
            <w:tcBorders>
              <w:top w:val="single" w:sz="4" w:space="0" w:color="auto"/>
            </w:tcBorders>
            <w:shd w:val="clear" w:color="auto" w:fill="D9D9D9" w:themeFill="background1" w:themeFillShade="D9"/>
            <w:vAlign w:val="center"/>
          </w:tcPr>
          <w:p w14:paraId="67F878B2" w14:textId="77777777" w:rsidR="008F438E" w:rsidRPr="00AC4FB3" w:rsidRDefault="008F438E" w:rsidP="002E55E1">
            <w:pPr>
              <w:pStyle w:val="1"/>
              <w:tabs>
                <w:tab w:val="clear" w:pos="7200"/>
                <w:tab w:val="clear" w:pos="7380"/>
                <w:tab w:val="clear" w:pos="9260"/>
              </w:tabs>
              <w:ind w:left="0" w:right="0" w:firstLine="0"/>
              <w:jc w:val="center"/>
              <w:rPr>
                <w:rFonts w:asciiTheme="minorHAnsi" w:hAnsiTheme="minorHAnsi"/>
                <w:b/>
                <w:bCs/>
                <w:caps/>
                <w:kern w:val="28"/>
                <w:sz w:val="23"/>
                <w:szCs w:val="23"/>
              </w:rPr>
            </w:pPr>
            <w:r w:rsidRPr="00AC4FB3">
              <w:rPr>
                <w:rFonts w:asciiTheme="minorHAnsi" w:eastAsiaTheme="minorEastAsia" w:hAnsiTheme="minorHAnsi" w:cstheme="minorBidi"/>
                <w:b/>
                <w:bCs/>
                <w:caps/>
                <w:kern w:val="28"/>
                <w:sz w:val="23"/>
                <w:szCs w:val="23"/>
              </w:rPr>
              <w:t>name</w:t>
            </w:r>
          </w:p>
        </w:tc>
        <w:tc>
          <w:tcPr>
            <w:tcW w:w="980" w:type="pct"/>
            <w:tcBorders>
              <w:top w:val="single" w:sz="4" w:space="0" w:color="auto"/>
            </w:tcBorders>
            <w:shd w:val="clear" w:color="auto" w:fill="D9D9D9" w:themeFill="background1" w:themeFillShade="D9"/>
            <w:vAlign w:val="center"/>
          </w:tcPr>
          <w:p w14:paraId="423B3C53" w14:textId="063DB1FA" w:rsidR="008F438E" w:rsidRPr="00AC4FB3" w:rsidRDefault="008F438E" w:rsidP="00AC6CA2">
            <w:pPr>
              <w:pStyle w:val="1"/>
              <w:tabs>
                <w:tab w:val="clear" w:pos="7200"/>
                <w:tab w:val="clear" w:pos="7380"/>
                <w:tab w:val="clear" w:pos="9260"/>
              </w:tabs>
              <w:ind w:left="0" w:right="0" w:firstLine="0"/>
              <w:jc w:val="center"/>
              <w:rPr>
                <w:rFonts w:asciiTheme="minorHAnsi" w:hAnsiTheme="minorHAnsi"/>
                <w:b/>
                <w:bCs/>
                <w:caps/>
                <w:kern w:val="28"/>
                <w:sz w:val="23"/>
                <w:szCs w:val="23"/>
              </w:rPr>
            </w:pPr>
            <w:r w:rsidRPr="00AC4FB3">
              <w:rPr>
                <w:rFonts w:asciiTheme="minorHAnsi" w:eastAsiaTheme="minorEastAsia" w:hAnsiTheme="minorHAnsi" w:cstheme="minorBidi"/>
                <w:b/>
                <w:bCs/>
                <w:caps/>
                <w:kern w:val="28"/>
                <w:sz w:val="23"/>
                <w:szCs w:val="23"/>
              </w:rPr>
              <w:t xml:space="preserve">loading </w:t>
            </w:r>
            <w:r w:rsidR="00AC6CA2" w:rsidRPr="00AC4FB3">
              <w:rPr>
                <w:rFonts w:asciiTheme="minorHAnsi" w:eastAsiaTheme="minorEastAsia" w:hAnsiTheme="minorHAnsi" w:cstheme="minorBidi"/>
                <w:b/>
                <w:bCs/>
                <w:caps/>
                <w:kern w:val="28"/>
                <w:sz w:val="23"/>
                <w:szCs w:val="23"/>
              </w:rPr>
              <w:t xml:space="preserve">/RATION CREW </w:t>
            </w:r>
            <w:r w:rsidRPr="00AC4FB3">
              <w:rPr>
                <w:rFonts w:asciiTheme="minorHAnsi" w:eastAsiaTheme="minorEastAsia" w:hAnsiTheme="minorHAnsi" w:cstheme="minorBidi"/>
                <w:b/>
                <w:bCs/>
                <w:caps/>
                <w:kern w:val="28"/>
                <w:sz w:val="23"/>
                <w:szCs w:val="23"/>
              </w:rPr>
              <w:t>Location</w:t>
            </w:r>
          </w:p>
        </w:tc>
        <w:tc>
          <w:tcPr>
            <w:tcW w:w="2041" w:type="pct"/>
            <w:tcBorders>
              <w:top w:val="single" w:sz="4" w:space="0" w:color="auto"/>
            </w:tcBorders>
            <w:shd w:val="clear" w:color="auto" w:fill="D9D9D9" w:themeFill="background1" w:themeFillShade="D9"/>
            <w:vAlign w:val="center"/>
          </w:tcPr>
          <w:p w14:paraId="7586190F" w14:textId="77777777" w:rsidR="008F438E" w:rsidRPr="00AC4FB3" w:rsidRDefault="008F438E" w:rsidP="002E55E1">
            <w:pPr>
              <w:pStyle w:val="1"/>
              <w:tabs>
                <w:tab w:val="clear" w:pos="7200"/>
                <w:tab w:val="clear" w:pos="7380"/>
                <w:tab w:val="clear" w:pos="9260"/>
              </w:tabs>
              <w:ind w:left="0" w:right="0" w:firstLine="0"/>
              <w:jc w:val="center"/>
              <w:rPr>
                <w:rFonts w:asciiTheme="minorHAnsi" w:hAnsiTheme="minorHAnsi"/>
                <w:b/>
                <w:bCs/>
                <w:caps/>
                <w:kern w:val="28"/>
                <w:sz w:val="23"/>
                <w:szCs w:val="23"/>
              </w:rPr>
            </w:pPr>
            <w:r w:rsidRPr="00AC4FB3">
              <w:rPr>
                <w:rFonts w:asciiTheme="minorHAnsi" w:eastAsiaTheme="minorEastAsia" w:hAnsiTheme="minorHAnsi" w:cstheme="minorBidi"/>
                <w:b/>
                <w:bCs/>
                <w:caps/>
                <w:kern w:val="28"/>
                <w:sz w:val="23"/>
                <w:szCs w:val="23"/>
              </w:rPr>
              <w:t>Description of Functions and Duties</w:t>
            </w:r>
          </w:p>
        </w:tc>
        <w:tc>
          <w:tcPr>
            <w:tcW w:w="910" w:type="pct"/>
            <w:tcBorders>
              <w:top w:val="single" w:sz="4" w:space="0" w:color="auto"/>
            </w:tcBorders>
            <w:shd w:val="clear" w:color="auto" w:fill="D9D9D9" w:themeFill="background1" w:themeFillShade="D9"/>
          </w:tcPr>
          <w:p w14:paraId="347C5DA5" w14:textId="775A078C" w:rsidR="008F438E" w:rsidRPr="00AC4FB3" w:rsidRDefault="008F438E" w:rsidP="00E16E4D">
            <w:pPr>
              <w:pStyle w:val="1"/>
              <w:tabs>
                <w:tab w:val="clear" w:pos="7200"/>
                <w:tab w:val="clear" w:pos="7380"/>
                <w:tab w:val="clear" w:pos="9260"/>
              </w:tabs>
              <w:ind w:left="0" w:right="0" w:firstLine="0"/>
              <w:jc w:val="center"/>
              <w:rPr>
                <w:rFonts w:asciiTheme="minorHAnsi" w:hAnsiTheme="minorHAnsi"/>
                <w:b/>
                <w:bCs/>
                <w:caps/>
                <w:kern w:val="28"/>
                <w:sz w:val="23"/>
                <w:szCs w:val="23"/>
              </w:rPr>
            </w:pPr>
            <w:r w:rsidRPr="00AC4FB3">
              <w:rPr>
                <w:rFonts w:asciiTheme="minorHAnsi" w:eastAsiaTheme="minorEastAsia" w:hAnsiTheme="minorHAnsi" w:cstheme="minorBidi"/>
                <w:b/>
                <w:bCs/>
                <w:caps/>
                <w:kern w:val="28"/>
                <w:sz w:val="23"/>
                <w:szCs w:val="23"/>
              </w:rPr>
              <w:t>Number of Loading</w:t>
            </w:r>
            <w:r w:rsidR="00E16E4D" w:rsidRPr="00AC4FB3">
              <w:rPr>
                <w:rFonts w:asciiTheme="minorHAnsi" w:eastAsiaTheme="minorEastAsia" w:hAnsiTheme="minorHAnsi" w:cstheme="minorBidi"/>
                <w:b/>
                <w:bCs/>
                <w:caps/>
                <w:kern w:val="28"/>
                <w:sz w:val="23"/>
                <w:szCs w:val="23"/>
              </w:rPr>
              <w:t>/RATION CREW</w:t>
            </w:r>
            <w:r w:rsidRPr="00AC4FB3">
              <w:rPr>
                <w:rFonts w:asciiTheme="minorHAnsi" w:eastAsiaTheme="minorEastAsia" w:hAnsiTheme="minorHAnsi" w:cstheme="minorBidi"/>
                <w:b/>
                <w:bCs/>
                <w:caps/>
                <w:kern w:val="28"/>
                <w:sz w:val="23"/>
                <w:szCs w:val="23"/>
              </w:rPr>
              <w:t xml:space="preserve"> </w:t>
            </w:r>
          </w:p>
        </w:tc>
      </w:tr>
      <w:tr w:rsidR="008F438E" w:rsidRPr="00AC4FB3" w14:paraId="3BF4257C" w14:textId="77777777" w:rsidTr="007D2087">
        <w:trPr>
          <w:trHeight w:val="281"/>
        </w:trPr>
        <w:tc>
          <w:tcPr>
            <w:tcW w:w="1069" w:type="pct"/>
            <w:vAlign w:val="center"/>
          </w:tcPr>
          <w:p w14:paraId="728FD1BE" w14:textId="77777777" w:rsidR="008F438E" w:rsidRPr="00AC4FB3" w:rsidRDefault="008F438E" w:rsidP="00E2368F">
            <w:pPr>
              <w:pStyle w:val="1"/>
              <w:tabs>
                <w:tab w:val="clear" w:pos="7200"/>
                <w:tab w:val="clear" w:pos="7380"/>
                <w:tab w:val="clear" w:pos="9260"/>
              </w:tabs>
              <w:ind w:left="0" w:right="0" w:firstLine="0"/>
              <w:jc w:val="center"/>
              <w:rPr>
                <w:rFonts w:asciiTheme="minorHAnsi" w:hAnsiTheme="minorHAnsi"/>
                <w:bCs/>
                <w:kern w:val="28"/>
                <w:sz w:val="22"/>
                <w:szCs w:val="22"/>
              </w:rPr>
            </w:pPr>
          </w:p>
        </w:tc>
        <w:tc>
          <w:tcPr>
            <w:tcW w:w="980" w:type="pct"/>
            <w:vAlign w:val="center"/>
          </w:tcPr>
          <w:p w14:paraId="126E5D16" w14:textId="188ACC69" w:rsidR="00D85E91" w:rsidRPr="00AC4FB3" w:rsidRDefault="681B4574" w:rsidP="00D85E91">
            <w:pPr>
              <w:pStyle w:val="1"/>
              <w:spacing w:after="160" w:line="259" w:lineRule="auto"/>
              <w:ind w:left="0" w:right="0"/>
              <w:jc w:val="center"/>
            </w:pPr>
            <w:r w:rsidRPr="00AC4FB3">
              <w:rPr>
                <w:rFonts w:asciiTheme="minorHAnsi" w:eastAsiaTheme="minorEastAsia" w:hAnsiTheme="minorHAnsi" w:cstheme="minorBidi"/>
                <w:sz w:val="22"/>
                <w:szCs w:val="22"/>
              </w:rPr>
              <w:t xml:space="preserve">               Loading Point #</w:t>
            </w:r>
            <w:r w:rsidR="00005493" w:rsidRPr="00AC4FB3">
              <w:rPr>
                <w:rFonts w:asciiTheme="minorHAnsi" w:eastAsiaTheme="minorEastAsia" w:hAnsiTheme="minorHAnsi" w:cstheme="minorBidi"/>
                <w:sz w:val="22"/>
                <w:szCs w:val="22"/>
              </w:rPr>
              <w:t>1 (</w:t>
            </w:r>
            <w:r w:rsidR="00DA3D32" w:rsidRPr="00AC4FB3">
              <w:rPr>
                <w:rFonts w:asciiTheme="minorHAnsi" w:hAnsiTheme="minorHAnsi"/>
                <w:b/>
                <w:bCs/>
                <w:i/>
                <w:iCs/>
                <w:sz w:val="22"/>
                <w:szCs w:val="16"/>
              </w:rPr>
              <w:t>N</w:t>
            </w:r>
            <w:r w:rsidR="00281874" w:rsidRPr="00AC4FB3">
              <w:rPr>
                <w:rFonts w:asciiTheme="minorHAnsi" w:hAnsiTheme="minorHAnsi"/>
                <w:b/>
                <w:bCs/>
                <w:i/>
                <w:iCs/>
                <w:sz w:val="22"/>
                <w:szCs w:val="16"/>
              </w:rPr>
              <w:t>orth, east, west, or south</w:t>
            </w:r>
            <w:r w:rsidR="00281874" w:rsidRPr="00AC4FB3">
              <w:rPr>
                <w:rFonts w:asciiTheme="minorHAnsi" w:hAnsiTheme="minorHAnsi"/>
                <w:sz w:val="22"/>
                <w:szCs w:val="16"/>
              </w:rPr>
              <w:t>)</w:t>
            </w:r>
            <w:r w:rsidR="00D85E91" w:rsidRPr="00AC4FB3">
              <w:rPr>
                <w:rFonts w:asciiTheme="minorHAnsi" w:eastAsiaTheme="minorEastAsia" w:hAnsiTheme="minorHAnsi" w:cstheme="minorBidi"/>
                <w:sz w:val="20"/>
              </w:rPr>
              <w:t xml:space="preserve"> </w:t>
            </w:r>
            <w:r w:rsidR="00D85E91" w:rsidRPr="00AC4FB3">
              <w:rPr>
                <w:rFonts w:asciiTheme="minorHAnsi" w:eastAsiaTheme="minorEastAsia" w:hAnsiTheme="minorHAnsi" w:cstheme="minorBidi"/>
                <w:sz w:val="22"/>
                <w:szCs w:val="22"/>
              </w:rPr>
              <w:t>Lane</w:t>
            </w:r>
          </w:p>
        </w:tc>
        <w:tc>
          <w:tcPr>
            <w:tcW w:w="2041" w:type="pct"/>
          </w:tcPr>
          <w:p w14:paraId="2EF5E099" w14:textId="7A68DB53" w:rsidR="005E30D5" w:rsidRPr="00AC4FB3" w:rsidRDefault="00005493"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kern w:val="28"/>
                <w:sz w:val="22"/>
                <w:szCs w:val="22"/>
              </w:rPr>
            </w:pPr>
            <w:r w:rsidRPr="00AC4FB3">
              <w:rPr>
                <w:rFonts w:asciiTheme="minorHAnsi" w:eastAsiaTheme="minorEastAsia" w:hAnsiTheme="minorHAnsi" w:cstheme="minorBidi"/>
                <w:kern w:val="28"/>
                <w:sz w:val="22"/>
                <w:szCs w:val="22"/>
              </w:rPr>
              <w:t>Load supplies</w:t>
            </w:r>
            <w:r w:rsidR="008F438E" w:rsidRPr="00AC4FB3">
              <w:rPr>
                <w:rFonts w:asciiTheme="minorHAnsi" w:eastAsiaTheme="minorEastAsia" w:hAnsiTheme="minorHAnsi" w:cstheme="minorBidi"/>
                <w:kern w:val="28"/>
                <w:sz w:val="22"/>
                <w:szCs w:val="22"/>
              </w:rPr>
              <w:t xml:space="preserve"> into </w:t>
            </w:r>
            <w:r w:rsidR="00251086" w:rsidRPr="00AC4FB3">
              <w:rPr>
                <w:rFonts w:asciiTheme="minorHAnsi" w:eastAsiaTheme="minorEastAsia" w:hAnsiTheme="minorHAnsi" w:cstheme="minorBidi"/>
                <w:kern w:val="28"/>
                <w:sz w:val="22"/>
                <w:szCs w:val="22"/>
              </w:rPr>
              <w:t>client</w:t>
            </w:r>
            <w:r w:rsidR="008F438E" w:rsidRPr="00AC4FB3">
              <w:rPr>
                <w:rFonts w:asciiTheme="minorHAnsi" w:eastAsiaTheme="minorEastAsia" w:hAnsiTheme="minorHAnsi" w:cstheme="minorBidi"/>
                <w:kern w:val="28"/>
                <w:sz w:val="22"/>
                <w:szCs w:val="22"/>
              </w:rPr>
              <w:t xml:space="preserve"> vehicles, and coordinate resupply of loading line.</w:t>
            </w:r>
          </w:p>
          <w:p w14:paraId="08C309F1" w14:textId="3551621F" w:rsidR="00B765D9" w:rsidRPr="00AC4FB3" w:rsidRDefault="00B765D9"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kern w:val="28"/>
                <w:sz w:val="22"/>
                <w:szCs w:val="22"/>
              </w:rPr>
            </w:pPr>
            <w:r w:rsidRPr="00AC4FB3">
              <w:rPr>
                <w:rFonts w:asciiTheme="minorHAnsi" w:eastAsiaTheme="minorEastAsia" w:hAnsiTheme="minorHAnsi" w:cstheme="minorBidi"/>
                <w:kern w:val="28"/>
                <w:sz w:val="22"/>
                <w:szCs w:val="22"/>
              </w:rPr>
              <w:t xml:space="preserve">Use the distribution guidelines found in the </w:t>
            </w:r>
            <w:r w:rsidR="00DA3D32" w:rsidRPr="00AC4FB3">
              <w:rPr>
                <w:rFonts w:asciiTheme="minorHAnsi" w:eastAsiaTheme="minorEastAsia" w:hAnsiTheme="minorHAnsi" w:cstheme="minorBidi"/>
                <w:kern w:val="28"/>
                <w:sz w:val="22"/>
                <w:szCs w:val="22"/>
              </w:rPr>
              <w:t>C-</w:t>
            </w:r>
            <w:r w:rsidRPr="00AC4FB3">
              <w:rPr>
                <w:rFonts w:asciiTheme="minorHAnsi" w:eastAsiaTheme="minorEastAsia" w:hAnsiTheme="minorHAnsi" w:cstheme="minorBidi"/>
                <w:kern w:val="28"/>
                <w:sz w:val="22"/>
                <w:szCs w:val="22"/>
              </w:rPr>
              <w:t xml:space="preserve">POD FOG to determine the number and type of commodities to be distributed. </w:t>
            </w:r>
          </w:p>
          <w:p w14:paraId="00D8CF0C" w14:textId="3B581D79" w:rsidR="00B765D9" w:rsidRPr="00AC4FB3" w:rsidRDefault="00B765D9"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kern w:val="28"/>
                <w:sz w:val="22"/>
                <w:szCs w:val="22"/>
              </w:rPr>
            </w:pPr>
            <w:r w:rsidRPr="00AC4FB3">
              <w:rPr>
                <w:rFonts w:asciiTheme="minorHAnsi" w:eastAsiaTheme="minorEastAsia" w:hAnsiTheme="minorHAnsi" w:cstheme="minorBidi"/>
                <w:kern w:val="28"/>
                <w:sz w:val="22"/>
                <w:szCs w:val="22"/>
              </w:rPr>
              <w:t>Mark the vehicle with a sticker on the back of the mirror or license plate; returning vehicles with a sticker are not served again that day.</w:t>
            </w:r>
          </w:p>
          <w:p w14:paraId="65F9FC30" w14:textId="77635720" w:rsidR="00B765D9" w:rsidRPr="00AC4FB3" w:rsidRDefault="00B765D9"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kern w:val="28"/>
                <w:sz w:val="22"/>
                <w:szCs w:val="22"/>
              </w:rPr>
            </w:pPr>
            <w:r w:rsidRPr="00AC4FB3">
              <w:rPr>
                <w:rFonts w:asciiTheme="minorHAnsi" w:eastAsiaTheme="minorEastAsia" w:hAnsiTheme="minorHAnsi" w:cstheme="minorBidi"/>
                <w:kern w:val="28"/>
                <w:sz w:val="22"/>
                <w:szCs w:val="22"/>
              </w:rPr>
              <w:t>Step back from the vehicle and say "CLEAR."</w:t>
            </w:r>
          </w:p>
          <w:p w14:paraId="29B60BA0" w14:textId="682A28FB" w:rsidR="00B765D9" w:rsidRPr="00AC4FB3" w:rsidRDefault="00B765D9"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kern w:val="28"/>
                <w:sz w:val="22"/>
                <w:szCs w:val="22"/>
              </w:rPr>
            </w:pPr>
            <w:r w:rsidRPr="00AC4FB3">
              <w:rPr>
                <w:rFonts w:asciiTheme="minorHAnsi" w:eastAsiaTheme="minorEastAsia" w:hAnsiTheme="minorHAnsi" w:cstheme="minorBidi"/>
                <w:kern w:val="28"/>
                <w:sz w:val="22"/>
                <w:szCs w:val="22"/>
              </w:rPr>
              <w:t>Direct clients to remain in their vehicles and to open their trunk for commodities loading.</w:t>
            </w:r>
          </w:p>
          <w:p w14:paraId="3C962AA4" w14:textId="1D352DC7" w:rsidR="681B4574" w:rsidRPr="00AC4FB3" w:rsidRDefault="681B4574" w:rsidP="008E2B85">
            <w:pPr>
              <w:pStyle w:val="1"/>
              <w:numPr>
                <w:ilvl w:val="0"/>
                <w:numId w:val="15"/>
              </w:numPr>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Double-check any commodities for any expired items or evidence of tampering.</w:t>
            </w:r>
          </w:p>
          <w:p w14:paraId="0B29244B" w14:textId="6B24023D" w:rsidR="681B4574" w:rsidRPr="00AC4FB3" w:rsidRDefault="681B4574" w:rsidP="008E2B85">
            <w:pPr>
              <w:pStyle w:val="1"/>
              <w:numPr>
                <w:ilvl w:val="0"/>
                <w:numId w:val="15"/>
              </w:numPr>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Enforce allocation guidelines.</w:t>
            </w:r>
          </w:p>
          <w:p w14:paraId="30E13CFF" w14:textId="64112EB3" w:rsidR="681B4574" w:rsidRPr="00AC4FB3" w:rsidRDefault="681B4574" w:rsidP="008E2B85">
            <w:pPr>
              <w:pStyle w:val="1"/>
              <w:numPr>
                <w:ilvl w:val="0"/>
                <w:numId w:val="15"/>
              </w:numPr>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Notify the Loading/Ration Point Crew Leader if you notice that commodities are running low at your loading point.</w:t>
            </w:r>
          </w:p>
          <w:p w14:paraId="1BC88F1A" w14:textId="1FC0592D" w:rsidR="681B4574" w:rsidRPr="00AC4FB3" w:rsidRDefault="681B4574" w:rsidP="008E2B85">
            <w:pPr>
              <w:pStyle w:val="1"/>
              <w:numPr>
                <w:ilvl w:val="0"/>
                <w:numId w:val="15"/>
              </w:numPr>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lastRenderedPageBreak/>
              <w:t xml:space="preserve">Notify the Loading/Ration Point Crew Leader and the Security/Law Enforcement Supervisor if you notice any disturbances as the public moves through the </w:t>
            </w:r>
            <w:r w:rsidR="00D62346" w:rsidRPr="00AC4FB3">
              <w:rPr>
                <w:rFonts w:asciiTheme="minorHAnsi" w:eastAsiaTheme="minorEastAsia" w:hAnsiTheme="minorHAnsi" w:cstheme="minorBidi"/>
                <w:sz w:val="22"/>
                <w:szCs w:val="22"/>
              </w:rPr>
              <w:t>C-</w:t>
            </w:r>
            <w:r w:rsidRPr="00AC4FB3">
              <w:rPr>
                <w:rFonts w:asciiTheme="minorHAnsi" w:eastAsiaTheme="minorEastAsia" w:hAnsiTheme="minorHAnsi" w:cstheme="minorBidi"/>
                <w:sz w:val="22"/>
                <w:szCs w:val="22"/>
              </w:rPr>
              <w:t>POD.</w:t>
            </w:r>
          </w:p>
          <w:p w14:paraId="47E8BBE3" w14:textId="7660F712" w:rsidR="00251086" w:rsidRPr="00AC4FB3" w:rsidRDefault="00251086"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kern w:val="28"/>
                <w:sz w:val="22"/>
                <w:szCs w:val="22"/>
              </w:rPr>
            </w:pPr>
            <w:r w:rsidRPr="00AC4FB3">
              <w:rPr>
                <w:rFonts w:asciiTheme="minorHAnsi" w:eastAsiaTheme="minorEastAsia" w:hAnsiTheme="minorHAnsi" w:cstheme="minorBidi"/>
                <w:kern w:val="28"/>
                <w:sz w:val="22"/>
                <w:szCs w:val="22"/>
              </w:rPr>
              <w:t xml:space="preserve">Communicate and coordinate with other Loading/Ration Point Crew and Flow Control Crew </w:t>
            </w:r>
            <w:r w:rsidR="00281874" w:rsidRPr="00AC4FB3">
              <w:rPr>
                <w:rFonts w:asciiTheme="minorHAnsi" w:hAnsiTheme="minorHAnsi"/>
                <w:b/>
                <w:bCs/>
                <w:i/>
                <w:iCs/>
                <w:sz w:val="22"/>
                <w:szCs w:val="16"/>
              </w:rPr>
              <w:t>(north, east, west, or south)</w:t>
            </w:r>
            <w:r w:rsidR="00281874" w:rsidRPr="00AC4FB3">
              <w:rPr>
                <w:rFonts w:asciiTheme="minorHAnsi" w:eastAsiaTheme="minorEastAsia" w:hAnsiTheme="minorHAnsi" w:cstheme="minorBidi"/>
                <w:sz w:val="20"/>
              </w:rPr>
              <w:t xml:space="preserve"> </w:t>
            </w:r>
            <w:r w:rsidRPr="00AC4FB3">
              <w:rPr>
                <w:rFonts w:asciiTheme="minorHAnsi" w:eastAsiaTheme="minorEastAsia" w:hAnsiTheme="minorHAnsi" w:cstheme="minorBidi"/>
                <w:kern w:val="28"/>
                <w:sz w:val="22"/>
                <w:szCs w:val="22"/>
              </w:rPr>
              <w:t>of vehicle loading lines.</w:t>
            </w:r>
          </w:p>
        </w:tc>
        <w:tc>
          <w:tcPr>
            <w:tcW w:w="910" w:type="pct"/>
            <w:vAlign w:val="center"/>
          </w:tcPr>
          <w:p w14:paraId="467CC73C" w14:textId="42D1C747" w:rsidR="008F438E" w:rsidRPr="00AC4FB3" w:rsidRDefault="00281874" w:rsidP="00967C16">
            <w:pPr>
              <w:pStyle w:val="1"/>
              <w:tabs>
                <w:tab w:val="clear" w:pos="7200"/>
                <w:tab w:val="clear" w:pos="7380"/>
                <w:tab w:val="clear" w:pos="9260"/>
              </w:tabs>
              <w:ind w:left="0" w:right="0" w:firstLine="0"/>
              <w:jc w:val="center"/>
              <w:rPr>
                <w:rFonts w:asciiTheme="minorHAnsi" w:hAnsiTheme="minorHAnsi"/>
                <w:b/>
                <w:bCs/>
                <w:i/>
                <w:iCs/>
                <w:kern w:val="28"/>
                <w:sz w:val="22"/>
                <w:szCs w:val="22"/>
              </w:rPr>
            </w:pPr>
            <w:r w:rsidRPr="00AC4FB3">
              <w:rPr>
                <w:rFonts w:asciiTheme="minorHAnsi" w:hAnsiTheme="minorHAnsi"/>
                <w:b/>
                <w:bCs/>
                <w:i/>
                <w:iCs/>
                <w:sz w:val="22"/>
                <w:szCs w:val="16"/>
              </w:rPr>
              <w:lastRenderedPageBreak/>
              <w:t>(Insert the number of loading/ration crew(s))</w:t>
            </w:r>
          </w:p>
        </w:tc>
      </w:tr>
      <w:tr w:rsidR="008F438E" w:rsidRPr="00AC4FB3" w14:paraId="0A926009" w14:textId="77777777" w:rsidTr="007D2087">
        <w:trPr>
          <w:trHeight w:val="281"/>
        </w:trPr>
        <w:tc>
          <w:tcPr>
            <w:tcW w:w="1069" w:type="pct"/>
            <w:vAlign w:val="center"/>
          </w:tcPr>
          <w:p w14:paraId="204ED3F9" w14:textId="77777777" w:rsidR="008F438E" w:rsidRPr="00AC4FB3" w:rsidRDefault="008F438E" w:rsidP="00A7148C">
            <w:pPr>
              <w:pStyle w:val="1"/>
              <w:tabs>
                <w:tab w:val="clear" w:pos="7200"/>
                <w:tab w:val="clear" w:pos="7380"/>
                <w:tab w:val="clear" w:pos="9260"/>
              </w:tabs>
              <w:ind w:left="0" w:right="0" w:firstLine="0"/>
              <w:jc w:val="center"/>
              <w:rPr>
                <w:rFonts w:asciiTheme="minorHAnsi" w:hAnsiTheme="minorHAnsi"/>
                <w:bCs/>
                <w:kern w:val="28"/>
                <w:sz w:val="22"/>
                <w:szCs w:val="22"/>
              </w:rPr>
            </w:pPr>
          </w:p>
        </w:tc>
        <w:tc>
          <w:tcPr>
            <w:tcW w:w="980" w:type="pct"/>
            <w:vAlign w:val="center"/>
          </w:tcPr>
          <w:p w14:paraId="1DA8B4EB" w14:textId="77777777" w:rsidR="00D85E91" w:rsidRPr="00AC4FB3" w:rsidRDefault="681B4574" w:rsidP="00D85E91">
            <w:pPr>
              <w:spacing w:after="160"/>
              <w:jc w:val="center"/>
            </w:pPr>
            <w:r w:rsidRPr="00AC4FB3">
              <w:t xml:space="preserve">Loading Point </w:t>
            </w:r>
            <w:r w:rsidR="00D85E91" w:rsidRPr="00AC4FB3">
              <w:t>#2</w:t>
            </w:r>
          </w:p>
          <w:p w14:paraId="0B26CDB4" w14:textId="0E86FDD8" w:rsidR="00D85E91" w:rsidRPr="00AC4FB3" w:rsidRDefault="00281874" w:rsidP="00D85E91">
            <w:pPr>
              <w:spacing w:after="160"/>
              <w:jc w:val="center"/>
            </w:pPr>
            <w:r w:rsidRPr="00AC4FB3">
              <w:rPr>
                <w:b/>
                <w:bCs/>
                <w:i/>
                <w:iCs/>
                <w:szCs w:val="16"/>
              </w:rPr>
              <w:t>(North, East, West, or South)</w:t>
            </w:r>
            <w:r w:rsidR="00D85E91" w:rsidRPr="00AC4FB3">
              <w:t xml:space="preserve"> Lane</w:t>
            </w:r>
          </w:p>
        </w:tc>
        <w:tc>
          <w:tcPr>
            <w:tcW w:w="2041" w:type="pct"/>
          </w:tcPr>
          <w:p w14:paraId="23ECF8EF" w14:textId="22D330A3" w:rsidR="00B765D9" w:rsidRPr="00AC4FB3" w:rsidRDefault="00005493"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kern w:val="28"/>
                <w:sz w:val="22"/>
                <w:szCs w:val="22"/>
              </w:rPr>
            </w:pPr>
            <w:r w:rsidRPr="00AC4FB3">
              <w:rPr>
                <w:rFonts w:asciiTheme="minorHAnsi" w:eastAsiaTheme="minorEastAsia" w:hAnsiTheme="minorHAnsi" w:cstheme="minorBidi"/>
                <w:sz w:val="22"/>
                <w:szCs w:val="22"/>
              </w:rPr>
              <w:t>Load supplies</w:t>
            </w:r>
            <w:r w:rsidR="681B4574" w:rsidRPr="00AC4FB3">
              <w:rPr>
                <w:rFonts w:asciiTheme="minorHAnsi" w:eastAsiaTheme="minorEastAsia" w:hAnsiTheme="minorHAnsi" w:cstheme="minorBidi"/>
                <w:sz w:val="22"/>
                <w:szCs w:val="22"/>
              </w:rPr>
              <w:t xml:space="preserve"> into client vehicles, and coordinate resupply of loading line.</w:t>
            </w:r>
          </w:p>
          <w:p w14:paraId="7CAC5002" w14:textId="19A84A91" w:rsidR="00B765D9"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kern w:val="28"/>
                <w:sz w:val="22"/>
                <w:szCs w:val="22"/>
              </w:rPr>
            </w:pPr>
            <w:r w:rsidRPr="00AC4FB3">
              <w:rPr>
                <w:rFonts w:asciiTheme="minorHAnsi" w:eastAsiaTheme="minorEastAsia" w:hAnsiTheme="minorHAnsi" w:cstheme="minorBidi"/>
                <w:sz w:val="22"/>
                <w:szCs w:val="22"/>
              </w:rPr>
              <w:t xml:space="preserve">Use the distribution guidelines found in the </w:t>
            </w:r>
            <w:r w:rsidR="00DA3D32" w:rsidRPr="00AC4FB3">
              <w:rPr>
                <w:rFonts w:asciiTheme="minorHAnsi" w:eastAsiaTheme="minorEastAsia" w:hAnsiTheme="minorHAnsi" w:cstheme="minorBidi"/>
                <w:sz w:val="22"/>
                <w:szCs w:val="22"/>
              </w:rPr>
              <w:t>C-</w:t>
            </w:r>
            <w:r w:rsidRPr="00AC4FB3">
              <w:rPr>
                <w:rFonts w:asciiTheme="minorHAnsi" w:eastAsiaTheme="minorEastAsia" w:hAnsiTheme="minorHAnsi" w:cstheme="minorBidi"/>
                <w:sz w:val="22"/>
                <w:szCs w:val="22"/>
              </w:rPr>
              <w:t xml:space="preserve">POD FOG to determine the number and type of commodities to be distributed. </w:t>
            </w:r>
          </w:p>
          <w:p w14:paraId="7797F1F4" w14:textId="3B581D79" w:rsidR="00B765D9"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kern w:val="28"/>
                <w:sz w:val="22"/>
                <w:szCs w:val="22"/>
              </w:rPr>
            </w:pPr>
            <w:r w:rsidRPr="00AC4FB3">
              <w:rPr>
                <w:rFonts w:asciiTheme="minorHAnsi" w:eastAsiaTheme="minorEastAsia" w:hAnsiTheme="minorHAnsi" w:cstheme="minorBidi"/>
                <w:sz w:val="22"/>
                <w:szCs w:val="22"/>
              </w:rPr>
              <w:t>Mark the vehicle with a sticker on the back of the mirror or license plate; returning vehicles with a sticker are not served again that day.</w:t>
            </w:r>
          </w:p>
          <w:p w14:paraId="34511397" w14:textId="77635720" w:rsidR="00B765D9"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kern w:val="28"/>
                <w:sz w:val="22"/>
                <w:szCs w:val="22"/>
              </w:rPr>
            </w:pPr>
            <w:r w:rsidRPr="00AC4FB3">
              <w:rPr>
                <w:rFonts w:asciiTheme="minorHAnsi" w:eastAsiaTheme="minorEastAsia" w:hAnsiTheme="minorHAnsi" w:cstheme="minorBidi"/>
                <w:sz w:val="22"/>
                <w:szCs w:val="22"/>
              </w:rPr>
              <w:t>Step back from the vehicle and say "CLEAR."</w:t>
            </w:r>
          </w:p>
          <w:p w14:paraId="59A7019B" w14:textId="682A28FB" w:rsidR="00B765D9"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kern w:val="28"/>
                <w:sz w:val="22"/>
                <w:szCs w:val="22"/>
              </w:rPr>
            </w:pPr>
            <w:r w:rsidRPr="00AC4FB3">
              <w:rPr>
                <w:rFonts w:asciiTheme="minorHAnsi" w:eastAsiaTheme="minorEastAsia" w:hAnsiTheme="minorHAnsi" w:cstheme="minorBidi"/>
                <w:sz w:val="22"/>
                <w:szCs w:val="22"/>
              </w:rPr>
              <w:t>Direct clients to remain in their vehicles and to open their trunk for commodities loading.</w:t>
            </w:r>
          </w:p>
          <w:p w14:paraId="14629BF0" w14:textId="1D352DC7" w:rsidR="00B765D9"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kern w:val="28"/>
                <w:sz w:val="22"/>
                <w:szCs w:val="22"/>
              </w:rPr>
            </w:pPr>
            <w:r w:rsidRPr="00AC4FB3">
              <w:rPr>
                <w:rFonts w:asciiTheme="minorHAnsi" w:eastAsiaTheme="minorEastAsia" w:hAnsiTheme="minorHAnsi" w:cstheme="minorBidi"/>
                <w:sz w:val="22"/>
                <w:szCs w:val="22"/>
              </w:rPr>
              <w:t>Double-check any commodities for any expired items or evidence of tampering.</w:t>
            </w:r>
          </w:p>
          <w:p w14:paraId="4417BF8C" w14:textId="6B24023D" w:rsidR="00B765D9"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kern w:val="28"/>
                <w:sz w:val="22"/>
                <w:szCs w:val="22"/>
              </w:rPr>
            </w:pPr>
            <w:r w:rsidRPr="00AC4FB3">
              <w:rPr>
                <w:rFonts w:asciiTheme="minorHAnsi" w:eastAsiaTheme="minorEastAsia" w:hAnsiTheme="minorHAnsi" w:cstheme="minorBidi"/>
                <w:sz w:val="22"/>
                <w:szCs w:val="22"/>
              </w:rPr>
              <w:t>Enforce allocation guidelines.</w:t>
            </w:r>
          </w:p>
          <w:p w14:paraId="0F159976" w14:textId="64112EB3" w:rsidR="00B765D9"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kern w:val="28"/>
                <w:sz w:val="22"/>
                <w:szCs w:val="22"/>
              </w:rPr>
            </w:pPr>
            <w:r w:rsidRPr="00AC4FB3">
              <w:rPr>
                <w:rFonts w:asciiTheme="minorHAnsi" w:eastAsiaTheme="minorEastAsia" w:hAnsiTheme="minorHAnsi" w:cstheme="minorBidi"/>
                <w:sz w:val="22"/>
                <w:szCs w:val="22"/>
              </w:rPr>
              <w:t>Notify the Loading/Ration Point Crew Leader if you notice that commodities are running low at your loading point.</w:t>
            </w:r>
          </w:p>
          <w:p w14:paraId="69988FEA" w14:textId="66EF6CF3" w:rsidR="00B765D9"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kern w:val="28"/>
                <w:sz w:val="22"/>
                <w:szCs w:val="22"/>
              </w:rPr>
            </w:pPr>
            <w:r w:rsidRPr="00AC4FB3">
              <w:rPr>
                <w:rFonts w:asciiTheme="minorHAnsi" w:eastAsiaTheme="minorEastAsia" w:hAnsiTheme="minorHAnsi" w:cstheme="minorBidi"/>
                <w:sz w:val="22"/>
                <w:szCs w:val="22"/>
              </w:rPr>
              <w:t xml:space="preserve">Notify the Loading/Ration Point Crew Leader and the Security/Law Enforcement Supervisor if you notice any disturbances as the public moves through the </w:t>
            </w:r>
            <w:r w:rsidR="00DA3D32" w:rsidRPr="00AC4FB3">
              <w:rPr>
                <w:rFonts w:asciiTheme="minorHAnsi" w:eastAsiaTheme="minorEastAsia" w:hAnsiTheme="minorHAnsi" w:cstheme="minorBidi"/>
                <w:sz w:val="22"/>
                <w:szCs w:val="22"/>
              </w:rPr>
              <w:t>C-</w:t>
            </w:r>
            <w:r w:rsidRPr="00AC4FB3">
              <w:rPr>
                <w:rFonts w:asciiTheme="minorHAnsi" w:eastAsiaTheme="minorEastAsia" w:hAnsiTheme="minorHAnsi" w:cstheme="minorBidi"/>
                <w:sz w:val="22"/>
                <w:szCs w:val="22"/>
              </w:rPr>
              <w:t>POD.</w:t>
            </w:r>
          </w:p>
          <w:p w14:paraId="365422CB" w14:textId="2A334163" w:rsidR="00B765D9"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kern w:val="28"/>
                <w:sz w:val="22"/>
                <w:szCs w:val="22"/>
              </w:rPr>
            </w:pPr>
            <w:r w:rsidRPr="00AC4FB3">
              <w:rPr>
                <w:rFonts w:asciiTheme="minorHAnsi" w:eastAsiaTheme="minorEastAsia" w:hAnsiTheme="minorHAnsi" w:cstheme="minorBidi"/>
                <w:sz w:val="22"/>
                <w:szCs w:val="22"/>
              </w:rPr>
              <w:t xml:space="preserve">Communicate and coordinate with other Loading/Ration Point Crew and Flow Control Crew </w:t>
            </w:r>
            <w:r w:rsidR="00281874" w:rsidRPr="00AC4FB3">
              <w:rPr>
                <w:rFonts w:asciiTheme="minorHAnsi" w:hAnsiTheme="minorHAnsi"/>
                <w:b/>
                <w:bCs/>
                <w:i/>
                <w:iCs/>
                <w:sz w:val="22"/>
                <w:szCs w:val="16"/>
              </w:rPr>
              <w:t>(north, east, west, or south</w:t>
            </w:r>
            <w:r w:rsidR="00281874" w:rsidRPr="00AC4FB3">
              <w:rPr>
                <w:rFonts w:asciiTheme="minorHAnsi" w:hAnsiTheme="minorHAnsi"/>
                <w:b/>
                <w:bCs/>
                <w:i/>
                <w:iCs/>
                <w:sz w:val="22"/>
                <w:szCs w:val="16"/>
                <w:u w:val="single"/>
              </w:rPr>
              <w:t>)</w:t>
            </w:r>
            <w:r w:rsidR="00281874" w:rsidRPr="00AC4FB3">
              <w:rPr>
                <w:rFonts w:asciiTheme="minorHAnsi" w:eastAsiaTheme="minorEastAsia" w:hAnsiTheme="minorHAnsi" w:cstheme="minorBidi"/>
                <w:b/>
                <w:bCs/>
                <w:i/>
                <w:iCs/>
                <w:sz w:val="20"/>
              </w:rPr>
              <w:t xml:space="preserve"> </w:t>
            </w:r>
            <w:r w:rsidRPr="00AC4FB3">
              <w:rPr>
                <w:rFonts w:asciiTheme="minorHAnsi" w:eastAsiaTheme="minorEastAsia" w:hAnsiTheme="minorHAnsi" w:cstheme="minorBidi"/>
                <w:sz w:val="22"/>
                <w:szCs w:val="22"/>
              </w:rPr>
              <w:t>of vehicle loading lines.</w:t>
            </w:r>
          </w:p>
        </w:tc>
        <w:tc>
          <w:tcPr>
            <w:tcW w:w="910" w:type="pct"/>
            <w:vAlign w:val="center"/>
          </w:tcPr>
          <w:p w14:paraId="54C7A85A" w14:textId="0D35EC79" w:rsidR="008F438E" w:rsidRPr="00AC4FB3" w:rsidRDefault="00281874" w:rsidP="00967C16">
            <w:pPr>
              <w:pStyle w:val="1"/>
              <w:tabs>
                <w:tab w:val="clear" w:pos="7200"/>
                <w:tab w:val="clear" w:pos="7380"/>
                <w:tab w:val="clear" w:pos="9260"/>
              </w:tabs>
              <w:ind w:left="0" w:right="0" w:firstLine="0"/>
              <w:jc w:val="center"/>
              <w:rPr>
                <w:rFonts w:asciiTheme="minorHAnsi" w:hAnsiTheme="minorHAnsi"/>
                <w:b/>
                <w:bCs/>
                <w:i/>
                <w:iCs/>
                <w:kern w:val="28"/>
                <w:sz w:val="22"/>
                <w:szCs w:val="22"/>
              </w:rPr>
            </w:pPr>
            <w:r w:rsidRPr="00AC4FB3">
              <w:rPr>
                <w:rFonts w:asciiTheme="minorHAnsi" w:hAnsiTheme="minorHAnsi"/>
                <w:b/>
                <w:bCs/>
                <w:i/>
                <w:iCs/>
                <w:sz w:val="22"/>
                <w:szCs w:val="16"/>
              </w:rPr>
              <w:t>(Insert the number of loading/ration crew(s))</w:t>
            </w:r>
          </w:p>
        </w:tc>
      </w:tr>
      <w:tr w:rsidR="005E30D5" w:rsidRPr="00AC4FB3" w14:paraId="730B14BE" w14:textId="77777777" w:rsidTr="007D2087">
        <w:trPr>
          <w:trHeight w:val="845"/>
        </w:trPr>
        <w:tc>
          <w:tcPr>
            <w:tcW w:w="1069" w:type="pct"/>
            <w:vAlign w:val="center"/>
          </w:tcPr>
          <w:p w14:paraId="2C7AFCDB" w14:textId="6C31622D" w:rsidR="005E30D5" w:rsidRPr="00AC4FB3" w:rsidRDefault="005E30D5" w:rsidP="00A7148C">
            <w:pPr>
              <w:pStyle w:val="1"/>
              <w:tabs>
                <w:tab w:val="clear" w:pos="7200"/>
                <w:tab w:val="clear" w:pos="7380"/>
                <w:tab w:val="clear" w:pos="9260"/>
              </w:tabs>
              <w:ind w:left="0" w:right="0" w:firstLine="0"/>
              <w:jc w:val="center"/>
              <w:rPr>
                <w:rFonts w:asciiTheme="minorHAnsi" w:hAnsiTheme="minorHAnsi"/>
                <w:bCs/>
                <w:kern w:val="28"/>
                <w:sz w:val="22"/>
                <w:szCs w:val="22"/>
              </w:rPr>
            </w:pPr>
          </w:p>
        </w:tc>
        <w:tc>
          <w:tcPr>
            <w:tcW w:w="980" w:type="pct"/>
            <w:vAlign w:val="center"/>
          </w:tcPr>
          <w:p w14:paraId="05433142" w14:textId="77777777" w:rsidR="005E30D5" w:rsidRPr="00AC4FB3" w:rsidRDefault="005E30D5" w:rsidP="00A7148C">
            <w:pPr>
              <w:jc w:val="center"/>
              <w:rPr>
                <w:bCs/>
                <w:kern w:val="28"/>
              </w:rPr>
            </w:pPr>
          </w:p>
          <w:p w14:paraId="7DC56054" w14:textId="7C0312C7" w:rsidR="00B765D9" w:rsidRPr="00AC4FB3" w:rsidRDefault="681B4574" w:rsidP="00A7148C">
            <w:pPr>
              <w:jc w:val="center"/>
            </w:pPr>
            <w:r w:rsidRPr="00AC4FB3">
              <w:t>Loading Point #3</w:t>
            </w:r>
          </w:p>
          <w:p w14:paraId="1A031BB1" w14:textId="422CE70C" w:rsidR="00D85E91" w:rsidRPr="00AC4FB3" w:rsidRDefault="00281874" w:rsidP="00A7148C">
            <w:pPr>
              <w:jc w:val="center"/>
              <w:rPr>
                <w:bCs/>
                <w:kern w:val="28"/>
              </w:rPr>
            </w:pPr>
            <w:r w:rsidRPr="00AC4FB3">
              <w:rPr>
                <w:b/>
                <w:bCs/>
                <w:i/>
                <w:iCs/>
                <w:szCs w:val="16"/>
              </w:rPr>
              <w:t>(North, East, West, or South)</w:t>
            </w:r>
            <w:r w:rsidR="00D85E91" w:rsidRPr="00AC4FB3">
              <w:t xml:space="preserve"> Lane</w:t>
            </w:r>
          </w:p>
          <w:p w14:paraId="180D6EEE" w14:textId="77777777" w:rsidR="00B765D9" w:rsidRPr="00AC4FB3" w:rsidRDefault="00B765D9" w:rsidP="00A7148C">
            <w:pPr>
              <w:jc w:val="center"/>
              <w:rPr>
                <w:bCs/>
                <w:kern w:val="28"/>
              </w:rPr>
            </w:pPr>
          </w:p>
          <w:p w14:paraId="5665500A" w14:textId="77777777" w:rsidR="00B765D9" w:rsidRPr="00AC4FB3" w:rsidRDefault="00B765D9" w:rsidP="00A7148C">
            <w:pPr>
              <w:jc w:val="center"/>
              <w:rPr>
                <w:bCs/>
                <w:kern w:val="28"/>
              </w:rPr>
            </w:pPr>
          </w:p>
        </w:tc>
        <w:tc>
          <w:tcPr>
            <w:tcW w:w="2041" w:type="pct"/>
          </w:tcPr>
          <w:p w14:paraId="04C51D58" w14:textId="11369357" w:rsidR="005E30D5" w:rsidRPr="00AC4FB3" w:rsidRDefault="00005493"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Load supplies</w:t>
            </w:r>
            <w:r w:rsidR="681B4574" w:rsidRPr="00AC4FB3">
              <w:rPr>
                <w:rFonts w:asciiTheme="minorHAnsi" w:eastAsiaTheme="minorEastAsia" w:hAnsiTheme="minorHAnsi" w:cstheme="minorBidi"/>
                <w:sz w:val="22"/>
                <w:szCs w:val="22"/>
              </w:rPr>
              <w:t xml:space="preserve"> into client vehicles, and coordinate resupply of loading line.</w:t>
            </w:r>
          </w:p>
          <w:p w14:paraId="09FFC422" w14:textId="79335D9D" w:rsidR="005E30D5"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Use the distribution guidelines found in the </w:t>
            </w:r>
            <w:r w:rsidR="00DA3D32" w:rsidRPr="00AC4FB3">
              <w:rPr>
                <w:rFonts w:asciiTheme="minorHAnsi" w:eastAsiaTheme="minorEastAsia" w:hAnsiTheme="minorHAnsi" w:cstheme="minorBidi"/>
                <w:sz w:val="22"/>
                <w:szCs w:val="22"/>
              </w:rPr>
              <w:t>C-</w:t>
            </w:r>
            <w:r w:rsidRPr="00AC4FB3">
              <w:rPr>
                <w:rFonts w:asciiTheme="minorHAnsi" w:eastAsiaTheme="minorEastAsia" w:hAnsiTheme="minorHAnsi" w:cstheme="minorBidi"/>
                <w:sz w:val="22"/>
                <w:szCs w:val="22"/>
              </w:rPr>
              <w:t xml:space="preserve">POD FOG to determine the number and type of commodities to be distributed. </w:t>
            </w:r>
          </w:p>
          <w:p w14:paraId="287108A3" w14:textId="3B581D79" w:rsidR="005E30D5"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Mark the vehicle with a sticker on the back of the mirror or license plate; returning vehicles with a sticker are not served again that day.</w:t>
            </w:r>
          </w:p>
          <w:p w14:paraId="68EDEB64" w14:textId="77635720" w:rsidR="005E30D5"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Step back from the vehicle and say "CLEAR."</w:t>
            </w:r>
          </w:p>
          <w:p w14:paraId="01BB97C2" w14:textId="682A28FB" w:rsidR="005E30D5"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Direct clients to remain in their vehicles and to open their trunk for commodities loading.</w:t>
            </w:r>
          </w:p>
          <w:p w14:paraId="29E43F7E" w14:textId="1D352DC7" w:rsidR="005E30D5"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lastRenderedPageBreak/>
              <w:t>Double-check any commodities for any expired items or evidence of tampering.</w:t>
            </w:r>
          </w:p>
          <w:p w14:paraId="2AE226FC" w14:textId="6B24023D" w:rsidR="005E30D5"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Enforce allocation guidelines.</w:t>
            </w:r>
          </w:p>
          <w:p w14:paraId="428833FB" w14:textId="64112EB3" w:rsidR="005E30D5"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Notify the Loading/Ration Point Crew Leader if you notice that commodities are running low at your loading point.</w:t>
            </w:r>
          </w:p>
          <w:p w14:paraId="71524951" w14:textId="59739C26" w:rsidR="005E30D5"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Notify the Loading/Ration Point Crew Leader and the Security/Law Enforcement Supervisor if you notice any disturbances as the public moves through the </w:t>
            </w:r>
            <w:r w:rsidR="00DA3D32" w:rsidRPr="00AC4FB3">
              <w:rPr>
                <w:rFonts w:asciiTheme="minorHAnsi" w:eastAsiaTheme="minorEastAsia" w:hAnsiTheme="minorHAnsi" w:cstheme="minorBidi"/>
                <w:sz w:val="22"/>
                <w:szCs w:val="22"/>
              </w:rPr>
              <w:t>C-</w:t>
            </w:r>
            <w:r w:rsidRPr="00AC4FB3">
              <w:rPr>
                <w:rFonts w:asciiTheme="minorHAnsi" w:eastAsiaTheme="minorEastAsia" w:hAnsiTheme="minorHAnsi" w:cstheme="minorBidi"/>
                <w:sz w:val="22"/>
                <w:szCs w:val="22"/>
              </w:rPr>
              <w:t>POD.</w:t>
            </w:r>
          </w:p>
          <w:p w14:paraId="07BC7697" w14:textId="6D50C55B" w:rsidR="005E30D5" w:rsidRPr="00AC4FB3" w:rsidRDefault="681B4574" w:rsidP="008E2B85">
            <w:pPr>
              <w:pStyle w:val="1"/>
              <w:numPr>
                <w:ilvl w:val="0"/>
                <w:numId w:val="15"/>
              </w:numPr>
              <w:tabs>
                <w:tab w:val="clear" w:pos="7200"/>
                <w:tab w:val="clear" w:pos="7380"/>
                <w:tab w:val="clear" w:pos="9260"/>
              </w:tabs>
              <w:ind w:left="161" w:right="0" w:hanging="180"/>
              <w:rPr>
                <w:rFonts w:asciiTheme="minorHAnsi" w:hAnsiTheme="minorHAnsi"/>
                <w:bCs/>
                <w:kern w:val="28"/>
                <w:sz w:val="22"/>
                <w:szCs w:val="22"/>
              </w:rPr>
            </w:pPr>
            <w:r w:rsidRPr="00AC4FB3">
              <w:rPr>
                <w:rFonts w:asciiTheme="minorHAnsi" w:eastAsiaTheme="minorEastAsia" w:hAnsiTheme="minorHAnsi" w:cstheme="minorBidi"/>
                <w:sz w:val="22"/>
                <w:szCs w:val="22"/>
              </w:rPr>
              <w:t xml:space="preserve">Communicate and coordinate with other Loading/Ration Point Crew and Flow Control Crew </w:t>
            </w:r>
            <w:r w:rsidR="00281874" w:rsidRPr="00AC4FB3">
              <w:rPr>
                <w:rFonts w:asciiTheme="minorHAnsi" w:hAnsiTheme="minorHAnsi"/>
                <w:b/>
                <w:bCs/>
                <w:i/>
                <w:iCs/>
                <w:sz w:val="22"/>
                <w:szCs w:val="16"/>
              </w:rPr>
              <w:t>(north, east, west, or south)</w:t>
            </w:r>
            <w:r w:rsidR="00281874" w:rsidRPr="00AC4FB3">
              <w:rPr>
                <w:rFonts w:asciiTheme="minorHAnsi" w:eastAsiaTheme="minorEastAsia" w:hAnsiTheme="minorHAnsi" w:cstheme="minorBidi"/>
                <w:sz w:val="20"/>
              </w:rPr>
              <w:t xml:space="preserve"> </w:t>
            </w:r>
            <w:r w:rsidRPr="00AC4FB3">
              <w:rPr>
                <w:rFonts w:asciiTheme="minorHAnsi" w:eastAsiaTheme="minorEastAsia" w:hAnsiTheme="minorHAnsi" w:cstheme="minorBidi"/>
                <w:sz w:val="22"/>
                <w:szCs w:val="22"/>
              </w:rPr>
              <w:t>of vehicle loading lines.</w:t>
            </w:r>
          </w:p>
        </w:tc>
        <w:tc>
          <w:tcPr>
            <w:tcW w:w="910" w:type="pct"/>
            <w:vAlign w:val="center"/>
          </w:tcPr>
          <w:p w14:paraId="641E21FF" w14:textId="4B89C09C" w:rsidR="005E30D5" w:rsidRPr="00AC4FB3" w:rsidRDefault="00281874" w:rsidP="00967C16">
            <w:pPr>
              <w:pStyle w:val="1"/>
              <w:tabs>
                <w:tab w:val="clear" w:pos="7200"/>
                <w:tab w:val="clear" w:pos="7380"/>
                <w:tab w:val="clear" w:pos="9260"/>
              </w:tabs>
              <w:ind w:left="0" w:right="0" w:firstLine="0"/>
              <w:jc w:val="center"/>
              <w:rPr>
                <w:rFonts w:asciiTheme="minorHAnsi" w:hAnsiTheme="minorHAnsi"/>
                <w:b/>
                <w:bCs/>
                <w:i/>
                <w:iCs/>
                <w:kern w:val="28"/>
                <w:sz w:val="22"/>
                <w:szCs w:val="22"/>
              </w:rPr>
            </w:pPr>
            <w:r w:rsidRPr="00AC4FB3">
              <w:rPr>
                <w:rFonts w:asciiTheme="minorHAnsi" w:hAnsiTheme="minorHAnsi"/>
                <w:b/>
                <w:bCs/>
                <w:i/>
                <w:iCs/>
                <w:sz w:val="22"/>
                <w:szCs w:val="16"/>
              </w:rPr>
              <w:lastRenderedPageBreak/>
              <w:t>(Insert the number of loading/ration crew(s))</w:t>
            </w:r>
          </w:p>
        </w:tc>
      </w:tr>
      <w:tr w:rsidR="005E30D5" w:rsidRPr="00AC4FB3" w14:paraId="470F00B2" w14:textId="77777777" w:rsidTr="007D2087">
        <w:trPr>
          <w:trHeight w:val="800"/>
        </w:trPr>
        <w:tc>
          <w:tcPr>
            <w:tcW w:w="1069" w:type="pct"/>
            <w:vAlign w:val="center"/>
          </w:tcPr>
          <w:p w14:paraId="0B27A673" w14:textId="77777777" w:rsidR="005E30D5" w:rsidRPr="00AC4FB3" w:rsidRDefault="005E30D5" w:rsidP="00A7148C">
            <w:pPr>
              <w:pStyle w:val="1"/>
              <w:tabs>
                <w:tab w:val="clear" w:pos="7200"/>
                <w:tab w:val="clear" w:pos="7380"/>
                <w:tab w:val="clear" w:pos="9260"/>
              </w:tabs>
              <w:ind w:left="0" w:right="0" w:firstLine="0"/>
              <w:jc w:val="center"/>
              <w:rPr>
                <w:rFonts w:asciiTheme="minorHAnsi" w:hAnsiTheme="minorHAnsi"/>
                <w:bCs/>
                <w:kern w:val="28"/>
                <w:sz w:val="22"/>
                <w:szCs w:val="22"/>
              </w:rPr>
            </w:pPr>
          </w:p>
        </w:tc>
        <w:tc>
          <w:tcPr>
            <w:tcW w:w="980" w:type="pct"/>
            <w:vAlign w:val="center"/>
          </w:tcPr>
          <w:p w14:paraId="0B295323" w14:textId="77777777" w:rsidR="005E30D5" w:rsidRPr="00AC4FB3" w:rsidRDefault="005E30D5" w:rsidP="00A7148C">
            <w:pPr>
              <w:jc w:val="center"/>
              <w:rPr>
                <w:bCs/>
                <w:kern w:val="28"/>
              </w:rPr>
            </w:pPr>
          </w:p>
          <w:p w14:paraId="4B671286" w14:textId="6A3972CF" w:rsidR="00B765D9" w:rsidRPr="00AC4FB3" w:rsidRDefault="681B4574" w:rsidP="00A7148C">
            <w:pPr>
              <w:jc w:val="center"/>
            </w:pPr>
            <w:r w:rsidRPr="00AC4FB3">
              <w:t>Loading Point #4</w:t>
            </w:r>
          </w:p>
          <w:p w14:paraId="44B29355" w14:textId="270A0800" w:rsidR="00F04A3A" w:rsidRPr="00AC4FB3" w:rsidRDefault="00281874" w:rsidP="00A7148C">
            <w:pPr>
              <w:jc w:val="center"/>
              <w:rPr>
                <w:bCs/>
                <w:kern w:val="28"/>
              </w:rPr>
            </w:pPr>
            <w:r w:rsidRPr="00AC4FB3">
              <w:rPr>
                <w:b/>
                <w:bCs/>
                <w:i/>
                <w:iCs/>
                <w:szCs w:val="16"/>
              </w:rPr>
              <w:t xml:space="preserve">(North, </w:t>
            </w:r>
            <w:r w:rsidR="007F008F" w:rsidRPr="00AC4FB3">
              <w:rPr>
                <w:b/>
                <w:bCs/>
                <w:i/>
                <w:iCs/>
                <w:szCs w:val="16"/>
              </w:rPr>
              <w:t>e</w:t>
            </w:r>
            <w:r w:rsidRPr="00AC4FB3">
              <w:rPr>
                <w:b/>
                <w:bCs/>
                <w:i/>
                <w:iCs/>
                <w:szCs w:val="16"/>
              </w:rPr>
              <w:t xml:space="preserve">ast, </w:t>
            </w:r>
            <w:r w:rsidR="007F008F" w:rsidRPr="00AC4FB3">
              <w:rPr>
                <w:b/>
                <w:bCs/>
                <w:i/>
                <w:iCs/>
                <w:szCs w:val="16"/>
              </w:rPr>
              <w:t>w</w:t>
            </w:r>
            <w:r w:rsidRPr="00AC4FB3">
              <w:rPr>
                <w:b/>
                <w:bCs/>
                <w:i/>
                <w:iCs/>
                <w:szCs w:val="16"/>
              </w:rPr>
              <w:t xml:space="preserve">est, or </w:t>
            </w:r>
            <w:r w:rsidR="007F008F" w:rsidRPr="00AC4FB3">
              <w:rPr>
                <w:b/>
                <w:bCs/>
                <w:i/>
                <w:iCs/>
                <w:szCs w:val="16"/>
              </w:rPr>
              <w:t>s</w:t>
            </w:r>
            <w:r w:rsidRPr="00AC4FB3">
              <w:rPr>
                <w:b/>
                <w:bCs/>
                <w:i/>
                <w:iCs/>
                <w:szCs w:val="16"/>
              </w:rPr>
              <w:t>outh</w:t>
            </w:r>
            <w:r w:rsidRPr="00AC4FB3">
              <w:rPr>
                <w:szCs w:val="16"/>
              </w:rPr>
              <w:t>)</w:t>
            </w:r>
            <w:r w:rsidR="00F04A3A" w:rsidRPr="00AC4FB3">
              <w:t xml:space="preserve"> Lane</w:t>
            </w:r>
          </w:p>
          <w:p w14:paraId="4C3E69FB" w14:textId="77777777" w:rsidR="00B765D9" w:rsidRPr="00AC4FB3" w:rsidRDefault="00B765D9" w:rsidP="00A7148C">
            <w:pPr>
              <w:jc w:val="center"/>
              <w:rPr>
                <w:bCs/>
                <w:kern w:val="28"/>
              </w:rPr>
            </w:pPr>
          </w:p>
          <w:p w14:paraId="1174B115" w14:textId="77777777" w:rsidR="00B765D9" w:rsidRPr="00AC4FB3" w:rsidRDefault="00B765D9" w:rsidP="00A7148C">
            <w:pPr>
              <w:jc w:val="center"/>
              <w:rPr>
                <w:bCs/>
                <w:kern w:val="28"/>
              </w:rPr>
            </w:pPr>
          </w:p>
        </w:tc>
        <w:tc>
          <w:tcPr>
            <w:tcW w:w="2041" w:type="pct"/>
          </w:tcPr>
          <w:p w14:paraId="0466EBBF" w14:textId="4261D995" w:rsidR="005E30D5" w:rsidRPr="00AC4FB3" w:rsidRDefault="00005493"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Load supplies</w:t>
            </w:r>
            <w:r w:rsidR="681B4574" w:rsidRPr="00AC4FB3">
              <w:rPr>
                <w:rFonts w:asciiTheme="minorHAnsi" w:eastAsiaTheme="minorEastAsia" w:hAnsiTheme="minorHAnsi" w:cstheme="minorBidi"/>
                <w:sz w:val="22"/>
                <w:szCs w:val="22"/>
              </w:rPr>
              <w:t xml:space="preserve"> into client vehicles, and coordinate resupply of loading line.</w:t>
            </w:r>
          </w:p>
          <w:p w14:paraId="214EF117" w14:textId="2F2CFBCF" w:rsidR="005E30D5"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Use the distribution guidelines found in the </w:t>
            </w:r>
            <w:r w:rsidR="00DA3D32" w:rsidRPr="00AC4FB3">
              <w:rPr>
                <w:rFonts w:asciiTheme="minorHAnsi" w:eastAsiaTheme="minorEastAsia" w:hAnsiTheme="minorHAnsi" w:cstheme="minorBidi"/>
                <w:sz w:val="22"/>
                <w:szCs w:val="22"/>
              </w:rPr>
              <w:t>C-</w:t>
            </w:r>
            <w:r w:rsidRPr="00AC4FB3">
              <w:rPr>
                <w:rFonts w:asciiTheme="minorHAnsi" w:eastAsiaTheme="minorEastAsia" w:hAnsiTheme="minorHAnsi" w:cstheme="minorBidi"/>
                <w:sz w:val="22"/>
                <w:szCs w:val="22"/>
              </w:rPr>
              <w:t xml:space="preserve">POD FOG to determine the number and type of commodities to be distributed. </w:t>
            </w:r>
          </w:p>
          <w:p w14:paraId="2F707854" w14:textId="3B581D79" w:rsidR="005E30D5"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Mark the vehicle with a sticker on the back of the mirror or license plate; returning vehicles with a sticker are not served again that day.</w:t>
            </w:r>
          </w:p>
          <w:p w14:paraId="2E39C814" w14:textId="77635720" w:rsidR="005E30D5"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Step back from the vehicle and say "CLEAR."</w:t>
            </w:r>
          </w:p>
          <w:p w14:paraId="12F82697" w14:textId="682A28FB" w:rsidR="005E30D5"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Direct clients to remain in their vehicles and to open their trunk for commodities loading.</w:t>
            </w:r>
          </w:p>
          <w:p w14:paraId="06563D32" w14:textId="1D352DC7" w:rsidR="005E30D5"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Double-check any commodities for any expired items or evidence of tampering.</w:t>
            </w:r>
          </w:p>
          <w:p w14:paraId="460B0EFC" w14:textId="6B24023D" w:rsidR="005E30D5"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Enforce allocation guidelines.</w:t>
            </w:r>
          </w:p>
          <w:p w14:paraId="757DF4F1" w14:textId="64112EB3" w:rsidR="005E30D5"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Notify the Loading/Ration Point Crew Leader if you notice that commodities are running low at your loading point.</w:t>
            </w:r>
          </w:p>
          <w:p w14:paraId="5783D660" w14:textId="2FB3E52A" w:rsidR="005E30D5"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Notify the Loading/Ration Point Crew Leader and the Security/Law Enforcement Supervisor if you notice any disturbances as the public moves through the </w:t>
            </w:r>
            <w:r w:rsidR="00D62346" w:rsidRPr="00AC4FB3">
              <w:rPr>
                <w:rFonts w:asciiTheme="minorHAnsi" w:eastAsiaTheme="minorEastAsia" w:hAnsiTheme="minorHAnsi" w:cstheme="minorBidi"/>
                <w:sz w:val="22"/>
                <w:szCs w:val="22"/>
              </w:rPr>
              <w:t>C-</w:t>
            </w:r>
            <w:r w:rsidRPr="00AC4FB3">
              <w:rPr>
                <w:rFonts w:asciiTheme="minorHAnsi" w:eastAsiaTheme="minorEastAsia" w:hAnsiTheme="minorHAnsi" w:cstheme="minorBidi"/>
                <w:sz w:val="22"/>
                <w:szCs w:val="22"/>
              </w:rPr>
              <w:t>POD.</w:t>
            </w:r>
          </w:p>
          <w:p w14:paraId="44BA1F83" w14:textId="6BC4F83B" w:rsidR="005E30D5"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kern w:val="28"/>
                <w:sz w:val="22"/>
                <w:szCs w:val="22"/>
              </w:rPr>
            </w:pPr>
            <w:r w:rsidRPr="00AC4FB3">
              <w:rPr>
                <w:rFonts w:asciiTheme="minorHAnsi" w:eastAsiaTheme="minorEastAsia" w:hAnsiTheme="minorHAnsi" w:cstheme="minorBidi"/>
                <w:sz w:val="22"/>
                <w:szCs w:val="22"/>
              </w:rPr>
              <w:t xml:space="preserve">Communicate and coordinate with other Loading/Ration Point Crew and Flow Control Crew </w:t>
            </w:r>
            <w:r w:rsidR="00281874" w:rsidRPr="00AC4FB3">
              <w:rPr>
                <w:rFonts w:asciiTheme="minorHAnsi" w:hAnsiTheme="minorHAnsi"/>
                <w:b/>
                <w:bCs/>
                <w:i/>
                <w:iCs/>
                <w:sz w:val="22"/>
                <w:szCs w:val="16"/>
              </w:rPr>
              <w:t>(north, east, west, or south</w:t>
            </w:r>
            <w:r w:rsidR="00DA3D32" w:rsidRPr="00AC4FB3">
              <w:rPr>
                <w:rFonts w:asciiTheme="minorHAnsi" w:hAnsiTheme="minorHAnsi"/>
                <w:b/>
                <w:bCs/>
                <w:i/>
                <w:iCs/>
                <w:sz w:val="22"/>
                <w:szCs w:val="16"/>
              </w:rPr>
              <w:t>)</w:t>
            </w:r>
            <w:r w:rsidR="00281874" w:rsidRPr="00AC4FB3">
              <w:rPr>
                <w:rFonts w:asciiTheme="minorHAnsi" w:eastAsiaTheme="minorEastAsia" w:hAnsiTheme="minorHAnsi" w:cstheme="minorBidi"/>
                <w:sz w:val="22"/>
                <w:szCs w:val="22"/>
              </w:rPr>
              <w:t xml:space="preserve"> </w:t>
            </w:r>
            <w:r w:rsidRPr="00AC4FB3">
              <w:rPr>
                <w:rFonts w:asciiTheme="minorHAnsi" w:eastAsiaTheme="minorEastAsia" w:hAnsiTheme="minorHAnsi" w:cstheme="minorBidi"/>
                <w:sz w:val="22"/>
                <w:szCs w:val="22"/>
              </w:rPr>
              <w:t>of vehicle loading lines.</w:t>
            </w:r>
          </w:p>
        </w:tc>
        <w:tc>
          <w:tcPr>
            <w:tcW w:w="910" w:type="pct"/>
            <w:vAlign w:val="center"/>
          </w:tcPr>
          <w:p w14:paraId="3357B6DD" w14:textId="342442FC" w:rsidR="005E30D5" w:rsidRPr="00AC4FB3" w:rsidRDefault="00281874" w:rsidP="00967C16">
            <w:pPr>
              <w:pStyle w:val="1"/>
              <w:tabs>
                <w:tab w:val="clear" w:pos="7200"/>
                <w:tab w:val="clear" w:pos="7380"/>
                <w:tab w:val="clear" w:pos="9260"/>
              </w:tabs>
              <w:ind w:left="0" w:right="0" w:firstLine="0"/>
              <w:jc w:val="center"/>
              <w:rPr>
                <w:rFonts w:asciiTheme="minorHAnsi" w:hAnsiTheme="minorHAnsi"/>
                <w:b/>
                <w:bCs/>
                <w:i/>
                <w:iCs/>
                <w:kern w:val="28"/>
                <w:sz w:val="22"/>
                <w:szCs w:val="22"/>
              </w:rPr>
            </w:pPr>
            <w:r w:rsidRPr="00AC4FB3">
              <w:rPr>
                <w:rFonts w:asciiTheme="minorHAnsi" w:hAnsiTheme="minorHAnsi"/>
                <w:b/>
                <w:bCs/>
                <w:i/>
                <w:iCs/>
                <w:sz w:val="22"/>
                <w:szCs w:val="16"/>
              </w:rPr>
              <w:t>(Insert the number of loading/ration crew(s))</w:t>
            </w:r>
          </w:p>
        </w:tc>
      </w:tr>
      <w:tr w:rsidR="00CF2A14" w:rsidRPr="00AC4FB3" w14:paraId="02143164" w14:textId="77777777" w:rsidTr="007D2087">
        <w:trPr>
          <w:trHeight w:val="800"/>
        </w:trPr>
        <w:tc>
          <w:tcPr>
            <w:tcW w:w="1069" w:type="pct"/>
            <w:vAlign w:val="center"/>
          </w:tcPr>
          <w:p w14:paraId="259A8049" w14:textId="77777777" w:rsidR="00CF2A14" w:rsidRPr="00AC4FB3" w:rsidRDefault="00CF2A14" w:rsidP="00A7148C">
            <w:pPr>
              <w:pStyle w:val="1"/>
              <w:tabs>
                <w:tab w:val="clear" w:pos="7200"/>
                <w:tab w:val="clear" w:pos="7380"/>
                <w:tab w:val="clear" w:pos="9260"/>
              </w:tabs>
              <w:ind w:left="0" w:right="0" w:firstLine="0"/>
              <w:jc w:val="center"/>
              <w:rPr>
                <w:rFonts w:asciiTheme="minorHAnsi" w:hAnsiTheme="minorHAnsi"/>
                <w:bCs/>
                <w:kern w:val="28"/>
                <w:sz w:val="22"/>
                <w:szCs w:val="22"/>
              </w:rPr>
            </w:pPr>
          </w:p>
        </w:tc>
        <w:tc>
          <w:tcPr>
            <w:tcW w:w="980" w:type="pct"/>
            <w:vAlign w:val="center"/>
          </w:tcPr>
          <w:p w14:paraId="7C2ADFF8" w14:textId="77777777" w:rsidR="00CF2A14" w:rsidRPr="00AC4FB3" w:rsidRDefault="681B4574" w:rsidP="00A7148C">
            <w:pPr>
              <w:jc w:val="center"/>
            </w:pPr>
            <w:r w:rsidRPr="00AC4FB3">
              <w:t>Loading Point #5</w:t>
            </w:r>
          </w:p>
          <w:p w14:paraId="33383F45" w14:textId="422DF9F4" w:rsidR="00F04A3A" w:rsidRPr="00AC4FB3" w:rsidRDefault="00281874" w:rsidP="00A7148C">
            <w:pPr>
              <w:jc w:val="center"/>
              <w:rPr>
                <w:bCs/>
                <w:kern w:val="28"/>
              </w:rPr>
            </w:pPr>
            <w:r w:rsidRPr="00AC4FB3">
              <w:rPr>
                <w:b/>
                <w:bCs/>
                <w:i/>
                <w:iCs/>
                <w:szCs w:val="16"/>
              </w:rPr>
              <w:t xml:space="preserve">(North, </w:t>
            </w:r>
            <w:r w:rsidR="007F008F" w:rsidRPr="00AC4FB3">
              <w:rPr>
                <w:b/>
                <w:bCs/>
                <w:i/>
                <w:iCs/>
                <w:szCs w:val="16"/>
              </w:rPr>
              <w:t>e</w:t>
            </w:r>
            <w:r w:rsidRPr="00AC4FB3">
              <w:rPr>
                <w:b/>
                <w:bCs/>
                <w:i/>
                <w:iCs/>
                <w:szCs w:val="16"/>
              </w:rPr>
              <w:t xml:space="preserve">ast, </w:t>
            </w:r>
            <w:r w:rsidR="007F008F" w:rsidRPr="00AC4FB3">
              <w:rPr>
                <w:b/>
                <w:bCs/>
                <w:i/>
                <w:iCs/>
                <w:szCs w:val="16"/>
              </w:rPr>
              <w:t>w</w:t>
            </w:r>
            <w:r w:rsidRPr="00AC4FB3">
              <w:rPr>
                <w:b/>
                <w:bCs/>
                <w:i/>
                <w:iCs/>
                <w:szCs w:val="16"/>
              </w:rPr>
              <w:t xml:space="preserve">est, or </w:t>
            </w:r>
            <w:r w:rsidR="007F008F" w:rsidRPr="00AC4FB3">
              <w:rPr>
                <w:b/>
                <w:bCs/>
                <w:i/>
                <w:iCs/>
                <w:szCs w:val="16"/>
              </w:rPr>
              <w:t>s</w:t>
            </w:r>
            <w:r w:rsidRPr="00AC4FB3">
              <w:rPr>
                <w:b/>
                <w:bCs/>
                <w:i/>
                <w:iCs/>
                <w:szCs w:val="16"/>
              </w:rPr>
              <w:t>outh)</w:t>
            </w:r>
            <w:r w:rsidR="00F04A3A" w:rsidRPr="00AC4FB3">
              <w:t xml:space="preserve"> Lane</w:t>
            </w:r>
          </w:p>
        </w:tc>
        <w:tc>
          <w:tcPr>
            <w:tcW w:w="2041" w:type="pct"/>
          </w:tcPr>
          <w:p w14:paraId="5BAA8F5B" w14:textId="744223A8" w:rsidR="00CF2A14" w:rsidRPr="00AC4FB3" w:rsidRDefault="00005493"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Load supplies</w:t>
            </w:r>
            <w:r w:rsidR="681B4574" w:rsidRPr="00AC4FB3">
              <w:rPr>
                <w:rFonts w:asciiTheme="minorHAnsi" w:eastAsiaTheme="minorEastAsia" w:hAnsiTheme="minorHAnsi" w:cstheme="minorBidi"/>
                <w:sz w:val="22"/>
                <w:szCs w:val="22"/>
              </w:rPr>
              <w:t xml:space="preserve"> into client vehicles, and coordinate resupply of loading line.</w:t>
            </w:r>
          </w:p>
          <w:p w14:paraId="226D8691" w14:textId="5897C32C" w:rsidR="00CF2A14"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Use the distribution guidelines found in the </w:t>
            </w:r>
            <w:r w:rsidR="007F008F" w:rsidRPr="00AC4FB3">
              <w:rPr>
                <w:rFonts w:asciiTheme="minorHAnsi" w:eastAsiaTheme="minorEastAsia" w:hAnsiTheme="minorHAnsi" w:cstheme="minorBidi"/>
                <w:sz w:val="22"/>
                <w:szCs w:val="22"/>
              </w:rPr>
              <w:t>C-</w:t>
            </w:r>
            <w:r w:rsidRPr="00AC4FB3">
              <w:rPr>
                <w:rFonts w:asciiTheme="minorHAnsi" w:eastAsiaTheme="minorEastAsia" w:hAnsiTheme="minorHAnsi" w:cstheme="minorBidi"/>
                <w:sz w:val="22"/>
                <w:szCs w:val="22"/>
              </w:rPr>
              <w:t xml:space="preserve">POD FOG to determine the number and type of commodities to be distributed. </w:t>
            </w:r>
          </w:p>
          <w:p w14:paraId="45BCED6B" w14:textId="3B581D79" w:rsidR="00CF2A14"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lastRenderedPageBreak/>
              <w:t>Mark the vehicle with a sticker on the back of the mirror or license plate; returning vehicles with a sticker are not served again that day.</w:t>
            </w:r>
          </w:p>
          <w:p w14:paraId="318A4024" w14:textId="77635720" w:rsidR="00CF2A14"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Step back from the vehicle and say "CLEAR."</w:t>
            </w:r>
          </w:p>
          <w:p w14:paraId="066D46CD" w14:textId="682A28FB" w:rsidR="00CF2A14"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Direct clients to remain in their vehicles and to open their trunk for commodities loading.</w:t>
            </w:r>
          </w:p>
          <w:p w14:paraId="1759D060" w14:textId="1D352DC7" w:rsidR="00CF2A14"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Double-check any commodities for any expired items or evidence of tampering.</w:t>
            </w:r>
          </w:p>
          <w:p w14:paraId="06A1D4F5" w14:textId="6B24023D" w:rsidR="00CF2A14"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Enforce allocation guidelines.</w:t>
            </w:r>
          </w:p>
          <w:p w14:paraId="77CEA0B6" w14:textId="64112EB3" w:rsidR="00CF2A14"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Notify the Loading/Ration Point Crew Leader if you notice that commodities are running low at your loading point.</w:t>
            </w:r>
          </w:p>
          <w:p w14:paraId="7420D79A" w14:textId="7FF8A0A3" w:rsidR="00CF2A14"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Notify the Loading/Ration Point Crew Leader and the Security/Law Enforcement Supervisor if you notice any disturbances as the public moves through the </w:t>
            </w:r>
            <w:r w:rsidR="007F008F" w:rsidRPr="00AC4FB3">
              <w:rPr>
                <w:rFonts w:asciiTheme="minorHAnsi" w:eastAsiaTheme="minorEastAsia" w:hAnsiTheme="minorHAnsi" w:cstheme="minorBidi"/>
                <w:sz w:val="22"/>
                <w:szCs w:val="22"/>
              </w:rPr>
              <w:t>C-</w:t>
            </w:r>
            <w:r w:rsidRPr="00AC4FB3">
              <w:rPr>
                <w:rFonts w:asciiTheme="minorHAnsi" w:eastAsiaTheme="minorEastAsia" w:hAnsiTheme="minorHAnsi" w:cstheme="minorBidi"/>
                <w:sz w:val="22"/>
                <w:szCs w:val="22"/>
              </w:rPr>
              <w:t>POD.</w:t>
            </w:r>
          </w:p>
          <w:p w14:paraId="0FE0103D" w14:textId="156C4B74" w:rsidR="00CF2A14" w:rsidRPr="00AC4FB3" w:rsidRDefault="681B45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kern w:val="28"/>
                <w:sz w:val="22"/>
                <w:szCs w:val="22"/>
              </w:rPr>
            </w:pPr>
            <w:r w:rsidRPr="00AC4FB3">
              <w:rPr>
                <w:rFonts w:asciiTheme="minorHAnsi" w:eastAsiaTheme="minorEastAsia" w:hAnsiTheme="minorHAnsi" w:cstheme="minorBidi"/>
                <w:sz w:val="22"/>
                <w:szCs w:val="22"/>
              </w:rPr>
              <w:t xml:space="preserve">Communicate and coordinate with other Loading/Ration Point Crew and Flow Control Crew </w:t>
            </w:r>
            <w:r w:rsidR="00281874" w:rsidRPr="00AC4FB3">
              <w:rPr>
                <w:rFonts w:asciiTheme="minorHAnsi" w:hAnsiTheme="minorHAnsi"/>
                <w:b/>
                <w:bCs/>
                <w:i/>
                <w:iCs/>
                <w:sz w:val="22"/>
                <w:szCs w:val="16"/>
              </w:rPr>
              <w:t>(north, east, west, or south)</w:t>
            </w:r>
            <w:r w:rsidR="00281874" w:rsidRPr="00AC4FB3">
              <w:rPr>
                <w:rFonts w:asciiTheme="minorHAnsi" w:eastAsiaTheme="minorEastAsia" w:hAnsiTheme="minorHAnsi" w:cstheme="minorBidi"/>
                <w:sz w:val="22"/>
                <w:szCs w:val="22"/>
              </w:rPr>
              <w:t xml:space="preserve"> </w:t>
            </w:r>
            <w:r w:rsidRPr="00AC4FB3">
              <w:rPr>
                <w:rFonts w:asciiTheme="minorHAnsi" w:eastAsiaTheme="minorEastAsia" w:hAnsiTheme="minorHAnsi" w:cstheme="minorBidi"/>
                <w:sz w:val="22"/>
                <w:szCs w:val="22"/>
              </w:rPr>
              <w:t>of vehicle loading lines.</w:t>
            </w:r>
          </w:p>
        </w:tc>
        <w:tc>
          <w:tcPr>
            <w:tcW w:w="910" w:type="pct"/>
            <w:vAlign w:val="center"/>
          </w:tcPr>
          <w:p w14:paraId="21DBA34B" w14:textId="6EE831B5" w:rsidR="00CF2A14" w:rsidRPr="00AC4FB3" w:rsidRDefault="00281874" w:rsidP="00967C16">
            <w:pPr>
              <w:pStyle w:val="1"/>
              <w:tabs>
                <w:tab w:val="clear" w:pos="7200"/>
                <w:tab w:val="clear" w:pos="7380"/>
                <w:tab w:val="clear" w:pos="9260"/>
              </w:tabs>
              <w:ind w:left="0" w:right="0" w:firstLine="0"/>
              <w:jc w:val="center"/>
              <w:rPr>
                <w:rFonts w:asciiTheme="minorHAnsi" w:hAnsiTheme="minorHAnsi"/>
                <w:b/>
                <w:bCs/>
                <w:i/>
                <w:iCs/>
                <w:kern w:val="28"/>
                <w:sz w:val="22"/>
                <w:szCs w:val="22"/>
              </w:rPr>
            </w:pPr>
            <w:r w:rsidRPr="00AC4FB3">
              <w:rPr>
                <w:rFonts w:asciiTheme="minorHAnsi" w:hAnsiTheme="minorHAnsi"/>
                <w:b/>
                <w:bCs/>
                <w:i/>
                <w:iCs/>
                <w:sz w:val="22"/>
                <w:szCs w:val="16"/>
              </w:rPr>
              <w:lastRenderedPageBreak/>
              <w:t>(Insert the number of loading/ration crew(s))</w:t>
            </w:r>
          </w:p>
        </w:tc>
      </w:tr>
      <w:tr w:rsidR="00281874" w:rsidRPr="00AC4FB3" w14:paraId="49E74AA3" w14:textId="77777777" w:rsidTr="007D2087">
        <w:trPr>
          <w:trHeight w:val="800"/>
        </w:trPr>
        <w:tc>
          <w:tcPr>
            <w:tcW w:w="1069" w:type="pct"/>
            <w:tcBorders>
              <w:bottom w:val="single" w:sz="4" w:space="0" w:color="auto"/>
            </w:tcBorders>
            <w:vAlign w:val="center"/>
          </w:tcPr>
          <w:p w14:paraId="5BB78532" w14:textId="77777777" w:rsidR="00281874" w:rsidRPr="00AC4FB3" w:rsidRDefault="00281874" w:rsidP="00281874">
            <w:pPr>
              <w:pStyle w:val="1"/>
              <w:tabs>
                <w:tab w:val="clear" w:pos="7200"/>
                <w:tab w:val="clear" w:pos="7380"/>
                <w:tab w:val="clear" w:pos="9260"/>
              </w:tabs>
              <w:ind w:left="0" w:right="0" w:firstLine="0"/>
              <w:jc w:val="center"/>
              <w:rPr>
                <w:rFonts w:asciiTheme="minorHAnsi" w:hAnsiTheme="minorHAnsi"/>
                <w:bCs/>
                <w:kern w:val="28"/>
                <w:sz w:val="22"/>
                <w:szCs w:val="22"/>
              </w:rPr>
            </w:pPr>
          </w:p>
        </w:tc>
        <w:tc>
          <w:tcPr>
            <w:tcW w:w="980" w:type="pct"/>
            <w:tcBorders>
              <w:bottom w:val="single" w:sz="4" w:space="0" w:color="auto"/>
            </w:tcBorders>
            <w:vAlign w:val="center"/>
          </w:tcPr>
          <w:p w14:paraId="73B70FE8" w14:textId="77777777" w:rsidR="00281874" w:rsidRPr="00AC4FB3" w:rsidRDefault="00281874" w:rsidP="00281874">
            <w:pPr>
              <w:jc w:val="center"/>
            </w:pPr>
            <w:r w:rsidRPr="00AC4FB3">
              <w:t>Loading Point #6</w:t>
            </w:r>
          </w:p>
          <w:p w14:paraId="2A7DAE07" w14:textId="6B7B2C29" w:rsidR="00281874" w:rsidRPr="00AC4FB3" w:rsidRDefault="00281874" w:rsidP="00281874">
            <w:pPr>
              <w:jc w:val="center"/>
              <w:rPr>
                <w:bCs/>
                <w:kern w:val="28"/>
              </w:rPr>
            </w:pPr>
            <w:r w:rsidRPr="00AC4FB3">
              <w:rPr>
                <w:b/>
                <w:bCs/>
                <w:i/>
                <w:iCs/>
                <w:szCs w:val="16"/>
              </w:rPr>
              <w:t xml:space="preserve">(North, </w:t>
            </w:r>
            <w:r w:rsidR="007F008F" w:rsidRPr="00AC4FB3">
              <w:rPr>
                <w:b/>
                <w:bCs/>
                <w:i/>
                <w:iCs/>
                <w:szCs w:val="16"/>
              </w:rPr>
              <w:t>e</w:t>
            </w:r>
            <w:r w:rsidRPr="00AC4FB3">
              <w:rPr>
                <w:b/>
                <w:bCs/>
                <w:i/>
                <w:iCs/>
                <w:szCs w:val="16"/>
              </w:rPr>
              <w:t xml:space="preserve">ast, </w:t>
            </w:r>
            <w:r w:rsidR="007F008F" w:rsidRPr="00AC4FB3">
              <w:rPr>
                <w:b/>
                <w:bCs/>
                <w:i/>
                <w:iCs/>
                <w:szCs w:val="16"/>
              </w:rPr>
              <w:t>w</w:t>
            </w:r>
            <w:r w:rsidRPr="00AC4FB3">
              <w:rPr>
                <w:b/>
                <w:bCs/>
                <w:i/>
                <w:iCs/>
                <w:szCs w:val="16"/>
              </w:rPr>
              <w:t xml:space="preserve">est, or </w:t>
            </w:r>
            <w:r w:rsidR="007F008F" w:rsidRPr="00AC4FB3">
              <w:rPr>
                <w:b/>
                <w:bCs/>
                <w:i/>
                <w:iCs/>
                <w:szCs w:val="16"/>
              </w:rPr>
              <w:t>s</w:t>
            </w:r>
            <w:r w:rsidRPr="00AC4FB3">
              <w:rPr>
                <w:b/>
                <w:bCs/>
                <w:i/>
                <w:iCs/>
                <w:szCs w:val="16"/>
              </w:rPr>
              <w:t>outh</w:t>
            </w:r>
            <w:r w:rsidRPr="00AC4FB3">
              <w:rPr>
                <w:szCs w:val="16"/>
              </w:rPr>
              <w:t>)</w:t>
            </w:r>
            <w:r w:rsidRPr="00AC4FB3">
              <w:t xml:space="preserve"> Lane</w:t>
            </w:r>
          </w:p>
        </w:tc>
        <w:tc>
          <w:tcPr>
            <w:tcW w:w="2041" w:type="pct"/>
            <w:tcBorders>
              <w:bottom w:val="single" w:sz="4" w:space="0" w:color="auto"/>
            </w:tcBorders>
          </w:tcPr>
          <w:p w14:paraId="75EF20DF" w14:textId="5B1BE6E8" w:rsidR="00281874" w:rsidRPr="00AC4FB3" w:rsidRDefault="00005493"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Load supplies</w:t>
            </w:r>
            <w:r w:rsidR="00281874" w:rsidRPr="00AC4FB3">
              <w:rPr>
                <w:rFonts w:asciiTheme="minorHAnsi" w:eastAsiaTheme="minorEastAsia" w:hAnsiTheme="minorHAnsi" w:cstheme="minorBidi"/>
                <w:sz w:val="22"/>
                <w:szCs w:val="22"/>
              </w:rPr>
              <w:t xml:space="preserve"> into client vehicles, and coordinate resupply of loading line.</w:t>
            </w:r>
          </w:p>
          <w:p w14:paraId="2AB46809" w14:textId="73C70072"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Use the distribution guidelines found in the </w:t>
            </w:r>
            <w:r w:rsidR="007F008F" w:rsidRPr="00AC4FB3">
              <w:rPr>
                <w:rFonts w:asciiTheme="minorHAnsi" w:eastAsiaTheme="minorEastAsia" w:hAnsiTheme="minorHAnsi" w:cstheme="minorBidi"/>
                <w:sz w:val="22"/>
                <w:szCs w:val="22"/>
              </w:rPr>
              <w:t>C-</w:t>
            </w:r>
            <w:r w:rsidRPr="00AC4FB3">
              <w:rPr>
                <w:rFonts w:asciiTheme="minorHAnsi" w:eastAsiaTheme="minorEastAsia" w:hAnsiTheme="minorHAnsi" w:cstheme="minorBidi"/>
                <w:sz w:val="22"/>
                <w:szCs w:val="22"/>
              </w:rPr>
              <w:t xml:space="preserve">POD FOG to determine the number and type of commodities to be distributed. </w:t>
            </w:r>
          </w:p>
          <w:p w14:paraId="5B6F3397" w14:textId="3FD3DB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Mark the vehicle with a sticker on the back of the mirror or license plate; returning vehicles with a sticker are not served again that day.</w:t>
            </w:r>
          </w:p>
          <w:p w14:paraId="104AF694" w14:textId="77635720"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Step back from the vehicle and say "CLEAR."</w:t>
            </w:r>
          </w:p>
          <w:p w14:paraId="601E9E04" w14:textId="682A28FB"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Direct clients to remain in their vehicles and to open their trunk for commodities loading.</w:t>
            </w:r>
          </w:p>
          <w:p w14:paraId="62D4EEFE" w14:textId="1D352DC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Double-check any commodities for any expired items or evidence of tampering.</w:t>
            </w:r>
          </w:p>
          <w:p w14:paraId="1C1666C1" w14:textId="6B24023D"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Enforce allocation guidelines.</w:t>
            </w:r>
          </w:p>
          <w:p w14:paraId="61269834" w14:textId="64112EB3"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Notify the Loading/Ration Point Crew Leader if you notice that commodities are running low at your loading point.</w:t>
            </w:r>
          </w:p>
          <w:p w14:paraId="3497B72F" w14:textId="6F0535CA"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Notify the Loading/Ration Point Crew Leader and the Security/Law Enforcement Supervisor if you notice any disturbances as the public moves through the </w:t>
            </w:r>
            <w:r w:rsidR="007F008F" w:rsidRPr="00AC4FB3">
              <w:rPr>
                <w:rFonts w:asciiTheme="minorHAnsi" w:eastAsiaTheme="minorEastAsia" w:hAnsiTheme="minorHAnsi" w:cstheme="minorBidi"/>
                <w:sz w:val="22"/>
                <w:szCs w:val="22"/>
              </w:rPr>
              <w:t>C-</w:t>
            </w:r>
            <w:r w:rsidRPr="00AC4FB3">
              <w:rPr>
                <w:rFonts w:asciiTheme="minorHAnsi" w:eastAsiaTheme="minorEastAsia" w:hAnsiTheme="minorHAnsi" w:cstheme="minorBidi"/>
                <w:sz w:val="22"/>
                <w:szCs w:val="22"/>
              </w:rPr>
              <w:t>POD.</w:t>
            </w:r>
          </w:p>
          <w:p w14:paraId="328A0B60" w14:textId="1DC21389"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kern w:val="28"/>
                <w:sz w:val="22"/>
                <w:szCs w:val="22"/>
              </w:rPr>
            </w:pPr>
            <w:r w:rsidRPr="00AC4FB3">
              <w:rPr>
                <w:rFonts w:asciiTheme="minorHAnsi" w:eastAsiaTheme="minorEastAsia" w:hAnsiTheme="minorHAnsi" w:cstheme="minorBidi"/>
                <w:sz w:val="22"/>
                <w:szCs w:val="22"/>
              </w:rPr>
              <w:t xml:space="preserve">Communicate and coordinate with other Loading/Ration Point Crew and Flow Control </w:t>
            </w:r>
            <w:r w:rsidRPr="00AC4FB3">
              <w:rPr>
                <w:rFonts w:asciiTheme="minorHAnsi" w:eastAsiaTheme="minorEastAsia" w:hAnsiTheme="minorHAnsi" w:cstheme="minorBidi"/>
                <w:sz w:val="22"/>
                <w:szCs w:val="22"/>
              </w:rPr>
              <w:lastRenderedPageBreak/>
              <w:t xml:space="preserve">Crew </w:t>
            </w:r>
            <w:r w:rsidRPr="00AC4FB3">
              <w:rPr>
                <w:rFonts w:asciiTheme="minorHAnsi" w:hAnsiTheme="minorHAnsi"/>
                <w:b/>
                <w:bCs/>
                <w:i/>
                <w:iCs/>
                <w:sz w:val="22"/>
                <w:szCs w:val="16"/>
              </w:rPr>
              <w:t>(north, east, west, or south)</w:t>
            </w:r>
            <w:r w:rsidRPr="00AC4FB3">
              <w:rPr>
                <w:rFonts w:asciiTheme="minorHAnsi" w:eastAsiaTheme="minorEastAsia" w:hAnsiTheme="minorHAnsi" w:cstheme="minorBidi"/>
                <w:sz w:val="22"/>
                <w:szCs w:val="22"/>
              </w:rPr>
              <w:t xml:space="preserve"> of vehicle loading lines.</w:t>
            </w:r>
          </w:p>
        </w:tc>
        <w:tc>
          <w:tcPr>
            <w:tcW w:w="910" w:type="pct"/>
            <w:tcBorders>
              <w:bottom w:val="single" w:sz="4" w:space="0" w:color="auto"/>
            </w:tcBorders>
            <w:vAlign w:val="center"/>
          </w:tcPr>
          <w:p w14:paraId="74E32AA1" w14:textId="74907EAD" w:rsidR="00281874" w:rsidRPr="00AC4FB3" w:rsidRDefault="00281874" w:rsidP="00281874">
            <w:pPr>
              <w:pStyle w:val="1"/>
              <w:tabs>
                <w:tab w:val="clear" w:pos="7200"/>
                <w:tab w:val="clear" w:pos="7380"/>
                <w:tab w:val="clear" w:pos="9260"/>
              </w:tabs>
              <w:ind w:left="0" w:right="0" w:firstLine="0"/>
              <w:jc w:val="center"/>
              <w:rPr>
                <w:rFonts w:asciiTheme="minorHAnsi" w:hAnsiTheme="minorHAnsi"/>
                <w:b/>
                <w:bCs/>
                <w:i/>
                <w:iCs/>
                <w:kern w:val="28"/>
                <w:sz w:val="22"/>
                <w:szCs w:val="22"/>
              </w:rPr>
            </w:pPr>
            <w:r w:rsidRPr="00AC4FB3">
              <w:rPr>
                <w:rFonts w:asciiTheme="minorHAnsi" w:hAnsiTheme="minorHAnsi"/>
                <w:b/>
                <w:bCs/>
                <w:i/>
                <w:iCs/>
                <w:sz w:val="22"/>
                <w:szCs w:val="16"/>
              </w:rPr>
              <w:lastRenderedPageBreak/>
              <w:t>(Insert the number of loading/ration crew(s))</w:t>
            </w:r>
          </w:p>
        </w:tc>
      </w:tr>
      <w:tr w:rsidR="00281874" w:rsidRPr="00AC4FB3" w14:paraId="7E2D214D" w14:textId="77777777" w:rsidTr="007D2087">
        <w:trPr>
          <w:trHeight w:val="800"/>
        </w:trPr>
        <w:tc>
          <w:tcPr>
            <w:tcW w:w="1069" w:type="pct"/>
            <w:tcBorders>
              <w:bottom w:val="single" w:sz="4" w:space="0" w:color="auto"/>
            </w:tcBorders>
            <w:vAlign w:val="center"/>
          </w:tcPr>
          <w:p w14:paraId="0C1C262C" w14:textId="77777777" w:rsidR="00281874" w:rsidRPr="00AC4FB3" w:rsidRDefault="00281874" w:rsidP="00281874">
            <w:pPr>
              <w:pStyle w:val="1"/>
              <w:tabs>
                <w:tab w:val="clear" w:pos="7200"/>
                <w:tab w:val="clear" w:pos="7380"/>
                <w:tab w:val="clear" w:pos="9260"/>
              </w:tabs>
              <w:ind w:left="0" w:right="0" w:firstLine="0"/>
              <w:jc w:val="center"/>
              <w:rPr>
                <w:rFonts w:asciiTheme="minorHAnsi" w:hAnsiTheme="minorHAnsi"/>
                <w:bCs/>
                <w:kern w:val="28"/>
                <w:sz w:val="22"/>
                <w:szCs w:val="22"/>
              </w:rPr>
            </w:pPr>
          </w:p>
        </w:tc>
        <w:tc>
          <w:tcPr>
            <w:tcW w:w="980" w:type="pct"/>
            <w:tcBorders>
              <w:bottom w:val="single" w:sz="4" w:space="0" w:color="auto"/>
            </w:tcBorders>
            <w:vAlign w:val="center"/>
          </w:tcPr>
          <w:p w14:paraId="414325B1" w14:textId="77777777" w:rsidR="00281874" w:rsidRPr="00AC4FB3" w:rsidRDefault="00281874" w:rsidP="00281874">
            <w:pPr>
              <w:jc w:val="center"/>
            </w:pPr>
            <w:r w:rsidRPr="00AC4FB3">
              <w:t>Loading Point #7</w:t>
            </w:r>
          </w:p>
          <w:p w14:paraId="2EF10FF2" w14:textId="7F442B34" w:rsidR="00281874" w:rsidRPr="00AC4FB3" w:rsidRDefault="00281874" w:rsidP="00281874">
            <w:pPr>
              <w:jc w:val="center"/>
            </w:pPr>
            <w:r w:rsidRPr="00AC4FB3">
              <w:rPr>
                <w:b/>
                <w:bCs/>
                <w:i/>
                <w:iCs/>
                <w:szCs w:val="16"/>
              </w:rPr>
              <w:t xml:space="preserve">(North, </w:t>
            </w:r>
            <w:r w:rsidR="007F008F" w:rsidRPr="00AC4FB3">
              <w:rPr>
                <w:b/>
                <w:bCs/>
                <w:i/>
                <w:iCs/>
                <w:szCs w:val="16"/>
              </w:rPr>
              <w:t>e</w:t>
            </w:r>
            <w:r w:rsidRPr="00AC4FB3">
              <w:rPr>
                <w:b/>
                <w:bCs/>
                <w:i/>
                <w:iCs/>
                <w:szCs w:val="16"/>
              </w:rPr>
              <w:t xml:space="preserve">ast, </w:t>
            </w:r>
            <w:r w:rsidR="007F008F" w:rsidRPr="00AC4FB3">
              <w:rPr>
                <w:b/>
                <w:bCs/>
                <w:i/>
                <w:iCs/>
                <w:szCs w:val="16"/>
              </w:rPr>
              <w:t>w</w:t>
            </w:r>
            <w:r w:rsidRPr="00AC4FB3">
              <w:rPr>
                <w:b/>
                <w:bCs/>
                <w:i/>
                <w:iCs/>
                <w:szCs w:val="16"/>
              </w:rPr>
              <w:t xml:space="preserve">est, or </w:t>
            </w:r>
            <w:r w:rsidR="007F008F" w:rsidRPr="00AC4FB3">
              <w:rPr>
                <w:b/>
                <w:bCs/>
                <w:i/>
                <w:iCs/>
                <w:szCs w:val="16"/>
              </w:rPr>
              <w:t>s</w:t>
            </w:r>
            <w:r w:rsidRPr="00AC4FB3">
              <w:rPr>
                <w:b/>
                <w:bCs/>
                <w:i/>
                <w:iCs/>
                <w:szCs w:val="16"/>
              </w:rPr>
              <w:t>outh)</w:t>
            </w:r>
            <w:r w:rsidRPr="00AC4FB3">
              <w:t xml:space="preserve"> Lane</w:t>
            </w:r>
          </w:p>
        </w:tc>
        <w:tc>
          <w:tcPr>
            <w:tcW w:w="2041" w:type="pct"/>
            <w:tcBorders>
              <w:bottom w:val="single" w:sz="4" w:space="0" w:color="auto"/>
            </w:tcBorders>
          </w:tcPr>
          <w:p w14:paraId="7475FF14" w14:textId="4850D564" w:rsidR="00281874" w:rsidRPr="00AC4FB3" w:rsidRDefault="00005493"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Load supplies</w:t>
            </w:r>
            <w:r w:rsidR="00281874" w:rsidRPr="00AC4FB3">
              <w:rPr>
                <w:rFonts w:asciiTheme="minorHAnsi" w:eastAsiaTheme="minorEastAsia" w:hAnsiTheme="minorHAnsi" w:cstheme="minorBidi"/>
                <w:sz w:val="22"/>
                <w:szCs w:val="22"/>
              </w:rPr>
              <w:t xml:space="preserve"> into client vehicles, and coordinate resupply of loading line.</w:t>
            </w:r>
          </w:p>
          <w:p w14:paraId="6DC79F78" w14:textId="3A8F6CD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Use the distribution guidelines found in the </w:t>
            </w:r>
            <w:r w:rsidR="007F008F" w:rsidRPr="00AC4FB3">
              <w:rPr>
                <w:rFonts w:asciiTheme="minorHAnsi" w:eastAsiaTheme="minorEastAsia" w:hAnsiTheme="minorHAnsi" w:cstheme="minorBidi"/>
                <w:sz w:val="22"/>
                <w:szCs w:val="22"/>
              </w:rPr>
              <w:t>C-</w:t>
            </w:r>
            <w:r w:rsidRPr="00AC4FB3">
              <w:rPr>
                <w:rFonts w:asciiTheme="minorHAnsi" w:eastAsiaTheme="minorEastAsia" w:hAnsiTheme="minorHAnsi" w:cstheme="minorBidi"/>
                <w:sz w:val="22"/>
                <w:szCs w:val="22"/>
              </w:rPr>
              <w:t xml:space="preserve">POD FOG to determine the number and type of commodities to be distributed. </w:t>
            </w:r>
          </w:p>
          <w:p w14:paraId="1E3DAC84"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Mark the vehicle with a sticker on the back of the mirror or license plate; returning vehicles with a sticker are not served again that day.</w:t>
            </w:r>
          </w:p>
          <w:p w14:paraId="3F100969"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Step back from the vehicle and say "CLEAR."</w:t>
            </w:r>
          </w:p>
          <w:p w14:paraId="6545E998"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Direct clients to remain in their vehicles and to open their trunk for commodities loading.</w:t>
            </w:r>
          </w:p>
          <w:p w14:paraId="461F4E00"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Double-check any commodities for any expired items or evidence of tampering.</w:t>
            </w:r>
          </w:p>
          <w:p w14:paraId="3A00316A"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Enforce allocation guidelines.</w:t>
            </w:r>
          </w:p>
          <w:p w14:paraId="34747A10"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Notify the Loading/Ration Point Crew Leader if you notice that commodities are running low at your loading point.</w:t>
            </w:r>
          </w:p>
          <w:p w14:paraId="737B8762" w14:textId="5A10F9F1"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Notify the Loading/Ration Point Crew Leader and the Security/Law Enforcement Supervisor if you notice any disturbances as the public moves through the </w:t>
            </w:r>
            <w:r w:rsidR="007F008F" w:rsidRPr="00AC4FB3">
              <w:rPr>
                <w:rFonts w:asciiTheme="minorHAnsi" w:eastAsiaTheme="minorEastAsia" w:hAnsiTheme="minorHAnsi" w:cstheme="minorBidi"/>
                <w:sz w:val="22"/>
                <w:szCs w:val="22"/>
              </w:rPr>
              <w:t>C-</w:t>
            </w:r>
            <w:r w:rsidRPr="00AC4FB3">
              <w:rPr>
                <w:rFonts w:asciiTheme="minorHAnsi" w:eastAsiaTheme="minorEastAsia" w:hAnsiTheme="minorHAnsi" w:cstheme="minorBidi"/>
                <w:sz w:val="22"/>
                <w:szCs w:val="22"/>
              </w:rPr>
              <w:t>POD.</w:t>
            </w:r>
          </w:p>
          <w:p w14:paraId="70FD85F6" w14:textId="3BB3AA1F"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Communicate and coordinate with other Loading/Ration Point Crew and Flow Control Crew </w:t>
            </w:r>
            <w:r w:rsidRPr="00AC4FB3">
              <w:rPr>
                <w:rFonts w:asciiTheme="minorHAnsi" w:hAnsiTheme="minorHAnsi"/>
                <w:b/>
                <w:bCs/>
                <w:i/>
                <w:iCs/>
                <w:sz w:val="22"/>
                <w:szCs w:val="16"/>
              </w:rPr>
              <w:t>(north, east, west, or south)</w:t>
            </w:r>
            <w:r w:rsidRPr="00AC4FB3">
              <w:rPr>
                <w:rFonts w:asciiTheme="minorHAnsi" w:eastAsiaTheme="minorEastAsia" w:hAnsiTheme="minorHAnsi" w:cstheme="minorBidi"/>
                <w:sz w:val="22"/>
                <w:szCs w:val="22"/>
              </w:rPr>
              <w:t xml:space="preserve"> of vehicle loading lines.</w:t>
            </w:r>
          </w:p>
        </w:tc>
        <w:tc>
          <w:tcPr>
            <w:tcW w:w="910" w:type="pct"/>
            <w:tcBorders>
              <w:bottom w:val="single" w:sz="4" w:space="0" w:color="auto"/>
            </w:tcBorders>
            <w:vAlign w:val="center"/>
          </w:tcPr>
          <w:p w14:paraId="49092068" w14:textId="1B6CB87A" w:rsidR="00281874" w:rsidRPr="00AC4FB3" w:rsidRDefault="00281874" w:rsidP="00281874">
            <w:pPr>
              <w:pStyle w:val="1"/>
              <w:tabs>
                <w:tab w:val="clear" w:pos="7200"/>
                <w:tab w:val="clear" w:pos="7380"/>
                <w:tab w:val="clear" w:pos="9260"/>
              </w:tabs>
              <w:ind w:left="0" w:right="0" w:firstLine="0"/>
              <w:jc w:val="center"/>
              <w:rPr>
                <w:rFonts w:asciiTheme="minorHAnsi" w:hAnsiTheme="minorHAnsi"/>
                <w:b/>
                <w:bCs/>
                <w:i/>
                <w:iCs/>
                <w:kern w:val="28"/>
                <w:sz w:val="22"/>
                <w:szCs w:val="22"/>
              </w:rPr>
            </w:pPr>
            <w:r w:rsidRPr="00AC4FB3">
              <w:rPr>
                <w:rFonts w:asciiTheme="minorHAnsi" w:hAnsiTheme="minorHAnsi"/>
                <w:b/>
                <w:bCs/>
                <w:i/>
                <w:iCs/>
                <w:sz w:val="22"/>
                <w:szCs w:val="16"/>
              </w:rPr>
              <w:t>(Insert the number of loading/ration crew(s))</w:t>
            </w:r>
          </w:p>
        </w:tc>
      </w:tr>
      <w:tr w:rsidR="00281874" w:rsidRPr="00AC4FB3" w14:paraId="7A3FF718" w14:textId="77777777" w:rsidTr="007D2087">
        <w:trPr>
          <w:trHeight w:val="800"/>
        </w:trPr>
        <w:tc>
          <w:tcPr>
            <w:tcW w:w="1069" w:type="pct"/>
            <w:tcBorders>
              <w:bottom w:val="single" w:sz="4" w:space="0" w:color="auto"/>
            </w:tcBorders>
            <w:vAlign w:val="center"/>
          </w:tcPr>
          <w:p w14:paraId="067C7D89" w14:textId="77777777" w:rsidR="00281874" w:rsidRPr="00AC4FB3" w:rsidRDefault="00281874" w:rsidP="00281874">
            <w:pPr>
              <w:pStyle w:val="1"/>
              <w:tabs>
                <w:tab w:val="clear" w:pos="7200"/>
                <w:tab w:val="clear" w:pos="7380"/>
                <w:tab w:val="clear" w:pos="9260"/>
              </w:tabs>
              <w:ind w:left="0" w:right="0" w:firstLine="0"/>
              <w:jc w:val="center"/>
              <w:rPr>
                <w:rFonts w:asciiTheme="minorHAnsi" w:hAnsiTheme="minorHAnsi"/>
                <w:bCs/>
                <w:kern w:val="28"/>
                <w:sz w:val="22"/>
                <w:szCs w:val="22"/>
              </w:rPr>
            </w:pPr>
          </w:p>
        </w:tc>
        <w:tc>
          <w:tcPr>
            <w:tcW w:w="980" w:type="pct"/>
            <w:tcBorders>
              <w:bottom w:val="single" w:sz="4" w:space="0" w:color="auto"/>
            </w:tcBorders>
            <w:vAlign w:val="center"/>
          </w:tcPr>
          <w:p w14:paraId="3C473CA3" w14:textId="77777777" w:rsidR="00281874" w:rsidRPr="00AC4FB3" w:rsidRDefault="00281874" w:rsidP="00281874">
            <w:pPr>
              <w:jc w:val="center"/>
            </w:pPr>
            <w:r w:rsidRPr="00AC4FB3">
              <w:t>Loading Point #8</w:t>
            </w:r>
          </w:p>
          <w:p w14:paraId="70E891F6" w14:textId="75069313" w:rsidR="00281874" w:rsidRPr="00AC4FB3" w:rsidRDefault="007F008F" w:rsidP="00281874">
            <w:pPr>
              <w:jc w:val="center"/>
            </w:pPr>
            <w:r w:rsidRPr="00AC4FB3">
              <w:rPr>
                <w:b/>
                <w:bCs/>
                <w:i/>
                <w:iCs/>
                <w:szCs w:val="16"/>
              </w:rPr>
              <w:t>(North, east, west, or south)</w:t>
            </w:r>
            <w:r w:rsidRPr="00AC4FB3">
              <w:t xml:space="preserve"> </w:t>
            </w:r>
            <w:r w:rsidR="00281874" w:rsidRPr="00AC4FB3">
              <w:t>Lane</w:t>
            </w:r>
          </w:p>
        </w:tc>
        <w:tc>
          <w:tcPr>
            <w:tcW w:w="2041" w:type="pct"/>
            <w:tcBorders>
              <w:bottom w:val="single" w:sz="4" w:space="0" w:color="auto"/>
            </w:tcBorders>
          </w:tcPr>
          <w:p w14:paraId="3E327FF4" w14:textId="61FED0FE" w:rsidR="00281874" w:rsidRPr="00AC4FB3" w:rsidRDefault="00005493"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Load supplies</w:t>
            </w:r>
            <w:r w:rsidR="00281874" w:rsidRPr="00AC4FB3">
              <w:rPr>
                <w:rFonts w:asciiTheme="minorHAnsi" w:eastAsiaTheme="minorEastAsia" w:hAnsiTheme="minorHAnsi" w:cstheme="minorBidi"/>
                <w:sz w:val="22"/>
                <w:szCs w:val="22"/>
              </w:rPr>
              <w:t xml:space="preserve"> into client vehicles, and coordinate resupply of loading line.</w:t>
            </w:r>
          </w:p>
          <w:p w14:paraId="32639161" w14:textId="47F43BC6"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Use the distribution guidelines found in the </w:t>
            </w:r>
            <w:r w:rsidR="007F008F" w:rsidRPr="00AC4FB3">
              <w:rPr>
                <w:rFonts w:asciiTheme="minorHAnsi" w:eastAsiaTheme="minorEastAsia" w:hAnsiTheme="minorHAnsi" w:cstheme="minorBidi"/>
                <w:sz w:val="22"/>
                <w:szCs w:val="22"/>
              </w:rPr>
              <w:t>C-</w:t>
            </w:r>
            <w:r w:rsidRPr="00AC4FB3">
              <w:rPr>
                <w:rFonts w:asciiTheme="minorHAnsi" w:eastAsiaTheme="minorEastAsia" w:hAnsiTheme="minorHAnsi" w:cstheme="minorBidi"/>
                <w:sz w:val="22"/>
                <w:szCs w:val="22"/>
              </w:rPr>
              <w:t xml:space="preserve">POD FOG to determine the number and type of commodities to be distributed. </w:t>
            </w:r>
          </w:p>
          <w:p w14:paraId="30CCF2A2"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Mark the vehicle with a sticker on the back of the mirror or license plate; returning vehicles with a sticker are not served again that day.</w:t>
            </w:r>
          </w:p>
          <w:p w14:paraId="4184F3C3"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Step back from the vehicle and say "CLEAR."</w:t>
            </w:r>
          </w:p>
          <w:p w14:paraId="2488618C"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Direct clients to remain in their vehicles and to open their trunk for commodities loading.</w:t>
            </w:r>
          </w:p>
          <w:p w14:paraId="1F130C4E"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Double-check any commodities for any expired items or evidence of tampering.</w:t>
            </w:r>
          </w:p>
          <w:p w14:paraId="38CBDB03"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Enforce allocation guidelines.</w:t>
            </w:r>
          </w:p>
          <w:p w14:paraId="7F9DD149" w14:textId="31ED982B"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lastRenderedPageBreak/>
              <w:t>Notify the Loading/Ration Point Crew Leader if you notice that commodities are running low at your loading point.</w:t>
            </w:r>
          </w:p>
          <w:p w14:paraId="6472DD7F" w14:textId="2CFA60A8"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Notify the Loading/Ration Point Crew Leader and the Security/Law Enforcement Supervisor if you notice any disturbances as the public moves through the </w:t>
            </w:r>
            <w:r w:rsidR="007F008F" w:rsidRPr="00AC4FB3">
              <w:rPr>
                <w:rFonts w:asciiTheme="minorHAnsi" w:eastAsiaTheme="minorEastAsia" w:hAnsiTheme="minorHAnsi" w:cstheme="minorBidi"/>
                <w:sz w:val="22"/>
                <w:szCs w:val="22"/>
              </w:rPr>
              <w:t>C-</w:t>
            </w:r>
            <w:r w:rsidRPr="00AC4FB3">
              <w:rPr>
                <w:rFonts w:asciiTheme="minorHAnsi" w:eastAsiaTheme="minorEastAsia" w:hAnsiTheme="minorHAnsi" w:cstheme="minorBidi"/>
                <w:sz w:val="22"/>
                <w:szCs w:val="22"/>
              </w:rPr>
              <w:t>POD.</w:t>
            </w:r>
          </w:p>
          <w:p w14:paraId="2534761E" w14:textId="64624DE8"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Communicate and coordinate with other Loading/Ration Point Crew and Flow Control Crew </w:t>
            </w:r>
            <w:r w:rsidRPr="00AC4FB3">
              <w:rPr>
                <w:rFonts w:asciiTheme="minorHAnsi" w:hAnsiTheme="minorHAnsi"/>
                <w:b/>
                <w:bCs/>
                <w:i/>
                <w:iCs/>
                <w:sz w:val="22"/>
                <w:szCs w:val="16"/>
              </w:rPr>
              <w:t>(north, east, west, or south)</w:t>
            </w:r>
            <w:r w:rsidRPr="00AC4FB3">
              <w:rPr>
                <w:rFonts w:asciiTheme="minorHAnsi" w:eastAsiaTheme="minorEastAsia" w:hAnsiTheme="minorHAnsi" w:cstheme="minorBidi"/>
                <w:sz w:val="22"/>
                <w:szCs w:val="22"/>
              </w:rPr>
              <w:t xml:space="preserve"> of vehicle loading lines.</w:t>
            </w:r>
          </w:p>
        </w:tc>
        <w:tc>
          <w:tcPr>
            <w:tcW w:w="910" w:type="pct"/>
            <w:tcBorders>
              <w:bottom w:val="single" w:sz="4" w:space="0" w:color="auto"/>
            </w:tcBorders>
            <w:vAlign w:val="center"/>
          </w:tcPr>
          <w:p w14:paraId="68A4182A" w14:textId="494AE168" w:rsidR="00281874" w:rsidRPr="00AC4FB3" w:rsidRDefault="00281874" w:rsidP="00281874">
            <w:pPr>
              <w:pStyle w:val="1"/>
              <w:tabs>
                <w:tab w:val="clear" w:pos="7200"/>
                <w:tab w:val="clear" w:pos="7380"/>
                <w:tab w:val="clear" w:pos="9260"/>
              </w:tabs>
              <w:ind w:left="0" w:right="0" w:firstLine="0"/>
              <w:jc w:val="center"/>
              <w:rPr>
                <w:rFonts w:asciiTheme="minorHAnsi" w:hAnsiTheme="minorHAnsi"/>
                <w:b/>
                <w:bCs/>
                <w:i/>
                <w:iCs/>
                <w:kern w:val="28"/>
                <w:sz w:val="22"/>
                <w:szCs w:val="22"/>
              </w:rPr>
            </w:pPr>
            <w:r w:rsidRPr="00AC4FB3">
              <w:rPr>
                <w:rFonts w:asciiTheme="minorHAnsi" w:hAnsiTheme="minorHAnsi"/>
                <w:b/>
                <w:bCs/>
                <w:i/>
                <w:iCs/>
                <w:sz w:val="22"/>
                <w:szCs w:val="16"/>
              </w:rPr>
              <w:lastRenderedPageBreak/>
              <w:t>(Insert the number of loading/ration crew(s))</w:t>
            </w:r>
          </w:p>
        </w:tc>
      </w:tr>
      <w:tr w:rsidR="00281874" w:rsidRPr="00AC4FB3" w14:paraId="2A03A657" w14:textId="77777777" w:rsidTr="007D2087">
        <w:trPr>
          <w:trHeight w:val="800"/>
        </w:trPr>
        <w:tc>
          <w:tcPr>
            <w:tcW w:w="1069" w:type="pct"/>
            <w:tcBorders>
              <w:bottom w:val="single" w:sz="4" w:space="0" w:color="auto"/>
            </w:tcBorders>
            <w:vAlign w:val="center"/>
          </w:tcPr>
          <w:p w14:paraId="26196DD0" w14:textId="77777777" w:rsidR="00281874" w:rsidRPr="00AC4FB3" w:rsidRDefault="00281874" w:rsidP="00281874">
            <w:pPr>
              <w:pStyle w:val="1"/>
              <w:tabs>
                <w:tab w:val="clear" w:pos="7200"/>
                <w:tab w:val="clear" w:pos="7380"/>
                <w:tab w:val="clear" w:pos="9260"/>
              </w:tabs>
              <w:ind w:left="0" w:right="0" w:firstLine="0"/>
              <w:jc w:val="center"/>
              <w:rPr>
                <w:rFonts w:asciiTheme="minorHAnsi" w:hAnsiTheme="minorHAnsi"/>
                <w:bCs/>
                <w:kern w:val="28"/>
                <w:sz w:val="22"/>
                <w:szCs w:val="22"/>
              </w:rPr>
            </w:pPr>
          </w:p>
        </w:tc>
        <w:tc>
          <w:tcPr>
            <w:tcW w:w="980" w:type="pct"/>
            <w:tcBorders>
              <w:bottom w:val="single" w:sz="4" w:space="0" w:color="auto"/>
            </w:tcBorders>
            <w:vAlign w:val="center"/>
          </w:tcPr>
          <w:p w14:paraId="2FD3AC75" w14:textId="77777777" w:rsidR="00281874" w:rsidRPr="00AC4FB3" w:rsidRDefault="00281874" w:rsidP="00281874">
            <w:pPr>
              <w:jc w:val="center"/>
            </w:pPr>
            <w:r w:rsidRPr="00AC4FB3">
              <w:t>Loading Point #9</w:t>
            </w:r>
          </w:p>
          <w:p w14:paraId="38969C74" w14:textId="5D50699D" w:rsidR="00281874" w:rsidRPr="00AC4FB3" w:rsidRDefault="007F008F" w:rsidP="00281874">
            <w:pPr>
              <w:jc w:val="center"/>
            </w:pPr>
            <w:r w:rsidRPr="00AC4FB3">
              <w:rPr>
                <w:b/>
                <w:bCs/>
                <w:i/>
                <w:iCs/>
                <w:szCs w:val="16"/>
              </w:rPr>
              <w:t>(North, east, west, or south)</w:t>
            </w:r>
            <w:r w:rsidRPr="00AC4FB3">
              <w:t xml:space="preserve"> </w:t>
            </w:r>
            <w:r w:rsidR="00281874" w:rsidRPr="00AC4FB3">
              <w:t>Lane</w:t>
            </w:r>
          </w:p>
        </w:tc>
        <w:tc>
          <w:tcPr>
            <w:tcW w:w="2041" w:type="pct"/>
            <w:tcBorders>
              <w:bottom w:val="single" w:sz="4" w:space="0" w:color="auto"/>
            </w:tcBorders>
          </w:tcPr>
          <w:p w14:paraId="775D9488" w14:textId="0795876A" w:rsidR="00281874" w:rsidRPr="00AC4FB3" w:rsidRDefault="00005493"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Load supplies</w:t>
            </w:r>
            <w:r w:rsidR="00281874" w:rsidRPr="00AC4FB3">
              <w:rPr>
                <w:rFonts w:asciiTheme="minorHAnsi" w:eastAsiaTheme="minorEastAsia" w:hAnsiTheme="minorHAnsi" w:cstheme="minorBidi"/>
                <w:sz w:val="22"/>
                <w:szCs w:val="22"/>
              </w:rPr>
              <w:t xml:space="preserve"> into client vehicles, and coordinate resupply of loading line.</w:t>
            </w:r>
          </w:p>
          <w:p w14:paraId="5C182861" w14:textId="58B0F880"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Use the distribution guidelines found in the </w:t>
            </w:r>
            <w:r w:rsidR="007F008F" w:rsidRPr="00AC4FB3">
              <w:rPr>
                <w:rFonts w:asciiTheme="minorHAnsi" w:eastAsiaTheme="minorEastAsia" w:hAnsiTheme="minorHAnsi" w:cstheme="minorBidi"/>
                <w:sz w:val="22"/>
                <w:szCs w:val="22"/>
              </w:rPr>
              <w:t>C-</w:t>
            </w:r>
            <w:r w:rsidRPr="00AC4FB3">
              <w:rPr>
                <w:rFonts w:asciiTheme="minorHAnsi" w:eastAsiaTheme="minorEastAsia" w:hAnsiTheme="minorHAnsi" w:cstheme="minorBidi"/>
                <w:sz w:val="22"/>
                <w:szCs w:val="22"/>
              </w:rPr>
              <w:t xml:space="preserve">POD FOG to determine the number and type of commodities to be distributed. </w:t>
            </w:r>
          </w:p>
          <w:p w14:paraId="25D1FE90"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Mark the vehicle with a sticker on the back of the mirror or license plate; returning vehicles with a sticker are not served again that day.</w:t>
            </w:r>
          </w:p>
          <w:p w14:paraId="041F8E51"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Step back from the vehicle and say "CLEAR."</w:t>
            </w:r>
          </w:p>
          <w:p w14:paraId="49A36F26"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Direct clients to remain in their vehicles and to open their trunk for commodities loading.</w:t>
            </w:r>
          </w:p>
          <w:p w14:paraId="1DEBE7B6"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Double-check any commodities for any expired items or evidence of tampering.</w:t>
            </w:r>
          </w:p>
          <w:p w14:paraId="7E2501F6"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Enforce allocation guidelines.</w:t>
            </w:r>
          </w:p>
          <w:p w14:paraId="6CC93A31"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Notify the Loading/Ration Point Crew Leader if you notice that commodities are running low at your loading point.</w:t>
            </w:r>
          </w:p>
          <w:p w14:paraId="7ECA6581" w14:textId="0998740A"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Notify the Loading/Ration Point Crew Leader and the Security/Law Enforcement Supervisor if you notice any disturbances as the public moves through the </w:t>
            </w:r>
            <w:r w:rsidR="007F008F" w:rsidRPr="00AC4FB3">
              <w:rPr>
                <w:rFonts w:asciiTheme="minorHAnsi" w:eastAsiaTheme="minorEastAsia" w:hAnsiTheme="minorHAnsi" w:cstheme="minorBidi"/>
                <w:sz w:val="22"/>
                <w:szCs w:val="22"/>
              </w:rPr>
              <w:t>C-</w:t>
            </w:r>
            <w:r w:rsidRPr="00AC4FB3">
              <w:rPr>
                <w:rFonts w:asciiTheme="minorHAnsi" w:eastAsiaTheme="minorEastAsia" w:hAnsiTheme="minorHAnsi" w:cstheme="minorBidi"/>
                <w:sz w:val="22"/>
                <w:szCs w:val="22"/>
              </w:rPr>
              <w:t>POD.</w:t>
            </w:r>
          </w:p>
          <w:p w14:paraId="04FCEA75" w14:textId="68A79A94"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Communicate and coordinate with other Loading/Ration Point Crew and Flow Control Crew </w:t>
            </w:r>
            <w:r w:rsidRPr="00AC4FB3">
              <w:rPr>
                <w:rFonts w:asciiTheme="minorHAnsi" w:hAnsiTheme="minorHAnsi"/>
                <w:b/>
                <w:bCs/>
                <w:i/>
                <w:iCs/>
                <w:sz w:val="22"/>
                <w:szCs w:val="16"/>
              </w:rPr>
              <w:t>(north, east, west, or south)</w:t>
            </w:r>
            <w:r w:rsidRPr="00AC4FB3">
              <w:rPr>
                <w:rFonts w:asciiTheme="minorHAnsi" w:eastAsiaTheme="minorEastAsia" w:hAnsiTheme="minorHAnsi" w:cstheme="minorBidi"/>
                <w:sz w:val="22"/>
                <w:szCs w:val="22"/>
              </w:rPr>
              <w:t xml:space="preserve"> of vehicle loading lines.</w:t>
            </w:r>
          </w:p>
        </w:tc>
        <w:tc>
          <w:tcPr>
            <w:tcW w:w="910" w:type="pct"/>
            <w:tcBorders>
              <w:bottom w:val="single" w:sz="4" w:space="0" w:color="auto"/>
            </w:tcBorders>
            <w:vAlign w:val="center"/>
          </w:tcPr>
          <w:p w14:paraId="75BB3596" w14:textId="02E5FEBB" w:rsidR="00281874" w:rsidRPr="00AC4FB3" w:rsidRDefault="00281874" w:rsidP="00281874">
            <w:pPr>
              <w:pStyle w:val="1"/>
              <w:tabs>
                <w:tab w:val="clear" w:pos="7200"/>
                <w:tab w:val="clear" w:pos="7380"/>
                <w:tab w:val="clear" w:pos="9260"/>
              </w:tabs>
              <w:ind w:left="0" w:right="0" w:firstLine="0"/>
              <w:jc w:val="center"/>
              <w:rPr>
                <w:rFonts w:asciiTheme="minorHAnsi" w:hAnsiTheme="minorHAnsi"/>
                <w:b/>
                <w:bCs/>
                <w:i/>
                <w:iCs/>
                <w:kern w:val="28"/>
                <w:sz w:val="22"/>
                <w:szCs w:val="22"/>
              </w:rPr>
            </w:pPr>
            <w:r w:rsidRPr="00AC4FB3">
              <w:rPr>
                <w:rFonts w:asciiTheme="minorHAnsi" w:hAnsiTheme="minorHAnsi"/>
                <w:b/>
                <w:bCs/>
                <w:i/>
                <w:iCs/>
                <w:sz w:val="22"/>
                <w:szCs w:val="16"/>
              </w:rPr>
              <w:t>(Insert the number of loading/ration crew(s))</w:t>
            </w:r>
          </w:p>
        </w:tc>
      </w:tr>
      <w:tr w:rsidR="00281874" w:rsidRPr="00AC4FB3" w14:paraId="268FD2B2" w14:textId="77777777" w:rsidTr="007D2087">
        <w:trPr>
          <w:trHeight w:val="800"/>
        </w:trPr>
        <w:tc>
          <w:tcPr>
            <w:tcW w:w="1069" w:type="pct"/>
            <w:tcBorders>
              <w:bottom w:val="single" w:sz="4" w:space="0" w:color="auto"/>
            </w:tcBorders>
            <w:vAlign w:val="center"/>
          </w:tcPr>
          <w:p w14:paraId="390CA332" w14:textId="77777777" w:rsidR="00281874" w:rsidRPr="00AC4FB3" w:rsidRDefault="00281874" w:rsidP="00281874">
            <w:pPr>
              <w:pStyle w:val="1"/>
              <w:tabs>
                <w:tab w:val="clear" w:pos="7200"/>
                <w:tab w:val="clear" w:pos="7380"/>
                <w:tab w:val="clear" w:pos="9260"/>
              </w:tabs>
              <w:ind w:left="0" w:right="0" w:firstLine="0"/>
              <w:jc w:val="center"/>
              <w:rPr>
                <w:rFonts w:asciiTheme="minorHAnsi" w:hAnsiTheme="minorHAnsi"/>
                <w:bCs/>
                <w:kern w:val="28"/>
                <w:sz w:val="22"/>
                <w:szCs w:val="22"/>
              </w:rPr>
            </w:pPr>
          </w:p>
        </w:tc>
        <w:tc>
          <w:tcPr>
            <w:tcW w:w="980" w:type="pct"/>
            <w:tcBorders>
              <w:bottom w:val="single" w:sz="4" w:space="0" w:color="auto"/>
            </w:tcBorders>
            <w:vAlign w:val="center"/>
          </w:tcPr>
          <w:p w14:paraId="1C796331" w14:textId="44491AC8" w:rsidR="00281874" w:rsidRPr="00AC4FB3" w:rsidRDefault="00005493" w:rsidP="00281874">
            <w:pPr>
              <w:jc w:val="center"/>
            </w:pPr>
            <w:r w:rsidRPr="00AC4FB3">
              <w:t>Loading</w:t>
            </w:r>
            <w:r w:rsidR="00281874" w:rsidRPr="00AC4FB3">
              <w:t xml:space="preserve"> Point #10</w:t>
            </w:r>
          </w:p>
          <w:p w14:paraId="34DD966C" w14:textId="4C9D813C" w:rsidR="00281874" w:rsidRPr="00AC4FB3" w:rsidRDefault="007F008F" w:rsidP="00281874">
            <w:pPr>
              <w:jc w:val="center"/>
            </w:pPr>
            <w:r w:rsidRPr="00AC4FB3">
              <w:rPr>
                <w:b/>
                <w:bCs/>
                <w:i/>
                <w:iCs/>
                <w:szCs w:val="16"/>
              </w:rPr>
              <w:t>(North, east, west, or south)</w:t>
            </w:r>
            <w:r w:rsidRPr="00AC4FB3">
              <w:t xml:space="preserve"> </w:t>
            </w:r>
            <w:r w:rsidR="00281874" w:rsidRPr="00AC4FB3">
              <w:t>Lane</w:t>
            </w:r>
          </w:p>
        </w:tc>
        <w:tc>
          <w:tcPr>
            <w:tcW w:w="2041" w:type="pct"/>
            <w:tcBorders>
              <w:bottom w:val="single" w:sz="4" w:space="0" w:color="auto"/>
            </w:tcBorders>
          </w:tcPr>
          <w:p w14:paraId="062B9338" w14:textId="4E2FC7CD" w:rsidR="00281874" w:rsidRPr="00AC4FB3" w:rsidRDefault="00005493"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Load supplies</w:t>
            </w:r>
            <w:r w:rsidR="00281874" w:rsidRPr="00AC4FB3">
              <w:rPr>
                <w:rFonts w:asciiTheme="minorHAnsi" w:eastAsiaTheme="minorEastAsia" w:hAnsiTheme="minorHAnsi" w:cstheme="minorBidi"/>
                <w:sz w:val="22"/>
                <w:szCs w:val="22"/>
              </w:rPr>
              <w:t xml:space="preserve"> into client vehicles, and coordinate resupply of loading line.</w:t>
            </w:r>
          </w:p>
          <w:p w14:paraId="50BB8078" w14:textId="636C6C4E"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Use the distribution guidelines found in the </w:t>
            </w:r>
            <w:r w:rsidR="007F008F" w:rsidRPr="00AC4FB3">
              <w:rPr>
                <w:rFonts w:asciiTheme="minorHAnsi" w:eastAsiaTheme="minorEastAsia" w:hAnsiTheme="minorHAnsi" w:cstheme="minorBidi"/>
                <w:sz w:val="22"/>
                <w:szCs w:val="22"/>
              </w:rPr>
              <w:t>C-</w:t>
            </w:r>
            <w:r w:rsidRPr="00AC4FB3">
              <w:rPr>
                <w:rFonts w:asciiTheme="minorHAnsi" w:eastAsiaTheme="minorEastAsia" w:hAnsiTheme="minorHAnsi" w:cstheme="minorBidi"/>
                <w:sz w:val="22"/>
                <w:szCs w:val="22"/>
              </w:rPr>
              <w:t xml:space="preserve">POD FOG to determine the number and type of commodities to be distributed. </w:t>
            </w:r>
          </w:p>
          <w:p w14:paraId="443C4D1E"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Mark the vehicle with a sticker on the back of the mirror or license plate; returning vehicles with a sticker are not served again that day.</w:t>
            </w:r>
          </w:p>
          <w:p w14:paraId="5867435A"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lastRenderedPageBreak/>
              <w:t>Step back from the vehicle and say "CLEAR."</w:t>
            </w:r>
          </w:p>
          <w:p w14:paraId="0C8FAA2B"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Direct clients to remain in their vehicles and to open their trunk for commodities loading.</w:t>
            </w:r>
          </w:p>
          <w:p w14:paraId="7E7FD842"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Double-check any commodities for any expired items or evidence of tampering.</w:t>
            </w:r>
          </w:p>
          <w:p w14:paraId="0998555D"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Enforce allocation guidelines.</w:t>
            </w:r>
          </w:p>
          <w:p w14:paraId="340F8E27"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Notify the Loading/Ration Point Crew Leader if you notice that commodities are running low at your loading point.</w:t>
            </w:r>
          </w:p>
          <w:p w14:paraId="53CD3EF1" w14:textId="61C581C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Notify the Loading/Ration Point Crew Leader and the Security/Law Enforcement Supervisor if you notice any disturbances as the public moves through the </w:t>
            </w:r>
            <w:r w:rsidR="007F008F" w:rsidRPr="00AC4FB3">
              <w:rPr>
                <w:rFonts w:asciiTheme="minorHAnsi" w:eastAsiaTheme="minorEastAsia" w:hAnsiTheme="minorHAnsi" w:cstheme="minorBidi"/>
                <w:sz w:val="22"/>
                <w:szCs w:val="22"/>
              </w:rPr>
              <w:t>C-</w:t>
            </w:r>
            <w:r w:rsidRPr="00AC4FB3">
              <w:rPr>
                <w:rFonts w:asciiTheme="minorHAnsi" w:eastAsiaTheme="minorEastAsia" w:hAnsiTheme="minorHAnsi" w:cstheme="minorBidi"/>
                <w:sz w:val="22"/>
                <w:szCs w:val="22"/>
              </w:rPr>
              <w:t>POD.</w:t>
            </w:r>
          </w:p>
          <w:p w14:paraId="33E07E3C" w14:textId="7E027DFC"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Communicate and coordinate with other Loading/Ration Point Crew and Flow Control Crew </w:t>
            </w:r>
            <w:r w:rsidRPr="00AC4FB3">
              <w:rPr>
                <w:rFonts w:asciiTheme="minorHAnsi" w:hAnsiTheme="minorHAnsi"/>
                <w:b/>
                <w:bCs/>
                <w:i/>
                <w:iCs/>
                <w:sz w:val="22"/>
                <w:szCs w:val="16"/>
              </w:rPr>
              <w:t>(north, east, west, or south)</w:t>
            </w:r>
            <w:r w:rsidRPr="00AC4FB3">
              <w:rPr>
                <w:rFonts w:asciiTheme="minorHAnsi" w:eastAsiaTheme="minorEastAsia" w:hAnsiTheme="minorHAnsi" w:cstheme="minorBidi"/>
                <w:sz w:val="22"/>
                <w:szCs w:val="22"/>
              </w:rPr>
              <w:t xml:space="preserve"> of vehicle loading lines.</w:t>
            </w:r>
          </w:p>
        </w:tc>
        <w:tc>
          <w:tcPr>
            <w:tcW w:w="910" w:type="pct"/>
            <w:tcBorders>
              <w:bottom w:val="single" w:sz="4" w:space="0" w:color="auto"/>
            </w:tcBorders>
            <w:vAlign w:val="center"/>
          </w:tcPr>
          <w:p w14:paraId="465784D6" w14:textId="3ABD3946" w:rsidR="00281874" w:rsidRPr="00AC4FB3" w:rsidRDefault="00281874" w:rsidP="00281874">
            <w:pPr>
              <w:pStyle w:val="1"/>
              <w:tabs>
                <w:tab w:val="clear" w:pos="7200"/>
                <w:tab w:val="clear" w:pos="7380"/>
                <w:tab w:val="clear" w:pos="9260"/>
              </w:tabs>
              <w:ind w:left="0" w:right="0" w:firstLine="0"/>
              <w:jc w:val="center"/>
              <w:rPr>
                <w:rFonts w:asciiTheme="minorHAnsi" w:hAnsiTheme="minorHAnsi"/>
                <w:b/>
                <w:bCs/>
                <w:i/>
                <w:iCs/>
                <w:kern w:val="28"/>
                <w:sz w:val="22"/>
                <w:szCs w:val="22"/>
              </w:rPr>
            </w:pPr>
            <w:r w:rsidRPr="00AC4FB3">
              <w:rPr>
                <w:rFonts w:asciiTheme="minorHAnsi" w:hAnsiTheme="minorHAnsi"/>
                <w:b/>
                <w:bCs/>
                <w:i/>
                <w:iCs/>
                <w:sz w:val="22"/>
                <w:szCs w:val="16"/>
              </w:rPr>
              <w:lastRenderedPageBreak/>
              <w:t>(Insert the number of loading/ration crew(s))</w:t>
            </w:r>
          </w:p>
        </w:tc>
      </w:tr>
      <w:tr w:rsidR="00281874" w:rsidRPr="00AC4FB3" w14:paraId="13195977" w14:textId="77777777" w:rsidTr="007D2087">
        <w:trPr>
          <w:trHeight w:val="800"/>
        </w:trPr>
        <w:tc>
          <w:tcPr>
            <w:tcW w:w="1069" w:type="pct"/>
            <w:tcBorders>
              <w:bottom w:val="single" w:sz="4" w:space="0" w:color="auto"/>
            </w:tcBorders>
            <w:vAlign w:val="center"/>
          </w:tcPr>
          <w:p w14:paraId="4E99B3CD" w14:textId="77777777" w:rsidR="00281874" w:rsidRPr="00AC4FB3" w:rsidRDefault="00281874" w:rsidP="00281874">
            <w:pPr>
              <w:pStyle w:val="1"/>
              <w:tabs>
                <w:tab w:val="clear" w:pos="7200"/>
                <w:tab w:val="clear" w:pos="7380"/>
                <w:tab w:val="clear" w:pos="9260"/>
              </w:tabs>
              <w:ind w:left="0" w:right="0" w:firstLine="0"/>
              <w:jc w:val="center"/>
              <w:rPr>
                <w:rFonts w:asciiTheme="minorHAnsi" w:hAnsiTheme="minorHAnsi"/>
                <w:bCs/>
                <w:kern w:val="28"/>
                <w:sz w:val="22"/>
                <w:szCs w:val="22"/>
              </w:rPr>
            </w:pPr>
          </w:p>
        </w:tc>
        <w:tc>
          <w:tcPr>
            <w:tcW w:w="980" w:type="pct"/>
            <w:tcBorders>
              <w:bottom w:val="single" w:sz="4" w:space="0" w:color="auto"/>
            </w:tcBorders>
            <w:vAlign w:val="center"/>
          </w:tcPr>
          <w:p w14:paraId="52270B05" w14:textId="77777777" w:rsidR="00281874" w:rsidRPr="00AC4FB3" w:rsidRDefault="00281874" w:rsidP="00281874">
            <w:pPr>
              <w:jc w:val="center"/>
            </w:pPr>
            <w:r w:rsidRPr="00AC4FB3">
              <w:t>Loading Point #11</w:t>
            </w:r>
          </w:p>
          <w:p w14:paraId="79938D52" w14:textId="395EF7D5" w:rsidR="00281874" w:rsidRPr="00AC4FB3" w:rsidRDefault="007F008F" w:rsidP="00281874">
            <w:pPr>
              <w:jc w:val="center"/>
            </w:pPr>
            <w:r w:rsidRPr="00AC4FB3">
              <w:rPr>
                <w:b/>
                <w:bCs/>
                <w:i/>
                <w:iCs/>
                <w:szCs w:val="16"/>
              </w:rPr>
              <w:t>(North, east, west, or south)</w:t>
            </w:r>
            <w:r w:rsidRPr="00AC4FB3">
              <w:t xml:space="preserve"> </w:t>
            </w:r>
            <w:r w:rsidR="00281874" w:rsidRPr="00AC4FB3">
              <w:t>Lane</w:t>
            </w:r>
          </w:p>
        </w:tc>
        <w:tc>
          <w:tcPr>
            <w:tcW w:w="2041" w:type="pct"/>
            <w:tcBorders>
              <w:bottom w:val="single" w:sz="4" w:space="0" w:color="auto"/>
            </w:tcBorders>
          </w:tcPr>
          <w:p w14:paraId="3C054B1B" w14:textId="175CD154" w:rsidR="00281874" w:rsidRPr="00AC4FB3" w:rsidRDefault="00005493"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Load supplies</w:t>
            </w:r>
            <w:r w:rsidR="00281874" w:rsidRPr="00AC4FB3">
              <w:rPr>
                <w:rFonts w:asciiTheme="minorHAnsi" w:eastAsiaTheme="minorEastAsia" w:hAnsiTheme="minorHAnsi" w:cstheme="minorBidi"/>
                <w:sz w:val="22"/>
                <w:szCs w:val="22"/>
              </w:rPr>
              <w:t xml:space="preserve"> into client vehicles, and coordinate resupply of loading line.</w:t>
            </w:r>
          </w:p>
          <w:p w14:paraId="321F1AAF" w14:textId="25384EB2"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Use the distribution guidelines found in the </w:t>
            </w:r>
            <w:r w:rsidR="007F008F" w:rsidRPr="00AC4FB3">
              <w:rPr>
                <w:rFonts w:asciiTheme="minorHAnsi" w:eastAsiaTheme="minorEastAsia" w:hAnsiTheme="minorHAnsi" w:cstheme="minorBidi"/>
                <w:sz w:val="22"/>
                <w:szCs w:val="22"/>
              </w:rPr>
              <w:t>C-</w:t>
            </w:r>
            <w:r w:rsidRPr="00AC4FB3">
              <w:rPr>
                <w:rFonts w:asciiTheme="minorHAnsi" w:eastAsiaTheme="minorEastAsia" w:hAnsiTheme="minorHAnsi" w:cstheme="minorBidi"/>
                <w:sz w:val="22"/>
                <w:szCs w:val="22"/>
              </w:rPr>
              <w:t xml:space="preserve">POD FOG to determine the number and type of commodities to be distributed. </w:t>
            </w:r>
          </w:p>
          <w:p w14:paraId="6E4F772D"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Mark the vehicle with a sticker on the back of the mirror or license plate; returning vehicles with a sticker are not served again that day.</w:t>
            </w:r>
          </w:p>
          <w:p w14:paraId="799BDDC0"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Step back from the vehicle and say "CLEAR."</w:t>
            </w:r>
          </w:p>
          <w:p w14:paraId="6B96F7DF"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Direct clients to remain in their vehicles and to open their trunk for commodities loading.</w:t>
            </w:r>
          </w:p>
          <w:p w14:paraId="19B02039"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Double-check any commodities for any expired items or evidence of tampering.</w:t>
            </w:r>
          </w:p>
          <w:p w14:paraId="14D0E814"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Enforce allocation guidelines.</w:t>
            </w:r>
          </w:p>
          <w:p w14:paraId="2D63F1AD"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Notify the Loading/Ration Point Crew Leader if you notice that commodities are running low at your loading point.</w:t>
            </w:r>
          </w:p>
          <w:p w14:paraId="6E3B4C57" w14:textId="4E2ECBF5"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Notify the Loading/Ration Point Crew Leader and the Security/Law Enforcement Supervisor if you notice any disturbances as the public moves through the </w:t>
            </w:r>
            <w:r w:rsidR="007F008F" w:rsidRPr="00AC4FB3">
              <w:rPr>
                <w:rFonts w:asciiTheme="minorHAnsi" w:eastAsiaTheme="minorEastAsia" w:hAnsiTheme="minorHAnsi" w:cstheme="minorBidi"/>
                <w:sz w:val="22"/>
                <w:szCs w:val="22"/>
              </w:rPr>
              <w:t>C-</w:t>
            </w:r>
            <w:r w:rsidRPr="00AC4FB3">
              <w:rPr>
                <w:rFonts w:asciiTheme="minorHAnsi" w:eastAsiaTheme="minorEastAsia" w:hAnsiTheme="minorHAnsi" w:cstheme="minorBidi"/>
                <w:sz w:val="22"/>
                <w:szCs w:val="22"/>
              </w:rPr>
              <w:t>POD.</w:t>
            </w:r>
          </w:p>
          <w:p w14:paraId="2CA1786E" w14:textId="384FC856"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Communicate and coordinate with other Loading/Ration Point Crew and Flow Control Crew </w:t>
            </w:r>
            <w:r w:rsidRPr="00AC4FB3">
              <w:rPr>
                <w:rFonts w:asciiTheme="minorHAnsi" w:hAnsiTheme="minorHAnsi"/>
                <w:b/>
                <w:bCs/>
                <w:i/>
                <w:iCs/>
                <w:sz w:val="22"/>
                <w:szCs w:val="16"/>
              </w:rPr>
              <w:t>(north, east, west, or south)</w:t>
            </w:r>
            <w:r w:rsidRPr="00AC4FB3">
              <w:rPr>
                <w:rFonts w:asciiTheme="minorHAnsi" w:eastAsiaTheme="minorEastAsia" w:hAnsiTheme="minorHAnsi" w:cstheme="minorBidi"/>
                <w:sz w:val="22"/>
                <w:szCs w:val="22"/>
              </w:rPr>
              <w:t xml:space="preserve"> of vehicle loading lines.</w:t>
            </w:r>
          </w:p>
        </w:tc>
        <w:tc>
          <w:tcPr>
            <w:tcW w:w="910" w:type="pct"/>
            <w:tcBorders>
              <w:bottom w:val="single" w:sz="4" w:space="0" w:color="auto"/>
            </w:tcBorders>
            <w:vAlign w:val="center"/>
          </w:tcPr>
          <w:p w14:paraId="4995CE54" w14:textId="38849405" w:rsidR="00281874" w:rsidRPr="00AC4FB3" w:rsidRDefault="00281874" w:rsidP="00281874">
            <w:pPr>
              <w:pStyle w:val="1"/>
              <w:tabs>
                <w:tab w:val="clear" w:pos="7200"/>
                <w:tab w:val="clear" w:pos="7380"/>
                <w:tab w:val="clear" w:pos="9260"/>
              </w:tabs>
              <w:ind w:left="0" w:right="0" w:firstLine="0"/>
              <w:jc w:val="center"/>
              <w:rPr>
                <w:rFonts w:asciiTheme="minorHAnsi" w:hAnsiTheme="minorHAnsi"/>
                <w:b/>
                <w:bCs/>
                <w:i/>
                <w:iCs/>
                <w:kern w:val="28"/>
                <w:sz w:val="22"/>
                <w:szCs w:val="22"/>
              </w:rPr>
            </w:pPr>
            <w:r w:rsidRPr="00AC4FB3">
              <w:rPr>
                <w:rFonts w:asciiTheme="minorHAnsi" w:hAnsiTheme="minorHAnsi"/>
                <w:b/>
                <w:bCs/>
                <w:i/>
                <w:iCs/>
                <w:sz w:val="22"/>
                <w:szCs w:val="16"/>
              </w:rPr>
              <w:t>(Insert the number of loading/ration crew(s))</w:t>
            </w:r>
          </w:p>
        </w:tc>
      </w:tr>
      <w:tr w:rsidR="00281874" w:rsidRPr="00AC4FB3" w14:paraId="58E36347" w14:textId="77777777" w:rsidTr="007D2087">
        <w:trPr>
          <w:trHeight w:val="800"/>
        </w:trPr>
        <w:tc>
          <w:tcPr>
            <w:tcW w:w="1069" w:type="pct"/>
            <w:tcBorders>
              <w:bottom w:val="single" w:sz="4" w:space="0" w:color="auto"/>
            </w:tcBorders>
            <w:vAlign w:val="center"/>
          </w:tcPr>
          <w:p w14:paraId="2623908B" w14:textId="77777777" w:rsidR="00281874" w:rsidRPr="00AC4FB3" w:rsidRDefault="00281874" w:rsidP="00281874">
            <w:pPr>
              <w:pStyle w:val="1"/>
              <w:tabs>
                <w:tab w:val="clear" w:pos="7200"/>
                <w:tab w:val="clear" w:pos="7380"/>
                <w:tab w:val="clear" w:pos="9260"/>
              </w:tabs>
              <w:ind w:left="0" w:right="0" w:firstLine="0"/>
              <w:jc w:val="center"/>
              <w:rPr>
                <w:rFonts w:asciiTheme="minorHAnsi" w:hAnsiTheme="minorHAnsi"/>
                <w:bCs/>
                <w:kern w:val="28"/>
                <w:sz w:val="22"/>
                <w:szCs w:val="22"/>
              </w:rPr>
            </w:pPr>
          </w:p>
        </w:tc>
        <w:tc>
          <w:tcPr>
            <w:tcW w:w="980" w:type="pct"/>
            <w:tcBorders>
              <w:bottom w:val="single" w:sz="4" w:space="0" w:color="auto"/>
            </w:tcBorders>
            <w:vAlign w:val="center"/>
          </w:tcPr>
          <w:p w14:paraId="7DDDC7D4" w14:textId="77777777" w:rsidR="00281874" w:rsidRPr="00AC4FB3" w:rsidRDefault="00281874" w:rsidP="00281874">
            <w:pPr>
              <w:jc w:val="center"/>
            </w:pPr>
            <w:r w:rsidRPr="00AC4FB3">
              <w:t>Loading Point #12</w:t>
            </w:r>
          </w:p>
          <w:p w14:paraId="3D6CFE56" w14:textId="209E4F5A" w:rsidR="00281874" w:rsidRPr="00AC4FB3" w:rsidRDefault="007F008F" w:rsidP="00281874">
            <w:pPr>
              <w:jc w:val="center"/>
            </w:pPr>
            <w:r w:rsidRPr="00AC4FB3">
              <w:rPr>
                <w:b/>
                <w:bCs/>
                <w:i/>
                <w:iCs/>
                <w:szCs w:val="16"/>
              </w:rPr>
              <w:t>(North, east, west, or south)</w:t>
            </w:r>
            <w:r w:rsidRPr="00AC4FB3">
              <w:t xml:space="preserve"> </w:t>
            </w:r>
            <w:r w:rsidR="00281874" w:rsidRPr="00AC4FB3">
              <w:t>Lane</w:t>
            </w:r>
          </w:p>
        </w:tc>
        <w:tc>
          <w:tcPr>
            <w:tcW w:w="2041" w:type="pct"/>
            <w:tcBorders>
              <w:bottom w:val="single" w:sz="4" w:space="0" w:color="auto"/>
            </w:tcBorders>
          </w:tcPr>
          <w:p w14:paraId="4D90AA3E" w14:textId="01E11A63" w:rsidR="00281874" w:rsidRPr="00AC4FB3" w:rsidRDefault="00005493"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Load supplies</w:t>
            </w:r>
            <w:r w:rsidR="00281874" w:rsidRPr="00AC4FB3">
              <w:rPr>
                <w:rFonts w:asciiTheme="minorHAnsi" w:eastAsiaTheme="minorEastAsia" w:hAnsiTheme="minorHAnsi" w:cstheme="minorBidi"/>
                <w:sz w:val="22"/>
                <w:szCs w:val="22"/>
              </w:rPr>
              <w:t xml:space="preserve"> into client vehicles, and coordinate resupply of loading line.</w:t>
            </w:r>
          </w:p>
          <w:p w14:paraId="41DFDF18" w14:textId="118A2A1F"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lastRenderedPageBreak/>
              <w:t xml:space="preserve">Use the distribution guidelines found in the </w:t>
            </w:r>
            <w:r w:rsidR="007F008F" w:rsidRPr="00AC4FB3">
              <w:rPr>
                <w:rFonts w:asciiTheme="minorHAnsi" w:eastAsiaTheme="minorEastAsia" w:hAnsiTheme="minorHAnsi" w:cstheme="minorBidi"/>
                <w:sz w:val="22"/>
                <w:szCs w:val="22"/>
              </w:rPr>
              <w:t>C-</w:t>
            </w:r>
            <w:r w:rsidRPr="00AC4FB3">
              <w:rPr>
                <w:rFonts w:asciiTheme="minorHAnsi" w:eastAsiaTheme="minorEastAsia" w:hAnsiTheme="minorHAnsi" w:cstheme="minorBidi"/>
                <w:sz w:val="22"/>
                <w:szCs w:val="22"/>
              </w:rPr>
              <w:t xml:space="preserve">POD FOG to determine the number and type of commodities to be distributed. </w:t>
            </w:r>
          </w:p>
          <w:p w14:paraId="447E7C00"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Mark the vehicle with a sticker on the back of the mirror or license plate; returning vehicles with a sticker are not served again that day.</w:t>
            </w:r>
          </w:p>
          <w:p w14:paraId="4367F580"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Step back from the vehicle and say "CLEAR."</w:t>
            </w:r>
          </w:p>
          <w:p w14:paraId="0641FFC1"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Direct clients to remain in their vehicles and to open their trunk for commodities loading.</w:t>
            </w:r>
          </w:p>
          <w:p w14:paraId="2CFD30D5"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Double-check any commodities for any expired items or evidence of tampering.</w:t>
            </w:r>
          </w:p>
          <w:p w14:paraId="08472B2E"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Enforce allocation guidelines.</w:t>
            </w:r>
          </w:p>
          <w:p w14:paraId="2D504859" w14:textId="77777777"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Notify the Loading/Ration Point Crew Leader if you notice that commodities are running low at your loading point.</w:t>
            </w:r>
          </w:p>
          <w:p w14:paraId="7BF4407E" w14:textId="4569D43E"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Notify the Loading/Ration Point Crew Leader and the Security/Law Enforcement Supervisor if you notice any disturbances as the public moves through the </w:t>
            </w:r>
            <w:r w:rsidR="007F008F" w:rsidRPr="00AC4FB3">
              <w:rPr>
                <w:rFonts w:asciiTheme="minorHAnsi" w:eastAsiaTheme="minorEastAsia" w:hAnsiTheme="minorHAnsi" w:cstheme="minorBidi"/>
                <w:sz w:val="22"/>
                <w:szCs w:val="22"/>
              </w:rPr>
              <w:t>C-</w:t>
            </w:r>
            <w:r w:rsidRPr="00AC4FB3">
              <w:rPr>
                <w:rFonts w:asciiTheme="minorHAnsi" w:eastAsiaTheme="minorEastAsia" w:hAnsiTheme="minorHAnsi" w:cstheme="minorBidi"/>
                <w:sz w:val="22"/>
                <w:szCs w:val="22"/>
              </w:rPr>
              <w:t>POD.</w:t>
            </w:r>
          </w:p>
          <w:p w14:paraId="1965FAEB" w14:textId="196AB7D3" w:rsidR="00281874" w:rsidRPr="00AC4FB3" w:rsidRDefault="00281874" w:rsidP="008E2B85">
            <w:pPr>
              <w:pStyle w:val="1"/>
              <w:numPr>
                <w:ilvl w:val="0"/>
                <w:numId w:val="15"/>
              </w:numPr>
              <w:tabs>
                <w:tab w:val="clear" w:pos="7200"/>
                <w:tab w:val="clear" w:pos="7380"/>
                <w:tab w:val="clear" w:pos="9260"/>
              </w:tabs>
              <w:ind w:left="161" w:right="0" w:hanging="180"/>
              <w:rPr>
                <w:rFonts w:asciiTheme="minorHAnsi" w:eastAsiaTheme="minorEastAsia" w:hAnsiTheme="minorHAnsi" w:cstheme="minorBidi"/>
                <w:sz w:val="22"/>
                <w:szCs w:val="22"/>
              </w:rPr>
            </w:pPr>
            <w:r w:rsidRPr="00AC4FB3">
              <w:rPr>
                <w:rFonts w:asciiTheme="minorHAnsi" w:eastAsiaTheme="minorEastAsia" w:hAnsiTheme="minorHAnsi" w:cstheme="minorBidi"/>
                <w:sz w:val="22"/>
                <w:szCs w:val="22"/>
              </w:rPr>
              <w:t xml:space="preserve">Communicate and coordinate with other Loading/Ration Point Crew and Flow Control Crew </w:t>
            </w:r>
            <w:r w:rsidRPr="00AC4FB3">
              <w:rPr>
                <w:rFonts w:asciiTheme="minorHAnsi" w:hAnsiTheme="minorHAnsi"/>
                <w:b/>
                <w:bCs/>
                <w:i/>
                <w:iCs/>
                <w:sz w:val="22"/>
                <w:szCs w:val="16"/>
              </w:rPr>
              <w:t>(north, east, west, or south)</w:t>
            </w:r>
            <w:r w:rsidRPr="00AC4FB3">
              <w:rPr>
                <w:rFonts w:asciiTheme="minorHAnsi" w:eastAsiaTheme="minorEastAsia" w:hAnsiTheme="minorHAnsi" w:cstheme="minorBidi"/>
                <w:sz w:val="22"/>
                <w:szCs w:val="22"/>
              </w:rPr>
              <w:t xml:space="preserve"> of vehicle loading lines.</w:t>
            </w:r>
          </w:p>
        </w:tc>
        <w:tc>
          <w:tcPr>
            <w:tcW w:w="910" w:type="pct"/>
            <w:tcBorders>
              <w:bottom w:val="single" w:sz="4" w:space="0" w:color="auto"/>
            </w:tcBorders>
            <w:vAlign w:val="center"/>
          </w:tcPr>
          <w:p w14:paraId="7857BC65" w14:textId="7673ECD1" w:rsidR="00281874" w:rsidRPr="00AC4FB3" w:rsidRDefault="00281874" w:rsidP="00281874">
            <w:pPr>
              <w:pStyle w:val="1"/>
              <w:tabs>
                <w:tab w:val="clear" w:pos="7200"/>
                <w:tab w:val="clear" w:pos="7380"/>
                <w:tab w:val="clear" w:pos="9260"/>
              </w:tabs>
              <w:ind w:left="0" w:right="0" w:firstLine="0"/>
              <w:jc w:val="center"/>
              <w:rPr>
                <w:rFonts w:asciiTheme="minorHAnsi" w:hAnsiTheme="minorHAnsi"/>
                <w:b/>
                <w:bCs/>
                <w:i/>
                <w:iCs/>
                <w:kern w:val="28"/>
                <w:sz w:val="22"/>
                <w:szCs w:val="22"/>
              </w:rPr>
            </w:pPr>
            <w:r w:rsidRPr="00AC4FB3">
              <w:rPr>
                <w:rFonts w:asciiTheme="minorHAnsi" w:hAnsiTheme="minorHAnsi"/>
                <w:b/>
                <w:bCs/>
                <w:i/>
                <w:iCs/>
                <w:sz w:val="22"/>
                <w:szCs w:val="16"/>
              </w:rPr>
              <w:lastRenderedPageBreak/>
              <w:t>(Insert the number of loading/ration crew(s))</w:t>
            </w:r>
          </w:p>
        </w:tc>
      </w:tr>
      <w:tr w:rsidR="00281874" w:rsidRPr="00AC4FB3" w14:paraId="6A8BB3C0" w14:textId="77777777" w:rsidTr="007D2087">
        <w:trPr>
          <w:trHeight w:val="269"/>
        </w:trPr>
        <w:tc>
          <w:tcPr>
            <w:tcW w:w="4090" w:type="pct"/>
            <w:gridSpan w:val="3"/>
            <w:tcBorders>
              <w:top w:val="single" w:sz="4" w:space="0" w:color="auto"/>
              <w:left w:val="single" w:sz="4" w:space="0" w:color="auto"/>
              <w:bottom w:val="single" w:sz="2" w:space="0" w:color="auto"/>
              <w:right w:val="single" w:sz="4" w:space="0" w:color="auto"/>
            </w:tcBorders>
            <w:shd w:val="clear" w:color="auto" w:fill="D9D9D9" w:themeFill="background1" w:themeFillShade="D9"/>
          </w:tcPr>
          <w:p w14:paraId="49273BA3" w14:textId="77777777" w:rsidR="00281874" w:rsidRPr="00AC4FB3" w:rsidRDefault="00281874" w:rsidP="00281874">
            <w:pPr>
              <w:spacing w:line="288" w:lineRule="auto"/>
              <w:rPr>
                <w:rFonts w:cs="Arial"/>
              </w:rPr>
            </w:pPr>
            <w:r w:rsidRPr="00AC4FB3">
              <w:rPr>
                <w:b/>
                <w:bCs/>
                <w:caps/>
              </w:rPr>
              <w:t>Total Officers:</w:t>
            </w:r>
          </w:p>
        </w:tc>
        <w:tc>
          <w:tcPr>
            <w:tcW w:w="91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27AFB0" w14:textId="454A42BD" w:rsidR="00281874" w:rsidRPr="00AC4FB3" w:rsidRDefault="00281874" w:rsidP="00281874">
            <w:pPr>
              <w:pStyle w:val="1"/>
              <w:tabs>
                <w:tab w:val="clear" w:pos="7200"/>
                <w:tab w:val="clear" w:pos="7380"/>
                <w:tab w:val="clear" w:pos="9260"/>
              </w:tabs>
              <w:ind w:left="0" w:right="0" w:firstLine="0"/>
              <w:jc w:val="center"/>
              <w:rPr>
                <w:rFonts w:asciiTheme="minorHAnsi" w:hAnsiTheme="minorHAnsi"/>
                <w:b/>
                <w:bCs/>
                <w:i/>
                <w:iCs/>
                <w:kern w:val="28"/>
                <w:sz w:val="22"/>
                <w:szCs w:val="22"/>
              </w:rPr>
            </w:pPr>
            <w:r w:rsidRPr="00AC4FB3">
              <w:rPr>
                <w:rFonts w:asciiTheme="minorHAnsi" w:hAnsiTheme="minorHAnsi"/>
                <w:b/>
                <w:bCs/>
                <w:i/>
                <w:iCs/>
                <w:sz w:val="22"/>
                <w:szCs w:val="16"/>
              </w:rPr>
              <w:t>(Insert the total number of loading/ration crew(s))</w:t>
            </w:r>
          </w:p>
        </w:tc>
      </w:tr>
    </w:tbl>
    <w:p w14:paraId="071560AD" w14:textId="0A68C5F2" w:rsidR="00037CA3" w:rsidRPr="00AC4FB3" w:rsidRDefault="00037CA3"/>
    <w:tbl>
      <w:tblPr>
        <w:tblStyle w:val="TableGrid"/>
        <w:tblW w:w="5000" w:type="pct"/>
        <w:tblLook w:val="04A0" w:firstRow="1" w:lastRow="0" w:firstColumn="1" w:lastColumn="0" w:noHBand="0" w:noVBand="1"/>
      </w:tblPr>
      <w:tblGrid>
        <w:gridCol w:w="5395"/>
        <w:gridCol w:w="5395"/>
      </w:tblGrid>
      <w:tr w:rsidR="00037CA3" w:rsidRPr="00AC4FB3" w14:paraId="1DBEAF02" w14:textId="77777777" w:rsidTr="00037CA3">
        <w:trPr>
          <w:trHeight w:val="1295"/>
        </w:trPr>
        <w:tc>
          <w:tcPr>
            <w:tcW w:w="2500" w:type="pct"/>
          </w:tcPr>
          <w:p w14:paraId="38FAE41C" w14:textId="77777777" w:rsidR="00037CA3" w:rsidRPr="00AC4FB3" w:rsidRDefault="00037CA3" w:rsidP="00037CA3">
            <w:pPr>
              <w:rPr>
                <w:b/>
                <w:caps/>
              </w:rPr>
            </w:pPr>
            <w:r w:rsidRPr="00AC4FB3">
              <w:rPr>
                <w:b/>
                <w:bCs/>
                <w:caps/>
              </w:rPr>
              <w:t xml:space="preserve">Signature of LOADING /RATION CREW LEADER </w:t>
            </w:r>
          </w:p>
          <w:p w14:paraId="38166996" w14:textId="77777777" w:rsidR="00037CA3" w:rsidRPr="00AC4FB3" w:rsidRDefault="00037CA3"/>
        </w:tc>
        <w:tc>
          <w:tcPr>
            <w:tcW w:w="2500" w:type="pct"/>
          </w:tcPr>
          <w:p w14:paraId="0BF5BDA7" w14:textId="77777777" w:rsidR="00037CA3" w:rsidRPr="00AC4FB3" w:rsidRDefault="00037CA3" w:rsidP="00037CA3">
            <w:pPr>
              <w:rPr>
                <w:b/>
                <w:caps/>
              </w:rPr>
            </w:pPr>
            <w:r w:rsidRPr="00AC4FB3">
              <w:rPr>
                <w:b/>
                <w:bCs/>
                <w:caps/>
              </w:rPr>
              <w:t>Signature of C-POD MANGER OR DEPUTY C-POD MANAGER</w:t>
            </w:r>
          </w:p>
          <w:p w14:paraId="4EDD6028" w14:textId="77777777" w:rsidR="00037CA3" w:rsidRPr="00AC4FB3" w:rsidRDefault="00037CA3"/>
        </w:tc>
      </w:tr>
    </w:tbl>
    <w:p w14:paraId="15CE4E00" w14:textId="259DD2A6" w:rsidR="00037CA3" w:rsidRPr="00AC4FB3" w:rsidRDefault="00037CA3"/>
    <w:p w14:paraId="32A6FDA0" w14:textId="77777777" w:rsidR="00037CA3" w:rsidRPr="00AC4FB3" w:rsidRDefault="00037CA3"/>
    <w:p w14:paraId="519A92B0" w14:textId="7938DEF5" w:rsidR="00037CA3" w:rsidRPr="00AC4FB3" w:rsidRDefault="00037CA3">
      <w:pPr>
        <w:sectPr w:rsidR="00037CA3" w:rsidRPr="00AC4FB3" w:rsidSect="00FC48EA">
          <w:pgSz w:w="12240" w:h="15840" w:code="1"/>
          <w:pgMar w:top="720" w:right="720" w:bottom="1440" w:left="720" w:header="432" w:footer="537" w:gutter="0"/>
          <w:cols w:space="720"/>
          <w:docGrid w:linePitch="360"/>
        </w:sectPr>
      </w:pPr>
    </w:p>
    <w:p w14:paraId="1F696298" w14:textId="28F81DC3" w:rsidR="00E16E4D" w:rsidRPr="00AC4FB3" w:rsidRDefault="00E16E4D"/>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pct15" w:color="auto" w:fill="auto"/>
        <w:tblLook w:val="01E0" w:firstRow="1" w:lastRow="1" w:firstColumn="1" w:lastColumn="1" w:noHBand="0" w:noVBand="0"/>
      </w:tblPr>
      <w:tblGrid>
        <w:gridCol w:w="2982"/>
        <w:gridCol w:w="4435"/>
        <w:gridCol w:w="3363"/>
      </w:tblGrid>
      <w:tr w:rsidR="00527113" w:rsidRPr="00AC4FB3" w14:paraId="2989F658" w14:textId="77777777" w:rsidTr="00037CA3">
        <w:trPr>
          <w:trHeight w:val="610"/>
        </w:trPr>
        <w:tc>
          <w:tcPr>
            <w:tcW w:w="1383" w:type="pct"/>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7F0DA461" w14:textId="77777777" w:rsidR="00527113" w:rsidRPr="00AC4FB3" w:rsidRDefault="681B4574" w:rsidP="00361DAE">
            <w:pPr>
              <w:pStyle w:val="Heading2"/>
            </w:pPr>
            <w:r w:rsidRPr="00AC4FB3">
              <w:t xml:space="preserve">ICS 205 </w:t>
            </w:r>
          </w:p>
          <w:p w14:paraId="49680670" w14:textId="77777777" w:rsidR="00527113" w:rsidRPr="00AC4FB3" w:rsidRDefault="681B4574" w:rsidP="00361DAE">
            <w:pPr>
              <w:pStyle w:val="Heading2"/>
            </w:pPr>
            <w:r w:rsidRPr="00AC4FB3">
              <w:t>COMMUNICATIONS PLAN (RADIO)</w:t>
            </w:r>
          </w:p>
        </w:tc>
        <w:tc>
          <w:tcPr>
            <w:tcW w:w="2057" w:type="pct"/>
            <w:tcBorders>
              <w:top w:val="single" w:sz="8" w:space="0" w:color="auto"/>
              <w:left w:val="single" w:sz="8" w:space="0" w:color="auto"/>
              <w:bottom w:val="single" w:sz="8" w:space="0" w:color="auto"/>
              <w:right w:val="single" w:sz="8" w:space="0" w:color="auto"/>
            </w:tcBorders>
            <w:shd w:val="clear" w:color="auto" w:fill="auto"/>
          </w:tcPr>
          <w:p w14:paraId="36CBD16D" w14:textId="77777777" w:rsidR="00527113" w:rsidRPr="00AC4FB3" w:rsidRDefault="681B4574" w:rsidP="00361DAE">
            <w:pPr>
              <w:rPr>
                <w:rFonts w:cs="Arial"/>
                <w:b/>
              </w:rPr>
            </w:pPr>
            <w:r w:rsidRPr="00AC4FB3">
              <w:rPr>
                <w:rFonts w:eastAsia="Arial" w:cs="Arial"/>
                <w:b/>
                <w:bCs/>
              </w:rPr>
              <w:t>EVENT NAME/LOCATION</w:t>
            </w:r>
          </w:p>
          <w:p w14:paraId="442E1B2A" w14:textId="77777777" w:rsidR="00527113" w:rsidRPr="00AC4FB3" w:rsidRDefault="00527113" w:rsidP="00361DAE">
            <w:pPr>
              <w:rPr>
                <w:rFonts w:cs="Arial"/>
                <w:b/>
              </w:rPr>
            </w:pPr>
          </w:p>
          <w:p w14:paraId="37D4E88F" w14:textId="77777777" w:rsidR="00527113" w:rsidRPr="00AC4FB3" w:rsidRDefault="00527113" w:rsidP="00361DAE">
            <w:pPr>
              <w:rPr>
                <w:b/>
              </w:rPr>
            </w:pPr>
          </w:p>
        </w:tc>
        <w:tc>
          <w:tcPr>
            <w:tcW w:w="1560" w:type="pct"/>
            <w:tcBorders>
              <w:top w:val="single" w:sz="8" w:space="0" w:color="auto"/>
              <w:left w:val="single" w:sz="8" w:space="0" w:color="auto"/>
              <w:bottom w:val="single" w:sz="8" w:space="0" w:color="auto"/>
              <w:right w:val="single" w:sz="8" w:space="0" w:color="auto"/>
            </w:tcBorders>
            <w:shd w:val="clear" w:color="auto" w:fill="auto"/>
          </w:tcPr>
          <w:p w14:paraId="7DEA88AB" w14:textId="77777777" w:rsidR="00527113" w:rsidRPr="00AC4FB3" w:rsidRDefault="681B4574" w:rsidP="00361DAE">
            <w:pPr>
              <w:rPr>
                <w:rFonts w:cs="Arial"/>
                <w:b/>
              </w:rPr>
            </w:pPr>
            <w:r w:rsidRPr="00AC4FB3">
              <w:rPr>
                <w:rFonts w:eastAsia="Arial" w:cs="Arial"/>
                <w:b/>
                <w:bCs/>
              </w:rPr>
              <w:t>OPERATIONAL PERIOD</w:t>
            </w:r>
          </w:p>
        </w:tc>
      </w:tr>
    </w:tbl>
    <w:p w14:paraId="2CBC48F0" w14:textId="77777777" w:rsidR="00527113" w:rsidRPr="00AC4FB3" w:rsidRDefault="00527113" w:rsidP="0052711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2"/>
        <w:gridCol w:w="1095"/>
        <w:gridCol w:w="1765"/>
        <w:gridCol w:w="1931"/>
        <w:gridCol w:w="1586"/>
        <w:gridCol w:w="1571"/>
      </w:tblGrid>
      <w:tr w:rsidR="00527113" w:rsidRPr="00AC4FB3" w14:paraId="6AB34611" w14:textId="77777777" w:rsidTr="00037CA3">
        <w:trPr>
          <w:trHeight w:val="413"/>
        </w:trPr>
        <w:tc>
          <w:tcPr>
            <w:tcW w:w="1317" w:type="pct"/>
            <w:tcBorders>
              <w:top w:val="single" w:sz="4" w:space="0" w:color="auto"/>
              <w:left w:val="single" w:sz="4" w:space="0" w:color="auto"/>
              <w:bottom w:val="single" w:sz="4" w:space="0" w:color="auto"/>
            </w:tcBorders>
            <w:shd w:val="clear" w:color="auto" w:fill="D9D9D9" w:themeFill="background1" w:themeFillShade="D9"/>
            <w:vAlign w:val="center"/>
          </w:tcPr>
          <w:p w14:paraId="4E46F727" w14:textId="77777777" w:rsidR="00527113" w:rsidRPr="00AC4FB3" w:rsidRDefault="00527113" w:rsidP="00361DAE">
            <w:pPr>
              <w:jc w:val="center"/>
              <w:rPr>
                <w:rFonts w:cs="Arial"/>
                <w:b/>
                <w:caps/>
              </w:rPr>
            </w:pPr>
            <w:r w:rsidRPr="00AC4FB3">
              <w:rPr>
                <w:rFonts w:eastAsia="Arial" w:cs="Arial"/>
                <w:b/>
                <w:bCs/>
                <w:caps/>
              </w:rPr>
              <w:t>System/Cache</w:t>
            </w:r>
          </w:p>
        </w:tc>
        <w:tc>
          <w:tcPr>
            <w:tcW w:w="507" w:type="pct"/>
            <w:tcBorders>
              <w:top w:val="single" w:sz="4" w:space="0" w:color="auto"/>
              <w:bottom w:val="single" w:sz="4" w:space="0" w:color="auto"/>
            </w:tcBorders>
            <w:shd w:val="clear" w:color="auto" w:fill="D9D9D9" w:themeFill="background1" w:themeFillShade="D9"/>
            <w:vAlign w:val="center"/>
          </w:tcPr>
          <w:p w14:paraId="13847673" w14:textId="77777777" w:rsidR="00527113" w:rsidRPr="00AC4FB3" w:rsidRDefault="00527113" w:rsidP="00361DAE">
            <w:pPr>
              <w:jc w:val="center"/>
              <w:rPr>
                <w:rFonts w:cs="Arial"/>
                <w:b/>
                <w:caps/>
              </w:rPr>
            </w:pPr>
            <w:r w:rsidRPr="00AC4FB3">
              <w:rPr>
                <w:rFonts w:eastAsia="Arial" w:cs="Arial"/>
                <w:b/>
                <w:bCs/>
                <w:caps/>
              </w:rPr>
              <w:t>Channel</w:t>
            </w:r>
          </w:p>
        </w:tc>
        <w:tc>
          <w:tcPr>
            <w:tcW w:w="818" w:type="pct"/>
            <w:tcBorders>
              <w:top w:val="single" w:sz="4" w:space="0" w:color="auto"/>
              <w:bottom w:val="single" w:sz="4" w:space="0" w:color="auto"/>
            </w:tcBorders>
            <w:shd w:val="clear" w:color="auto" w:fill="D9D9D9" w:themeFill="background1" w:themeFillShade="D9"/>
            <w:vAlign w:val="center"/>
          </w:tcPr>
          <w:p w14:paraId="5BC0E71A" w14:textId="77777777" w:rsidR="00527113" w:rsidRPr="00AC4FB3" w:rsidRDefault="00527113" w:rsidP="00361DAE">
            <w:pPr>
              <w:jc w:val="center"/>
              <w:rPr>
                <w:rFonts w:cs="Arial"/>
                <w:b/>
                <w:caps/>
              </w:rPr>
            </w:pPr>
            <w:r w:rsidRPr="00AC4FB3">
              <w:rPr>
                <w:rFonts w:eastAsia="Arial" w:cs="Arial"/>
                <w:b/>
                <w:bCs/>
                <w:caps/>
              </w:rPr>
              <w:t>Function</w:t>
            </w:r>
          </w:p>
        </w:tc>
        <w:tc>
          <w:tcPr>
            <w:tcW w:w="895" w:type="pct"/>
            <w:tcBorders>
              <w:top w:val="single" w:sz="4" w:space="0" w:color="auto"/>
              <w:bottom w:val="single" w:sz="4" w:space="0" w:color="auto"/>
            </w:tcBorders>
            <w:shd w:val="clear" w:color="auto" w:fill="D9D9D9" w:themeFill="background1" w:themeFillShade="D9"/>
            <w:vAlign w:val="center"/>
          </w:tcPr>
          <w:p w14:paraId="126EBBAC" w14:textId="77777777" w:rsidR="00527113" w:rsidRPr="00AC4FB3" w:rsidRDefault="00527113" w:rsidP="00361DAE">
            <w:pPr>
              <w:jc w:val="center"/>
              <w:rPr>
                <w:rFonts w:cs="Arial"/>
                <w:b/>
                <w:caps/>
              </w:rPr>
            </w:pPr>
            <w:r w:rsidRPr="00AC4FB3">
              <w:rPr>
                <w:rFonts w:eastAsia="Arial" w:cs="Arial"/>
                <w:b/>
                <w:bCs/>
                <w:caps/>
              </w:rPr>
              <w:t>Frequency/Tone</w:t>
            </w:r>
          </w:p>
        </w:tc>
        <w:tc>
          <w:tcPr>
            <w:tcW w:w="735" w:type="pct"/>
            <w:tcBorders>
              <w:top w:val="single" w:sz="4" w:space="0" w:color="auto"/>
              <w:bottom w:val="single" w:sz="4" w:space="0" w:color="auto"/>
            </w:tcBorders>
            <w:shd w:val="clear" w:color="auto" w:fill="D9D9D9" w:themeFill="background1" w:themeFillShade="D9"/>
            <w:vAlign w:val="center"/>
          </w:tcPr>
          <w:p w14:paraId="3D226630" w14:textId="77777777" w:rsidR="00527113" w:rsidRPr="00AC4FB3" w:rsidRDefault="00527113" w:rsidP="00361DAE">
            <w:pPr>
              <w:jc w:val="center"/>
              <w:rPr>
                <w:rFonts w:cs="Arial"/>
                <w:b/>
                <w:caps/>
              </w:rPr>
            </w:pPr>
            <w:r w:rsidRPr="00AC4FB3">
              <w:rPr>
                <w:rFonts w:eastAsia="Arial" w:cs="Arial"/>
                <w:b/>
                <w:bCs/>
                <w:caps/>
              </w:rPr>
              <w:t>Assignment</w:t>
            </w:r>
          </w:p>
        </w:tc>
        <w:tc>
          <w:tcPr>
            <w:tcW w:w="728" w:type="pct"/>
            <w:tcBorders>
              <w:top w:val="single" w:sz="4" w:space="0" w:color="auto"/>
              <w:bottom w:val="single" w:sz="4" w:space="0" w:color="auto"/>
              <w:right w:val="single" w:sz="4" w:space="0" w:color="auto"/>
            </w:tcBorders>
            <w:shd w:val="clear" w:color="auto" w:fill="D9D9D9" w:themeFill="background1" w:themeFillShade="D9"/>
            <w:vAlign w:val="center"/>
          </w:tcPr>
          <w:p w14:paraId="6BB71BD2" w14:textId="77777777" w:rsidR="00527113" w:rsidRPr="00AC4FB3" w:rsidRDefault="00527113" w:rsidP="00361DAE">
            <w:pPr>
              <w:jc w:val="center"/>
              <w:rPr>
                <w:rFonts w:cs="Arial"/>
                <w:b/>
                <w:caps/>
              </w:rPr>
            </w:pPr>
            <w:r w:rsidRPr="00AC4FB3">
              <w:rPr>
                <w:rFonts w:eastAsia="Arial" w:cs="Arial"/>
                <w:b/>
                <w:bCs/>
                <w:caps/>
              </w:rPr>
              <w:t>Remarks</w:t>
            </w:r>
          </w:p>
        </w:tc>
      </w:tr>
      <w:tr w:rsidR="00527113" w:rsidRPr="00AC4FB3" w14:paraId="55CCC5F1" w14:textId="77777777" w:rsidTr="00037CA3">
        <w:trPr>
          <w:trHeight w:val="630"/>
        </w:trPr>
        <w:tc>
          <w:tcPr>
            <w:tcW w:w="1317" w:type="pct"/>
            <w:tcBorders>
              <w:top w:val="single" w:sz="4" w:space="0" w:color="auto"/>
            </w:tcBorders>
            <w:vAlign w:val="center"/>
          </w:tcPr>
          <w:p w14:paraId="7A93E0E6" w14:textId="77777777" w:rsidR="00527113" w:rsidRPr="00AC4FB3" w:rsidRDefault="00527113" w:rsidP="00361DAE"/>
        </w:tc>
        <w:tc>
          <w:tcPr>
            <w:tcW w:w="507" w:type="pct"/>
            <w:tcBorders>
              <w:top w:val="single" w:sz="4" w:space="0" w:color="auto"/>
            </w:tcBorders>
            <w:vAlign w:val="center"/>
          </w:tcPr>
          <w:p w14:paraId="1627D8E2" w14:textId="77777777" w:rsidR="00527113" w:rsidRPr="00AC4FB3" w:rsidRDefault="00527113" w:rsidP="00361DAE"/>
        </w:tc>
        <w:tc>
          <w:tcPr>
            <w:tcW w:w="818" w:type="pct"/>
            <w:tcBorders>
              <w:top w:val="single" w:sz="4" w:space="0" w:color="auto"/>
            </w:tcBorders>
            <w:vAlign w:val="center"/>
          </w:tcPr>
          <w:p w14:paraId="11B81D5D" w14:textId="77777777" w:rsidR="00527113" w:rsidRPr="00AC4FB3" w:rsidRDefault="00527113" w:rsidP="00361DAE"/>
        </w:tc>
        <w:tc>
          <w:tcPr>
            <w:tcW w:w="895" w:type="pct"/>
            <w:tcBorders>
              <w:top w:val="single" w:sz="4" w:space="0" w:color="auto"/>
            </w:tcBorders>
            <w:vAlign w:val="center"/>
          </w:tcPr>
          <w:p w14:paraId="5F4B224B" w14:textId="77777777" w:rsidR="00527113" w:rsidRPr="00AC4FB3" w:rsidRDefault="00527113" w:rsidP="00361DAE"/>
        </w:tc>
        <w:tc>
          <w:tcPr>
            <w:tcW w:w="735" w:type="pct"/>
            <w:tcBorders>
              <w:top w:val="single" w:sz="4" w:space="0" w:color="auto"/>
            </w:tcBorders>
            <w:vAlign w:val="center"/>
          </w:tcPr>
          <w:p w14:paraId="606F8936" w14:textId="77777777" w:rsidR="00527113" w:rsidRPr="00AC4FB3" w:rsidRDefault="00527113" w:rsidP="00361DAE"/>
        </w:tc>
        <w:tc>
          <w:tcPr>
            <w:tcW w:w="728" w:type="pct"/>
            <w:tcBorders>
              <w:top w:val="single" w:sz="4" w:space="0" w:color="auto"/>
            </w:tcBorders>
            <w:vAlign w:val="center"/>
          </w:tcPr>
          <w:p w14:paraId="31EFC106" w14:textId="77777777" w:rsidR="00527113" w:rsidRPr="00AC4FB3" w:rsidRDefault="00527113" w:rsidP="00361DAE"/>
        </w:tc>
      </w:tr>
      <w:tr w:rsidR="00527113" w:rsidRPr="00AC4FB3" w14:paraId="0ADD3765" w14:textId="77777777" w:rsidTr="00037CA3">
        <w:trPr>
          <w:trHeight w:val="710"/>
        </w:trPr>
        <w:tc>
          <w:tcPr>
            <w:tcW w:w="1317" w:type="pct"/>
            <w:vAlign w:val="center"/>
          </w:tcPr>
          <w:p w14:paraId="2BD28252" w14:textId="77777777" w:rsidR="00527113" w:rsidRPr="00AC4FB3" w:rsidRDefault="00527113" w:rsidP="00361DAE"/>
        </w:tc>
        <w:tc>
          <w:tcPr>
            <w:tcW w:w="507" w:type="pct"/>
            <w:vAlign w:val="center"/>
          </w:tcPr>
          <w:p w14:paraId="45DE607A" w14:textId="77777777" w:rsidR="00527113" w:rsidRPr="00AC4FB3" w:rsidRDefault="00527113" w:rsidP="00361DAE"/>
        </w:tc>
        <w:tc>
          <w:tcPr>
            <w:tcW w:w="818" w:type="pct"/>
            <w:vAlign w:val="center"/>
          </w:tcPr>
          <w:p w14:paraId="7F27F63E" w14:textId="77777777" w:rsidR="00527113" w:rsidRPr="00AC4FB3" w:rsidRDefault="00527113" w:rsidP="00361DAE"/>
        </w:tc>
        <w:tc>
          <w:tcPr>
            <w:tcW w:w="895" w:type="pct"/>
            <w:vAlign w:val="center"/>
          </w:tcPr>
          <w:p w14:paraId="3B1EA521" w14:textId="77777777" w:rsidR="00527113" w:rsidRPr="00AC4FB3" w:rsidRDefault="00527113" w:rsidP="00361DAE"/>
        </w:tc>
        <w:tc>
          <w:tcPr>
            <w:tcW w:w="735" w:type="pct"/>
            <w:vAlign w:val="center"/>
          </w:tcPr>
          <w:p w14:paraId="21B1BF87" w14:textId="77777777" w:rsidR="00527113" w:rsidRPr="00AC4FB3" w:rsidRDefault="00527113" w:rsidP="00361DAE"/>
        </w:tc>
        <w:tc>
          <w:tcPr>
            <w:tcW w:w="728" w:type="pct"/>
            <w:vAlign w:val="center"/>
          </w:tcPr>
          <w:p w14:paraId="3B0D5E08" w14:textId="77777777" w:rsidR="00527113" w:rsidRPr="00AC4FB3" w:rsidRDefault="00527113" w:rsidP="00361DAE"/>
        </w:tc>
      </w:tr>
      <w:tr w:rsidR="00527113" w:rsidRPr="00AC4FB3" w14:paraId="19E9339B" w14:textId="77777777" w:rsidTr="00037CA3">
        <w:trPr>
          <w:trHeight w:val="710"/>
        </w:trPr>
        <w:tc>
          <w:tcPr>
            <w:tcW w:w="1317" w:type="pct"/>
            <w:vAlign w:val="center"/>
          </w:tcPr>
          <w:p w14:paraId="63A2D30A" w14:textId="77777777" w:rsidR="00527113" w:rsidRPr="00AC4FB3" w:rsidRDefault="00527113" w:rsidP="00361DAE">
            <w:pPr>
              <w:rPr>
                <w:sz w:val="20"/>
                <w:szCs w:val="20"/>
              </w:rPr>
            </w:pPr>
          </w:p>
        </w:tc>
        <w:tc>
          <w:tcPr>
            <w:tcW w:w="507" w:type="pct"/>
            <w:vAlign w:val="center"/>
          </w:tcPr>
          <w:p w14:paraId="78870D0F" w14:textId="77777777" w:rsidR="00527113" w:rsidRPr="00AC4FB3" w:rsidRDefault="00527113" w:rsidP="00361DAE">
            <w:pPr>
              <w:rPr>
                <w:sz w:val="20"/>
                <w:szCs w:val="20"/>
              </w:rPr>
            </w:pPr>
          </w:p>
        </w:tc>
        <w:tc>
          <w:tcPr>
            <w:tcW w:w="818" w:type="pct"/>
            <w:vAlign w:val="center"/>
          </w:tcPr>
          <w:p w14:paraId="700CDDE6" w14:textId="77777777" w:rsidR="00527113" w:rsidRPr="00AC4FB3" w:rsidRDefault="00527113" w:rsidP="00361DAE">
            <w:pPr>
              <w:rPr>
                <w:sz w:val="20"/>
                <w:szCs w:val="20"/>
              </w:rPr>
            </w:pPr>
          </w:p>
        </w:tc>
        <w:tc>
          <w:tcPr>
            <w:tcW w:w="895" w:type="pct"/>
            <w:vAlign w:val="center"/>
          </w:tcPr>
          <w:p w14:paraId="38A9BEA9" w14:textId="77777777" w:rsidR="00527113" w:rsidRPr="00AC4FB3" w:rsidRDefault="00527113" w:rsidP="00361DAE">
            <w:pPr>
              <w:rPr>
                <w:sz w:val="20"/>
                <w:szCs w:val="20"/>
              </w:rPr>
            </w:pPr>
          </w:p>
        </w:tc>
        <w:tc>
          <w:tcPr>
            <w:tcW w:w="735" w:type="pct"/>
            <w:vAlign w:val="center"/>
          </w:tcPr>
          <w:p w14:paraId="630427D8" w14:textId="77777777" w:rsidR="00527113" w:rsidRPr="00AC4FB3" w:rsidRDefault="00527113" w:rsidP="00361DAE">
            <w:pPr>
              <w:rPr>
                <w:sz w:val="20"/>
                <w:szCs w:val="20"/>
              </w:rPr>
            </w:pPr>
          </w:p>
        </w:tc>
        <w:tc>
          <w:tcPr>
            <w:tcW w:w="728" w:type="pct"/>
            <w:vAlign w:val="center"/>
          </w:tcPr>
          <w:p w14:paraId="31796A21" w14:textId="77777777" w:rsidR="00527113" w:rsidRPr="00AC4FB3" w:rsidRDefault="00527113" w:rsidP="00361DAE">
            <w:pPr>
              <w:rPr>
                <w:sz w:val="20"/>
                <w:szCs w:val="20"/>
              </w:rPr>
            </w:pPr>
          </w:p>
        </w:tc>
      </w:tr>
      <w:tr w:rsidR="00527113" w:rsidRPr="00AC4FB3" w14:paraId="37A990C9" w14:textId="77777777" w:rsidTr="00037CA3">
        <w:trPr>
          <w:trHeight w:val="710"/>
        </w:trPr>
        <w:tc>
          <w:tcPr>
            <w:tcW w:w="1317" w:type="pct"/>
            <w:vAlign w:val="center"/>
          </w:tcPr>
          <w:p w14:paraId="226D7CF4" w14:textId="77777777" w:rsidR="00527113" w:rsidRPr="00AC4FB3" w:rsidRDefault="00527113" w:rsidP="00361DAE">
            <w:pPr>
              <w:rPr>
                <w:sz w:val="20"/>
                <w:szCs w:val="20"/>
              </w:rPr>
            </w:pPr>
          </w:p>
        </w:tc>
        <w:tc>
          <w:tcPr>
            <w:tcW w:w="507" w:type="pct"/>
            <w:vAlign w:val="center"/>
          </w:tcPr>
          <w:p w14:paraId="5D5F6698" w14:textId="77777777" w:rsidR="00527113" w:rsidRPr="00AC4FB3" w:rsidRDefault="00527113" w:rsidP="00361DAE">
            <w:pPr>
              <w:rPr>
                <w:sz w:val="20"/>
                <w:szCs w:val="20"/>
              </w:rPr>
            </w:pPr>
          </w:p>
        </w:tc>
        <w:tc>
          <w:tcPr>
            <w:tcW w:w="818" w:type="pct"/>
            <w:vAlign w:val="center"/>
          </w:tcPr>
          <w:p w14:paraId="2FEFB9C6" w14:textId="77777777" w:rsidR="00527113" w:rsidRPr="00AC4FB3" w:rsidRDefault="00527113" w:rsidP="00361DAE">
            <w:pPr>
              <w:rPr>
                <w:sz w:val="20"/>
                <w:szCs w:val="20"/>
              </w:rPr>
            </w:pPr>
          </w:p>
        </w:tc>
        <w:tc>
          <w:tcPr>
            <w:tcW w:w="895" w:type="pct"/>
            <w:vAlign w:val="center"/>
          </w:tcPr>
          <w:p w14:paraId="1AB6B1A1" w14:textId="77777777" w:rsidR="00527113" w:rsidRPr="00AC4FB3" w:rsidRDefault="00527113" w:rsidP="00361DAE">
            <w:pPr>
              <w:rPr>
                <w:sz w:val="20"/>
                <w:szCs w:val="20"/>
              </w:rPr>
            </w:pPr>
          </w:p>
        </w:tc>
        <w:tc>
          <w:tcPr>
            <w:tcW w:w="735" w:type="pct"/>
            <w:vAlign w:val="center"/>
          </w:tcPr>
          <w:p w14:paraId="6DC93903" w14:textId="77777777" w:rsidR="00527113" w:rsidRPr="00AC4FB3" w:rsidRDefault="00527113" w:rsidP="00361DAE">
            <w:pPr>
              <w:rPr>
                <w:sz w:val="20"/>
                <w:szCs w:val="20"/>
              </w:rPr>
            </w:pPr>
          </w:p>
        </w:tc>
        <w:tc>
          <w:tcPr>
            <w:tcW w:w="728" w:type="pct"/>
            <w:vAlign w:val="center"/>
          </w:tcPr>
          <w:p w14:paraId="5B9D2BE3" w14:textId="77777777" w:rsidR="00527113" w:rsidRPr="00AC4FB3" w:rsidRDefault="00527113" w:rsidP="00361DAE">
            <w:pPr>
              <w:rPr>
                <w:sz w:val="20"/>
                <w:szCs w:val="20"/>
              </w:rPr>
            </w:pPr>
          </w:p>
        </w:tc>
      </w:tr>
      <w:tr w:rsidR="00527113" w:rsidRPr="00AC4FB3" w14:paraId="200EFE2F" w14:textId="77777777" w:rsidTr="00037CA3">
        <w:trPr>
          <w:trHeight w:val="710"/>
        </w:trPr>
        <w:tc>
          <w:tcPr>
            <w:tcW w:w="1317" w:type="pct"/>
            <w:vAlign w:val="center"/>
          </w:tcPr>
          <w:p w14:paraId="7F244961" w14:textId="77777777" w:rsidR="00527113" w:rsidRPr="00AC4FB3" w:rsidRDefault="00527113" w:rsidP="00361DAE">
            <w:pPr>
              <w:rPr>
                <w:sz w:val="20"/>
                <w:szCs w:val="20"/>
              </w:rPr>
            </w:pPr>
          </w:p>
        </w:tc>
        <w:tc>
          <w:tcPr>
            <w:tcW w:w="507" w:type="pct"/>
            <w:vAlign w:val="center"/>
          </w:tcPr>
          <w:p w14:paraId="2E2010B1" w14:textId="77777777" w:rsidR="00527113" w:rsidRPr="00AC4FB3" w:rsidRDefault="00527113" w:rsidP="00361DAE">
            <w:pPr>
              <w:rPr>
                <w:sz w:val="20"/>
                <w:szCs w:val="20"/>
              </w:rPr>
            </w:pPr>
          </w:p>
        </w:tc>
        <w:tc>
          <w:tcPr>
            <w:tcW w:w="818" w:type="pct"/>
            <w:vAlign w:val="center"/>
          </w:tcPr>
          <w:p w14:paraId="1F2D12EC" w14:textId="77777777" w:rsidR="00527113" w:rsidRPr="00AC4FB3" w:rsidRDefault="00527113" w:rsidP="00361DAE">
            <w:pPr>
              <w:rPr>
                <w:sz w:val="20"/>
                <w:szCs w:val="20"/>
              </w:rPr>
            </w:pPr>
          </w:p>
        </w:tc>
        <w:tc>
          <w:tcPr>
            <w:tcW w:w="895" w:type="pct"/>
            <w:vAlign w:val="center"/>
          </w:tcPr>
          <w:p w14:paraId="1F3B9930" w14:textId="77777777" w:rsidR="00527113" w:rsidRPr="00AC4FB3" w:rsidRDefault="00527113" w:rsidP="00361DAE">
            <w:pPr>
              <w:rPr>
                <w:sz w:val="20"/>
                <w:szCs w:val="20"/>
              </w:rPr>
            </w:pPr>
          </w:p>
        </w:tc>
        <w:tc>
          <w:tcPr>
            <w:tcW w:w="735" w:type="pct"/>
            <w:vAlign w:val="center"/>
          </w:tcPr>
          <w:p w14:paraId="4C709BC8" w14:textId="77777777" w:rsidR="00527113" w:rsidRPr="00AC4FB3" w:rsidRDefault="00527113" w:rsidP="00361DAE">
            <w:pPr>
              <w:rPr>
                <w:sz w:val="20"/>
                <w:szCs w:val="20"/>
              </w:rPr>
            </w:pPr>
          </w:p>
        </w:tc>
        <w:tc>
          <w:tcPr>
            <w:tcW w:w="728" w:type="pct"/>
            <w:vAlign w:val="center"/>
          </w:tcPr>
          <w:p w14:paraId="17151D3A" w14:textId="77777777" w:rsidR="00527113" w:rsidRPr="00AC4FB3" w:rsidRDefault="00527113" w:rsidP="00361DAE">
            <w:pPr>
              <w:rPr>
                <w:sz w:val="20"/>
                <w:szCs w:val="20"/>
              </w:rPr>
            </w:pPr>
          </w:p>
        </w:tc>
      </w:tr>
      <w:tr w:rsidR="00527113" w:rsidRPr="00AC4FB3" w14:paraId="66B0AA30" w14:textId="77777777" w:rsidTr="00037CA3">
        <w:trPr>
          <w:trHeight w:val="710"/>
        </w:trPr>
        <w:tc>
          <w:tcPr>
            <w:tcW w:w="1317" w:type="pct"/>
            <w:vAlign w:val="center"/>
          </w:tcPr>
          <w:p w14:paraId="7A3A08D1" w14:textId="77777777" w:rsidR="00527113" w:rsidRPr="00AC4FB3" w:rsidRDefault="00527113" w:rsidP="00361DAE">
            <w:pPr>
              <w:rPr>
                <w:sz w:val="20"/>
                <w:szCs w:val="20"/>
              </w:rPr>
            </w:pPr>
          </w:p>
        </w:tc>
        <w:tc>
          <w:tcPr>
            <w:tcW w:w="507" w:type="pct"/>
            <w:vAlign w:val="center"/>
          </w:tcPr>
          <w:p w14:paraId="1F713F86" w14:textId="77777777" w:rsidR="00527113" w:rsidRPr="00AC4FB3" w:rsidRDefault="00527113" w:rsidP="00361DAE">
            <w:pPr>
              <w:rPr>
                <w:sz w:val="20"/>
                <w:szCs w:val="20"/>
              </w:rPr>
            </w:pPr>
          </w:p>
        </w:tc>
        <w:tc>
          <w:tcPr>
            <w:tcW w:w="818" w:type="pct"/>
            <w:vAlign w:val="center"/>
          </w:tcPr>
          <w:p w14:paraId="569ECC6C" w14:textId="77777777" w:rsidR="00527113" w:rsidRPr="00AC4FB3" w:rsidRDefault="00527113" w:rsidP="00361DAE">
            <w:pPr>
              <w:rPr>
                <w:sz w:val="20"/>
                <w:szCs w:val="20"/>
              </w:rPr>
            </w:pPr>
          </w:p>
        </w:tc>
        <w:tc>
          <w:tcPr>
            <w:tcW w:w="895" w:type="pct"/>
            <w:vAlign w:val="center"/>
          </w:tcPr>
          <w:p w14:paraId="251535C9" w14:textId="77777777" w:rsidR="00527113" w:rsidRPr="00AC4FB3" w:rsidRDefault="00527113" w:rsidP="00361DAE">
            <w:pPr>
              <w:rPr>
                <w:sz w:val="20"/>
                <w:szCs w:val="20"/>
              </w:rPr>
            </w:pPr>
          </w:p>
        </w:tc>
        <w:tc>
          <w:tcPr>
            <w:tcW w:w="735" w:type="pct"/>
            <w:vAlign w:val="center"/>
          </w:tcPr>
          <w:p w14:paraId="39BD1EBC" w14:textId="77777777" w:rsidR="00527113" w:rsidRPr="00AC4FB3" w:rsidRDefault="00527113" w:rsidP="00361DAE">
            <w:pPr>
              <w:rPr>
                <w:sz w:val="20"/>
                <w:szCs w:val="20"/>
              </w:rPr>
            </w:pPr>
          </w:p>
        </w:tc>
        <w:tc>
          <w:tcPr>
            <w:tcW w:w="728" w:type="pct"/>
            <w:vAlign w:val="center"/>
          </w:tcPr>
          <w:p w14:paraId="2750ED69" w14:textId="77777777" w:rsidR="00527113" w:rsidRPr="00AC4FB3" w:rsidRDefault="00527113" w:rsidP="00361DAE">
            <w:pPr>
              <w:rPr>
                <w:sz w:val="20"/>
                <w:szCs w:val="20"/>
              </w:rPr>
            </w:pPr>
          </w:p>
        </w:tc>
      </w:tr>
      <w:tr w:rsidR="00527113" w:rsidRPr="00AC4FB3" w14:paraId="62831100" w14:textId="77777777" w:rsidTr="00037CA3">
        <w:trPr>
          <w:trHeight w:val="710"/>
        </w:trPr>
        <w:tc>
          <w:tcPr>
            <w:tcW w:w="1317" w:type="pct"/>
            <w:vAlign w:val="center"/>
          </w:tcPr>
          <w:p w14:paraId="227DD37F" w14:textId="77777777" w:rsidR="00527113" w:rsidRPr="00AC4FB3" w:rsidRDefault="00527113" w:rsidP="00361DAE">
            <w:pPr>
              <w:rPr>
                <w:sz w:val="20"/>
                <w:szCs w:val="20"/>
              </w:rPr>
            </w:pPr>
          </w:p>
        </w:tc>
        <w:tc>
          <w:tcPr>
            <w:tcW w:w="507" w:type="pct"/>
            <w:vAlign w:val="center"/>
          </w:tcPr>
          <w:p w14:paraId="502783BB" w14:textId="77777777" w:rsidR="00527113" w:rsidRPr="00AC4FB3" w:rsidRDefault="00527113" w:rsidP="00361DAE">
            <w:pPr>
              <w:rPr>
                <w:sz w:val="20"/>
                <w:szCs w:val="20"/>
              </w:rPr>
            </w:pPr>
          </w:p>
        </w:tc>
        <w:tc>
          <w:tcPr>
            <w:tcW w:w="818" w:type="pct"/>
            <w:vAlign w:val="center"/>
          </w:tcPr>
          <w:p w14:paraId="16F5798C" w14:textId="77777777" w:rsidR="00527113" w:rsidRPr="00AC4FB3" w:rsidRDefault="00527113" w:rsidP="00361DAE">
            <w:pPr>
              <w:rPr>
                <w:sz w:val="20"/>
                <w:szCs w:val="20"/>
              </w:rPr>
            </w:pPr>
          </w:p>
        </w:tc>
        <w:tc>
          <w:tcPr>
            <w:tcW w:w="895" w:type="pct"/>
            <w:vAlign w:val="center"/>
          </w:tcPr>
          <w:p w14:paraId="6244B6D1" w14:textId="77777777" w:rsidR="00527113" w:rsidRPr="00AC4FB3" w:rsidRDefault="00527113" w:rsidP="00361DAE">
            <w:pPr>
              <w:rPr>
                <w:sz w:val="20"/>
                <w:szCs w:val="20"/>
              </w:rPr>
            </w:pPr>
          </w:p>
        </w:tc>
        <w:tc>
          <w:tcPr>
            <w:tcW w:w="735" w:type="pct"/>
            <w:vAlign w:val="center"/>
          </w:tcPr>
          <w:p w14:paraId="01264A4B" w14:textId="77777777" w:rsidR="00527113" w:rsidRPr="00AC4FB3" w:rsidRDefault="00527113" w:rsidP="00361DAE">
            <w:pPr>
              <w:rPr>
                <w:sz w:val="20"/>
                <w:szCs w:val="20"/>
              </w:rPr>
            </w:pPr>
          </w:p>
        </w:tc>
        <w:tc>
          <w:tcPr>
            <w:tcW w:w="728" w:type="pct"/>
            <w:vAlign w:val="center"/>
          </w:tcPr>
          <w:p w14:paraId="34FCD4F8" w14:textId="77777777" w:rsidR="00527113" w:rsidRPr="00AC4FB3" w:rsidRDefault="00527113" w:rsidP="00361DAE">
            <w:pPr>
              <w:rPr>
                <w:sz w:val="20"/>
                <w:szCs w:val="20"/>
              </w:rPr>
            </w:pPr>
          </w:p>
        </w:tc>
      </w:tr>
      <w:tr w:rsidR="00527113" w:rsidRPr="00AC4FB3" w14:paraId="082FA9DF" w14:textId="77777777" w:rsidTr="00037CA3">
        <w:trPr>
          <w:trHeight w:val="710"/>
        </w:trPr>
        <w:tc>
          <w:tcPr>
            <w:tcW w:w="1317" w:type="pct"/>
            <w:vAlign w:val="center"/>
          </w:tcPr>
          <w:p w14:paraId="59300959" w14:textId="77777777" w:rsidR="00527113" w:rsidRPr="00AC4FB3" w:rsidRDefault="00527113" w:rsidP="00361DAE">
            <w:pPr>
              <w:rPr>
                <w:sz w:val="20"/>
                <w:szCs w:val="20"/>
              </w:rPr>
            </w:pPr>
          </w:p>
        </w:tc>
        <w:tc>
          <w:tcPr>
            <w:tcW w:w="507" w:type="pct"/>
            <w:vAlign w:val="center"/>
          </w:tcPr>
          <w:p w14:paraId="22E3837C" w14:textId="77777777" w:rsidR="00527113" w:rsidRPr="00AC4FB3" w:rsidRDefault="00527113" w:rsidP="00361DAE">
            <w:pPr>
              <w:rPr>
                <w:sz w:val="20"/>
                <w:szCs w:val="20"/>
              </w:rPr>
            </w:pPr>
          </w:p>
        </w:tc>
        <w:tc>
          <w:tcPr>
            <w:tcW w:w="818" w:type="pct"/>
            <w:vAlign w:val="center"/>
          </w:tcPr>
          <w:p w14:paraId="0D37F1F5" w14:textId="77777777" w:rsidR="00527113" w:rsidRPr="00AC4FB3" w:rsidRDefault="00527113" w:rsidP="00361DAE">
            <w:pPr>
              <w:rPr>
                <w:sz w:val="20"/>
                <w:szCs w:val="20"/>
              </w:rPr>
            </w:pPr>
          </w:p>
        </w:tc>
        <w:tc>
          <w:tcPr>
            <w:tcW w:w="895" w:type="pct"/>
            <w:vAlign w:val="center"/>
          </w:tcPr>
          <w:p w14:paraId="364A098A" w14:textId="77777777" w:rsidR="00527113" w:rsidRPr="00AC4FB3" w:rsidRDefault="00527113" w:rsidP="00361DAE">
            <w:pPr>
              <w:rPr>
                <w:sz w:val="20"/>
                <w:szCs w:val="20"/>
              </w:rPr>
            </w:pPr>
          </w:p>
        </w:tc>
        <w:tc>
          <w:tcPr>
            <w:tcW w:w="735" w:type="pct"/>
            <w:vAlign w:val="center"/>
          </w:tcPr>
          <w:p w14:paraId="515CBC30" w14:textId="77777777" w:rsidR="00527113" w:rsidRPr="00AC4FB3" w:rsidRDefault="00527113" w:rsidP="00361DAE">
            <w:pPr>
              <w:rPr>
                <w:sz w:val="20"/>
                <w:szCs w:val="20"/>
              </w:rPr>
            </w:pPr>
          </w:p>
        </w:tc>
        <w:tc>
          <w:tcPr>
            <w:tcW w:w="728" w:type="pct"/>
            <w:vAlign w:val="center"/>
          </w:tcPr>
          <w:p w14:paraId="6DAC5B18" w14:textId="77777777" w:rsidR="00527113" w:rsidRPr="00AC4FB3" w:rsidRDefault="00527113" w:rsidP="00361DAE">
            <w:pPr>
              <w:rPr>
                <w:sz w:val="20"/>
                <w:szCs w:val="20"/>
              </w:rPr>
            </w:pPr>
          </w:p>
        </w:tc>
      </w:tr>
      <w:tr w:rsidR="00527113" w:rsidRPr="00AC4FB3" w14:paraId="73E3EBB3" w14:textId="77777777" w:rsidTr="00037CA3">
        <w:trPr>
          <w:trHeight w:val="710"/>
        </w:trPr>
        <w:tc>
          <w:tcPr>
            <w:tcW w:w="1317" w:type="pct"/>
            <w:vAlign w:val="center"/>
          </w:tcPr>
          <w:p w14:paraId="2794971F" w14:textId="77777777" w:rsidR="00527113" w:rsidRPr="00AC4FB3" w:rsidRDefault="00527113" w:rsidP="00361DAE">
            <w:pPr>
              <w:rPr>
                <w:sz w:val="20"/>
                <w:szCs w:val="20"/>
              </w:rPr>
            </w:pPr>
          </w:p>
        </w:tc>
        <w:tc>
          <w:tcPr>
            <w:tcW w:w="507" w:type="pct"/>
            <w:vAlign w:val="center"/>
          </w:tcPr>
          <w:p w14:paraId="0A764234" w14:textId="77777777" w:rsidR="00527113" w:rsidRPr="00AC4FB3" w:rsidRDefault="00527113" w:rsidP="00361DAE">
            <w:pPr>
              <w:rPr>
                <w:sz w:val="20"/>
                <w:szCs w:val="20"/>
              </w:rPr>
            </w:pPr>
          </w:p>
        </w:tc>
        <w:tc>
          <w:tcPr>
            <w:tcW w:w="818" w:type="pct"/>
            <w:vAlign w:val="center"/>
          </w:tcPr>
          <w:p w14:paraId="75D6725F" w14:textId="77777777" w:rsidR="00527113" w:rsidRPr="00AC4FB3" w:rsidRDefault="00527113" w:rsidP="00361DAE">
            <w:pPr>
              <w:rPr>
                <w:sz w:val="20"/>
                <w:szCs w:val="20"/>
              </w:rPr>
            </w:pPr>
          </w:p>
        </w:tc>
        <w:tc>
          <w:tcPr>
            <w:tcW w:w="895" w:type="pct"/>
            <w:vAlign w:val="center"/>
          </w:tcPr>
          <w:p w14:paraId="3EEE8A2B" w14:textId="77777777" w:rsidR="00527113" w:rsidRPr="00AC4FB3" w:rsidRDefault="00527113" w:rsidP="00361DAE">
            <w:pPr>
              <w:rPr>
                <w:sz w:val="20"/>
                <w:szCs w:val="20"/>
              </w:rPr>
            </w:pPr>
          </w:p>
        </w:tc>
        <w:tc>
          <w:tcPr>
            <w:tcW w:w="735" w:type="pct"/>
            <w:vAlign w:val="center"/>
          </w:tcPr>
          <w:p w14:paraId="60375D93" w14:textId="77777777" w:rsidR="00527113" w:rsidRPr="00AC4FB3" w:rsidRDefault="00527113" w:rsidP="00361DAE">
            <w:pPr>
              <w:rPr>
                <w:sz w:val="20"/>
                <w:szCs w:val="20"/>
              </w:rPr>
            </w:pPr>
          </w:p>
        </w:tc>
        <w:tc>
          <w:tcPr>
            <w:tcW w:w="728" w:type="pct"/>
            <w:vAlign w:val="center"/>
          </w:tcPr>
          <w:p w14:paraId="470DB4F5" w14:textId="77777777" w:rsidR="00527113" w:rsidRPr="00AC4FB3" w:rsidRDefault="00527113" w:rsidP="00361DAE">
            <w:pPr>
              <w:rPr>
                <w:sz w:val="20"/>
                <w:szCs w:val="20"/>
              </w:rPr>
            </w:pPr>
          </w:p>
        </w:tc>
      </w:tr>
      <w:tr w:rsidR="00527113" w:rsidRPr="00AC4FB3" w14:paraId="795222E9" w14:textId="77777777" w:rsidTr="00037CA3">
        <w:trPr>
          <w:trHeight w:val="710"/>
        </w:trPr>
        <w:tc>
          <w:tcPr>
            <w:tcW w:w="1317" w:type="pct"/>
            <w:tcBorders>
              <w:bottom w:val="single" w:sz="4" w:space="0" w:color="auto"/>
            </w:tcBorders>
            <w:vAlign w:val="center"/>
          </w:tcPr>
          <w:p w14:paraId="09D623EC" w14:textId="77777777" w:rsidR="00527113" w:rsidRPr="00AC4FB3" w:rsidRDefault="00527113" w:rsidP="00361DAE">
            <w:pPr>
              <w:rPr>
                <w:sz w:val="20"/>
                <w:szCs w:val="20"/>
              </w:rPr>
            </w:pPr>
          </w:p>
        </w:tc>
        <w:tc>
          <w:tcPr>
            <w:tcW w:w="507" w:type="pct"/>
            <w:tcBorders>
              <w:bottom w:val="single" w:sz="4" w:space="0" w:color="auto"/>
            </w:tcBorders>
            <w:vAlign w:val="center"/>
          </w:tcPr>
          <w:p w14:paraId="772CCBCE" w14:textId="77777777" w:rsidR="00527113" w:rsidRPr="00AC4FB3" w:rsidRDefault="00527113" w:rsidP="00361DAE">
            <w:pPr>
              <w:rPr>
                <w:sz w:val="20"/>
                <w:szCs w:val="20"/>
              </w:rPr>
            </w:pPr>
          </w:p>
        </w:tc>
        <w:tc>
          <w:tcPr>
            <w:tcW w:w="818" w:type="pct"/>
            <w:tcBorders>
              <w:bottom w:val="single" w:sz="4" w:space="0" w:color="auto"/>
            </w:tcBorders>
            <w:vAlign w:val="center"/>
          </w:tcPr>
          <w:p w14:paraId="0C938B16" w14:textId="77777777" w:rsidR="00527113" w:rsidRPr="00AC4FB3" w:rsidRDefault="00527113" w:rsidP="00361DAE">
            <w:pPr>
              <w:rPr>
                <w:sz w:val="20"/>
                <w:szCs w:val="20"/>
              </w:rPr>
            </w:pPr>
          </w:p>
        </w:tc>
        <w:tc>
          <w:tcPr>
            <w:tcW w:w="895" w:type="pct"/>
            <w:tcBorders>
              <w:bottom w:val="single" w:sz="4" w:space="0" w:color="auto"/>
            </w:tcBorders>
            <w:vAlign w:val="center"/>
          </w:tcPr>
          <w:p w14:paraId="134B782D" w14:textId="77777777" w:rsidR="00527113" w:rsidRPr="00AC4FB3" w:rsidRDefault="00527113" w:rsidP="00361DAE">
            <w:pPr>
              <w:rPr>
                <w:sz w:val="20"/>
                <w:szCs w:val="20"/>
              </w:rPr>
            </w:pPr>
          </w:p>
        </w:tc>
        <w:tc>
          <w:tcPr>
            <w:tcW w:w="735" w:type="pct"/>
            <w:tcBorders>
              <w:bottom w:val="single" w:sz="4" w:space="0" w:color="auto"/>
            </w:tcBorders>
            <w:vAlign w:val="center"/>
          </w:tcPr>
          <w:p w14:paraId="514E1E21" w14:textId="77777777" w:rsidR="00527113" w:rsidRPr="00AC4FB3" w:rsidRDefault="00527113" w:rsidP="00361DAE">
            <w:pPr>
              <w:rPr>
                <w:sz w:val="20"/>
                <w:szCs w:val="20"/>
              </w:rPr>
            </w:pPr>
          </w:p>
        </w:tc>
        <w:tc>
          <w:tcPr>
            <w:tcW w:w="728" w:type="pct"/>
            <w:tcBorders>
              <w:bottom w:val="single" w:sz="4" w:space="0" w:color="auto"/>
            </w:tcBorders>
            <w:vAlign w:val="center"/>
          </w:tcPr>
          <w:p w14:paraId="3CE6B247" w14:textId="77777777" w:rsidR="00527113" w:rsidRPr="00AC4FB3" w:rsidRDefault="00527113" w:rsidP="00361DAE">
            <w:pPr>
              <w:rPr>
                <w:sz w:val="20"/>
                <w:szCs w:val="20"/>
              </w:rPr>
            </w:pPr>
          </w:p>
        </w:tc>
      </w:tr>
      <w:tr w:rsidR="00527113" w:rsidRPr="00AC4FB3" w14:paraId="30BC14B5" w14:textId="77777777" w:rsidTr="00037CA3">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85"/>
          <w:jc w:val="center"/>
        </w:trPr>
        <w:tc>
          <w:tcPr>
            <w:tcW w:w="3537" w:type="pct"/>
            <w:gridSpan w:val="4"/>
            <w:tcBorders>
              <w:top w:val="single" w:sz="4" w:space="0" w:color="auto"/>
              <w:left w:val="single" w:sz="4" w:space="0" w:color="auto"/>
              <w:bottom w:val="single" w:sz="4" w:space="0" w:color="auto"/>
              <w:right w:val="single" w:sz="4" w:space="0" w:color="auto"/>
            </w:tcBorders>
            <w:shd w:val="clear" w:color="auto" w:fill="auto"/>
            <w:noWrap/>
            <w:hideMark/>
          </w:tcPr>
          <w:p w14:paraId="5F122BAB" w14:textId="77777777" w:rsidR="00527113" w:rsidRPr="00AC4FB3" w:rsidRDefault="681B4574" w:rsidP="00361DAE">
            <w:pPr>
              <w:rPr>
                <w:rFonts w:eastAsia="Times New Roman" w:cs="Arial"/>
                <w:b/>
                <w:bCs/>
              </w:rPr>
            </w:pPr>
            <w:r w:rsidRPr="00AC4FB3">
              <w:rPr>
                <w:rFonts w:eastAsia="Calibri,Arial,Times New Roman" w:cs="Calibri,Arial,Times New Roman"/>
                <w:b/>
                <w:bCs/>
              </w:rPr>
              <w:t>PREPARED BY</w:t>
            </w:r>
          </w:p>
          <w:p w14:paraId="57223608" w14:textId="77777777" w:rsidR="00527113" w:rsidRPr="00AC4FB3" w:rsidRDefault="00527113" w:rsidP="00361DAE">
            <w:pPr>
              <w:rPr>
                <w:rFonts w:eastAsia="Times New Roman" w:cs="Arial"/>
                <w:b/>
                <w:bCs/>
              </w:rPr>
            </w:pPr>
          </w:p>
          <w:p w14:paraId="567FB4DC" w14:textId="77777777" w:rsidR="00527113" w:rsidRPr="00AC4FB3" w:rsidRDefault="00527113" w:rsidP="00361DAE">
            <w:pPr>
              <w:rPr>
                <w:rFonts w:eastAsia="Times New Roman" w:cs="Arial"/>
                <w:b/>
                <w:bCs/>
              </w:rPr>
            </w:pPr>
          </w:p>
          <w:p w14:paraId="7C4A4199" w14:textId="77777777" w:rsidR="00527113" w:rsidRPr="00AC4FB3" w:rsidRDefault="00527113" w:rsidP="00361DAE">
            <w:pPr>
              <w:rPr>
                <w:rFonts w:eastAsia="Times New Roman" w:cs="Arial"/>
                <w:b/>
                <w:bCs/>
              </w:rPr>
            </w:pPr>
          </w:p>
        </w:tc>
        <w:tc>
          <w:tcPr>
            <w:tcW w:w="1463" w:type="pct"/>
            <w:gridSpan w:val="2"/>
            <w:tcBorders>
              <w:top w:val="single" w:sz="4" w:space="0" w:color="auto"/>
              <w:left w:val="single" w:sz="4" w:space="0" w:color="auto"/>
              <w:bottom w:val="single" w:sz="4" w:space="0" w:color="auto"/>
              <w:right w:val="single" w:sz="4" w:space="0" w:color="auto"/>
            </w:tcBorders>
            <w:shd w:val="clear" w:color="auto" w:fill="auto"/>
          </w:tcPr>
          <w:p w14:paraId="47C37714" w14:textId="77777777" w:rsidR="00527113" w:rsidRPr="00AC4FB3" w:rsidRDefault="681B4574" w:rsidP="00361DAE">
            <w:pPr>
              <w:rPr>
                <w:rFonts w:eastAsia="Times New Roman" w:cs="Arial"/>
                <w:b/>
                <w:bCs/>
              </w:rPr>
            </w:pPr>
            <w:r w:rsidRPr="00AC4FB3">
              <w:rPr>
                <w:rFonts w:eastAsia="Calibri,Arial,Times New Roman" w:cs="Calibri,Arial,Times New Roman"/>
                <w:b/>
                <w:bCs/>
              </w:rPr>
              <w:t>DATE/TIME</w:t>
            </w:r>
          </w:p>
        </w:tc>
      </w:tr>
    </w:tbl>
    <w:p w14:paraId="3A732072" w14:textId="77777777" w:rsidR="00331018" w:rsidRPr="00AC4FB3" w:rsidRDefault="00331018">
      <w:r w:rsidRPr="00AC4FB3">
        <w:rPr>
          <w:b/>
          <w:bCs/>
        </w:rPr>
        <w:br w:type="page"/>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2922"/>
        <w:gridCol w:w="4495"/>
        <w:gridCol w:w="3367"/>
      </w:tblGrid>
      <w:tr w:rsidR="00527113" w:rsidRPr="00AC4FB3" w14:paraId="0D33F01F" w14:textId="77777777" w:rsidTr="00037CA3">
        <w:trPr>
          <w:trHeight w:val="900"/>
        </w:trPr>
        <w:tc>
          <w:tcPr>
            <w:tcW w:w="1355" w:type="pct"/>
            <w:shd w:val="clear" w:color="auto" w:fill="D9D9D9" w:themeFill="background1" w:themeFillShade="D9"/>
          </w:tcPr>
          <w:p w14:paraId="6DB09432" w14:textId="77777777" w:rsidR="00527113" w:rsidRPr="00AC4FB3" w:rsidRDefault="00527113" w:rsidP="00361DAE">
            <w:pPr>
              <w:pStyle w:val="Heading2"/>
            </w:pPr>
            <w:r w:rsidRPr="00AC4FB3">
              <w:rPr>
                <w:rFonts w:ascii="Arial" w:eastAsia="Arial" w:hAnsi="Arial" w:cs="Arial"/>
                <w:i/>
                <w:iCs/>
                <w:kern w:val="28"/>
                <w:sz w:val="23"/>
                <w:szCs w:val="23"/>
              </w:rPr>
              <w:lastRenderedPageBreak/>
              <w:br w:type="page"/>
            </w:r>
            <w:r w:rsidRPr="00AC4FB3">
              <w:rPr>
                <w:rFonts w:ascii="Arial" w:eastAsia="Arial" w:hAnsi="Arial" w:cs="Arial"/>
                <w:i/>
                <w:iCs/>
                <w:kern w:val="28"/>
                <w:sz w:val="23"/>
                <w:szCs w:val="23"/>
              </w:rPr>
              <w:br w:type="page"/>
            </w:r>
            <w:r w:rsidRPr="00AC4FB3">
              <w:br w:type="page"/>
            </w:r>
            <w:bookmarkStart w:id="23" w:name="_Toc256086015"/>
            <w:bookmarkStart w:id="24" w:name="_Toc280350191"/>
            <w:r w:rsidRPr="00AC4FB3">
              <w:t xml:space="preserve">ICS 205T </w:t>
            </w:r>
          </w:p>
          <w:p w14:paraId="2A3239C0" w14:textId="77777777" w:rsidR="00527113" w:rsidRPr="00AC4FB3" w:rsidRDefault="00527113" w:rsidP="00361DAE">
            <w:pPr>
              <w:pStyle w:val="Heading2"/>
              <w:rPr>
                <w:caps/>
              </w:rPr>
            </w:pPr>
            <w:r w:rsidRPr="00AC4FB3">
              <w:rPr>
                <w:caps/>
              </w:rPr>
              <w:t>Communications plan (Telephone)</w:t>
            </w:r>
            <w:bookmarkEnd w:id="23"/>
            <w:bookmarkEnd w:id="24"/>
          </w:p>
        </w:tc>
        <w:tc>
          <w:tcPr>
            <w:tcW w:w="2084" w:type="pct"/>
          </w:tcPr>
          <w:p w14:paraId="63DE50B1" w14:textId="77777777" w:rsidR="00527113" w:rsidRPr="00AC4FB3" w:rsidRDefault="00527113" w:rsidP="00361DAE">
            <w:pPr>
              <w:rPr>
                <w:b/>
                <w:caps/>
              </w:rPr>
            </w:pPr>
            <w:r w:rsidRPr="00AC4FB3">
              <w:rPr>
                <w:b/>
                <w:bCs/>
                <w:caps/>
              </w:rPr>
              <w:t>EVENT NAME/LOCATION</w:t>
            </w:r>
          </w:p>
        </w:tc>
        <w:tc>
          <w:tcPr>
            <w:tcW w:w="1561" w:type="pct"/>
          </w:tcPr>
          <w:p w14:paraId="62CA7D40" w14:textId="77777777" w:rsidR="00527113" w:rsidRPr="00AC4FB3" w:rsidRDefault="00527113" w:rsidP="00361DAE">
            <w:pPr>
              <w:rPr>
                <w:rFonts w:cs="Arial"/>
                <w:b/>
                <w:caps/>
              </w:rPr>
            </w:pPr>
            <w:r w:rsidRPr="00AC4FB3">
              <w:rPr>
                <w:rFonts w:ascii="Arial" w:eastAsia="Arial" w:hAnsi="Arial" w:cs="Arial"/>
                <w:b/>
                <w:bCs/>
                <w:caps/>
              </w:rPr>
              <w:t>OPERATIONAL PERIOD</w:t>
            </w:r>
          </w:p>
        </w:tc>
      </w:tr>
    </w:tbl>
    <w:p w14:paraId="1C8F9002" w14:textId="77777777" w:rsidR="00527113" w:rsidRPr="00AC4FB3" w:rsidRDefault="00527113" w:rsidP="00527113">
      <w:pPr>
        <w:rPr>
          <w:caps/>
          <w:sz w:val="24"/>
          <w:szCs w:val="24"/>
        </w:rPr>
      </w:pPr>
    </w:p>
    <w:tbl>
      <w:tblPr>
        <w:tblStyle w:val="TableGrid"/>
        <w:tblW w:w="5000" w:type="pct"/>
        <w:tblLook w:val="04A0" w:firstRow="1" w:lastRow="0" w:firstColumn="1" w:lastColumn="0" w:noHBand="0" w:noVBand="1"/>
      </w:tblPr>
      <w:tblGrid>
        <w:gridCol w:w="2919"/>
        <w:gridCol w:w="3330"/>
        <w:gridCol w:w="1159"/>
        <w:gridCol w:w="1174"/>
        <w:gridCol w:w="2208"/>
      </w:tblGrid>
      <w:tr w:rsidR="00527113" w:rsidRPr="00AC4FB3" w14:paraId="12DDB1E8" w14:textId="77777777" w:rsidTr="00037CA3">
        <w:trPr>
          <w:trHeight w:val="418"/>
        </w:trPr>
        <w:tc>
          <w:tcPr>
            <w:tcW w:w="1353" w:type="pct"/>
            <w:shd w:val="clear" w:color="auto" w:fill="D9D9D9" w:themeFill="background1" w:themeFillShade="D9"/>
            <w:vAlign w:val="center"/>
          </w:tcPr>
          <w:p w14:paraId="4A945FC9" w14:textId="77777777" w:rsidR="00527113" w:rsidRPr="00AC4FB3" w:rsidRDefault="00527113" w:rsidP="00361DAE">
            <w:pPr>
              <w:jc w:val="center"/>
              <w:rPr>
                <w:rFonts w:cs="Arial"/>
                <w:b/>
                <w:caps/>
              </w:rPr>
            </w:pPr>
            <w:r w:rsidRPr="00AC4FB3">
              <w:rPr>
                <w:rFonts w:eastAsia="Arial" w:cs="Arial"/>
                <w:b/>
                <w:bCs/>
                <w:caps/>
              </w:rPr>
              <w:t>Name</w:t>
            </w:r>
          </w:p>
        </w:tc>
        <w:tc>
          <w:tcPr>
            <w:tcW w:w="1543" w:type="pct"/>
            <w:shd w:val="clear" w:color="auto" w:fill="D9D9D9" w:themeFill="background1" w:themeFillShade="D9"/>
            <w:vAlign w:val="center"/>
          </w:tcPr>
          <w:p w14:paraId="392B91AA" w14:textId="77777777" w:rsidR="00527113" w:rsidRPr="00AC4FB3" w:rsidRDefault="00527113" w:rsidP="00361DAE">
            <w:pPr>
              <w:jc w:val="center"/>
              <w:rPr>
                <w:rFonts w:cs="Arial"/>
                <w:b/>
                <w:caps/>
              </w:rPr>
            </w:pPr>
            <w:r w:rsidRPr="00AC4FB3">
              <w:rPr>
                <w:rFonts w:eastAsia="Arial" w:cs="Arial"/>
                <w:b/>
                <w:bCs/>
                <w:caps/>
              </w:rPr>
              <w:t>Position or Responsibility</w:t>
            </w:r>
          </w:p>
        </w:tc>
        <w:tc>
          <w:tcPr>
            <w:tcW w:w="1081" w:type="pct"/>
            <w:gridSpan w:val="2"/>
            <w:shd w:val="clear" w:color="auto" w:fill="D9D9D9" w:themeFill="background1" w:themeFillShade="D9"/>
            <w:vAlign w:val="center"/>
          </w:tcPr>
          <w:p w14:paraId="577FF2F5" w14:textId="77777777" w:rsidR="00527113" w:rsidRPr="00AC4FB3" w:rsidRDefault="00527113" w:rsidP="00361DAE">
            <w:pPr>
              <w:jc w:val="center"/>
              <w:rPr>
                <w:rFonts w:cs="Arial"/>
                <w:b/>
                <w:caps/>
              </w:rPr>
            </w:pPr>
            <w:r w:rsidRPr="00AC4FB3">
              <w:rPr>
                <w:rFonts w:eastAsia="Arial" w:cs="Arial"/>
                <w:b/>
                <w:bCs/>
                <w:caps/>
              </w:rPr>
              <w:t>Phone #</w:t>
            </w:r>
          </w:p>
        </w:tc>
        <w:tc>
          <w:tcPr>
            <w:tcW w:w="1023" w:type="pct"/>
            <w:shd w:val="clear" w:color="auto" w:fill="D9D9D9" w:themeFill="background1" w:themeFillShade="D9"/>
            <w:vAlign w:val="center"/>
          </w:tcPr>
          <w:p w14:paraId="629896CA" w14:textId="77777777" w:rsidR="00527113" w:rsidRPr="00AC4FB3" w:rsidRDefault="00527113" w:rsidP="00361DAE">
            <w:pPr>
              <w:jc w:val="center"/>
              <w:rPr>
                <w:rFonts w:cs="Arial"/>
                <w:b/>
                <w:caps/>
              </w:rPr>
            </w:pPr>
            <w:r w:rsidRPr="00AC4FB3">
              <w:rPr>
                <w:rFonts w:eastAsia="Arial" w:cs="Arial"/>
                <w:b/>
                <w:bCs/>
                <w:caps/>
              </w:rPr>
              <w:t>Notes</w:t>
            </w:r>
          </w:p>
        </w:tc>
      </w:tr>
      <w:tr w:rsidR="00527113" w:rsidRPr="00AC4FB3" w14:paraId="77FA80F3" w14:textId="77777777" w:rsidTr="00037CA3">
        <w:trPr>
          <w:trHeight w:val="521"/>
        </w:trPr>
        <w:tc>
          <w:tcPr>
            <w:tcW w:w="1353" w:type="pct"/>
            <w:vAlign w:val="center"/>
          </w:tcPr>
          <w:p w14:paraId="5DFEC1AF" w14:textId="437059D2" w:rsidR="00527113" w:rsidRPr="00AC4FB3" w:rsidRDefault="00527113" w:rsidP="00361DAE"/>
        </w:tc>
        <w:tc>
          <w:tcPr>
            <w:tcW w:w="1543" w:type="pct"/>
          </w:tcPr>
          <w:p w14:paraId="11593D74" w14:textId="5B0755B8" w:rsidR="00527113" w:rsidRPr="00AC4FB3" w:rsidRDefault="00527113" w:rsidP="00361DAE"/>
        </w:tc>
        <w:tc>
          <w:tcPr>
            <w:tcW w:w="1081" w:type="pct"/>
            <w:gridSpan w:val="2"/>
          </w:tcPr>
          <w:p w14:paraId="27974DAE" w14:textId="77777777" w:rsidR="00527113" w:rsidRPr="00AC4FB3" w:rsidRDefault="00527113" w:rsidP="00361DAE"/>
        </w:tc>
        <w:tc>
          <w:tcPr>
            <w:tcW w:w="1023" w:type="pct"/>
          </w:tcPr>
          <w:p w14:paraId="728BCB13" w14:textId="77777777" w:rsidR="00527113" w:rsidRPr="00AC4FB3" w:rsidRDefault="00527113" w:rsidP="00361DAE">
            <w:pPr>
              <w:ind w:right="-90"/>
            </w:pPr>
          </w:p>
        </w:tc>
      </w:tr>
      <w:tr w:rsidR="00527113" w:rsidRPr="00AC4FB3" w14:paraId="628D96AA" w14:textId="77777777" w:rsidTr="00037CA3">
        <w:trPr>
          <w:trHeight w:val="521"/>
        </w:trPr>
        <w:tc>
          <w:tcPr>
            <w:tcW w:w="1353" w:type="pct"/>
          </w:tcPr>
          <w:p w14:paraId="6031DD97" w14:textId="77777777" w:rsidR="00527113" w:rsidRPr="00AC4FB3" w:rsidRDefault="00527113" w:rsidP="00361DAE"/>
        </w:tc>
        <w:tc>
          <w:tcPr>
            <w:tcW w:w="1543" w:type="pct"/>
          </w:tcPr>
          <w:p w14:paraId="740ED8AC" w14:textId="77777777" w:rsidR="00527113" w:rsidRPr="00AC4FB3" w:rsidRDefault="00527113" w:rsidP="00361DAE"/>
        </w:tc>
        <w:tc>
          <w:tcPr>
            <w:tcW w:w="1081" w:type="pct"/>
            <w:gridSpan w:val="2"/>
          </w:tcPr>
          <w:p w14:paraId="789B311F" w14:textId="77777777" w:rsidR="00527113" w:rsidRPr="00AC4FB3" w:rsidRDefault="00527113" w:rsidP="00361DAE"/>
        </w:tc>
        <w:tc>
          <w:tcPr>
            <w:tcW w:w="1023" w:type="pct"/>
          </w:tcPr>
          <w:p w14:paraId="74B86F2A" w14:textId="77777777" w:rsidR="00527113" w:rsidRPr="00AC4FB3" w:rsidRDefault="00527113" w:rsidP="00361DAE">
            <w:pPr>
              <w:ind w:right="-90"/>
            </w:pPr>
          </w:p>
        </w:tc>
      </w:tr>
      <w:tr w:rsidR="00527113" w:rsidRPr="00AC4FB3" w14:paraId="3EACD8A1" w14:textId="77777777" w:rsidTr="00037CA3">
        <w:trPr>
          <w:trHeight w:val="521"/>
        </w:trPr>
        <w:tc>
          <w:tcPr>
            <w:tcW w:w="1353" w:type="pct"/>
          </w:tcPr>
          <w:p w14:paraId="6CD9F410" w14:textId="77777777" w:rsidR="00527113" w:rsidRPr="00AC4FB3" w:rsidRDefault="00527113" w:rsidP="00361DAE"/>
        </w:tc>
        <w:tc>
          <w:tcPr>
            <w:tcW w:w="1543" w:type="pct"/>
          </w:tcPr>
          <w:p w14:paraId="0074F0C5" w14:textId="77777777" w:rsidR="00527113" w:rsidRPr="00AC4FB3" w:rsidRDefault="00527113" w:rsidP="00361DAE"/>
        </w:tc>
        <w:tc>
          <w:tcPr>
            <w:tcW w:w="1081" w:type="pct"/>
            <w:gridSpan w:val="2"/>
          </w:tcPr>
          <w:p w14:paraId="214558DC" w14:textId="77777777" w:rsidR="00527113" w:rsidRPr="00AC4FB3" w:rsidRDefault="00527113" w:rsidP="00361DAE"/>
        </w:tc>
        <w:tc>
          <w:tcPr>
            <w:tcW w:w="1023" w:type="pct"/>
          </w:tcPr>
          <w:p w14:paraId="7C6EB89A" w14:textId="77777777" w:rsidR="00527113" w:rsidRPr="00AC4FB3" w:rsidRDefault="00527113" w:rsidP="00361DAE">
            <w:pPr>
              <w:ind w:right="-90"/>
            </w:pPr>
          </w:p>
        </w:tc>
      </w:tr>
      <w:tr w:rsidR="00527113" w:rsidRPr="00AC4FB3" w14:paraId="669789FB" w14:textId="77777777" w:rsidTr="00037CA3">
        <w:trPr>
          <w:trHeight w:val="521"/>
        </w:trPr>
        <w:tc>
          <w:tcPr>
            <w:tcW w:w="1353" w:type="pct"/>
          </w:tcPr>
          <w:p w14:paraId="07FF7148" w14:textId="77777777" w:rsidR="00527113" w:rsidRPr="00AC4FB3" w:rsidRDefault="00527113" w:rsidP="00361DAE"/>
        </w:tc>
        <w:tc>
          <w:tcPr>
            <w:tcW w:w="1543" w:type="pct"/>
          </w:tcPr>
          <w:p w14:paraId="6DA993FF" w14:textId="77777777" w:rsidR="00527113" w:rsidRPr="00AC4FB3" w:rsidRDefault="00527113" w:rsidP="00361DAE"/>
        </w:tc>
        <w:tc>
          <w:tcPr>
            <w:tcW w:w="1081" w:type="pct"/>
            <w:gridSpan w:val="2"/>
          </w:tcPr>
          <w:p w14:paraId="1D9F8A5C" w14:textId="77777777" w:rsidR="00527113" w:rsidRPr="00AC4FB3" w:rsidRDefault="00527113" w:rsidP="00361DAE"/>
        </w:tc>
        <w:tc>
          <w:tcPr>
            <w:tcW w:w="1023" w:type="pct"/>
          </w:tcPr>
          <w:p w14:paraId="0C8BB47B" w14:textId="77777777" w:rsidR="00527113" w:rsidRPr="00AC4FB3" w:rsidRDefault="00527113" w:rsidP="00361DAE">
            <w:pPr>
              <w:ind w:right="-90"/>
            </w:pPr>
          </w:p>
        </w:tc>
      </w:tr>
      <w:tr w:rsidR="00527113" w:rsidRPr="00AC4FB3" w14:paraId="23669931" w14:textId="77777777" w:rsidTr="00037CA3">
        <w:trPr>
          <w:trHeight w:val="521"/>
        </w:trPr>
        <w:tc>
          <w:tcPr>
            <w:tcW w:w="1353" w:type="pct"/>
          </w:tcPr>
          <w:p w14:paraId="5E953DF8" w14:textId="77777777" w:rsidR="00527113" w:rsidRPr="00AC4FB3" w:rsidRDefault="00527113" w:rsidP="00361DAE"/>
        </w:tc>
        <w:tc>
          <w:tcPr>
            <w:tcW w:w="1543" w:type="pct"/>
          </w:tcPr>
          <w:p w14:paraId="1E77407E" w14:textId="77777777" w:rsidR="00527113" w:rsidRPr="00AC4FB3" w:rsidRDefault="00527113" w:rsidP="00361DAE"/>
        </w:tc>
        <w:tc>
          <w:tcPr>
            <w:tcW w:w="1081" w:type="pct"/>
            <w:gridSpan w:val="2"/>
          </w:tcPr>
          <w:p w14:paraId="5FF1DCBE" w14:textId="77777777" w:rsidR="00527113" w:rsidRPr="00AC4FB3" w:rsidRDefault="00527113" w:rsidP="00361DAE"/>
        </w:tc>
        <w:tc>
          <w:tcPr>
            <w:tcW w:w="1023" w:type="pct"/>
          </w:tcPr>
          <w:p w14:paraId="5CAE3CFD" w14:textId="77777777" w:rsidR="00527113" w:rsidRPr="00AC4FB3" w:rsidRDefault="00527113" w:rsidP="00361DAE">
            <w:pPr>
              <w:ind w:right="-90"/>
            </w:pPr>
          </w:p>
        </w:tc>
      </w:tr>
      <w:tr w:rsidR="00527113" w:rsidRPr="00AC4FB3" w14:paraId="0BB4F7F8" w14:textId="77777777" w:rsidTr="00037CA3">
        <w:trPr>
          <w:trHeight w:val="521"/>
        </w:trPr>
        <w:tc>
          <w:tcPr>
            <w:tcW w:w="1353" w:type="pct"/>
          </w:tcPr>
          <w:p w14:paraId="320FBA21" w14:textId="77777777" w:rsidR="00527113" w:rsidRPr="00AC4FB3" w:rsidRDefault="00527113" w:rsidP="00361DAE"/>
        </w:tc>
        <w:tc>
          <w:tcPr>
            <w:tcW w:w="1543" w:type="pct"/>
          </w:tcPr>
          <w:p w14:paraId="206448DA" w14:textId="77777777" w:rsidR="00527113" w:rsidRPr="00AC4FB3" w:rsidRDefault="00527113" w:rsidP="00361DAE"/>
        </w:tc>
        <w:tc>
          <w:tcPr>
            <w:tcW w:w="1081" w:type="pct"/>
            <w:gridSpan w:val="2"/>
          </w:tcPr>
          <w:p w14:paraId="424B83E6" w14:textId="77777777" w:rsidR="00527113" w:rsidRPr="00AC4FB3" w:rsidRDefault="00527113" w:rsidP="00361DAE"/>
        </w:tc>
        <w:tc>
          <w:tcPr>
            <w:tcW w:w="1023" w:type="pct"/>
          </w:tcPr>
          <w:p w14:paraId="660FEAF0" w14:textId="77777777" w:rsidR="00527113" w:rsidRPr="00AC4FB3" w:rsidRDefault="00527113" w:rsidP="00361DAE">
            <w:pPr>
              <w:ind w:right="-90"/>
            </w:pPr>
          </w:p>
        </w:tc>
      </w:tr>
      <w:tr w:rsidR="00527113" w:rsidRPr="00AC4FB3" w14:paraId="21702F4F" w14:textId="77777777" w:rsidTr="00037CA3">
        <w:trPr>
          <w:trHeight w:val="521"/>
        </w:trPr>
        <w:tc>
          <w:tcPr>
            <w:tcW w:w="1353" w:type="pct"/>
          </w:tcPr>
          <w:p w14:paraId="3899A575" w14:textId="77777777" w:rsidR="00527113" w:rsidRPr="00AC4FB3" w:rsidRDefault="00527113" w:rsidP="00361DAE"/>
        </w:tc>
        <w:tc>
          <w:tcPr>
            <w:tcW w:w="1543" w:type="pct"/>
          </w:tcPr>
          <w:p w14:paraId="796D5477" w14:textId="77777777" w:rsidR="00527113" w:rsidRPr="00AC4FB3" w:rsidRDefault="00527113" w:rsidP="00361DAE"/>
        </w:tc>
        <w:tc>
          <w:tcPr>
            <w:tcW w:w="1081" w:type="pct"/>
            <w:gridSpan w:val="2"/>
          </w:tcPr>
          <w:p w14:paraId="724E46B3" w14:textId="77777777" w:rsidR="00527113" w:rsidRPr="00AC4FB3" w:rsidRDefault="00527113" w:rsidP="00361DAE"/>
        </w:tc>
        <w:tc>
          <w:tcPr>
            <w:tcW w:w="1023" w:type="pct"/>
          </w:tcPr>
          <w:p w14:paraId="3FFB2967" w14:textId="77777777" w:rsidR="00527113" w:rsidRPr="00AC4FB3" w:rsidRDefault="00527113" w:rsidP="00361DAE">
            <w:pPr>
              <w:ind w:right="-90"/>
            </w:pPr>
          </w:p>
        </w:tc>
      </w:tr>
      <w:tr w:rsidR="00527113" w:rsidRPr="00AC4FB3" w14:paraId="5CA2E8CC" w14:textId="77777777" w:rsidTr="00037CA3">
        <w:trPr>
          <w:trHeight w:val="521"/>
        </w:trPr>
        <w:tc>
          <w:tcPr>
            <w:tcW w:w="1353" w:type="pct"/>
          </w:tcPr>
          <w:p w14:paraId="67D3A9D6" w14:textId="77777777" w:rsidR="00527113" w:rsidRPr="00AC4FB3" w:rsidRDefault="00527113" w:rsidP="00361DAE"/>
        </w:tc>
        <w:tc>
          <w:tcPr>
            <w:tcW w:w="1543" w:type="pct"/>
          </w:tcPr>
          <w:p w14:paraId="3E27632A" w14:textId="77777777" w:rsidR="00527113" w:rsidRPr="00AC4FB3" w:rsidRDefault="00527113" w:rsidP="00361DAE"/>
        </w:tc>
        <w:tc>
          <w:tcPr>
            <w:tcW w:w="1081" w:type="pct"/>
            <w:gridSpan w:val="2"/>
          </w:tcPr>
          <w:p w14:paraId="081415BB" w14:textId="77777777" w:rsidR="00527113" w:rsidRPr="00AC4FB3" w:rsidRDefault="00527113" w:rsidP="00361DAE"/>
        </w:tc>
        <w:tc>
          <w:tcPr>
            <w:tcW w:w="1023" w:type="pct"/>
          </w:tcPr>
          <w:p w14:paraId="059267C0" w14:textId="77777777" w:rsidR="00527113" w:rsidRPr="00AC4FB3" w:rsidRDefault="00527113" w:rsidP="00361DAE">
            <w:pPr>
              <w:ind w:right="-90"/>
            </w:pPr>
          </w:p>
        </w:tc>
      </w:tr>
      <w:tr w:rsidR="00527113" w:rsidRPr="00AC4FB3" w14:paraId="361A9BC6" w14:textId="77777777" w:rsidTr="00037CA3">
        <w:trPr>
          <w:trHeight w:val="521"/>
        </w:trPr>
        <w:tc>
          <w:tcPr>
            <w:tcW w:w="1353" w:type="pct"/>
          </w:tcPr>
          <w:p w14:paraId="70C9AEDA" w14:textId="77777777" w:rsidR="00527113" w:rsidRPr="00AC4FB3" w:rsidRDefault="00527113" w:rsidP="00361DAE"/>
        </w:tc>
        <w:tc>
          <w:tcPr>
            <w:tcW w:w="1543" w:type="pct"/>
          </w:tcPr>
          <w:p w14:paraId="0445CBBF" w14:textId="77777777" w:rsidR="00527113" w:rsidRPr="00AC4FB3" w:rsidRDefault="00527113" w:rsidP="00361DAE"/>
        </w:tc>
        <w:tc>
          <w:tcPr>
            <w:tcW w:w="1081" w:type="pct"/>
            <w:gridSpan w:val="2"/>
          </w:tcPr>
          <w:p w14:paraId="04A61D41" w14:textId="77777777" w:rsidR="00527113" w:rsidRPr="00AC4FB3" w:rsidRDefault="00527113" w:rsidP="00361DAE"/>
        </w:tc>
        <w:tc>
          <w:tcPr>
            <w:tcW w:w="1023" w:type="pct"/>
          </w:tcPr>
          <w:p w14:paraId="73BD094C" w14:textId="77777777" w:rsidR="00527113" w:rsidRPr="00AC4FB3" w:rsidRDefault="00527113" w:rsidP="00361DAE">
            <w:pPr>
              <w:ind w:right="-90"/>
            </w:pPr>
          </w:p>
        </w:tc>
      </w:tr>
      <w:tr w:rsidR="00527113" w:rsidRPr="00AC4FB3" w14:paraId="66825B37" w14:textId="77777777" w:rsidTr="00037CA3">
        <w:trPr>
          <w:trHeight w:val="521"/>
        </w:trPr>
        <w:tc>
          <w:tcPr>
            <w:tcW w:w="1353" w:type="pct"/>
          </w:tcPr>
          <w:p w14:paraId="35D6DBD0" w14:textId="77777777" w:rsidR="00527113" w:rsidRPr="00AC4FB3" w:rsidRDefault="00527113" w:rsidP="00361DAE"/>
        </w:tc>
        <w:tc>
          <w:tcPr>
            <w:tcW w:w="1543" w:type="pct"/>
          </w:tcPr>
          <w:p w14:paraId="0EBB8F16" w14:textId="77777777" w:rsidR="00527113" w:rsidRPr="00AC4FB3" w:rsidRDefault="00527113" w:rsidP="00361DAE"/>
        </w:tc>
        <w:tc>
          <w:tcPr>
            <w:tcW w:w="1081" w:type="pct"/>
            <w:gridSpan w:val="2"/>
          </w:tcPr>
          <w:p w14:paraId="4C6CEE46" w14:textId="77777777" w:rsidR="00527113" w:rsidRPr="00AC4FB3" w:rsidRDefault="00527113" w:rsidP="00361DAE"/>
        </w:tc>
        <w:tc>
          <w:tcPr>
            <w:tcW w:w="1023" w:type="pct"/>
          </w:tcPr>
          <w:p w14:paraId="09FDBE83" w14:textId="77777777" w:rsidR="00527113" w:rsidRPr="00AC4FB3" w:rsidRDefault="00527113" w:rsidP="00361DAE">
            <w:pPr>
              <w:ind w:right="-90"/>
            </w:pPr>
          </w:p>
        </w:tc>
      </w:tr>
      <w:tr w:rsidR="00527113" w:rsidRPr="00AC4FB3" w14:paraId="4645458E" w14:textId="77777777" w:rsidTr="00037CA3">
        <w:trPr>
          <w:trHeight w:val="521"/>
        </w:trPr>
        <w:tc>
          <w:tcPr>
            <w:tcW w:w="1353" w:type="pct"/>
          </w:tcPr>
          <w:p w14:paraId="31F22C97" w14:textId="77777777" w:rsidR="00527113" w:rsidRPr="00AC4FB3" w:rsidRDefault="00527113" w:rsidP="00361DAE"/>
        </w:tc>
        <w:tc>
          <w:tcPr>
            <w:tcW w:w="1543" w:type="pct"/>
          </w:tcPr>
          <w:p w14:paraId="32A56E01" w14:textId="77777777" w:rsidR="00527113" w:rsidRPr="00AC4FB3" w:rsidRDefault="00527113" w:rsidP="00361DAE"/>
        </w:tc>
        <w:tc>
          <w:tcPr>
            <w:tcW w:w="1081" w:type="pct"/>
            <w:gridSpan w:val="2"/>
          </w:tcPr>
          <w:p w14:paraId="0F79EB57" w14:textId="77777777" w:rsidR="00527113" w:rsidRPr="00AC4FB3" w:rsidRDefault="00527113" w:rsidP="00361DAE"/>
        </w:tc>
        <w:tc>
          <w:tcPr>
            <w:tcW w:w="1023" w:type="pct"/>
          </w:tcPr>
          <w:p w14:paraId="53462D50" w14:textId="77777777" w:rsidR="00527113" w:rsidRPr="00AC4FB3" w:rsidRDefault="00527113" w:rsidP="00361DAE">
            <w:pPr>
              <w:ind w:right="-90"/>
            </w:pPr>
          </w:p>
        </w:tc>
      </w:tr>
      <w:tr w:rsidR="00527113" w:rsidRPr="00AC4FB3" w14:paraId="2C0A79D3" w14:textId="77777777" w:rsidTr="00037CA3">
        <w:trPr>
          <w:trHeight w:val="521"/>
        </w:trPr>
        <w:tc>
          <w:tcPr>
            <w:tcW w:w="1353" w:type="pct"/>
          </w:tcPr>
          <w:p w14:paraId="6A8A3D36" w14:textId="77777777" w:rsidR="00527113" w:rsidRPr="00AC4FB3" w:rsidRDefault="00527113" w:rsidP="00361DAE"/>
        </w:tc>
        <w:tc>
          <w:tcPr>
            <w:tcW w:w="1543" w:type="pct"/>
          </w:tcPr>
          <w:p w14:paraId="545B3EA5" w14:textId="77777777" w:rsidR="00527113" w:rsidRPr="00AC4FB3" w:rsidRDefault="00527113" w:rsidP="00361DAE"/>
        </w:tc>
        <w:tc>
          <w:tcPr>
            <w:tcW w:w="1081" w:type="pct"/>
            <w:gridSpan w:val="2"/>
          </w:tcPr>
          <w:p w14:paraId="4B7F2DB6" w14:textId="77777777" w:rsidR="00527113" w:rsidRPr="00AC4FB3" w:rsidRDefault="00527113" w:rsidP="00361DAE"/>
        </w:tc>
        <w:tc>
          <w:tcPr>
            <w:tcW w:w="1023" w:type="pct"/>
          </w:tcPr>
          <w:p w14:paraId="69097CED" w14:textId="77777777" w:rsidR="00527113" w:rsidRPr="00AC4FB3" w:rsidRDefault="00527113" w:rsidP="00361DAE">
            <w:pPr>
              <w:ind w:right="-90"/>
            </w:pPr>
          </w:p>
        </w:tc>
      </w:tr>
      <w:tr w:rsidR="00527113" w:rsidRPr="00AC4FB3" w14:paraId="2E9BB05C" w14:textId="77777777" w:rsidTr="00037CA3">
        <w:trPr>
          <w:trHeight w:val="521"/>
        </w:trPr>
        <w:tc>
          <w:tcPr>
            <w:tcW w:w="1353" w:type="pct"/>
            <w:tcBorders>
              <w:bottom w:val="single" w:sz="4" w:space="0" w:color="000000" w:themeColor="text1"/>
            </w:tcBorders>
          </w:tcPr>
          <w:p w14:paraId="28F05272" w14:textId="77777777" w:rsidR="00527113" w:rsidRPr="00AC4FB3" w:rsidRDefault="00527113" w:rsidP="00361DAE"/>
        </w:tc>
        <w:tc>
          <w:tcPr>
            <w:tcW w:w="1543" w:type="pct"/>
            <w:tcBorders>
              <w:bottom w:val="single" w:sz="4" w:space="0" w:color="000000" w:themeColor="text1"/>
            </w:tcBorders>
          </w:tcPr>
          <w:p w14:paraId="26979B22" w14:textId="77777777" w:rsidR="00527113" w:rsidRPr="00AC4FB3" w:rsidRDefault="00527113" w:rsidP="00361DAE"/>
        </w:tc>
        <w:tc>
          <w:tcPr>
            <w:tcW w:w="1081" w:type="pct"/>
            <w:gridSpan w:val="2"/>
            <w:tcBorders>
              <w:bottom w:val="single" w:sz="4" w:space="0" w:color="000000" w:themeColor="text1"/>
            </w:tcBorders>
          </w:tcPr>
          <w:p w14:paraId="21273847" w14:textId="77777777" w:rsidR="00527113" w:rsidRPr="00AC4FB3" w:rsidRDefault="00527113" w:rsidP="00361DAE"/>
        </w:tc>
        <w:tc>
          <w:tcPr>
            <w:tcW w:w="1023" w:type="pct"/>
            <w:tcBorders>
              <w:bottom w:val="single" w:sz="4" w:space="0" w:color="000000" w:themeColor="text1"/>
            </w:tcBorders>
          </w:tcPr>
          <w:p w14:paraId="78A6B5DC" w14:textId="77777777" w:rsidR="00527113" w:rsidRPr="00AC4FB3" w:rsidRDefault="00527113" w:rsidP="00361DAE">
            <w:pPr>
              <w:ind w:right="-90"/>
            </w:pPr>
          </w:p>
        </w:tc>
      </w:tr>
      <w:tr w:rsidR="00527113" w:rsidRPr="00AC4FB3" w14:paraId="3D62D01D" w14:textId="77777777" w:rsidTr="00037CA3">
        <w:trPr>
          <w:trHeight w:val="521"/>
        </w:trPr>
        <w:tc>
          <w:tcPr>
            <w:tcW w:w="3433" w:type="pct"/>
            <w:gridSpan w:val="3"/>
          </w:tcPr>
          <w:p w14:paraId="25C98194" w14:textId="77777777" w:rsidR="00527113" w:rsidRPr="00AC4FB3" w:rsidRDefault="681B4574" w:rsidP="00361DAE">
            <w:pPr>
              <w:rPr>
                <w:rFonts w:eastAsia="Times New Roman" w:cs="Arial"/>
                <w:b/>
                <w:bCs/>
              </w:rPr>
            </w:pPr>
            <w:r w:rsidRPr="00AC4FB3">
              <w:rPr>
                <w:rFonts w:eastAsia="Calibri,Arial,Times New Roman" w:cs="Calibri,Arial,Times New Roman"/>
                <w:b/>
                <w:bCs/>
              </w:rPr>
              <w:t>PREPARED BY</w:t>
            </w:r>
          </w:p>
          <w:p w14:paraId="3E7CE188" w14:textId="77777777" w:rsidR="00527113" w:rsidRPr="00AC4FB3" w:rsidRDefault="00527113" w:rsidP="00361DAE">
            <w:pPr>
              <w:rPr>
                <w:rFonts w:eastAsia="Times New Roman" w:cs="Arial"/>
                <w:b/>
                <w:bCs/>
              </w:rPr>
            </w:pPr>
          </w:p>
          <w:p w14:paraId="57E50548" w14:textId="77777777" w:rsidR="00527113" w:rsidRPr="00AC4FB3" w:rsidRDefault="00527113" w:rsidP="00361DAE">
            <w:pPr>
              <w:rPr>
                <w:rFonts w:eastAsia="Times New Roman" w:cs="Arial"/>
                <w:b/>
                <w:bCs/>
              </w:rPr>
            </w:pPr>
          </w:p>
          <w:p w14:paraId="0808840F" w14:textId="77777777" w:rsidR="00527113" w:rsidRPr="00AC4FB3" w:rsidRDefault="00527113" w:rsidP="00361DAE">
            <w:pPr>
              <w:rPr>
                <w:rFonts w:eastAsia="Times New Roman" w:cs="Arial"/>
                <w:b/>
                <w:bCs/>
              </w:rPr>
            </w:pPr>
          </w:p>
        </w:tc>
        <w:tc>
          <w:tcPr>
            <w:tcW w:w="1567" w:type="pct"/>
            <w:gridSpan w:val="2"/>
          </w:tcPr>
          <w:p w14:paraId="49BEF250" w14:textId="77777777" w:rsidR="00527113" w:rsidRPr="00AC4FB3" w:rsidRDefault="681B4574" w:rsidP="00361DAE">
            <w:pPr>
              <w:rPr>
                <w:rFonts w:eastAsia="Times New Roman" w:cs="Arial"/>
                <w:b/>
                <w:bCs/>
              </w:rPr>
            </w:pPr>
            <w:r w:rsidRPr="00AC4FB3">
              <w:rPr>
                <w:rFonts w:eastAsia="Calibri,Arial,Times New Roman" w:cs="Calibri,Arial,Times New Roman"/>
                <w:b/>
                <w:bCs/>
              </w:rPr>
              <w:t>DATE/TIME</w:t>
            </w:r>
          </w:p>
        </w:tc>
      </w:tr>
    </w:tbl>
    <w:p w14:paraId="12D6B557" w14:textId="77777777" w:rsidR="00331018" w:rsidRPr="00AC4FB3" w:rsidRDefault="00331018">
      <w:r w:rsidRPr="00AC4FB3">
        <w:rPr>
          <w:b/>
          <w:bC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
        <w:gridCol w:w="2663"/>
        <w:gridCol w:w="939"/>
        <w:gridCol w:w="191"/>
        <w:gridCol w:w="1075"/>
        <w:gridCol w:w="694"/>
        <w:gridCol w:w="1915"/>
        <w:gridCol w:w="188"/>
        <w:gridCol w:w="180"/>
        <w:gridCol w:w="1263"/>
        <w:gridCol w:w="1659"/>
      </w:tblGrid>
      <w:tr w:rsidR="00527113" w:rsidRPr="00AC4FB3" w14:paraId="5482489D" w14:textId="77777777" w:rsidTr="00037CA3">
        <w:trPr>
          <w:trHeight w:val="500"/>
        </w:trPr>
        <w:tc>
          <w:tcPr>
            <w:tcW w:w="1678" w:type="pct"/>
            <w:gridSpan w:val="3"/>
            <w:shd w:val="clear" w:color="auto" w:fill="D9D9D9" w:themeFill="background1" w:themeFillShade="D9"/>
          </w:tcPr>
          <w:p w14:paraId="51F7850C" w14:textId="77777777" w:rsidR="00527113" w:rsidRPr="00AC4FB3" w:rsidRDefault="00527113" w:rsidP="00361DAE">
            <w:pPr>
              <w:pStyle w:val="Heading2"/>
              <w:rPr>
                <w:caps/>
              </w:rPr>
            </w:pPr>
            <w:r w:rsidRPr="00AC4FB3">
              <w:lastRenderedPageBreak/>
              <w:br w:type="page"/>
            </w:r>
            <w:bookmarkStart w:id="25" w:name="_Toc256086016"/>
            <w:bookmarkStart w:id="26" w:name="_Toc280350193"/>
            <w:r w:rsidRPr="00AC4FB3">
              <w:rPr>
                <w:caps/>
              </w:rPr>
              <w:t xml:space="preserve">ICS 206 </w:t>
            </w:r>
          </w:p>
          <w:p w14:paraId="1FB81147" w14:textId="77777777" w:rsidR="00527113" w:rsidRPr="00AC4FB3" w:rsidRDefault="00527113" w:rsidP="00361DAE">
            <w:pPr>
              <w:pStyle w:val="Heading2"/>
              <w:rPr>
                <w:caps/>
              </w:rPr>
            </w:pPr>
            <w:r w:rsidRPr="00AC4FB3">
              <w:rPr>
                <w:caps/>
              </w:rPr>
              <w:t>Medical Plan</w:t>
            </w:r>
            <w:bookmarkEnd w:id="25"/>
            <w:bookmarkEnd w:id="26"/>
          </w:p>
          <w:p w14:paraId="737B8431" w14:textId="77777777" w:rsidR="00527113" w:rsidRPr="00AC4FB3" w:rsidRDefault="00527113" w:rsidP="00361DAE"/>
        </w:tc>
        <w:tc>
          <w:tcPr>
            <w:tcW w:w="1798" w:type="pct"/>
            <w:gridSpan w:val="4"/>
          </w:tcPr>
          <w:p w14:paraId="648B3CDE" w14:textId="77777777" w:rsidR="00527113" w:rsidRPr="00AC4FB3" w:rsidRDefault="00527113" w:rsidP="00361DAE">
            <w:pPr>
              <w:tabs>
                <w:tab w:val="right" w:pos="3294"/>
              </w:tabs>
              <w:spacing w:before="60" w:after="60"/>
              <w:ind w:left="360" w:hanging="360"/>
              <w:rPr>
                <w:b/>
                <w:caps/>
              </w:rPr>
            </w:pPr>
            <w:r w:rsidRPr="00AC4FB3">
              <w:rPr>
                <w:b/>
                <w:bCs/>
                <w:caps/>
              </w:rPr>
              <w:t>Event Name/Location</w:t>
            </w:r>
            <w:r w:rsidRPr="00AC4FB3">
              <w:rPr>
                <w:b/>
                <w:caps/>
              </w:rPr>
              <w:tab/>
            </w:r>
          </w:p>
        </w:tc>
        <w:tc>
          <w:tcPr>
            <w:tcW w:w="1524" w:type="pct"/>
            <w:gridSpan w:val="4"/>
          </w:tcPr>
          <w:p w14:paraId="4CAAEE3C" w14:textId="77777777" w:rsidR="00527113" w:rsidRPr="00AC4FB3" w:rsidRDefault="00527113" w:rsidP="00361DAE">
            <w:pPr>
              <w:spacing w:before="60" w:after="60"/>
              <w:rPr>
                <w:b/>
                <w:caps/>
              </w:rPr>
            </w:pPr>
            <w:r w:rsidRPr="00AC4FB3">
              <w:rPr>
                <w:b/>
                <w:bCs/>
                <w:caps/>
              </w:rPr>
              <w:t>Operational Period</w:t>
            </w:r>
          </w:p>
        </w:tc>
      </w:tr>
      <w:tr w:rsidR="00527113" w:rsidRPr="00AC4FB3" w14:paraId="5FDA091E" w14:textId="77777777" w:rsidTr="00037CA3">
        <w:trPr>
          <w:cantSplit/>
        </w:trPr>
        <w:tc>
          <w:tcPr>
            <w:tcW w:w="5000" w:type="pct"/>
            <w:gridSpan w:val="11"/>
            <w:shd w:val="clear" w:color="auto" w:fill="D9D9D9" w:themeFill="background1" w:themeFillShade="D9"/>
            <w:vAlign w:val="center"/>
          </w:tcPr>
          <w:p w14:paraId="45FB96EE" w14:textId="77777777" w:rsidR="00527113" w:rsidRPr="00AC4FB3" w:rsidRDefault="00527113" w:rsidP="00361DAE">
            <w:pPr>
              <w:spacing w:before="60" w:after="60"/>
              <w:jc w:val="center"/>
              <w:rPr>
                <w:b/>
                <w:caps/>
              </w:rPr>
            </w:pPr>
            <w:r w:rsidRPr="00AC4FB3">
              <w:rPr>
                <w:b/>
                <w:bCs/>
                <w:caps/>
              </w:rPr>
              <w:t>Ambulance Services</w:t>
            </w:r>
          </w:p>
        </w:tc>
      </w:tr>
      <w:tr w:rsidR="00527113" w:rsidRPr="00AC4FB3" w14:paraId="772DD861" w14:textId="77777777" w:rsidTr="00037CA3">
        <w:trPr>
          <w:cantSplit/>
        </w:trPr>
        <w:tc>
          <w:tcPr>
            <w:tcW w:w="5000" w:type="pct"/>
            <w:gridSpan w:val="11"/>
            <w:shd w:val="clear" w:color="auto" w:fill="auto"/>
          </w:tcPr>
          <w:p w14:paraId="4A9CA9E0" w14:textId="5D409571" w:rsidR="00527113" w:rsidRPr="00AC4FB3" w:rsidRDefault="00E16E4D" w:rsidP="00E16E4D">
            <w:pPr>
              <w:jc w:val="center"/>
              <w:rPr>
                <w:i/>
                <w:sz w:val="24"/>
                <w:szCs w:val="24"/>
              </w:rPr>
            </w:pPr>
            <w:r w:rsidRPr="00AC4FB3">
              <w:rPr>
                <w:rFonts w:ascii="Calibri" w:hAnsi="Calibri"/>
                <w:i/>
                <w:sz w:val="24"/>
                <w:szCs w:val="24"/>
              </w:rPr>
              <w:t xml:space="preserve">Ambulance service will be provided by the </w:t>
            </w:r>
            <w:r w:rsidR="00281874" w:rsidRPr="00AC4FB3">
              <w:rPr>
                <w:rFonts w:ascii="Calibri" w:hAnsi="Calibri"/>
                <w:b/>
                <w:bCs/>
                <w:i/>
                <w:sz w:val="24"/>
                <w:szCs w:val="24"/>
              </w:rPr>
              <w:t>(</w:t>
            </w:r>
            <w:r w:rsidR="007F008F" w:rsidRPr="00AC4FB3">
              <w:rPr>
                <w:rFonts w:ascii="Calibri" w:hAnsi="Calibri"/>
                <w:b/>
                <w:bCs/>
                <w:i/>
                <w:sz w:val="24"/>
                <w:szCs w:val="24"/>
              </w:rPr>
              <w:t>i</w:t>
            </w:r>
            <w:r w:rsidR="00281874" w:rsidRPr="00AC4FB3">
              <w:rPr>
                <w:rFonts w:ascii="Calibri" w:hAnsi="Calibri"/>
                <w:b/>
                <w:bCs/>
                <w:i/>
                <w:sz w:val="24"/>
                <w:szCs w:val="24"/>
              </w:rPr>
              <w:t>nsert name)</w:t>
            </w:r>
            <w:r w:rsidR="00281874" w:rsidRPr="00AC4FB3">
              <w:rPr>
                <w:rFonts w:ascii="Calibri" w:hAnsi="Calibri"/>
                <w:i/>
                <w:sz w:val="24"/>
                <w:szCs w:val="24"/>
              </w:rPr>
              <w:t xml:space="preserve"> </w:t>
            </w:r>
            <w:r w:rsidRPr="00AC4FB3">
              <w:rPr>
                <w:rFonts w:ascii="Calibri" w:hAnsi="Calibri"/>
                <w:i/>
                <w:sz w:val="24"/>
                <w:szCs w:val="24"/>
              </w:rPr>
              <w:t xml:space="preserve">Fire Department, from the </w:t>
            </w:r>
            <w:r w:rsidRPr="00AC4FB3">
              <w:rPr>
                <w:rFonts w:ascii="Calibri" w:hAnsi="Calibri"/>
                <w:iCs/>
                <w:sz w:val="24"/>
                <w:szCs w:val="24"/>
              </w:rPr>
              <w:t>Fire Station</w:t>
            </w:r>
            <w:r w:rsidRPr="00AC4FB3">
              <w:rPr>
                <w:rFonts w:ascii="Calibri" w:hAnsi="Calibri"/>
                <w:b/>
                <w:bCs/>
                <w:i/>
                <w:sz w:val="24"/>
                <w:szCs w:val="24"/>
              </w:rPr>
              <w:t xml:space="preserve"> </w:t>
            </w:r>
            <w:r w:rsidR="00281874" w:rsidRPr="00AC4FB3">
              <w:rPr>
                <w:rFonts w:ascii="Calibri" w:hAnsi="Calibri"/>
                <w:b/>
                <w:bCs/>
                <w:i/>
                <w:sz w:val="24"/>
                <w:szCs w:val="24"/>
              </w:rPr>
              <w:t>(</w:t>
            </w:r>
            <w:r w:rsidR="007F008F" w:rsidRPr="00AC4FB3">
              <w:rPr>
                <w:rFonts w:ascii="Calibri" w:hAnsi="Calibri"/>
                <w:b/>
                <w:bCs/>
                <w:i/>
                <w:sz w:val="24"/>
                <w:szCs w:val="24"/>
              </w:rPr>
              <w:t>i</w:t>
            </w:r>
            <w:r w:rsidR="00281874" w:rsidRPr="00AC4FB3">
              <w:rPr>
                <w:rFonts w:ascii="Calibri" w:hAnsi="Calibri"/>
                <w:b/>
                <w:bCs/>
                <w:i/>
                <w:sz w:val="24"/>
                <w:szCs w:val="24"/>
              </w:rPr>
              <w:t xml:space="preserve">nsert Fire Station </w:t>
            </w:r>
            <w:r w:rsidR="007F008F" w:rsidRPr="00AC4FB3">
              <w:rPr>
                <w:rFonts w:ascii="Calibri" w:hAnsi="Calibri"/>
                <w:b/>
                <w:bCs/>
                <w:i/>
                <w:sz w:val="24"/>
                <w:szCs w:val="24"/>
              </w:rPr>
              <w:t>n</w:t>
            </w:r>
            <w:r w:rsidR="00281874" w:rsidRPr="00AC4FB3">
              <w:rPr>
                <w:rFonts w:ascii="Calibri" w:hAnsi="Calibri"/>
                <w:b/>
                <w:bCs/>
                <w:i/>
                <w:sz w:val="24"/>
                <w:szCs w:val="24"/>
              </w:rPr>
              <w:t>umber)</w:t>
            </w:r>
            <w:r w:rsidRPr="00AC4FB3">
              <w:rPr>
                <w:rFonts w:ascii="Calibri" w:hAnsi="Calibri"/>
                <w:b/>
                <w:bCs/>
                <w:i/>
                <w:sz w:val="24"/>
                <w:szCs w:val="24"/>
              </w:rPr>
              <w:t>,</w:t>
            </w:r>
            <w:r w:rsidR="002C2C3C" w:rsidRPr="00AC4FB3">
              <w:rPr>
                <w:rFonts w:ascii="Calibri" w:hAnsi="Calibri"/>
                <w:iCs/>
                <w:sz w:val="24"/>
                <w:szCs w:val="24"/>
              </w:rPr>
              <w:t xml:space="preserve"> </w:t>
            </w:r>
            <w:r w:rsidRPr="00AC4FB3">
              <w:rPr>
                <w:rFonts w:ascii="Calibri" w:hAnsi="Calibri"/>
                <w:i/>
                <w:sz w:val="24"/>
                <w:szCs w:val="24"/>
              </w:rPr>
              <w:t>through the 9-1-1 system.</w:t>
            </w:r>
          </w:p>
        </w:tc>
      </w:tr>
      <w:tr w:rsidR="00527113" w:rsidRPr="00AC4FB3" w14:paraId="1B89B938" w14:textId="77777777" w:rsidTr="00037CA3">
        <w:trPr>
          <w:cantSplit/>
        </w:trPr>
        <w:tc>
          <w:tcPr>
            <w:tcW w:w="5000" w:type="pct"/>
            <w:gridSpan w:val="11"/>
            <w:shd w:val="clear" w:color="auto" w:fill="D9D9D9" w:themeFill="background1" w:themeFillShade="D9"/>
            <w:vAlign w:val="center"/>
          </w:tcPr>
          <w:p w14:paraId="34D2F18F" w14:textId="77777777" w:rsidR="00527113" w:rsidRPr="00AC4FB3" w:rsidRDefault="00527113" w:rsidP="00361DAE">
            <w:pPr>
              <w:spacing w:before="60" w:after="60"/>
              <w:jc w:val="center"/>
              <w:rPr>
                <w:b/>
              </w:rPr>
            </w:pPr>
            <w:r w:rsidRPr="00AC4FB3">
              <w:rPr>
                <w:b/>
                <w:bCs/>
                <w:caps/>
              </w:rPr>
              <w:t>Hospitals</w:t>
            </w:r>
          </w:p>
        </w:tc>
      </w:tr>
      <w:tr w:rsidR="00527113" w:rsidRPr="00AC4FB3" w14:paraId="704AB747" w14:textId="77777777" w:rsidTr="00037CA3">
        <w:trPr>
          <w:cantSplit/>
        </w:trPr>
        <w:tc>
          <w:tcPr>
            <w:tcW w:w="1244" w:type="pct"/>
            <w:gridSpan w:val="2"/>
            <w:shd w:val="clear" w:color="auto" w:fill="auto"/>
            <w:vAlign w:val="center"/>
          </w:tcPr>
          <w:p w14:paraId="0D934AA6" w14:textId="77777777" w:rsidR="00527113" w:rsidRPr="00AC4FB3" w:rsidRDefault="00527113" w:rsidP="00361DAE">
            <w:pPr>
              <w:spacing w:before="60" w:after="60"/>
              <w:jc w:val="center"/>
              <w:rPr>
                <w:b/>
                <w:caps/>
              </w:rPr>
            </w:pPr>
            <w:r w:rsidRPr="00AC4FB3">
              <w:rPr>
                <w:b/>
                <w:bCs/>
                <w:caps/>
              </w:rPr>
              <w:t>Name</w:t>
            </w:r>
          </w:p>
        </w:tc>
        <w:tc>
          <w:tcPr>
            <w:tcW w:w="1340" w:type="pct"/>
            <w:gridSpan w:val="4"/>
            <w:shd w:val="clear" w:color="auto" w:fill="auto"/>
            <w:vAlign w:val="center"/>
          </w:tcPr>
          <w:p w14:paraId="66A389B6" w14:textId="77777777" w:rsidR="00527113" w:rsidRPr="00AC4FB3" w:rsidRDefault="00527113" w:rsidP="00361DAE">
            <w:pPr>
              <w:spacing w:before="60" w:after="60"/>
              <w:jc w:val="center"/>
              <w:rPr>
                <w:b/>
                <w:caps/>
              </w:rPr>
            </w:pPr>
            <w:r w:rsidRPr="00AC4FB3">
              <w:rPr>
                <w:b/>
                <w:bCs/>
                <w:caps/>
              </w:rPr>
              <w:t>Address</w:t>
            </w:r>
          </w:p>
        </w:tc>
        <w:tc>
          <w:tcPr>
            <w:tcW w:w="1058" w:type="pct"/>
            <w:gridSpan w:val="3"/>
            <w:shd w:val="clear" w:color="auto" w:fill="auto"/>
            <w:vAlign w:val="center"/>
          </w:tcPr>
          <w:p w14:paraId="2AE6E8EE" w14:textId="77777777" w:rsidR="00527113" w:rsidRPr="00AC4FB3" w:rsidRDefault="00527113" w:rsidP="00361DAE">
            <w:pPr>
              <w:spacing w:before="60" w:after="60"/>
              <w:jc w:val="center"/>
              <w:rPr>
                <w:b/>
                <w:caps/>
              </w:rPr>
            </w:pPr>
            <w:r w:rsidRPr="00AC4FB3">
              <w:rPr>
                <w:b/>
                <w:bCs/>
                <w:caps/>
              </w:rPr>
              <w:t>Phone</w:t>
            </w:r>
          </w:p>
        </w:tc>
        <w:tc>
          <w:tcPr>
            <w:tcW w:w="586" w:type="pct"/>
            <w:shd w:val="clear" w:color="auto" w:fill="auto"/>
            <w:vAlign w:val="center"/>
          </w:tcPr>
          <w:p w14:paraId="7782B5D2" w14:textId="77777777" w:rsidR="00527113" w:rsidRPr="00AC4FB3" w:rsidRDefault="00527113" w:rsidP="00361DAE">
            <w:pPr>
              <w:spacing w:before="60" w:after="60"/>
              <w:jc w:val="center"/>
              <w:rPr>
                <w:b/>
                <w:caps/>
              </w:rPr>
            </w:pPr>
            <w:r w:rsidRPr="00AC4FB3">
              <w:rPr>
                <w:b/>
                <w:bCs/>
                <w:caps/>
              </w:rPr>
              <w:t>Helipad (Y/N)</w:t>
            </w:r>
          </w:p>
        </w:tc>
        <w:tc>
          <w:tcPr>
            <w:tcW w:w="771" w:type="pct"/>
            <w:shd w:val="clear" w:color="auto" w:fill="auto"/>
            <w:vAlign w:val="center"/>
          </w:tcPr>
          <w:p w14:paraId="6C861E71" w14:textId="77777777" w:rsidR="00527113" w:rsidRPr="00AC4FB3" w:rsidRDefault="00527113" w:rsidP="00361DAE">
            <w:pPr>
              <w:spacing w:before="60" w:after="60"/>
              <w:jc w:val="center"/>
              <w:rPr>
                <w:b/>
                <w:caps/>
              </w:rPr>
            </w:pPr>
            <w:r w:rsidRPr="00AC4FB3">
              <w:rPr>
                <w:b/>
                <w:bCs/>
                <w:caps/>
              </w:rPr>
              <w:t>Burn Center (Y/N)</w:t>
            </w:r>
          </w:p>
        </w:tc>
      </w:tr>
      <w:tr w:rsidR="00527113" w:rsidRPr="00AC4FB3" w14:paraId="330063ED" w14:textId="77777777" w:rsidTr="00037CA3">
        <w:trPr>
          <w:cantSplit/>
        </w:trPr>
        <w:tc>
          <w:tcPr>
            <w:tcW w:w="1244" w:type="pct"/>
            <w:gridSpan w:val="2"/>
            <w:shd w:val="clear" w:color="auto" w:fill="auto"/>
            <w:vAlign w:val="center"/>
          </w:tcPr>
          <w:p w14:paraId="7D662416" w14:textId="77777777" w:rsidR="00527113" w:rsidRPr="00AC4FB3" w:rsidRDefault="00527113" w:rsidP="00361DAE">
            <w:pPr>
              <w:spacing w:before="60" w:after="60"/>
              <w:jc w:val="center"/>
            </w:pPr>
          </w:p>
          <w:p w14:paraId="52836597" w14:textId="77777777" w:rsidR="00527113" w:rsidRPr="00AC4FB3" w:rsidRDefault="00527113" w:rsidP="00361DAE">
            <w:pPr>
              <w:spacing w:before="60" w:after="60"/>
              <w:jc w:val="center"/>
            </w:pPr>
          </w:p>
        </w:tc>
        <w:tc>
          <w:tcPr>
            <w:tcW w:w="1340" w:type="pct"/>
            <w:gridSpan w:val="4"/>
            <w:shd w:val="clear" w:color="auto" w:fill="auto"/>
            <w:vAlign w:val="center"/>
          </w:tcPr>
          <w:p w14:paraId="15DD269A" w14:textId="77777777" w:rsidR="00527113" w:rsidRPr="00AC4FB3" w:rsidRDefault="00527113" w:rsidP="00361DAE">
            <w:pPr>
              <w:spacing w:before="60" w:after="60"/>
              <w:jc w:val="center"/>
            </w:pPr>
          </w:p>
        </w:tc>
        <w:tc>
          <w:tcPr>
            <w:tcW w:w="1058" w:type="pct"/>
            <w:gridSpan w:val="3"/>
            <w:shd w:val="clear" w:color="auto" w:fill="auto"/>
            <w:vAlign w:val="center"/>
          </w:tcPr>
          <w:p w14:paraId="601EA621" w14:textId="77777777" w:rsidR="00527113" w:rsidRPr="00AC4FB3" w:rsidRDefault="00527113" w:rsidP="00361DAE">
            <w:pPr>
              <w:spacing w:before="60" w:after="60"/>
              <w:jc w:val="center"/>
            </w:pPr>
          </w:p>
        </w:tc>
        <w:tc>
          <w:tcPr>
            <w:tcW w:w="586" w:type="pct"/>
            <w:shd w:val="clear" w:color="auto" w:fill="auto"/>
            <w:vAlign w:val="center"/>
          </w:tcPr>
          <w:p w14:paraId="12D82512" w14:textId="77777777" w:rsidR="00527113" w:rsidRPr="00AC4FB3" w:rsidRDefault="00527113" w:rsidP="00361DAE">
            <w:pPr>
              <w:spacing w:before="60" w:after="60"/>
              <w:jc w:val="center"/>
              <w:rPr>
                <w:sz w:val="20"/>
                <w:szCs w:val="20"/>
              </w:rPr>
            </w:pPr>
          </w:p>
        </w:tc>
        <w:tc>
          <w:tcPr>
            <w:tcW w:w="771" w:type="pct"/>
            <w:shd w:val="clear" w:color="auto" w:fill="auto"/>
            <w:vAlign w:val="center"/>
          </w:tcPr>
          <w:p w14:paraId="0912D84B" w14:textId="77777777" w:rsidR="00527113" w:rsidRPr="00AC4FB3" w:rsidRDefault="00527113" w:rsidP="00361DAE">
            <w:pPr>
              <w:spacing w:before="60" w:after="60"/>
              <w:jc w:val="center"/>
              <w:rPr>
                <w:sz w:val="20"/>
                <w:szCs w:val="20"/>
              </w:rPr>
            </w:pPr>
          </w:p>
        </w:tc>
      </w:tr>
      <w:tr w:rsidR="00527113" w:rsidRPr="00AC4FB3" w14:paraId="62DEA093" w14:textId="77777777" w:rsidTr="00037CA3">
        <w:trPr>
          <w:cantSplit/>
        </w:trPr>
        <w:tc>
          <w:tcPr>
            <w:tcW w:w="1244" w:type="pct"/>
            <w:gridSpan w:val="2"/>
            <w:shd w:val="clear" w:color="auto" w:fill="auto"/>
            <w:vAlign w:val="center"/>
          </w:tcPr>
          <w:p w14:paraId="31065B28" w14:textId="77777777" w:rsidR="00527113" w:rsidRPr="00AC4FB3" w:rsidRDefault="00527113" w:rsidP="00361DAE">
            <w:pPr>
              <w:spacing w:before="60" w:after="60"/>
              <w:jc w:val="center"/>
            </w:pPr>
          </w:p>
          <w:p w14:paraId="5BE3E220" w14:textId="77777777" w:rsidR="00527113" w:rsidRPr="00AC4FB3" w:rsidRDefault="00527113" w:rsidP="00361DAE">
            <w:pPr>
              <w:spacing w:before="60" w:after="60"/>
              <w:jc w:val="center"/>
            </w:pPr>
          </w:p>
        </w:tc>
        <w:tc>
          <w:tcPr>
            <w:tcW w:w="1340" w:type="pct"/>
            <w:gridSpan w:val="4"/>
            <w:shd w:val="clear" w:color="auto" w:fill="auto"/>
            <w:vAlign w:val="center"/>
          </w:tcPr>
          <w:p w14:paraId="5066C23C" w14:textId="77777777" w:rsidR="00527113" w:rsidRPr="00AC4FB3" w:rsidRDefault="00527113" w:rsidP="00361DAE">
            <w:pPr>
              <w:spacing w:before="60" w:after="60"/>
              <w:jc w:val="center"/>
            </w:pPr>
          </w:p>
        </w:tc>
        <w:tc>
          <w:tcPr>
            <w:tcW w:w="1058" w:type="pct"/>
            <w:gridSpan w:val="3"/>
            <w:shd w:val="clear" w:color="auto" w:fill="auto"/>
            <w:vAlign w:val="center"/>
          </w:tcPr>
          <w:p w14:paraId="1136651F" w14:textId="77777777" w:rsidR="00527113" w:rsidRPr="00AC4FB3" w:rsidRDefault="00527113" w:rsidP="00361DAE">
            <w:pPr>
              <w:spacing w:before="60" w:after="60"/>
              <w:jc w:val="center"/>
            </w:pPr>
          </w:p>
        </w:tc>
        <w:tc>
          <w:tcPr>
            <w:tcW w:w="586" w:type="pct"/>
            <w:shd w:val="clear" w:color="auto" w:fill="auto"/>
            <w:vAlign w:val="center"/>
          </w:tcPr>
          <w:p w14:paraId="6ED20A42" w14:textId="77777777" w:rsidR="00527113" w:rsidRPr="00AC4FB3" w:rsidRDefault="00527113" w:rsidP="00361DAE">
            <w:pPr>
              <w:spacing w:before="60" w:after="60"/>
              <w:jc w:val="center"/>
              <w:rPr>
                <w:sz w:val="20"/>
                <w:szCs w:val="20"/>
              </w:rPr>
            </w:pPr>
          </w:p>
        </w:tc>
        <w:tc>
          <w:tcPr>
            <w:tcW w:w="771" w:type="pct"/>
            <w:shd w:val="clear" w:color="auto" w:fill="auto"/>
            <w:vAlign w:val="center"/>
          </w:tcPr>
          <w:p w14:paraId="0AE0886E" w14:textId="77777777" w:rsidR="00527113" w:rsidRPr="00AC4FB3" w:rsidRDefault="00527113" w:rsidP="00361DAE">
            <w:pPr>
              <w:spacing w:before="60" w:after="60"/>
              <w:jc w:val="center"/>
              <w:rPr>
                <w:sz w:val="20"/>
                <w:szCs w:val="20"/>
              </w:rPr>
            </w:pPr>
          </w:p>
        </w:tc>
      </w:tr>
      <w:tr w:rsidR="00527113" w:rsidRPr="00AC4FB3" w14:paraId="14669237" w14:textId="77777777" w:rsidTr="00037CA3">
        <w:trPr>
          <w:cantSplit/>
        </w:trPr>
        <w:tc>
          <w:tcPr>
            <w:tcW w:w="1244" w:type="pct"/>
            <w:gridSpan w:val="2"/>
            <w:shd w:val="clear" w:color="auto" w:fill="auto"/>
            <w:vAlign w:val="center"/>
          </w:tcPr>
          <w:p w14:paraId="11C32596" w14:textId="77777777" w:rsidR="00527113" w:rsidRPr="00AC4FB3" w:rsidRDefault="00527113" w:rsidP="00361DAE">
            <w:pPr>
              <w:spacing w:before="60" w:after="60"/>
              <w:jc w:val="center"/>
            </w:pPr>
          </w:p>
          <w:p w14:paraId="06859A7A" w14:textId="77777777" w:rsidR="00527113" w:rsidRPr="00AC4FB3" w:rsidRDefault="00527113" w:rsidP="00361DAE">
            <w:pPr>
              <w:spacing w:before="60" w:after="60"/>
              <w:jc w:val="center"/>
            </w:pPr>
          </w:p>
        </w:tc>
        <w:tc>
          <w:tcPr>
            <w:tcW w:w="1340" w:type="pct"/>
            <w:gridSpan w:val="4"/>
            <w:shd w:val="clear" w:color="auto" w:fill="auto"/>
            <w:vAlign w:val="center"/>
          </w:tcPr>
          <w:p w14:paraId="4E83E986" w14:textId="77777777" w:rsidR="00527113" w:rsidRPr="00AC4FB3" w:rsidRDefault="00527113" w:rsidP="00361DAE">
            <w:pPr>
              <w:spacing w:before="60" w:after="60"/>
              <w:jc w:val="center"/>
            </w:pPr>
          </w:p>
        </w:tc>
        <w:tc>
          <w:tcPr>
            <w:tcW w:w="1058" w:type="pct"/>
            <w:gridSpan w:val="3"/>
            <w:shd w:val="clear" w:color="auto" w:fill="auto"/>
            <w:vAlign w:val="center"/>
          </w:tcPr>
          <w:p w14:paraId="35A2A427" w14:textId="77777777" w:rsidR="00527113" w:rsidRPr="00AC4FB3" w:rsidRDefault="00527113" w:rsidP="00361DAE">
            <w:pPr>
              <w:spacing w:before="60" w:after="60"/>
              <w:jc w:val="center"/>
            </w:pPr>
          </w:p>
        </w:tc>
        <w:tc>
          <w:tcPr>
            <w:tcW w:w="586" w:type="pct"/>
            <w:shd w:val="clear" w:color="auto" w:fill="auto"/>
            <w:vAlign w:val="center"/>
          </w:tcPr>
          <w:p w14:paraId="3B804A47" w14:textId="77777777" w:rsidR="00527113" w:rsidRPr="00AC4FB3" w:rsidRDefault="00527113" w:rsidP="00361DAE">
            <w:pPr>
              <w:spacing w:before="60" w:after="60"/>
              <w:jc w:val="center"/>
              <w:rPr>
                <w:sz w:val="20"/>
                <w:szCs w:val="20"/>
              </w:rPr>
            </w:pPr>
          </w:p>
        </w:tc>
        <w:tc>
          <w:tcPr>
            <w:tcW w:w="771" w:type="pct"/>
            <w:shd w:val="clear" w:color="auto" w:fill="auto"/>
            <w:vAlign w:val="center"/>
          </w:tcPr>
          <w:p w14:paraId="43AE6507" w14:textId="77777777" w:rsidR="00527113" w:rsidRPr="00AC4FB3" w:rsidRDefault="00527113" w:rsidP="00361DAE">
            <w:pPr>
              <w:spacing w:before="60" w:after="60"/>
              <w:jc w:val="center"/>
              <w:rPr>
                <w:sz w:val="20"/>
                <w:szCs w:val="20"/>
              </w:rPr>
            </w:pPr>
          </w:p>
        </w:tc>
      </w:tr>
      <w:tr w:rsidR="00527113" w:rsidRPr="00AC4FB3" w14:paraId="3B48385D" w14:textId="77777777" w:rsidTr="00037CA3">
        <w:trPr>
          <w:cantSplit/>
        </w:trPr>
        <w:tc>
          <w:tcPr>
            <w:tcW w:w="5000" w:type="pct"/>
            <w:gridSpan w:val="11"/>
            <w:shd w:val="clear" w:color="auto" w:fill="D9D9D9" w:themeFill="background1" w:themeFillShade="D9"/>
            <w:vAlign w:val="center"/>
          </w:tcPr>
          <w:p w14:paraId="3E040533" w14:textId="77777777" w:rsidR="00527113" w:rsidRPr="00AC4FB3" w:rsidRDefault="00527113" w:rsidP="00361DAE">
            <w:pPr>
              <w:spacing w:before="60" w:after="60"/>
              <w:jc w:val="center"/>
              <w:rPr>
                <w:b/>
              </w:rPr>
            </w:pPr>
            <w:r w:rsidRPr="00AC4FB3">
              <w:rPr>
                <w:b/>
                <w:bCs/>
                <w:caps/>
              </w:rPr>
              <w:t>Medical Emergency Procedures</w:t>
            </w:r>
          </w:p>
        </w:tc>
      </w:tr>
      <w:tr w:rsidR="00527113" w:rsidRPr="00AC4FB3" w14:paraId="5CADB816" w14:textId="77777777" w:rsidTr="00037CA3">
        <w:trPr>
          <w:cantSplit/>
          <w:trHeight w:val="1440"/>
        </w:trPr>
        <w:tc>
          <w:tcPr>
            <w:tcW w:w="5000" w:type="pct"/>
            <w:gridSpan w:val="11"/>
          </w:tcPr>
          <w:p w14:paraId="5CA72286" w14:textId="77777777" w:rsidR="00527113" w:rsidRPr="00AC4FB3" w:rsidRDefault="00527113" w:rsidP="00361DAE">
            <w:pPr>
              <w:pStyle w:val="ListParagraph"/>
              <w:ind w:left="360"/>
              <w:rPr>
                <w:rFonts w:ascii="Calibri" w:hAnsi="Calibri"/>
              </w:rPr>
            </w:pPr>
          </w:p>
          <w:p w14:paraId="045FDF6E" w14:textId="144929BB" w:rsidR="00E16E4D" w:rsidRPr="00AC4FB3" w:rsidRDefault="00E16E4D" w:rsidP="008E2B85">
            <w:pPr>
              <w:pStyle w:val="ListParagraph"/>
              <w:numPr>
                <w:ilvl w:val="0"/>
                <w:numId w:val="17"/>
              </w:numPr>
              <w:rPr>
                <w:rFonts w:ascii="Calibri" w:hAnsi="Calibri"/>
              </w:rPr>
            </w:pPr>
            <w:r w:rsidRPr="00AC4FB3">
              <w:rPr>
                <w:rFonts w:ascii="Calibri" w:hAnsi="Calibri"/>
              </w:rPr>
              <w:t xml:space="preserve">If a staff person suffers a </w:t>
            </w:r>
            <w:r w:rsidRPr="00AC4FB3">
              <w:rPr>
                <w:rFonts w:ascii="Calibri" w:hAnsi="Calibri"/>
                <w:b/>
                <w:u w:val="single"/>
              </w:rPr>
              <w:t>medical emergency</w:t>
            </w:r>
            <w:r w:rsidRPr="00AC4FB3">
              <w:rPr>
                <w:rFonts w:ascii="Calibri" w:hAnsi="Calibri"/>
              </w:rPr>
              <w:t xml:space="preserve">, care shall be rendered (if possible) and 9-1-1 </w:t>
            </w:r>
            <w:r w:rsidRPr="00AC4FB3">
              <w:rPr>
                <w:rFonts w:ascii="Calibri" w:hAnsi="Calibri"/>
                <w:b/>
                <w:u w:val="single"/>
              </w:rPr>
              <w:t>shall</w:t>
            </w:r>
            <w:r w:rsidRPr="00AC4FB3">
              <w:rPr>
                <w:rFonts w:ascii="Calibri" w:hAnsi="Calibri"/>
              </w:rPr>
              <w:t xml:space="preserve"> be called.  Any qualified </w:t>
            </w:r>
            <w:r w:rsidR="00D62346" w:rsidRPr="00AC4FB3">
              <w:rPr>
                <w:rFonts w:ascii="Calibri" w:hAnsi="Calibri"/>
              </w:rPr>
              <w:t>C-</w:t>
            </w:r>
            <w:r w:rsidRPr="00AC4FB3">
              <w:rPr>
                <w:rFonts w:ascii="Calibri" w:hAnsi="Calibri"/>
              </w:rPr>
              <w:t xml:space="preserve">POD site staff may render care, within the scope of their training, but may not assume patient care responsibility. </w:t>
            </w:r>
          </w:p>
          <w:p w14:paraId="6D0B2D44" w14:textId="77777777" w:rsidR="00E16E4D" w:rsidRPr="00AC4FB3" w:rsidRDefault="00E16E4D" w:rsidP="00E16E4D">
            <w:pPr>
              <w:rPr>
                <w:rFonts w:ascii="Calibri" w:hAnsi="Calibri"/>
              </w:rPr>
            </w:pPr>
          </w:p>
          <w:p w14:paraId="60D48446" w14:textId="77777777" w:rsidR="00E16E4D" w:rsidRPr="00AC4FB3" w:rsidRDefault="00E16E4D" w:rsidP="008E2B85">
            <w:pPr>
              <w:pStyle w:val="ListParagraph"/>
              <w:numPr>
                <w:ilvl w:val="0"/>
                <w:numId w:val="17"/>
              </w:numPr>
              <w:rPr>
                <w:rFonts w:ascii="Calibri" w:hAnsi="Calibri"/>
              </w:rPr>
            </w:pPr>
            <w:r w:rsidRPr="00AC4FB3">
              <w:rPr>
                <w:rFonts w:ascii="Calibri" w:hAnsi="Calibri"/>
              </w:rPr>
              <w:t xml:space="preserve">After 9-1-1 is called and an ambulance is dispatched, coordinate with Flow Control Crew Leader to ensure Flow Control staff open traffic and direct the ambulance to the patient; or, if necessary, send a runner to the street to direct the ambulance crew to the patient. </w:t>
            </w:r>
          </w:p>
          <w:p w14:paraId="53E368CA" w14:textId="77777777" w:rsidR="00E16E4D" w:rsidRPr="00AC4FB3" w:rsidRDefault="00E16E4D" w:rsidP="00E16E4D">
            <w:pPr>
              <w:rPr>
                <w:rFonts w:ascii="Calibri" w:hAnsi="Calibri"/>
              </w:rPr>
            </w:pPr>
          </w:p>
          <w:p w14:paraId="5637F4C8" w14:textId="77777777" w:rsidR="00E16E4D" w:rsidRPr="00AC4FB3" w:rsidRDefault="00E16E4D" w:rsidP="008E2B85">
            <w:pPr>
              <w:pStyle w:val="ListParagraph"/>
              <w:numPr>
                <w:ilvl w:val="0"/>
                <w:numId w:val="17"/>
              </w:numPr>
              <w:rPr>
                <w:rFonts w:ascii="Calibri" w:hAnsi="Calibri"/>
              </w:rPr>
            </w:pPr>
            <w:r w:rsidRPr="00AC4FB3">
              <w:rPr>
                <w:rFonts w:ascii="Calibri" w:hAnsi="Calibri"/>
              </w:rPr>
              <w:t>Staff should follow their internal workers compensation guidelines for on-the-job related illness or injuries.</w:t>
            </w:r>
          </w:p>
          <w:p w14:paraId="3BB68FF9" w14:textId="77777777" w:rsidR="00E16E4D" w:rsidRPr="00AC4FB3" w:rsidRDefault="00E16E4D" w:rsidP="00E16E4D">
            <w:pPr>
              <w:pStyle w:val="ListParagraph"/>
              <w:rPr>
                <w:rFonts w:ascii="Calibri" w:hAnsi="Calibri"/>
              </w:rPr>
            </w:pPr>
          </w:p>
          <w:p w14:paraId="65BE0BD6" w14:textId="77777777" w:rsidR="00E16E4D" w:rsidRPr="00AC4FB3" w:rsidRDefault="00E16E4D" w:rsidP="008E2B85">
            <w:pPr>
              <w:pStyle w:val="ListParagraph"/>
              <w:numPr>
                <w:ilvl w:val="0"/>
                <w:numId w:val="17"/>
              </w:numPr>
              <w:rPr>
                <w:rFonts w:ascii="Calibri" w:hAnsi="Calibri"/>
              </w:rPr>
            </w:pPr>
            <w:r w:rsidRPr="00AC4FB3">
              <w:rPr>
                <w:rFonts w:ascii="Calibri" w:hAnsi="Calibri"/>
              </w:rPr>
              <w:t>Notify organizational representative of illness or injuries to their respective volunteers.</w:t>
            </w:r>
          </w:p>
          <w:p w14:paraId="46D8FC6A" w14:textId="77777777" w:rsidR="00E16E4D" w:rsidRPr="00AC4FB3" w:rsidRDefault="00E16E4D" w:rsidP="00E16E4D">
            <w:pPr>
              <w:rPr>
                <w:rFonts w:ascii="Calibri" w:hAnsi="Calibri"/>
              </w:rPr>
            </w:pPr>
          </w:p>
          <w:p w14:paraId="0D584906" w14:textId="77777777" w:rsidR="00E16E4D" w:rsidRPr="00AC4FB3" w:rsidRDefault="00E16E4D" w:rsidP="008E2B85">
            <w:pPr>
              <w:pStyle w:val="ListParagraph"/>
              <w:numPr>
                <w:ilvl w:val="0"/>
                <w:numId w:val="17"/>
              </w:numPr>
              <w:rPr>
                <w:rFonts w:ascii="Calibri" w:hAnsi="Calibri"/>
              </w:rPr>
            </w:pPr>
            <w:r w:rsidRPr="00AC4FB3">
              <w:rPr>
                <w:rFonts w:ascii="Calibri" w:hAnsi="Calibri"/>
                <w:b/>
                <w:u w:val="single"/>
              </w:rPr>
              <w:t>If staff person refuses medical care and/or transport to the hospital</w:t>
            </w:r>
            <w:r w:rsidRPr="00AC4FB3">
              <w:rPr>
                <w:rFonts w:ascii="Calibri" w:hAnsi="Calibri"/>
              </w:rPr>
              <w:t xml:space="preserve">, the refusal </w:t>
            </w:r>
            <w:r w:rsidRPr="00AC4FB3">
              <w:rPr>
                <w:rFonts w:ascii="Calibri" w:hAnsi="Calibri"/>
                <w:b/>
                <w:u w:val="single"/>
              </w:rPr>
              <w:t>shall</w:t>
            </w:r>
            <w:r w:rsidRPr="00AC4FB3">
              <w:rPr>
                <w:rFonts w:ascii="Calibri" w:hAnsi="Calibri"/>
              </w:rPr>
              <w:t xml:space="preserve"> be documented on the Activity Log (ICS 214).  The greatest source of liability for health care providers is a patient who refuses care with being explained to possible adverse consequences of that refusal.</w:t>
            </w:r>
          </w:p>
          <w:p w14:paraId="18A8F147" w14:textId="77777777" w:rsidR="00527113" w:rsidRPr="00AC4FB3" w:rsidRDefault="00527113" w:rsidP="00361DAE">
            <w:pPr>
              <w:pStyle w:val="ListParagraph"/>
              <w:rPr>
                <w:rFonts w:ascii="Calibri" w:hAnsi="Calibri"/>
              </w:rPr>
            </w:pPr>
          </w:p>
          <w:p w14:paraId="243CE1F3" w14:textId="77777777" w:rsidR="00527113" w:rsidRPr="00AC4FB3" w:rsidRDefault="00527113" w:rsidP="00361DAE">
            <w:pPr>
              <w:rPr>
                <w:rFonts w:ascii="Calibri" w:hAnsi="Calibri"/>
              </w:rPr>
            </w:pPr>
          </w:p>
          <w:p w14:paraId="4EB4E0BF" w14:textId="77777777" w:rsidR="00331018" w:rsidRPr="00AC4FB3" w:rsidRDefault="00331018" w:rsidP="00361DAE">
            <w:pPr>
              <w:rPr>
                <w:rFonts w:ascii="Calibri" w:hAnsi="Calibri"/>
              </w:rPr>
            </w:pPr>
          </w:p>
          <w:p w14:paraId="0C1EE571" w14:textId="77777777" w:rsidR="00331018" w:rsidRPr="00AC4FB3" w:rsidRDefault="00331018" w:rsidP="00361DAE">
            <w:pPr>
              <w:rPr>
                <w:rFonts w:ascii="Calibri" w:hAnsi="Calibri"/>
              </w:rPr>
            </w:pPr>
          </w:p>
          <w:p w14:paraId="1854E2AA" w14:textId="77777777" w:rsidR="00331018" w:rsidRPr="00AC4FB3" w:rsidRDefault="00331018" w:rsidP="00361DAE">
            <w:pPr>
              <w:rPr>
                <w:rFonts w:ascii="Calibri" w:hAnsi="Calibri"/>
              </w:rPr>
            </w:pPr>
          </w:p>
          <w:p w14:paraId="0B885998" w14:textId="77777777" w:rsidR="00331018" w:rsidRPr="00AC4FB3" w:rsidRDefault="00331018" w:rsidP="00361DAE">
            <w:pPr>
              <w:rPr>
                <w:rFonts w:ascii="Calibri" w:hAnsi="Calibri"/>
              </w:rPr>
            </w:pPr>
          </w:p>
          <w:p w14:paraId="08E1DACA" w14:textId="77777777" w:rsidR="00527113" w:rsidRPr="00AC4FB3" w:rsidRDefault="00527113" w:rsidP="00361DAE">
            <w:pPr>
              <w:rPr>
                <w:rFonts w:ascii="Calibri" w:hAnsi="Calibri"/>
              </w:rPr>
            </w:pPr>
          </w:p>
          <w:p w14:paraId="5B931E32" w14:textId="77777777" w:rsidR="00527113" w:rsidRPr="00AC4FB3" w:rsidRDefault="00527113" w:rsidP="00361DAE">
            <w:pPr>
              <w:rPr>
                <w:rFonts w:ascii="Calibri" w:hAnsi="Calibri"/>
              </w:rPr>
            </w:pPr>
          </w:p>
          <w:p w14:paraId="35FA4173" w14:textId="77777777" w:rsidR="00527113" w:rsidRPr="00AC4FB3" w:rsidRDefault="00527113" w:rsidP="00361DAE">
            <w:pPr>
              <w:jc w:val="center"/>
              <w:rPr>
                <w:b/>
                <w:i/>
                <w:sz w:val="12"/>
                <w:szCs w:val="12"/>
              </w:rPr>
            </w:pPr>
          </w:p>
        </w:tc>
      </w:tr>
      <w:tr w:rsidR="00527113" w:rsidRPr="00AC4FB3" w14:paraId="26EAA4F4" w14:textId="77777777" w:rsidTr="00037CA3">
        <w:trPr>
          <w:cantSplit/>
        </w:trPr>
        <w:tc>
          <w:tcPr>
            <w:tcW w:w="2265" w:type="pct"/>
            <w:gridSpan w:val="5"/>
            <w:vAlign w:val="center"/>
          </w:tcPr>
          <w:p w14:paraId="0F7BFFA2" w14:textId="0B61BBD7" w:rsidR="00527113" w:rsidRPr="00AC4FB3" w:rsidRDefault="00527113" w:rsidP="00361DAE">
            <w:pPr>
              <w:spacing w:before="60" w:after="60"/>
              <w:rPr>
                <w:b/>
                <w:caps/>
              </w:rPr>
            </w:pPr>
            <w:r w:rsidRPr="00AC4FB3">
              <w:rPr>
                <w:b/>
                <w:bCs/>
                <w:caps/>
              </w:rPr>
              <w:t xml:space="preserve">Signature of </w:t>
            </w:r>
            <w:r w:rsidR="00D62346" w:rsidRPr="00AC4FB3">
              <w:rPr>
                <w:b/>
                <w:bCs/>
                <w:caps/>
              </w:rPr>
              <w:t>C-</w:t>
            </w:r>
            <w:r w:rsidR="00E16E4D" w:rsidRPr="00AC4FB3">
              <w:rPr>
                <w:b/>
                <w:bCs/>
                <w:caps/>
              </w:rPr>
              <w:t>POD SAFTEY OFFICER</w:t>
            </w:r>
          </w:p>
          <w:p w14:paraId="230AA2F3" w14:textId="77777777" w:rsidR="00527113" w:rsidRPr="00AC4FB3" w:rsidRDefault="00527113" w:rsidP="00361DAE">
            <w:pPr>
              <w:spacing w:before="60" w:after="60"/>
              <w:rPr>
                <w:caps/>
              </w:rPr>
            </w:pPr>
          </w:p>
          <w:p w14:paraId="6A1A077C" w14:textId="77777777" w:rsidR="00527113" w:rsidRPr="00AC4FB3" w:rsidRDefault="00527113" w:rsidP="00361DAE">
            <w:pPr>
              <w:spacing w:before="60" w:after="60"/>
              <w:rPr>
                <w:caps/>
              </w:rPr>
            </w:pPr>
          </w:p>
        </w:tc>
        <w:tc>
          <w:tcPr>
            <w:tcW w:w="2735" w:type="pct"/>
            <w:gridSpan w:val="6"/>
          </w:tcPr>
          <w:p w14:paraId="63E36D72" w14:textId="49478403" w:rsidR="00527113" w:rsidRPr="00AC4FB3" w:rsidRDefault="00527113" w:rsidP="00361DAE">
            <w:pPr>
              <w:spacing w:before="60" w:after="60"/>
              <w:rPr>
                <w:b/>
                <w:caps/>
              </w:rPr>
            </w:pPr>
            <w:r w:rsidRPr="00AC4FB3">
              <w:rPr>
                <w:b/>
                <w:bCs/>
                <w:caps/>
              </w:rPr>
              <w:t>Signat</w:t>
            </w:r>
            <w:r w:rsidR="00E16E4D" w:rsidRPr="00AC4FB3">
              <w:rPr>
                <w:b/>
                <w:bCs/>
                <w:caps/>
              </w:rPr>
              <w:t xml:space="preserve">ure of </w:t>
            </w:r>
            <w:r w:rsidR="00D62346" w:rsidRPr="00AC4FB3">
              <w:rPr>
                <w:b/>
                <w:bCs/>
                <w:caps/>
              </w:rPr>
              <w:t>C-</w:t>
            </w:r>
            <w:r w:rsidR="00E16E4D" w:rsidRPr="00AC4FB3">
              <w:rPr>
                <w:b/>
                <w:bCs/>
                <w:caps/>
              </w:rPr>
              <w:t xml:space="preserve">POD MANAGER OR DEPUTY </w:t>
            </w:r>
            <w:r w:rsidR="00D62346" w:rsidRPr="00AC4FB3">
              <w:rPr>
                <w:b/>
                <w:bCs/>
                <w:caps/>
              </w:rPr>
              <w:t>C-</w:t>
            </w:r>
            <w:r w:rsidR="00E16E4D" w:rsidRPr="00AC4FB3">
              <w:rPr>
                <w:b/>
                <w:bCs/>
                <w:caps/>
              </w:rPr>
              <w:t>POD MANAGER</w:t>
            </w:r>
          </w:p>
        </w:tc>
      </w:tr>
      <w:tr w:rsidR="007F008F" w:rsidRPr="00AC4FB3" w14:paraId="447F2F3B" w14:textId="77777777" w:rsidTr="00037CA3">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gridBefore w:val="1"/>
          <w:wBefore w:w="14" w:type="pct"/>
          <w:cantSplit/>
          <w:trHeight w:val="548"/>
          <w:jc w:val="center"/>
        </w:trPr>
        <w:tc>
          <w:tcPr>
            <w:tcW w:w="1747"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C6E5C2" w14:textId="77777777" w:rsidR="00527113" w:rsidRPr="00AC4FB3" w:rsidRDefault="00527113" w:rsidP="00361DAE">
            <w:pPr>
              <w:pStyle w:val="Heading2"/>
              <w:ind w:firstLine="53"/>
              <w:rPr>
                <w:rFonts w:eastAsia="Times New Roman"/>
              </w:rPr>
            </w:pPr>
            <w:bookmarkStart w:id="27" w:name="_Toc280350197"/>
            <w:r w:rsidRPr="00AC4FB3">
              <w:rPr>
                <w:rFonts w:eastAsia="Times New Roman" w:cs="Times New Roman"/>
              </w:rPr>
              <w:lastRenderedPageBreak/>
              <w:t>ICS 213</w:t>
            </w:r>
          </w:p>
          <w:bookmarkEnd w:id="27"/>
          <w:p w14:paraId="7368F108" w14:textId="77777777" w:rsidR="00527113" w:rsidRPr="00AC4FB3" w:rsidRDefault="681B4574" w:rsidP="00361DAE">
            <w:pPr>
              <w:pStyle w:val="Heading2"/>
              <w:ind w:firstLine="53"/>
              <w:rPr>
                <w:rFonts w:eastAsia="Times New Roman"/>
              </w:rPr>
            </w:pPr>
            <w:r w:rsidRPr="00AC4FB3">
              <w:rPr>
                <w:rFonts w:eastAsia="Times New Roman" w:cs="Times New Roman"/>
              </w:rPr>
              <w:t>GENERAL MESSAGE</w:t>
            </w:r>
          </w:p>
          <w:p w14:paraId="1BF3AA88" w14:textId="77777777" w:rsidR="00527113" w:rsidRPr="00AC4FB3" w:rsidRDefault="681B4574" w:rsidP="00361DAE">
            <w:pPr>
              <w:pStyle w:val="Heading2"/>
              <w:ind w:firstLine="53"/>
              <w:rPr>
                <w:b w:val="0"/>
              </w:rPr>
            </w:pPr>
            <w:r w:rsidRPr="00AC4FB3">
              <w:rPr>
                <w:rFonts w:eastAsia="Times New Roman" w:cs="Times New Roman"/>
              </w:rPr>
              <w:t>DEMOBILIZATION PLANNING</w:t>
            </w:r>
          </w:p>
        </w:tc>
        <w:tc>
          <w:tcPr>
            <w:tcW w:w="1797" w:type="pct"/>
            <w:gridSpan w:val="4"/>
            <w:tcBorders>
              <w:top w:val="single" w:sz="4" w:space="0" w:color="auto"/>
              <w:left w:val="single" w:sz="4" w:space="0" w:color="auto"/>
              <w:bottom w:val="single" w:sz="4" w:space="0" w:color="auto"/>
              <w:right w:val="single" w:sz="4" w:space="0" w:color="auto"/>
            </w:tcBorders>
          </w:tcPr>
          <w:p w14:paraId="6DE1E929" w14:textId="77777777" w:rsidR="00527113" w:rsidRPr="00AC4FB3" w:rsidRDefault="681B4574" w:rsidP="00361DAE">
            <w:pPr>
              <w:rPr>
                <w:rFonts w:cs="Arial"/>
                <w:b/>
              </w:rPr>
            </w:pPr>
            <w:r w:rsidRPr="00AC4FB3">
              <w:rPr>
                <w:rFonts w:eastAsia="Arial" w:cs="Arial"/>
                <w:b/>
                <w:bCs/>
              </w:rPr>
              <w:t xml:space="preserve"> EVENT NAME/LOCATION</w:t>
            </w:r>
          </w:p>
          <w:p w14:paraId="0EBACE39" w14:textId="77777777" w:rsidR="00527113" w:rsidRPr="00AC4FB3" w:rsidRDefault="00527113" w:rsidP="00361DAE">
            <w:pPr>
              <w:jc w:val="center"/>
              <w:rPr>
                <w:rFonts w:cs="Arial"/>
              </w:rPr>
            </w:pPr>
          </w:p>
        </w:tc>
        <w:tc>
          <w:tcPr>
            <w:tcW w:w="1441" w:type="pct"/>
            <w:gridSpan w:val="3"/>
            <w:tcBorders>
              <w:top w:val="single" w:sz="4" w:space="0" w:color="auto"/>
              <w:left w:val="single" w:sz="4" w:space="0" w:color="auto"/>
              <w:bottom w:val="single" w:sz="4" w:space="0" w:color="auto"/>
              <w:right w:val="single" w:sz="4" w:space="0" w:color="auto"/>
            </w:tcBorders>
          </w:tcPr>
          <w:p w14:paraId="2F860BCB" w14:textId="77777777" w:rsidR="00527113" w:rsidRPr="00AC4FB3" w:rsidRDefault="681B4574" w:rsidP="00361DAE">
            <w:pPr>
              <w:rPr>
                <w:rFonts w:cs="Arial"/>
                <w:b/>
              </w:rPr>
            </w:pPr>
            <w:r w:rsidRPr="00AC4FB3">
              <w:rPr>
                <w:rFonts w:eastAsia="Arial" w:cs="Arial"/>
                <w:b/>
                <w:bCs/>
              </w:rPr>
              <w:t xml:space="preserve"> OPERATIONAL PERIOD</w:t>
            </w:r>
          </w:p>
        </w:tc>
      </w:tr>
      <w:tr w:rsidR="007F008F" w:rsidRPr="00AC4FB3" w14:paraId="642DA9B3" w14:textId="77777777" w:rsidTr="00037CA3">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gridBefore w:val="1"/>
          <w:wBefore w:w="14" w:type="pct"/>
          <w:cantSplit/>
          <w:trHeight w:val="548"/>
          <w:jc w:val="center"/>
        </w:trPr>
        <w:tc>
          <w:tcPr>
            <w:tcW w:w="4986" w:type="pct"/>
            <w:gridSpan w:val="10"/>
            <w:tcBorders>
              <w:top w:val="single" w:sz="4" w:space="0" w:color="auto"/>
              <w:left w:val="single" w:sz="0" w:space="0" w:color="000000" w:themeColor="text1"/>
              <w:bottom w:val="single" w:sz="0" w:space="0" w:color="000000" w:themeColor="text1"/>
              <w:right w:val="single" w:sz="0" w:space="0" w:color="000000" w:themeColor="text1"/>
            </w:tcBorders>
            <w:shd w:val="clear" w:color="auto" w:fill="auto"/>
          </w:tcPr>
          <w:tbl>
            <w:tblPr>
              <w:tblStyle w:val="TableGrid"/>
              <w:tblpPr w:leftFromText="180" w:rightFromText="180" w:vertAnchor="text" w:tblpY="364"/>
              <w:tblW w:w="11335" w:type="dxa"/>
              <w:tblLook w:val="04A0" w:firstRow="1" w:lastRow="0" w:firstColumn="1" w:lastColumn="0" w:noHBand="0" w:noVBand="1"/>
            </w:tblPr>
            <w:tblGrid>
              <w:gridCol w:w="3672"/>
              <w:gridCol w:w="3672"/>
              <w:gridCol w:w="3991"/>
            </w:tblGrid>
            <w:tr w:rsidR="007F008F" w:rsidRPr="00AC4FB3" w14:paraId="57A81FAF" w14:textId="77777777" w:rsidTr="00035F92">
              <w:tc>
                <w:tcPr>
                  <w:tcW w:w="3672" w:type="dxa"/>
                </w:tcPr>
                <w:p w14:paraId="5E43C505" w14:textId="77777777" w:rsidR="00527113" w:rsidRPr="00AC4FB3" w:rsidRDefault="00527113" w:rsidP="00361DAE">
                  <w:pPr>
                    <w:rPr>
                      <w:b/>
                      <w:bCs/>
                      <w:caps/>
                    </w:rPr>
                  </w:pPr>
                  <w:r w:rsidRPr="00AC4FB3">
                    <w:rPr>
                      <w:b/>
                      <w:bCs/>
                      <w:caps/>
                    </w:rPr>
                    <w:t>To:</w:t>
                  </w:r>
                </w:p>
              </w:tc>
              <w:tc>
                <w:tcPr>
                  <w:tcW w:w="7663" w:type="dxa"/>
                  <w:gridSpan w:val="2"/>
                </w:tcPr>
                <w:p w14:paraId="68EA41CE" w14:textId="77777777" w:rsidR="00527113" w:rsidRPr="00AC4FB3" w:rsidRDefault="00527113" w:rsidP="00361DAE">
                  <w:pPr>
                    <w:rPr>
                      <w:b/>
                      <w:bCs/>
                      <w:caps/>
                    </w:rPr>
                  </w:pPr>
                  <w:r w:rsidRPr="00AC4FB3">
                    <w:rPr>
                      <w:b/>
                      <w:bCs/>
                      <w:caps/>
                    </w:rPr>
                    <w:t>Position:</w:t>
                  </w:r>
                </w:p>
                <w:p w14:paraId="7DEB78BD" w14:textId="77777777" w:rsidR="00527113" w:rsidRPr="00AC4FB3" w:rsidRDefault="00527113" w:rsidP="00361DAE">
                  <w:pPr>
                    <w:rPr>
                      <w:b/>
                      <w:bCs/>
                      <w:caps/>
                    </w:rPr>
                  </w:pPr>
                </w:p>
                <w:p w14:paraId="4D83E2FF" w14:textId="77777777" w:rsidR="00527113" w:rsidRPr="00AC4FB3" w:rsidRDefault="00527113" w:rsidP="00361DAE">
                  <w:pPr>
                    <w:rPr>
                      <w:b/>
                      <w:bCs/>
                      <w:caps/>
                    </w:rPr>
                  </w:pPr>
                </w:p>
              </w:tc>
            </w:tr>
            <w:tr w:rsidR="007F008F" w:rsidRPr="00AC4FB3" w14:paraId="22A33D6D" w14:textId="77777777" w:rsidTr="00035F92">
              <w:tc>
                <w:tcPr>
                  <w:tcW w:w="3672" w:type="dxa"/>
                </w:tcPr>
                <w:p w14:paraId="67D46E9D" w14:textId="77777777" w:rsidR="00527113" w:rsidRPr="00AC4FB3" w:rsidRDefault="00527113" w:rsidP="00361DAE">
                  <w:pPr>
                    <w:rPr>
                      <w:b/>
                      <w:bCs/>
                      <w:caps/>
                    </w:rPr>
                  </w:pPr>
                  <w:r w:rsidRPr="00AC4FB3">
                    <w:rPr>
                      <w:b/>
                      <w:bCs/>
                      <w:caps/>
                    </w:rPr>
                    <w:t>From:</w:t>
                  </w:r>
                </w:p>
              </w:tc>
              <w:tc>
                <w:tcPr>
                  <w:tcW w:w="7663" w:type="dxa"/>
                  <w:gridSpan w:val="2"/>
                </w:tcPr>
                <w:p w14:paraId="5BA46868" w14:textId="77777777" w:rsidR="00527113" w:rsidRPr="00AC4FB3" w:rsidRDefault="00527113" w:rsidP="00361DAE">
                  <w:pPr>
                    <w:rPr>
                      <w:b/>
                      <w:bCs/>
                      <w:caps/>
                    </w:rPr>
                  </w:pPr>
                  <w:r w:rsidRPr="00AC4FB3">
                    <w:rPr>
                      <w:b/>
                      <w:bCs/>
                      <w:caps/>
                    </w:rPr>
                    <w:t>Position:</w:t>
                  </w:r>
                </w:p>
                <w:p w14:paraId="4D4642C9" w14:textId="77777777" w:rsidR="00527113" w:rsidRPr="00AC4FB3" w:rsidRDefault="00527113" w:rsidP="00361DAE">
                  <w:pPr>
                    <w:rPr>
                      <w:b/>
                      <w:bCs/>
                      <w:caps/>
                    </w:rPr>
                  </w:pPr>
                </w:p>
                <w:p w14:paraId="1B7CED2B" w14:textId="77777777" w:rsidR="00527113" w:rsidRPr="00AC4FB3" w:rsidRDefault="00527113" w:rsidP="00361DAE">
                  <w:pPr>
                    <w:rPr>
                      <w:b/>
                      <w:bCs/>
                      <w:caps/>
                    </w:rPr>
                  </w:pPr>
                </w:p>
              </w:tc>
            </w:tr>
            <w:tr w:rsidR="007F008F" w:rsidRPr="00AC4FB3" w14:paraId="7EBD43D0" w14:textId="77777777" w:rsidTr="00035F92">
              <w:tc>
                <w:tcPr>
                  <w:tcW w:w="3672" w:type="dxa"/>
                </w:tcPr>
                <w:p w14:paraId="6B7837EA" w14:textId="77777777" w:rsidR="00527113" w:rsidRPr="00AC4FB3" w:rsidRDefault="00527113" w:rsidP="00361DAE">
                  <w:pPr>
                    <w:rPr>
                      <w:b/>
                      <w:bCs/>
                      <w:caps/>
                    </w:rPr>
                  </w:pPr>
                  <w:r w:rsidRPr="00AC4FB3">
                    <w:rPr>
                      <w:b/>
                      <w:bCs/>
                      <w:caps/>
                    </w:rPr>
                    <w:t>Subject:</w:t>
                  </w:r>
                </w:p>
                <w:p w14:paraId="7E060A7C" w14:textId="77777777" w:rsidR="00527113" w:rsidRPr="00AC4FB3" w:rsidRDefault="00527113" w:rsidP="00361DAE">
                  <w:pPr>
                    <w:rPr>
                      <w:b/>
                      <w:bCs/>
                      <w:caps/>
                    </w:rPr>
                  </w:pPr>
                  <w:r w:rsidRPr="00AC4FB3">
                    <w:rPr>
                      <w:b/>
                      <w:bCs/>
                      <w:caps/>
                    </w:rPr>
                    <w:t>Demobilization Planning</w:t>
                  </w:r>
                </w:p>
              </w:tc>
              <w:tc>
                <w:tcPr>
                  <w:tcW w:w="3672" w:type="dxa"/>
                </w:tcPr>
                <w:p w14:paraId="48CD2843" w14:textId="77777777" w:rsidR="00527113" w:rsidRPr="00AC4FB3" w:rsidRDefault="00527113" w:rsidP="00361DAE">
                  <w:pPr>
                    <w:rPr>
                      <w:b/>
                      <w:bCs/>
                      <w:caps/>
                    </w:rPr>
                  </w:pPr>
                  <w:r w:rsidRPr="00AC4FB3">
                    <w:rPr>
                      <w:b/>
                      <w:bCs/>
                      <w:caps/>
                    </w:rPr>
                    <w:t>Date:</w:t>
                  </w:r>
                </w:p>
              </w:tc>
              <w:tc>
                <w:tcPr>
                  <w:tcW w:w="3991" w:type="dxa"/>
                </w:tcPr>
                <w:p w14:paraId="018E7DDE" w14:textId="77777777" w:rsidR="00527113" w:rsidRPr="00AC4FB3" w:rsidRDefault="00527113" w:rsidP="00361DAE">
                  <w:pPr>
                    <w:rPr>
                      <w:b/>
                      <w:bCs/>
                      <w:caps/>
                    </w:rPr>
                  </w:pPr>
                  <w:r w:rsidRPr="00AC4FB3">
                    <w:rPr>
                      <w:b/>
                      <w:bCs/>
                      <w:caps/>
                    </w:rPr>
                    <w:t>Time:</w:t>
                  </w:r>
                </w:p>
                <w:p w14:paraId="527F53DC" w14:textId="77777777" w:rsidR="00527113" w:rsidRPr="00AC4FB3" w:rsidRDefault="00527113" w:rsidP="00361DAE">
                  <w:pPr>
                    <w:rPr>
                      <w:b/>
                      <w:bCs/>
                      <w:caps/>
                    </w:rPr>
                  </w:pPr>
                </w:p>
                <w:p w14:paraId="79C1112F" w14:textId="77777777" w:rsidR="00527113" w:rsidRPr="00AC4FB3" w:rsidRDefault="00527113" w:rsidP="00361DAE">
                  <w:pPr>
                    <w:rPr>
                      <w:b/>
                      <w:bCs/>
                      <w:caps/>
                    </w:rPr>
                  </w:pPr>
                </w:p>
              </w:tc>
            </w:tr>
            <w:tr w:rsidR="007F008F" w:rsidRPr="00AC4FB3" w14:paraId="4149BABA" w14:textId="77777777" w:rsidTr="00035F92">
              <w:trPr>
                <w:trHeight w:val="155"/>
              </w:trPr>
              <w:tc>
                <w:tcPr>
                  <w:tcW w:w="11335" w:type="dxa"/>
                  <w:gridSpan w:val="3"/>
                  <w:shd w:val="clear" w:color="auto" w:fill="D9D9D9" w:themeFill="background1" w:themeFillShade="D9"/>
                </w:tcPr>
                <w:p w14:paraId="3DDF79A0" w14:textId="77777777" w:rsidR="00527113" w:rsidRPr="00AC4FB3" w:rsidRDefault="00527113" w:rsidP="00361DAE">
                  <w:pPr>
                    <w:rPr>
                      <w:b/>
                      <w:bCs/>
                      <w:caps/>
                    </w:rPr>
                  </w:pPr>
                  <w:r w:rsidRPr="00AC4FB3">
                    <w:rPr>
                      <w:b/>
                      <w:bCs/>
                      <w:caps/>
                    </w:rPr>
                    <w:t>Message</w:t>
                  </w:r>
                </w:p>
              </w:tc>
            </w:tr>
            <w:tr w:rsidR="007F008F" w:rsidRPr="00AC4FB3" w14:paraId="0FAAD899" w14:textId="77777777" w:rsidTr="00035F92">
              <w:tc>
                <w:tcPr>
                  <w:tcW w:w="11335" w:type="dxa"/>
                  <w:gridSpan w:val="3"/>
                </w:tcPr>
                <w:p w14:paraId="448D55F9" w14:textId="77777777" w:rsidR="00527113" w:rsidRPr="00AC4FB3" w:rsidRDefault="00527113" w:rsidP="00361DAE">
                  <w:pPr>
                    <w:rPr>
                      <w:b/>
                      <w:bCs/>
                    </w:rPr>
                  </w:pPr>
                </w:p>
                <w:p w14:paraId="7D281A94" w14:textId="77777777" w:rsidR="00527113" w:rsidRPr="00AC4FB3" w:rsidRDefault="681B4574" w:rsidP="00361DAE">
                  <w:pPr>
                    <w:rPr>
                      <w:b/>
                      <w:bCs/>
                    </w:rPr>
                  </w:pPr>
                  <w:r w:rsidRPr="00AC4FB3">
                    <w:rPr>
                      <w:b/>
                      <w:bCs/>
                    </w:rPr>
                    <w:t>Consider the following when planning for demobilization:</w:t>
                  </w:r>
                </w:p>
                <w:p w14:paraId="638EA04E" w14:textId="77777777" w:rsidR="00FC48EA" w:rsidRPr="00AC4FB3" w:rsidRDefault="00FC48EA" w:rsidP="008E2B85">
                  <w:pPr>
                    <w:pStyle w:val="ListParagraph"/>
                    <w:numPr>
                      <w:ilvl w:val="0"/>
                      <w:numId w:val="19"/>
                    </w:numPr>
                    <w:spacing w:before="40" w:after="40"/>
                    <w:rPr>
                      <w:rFonts w:cs="Arial"/>
                    </w:rPr>
                  </w:pPr>
                  <w:r w:rsidRPr="00AC4FB3">
                    <w:rPr>
                      <w:rFonts w:cs="Arial"/>
                    </w:rPr>
                    <w:t>The number of clients in line, the amount of commodities left, and the through-put per hour.</w:t>
                  </w:r>
                </w:p>
                <w:p w14:paraId="71A8AE5E" w14:textId="1C833749" w:rsidR="00FC48EA" w:rsidRPr="00AC4FB3" w:rsidRDefault="00FC48EA" w:rsidP="008E2B85">
                  <w:pPr>
                    <w:pStyle w:val="ListParagraph"/>
                    <w:numPr>
                      <w:ilvl w:val="0"/>
                      <w:numId w:val="19"/>
                    </w:numPr>
                    <w:spacing w:before="40" w:after="40"/>
                    <w:rPr>
                      <w:rFonts w:cs="Arial"/>
                    </w:rPr>
                  </w:pPr>
                  <w:r w:rsidRPr="00AC4FB3">
                    <w:rPr>
                      <w:rFonts w:cs="Arial"/>
                    </w:rPr>
                    <w:t xml:space="preserve">If the amount of available </w:t>
                  </w:r>
                  <w:r w:rsidR="00005493" w:rsidRPr="00AC4FB3">
                    <w:rPr>
                      <w:rFonts w:cs="Arial"/>
                    </w:rPr>
                    <w:t>commodities is</w:t>
                  </w:r>
                  <w:r w:rsidRPr="00AC4FB3">
                    <w:rPr>
                      <w:rFonts w:cs="Arial"/>
                    </w:rPr>
                    <w:t xml:space="preserve"> projected to run out before the </w:t>
                  </w:r>
                  <w:r w:rsidR="00D62346" w:rsidRPr="00AC4FB3">
                    <w:rPr>
                      <w:rFonts w:cs="Arial"/>
                    </w:rPr>
                    <w:t>C-</w:t>
                  </w:r>
                  <w:r w:rsidRPr="00AC4FB3">
                    <w:rPr>
                      <w:rFonts w:cs="Arial"/>
                    </w:rPr>
                    <w:t>POD closing, a traffic management post must be placed at the end of the line to advise clients that only those in line are guaranteed commodities.</w:t>
                  </w:r>
                </w:p>
                <w:p w14:paraId="6F364AC6" w14:textId="42401B6D" w:rsidR="00FC48EA" w:rsidRPr="00AC4FB3" w:rsidRDefault="00FC48EA" w:rsidP="008E2B85">
                  <w:pPr>
                    <w:pStyle w:val="ListParagraph"/>
                    <w:numPr>
                      <w:ilvl w:val="0"/>
                      <w:numId w:val="19"/>
                    </w:numPr>
                    <w:spacing w:before="40" w:after="40"/>
                    <w:rPr>
                      <w:rFonts w:cs="Arial"/>
                    </w:rPr>
                  </w:pPr>
                  <w:r w:rsidRPr="00AC4FB3">
                    <w:rPr>
                      <w:rFonts w:cs="Arial"/>
                    </w:rPr>
                    <w:t xml:space="preserve">If the line is going to be closed due to commodities running out before </w:t>
                  </w:r>
                  <w:r w:rsidR="00D62346" w:rsidRPr="00AC4FB3">
                    <w:rPr>
                      <w:rFonts w:cs="Arial"/>
                    </w:rPr>
                    <w:t>C-</w:t>
                  </w:r>
                  <w:r w:rsidRPr="00AC4FB3">
                    <w:rPr>
                      <w:rFonts w:cs="Arial"/>
                    </w:rPr>
                    <w:t xml:space="preserve">POD closing, place a traffic management post near the ingress driveway and closest </w:t>
                  </w:r>
                  <w:r w:rsidR="00005493" w:rsidRPr="00AC4FB3">
                    <w:rPr>
                      <w:rFonts w:cs="Arial"/>
                    </w:rPr>
                    <w:t>intersection with</w:t>
                  </w:r>
                  <w:r w:rsidRPr="00AC4FB3">
                    <w:rPr>
                      <w:rFonts w:cs="Arial"/>
                    </w:rPr>
                    <w:t xml:space="preserve"> information on other/future </w:t>
                  </w:r>
                  <w:r w:rsidR="00D62346" w:rsidRPr="00AC4FB3">
                    <w:rPr>
                      <w:rFonts w:cs="Arial"/>
                    </w:rPr>
                    <w:t>C-</w:t>
                  </w:r>
                  <w:r w:rsidRPr="00AC4FB3">
                    <w:rPr>
                      <w:rFonts w:cs="Arial"/>
                    </w:rPr>
                    <w:t>POD locations.</w:t>
                  </w:r>
                </w:p>
                <w:p w14:paraId="10DF8D3C" w14:textId="77777777" w:rsidR="00FC48EA" w:rsidRPr="00AC4FB3" w:rsidRDefault="00FC48EA" w:rsidP="008E2B85">
                  <w:pPr>
                    <w:pStyle w:val="ListParagraph"/>
                    <w:numPr>
                      <w:ilvl w:val="0"/>
                      <w:numId w:val="18"/>
                    </w:numPr>
                    <w:rPr>
                      <w:bCs/>
                    </w:rPr>
                  </w:pPr>
                  <w:r w:rsidRPr="00AC4FB3">
                    <w:rPr>
                      <w:bCs/>
                    </w:rPr>
                    <w:t>Consider releasing volunteers first.</w:t>
                  </w:r>
                </w:p>
                <w:p w14:paraId="6B3A01A6" w14:textId="77777777" w:rsidR="00FC48EA" w:rsidRPr="00AC4FB3" w:rsidRDefault="00FC48EA" w:rsidP="008E2B85">
                  <w:pPr>
                    <w:pStyle w:val="ListParagraph"/>
                    <w:numPr>
                      <w:ilvl w:val="0"/>
                      <w:numId w:val="18"/>
                    </w:numPr>
                    <w:rPr>
                      <w:bCs/>
                    </w:rPr>
                  </w:pPr>
                  <w:r w:rsidRPr="00AC4FB3">
                    <w:rPr>
                      <w:bCs/>
                    </w:rPr>
                    <w:t>Consider releasing entire units/groups at the same time.</w:t>
                  </w:r>
                </w:p>
                <w:p w14:paraId="2B5E28C1" w14:textId="77777777" w:rsidR="00FC48EA" w:rsidRPr="00AC4FB3" w:rsidRDefault="00FC48EA" w:rsidP="008E2B85">
                  <w:pPr>
                    <w:pStyle w:val="ListParagraph"/>
                    <w:numPr>
                      <w:ilvl w:val="0"/>
                      <w:numId w:val="18"/>
                    </w:numPr>
                    <w:rPr>
                      <w:bCs/>
                    </w:rPr>
                  </w:pPr>
                  <w:r w:rsidRPr="00AC4FB3">
                    <w:rPr>
                      <w:bCs/>
                    </w:rPr>
                    <w:t>Utilize the Demobilization Log to track demobilization and retrograde shipments.</w:t>
                  </w:r>
                </w:p>
                <w:p w14:paraId="2CB7C96E" w14:textId="77777777" w:rsidR="00527113" w:rsidRPr="00AC4FB3" w:rsidRDefault="00527113" w:rsidP="00361DAE">
                  <w:pPr>
                    <w:rPr>
                      <w:b/>
                      <w:bCs/>
                    </w:rPr>
                  </w:pPr>
                </w:p>
                <w:p w14:paraId="21B74A51" w14:textId="77777777" w:rsidR="00527113" w:rsidRPr="00AC4FB3" w:rsidRDefault="00527113" w:rsidP="00361DAE">
                  <w:pPr>
                    <w:rPr>
                      <w:b/>
                      <w:bCs/>
                    </w:rPr>
                  </w:pPr>
                </w:p>
              </w:tc>
            </w:tr>
            <w:tr w:rsidR="007F008F" w:rsidRPr="00AC4FB3" w14:paraId="332D5449" w14:textId="77777777" w:rsidTr="00035F92">
              <w:tc>
                <w:tcPr>
                  <w:tcW w:w="3672" w:type="dxa"/>
                </w:tcPr>
                <w:p w14:paraId="284430E3" w14:textId="77777777" w:rsidR="00527113" w:rsidRPr="00AC4FB3" w:rsidRDefault="00527113" w:rsidP="00361DAE">
                  <w:pPr>
                    <w:rPr>
                      <w:b/>
                      <w:bCs/>
                      <w:caps/>
                    </w:rPr>
                  </w:pPr>
                  <w:r w:rsidRPr="00AC4FB3">
                    <w:rPr>
                      <w:b/>
                      <w:bCs/>
                      <w:caps/>
                    </w:rPr>
                    <w:t>Signature:</w:t>
                  </w:r>
                </w:p>
              </w:tc>
              <w:tc>
                <w:tcPr>
                  <w:tcW w:w="7663" w:type="dxa"/>
                  <w:gridSpan w:val="2"/>
                </w:tcPr>
                <w:p w14:paraId="5B143CFE" w14:textId="77777777" w:rsidR="00527113" w:rsidRPr="00AC4FB3" w:rsidRDefault="00527113" w:rsidP="00361DAE">
                  <w:pPr>
                    <w:rPr>
                      <w:b/>
                      <w:bCs/>
                      <w:caps/>
                    </w:rPr>
                  </w:pPr>
                  <w:r w:rsidRPr="00AC4FB3">
                    <w:rPr>
                      <w:b/>
                      <w:bCs/>
                      <w:caps/>
                    </w:rPr>
                    <w:t>Position:</w:t>
                  </w:r>
                </w:p>
                <w:p w14:paraId="3274D5E2" w14:textId="77777777" w:rsidR="00527113" w:rsidRPr="00AC4FB3" w:rsidRDefault="00527113" w:rsidP="00361DAE">
                  <w:pPr>
                    <w:rPr>
                      <w:b/>
                      <w:bCs/>
                      <w:caps/>
                    </w:rPr>
                  </w:pPr>
                </w:p>
                <w:p w14:paraId="473E115F" w14:textId="77777777" w:rsidR="00527113" w:rsidRPr="00AC4FB3" w:rsidRDefault="00527113" w:rsidP="00361DAE">
                  <w:pPr>
                    <w:rPr>
                      <w:b/>
                      <w:bCs/>
                      <w:caps/>
                    </w:rPr>
                  </w:pPr>
                </w:p>
              </w:tc>
            </w:tr>
            <w:tr w:rsidR="007F008F" w:rsidRPr="00AC4FB3" w14:paraId="4B675BD4" w14:textId="77777777" w:rsidTr="00035F92">
              <w:tc>
                <w:tcPr>
                  <w:tcW w:w="11335" w:type="dxa"/>
                  <w:gridSpan w:val="3"/>
                  <w:shd w:val="clear" w:color="auto" w:fill="D9D9D9" w:themeFill="background1" w:themeFillShade="D9"/>
                </w:tcPr>
                <w:p w14:paraId="6D074823" w14:textId="77777777" w:rsidR="00527113" w:rsidRPr="00AC4FB3" w:rsidRDefault="00527113" w:rsidP="00361DAE">
                  <w:pPr>
                    <w:rPr>
                      <w:b/>
                      <w:bCs/>
                      <w:caps/>
                    </w:rPr>
                  </w:pPr>
                  <w:r w:rsidRPr="00AC4FB3">
                    <w:rPr>
                      <w:b/>
                      <w:bCs/>
                      <w:caps/>
                    </w:rPr>
                    <w:t>Reply</w:t>
                  </w:r>
                </w:p>
              </w:tc>
            </w:tr>
            <w:tr w:rsidR="007F008F" w:rsidRPr="00AC4FB3" w14:paraId="6C99D05D" w14:textId="77777777" w:rsidTr="00035F92">
              <w:trPr>
                <w:trHeight w:val="3368"/>
              </w:trPr>
              <w:tc>
                <w:tcPr>
                  <w:tcW w:w="11335" w:type="dxa"/>
                  <w:gridSpan w:val="3"/>
                </w:tcPr>
                <w:p w14:paraId="0B378945" w14:textId="77777777" w:rsidR="00527113" w:rsidRPr="00AC4FB3" w:rsidRDefault="00527113" w:rsidP="00361DAE">
                  <w:pPr>
                    <w:rPr>
                      <w:b/>
                      <w:bCs/>
                      <w:caps/>
                    </w:rPr>
                  </w:pPr>
                </w:p>
              </w:tc>
            </w:tr>
            <w:tr w:rsidR="007F008F" w:rsidRPr="00AC4FB3" w14:paraId="442CC9DE" w14:textId="77777777" w:rsidTr="00035F92">
              <w:tc>
                <w:tcPr>
                  <w:tcW w:w="3672" w:type="dxa"/>
                </w:tcPr>
                <w:p w14:paraId="63DB77BE" w14:textId="77777777" w:rsidR="00527113" w:rsidRPr="00AC4FB3" w:rsidRDefault="00527113" w:rsidP="00361DAE">
                  <w:pPr>
                    <w:rPr>
                      <w:b/>
                      <w:bCs/>
                      <w:caps/>
                    </w:rPr>
                  </w:pPr>
                  <w:r w:rsidRPr="00AC4FB3">
                    <w:rPr>
                      <w:b/>
                      <w:bCs/>
                      <w:caps/>
                    </w:rPr>
                    <w:t>Date:</w:t>
                  </w:r>
                </w:p>
              </w:tc>
              <w:tc>
                <w:tcPr>
                  <w:tcW w:w="3672" w:type="dxa"/>
                </w:tcPr>
                <w:p w14:paraId="758DACE1" w14:textId="77777777" w:rsidR="00527113" w:rsidRPr="00AC4FB3" w:rsidRDefault="00527113" w:rsidP="00361DAE">
                  <w:pPr>
                    <w:rPr>
                      <w:b/>
                      <w:bCs/>
                      <w:caps/>
                    </w:rPr>
                  </w:pPr>
                  <w:r w:rsidRPr="00AC4FB3">
                    <w:rPr>
                      <w:b/>
                      <w:bCs/>
                      <w:caps/>
                    </w:rPr>
                    <w:t>Time:</w:t>
                  </w:r>
                </w:p>
              </w:tc>
              <w:tc>
                <w:tcPr>
                  <w:tcW w:w="3991" w:type="dxa"/>
                </w:tcPr>
                <w:p w14:paraId="572E336A" w14:textId="77777777" w:rsidR="00527113" w:rsidRPr="00AC4FB3" w:rsidRDefault="00527113" w:rsidP="00361DAE">
                  <w:pPr>
                    <w:rPr>
                      <w:b/>
                      <w:bCs/>
                      <w:caps/>
                    </w:rPr>
                  </w:pPr>
                  <w:r w:rsidRPr="00AC4FB3">
                    <w:rPr>
                      <w:b/>
                      <w:bCs/>
                      <w:caps/>
                    </w:rPr>
                    <w:t>Signature/Position:</w:t>
                  </w:r>
                </w:p>
                <w:p w14:paraId="22775721" w14:textId="77777777" w:rsidR="00527113" w:rsidRPr="00AC4FB3" w:rsidRDefault="00527113" w:rsidP="00361DAE">
                  <w:pPr>
                    <w:rPr>
                      <w:b/>
                      <w:bCs/>
                      <w:caps/>
                    </w:rPr>
                  </w:pPr>
                </w:p>
                <w:p w14:paraId="57565CDC" w14:textId="77777777" w:rsidR="00527113" w:rsidRPr="00AC4FB3" w:rsidRDefault="00527113" w:rsidP="00361DAE">
                  <w:pPr>
                    <w:rPr>
                      <w:b/>
                      <w:bCs/>
                      <w:caps/>
                    </w:rPr>
                  </w:pPr>
                </w:p>
                <w:p w14:paraId="273555E4" w14:textId="77777777" w:rsidR="00527113" w:rsidRPr="00AC4FB3" w:rsidRDefault="00527113" w:rsidP="00361DAE">
                  <w:pPr>
                    <w:rPr>
                      <w:b/>
                      <w:bCs/>
                      <w:caps/>
                    </w:rPr>
                  </w:pPr>
                </w:p>
              </w:tc>
            </w:tr>
          </w:tbl>
          <w:p w14:paraId="054932C7" w14:textId="77777777" w:rsidR="00527113" w:rsidRPr="00AC4FB3" w:rsidRDefault="00527113" w:rsidP="00361DAE">
            <w:pPr>
              <w:rPr>
                <w:rFonts w:cs="Arial"/>
                <w:b/>
              </w:rPr>
            </w:pPr>
          </w:p>
        </w:tc>
      </w:tr>
    </w:tbl>
    <w:p w14:paraId="77F019D0" w14:textId="77777777" w:rsidR="00FC48EA" w:rsidRPr="00AC4FB3" w:rsidRDefault="00FC48EA"/>
    <w:tbl>
      <w:tblPr>
        <w:tblStyle w:val="TableGrid"/>
        <w:tblW w:w="5000" w:type="pct"/>
        <w:tblLook w:val="04A0" w:firstRow="1" w:lastRow="0" w:firstColumn="1" w:lastColumn="0" w:noHBand="0" w:noVBand="1"/>
      </w:tblPr>
      <w:tblGrid>
        <w:gridCol w:w="3712"/>
        <w:gridCol w:w="3973"/>
        <w:gridCol w:w="3105"/>
      </w:tblGrid>
      <w:tr w:rsidR="00527113" w:rsidRPr="00AC4FB3" w14:paraId="1E784D3B" w14:textId="77777777" w:rsidTr="00037CA3">
        <w:tc>
          <w:tcPr>
            <w:tcW w:w="1720" w:type="pct"/>
            <w:shd w:val="clear" w:color="auto" w:fill="D9D9D9" w:themeFill="background1" w:themeFillShade="D9"/>
          </w:tcPr>
          <w:p w14:paraId="46D414B7" w14:textId="77777777" w:rsidR="00527113" w:rsidRPr="00AC4FB3" w:rsidRDefault="00527113" w:rsidP="00361DAE">
            <w:pPr>
              <w:pStyle w:val="Heading2"/>
              <w:rPr>
                <w:rFonts w:eastAsia="Times New Roman"/>
              </w:rPr>
            </w:pPr>
            <w:r w:rsidRPr="00AC4FB3">
              <w:rPr>
                <w:b w:val="0"/>
                <w:bCs w:val="0"/>
              </w:rPr>
              <w:lastRenderedPageBreak/>
              <w:br w:type="page"/>
            </w:r>
            <w:r w:rsidRPr="00AC4FB3">
              <w:rPr>
                <w:b w:val="0"/>
                <w:bCs w:val="0"/>
              </w:rPr>
              <w:br w:type="page"/>
            </w:r>
            <w:r w:rsidRPr="00AC4FB3">
              <w:br w:type="page"/>
            </w:r>
            <w:r w:rsidRPr="00AC4FB3">
              <w:br w:type="page"/>
            </w:r>
            <w:r w:rsidRPr="00AC4FB3">
              <w:br w:type="page"/>
            </w:r>
            <w:r w:rsidRPr="00AC4FB3">
              <w:br w:type="page"/>
            </w:r>
            <w:r w:rsidRPr="00AC4FB3">
              <w:rPr>
                <w:rFonts w:eastAsia="Times New Roman" w:cs="Times New Roman"/>
              </w:rPr>
              <w:br w:type="page"/>
            </w:r>
            <w:bookmarkStart w:id="28" w:name="_Toc280350194"/>
            <w:r w:rsidRPr="00AC4FB3">
              <w:rPr>
                <w:rFonts w:eastAsia="Times New Roman" w:cs="Times New Roman"/>
              </w:rPr>
              <w:t xml:space="preserve">ICS 214 </w:t>
            </w:r>
          </w:p>
          <w:p w14:paraId="512B7E68" w14:textId="77777777" w:rsidR="00527113" w:rsidRPr="00AC4FB3" w:rsidRDefault="681B4574" w:rsidP="00361DAE">
            <w:pPr>
              <w:pStyle w:val="Heading2"/>
              <w:rPr>
                <w:rFonts w:eastAsia="Times New Roman"/>
              </w:rPr>
            </w:pPr>
            <w:r w:rsidRPr="00AC4FB3">
              <w:rPr>
                <w:rFonts w:eastAsia="Times New Roman" w:cs="Times New Roman"/>
              </w:rPr>
              <w:t>ACTIVITY LOG</w:t>
            </w:r>
            <w:bookmarkEnd w:id="28"/>
          </w:p>
          <w:p w14:paraId="0C9D3207" w14:textId="77777777" w:rsidR="00527113" w:rsidRPr="00AC4FB3" w:rsidRDefault="00527113" w:rsidP="00361DAE"/>
        </w:tc>
        <w:tc>
          <w:tcPr>
            <w:tcW w:w="1841" w:type="pct"/>
            <w:shd w:val="clear" w:color="auto" w:fill="auto"/>
          </w:tcPr>
          <w:p w14:paraId="0594ECA5" w14:textId="77777777" w:rsidR="00527113" w:rsidRPr="00AC4FB3" w:rsidRDefault="681B4574" w:rsidP="00361DAE">
            <w:pPr>
              <w:rPr>
                <w:rFonts w:cs="Arial"/>
                <w:b/>
              </w:rPr>
            </w:pPr>
            <w:r w:rsidRPr="00AC4FB3">
              <w:rPr>
                <w:rFonts w:eastAsia="Arial" w:cs="Arial"/>
                <w:b/>
                <w:bCs/>
              </w:rPr>
              <w:t>EVENT NAME/LOCATION</w:t>
            </w:r>
          </w:p>
          <w:p w14:paraId="3D472EF6" w14:textId="77777777" w:rsidR="00527113" w:rsidRPr="00AC4FB3" w:rsidRDefault="00527113" w:rsidP="00361DAE">
            <w:pPr>
              <w:rPr>
                <w:rFonts w:cs="Arial"/>
                <w:b/>
              </w:rPr>
            </w:pPr>
          </w:p>
          <w:p w14:paraId="6EE175F8" w14:textId="77777777" w:rsidR="00527113" w:rsidRPr="00AC4FB3" w:rsidRDefault="00527113" w:rsidP="00361DAE">
            <w:pPr>
              <w:rPr>
                <w:rFonts w:cs="Arial"/>
                <w:b/>
              </w:rPr>
            </w:pPr>
          </w:p>
        </w:tc>
        <w:tc>
          <w:tcPr>
            <w:tcW w:w="1439" w:type="pct"/>
            <w:shd w:val="clear" w:color="auto" w:fill="auto"/>
          </w:tcPr>
          <w:p w14:paraId="5A77ACCB" w14:textId="77777777" w:rsidR="00527113" w:rsidRPr="00AC4FB3" w:rsidRDefault="681B4574" w:rsidP="00361DAE">
            <w:pPr>
              <w:rPr>
                <w:rFonts w:cs="Arial"/>
                <w:b/>
              </w:rPr>
            </w:pPr>
            <w:r w:rsidRPr="00AC4FB3">
              <w:rPr>
                <w:rFonts w:eastAsia="Arial" w:cs="Arial"/>
                <w:b/>
                <w:bCs/>
              </w:rPr>
              <w:t>OPERATIONAL PERIOD</w:t>
            </w:r>
          </w:p>
          <w:p w14:paraId="3C2CD1C5" w14:textId="77777777" w:rsidR="00527113" w:rsidRPr="00AC4FB3" w:rsidRDefault="00527113" w:rsidP="00361DAE">
            <w:pPr>
              <w:rPr>
                <w:rFonts w:cs="Arial"/>
                <w:b/>
              </w:rPr>
            </w:pPr>
          </w:p>
        </w:tc>
      </w:tr>
    </w:tbl>
    <w:p w14:paraId="0837A209" w14:textId="77777777" w:rsidR="00527113" w:rsidRPr="00AC4FB3" w:rsidRDefault="00527113" w:rsidP="00527113">
      <w:pPr>
        <w:jc w:val="center"/>
        <w:rPr>
          <w:bCs/>
          <w:caps/>
        </w:rPr>
      </w:pPr>
      <w:bookmarkStart w:id="29" w:name="_Toc256086025"/>
    </w:p>
    <w:tbl>
      <w:tblPr>
        <w:tblW w:w="5000" w:type="pct"/>
        <w:jc w:val="center"/>
        <w:tblCellMar>
          <w:left w:w="0" w:type="dxa"/>
          <w:right w:w="0" w:type="dxa"/>
        </w:tblCellMar>
        <w:tblLook w:val="0000" w:firstRow="0" w:lastRow="0" w:firstColumn="0" w:lastColumn="0" w:noHBand="0" w:noVBand="0"/>
      </w:tblPr>
      <w:tblGrid>
        <w:gridCol w:w="3667"/>
        <w:gridCol w:w="3975"/>
        <w:gridCol w:w="28"/>
        <w:gridCol w:w="3120"/>
      </w:tblGrid>
      <w:tr w:rsidR="00527113" w:rsidRPr="00AC4FB3" w14:paraId="3F93401A" w14:textId="77777777" w:rsidTr="00037CA3">
        <w:trPr>
          <w:cantSplit/>
          <w:trHeight w:val="108"/>
          <w:jc w:val="center"/>
        </w:trPr>
        <w:tc>
          <w:tcPr>
            <w:tcW w:w="1699" w:type="pct"/>
            <w:tcBorders>
              <w:top w:val="single" w:sz="4" w:space="0" w:color="auto"/>
              <w:left w:val="single" w:sz="4" w:space="0" w:color="auto"/>
              <w:bottom w:val="single" w:sz="4" w:space="0" w:color="auto"/>
              <w:right w:val="single" w:sz="4" w:space="0" w:color="auto"/>
            </w:tcBorders>
            <w:shd w:val="clear" w:color="auto" w:fill="auto"/>
          </w:tcPr>
          <w:p w14:paraId="594FDF53" w14:textId="77777777" w:rsidR="00527113" w:rsidRPr="00AC4FB3" w:rsidRDefault="681B4574" w:rsidP="00361DAE">
            <w:pPr>
              <w:spacing w:before="40" w:after="40"/>
              <w:ind w:left="14" w:firstLine="25"/>
              <w:rPr>
                <w:rFonts w:cs="Arial"/>
                <w:b/>
              </w:rPr>
            </w:pPr>
            <w:r w:rsidRPr="00AC4FB3">
              <w:rPr>
                <w:rFonts w:eastAsia="Arial" w:cs="Arial"/>
                <w:b/>
                <w:bCs/>
              </w:rPr>
              <w:t>NAME</w:t>
            </w:r>
          </w:p>
          <w:p w14:paraId="68376BDC" w14:textId="77777777" w:rsidR="00527113" w:rsidRPr="00AC4FB3" w:rsidRDefault="00527113" w:rsidP="00361DAE">
            <w:pPr>
              <w:spacing w:before="40" w:after="40"/>
              <w:ind w:left="14" w:firstLine="115"/>
              <w:rPr>
                <w:rFonts w:cs="Arial"/>
                <w:b/>
              </w:rPr>
            </w:pPr>
          </w:p>
        </w:tc>
        <w:tc>
          <w:tcPr>
            <w:tcW w:w="1842" w:type="pct"/>
            <w:tcBorders>
              <w:top w:val="single" w:sz="4" w:space="0" w:color="auto"/>
              <w:left w:val="single" w:sz="4" w:space="0" w:color="auto"/>
              <w:bottom w:val="single" w:sz="4" w:space="0" w:color="auto"/>
              <w:right w:val="single" w:sz="4" w:space="0" w:color="auto"/>
            </w:tcBorders>
            <w:shd w:val="clear" w:color="auto" w:fill="auto"/>
          </w:tcPr>
          <w:p w14:paraId="3131C8AA" w14:textId="77777777" w:rsidR="00527113" w:rsidRPr="00AC4FB3" w:rsidRDefault="681B4574" w:rsidP="00361DAE">
            <w:pPr>
              <w:spacing w:before="40" w:after="40"/>
              <w:ind w:left="14" w:firstLine="115"/>
              <w:rPr>
                <w:rFonts w:cs="Arial"/>
                <w:b/>
              </w:rPr>
            </w:pPr>
            <w:r w:rsidRPr="00AC4FB3">
              <w:rPr>
                <w:rFonts w:eastAsia="Arial" w:cs="Arial"/>
                <w:b/>
                <w:bCs/>
              </w:rPr>
              <w:t>AGENCY</w:t>
            </w:r>
          </w:p>
        </w:tc>
        <w:tc>
          <w:tcPr>
            <w:tcW w:w="1459" w:type="pct"/>
            <w:gridSpan w:val="2"/>
            <w:tcBorders>
              <w:top w:val="single" w:sz="4" w:space="0" w:color="auto"/>
              <w:left w:val="single" w:sz="4" w:space="0" w:color="auto"/>
              <w:bottom w:val="single" w:sz="4" w:space="0" w:color="auto"/>
              <w:right w:val="single" w:sz="4" w:space="0" w:color="auto"/>
            </w:tcBorders>
            <w:shd w:val="clear" w:color="auto" w:fill="auto"/>
          </w:tcPr>
          <w:p w14:paraId="5DEBF141" w14:textId="77777777" w:rsidR="00527113" w:rsidRPr="00AC4FB3" w:rsidRDefault="681B4574" w:rsidP="00361DAE">
            <w:pPr>
              <w:spacing w:before="40" w:after="40"/>
              <w:ind w:left="14" w:firstLine="115"/>
              <w:rPr>
                <w:rFonts w:cs="Arial"/>
                <w:b/>
              </w:rPr>
            </w:pPr>
            <w:r w:rsidRPr="00AC4FB3">
              <w:rPr>
                <w:rFonts w:eastAsia="Arial" w:cs="Arial"/>
                <w:b/>
                <w:bCs/>
              </w:rPr>
              <w:t>POSITION</w:t>
            </w:r>
          </w:p>
        </w:tc>
      </w:tr>
      <w:tr w:rsidR="00527113" w:rsidRPr="00AC4FB3" w14:paraId="45232CB0" w14:textId="77777777" w:rsidTr="00037CA3">
        <w:trPr>
          <w:cantSplit/>
          <w:jc w:val="center"/>
        </w:trPr>
        <w:tc>
          <w:tcPr>
            <w:tcW w:w="169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0EF818" w14:textId="77777777" w:rsidR="00527113" w:rsidRPr="00AC4FB3" w:rsidRDefault="681B4574" w:rsidP="00361DAE">
            <w:pPr>
              <w:spacing w:before="40" w:after="40"/>
              <w:ind w:left="14" w:firstLine="25"/>
              <w:rPr>
                <w:rFonts w:cs="Arial"/>
                <w:b/>
              </w:rPr>
            </w:pPr>
            <w:r w:rsidRPr="00AC4FB3">
              <w:rPr>
                <w:rFonts w:eastAsia="Arial" w:cs="Arial"/>
                <w:b/>
                <w:bCs/>
              </w:rPr>
              <w:t>TIME</w:t>
            </w:r>
          </w:p>
        </w:tc>
        <w:tc>
          <w:tcPr>
            <w:tcW w:w="3301"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50719B" w14:textId="77777777" w:rsidR="00527113" w:rsidRPr="00AC4FB3" w:rsidRDefault="681B4574" w:rsidP="00361DAE">
            <w:pPr>
              <w:spacing w:before="40" w:after="40"/>
              <w:ind w:left="14" w:firstLine="115"/>
              <w:rPr>
                <w:rFonts w:cs="Arial"/>
                <w:b/>
              </w:rPr>
            </w:pPr>
            <w:r w:rsidRPr="00AC4FB3">
              <w:rPr>
                <w:rFonts w:eastAsia="Arial" w:cs="Arial"/>
                <w:b/>
                <w:bCs/>
              </w:rPr>
              <w:t>SIGNIFICANT EVENTS</w:t>
            </w:r>
          </w:p>
        </w:tc>
      </w:tr>
      <w:tr w:rsidR="00527113" w:rsidRPr="00AC4FB3" w14:paraId="78DD176A" w14:textId="77777777" w:rsidTr="00037CA3">
        <w:trPr>
          <w:cantSplit/>
          <w:jc w:val="center"/>
        </w:trPr>
        <w:tc>
          <w:tcPr>
            <w:tcW w:w="1699" w:type="pct"/>
            <w:tcBorders>
              <w:top w:val="single" w:sz="4" w:space="0" w:color="auto"/>
              <w:left w:val="single" w:sz="4" w:space="0" w:color="auto"/>
              <w:bottom w:val="single" w:sz="4" w:space="0" w:color="auto"/>
              <w:right w:val="single" w:sz="4" w:space="0" w:color="auto"/>
            </w:tcBorders>
          </w:tcPr>
          <w:p w14:paraId="71762C8F" w14:textId="77777777" w:rsidR="00527113" w:rsidRPr="00AC4FB3" w:rsidRDefault="00527113" w:rsidP="00361DAE">
            <w:pPr>
              <w:spacing w:before="40" w:after="40"/>
              <w:ind w:left="14" w:firstLine="115"/>
              <w:jc w:val="center"/>
              <w:rPr>
                <w:rFonts w:cs="Arial"/>
                <w:b/>
                <w:sz w:val="24"/>
                <w:szCs w:val="24"/>
              </w:rPr>
            </w:pPr>
          </w:p>
        </w:tc>
        <w:tc>
          <w:tcPr>
            <w:tcW w:w="3301" w:type="pct"/>
            <w:gridSpan w:val="3"/>
            <w:tcBorders>
              <w:top w:val="single" w:sz="4" w:space="0" w:color="auto"/>
              <w:left w:val="single" w:sz="4" w:space="0" w:color="auto"/>
              <w:bottom w:val="single" w:sz="4" w:space="0" w:color="auto"/>
              <w:right w:val="single" w:sz="4" w:space="0" w:color="auto"/>
            </w:tcBorders>
          </w:tcPr>
          <w:p w14:paraId="5D9854DF" w14:textId="77777777" w:rsidR="00527113" w:rsidRPr="00AC4FB3" w:rsidRDefault="00527113" w:rsidP="00361DAE">
            <w:pPr>
              <w:spacing w:before="40" w:after="40"/>
              <w:ind w:left="14" w:firstLine="115"/>
              <w:rPr>
                <w:rFonts w:cs="Arial"/>
                <w:sz w:val="24"/>
                <w:szCs w:val="24"/>
              </w:rPr>
            </w:pPr>
          </w:p>
          <w:p w14:paraId="37FCD0A5" w14:textId="77777777" w:rsidR="00527113" w:rsidRPr="00AC4FB3" w:rsidRDefault="00527113" w:rsidP="00361DAE">
            <w:pPr>
              <w:spacing w:before="40" w:after="40"/>
              <w:ind w:left="14" w:firstLine="115"/>
              <w:rPr>
                <w:rFonts w:cs="Arial"/>
                <w:sz w:val="24"/>
                <w:szCs w:val="24"/>
              </w:rPr>
            </w:pPr>
          </w:p>
        </w:tc>
      </w:tr>
      <w:tr w:rsidR="00527113" w:rsidRPr="00AC4FB3" w14:paraId="0BDF96FD" w14:textId="77777777" w:rsidTr="00037CA3">
        <w:trPr>
          <w:cantSplit/>
          <w:jc w:val="center"/>
        </w:trPr>
        <w:tc>
          <w:tcPr>
            <w:tcW w:w="1699" w:type="pct"/>
            <w:tcBorders>
              <w:top w:val="single" w:sz="4" w:space="0" w:color="auto"/>
              <w:left w:val="single" w:sz="4" w:space="0" w:color="auto"/>
              <w:bottom w:val="single" w:sz="4" w:space="0" w:color="auto"/>
              <w:right w:val="single" w:sz="4" w:space="0" w:color="auto"/>
            </w:tcBorders>
          </w:tcPr>
          <w:p w14:paraId="54D836AA" w14:textId="77777777" w:rsidR="00527113" w:rsidRPr="00AC4FB3" w:rsidRDefault="00527113" w:rsidP="00361DAE">
            <w:pPr>
              <w:spacing w:before="40" w:after="40"/>
              <w:ind w:left="14" w:firstLine="115"/>
              <w:jc w:val="center"/>
              <w:rPr>
                <w:rFonts w:cs="Arial"/>
                <w:sz w:val="24"/>
                <w:szCs w:val="24"/>
              </w:rPr>
            </w:pPr>
          </w:p>
        </w:tc>
        <w:tc>
          <w:tcPr>
            <w:tcW w:w="3301" w:type="pct"/>
            <w:gridSpan w:val="3"/>
            <w:tcBorders>
              <w:top w:val="single" w:sz="4" w:space="0" w:color="auto"/>
              <w:left w:val="single" w:sz="4" w:space="0" w:color="auto"/>
              <w:bottom w:val="single" w:sz="4" w:space="0" w:color="auto"/>
              <w:right w:val="single" w:sz="4" w:space="0" w:color="auto"/>
            </w:tcBorders>
          </w:tcPr>
          <w:p w14:paraId="05B60D06" w14:textId="77777777" w:rsidR="00527113" w:rsidRPr="00AC4FB3" w:rsidRDefault="00527113" w:rsidP="00361DAE">
            <w:pPr>
              <w:spacing w:before="40" w:after="40"/>
              <w:ind w:left="14" w:firstLine="115"/>
              <w:rPr>
                <w:rFonts w:cs="Arial"/>
                <w:sz w:val="24"/>
                <w:szCs w:val="24"/>
              </w:rPr>
            </w:pPr>
          </w:p>
          <w:p w14:paraId="341E5CEC" w14:textId="77777777" w:rsidR="00527113" w:rsidRPr="00AC4FB3" w:rsidRDefault="00527113" w:rsidP="00361DAE">
            <w:pPr>
              <w:spacing w:before="40" w:after="40"/>
              <w:ind w:left="14" w:firstLine="115"/>
              <w:rPr>
                <w:rFonts w:cs="Arial"/>
                <w:sz w:val="24"/>
                <w:szCs w:val="24"/>
              </w:rPr>
            </w:pPr>
          </w:p>
        </w:tc>
      </w:tr>
      <w:tr w:rsidR="00527113" w:rsidRPr="00AC4FB3" w14:paraId="770BA8B7" w14:textId="77777777" w:rsidTr="00037CA3">
        <w:trPr>
          <w:cantSplit/>
          <w:jc w:val="center"/>
        </w:trPr>
        <w:tc>
          <w:tcPr>
            <w:tcW w:w="1699" w:type="pct"/>
            <w:tcBorders>
              <w:top w:val="single" w:sz="4" w:space="0" w:color="auto"/>
              <w:left w:val="single" w:sz="4" w:space="0" w:color="auto"/>
              <w:bottom w:val="single" w:sz="4" w:space="0" w:color="auto"/>
              <w:right w:val="single" w:sz="4" w:space="0" w:color="auto"/>
            </w:tcBorders>
          </w:tcPr>
          <w:p w14:paraId="1BB025CE" w14:textId="77777777" w:rsidR="00527113" w:rsidRPr="00AC4FB3" w:rsidRDefault="00527113" w:rsidP="00361DAE">
            <w:pPr>
              <w:spacing w:before="40" w:after="40"/>
              <w:ind w:left="14" w:firstLine="115"/>
              <w:jc w:val="center"/>
              <w:rPr>
                <w:rFonts w:cs="Arial"/>
                <w:sz w:val="24"/>
                <w:szCs w:val="24"/>
              </w:rPr>
            </w:pPr>
          </w:p>
        </w:tc>
        <w:tc>
          <w:tcPr>
            <w:tcW w:w="3301" w:type="pct"/>
            <w:gridSpan w:val="3"/>
            <w:tcBorders>
              <w:top w:val="single" w:sz="4" w:space="0" w:color="auto"/>
              <w:left w:val="single" w:sz="4" w:space="0" w:color="auto"/>
              <w:bottom w:val="single" w:sz="4" w:space="0" w:color="auto"/>
              <w:right w:val="single" w:sz="4" w:space="0" w:color="auto"/>
            </w:tcBorders>
          </w:tcPr>
          <w:p w14:paraId="4FA704A9" w14:textId="77777777" w:rsidR="00527113" w:rsidRPr="00AC4FB3" w:rsidRDefault="00527113" w:rsidP="00361DAE">
            <w:pPr>
              <w:spacing w:before="40" w:after="40"/>
              <w:ind w:left="14" w:firstLine="115"/>
              <w:rPr>
                <w:rFonts w:cs="Arial"/>
                <w:sz w:val="24"/>
                <w:szCs w:val="24"/>
              </w:rPr>
            </w:pPr>
          </w:p>
          <w:p w14:paraId="556AA368" w14:textId="77777777" w:rsidR="00527113" w:rsidRPr="00AC4FB3" w:rsidRDefault="00527113" w:rsidP="00361DAE">
            <w:pPr>
              <w:spacing w:before="40" w:after="40"/>
              <w:ind w:left="14" w:firstLine="115"/>
              <w:rPr>
                <w:rFonts w:cs="Arial"/>
                <w:sz w:val="24"/>
                <w:szCs w:val="24"/>
              </w:rPr>
            </w:pPr>
          </w:p>
        </w:tc>
      </w:tr>
      <w:tr w:rsidR="00527113" w:rsidRPr="00AC4FB3" w14:paraId="2265B19F" w14:textId="77777777" w:rsidTr="00037CA3">
        <w:trPr>
          <w:cantSplit/>
          <w:jc w:val="center"/>
        </w:trPr>
        <w:tc>
          <w:tcPr>
            <w:tcW w:w="1699" w:type="pct"/>
            <w:tcBorders>
              <w:top w:val="single" w:sz="4" w:space="0" w:color="auto"/>
              <w:left w:val="single" w:sz="4" w:space="0" w:color="auto"/>
              <w:bottom w:val="single" w:sz="4" w:space="0" w:color="auto"/>
              <w:right w:val="single" w:sz="4" w:space="0" w:color="auto"/>
            </w:tcBorders>
          </w:tcPr>
          <w:p w14:paraId="15546FD1" w14:textId="77777777" w:rsidR="00527113" w:rsidRPr="00AC4FB3" w:rsidRDefault="00527113" w:rsidP="00361DAE">
            <w:pPr>
              <w:spacing w:before="40" w:after="40"/>
              <w:ind w:left="14" w:firstLine="115"/>
              <w:jc w:val="center"/>
              <w:rPr>
                <w:rFonts w:cs="Arial"/>
                <w:sz w:val="24"/>
                <w:szCs w:val="24"/>
              </w:rPr>
            </w:pPr>
          </w:p>
        </w:tc>
        <w:tc>
          <w:tcPr>
            <w:tcW w:w="3301" w:type="pct"/>
            <w:gridSpan w:val="3"/>
            <w:tcBorders>
              <w:top w:val="single" w:sz="4" w:space="0" w:color="auto"/>
              <w:left w:val="single" w:sz="4" w:space="0" w:color="auto"/>
              <w:bottom w:val="single" w:sz="4" w:space="0" w:color="auto"/>
              <w:right w:val="single" w:sz="4" w:space="0" w:color="auto"/>
            </w:tcBorders>
          </w:tcPr>
          <w:p w14:paraId="635257CD" w14:textId="77777777" w:rsidR="00527113" w:rsidRPr="00AC4FB3" w:rsidRDefault="00527113" w:rsidP="00361DAE">
            <w:pPr>
              <w:spacing w:before="40" w:after="40"/>
              <w:ind w:left="14" w:firstLine="115"/>
              <w:rPr>
                <w:rFonts w:cs="Arial"/>
                <w:sz w:val="24"/>
                <w:szCs w:val="24"/>
              </w:rPr>
            </w:pPr>
          </w:p>
          <w:p w14:paraId="68FF3A1F" w14:textId="77777777" w:rsidR="00527113" w:rsidRPr="00AC4FB3" w:rsidRDefault="00527113" w:rsidP="00361DAE">
            <w:pPr>
              <w:spacing w:before="40" w:after="40"/>
              <w:ind w:left="14" w:firstLine="115"/>
              <w:rPr>
                <w:rFonts w:cs="Arial"/>
                <w:sz w:val="24"/>
                <w:szCs w:val="24"/>
              </w:rPr>
            </w:pPr>
          </w:p>
        </w:tc>
      </w:tr>
      <w:tr w:rsidR="00527113" w:rsidRPr="00AC4FB3" w14:paraId="6F8E5911" w14:textId="77777777" w:rsidTr="00037CA3">
        <w:trPr>
          <w:cantSplit/>
          <w:jc w:val="center"/>
        </w:trPr>
        <w:tc>
          <w:tcPr>
            <w:tcW w:w="1699" w:type="pct"/>
            <w:tcBorders>
              <w:top w:val="single" w:sz="4" w:space="0" w:color="auto"/>
              <w:left w:val="single" w:sz="4" w:space="0" w:color="auto"/>
              <w:bottom w:val="single" w:sz="4" w:space="0" w:color="auto"/>
              <w:right w:val="single" w:sz="4" w:space="0" w:color="auto"/>
            </w:tcBorders>
          </w:tcPr>
          <w:p w14:paraId="325BEBFE" w14:textId="77777777" w:rsidR="00527113" w:rsidRPr="00AC4FB3" w:rsidRDefault="00527113" w:rsidP="00361DAE">
            <w:pPr>
              <w:spacing w:before="40" w:after="40"/>
              <w:ind w:left="14" w:firstLine="115"/>
              <w:jc w:val="center"/>
              <w:rPr>
                <w:rFonts w:cs="Arial"/>
                <w:sz w:val="24"/>
                <w:szCs w:val="24"/>
              </w:rPr>
            </w:pPr>
          </w:p>
        </w:tc>
        <w:tc>
          <w:tcPr>
            <w:tcW w:w="3301" w:type="pct"/>
            <w:gridSpan w:val="3"/>
            <w:tcBorders>
              <w:top w:val="single" w:sz="4" w:space="0" w:color="auto"/>
              <w:left w:val="single" w:sz="4" w:space="0" w:color="auto"/>
              <w:bottom w:val="single" w:sz="4" w:space="0" w:color="auto"/>
              <w:right w:val="single" w:sz="4" w:space="0" w:color="auto"/>
            </w:tcBorders>
          </w:tcPr>
          <w:p w14:paraId="0B7930D7" w14:textId="77777777" w:rsidR="00527113" w:rsidRPr="00AC4FB3" w:rsidRDefault="00527113" w:rsidP="00361DAE">
            <w:pPr>
              <w:spacing w:before="40" w:after="40"/>
              <w:ind w:left="14" w:firstLine="115"/>
              <w:rPr>
                <w:rFonts w:cs="Arial"/>
                <w:sz w:val="24"/>
                <w:szCs w:val="24"/>
              </w:rPr>
            </w:pPr>
          </w:p>
          <w:p w14:paraId="4353591C" w14:textId="77777777" w:rsidR="00527113" w:rsidRPr="00AC4FB3" w:rsidRDefault="00527113" w:rsidP="00361DAE">
            <w:pPr>
              <w:spacing w:before="40" w:after="40"/>
              <w:ind w:left="14" w:firstLine="115"/>
              <w:rPr>
                <w:rFonts w:cs="Arial"/>
                <w:sz w:val="24"/>
                <w:szCs w:val="24"/>
              </w:rPr>
            </w:pPr>
          </w:p>
        </w:tc>
      </w:tr>
      <w:tr w:rsidR="00527113" w:rsidRPr="00AC4FB3" w14:paraId="27E08A09" w14:textId="77777777" w:rsidTr="00037CA3">
        <w:trPr>
          <w:cantSplit/>
          <w:jc w:val="center"/>
        </w:trPr>
        <w:tc>
          <w:tcPr>
            <w:tcW w:w="1699" w:type="pct"/>
            <w:tcBorders>
              <w:top w:val="single" w:sz="4" w:space="0" w:color="auto"/>
              <w:left w:val="single" w:sz="4" w:space="0" w:color="auto"/>
              <w:bottom w:val="single" w:sz="4" w:space="0" w:color="auto"/>
              <w:right w:val="single" w:sz="4" w:space="0" w:color="auto"/>
            </w:tcBorders>
          </w:tcPr>
          <w:p w14:paraId="42FBCF78" w14:textId="77777777" w:rsidR="00527113" w:rsidRPr="00AC4FB3" w:rsidRDefault="00527113" w:rsidP="00361DAE">
            <w:pPr>
              <w:spacing w:before="40" w:after="40"/>
              <w:ind w:left="14" w:firstLine="115"/>
              <w:jc w:val="center"/>
              <w:rPr>
                <w:rFonts w:cs="Arial"/>
                <w:sz w:val="24"/>
                <w:szCs w:val="24"/>
              </w:rPr>
            </w:pPr>
          </w:p>
        </w:tc>
        <w:tc>
          <w:tcPr>
            <w:tcW w:w="3301" w:type="pct"/>
            <w:gridSpan w:val="3"/>
            <w:tcBorders>
              <w:top w:val="single" w:sz="4" w:space="0" w:color="auto"/>
              <w:left w:val="single" w:sz="4" w:space="0" w:color="auto"/>
              <w:bottom w:val="single" w:sz="4" w:space="0" w:color="auto"/>
              <w:right w:val="single" w:sz="4" w:space="0" w:color="auto"/>
            </w:tcBorders>
          </w:tcPr>
          <w:p w14:paraId="515316D1" w14:textId="77777777" w:rsidR="00527113" w:rsidRPr="00AC4FB3" w:rsidRDefault="00527113" w:rsidP="00361DAE">
            <w:pPr>
              <w:spacing w:before="40" w:after="40"/>
              <w:ind w:left="14" w:firstLine="115"/>
              <w:rPr>
                <w:rFonts w:cs="Arial"/>
                <w:sz w:val="24"/>
                <w:szCs w:val="24"/>
              </w:rPr>
            </w:pPr>
          </w:p>
          <w:p w14:paraId="7B9F432A" w14:textId="77777777" w:rsidR="00527113" w:rsidRPr="00AC4FB3" w:rsidRDefault="00527113" w:rsidP="00361DAE">
            <w:pPr>
              <w:spacing w:before="40" w:after="40"/>
              <w:ind w:left="14" w:firstLine="115"/>
              <w:rPr>
                <w:rFonts w:cs="Arial"/>
                <w:sz w:val="24"/>
                <w:szCs w:val="24"/>
              </w:rPr>
            </w:pPr>
          </w:p>
        </w:tc>
      </w:tr>
      <w:tr w:rsidR="00527113" w:rsidRPr="00AC4FB3" w14:paraId="3C5078F2" w14:textId="77777777" w:rsidTr="00037CA3">
        <w:trPr>
          <w:cantSplit/>
          <w:jc w:val="center"/>
        </w:trPr>
        <w:tc>
          <w:tcPr>
            <w:tcW w:w="1699" w:type="pct"/>
            <w:tcBorders>
              <w:top w:val="single" w:sz="4" w:space="0" w:color="auto"/>
              <w:left w:val="single" w:sz="4" w:space="0" w:color="auto"/>
              <w:bottom w:val="single" w:sz="4" w:space="0" w:color="auto"/>
              <w:right w:val="single" w:sz="4" w:space="0" w:color="auto"/>
            </w:tcBorders>
          </w:tcPr>
          <w:p w14:paraId="6C1C44C6" w14:textId="77777777" w:rsidR="00527113" w:rsidRPr="00AC4FB3" w:rsidRDefault="00527113" w:rsidP="00361DAE">
            <w:pPr>
              <w:spacing w:before="40" w:after="40"/>
              <w:ind w:left="14" w:firstLine="115"/>
              <w:jc w:val="center"/>
              <w:rPr>
                <w:rFonts w:cs="Arial"/>
                <w:sz w:val="24"/>
                <w:szCs w:val="24"/>
              </w:rPr>
            </w:pPr>
          </w:p>
        </w:tc>
        <w:tc>
          <w:tcPr>
            <w:tcW w:w="3301" w:type="pct"/>
            <w:gridSpan w:val="3"/>
            <w:tcBorders>
              <w:top w:val="single" w:sz="4" w:space="0" w:color="auto"/>
              <w:left w:val="single" w:sz="4" w:space="0" w:color="auto"/>
              <w:bottom w:val="single" w:sz="4" w:space="0" w:color="auto"/>
              <w:right w:val="single" w:sz="4" w:space="0" w:color="auto"/>
            </w:tcBorders>
          </w:tcPr>
          <w:p w14:paraId="1387410A" w14:textId="77777777" w:rsidR="00527113" w:rsidRPr="00AC4FB3" w:rsidRDefault="00527113" w:rsidP="00361DAE">
            <w:pPr>
              <w:spacing w:before="40" w:after="40"/>
              <w:ind w:left="14" w:firstLine="115"/>
              <w:rPr>
                <w:rFonts w:cs="Arial"/>
                <w:sz w:val="24"/>
                <w:szCs w:val="24"/>
              </w:rPr>
            </w:pPr>
          </w:p>
          <w:p w14:paraId="46D6DFB2" w14:textId="77777777" w:rsidR="00527113" w:rsidRPr="00AC4FB3" w:rsidRDefault="00527113" w:rsidP="00361DAE">
            <w:pPr>
              <w:spacing w:before="40" w:after="40"/>
              <w:ind w:left="14" w:firstLine="115"/>
              <w:rPr>
                <w:rFonts w:cs="Arial"/>
                <w:sz w:val="24"/>
                <w:szCs w:val="24"/>
              </w:rPr>
            </w:pPr>
          </w:p>
        </w:tc>
      </w:tr>
      <w:tr w:rsidR="00527113" w:rsidRPr="00AC4FB3" w14:paraId="152D8B78" w14:textId="77777777" w:rsidTr="00037CA3">
        <w:trPr>
          <w:cantSplit/>
          <w:jc w:val="center"/>
        </w:trPr>
        <w:tc>
          <w:tcPr>
            <w:tcW w:w="1699" w:type="pct"/>
            <w:tcBorders>
              <w:top w:val="single" w:sz="4" w:space="0" w:color="auto"/>
              <w:left w:val="single" w:sz="4" w:space="0" w:color="auto"/>
              <w:bottom w:val="single" w:sz="4" w:space="0" w:color="auto"/>
              <w:right w:val="single" w:sz="4" w:space="0" w:color="auto"/>
            </w:tcBorders>
          </w:tcPr>
          <w:p w14:paraId="763CA81D" w14:textId="77777777" w:rsidR="00527113" w:rsidRPr="00AC4FB3" w:rsidRDefault="00527113" w:rsidP="00361DAE">
            <w:pPr>
              <w:spacing w:before="40" w:after="40"/>
              <w:ind w:left="14" w:firstLine="115"/>
              <w:jc w:val="center"/>
              <w:rPr>
                <w:rFonts w:cs="Arial"/>
                <w:sz w:val="24"/>
                <w:szCs w:val="24"/>
              </w:rPr>
            </w:pPr>
          </w:p>
        </w:tc>
        <w:tc>
          <w:tcPr>
            <w:tcW w:w="3301" w:type="pct"/>
            <w:gridSpan w:val="3"/>
            <w:tcBorders>
              <w:top w:val="single" w:sz="4" w:space="0" w:color="auto"/>
              <w:left w:val="single" w:sz="4" w:space="0" w:color="auto"/>
              <w:bottom w:val="single" w:sz="4" w:space="0" w:color="auto"/>
              <w:right w:val="single" w:sz="4" w:space="0" w:color="auto"/>
            </w:tcBorders>
          </w:tcPr>
          <w:p w14:paraId="100A5653" w14:textId="77777777" w:rsidR="00527113" w:rsidRPr="00AC4FB3" w:rsidRDefault="00527113" w:rsidP="00361DAE">
            <w:pPr>
              <w:spacing w:before="40" w:after="40"/>
              <w:ind w:left="14" w:firstLine="115"/>
              <w:rPr>
                <w:rFonts w:cs="Arial"/>
                <w:sz w:val="24"/>
                <w:szCs w:val="24"/>
              </w:rPr>
            </w:pPr>
          </w:p>
          <w:p w14:paraId="779E764E" w14:textId="77777777" w:rsidR="00527113" w:rsidRPr="00AC4FB3" w:rsidRDefault="00527113" w:rsidP="00361DAE">
            <w:pPr>
              <w:spacing w:before="40" w:after="40"/>
              <w:ind w:left="14" w:firstLine="115"/>
              <w:rPr>
                <w:rFonts w:cs="Arial"/>
                <w:sz w:val="24"/>
                <w:szCs w:val="24"/>
              </w:rPr>
            </w:pPr>
          </w:p>
        </w:tc>
      </w:tr>
      <w:tr w:rsidR="00527113" w:rsidRPr="00AC4FB3" w14:paraId="3BF555B7" w14:textId="77777777" w:rsidTr="00037CA3">
        <w:trPr>
          <w:cantSplit/>
          <w:jc w:val="center"/>
        </w:trPr>
        <w:tc>
          <w:tcPr>
            <w:tcW w:w="1699" w:type="pct"/>
            <w:tcBorders>
              <w:top w:val="single" w:sz="4" w:space="0" w:color="auto"/>
              <w:left w:val="single" w:sz="4" w:space="0" w:color="auto"/>
              <w:bottom w:val="single" w:sz="4" w:space="0" w:color="auto"/>
              <w:right w:val="single" w:sz="4" w:space="0" w:color="auto"/>
            </w:tcBorders>
          </w:tcPr>
          <w:p w14:paraId="0F4C3B43" w14:textId="77777777" w:rsidR="00527113" w:rsidRPr="00AC4FB3" w:rsidRDefault="00527113" w:rsidP="00361DAE">
            <w:pPr>
              <w:spacing w:before="40" w:after="40"/>
              <w:ind w:left="14" w:firstLine="115"/>
              <w:jc w:val="center"/>
              <w:rPr>
                <w:rFonts w:cs="Arial"/>
                <w:sz w:val="24"/>
                <w:szCs w:val="24"/>
              </w:rPr>
            </w:pPr>
          </w:p>
        </w:tc>
        <w:tc>
          <w:tcPr>
            <w:tcW w:w="3301" w:type="pct"/>
            <w:gridSpan w:val="3"/>
            <w:tcBorders>
              <w:top w:val="single" w:sz="4" w:space="0" w:color="auto"/>
              <w:left w:val="single" w:sz="4" w:space="0" w:color="auto"/>
              <w:bottom w:val="single" w:sz="4" w:space="0" w:color="auto"/>
              <w:right w:val="single" w:sz="4" w:space="0" w:color="auto"/>
            </w:tcBorders>
          </w:tcPr>
          <w:p w14:paraId="7A8A2372" w14:textId="77777777" w:rsidR="00527113" w:rsidRPr="00AC4FB3" w:rsidRDefault="00527113" w:rsidP="00361DAE">
            <w:pPr>
              <w:spacing w:before="40" w:after="40"/>
              <w:ind w:left="14" w:firstLine="115"/>
              <w:rPr>
                <w:rFonts w:cs="Arial"/>
                <w:sz w:val="24"/>
                <w:szCs w:val="24"/>
              </w:rPr>
            </w:pPr>
          </w:p>
          <w:p w14:paraId="207ECFC4" w14:textId="77777777" w:rsidR="00527113" w:rsidRPr="00AC4FB3" w:rsidRDefault="00527113" w:rsidP="00361DAE">
            <w:pPr>
              <w:spacing w:before="40" w:after="40"/>
              <w:ind w:firstLine="115"/>
              <w:rPr>
                <w:rFonts w:cs="Arial"/>
                <w:sz w:val="24"/>
                <w:szCs w:val="24"/>
              </w:rPr>
            </w:pPr>
          </w:p>
        </w:tc>
      </w:tr>
      <w:tr w:rsidR="00527113" w:rsidRPr="00AC4FB3" w14:paraId="29CF3CB8" w14:textId="77777777" w:rsidTr="00037CA3">
        <w:trPr>
          <w:cantSplit/>
          <w:jc w:val="center"/>
        </w:trPr>
        <w:tc>
          <w:tcPr>
            <w:tcW w:w="1699" w:type="pct"/>
            <w:tcBorders>
              <w:top w:val="single" w:sz="4" w:space="0" w:color="auto"/>
              <w:left w:val="single" w:sz="4" w:space="0" w:color="auto"/>
              <w:bottom w:val="single" w:sz="4" w:space="0" w:color="auto"/>
              <w:right w:val="single" w:sz="4" w:space="0" w:color="auto"/>
            </w:tcBorders>
          </w:tcPr>
          <w:p w14:paraId="4DE61A35" w14:textId="77777777" w:rsidR="00527113" w:rsidRPr="00AC4FB3" w:rsidRDefault="00527113" w:rsidP="00361DAE">
            <w:pPr>
              <w:spacing w:before="40" w:after="40"/>
              <w:ind w:left="14" w:firstLine="115"/>
              <w:jc w:val="center"/>
              <w:rPr>
                <w:rFonts w:cs="Arial"/>
                <w:sz w:val="24"/>
                <w:szCs w:val="24"/>
              </w:rPr>
            </w:pPr>
          </w:p>
        </w:tc>
        <w:tc>
          <w:tcPr>
            <w:tcW w:w="3301" w:type="pct"/>
            <w:gridSpan w:val="3"/>
            <w:tcBorders>
              <w:top w:val="single" w:sz="4" w:space="0" w:color="auto"/>
              <w:left w:val="single" w:sz="4" w:space="0" w:color="auto"/>
              <w:bottom w:val="single" w:sz="4" w:space="0" w:color="auto"/>
              <w:right w:val="single" w:sz="4" w:space="0" w:color="auto"/>
            </w:tcBorders>
          </w:tcPr>
          <w:p w14:paraId="0F883D19" w14:textId="77777777" w:rsidR="00527113" w:rsidRPr="00AC4FB3" w:rsidRDefault="00527113" w:rsidP="00361DAE">
            <w:pPr>
              <w:spacing w:before="40" w:after="40"/>
              <w:ind w:left="14" w:firstLine="115"/>
              <w:rPr>
                <w:rFonts w:cs="Arial"/>
                <w:sz w:val="24"/>
                <w:szCs w:val="24"/>
              </w:rPr>
            </w:pPr>
          </w:p>
          <w:p w14:paraId="789C9363" w14:textId="77777777" w:rsidR="00527113" w:rsidRPr="00AC4FB3" w:rsidRDefault="00527113" w:rsidP="00361DAE">
            <w:pPr>
              <w:spacing w:before="40" w:after="40"/>
              <w:ind w:left="14" w:firstLine="115"/>
              <w:rPr>
                <w:rFonts w:cs="Arial"/>
                <w:sz w:val="24"/>
                <w:szCs w:val="24"/>
              </w:rPr>
            </w:pPr>
          </w:p>
        </w:tc>
      </w:tr>
      <w:tr w:rsidR="00527113" w:rsidRPr="00AC4FB3" w14:paraId="57F08E1D" w14:textId="77777777" w:rsidTr="00037CA3">
        <w:trPr>
          <w:cantSplit/>
          <w:jc w:val="center"/>
        </w:trPr>
        <w:tc>
          <w:tcPr>
            <w:tcW w:w="1699" w:type="pct"/>
            <w:tcBorders>
              <w:top w:val="single" w:sz="4" w:space="0" w:color="auto"/>
              <w:left w:val="single" w:sz="4" w:space="0" w:color="auto"/>
              <w:bottom w:val="single" w:sz="4" w:space="0" w:color="auto"/>
              <w:right w:val="single" w:sz="4" w:space="0" w:color="auto"/>
            </w:tcBorders>
          </w:tcPr>
          <w:p w14:paraId="0E592D26" w14:textId="77777777" w:rsidR="00527113" w:rsidRPr="00AC4FB3" w:rsidRDefault="00527113" w:rsidP="00361DAE">
            <w:pPr>
              <w:spacing w:before="40" w:after="40"/>
              <w:ind w:left="14" w:firstLine="115"/>
              <w:jc w:val="center"/>
              <w:rPr>
                <w:rFonts w:cs="Arial"/>
                <w:sz w:val="24"/>
                <w:szCs w:val="24"/>
              </w:rPr>
            </w:pPr>
          </w:p>
        </w:tc>
        <w:tc>
          <w:tcPr>
            <w:tcW w:w="3301" w:type="pct"/>
            <w:gridSpan w:val="3"/>
            <w:tcBorders>
              <w:top w:val="single" w:sz="4" w:space="0" w:color="auto"/>
              <w:left w:val="single" w:sz="4" w:space="0" w:color="auto"/>
              <w:bottom w:val="single" w:sz="4" w:space="0" w:color="auto"/>
              <w:right w:val="single" w:sz="4" w:space="0" w:color="auto"/>
            </w:tcBorders>
          </w:tcPr>
          <w:p w14:paraId="0E25B72A" w14:textId="77777777" w:rsidR="00527113" w:rsidRPr="00AC4FB3" w:rsidRDefault="00527113" w:rsidP="00361DAE">
            <w:pPr>
              <w:spacing w:before="40" w:after="40"/>
              <w:ind w:left="14" w:firstLine="115"/>
              <w:rPr>
                <w:rFonts w:cs="Arial"/>
                <w:sz w:val="24"/>
                <w:szCs w:val="24"/>
              </w:rPr>
            </w:pPr>
            <w:r w:rsidRPr="00AC4FB3">
              <w:rPr>
                <w:rFonts w:cs="Arial"/>
                <w:sz w:val="24"/>
                <w:szCs w:val="24"/>
              </w:rPr>
              <w:br/>
            </w:r>
          </w:p>
        </w:tc>
      </w:tr>
      <w:tr w:rsidR="00527113" w:rsidRPr="00AC4FB3" w14:paraId="15986FBF" w14:textId="77777777" w:rsidTr="00037CA3">
        <w:trPr>
          <w:cantSplit/>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88CFCB" w14:textId="77777777" w:rsidR="00527113" w:rsidRPr="00AC4FB3" w:rsidRDefault="681B4574" w:rsidP="00361DAE">
            <w:pPr>
              <w:spacing w:before="40" w:after="40"/>
              <w:ind w:left="14" w:firstLine="115"/>
              <w:jc w:val="center"/>
              <w:rPr>
                <w:rFonts w:cs="Arial"/>
              </w:rPr>
            </w:pPr>
            <w:r w:rsidRPr="00AC4FB3">
              <w:rPr>
                <w:rFonts w:eastAsia="Arial" w:cs="Arial"/>
                <w:b/>
                <w:bCs/>
              </w:rPr>
              <w:t xml:space="preserve">GENERAL COMMENTS </w:t>
            </w:r>
          </w:p>
        </w:tc>
      </w:tr>
      <w:tr w:rsidR="00527113" w:rsidRPr="00AC4FB3" w14:paraId="6D07298C" w14:textId="77777777" w:rsidTr="00037CA3">
        <w:trPr>
          <w:cantSplit/>
          <w:jc w:val="center"/>
        </w:trPr>
        <w:tc>
          <w:tcPr>
            <w:tcW w:w="5000" w:type="pct"/>
            <w:gridSpan w:val="4"/>
            <w:tcBorders>
              <w:top w:val="single" w:sz="4" w:space="0" w:color="auto"/>
              <w:left w:val="single" w:sz="4" w:space="0" w:color="auto"/>
              <w:right w:val="single" w:sz="4" w:space="0" w:color="auto"/>
            </w:tcBorders>
          </w:tcPr>
          <w:p w14:paraId="1403B36D" w14:textId="77777777" w:rsidR="00527113" w:rsidRPr="00AC4FB3" w:rsidRDefault="00527113" w:rsidP="00361DAE">
            <w:pPr>
              <w:spacing w:before="40" w:after="40"/>
              <w:ind w:left="14" w:firstLine="115"/>
              <w:rPr>
                <w:rFonts w:cs="Arial"/>
              </w:rPr>
            </w:pPr>
          </w:p>
        </w:tc>
      </w:tr>
      <w:tr w:rsidR="00527113" w:rsidRPr="00AC4FB3" w14:paraId="6DCFCCAC" w14:textId="77777777" w:rsidTr="00037CA3">
        <w:trPr>
          <w:cantSplit/>
          <w:jc w:val="center"/>
        </w:trPr>
        <w:tc>
          <w:tcPr>
            <w:tcW w:w="5000" w:type="pct"/>
            <w:gridSpan w:val="4"/>
            <w:tcBorders>
              <w:left w:val="single" w:sz="4" w:space="0" w:color="auto"/>
              <w:right w:val="single" w:sz="4" w:space="0" w:color="auto"/>
            </w:tcBorders>
          </w:tcPr>
          <w:p w14:paraId="46D1CE9A" w14:textId="77777777" w:rsidR="00527113" w:rsidRPr="00AC4FB3" w:rsidRDefault="00527113" w:rsidP="00361DAE">
            <w:pPr>
              <w:spacing w:before="40" w:after="40"/>
              <w:ind w:left="14" w:firstLine="115"/>
              <w:rPr>
                <w:rFonts w:cs="Arial"/>
              </w:rPr>
            </w:pPr>
          </w:p>
          <w:p w14:paraId="79EFD5C4" w14:textId="77777777" w:rsidR="00527113" w:rsidRPr="00AC4FB3" w:rsidRDefault="00527113" w:rsidP="00361DAE">
            <w:pPr>
              <w:spacing w:before="40" w:after="40"/>
              <w:ind w:left="14" w:firstLine="115"/>
              <w:rPr>
                <w:rFonts w:cs="Arial"/>
              </w:rPr>
            </w:pPr>
          </w:p>
          <w:p w14:paraId="00E8A8A8" w14:textId="77777777" w:rsidR="00527113" w:rsidRPr="00AC4FB3" w:rsidRDefault="00527113" w:rsidP="00361DAE">
            <w:pPr>
              <w:spacing w:before="40" w:after="40"/>
              <w:ind w:left="14" w:firstLine="115"/>
              <w:rPr>
                <w:rFonts w:cs="Arial"/>
              </w:rPr>
            </w:pPr>
          </w:p>
          <w:p w14:paraId="789AF099" w14:textId="77777777" w:rsidR="00527113" w:rsidRPr="00AC4FB3" w:rsidRDefault="00527113" w:rsidP="00361DAE">
            <w:pPr>
              <w:spacing w:before="40" w:after="40"/>
              <w:ind w:firstLine="115"/>
              <w:rPr>
                <w:rFonts w:cs="Arial"/>
              </w:rPr>
            </w:pPr>
          </w:p>
          <w:p w14:paraId="6B0D06EE" w14:textId="77777777" w:rsidR="00527113" w:rsidRPr="00AC4FB3" w:rsidRDefault="00527113" w:rsidP="00361DAE">
            <w:pPr>
              <w:spacing w:before="40" w:after="40"/>
              <w:ind w:firstLine="115"/>
              <w:rPr>
                <w:rFonts w:cs="Arial"/>
              </w:rPr>
            </w:pPr>
          </w:p>
        </w:tc>
      </w:tr>
      <w:tr w:rsidR="00527113" w:rsidRPr="00AC4FB3" w14:paraId="0DD1DDCB" w14:textId="77777777" w:rsidTr="00037CA3">
        <w:trPr>
          <w:cantSplit/>
          <w:jc w:val="center"/>
        </w:trPr>
        <w:tc>
          <w:tcPr>
            <w:tcW w:w="5000" w:type="pct"/>
            <w:gridSpan w:val="4"/>
            <w:tcBorders>
              <w:left w:val="single" w:sz="4" w:space="0" w:color="auto"/>
              <w:bottom w:val="single" w:sz="4" w:space="0" w:color="auto"/>
              <w:right w:val="single" w:sz="4" w:space="0" w:color="auto"/>
            </w:tcBorders>
          </w:tcPr>
          <w:p w14:paraId="57EBD832" w14:textId="77777777" w:rsidR="00527113" w:rsidRPr="00AC4FB3" w:rsidRDefault="00527113" w:rsidP="00361DAE">
            <w:pPr>
              <w:spacing w:before="40" w:after="40"/>
              <w:ind w:firstLine="115"/>
              <w:rPr>
                <w:rFonts w:cs="Arial"/>
              </w:rPr>
            </w:pPr>
          </w:p>
        </w:tc>
      </w:tr>
      <w:tr w:rsidR="00527113" w:rsidRPr="00AC4FB3" w14:paraId="51C044C3" w14:textId="77777777" w:rsidTr="00037CA3">
        <w:trPr>
          <w:cantSplit/>
          <w:jc w:val="center"/>
        </w:trPr>
        <w:tc>
          <w:tcPr>
            <w:tcW w:w="3554" w:type="pct"/>
            <w:gridSpan w:val="3"/>
            <w:tcBorders>
              <w:top w:val="single" w:sz="4" w:space="0" w:color="auto"/>
              <w:left w:val="single" w:sz="4" w:space="0" w:color="auto"/>
              <w:bottom w:val="single" w:sz="4" w:space="0" w:color="auto"/>
              <w:right w:val="single" w:sz="4" w:space="0" w:color="auto"/>
            </w:tcBorders>
          </w:tcPr>
          <w:p w14:paraId="4736703D" w14:textId="77777777" w:rsidR="00527113" w:rsidRPr="00AC4FB3" w:rsidRDefault="681B4574" w:rsidP="00361DAE">
            <w:pPr>
              <w:spacing w:before="40" w:after="40"/>
              <w:ind w:firstLine="39"/>
              <w:rPr>
                <w:rFonts w:cs="Arial"/>
                <w:b/>
              </w:rPr>
            </w:pPr>
            <w:r w:rsidRPr="00AC4FB3">
              <w:rPr>
                <w:rFonts w:ascii="Arial" w:eastAsia="Arial" w:hAnsi="Arial" w:cs="Arial"/>
                <w:b/>
                <w:bCs/>
              </w:rPr>
              <w:t xml:space="preserve">SIGNATURE               </w:t>
            </w:r>
          </w:p>
          <w:p w14:paraId="0E7CB68B" w14:textId="77777777" w:rsidR="00527113" w:rsidRPr="00AC4FB3" w:rsidRDefault="00527113" w:rsidP="00361DAE">
            <w:pPr>
              <w:spacing w:before="40" w:after="40"/>
              <w:ind w:left="14" w:firstLine="115"/>
              <w:rPr>
                <w:rFonts w:cs="Arial"/>
                <w:b/>
              </w:rPr>
            </w:pPr>
          </w:p>
          <w:p w14:paraId="6173B8ED" w14:textId="77777777" w:rsidR="00527113" w:rsidRPr="00AC4FB3" w:rsidRDefault="00527113" w:rsidP="00361DAE">
            <w:pPr>
              <w:spacing w:before="40" w:after="40"/>
              <w:ind w:left="14" w:firstLine="115"/>
              <w:rPr>
                <w:rFonts w:cs="Arial"/>
                <w:b/>
              </w:rPr>
            </w:pPr>
          </w:p>
        </w:tc>
        <w:tc>
          <w:tcPr>
            <w:tcW w:w="1446" w:type="pct"/>
            <w:tcBorders>
              <w:top w:val="single" w:sz="4" w:space="0" w:color="auto"/>
              <w:left w:val="single" w:sz="4" w:space="0" w:color="auto"/>
              <w:bottom w:val="single" w:sz="4" w:space="0" w:color="auto"/>
              <w:right w:val="single" w:sz="4" w:space="0" w:color="auto"/>
            </w:tcBorders>
          </w:tcPr>
          <w:p w14:paraId="2F8A5269" w14:textId="77777777" w:rsidR="00527113" w:rsidRPr="00AC4FB3" w:rsidRDefault="681B4574" w:rsidP="00361DAE">
            <w:pPr>
              <w:spacing w:before="40" w:after="40"/>
              <w:ind w:left="14"/>
              <w:rPr>
                <w:rFonts w:cs="Arial"/>
                <w:b/>
              </w:rPr>
            </w:pPr>
            <w:r w:rsidRPr="00AC4FB3">
              <w:rPr>
                <w:rFonts w:ascii="Arial" w:eastAsia="Arial" w:hAnsi="Arial" w:cs="Arial"/>
                <w:b/>
                <w:bCs/>
              </w:rPr>
              <w:t>DATE/TIME</w:t>
            </w:r>
          </w:p>
          <w:p w14:paraId="688858B7" w14:textId="77777777" w:rsidR="00527113" w:rsidRPr="00AC4FB3" w:rsidRDefault="00527113" w:rsidP="00361DAE">
            <w:pPr>
              <w:spacing w:before="40" w:after="40"/>
              <w:ind w:left="14"/>
              <w:rPr>
                <w:rFonts w:cs="Arial"/>
                <w:b/>
              </w:rPr>
            </w:pPr>
            <w:r w:rsidRPr="00AC4FB3">
              <w:rPr>
                <w:rFonts w:cs="Arial"/>
                <w:b/>
              </w:rPr>
              <w:t xml:space="preserve">                                                                                    </w:t>
            </w:r>
          </w:p>
        </w:tc>
      </w:tr>
    </w:tbl>
    <w:tbl>
      <w:tblPr>
        <w:tblStyle w:val="TableGrid"/>
        <w:tblW w:w="5000" w:type="pct"/>
        <w:shd w:val="pct15" w:color="auto" w:fill="auto"/>
        <w:tblLook w:val="04A0" w:firstRow="1" w:lastRow="0" w:firstColumn="1" w:lastColumn="0" w:noHBand="0" w:noVBand="1"/>
      </w:tblPr>
      <w:tblGrid>
        <w:gridCol w:w="3567"/>
        <w:gridCol w:w="3656"/>
        <w:gridCol w:w="3567"/>
      </w:tblGrid>
      <w:tr w:rsidR="00527113" w:rsidRPr="00AC4FB3" w14:paraId="578AA8E2" w14:textId="77777777" w:rsidTr="00037CA3">
        <w:tc>
          <w:tcPr>
            <w:tcW w:w="1653" w:type="pct"/>
            <w:shd w:val="clear" w:color="auto" w:fill="D9D9D9" w:themeFill="background1" w:themeFillShade="D9"/>
          </w:tcPr>
          <w:p w14:paraId="581AD656" w14:textId="77777777" w:rsidR="00527113" w:rsidRPr="00AC4FB3" w:rsidRDefault="00527113" w:rsidP="00361DAE">
            <w:pPr>
              <w:pStyle w:val="Heading2"/>
              <w:rPr>
                <w:szCs w:val="22"/>
              </w:rPr>
            </w:pPr>
            <w:bookmarkStart w:id="30" w:name="_Toc280350199"/>
            <w:bookmarkEnd w:id="29"/>
            <w:r w:rsidRPr="00AC4FB3">
              <w:rPr>
                <w:b w:val="0"/>
                <w:bCs w:val="0"/>
              </w:rPr>
              <w:lastRenderedPageBreak/>
              <w:br w:type="page"/>
            </w:r>
            <w:r w:rsidRPr="00AC4FB3">
              <w:t xml:space="preserve">ICS 230 </w:t>
            </w:r>
          </w:p>
          <w:p w14:paraId="189D97DB" w14:textId="77777777" w:rsidR="00527113" w:rsidRPr="00AC4FB3" w:rsidRDefault="681B4574" w:rsidP="00361DAE">
            <w:pPr>
              <w:pStyle w:val="Heading2"/>
              <w:rPr>
                <w:szCs w:val="22"/>
              </w:rPr>
            </w:pPr>
            <w:r w:rsidRPr="00AC4FB3">
              <w:t>DAILY MEETING SCHEDULE</w:t>
            </w:r>
            <w:bookmarkEnd w:id="30"/>
          </w:p>
          <w:p w14:paraId="70D774A3" w14:textId="77777777" w:rsidR="00527113" w:rsidRPr="00AC4FB3" w:rsidRDefault="00527113" w:rsidP="00361DAE"/>
        </w:tc>
        <w:tc>
          <w:tcPr>
            <w:tcW w:w="1694" w:type="pct"/>
            <w:shd w:val="clear" w:color="auto" w:fill="auto"/>
          </w:tcPr>
          <w:p w14:paraId="14A28761" w14:textId="77777777" w:rsidR="00527113" w:rsidRPr="00AC4FB3" w:rsidRDefault="681B4574" w:rsidP="00361DAE">
            <w:pPr>
              <w:pStyle w:val="1"/>
              <w:tabs>
                <w:tab w:val="clear" w:pos="7200"/>
                <w:tab w:val="clear" w:pos="7380"/>
                <w:tab w:val="clear" w:pos="9260"/>
              </w:tabs>
              <w:ind w:left="0" w:right="0" w:firstLine="0"/>
              <w:rPr>
                <w:rFonts w:asciiTheme="minorHAnsi" w:hAnsiTheme="minorHAnsi" w:cs="Arial"/>
                <w:b/>
                <w:bCs/>
                <w:sz w:val="22"/>
                <w:szCs w:val="22"/>
              </w:rPr>
            </w:pPr>
            <w:r w:rsidRPr="00AC4FB3">
              <w:rPr>
                <w:rFonts w:asciiTheme="minorHAnsi" w:eastAsiaTheme="minorEastAsia" w:hAnsiTheme="minorHAnsi" w:cstheme="minorBidi"/>
                <w:b/>
                <w:bCs/>
                <w:sz w:val="22"/>
                <w:szCs w:val="22"/>
              </w:rPr>
              <w:t>EVENT NAME/LOCATION</w:t>
            </w:r>
          </w:p>
          <w:p w14:paraId="3A3058F3" w14:textId="77777777" w:rsidR="00527113" w:rsidRPr="00AC4FB3" w:rsidRDefault="00527113" w:rsidP="00361DAE">
            <w:pPr>
              <w:pStyle w:val="1"/>
              <w:tabs>
                <w:tab w:val="clear" w:pos="7200"/>
                <w:tab w:val="clear" w:pos="7380"/>
                <w:tab w:val="clear" w:pos="9260"/>
              </w:tabs>
              <w:ind w:left="0" w:right="0" w:firstLine="0"/>
              <w:rPr>
                <w:rFonts w:asciiTheme="minorHAnsi" w:hAnsiTheme="minorHAnsi" w:cs="Arial"/>
                <w:b/>
                <w:bCs/>
                <w:sz w:val="22"/>
                <w:szCs w:val="22"/>
              </w:rPr>
            </w:pPr>
          </w:p>
        </w:tc>
        <w:tc>
          <w:tcPr>
            <w:tcW w:w="1653" w:type="pct"/>
            <w:shd w:val="clear" w:color="auto" w:fill="auto"/>
          </w:tcPr>
          <w:p w14:paraId="6BD12B68" w14:textId="77777777" w:rsidR="00527113" w:rsidRPr="00AC4FB3" w:rsidRDefault="681B4574" w:rsidP="00361DAE">
            <w:pPr>
              <w:pStyle w:val="1"/>
              <w:tabs>
                <w:tab w:val="clear" w:pos="7200"/>
                <w:tab w:val="clear" w:pos="7380"/>
                <w:tab w:val="clear" w:pos="9260"/>
              </w:tabs>
              <w:ind w:left="0" w:right="0" w:firstLine="0"/>
              <w:rPr>
                <w:rFonts w:asciiTheme="minorHAnsi" w:hAnsiTheme="minorHAnsi" w:cs="Arial"/>
                <w:b/>
                <w:bCs/>
                <w:sz w:val="22"/>
                <w:szCs w:val="22"/>
              </w:rPr>
            </w:pPr>
            <w:r w:rsidRPr="00AC4FB3">
              <w:rPr>
                <w:rFonts w:asciiTheme="minorHAnsi" w:eastAsiaTheme="minorEastAsia" w:hAnsiTheme="minorHAnsi" w:cstheme="minorBidi"/>
                <w:b/>
                <w:bCs/>
                <w:sz w:val="22"/>
                <w:szCs w:val="22"/>
              </w:rPr>
              <w:t>OPERATIONAL PERIOD</w:t>
            </w:r>
          </w:p>
          <w:p w14:paraId="527B1969" w14:textId="77777777" w:rsidR="00527113" w:rsidRPr="00AC4FB3" w:rsidRDefault="00527113" w:rsidP="00361DAE">
            <w:pPr>
              <w:pStyle w:val="1"/>
              <w:tabs>
                <w:tab w:val="clear" w:pos="7200"/>
                <w:tab w:val="clear" w:pos="7380"/>
                <w:tab w:val="clear" w:pos="9260"/>
              </w:tabs>
              <w:ind w:left="0" w:right="0" w:firstLine="0"/>
              <w:rPr>
                <w:rFonts w:asciiTheme="minorHAnsi" w:hAnsiTheme="minorHAnsi" w:cs="Arial"/>
                <w:b/>
                <w:bCs/>
                <w:sz w:val="22"/>
                <w:szCs w:val="22"/>
              </w:rPr>
            </w:pPr>
          </w:p>
        </w:tc>
      </w:tr>
    </w:tbl>
    <w:p w14:paraId="7D7DDAD6" w14:textId="77777777" w:rsidR="00527113" w:rsidRPr="00AC4FB3" w:rsidRDefault="00527113" w:rsidP="00527113">
      <w:pPr>
        <w:pStyle w:val="ListParagraph"/>
        <w:spacing w:line="312" w:lineRule="auto"/>
        <w:ind w:left="360"/>
      </w:pPr>
    </w:p>
    <w:tbl>
      <w:tblPr>
        <w:tblStyle w:val="TableGrid"/>
        <w:tblW w:w="5000" w:type="pct"/>
        <w:tblLook w:val="04A0" w:firstRow="1" w:lastRow="0" w:firstColumn="1" w:lastColumn="0" w:noHBand="0" w:noVBand="1"/>
      </w:tblPr>
      <w:tblGrid>
        <w:gridCol w:w="1704"/>
        <w:gridCol w:w="1703"/>
        <w:gridCol w:w="3777"/>
        <w:gridCol w:w="2236"/>
        <w:gridCol w:w="1355"/>
        <w:gridCol w:w="15"/>
      </w:tblGrid>
      <w:tr w:rsidR="00527113" w:rsidRPr="00AC4FB3" w14:paraId="7DFDE5BF" w14:textId="77777777" w:rsidTr="00037CA3">
        <w:trPr>
          <w:gridAfter w:val="1"/>
          <w:wAfter w:w="8" w:type="pct"/>
        </w:trPr>
        <w:tc>
          <w:tcPr>
            <w:tcW w:w="790" w:type="pct"/>
            <w:shd w:val="clear" w:color="auto" w:fill="D9D9D9" w:themeFill="background1" w:themeFillShade="D9"/>
          </w:tcPr>
          <w:p w14:paraId="604143CB" w14:textId="77777777" w:rsidR="00527113" w:rsidRPr="00AC4FB3" w:rsidRDefault="00527113" w:rsidP="00361DAE">
            <w:pPr>
              <w:pStyle w:val="ListParagraph"/>
              <w:spacing w:line="312" w:lineRule="auto"/>
              <w:ind w:left="0"/>
              <w:jc w:val="center"/>
              <w:rPr>
                <w:b/>
                <w:caps/>
              </w:rPr>
            </w:pPr>
            <w:r w:rsidRPr="00AC4FB3">
              <w:rPr>
                <w:b/>
                <w:bCs/>
                <w:caps/>
              </w:rPr>
              <w:t>Date/Time</w:t>
            </w:r>
          </w:p>
        </w:tc>
        <w:tc>
          <w:tcPr>
            <w:tcW w:w="789" w:type="pct"/>
            <w:shd w:val="clear" w:color="auto" w:fill="D9D9D9" w:themeFill="background1" w:themeFillShade="D9"/>
          </w:tcPr>
          <w:p w14:paraId="42D2ACEB" w14:textId="77777777" w:rsidR="00527113" w:rsidRPr="00AC4FB3" w:rsidRDefault="00527113" w:rsidP="00361DAE">
            <w:pPr>
              <w:pStyle w:val="ListParagraph"/>
              <w:spacing w:line="312" w:lineRule="auto"/>
              <w:ind w:left="0"/>
              <w:jc w:val="center"/>
              <w:rPr>
                <w:b/>
                <w:caps/>
              </w:rPr>
            </w:pPr>
            <w:r w:rsidRPr="00AC4FB3">
              <w:rPr>
                <w:b/>
                <w:bCs/>
                <w:caps/>
              </w:rPr>
              <w:t>Meeting</w:t>
            </w:r>
          </w:p>
        </w:tc>
        <w:tc>
          <w:tcPr>
            <w:tcW w:w="1750" w:type="pct"/>
            <w:shd w:val="clear" w:color="auto" w:fill="D9D9D9" w:themeFill="background1" w:themeFillShade="D9"/>
          </w:tcPr>
          <w:p w14:paraId="27409BF9" w14:textId="77777777" w:rsidR="00527113" w:rsidRPr="00AC4FB3" w:rsidRDefault="00527113" w:rsidP="00361DAE">
            <w:pPr>
              <w:pStyle w:val="ListParagraph"/>
              <w:spacing w:line="312" w:lineRule="auto"/>
              <w:ind w:left="0"/>
              <w:jc w:val="center"/>
              <w:rPr>
                <w:b/>
                <w:caps/>
              </w:rPr>
            </w:pPr>
            <w:r w:rsidRPr="00AC4FB3">
              <w:rPr>
                <w:b/>
                <w:bCs/>
                <w:caps/>
              </w:rPr>
              <w:t>Purpose</w:t>
            </w:r>
          </w:p>
        </w:tc>
        <w:tc>
          <w:tcPr>
            <w:tcW w:w="1036" w:type="pct"/>
            <w:shd w:val="clear" w:color="auto" w:fill="D9D9D9" w:themeFill="background1" w:themeFillShade="D9"/>
          </w:tcPr>
          <w:p w14:paraId="74AC68CF" w14:textId="77777777" w:rsidR="00527113" w:rsidRPr="00AC4FB3" w:rsidRDefault="00527113" w:rsidP="00361DAE">
            <w:pPr>
              <w:pStyle w:val="ListParagraph"/>
              <w:spacing w:line="312" w:lineRule="auto"/>
              <w:ind w:left="0"/>
              <w:jc w:val="center"/>
              <w:rPr>
                <w:b/>
                <w:caps/>
              </w:rPr>
            </w:pPr>
            <w:r w:rsidRPr="00AC4FB3">
              <w:rPr>
                <w:b/>
                <w:bCs/>
                <w:caps/>
              </w:rPr>
              <w:t>Attendees</w:t>
            </w:r>
          </w:p>
        </w:tc>
        <w:tc>
          <w:tcPr>
            <w:tcW w:w="628" w:type="pct"/>
            <w:shd w:val="clear" w:color="auto" w:fill="D9D9D9" w:themeFill="background1" w:themeFillShade="D9"/>
          </w:tcPr>
          <w:p w14:paraId="153DC6BC" w14:textId="77777777" w:rsidR="00527113" w:rsidRPr="00AC4FB3" w:rsidRDefault="00527113" w:rsidP="00361DAE">
            <w:pPr>
              <w:pStyle w:val="ListParagraph"/>
              <w:spacing w:line="312" w:lineRule="auto"/>
              <w:ind w:left="0"/>
              <w:jc w:val="center"/>
              <w:rPr>
                <w:b/>
                <w:caps/>
              </w:rPr>
            </w:pPr>
            <w:r w:rsidRPr="00AC4FB3">
              <w:rPr>
                <w:b/>
                <w:bCs/>
                <w:caps/>
              </w:rPr>
              <w:t>Location</w:t>
            </w:r>
          </w:p>
        </w:tc>
      </w:tr>
      <w:tr w:rsidR="00FC48EA" w:rsidRPr="00AC4FB3" w14:paraId="47DCE0BF" w14:textId="77777777" w:rsidTr="00037CA3">
        <w:trPr>
          <w:gridAfter w:val="1"/>
          <w:wAfter w:w="8" w:type="pct"/>
        </w:trPr>
        <w:tc>
          <w:tcPr>
            <w:tcW w:w="790" w:type="pct"/>
          </w:tcPr>
          <w:p w14:paraId="1063CD38" w14:textId="07DE7D99" w:rsidR="00FC48EA" w:rsidRPr="00AC4FB3" w:rsidRDefault="00FC48EA" w:rsidP="00361DAE">
            <w:pPr>
              <w:pStyle w:val="ListParagraph"/>
              <w:ind w:left="0"/>
              <w:rPr>
                <w:i/>
              </w:rPr>
            </w:pPr>
            <w:r w:rsidRPr="00AC4FB3">
              <w:rPr>
                <w:i/>
              </w:rPr>
              <w:t>Prior to Start of shift</w:t>
            </w:r>
          </w:p>
        </w:tc>
        <w:tc>
          <w:tcPr>
            <w:tcW w:w="789" w:type="pct"/>
            <w:vAlign w:val="center"/>
          </w:tcPr>
          <w:p w14:paraId="5FC4A87F" w14:textId="47D2936B" w:rsidR="00FC48EA" w:rsidRPr="00AC4FB3" w:rsidRDefault="00FC48EA" w:rsidP="00361DAE">
            <w:pPr>
              <w:pStyle w:val="ListParagraph"/>
              <w:ind w:left="0"/>
            </w:pPr>
            <w:r w:rsidRPr="00AC4FB3">
              <w:t xml:space="preserve">Managerial </w:t>
            </w:r>
            <w:r w:rsidR="00005493" w:rsidRPr="00AC4FB3">
              <w:t>Staff Briefing</w:t>
            </w:r>
          </w:p>
        </w:tc>
        <w:tc>
          <w:tcPr>
            <w:tcW w:w="1750" w:type="pct"/>
            <w:vAlign w:val="center"/>
          </w:tcPr>
          <w:p w14:paraId="18E78B8A" w14:textId="77777777" w:rsidR="00FC48EA" w:rsidRPr="00AC4FB3" w:rsidRDefault="00FC48EA" w:rsidP="007A2FEE">
            <w:pPr>
              <w:pStyle w:val="ListParagraph"/>
              <w:ind w:left="0"/>
            </w:pPr>
            <w:r w:rsidRPr="00AC4FB3">
              <w:t xml:space="preserve">Present basic operational information and prepare Crew Leaders to brief their staff. </w:t>
            </w:r>
          </w:p>
          <w:p w14:paraId="1680F119" w14:textId="7F55C806" w:rsidR="00FC48EA" w:rsidRPr="00AC4FB3" w:rsidRDefault="00FC48EA" w:rsidP="00361DAE">
            <w:pPr>
              <w:pStyle w:val="ListParagraph"/>
              <w:ind w:left="0"/>
            </w:pPr>
          </w:p>
        </w:tc>
        <w:tc>
          <w:tcPr>
            <w:tcW w:w="1036" w:type="pct"/>
            <w:vAlign w:val="center"/>
          </w:tcPr>
          <w:p w14:paraId="1E6ED9D9" w14:textId="714702EB" w:rsidR="00FC48EA" w:rsidRPr="00AC4FB3" w:rsidRDefault="007F008F" w:rsidP="008E2B85">
            <w:pPr>
              <w:pStyle w:val="ListParagraph"/>
              <w:numPr>
                <w:ilvl w:val="0"/>
                <w:numId w:val="21"/>
              </w:numPr>
              <w:ind w:left="162" w:hanging="180"/>
            </w:pPr>
            <w:r w:rsidRPr="00AC4FB3">
              <w:t>C-</w:t>
            </w:r>
            <w:r w:rsidR="00FC48EA" w:rsidRPr="00AC4FB3">
              <w:t>POD Manager</w:t>
            </w:r>
          </w:p>
          <w:p w14:paraId="1DA815B4" w14:textId="00057AFA" w:rsidR="00FC48EA" w:rsidRPr="00AC4FB3" w:rsidRDefault="00FC48EA" w:rsidP="008E2B85">
            <w:pPr>
              <w:pStyle w:val="ListParagraph"/>
              <w:numPr>
                <w:ilvl w:val="0"/>
                <w:numId w:val="21"/>
              </w:numPr>
              <w:ind w:left="162" w:hanging="180"/>
            </w:pPr>
            <w:r w:rsidRPr="00AC4FB3">
              <w:t xml:space="preserve">Deputy </w:t>
            </w:r>
            <w:r w:rsidR="007F008F" w:rsidRPr="00AC4FB3">
              <w:t>C-</w:t>
            </w:r>
            <w:r w:rsidRPr="00AC4FB3">
              <w:t>POD Manager</w:t>
            </w:r>
          </w:p>
          <w:p w14:paraId="545552E3" w14:textId="77777777" w:rsidR="00FC48EA" w:rsidRPr="00AC4FB3" w:rsidRDefault="00FC48EA" w:rsidP="008E2B85">
            <w:pPr>
              <w:pStyle w:val="ListParagraph"/>
              <w:numPr>
                <w:ilvl w:val="0"/>
                <w:numId w:val="21"/>
              </w:numPr>
              <w:ind w:left="162" w:hanging="180"/>
            </w:pPr>
            <w:r w:rsidRPr="00AC4FB3">
              <w:t>Safety Officer</w:t>
            </w:r>
          </w:p>
          <w:p w14:paraId="6859A6A7" w14:textId="77777777" w:rsidR="00FC48EA" w:rsidRPr="00AC4FB3" w:rsidRDefault="00FC48EA" w:rsidP="008E2B85">
            <w:pPr>
              <w:pStyle w:val="ListParagraph"/>
              <w:numPr>
                <w:ilvl w:val="0"/>
                <w:numId w:val="21"/>
              </w:numPr>
              <w:ind w:left="162" w:hanging="180"/>
            </w:pPr>
            <w:r w:rsidRPr="00AC4FB3">
              <w:t>Security/Law Enforcement Supervisor</w:t>
            </w:r>
          </w:p>
          <w:p w14:paraId="6BAE0134" w14:textId="525B4CDA" w:rsidR="00FC48EA" w:rsidRPr="00AC4FB3" w:rsidRDefault="00FC48EA" w:rsidP="008E2B85">
            <w:pPr>
              <w:pStyle w:val="ListParagraph"/>
              <w:numPr>
                <w:ilvl w:val="0"/>
                <w:numId w:val="20"/>
              </w:numPr>
              <w:ind w:left="162" w:hanging="180"/>
            </w:pPr>
            <w:r w:rsidRPr="00AC4FB3">
              <w:t>All Crew Leaders</w:t>
            </w:r>
          </w:p>
        </w:tc>
        <w:tc>
          <w:tcPr>
            <w:tcW w:w="628" w:type="pct"/>
          </w:tcPr>
          <w:p w14:paraId="0D711FC8" w14:textId="5046D371" w:rsidR="00FC48EA" w:rsidRPr="00AC4FB3" w:rsidRDefault="00FC48EA" w:rsidP="00361DAE">
            <w:pPr>
              <w:pStyle w:val="ListParagraph"/>
              <w:ind w:left="0"/>
            </w:pPr>
          </w:p>
        </w:tc>
      </w:tr>
      <w:tr w:rsidR="00FC48EA" w:rsidRPr="00AC4FB3" w14:paraId="3B18351D" w14:textId="77777777" w:rsidTr="00037CA3">
        <w:trPr>
          <w:gridAfter w:val="1"/>
          <w:wAfter w:w="8" w:type="pct"/>
        </w:trPr>
        <w:tc>
          <w:tcPr>
            <w:tcW w:w="790" w:type="pct"/>
          </w:tcPr>
          <w:p w14:paraId="7FA6D5DA" w14:textId="032590AB" w:rsidR="00FC48EA" w:rsidRPr="00AC4FB3" w:rsidRDefault="00FC48EA" w:rsidP="00361DAE">
            <w:pPr>
              <w:pStyle w:val="ListParagraph"/>
              <w:ind w:left="0"/>
            </w:pPr>
            <w:r w:rsidRPr="00AC4FB3">
              <w:rPr>
                <w:i/>
              </w:rPr>
              <w:t>Prior to Start of shift</w:t>
            </w:r>
          </w:p>
        </w:tc>
        <w:tc>
          <w:tcPr>
            <w:tcW w:w="789" w:type="pct"/>
            <w:vAlign w:val="center"/>
          </w:tcPr>
          <w:p w14:paraId="3E66FD90" w14:textId="4C979D23" w:rsidR="00FC48EA" w:rsidRPr="00AC4FB3" w:rsidRDefault="00FC48EA" w:rsidP="00361DAE">
            <w:pPr>
              <w:pStyle w:val="ListParagraph"/>
              <w:ind w:left="0"/>
            </w:pPr>
            <w:r w:rsidRPr="00AC4FB3">
              <w:t>All</w:t>
            </w:r>
            <w:r w:rsidR="00D62346" w:rsidRPr="00AC4FB3">
              <w:t xml:space="preserve"> C-</w:t>
            </w:r>
            <w:r w:rsidRPr="00AC4FB3">
              <w:t>POD Staff Briefing</w:t>
            </w:r>
          </w:p>
        </w:tc>
        <w:tc>
          <w:tcPr>
            <w:tcW w:w="1750" w:type="pct"/>
            <w:vAlign w:val="center"/>
          </w:tcPr>
          <w:p w14:paraId="101A5069" w14:textId="64414916" w:rsidR="00FC48EA" w:rsidRPr="00AC4FB3" w:rsidRDefault="00FC48EA" w:rsidP="00361DAE">
            <w:pPr>
              <w:pStyle w:val="ListParagraph"/>
              <w:ind w:left="0"/>
            </w:pPr>
            <w:r w:rsidRPr="00AC4FB3">
              <w:t xml:space="preserve">Present basic operational information and transition into Crew Staff Briefings; discuss </w:t>
            </w:r>
            <w:r w:rsidR="00D62346" w:rsidRPr="00AC4FB3">
              <w:t>C-</w:t>
            </w:r>
            <w:r w:rsidRPr="00AC4FB3">
              <w:t xml:space="preserve">POD operations and review the basic </w:t>
            </w:r>
            <w:r w:rsidR="00D62346" w:rsidRPr="00AC4FB3">
              <w:t>C-</w:t>
            </w:r>
            <w:r w:rsidRPr="00AC4FB3">
              <w:t xml:space="preserve">POD </w:t>
            </w:r>
            <w:r w:rsidRPr="00AC4FB3">
              <w:rPr>
                <w:i/>
                <w:iCs/>
              </w:rPr>
              <w:t>Staff Safety Guidelines</w:t>
            </w:r>
            <w:r w:rsidRPr="00AC4FB3">
              <w:t>.</w:t>
            </w:r>
          </w:p>
        </w:tc>
        <w:tc>
          <w:tcPr>
            <w:tcW w:w="1036" w:type="pct"/>
            <w:vAlign w:val="center"/>
          </w:tcPr>
          <w:p w14:paraId="5C8B907A" w14:textId="03F4E0E6" w:rsidR="00FC48EA" w:rsidRPr="00AC4FB3" w:rsidRDefault="00FC48EA" w:rsidP="00361DAE">
            <w:pPr>
              <w:pStyle w:val="ListParagraph"/>
              <w:ind w:left="0"/>
            </w:pPr>
            <w:r w:rsidRPr="00AC4FB3">
              <w:t xml:space="preserve">All </w:t>
            </w:r>
            <w:r w:rsidR="007F008F" w:rsidRPr="00AC4FB3">
              <w:t>C-</w:t>
            </w:r>
            <w:r w:rsidRPr="00AC4FB3">
              <w:t>POD Staff</w:t>
            </w:r>
          </w:p>
        </w:tc>
        <w:tc>
          <w:tcPr>
            <w:tcW w:w="628" w:type="pct"/>
          </w:tcPr>
          <w:p w14:paraId="71328B55" w14:textId="482A7BF4" w:rsidR="00FC48EA" w:rsidRPr="00AC4FB3" w:rsidRDefault="00FC48EA" w:rsidP="00361DAE">
            <w:pPr>
              <w:pStyle w:val="ListParagraph"/>
              <w:ind w:left="0"/>
            </w:pPr>
          </w:p>
        </w:tc>
      </w:tr>
      <w:tr w:rsidR="00FC48EA" w:rsidRPr="00AC4FB3" w14:paraId="6F2DADBE" w14:textId="77777777" w:rsidTr="00037CA3">
        <w:trPr>
          <w:gridAfter w:val="1"/>
          <w:wAfter w:w="8" w:type="pct"/>
        </w:trPr>
        <w:tc>
          <w:tcPr>
            <w:tcW w:w="790" w:type="pct"/>
          </w:tcPr>
          <w:p w14:paraId="2ABA6F7B" w14:textId="133CCFED" w:rsidR="00FC48EA" w:rsidRPr="00AC4FB3" w:rsidRDefault="00FC48EA" w:rsidP="00361DAE">
            <w:pPr>
              <w:pStyle w:val="ListParagraph"/>
              <w:ind w:left="0"/>
            </w:pPr>
            <w:r w:rsidRPr="00AC4FB3">
              <w:rPr>
                <w:i/>
              </w:rPr>
              <w:t>Prior to Start of shift</w:t>
            </w:r>
          </w:p>
        </w:tc>
        <w:tc>
          <w:tcPr>
            <w:tcW w:w="789" w:type="pct"/>
            <w:vAlign w:val="center"/>
          </w:tcPr>
          <w:p w14:paraId="4D538245" w14:textId="13DB4128" w:rsidR="00FC48EA" w:rsidRPr="00AC4FB3" w:rsidRDefault="00FC48EA" w:rsidP="00361DAE">
            <w:pPr>
              <w:pStyle w:val="ListParagraph"/>
              <w:ind w:left="0"/>
            </w:pPr>
            <w:r w:rsidRPr="00AC4FB3">
              <w:t xml:space="preserve">Crew Staff Briefing </w:t>
            </w:r>
          </w:p>
        </w:tc>
        <w:tc>
          <w:tcPr>
            <w:tcW w:w="1750" w:type="pct"/>
            <w:vAlign w:val="center"/>
          </w:tcPr>
          <w:p w14:paraId="17B980F0" w14:textId="2C9D6EF1" w:rsidR="00FC48EA" w:rsidRPr="00AC4FB3" w:rsidRDefault="00FC48EA" w:rsidP="00361DAE">
            <w:pPr>
              <w:pStyle w:val="ListParagraph"/>
              <w:ind w:left="0"/>
            </w:pPr>
            <w:r w:rsidRPr="00AC4FB3">
              <w:t xml:space="preserve">Review the crew’s operations, including procedures, guidelines, and tools or equipment. </w:t>
            </w:r>
          </w:p>
        </w:tc>
        <w:tc>
          <w:tcPr>
            <w:tcW w:w="1036" w:type="pct"/>
            <w:vAlign w:val="center"/>
          </w:tcPr>
          <w:p w14:paraId="429431EE" w14:textId="14134A7F" w:rsidR="00FC48EA" w:rsidRPr="00AC4FB3" w:rsidRDefault="00FC48EA" w:rsidP="00361DAE">
            <w:pPr>
              <w:pStyle w:val="ListParagraph"/>
              <w:ind w:left="0"/>
            </w:pPr>
            <w:r w:rsidRPr="00AC4FB3">
              <w:t>Individual Crew Staff</w:t>
            </w:r>
          </w:p>
        </w:tc>
        <w:tc>
          <w:tcPr>
            <w:tcW w:w="628" w:type="pct"/>
          </w:tcPr>
          <w:p w14:paraId="4A4C60E2" w14:textId="20E21AAE" w:rsidR="00FC48EA" w:rsidRPr="00AC4FB3" w:rsidRDefault="00FC48EA" w:rsidP="00361DAE">
            <w:pPr>
              <w:pStyle w:val="ListParagraph"/>
              <w:ind w:left="0"/>
            </w:pPr>
          </w:p>
        </w:tc>
      </w:tr>
      <w:tr w:rsidR="00FC48EA" w:rsidRPr="00AC4FB3" w14:paraId="3748D6B5" w14:textId="77777777" w:rsidTr="00037CA3">
        <w:trPr>
          <w:gridAfter w:val="1"/>
          <w:wAfter w:w="8" w:type="pct"/>
        </w:trPr>
        <w:tc>
          <w:tcPr>
            <w:tcW w:w="790" w:type="pct"/>
          </w:tcPr>
          <w:p w14:paraId="466F4497" w14:textId="61908914" w:rsidR="00FC48EA" w:rsidRPr="00AC4FB3" w:rsidRDefault="00FC48EA" w:rsidP="00361DAE">
            <w:pPr>
              <w:pStyle w:val="ListParagraph"/>
              <w:ind w:left="0"/>
            </w:pPr>
            <w:r w:rsidRPr="00AC4FB3">
              <w:rPr>
                <w:i/>
              </w:rPr>
              <w:t>Start of shift</w:t>
            </w:r>
          </w:p>
        </w:tc>
        <w:tc>
          <w:tcPr>
            <w:tcW w:w="789" w:type="pct"/>
            <w:vAlign w:val="center"/>
          </w:tcPr>
          <w:p w14:paraId="35A7245B" w14:textId="514D1C1C" w:rsidR="00FC48EA" w:rsidRPr="00AC4FB3" w:rsidRDefault="00FC48EA" w:rsidP="00361DAE">
            <w:pPr>
              <w:pStyle w:val="ListParagraph"/>
              <w:ind w:left="0"/>
            </w:pPr>
            <w:r w:rsidRPr="00AC4FB3">
              <w:t>Just-In-Time Training</w:t>
            </w:r>
          </w:p>
        </w:tc>
        <w:tc>
          <w:tcPr>
            <w:tcW w:w="1750" w:type="pct"/>
            <w:vAlign w:val="center"/>
          </w:tcPr>
          <w:p w14:paraId="682A862E" w14:textId="38CBE6BD" w:rsidR="00FC48EA" w:rsidRPr="00AC4FB3" w:rsidRDefault="00FC48EA" w:rsidP="00361DAE">
            <w:pPr>
              <w:pStyle w:val="ListParagraph"/>
              <w:ind w:left="0"/>
            </w:pPr>
            <w:r w:rsidRPr="00AC4FB3">
              <w:t xml:space="preserve">Training should include a general overview of </w:t>
            </w:r>
            <w:r w:rsidR="00D62346" w:rsidRPr="00AC4FB3">
              <w:t>C-</w:t>
            </w:r>
            <w:r w:rsidRPr="00AC4FB3">
              <w:t>POD site operations, as well as position-specific guidance.</w:t>
            </w:r>
          </w:p>
        </w:tc>
        <w:tc>
          <w:tcPr>
            <w:tcW w:w="1036" w:type="pct"/>
            <w:vAlign w:val="center"/>
          </w:tcPr>
          <w:p w14:paraId="426A8BB8" w14:textId="241956F1" w:rsidR="00FC48EA" w:rsidRPr="00AC4FB3" w:rsidRDefault="00FC48EA" w:rsidP="00361DAE">
            <w:pPr>
              <w:pStyle w:val="ListParagraph"/>
              <w:ind w:left="0"/>
            </w:pPr>
            <w:r w:rsidRPr="00AC4FB3">
              <w:t>All C-POD Staff</w:t>
            </w:r>
          </w:p>
        </w:tc>
        <w:tc>
          <w:tcPr>
            <w:tcW w:w="628" w:type="pct"/>
          </w:tcPr>
          <w:p w14:paraId="7E26F318" w14:textId="1D26534A" w:rsidR="00FC48EA" w:rsidRPr="00AC4FB3" w:rsidRDefault="00FC48EA" w:rsidP="00361DAE">
            <w:pPr>
              <w:pStyle w:val="ListParagraph"/>
              <w:ind w:left="0"/>
            </w:pPr>
          </w:p>
        </w:tc>
      </w:tr>
      <w:tr w:rsidR="00FC48EA" w:rsidRPr="00AC4FB3" w14:paraId="3F53BE60" w14:textId="77777777" w:rsidTr="00037CA3">
        <w:trPr>
          <w:gridAfter w:val="1"/>
          <w:wAfter w:w="8" w:type="pct"/>
        </w:trPr>
        <w:tc>
          <w:tcPr>
            <w:tcW w:w="790" w:type="pct"/>
            <w:vAlign w:val="center"/>
          </w:tcPr>
          <w:p w14:paraId="0061A251" w14:textId="7B2920B5" w:rsidR="00FC48EA" w:rsidRPr="00AC4FB3" w:rsidRDefault="00FC48EA" w:rsidP="00361DAE">
            <w:pPr>
              <w:pStyle w:val="ListParagraph"/>
              <w:ind w:left="0"/>
            </w:pPr>
            <w:r w:rsidRPr="00AC4FB3">
              <w:rPr>
                <w:i/>
              </w:rPr>
              <w:t>End of shift</w:t>
            </w:r>
          </w:p>
        </w:tc>
        <w:tc>
          <w:tcPr>
            <w:tcW w:w="789" w:type="pct"/>
            <w:vAlign w:val="center"/>
          </w:tcPr>
          <w:p w14:paraId="3C9CB89F" w14:textId="5B4C22B7" w:rsidR="00FC48EA" w:rsidRPr="00AC4FB3" w:rsidRDefault="00FC48EA" w:rsidP="00361DAE">
            <w:pPr>
              <w:pStyle w:val="ListParagraph"/>
              <w:ind w:left="0"/>
            </w:pPr>
            <w:r w:rsidRPr="00AC4FB3">
              <w:t>Crew Staff Debriefing</w:t>
            </w:r>
          </w:p>
        </w:tc>
        <w:tc>
          <w:tcPr>
            <w:tcW w:w="1750" w:type="pct"/>
            <w:vAlign w:val="center"/>
          </w:tcPr>
          <w:p w14:paraId="63637245" w14:textId="371BA326" w:rsidR="00FC48EA" w:rsidRPr="00AC4FB3" w:rsidRDefault="00FC48EA" w:rsidP="00527113">
            <w:pPr>
              <w:pStyle w:val="ListParagraph"/>
              <w:ind w:left="0"/>
            </w:pPr>
            <w:r w:rsidRPr="00AC4FB3">
              <w:t>Close out and review the current operational period in preparation for the next shift.</w:t>
            </w:r>
          </w:p>
        </w:tc>
        <w:tc>
          <w:tcPr>
            <w:tcW w:w="1036" w:type="pct"/>
            <w:vAlign w:val="center"/>
          </w:tcPr>
          <w:p w14:paraId="7923A65E" w14:textId="795D5352" w:rsidR="00FC48EA" w:rsidRPr="00AC4FB3" w:rsidRDefault="00FC48EA" w:rsidP="00361DAE">
            <w:pPr>
              <w:pStyle w:val="ListParagraph"/>
              <w:ind w:left="0"/>
            </w:pPr>
            <w:r w:rsidRPr="00AC4FB3">
              <w:t>Individual Crew Staff</w:t>
            </w:r>
          </w:p>
        </w:tc>
        <w:tc>
          <w:tcPr>
            <w:tcW w:w="628" w:type="pct"/>
            <w:vAlign w:val="center"/>
          </w:tcPr>
          <w:p w14:paraId="67B2542A" w14:textId="6255FBB2" w:rsidR="00FC48EA" w:rsidRPr="00AC4FB3" w:rsidRDefault="00FC48EA" w:rsidP="00361DAE">
            <w:pPr>
              <w:pStyle w:val="ListParagraph"/>
              <w:ind w:left="0"/>
            </w:pPr>
          </w:p>
        </w:tc>
      </w:tr>
      <w:tr w:rsidR="00FC48EA" w:rsidRPr="00AC4FB3" w14:paraId="2FDF999F" w14:textId="77777777" w:rsidTr="00037CA3">
        <w:trPr>
          <w:gridAfter w:val="1"/>
          <w:wAfter w:w="8" w:type="pct"/>
        </w:trPr>
        <w:tc>
          <w:tcPr>
            <w:tcW w:w="790" w:type="pct"/>
            <w:vAlign w:val="center"/>
          </w:tcPr>
          <w:p w14:paraId="0ABB5107" w14:textId="0C525905" w:rsidR="00FC48EA" w:rsidRPr="00AC4FB3" w:rsidRDefault="00FC48EA" w:rsidP="00361DAE">
            <w:pPr>
              <w:pStyle w:val="ListParagraph"/>
              <w:spacing w:line="312" w:lineRule="auto"/>
              <w:ind w:left="0"/>
              <w:jc w:val="center"/>
            </w:pPr>
            <w:r w:rsidRPr="00AC4FB3">
              <w:rPr>
                <w:i/>
              </w:rPr>
              <w:t>End of shift</w:t>
            </w:r>
          </w:p>
        </w:tc>
        <w:tc>
          <w:tcPr>
            <w:tcW w:w="789" w:type="pct"/>
            <w:vAlign w:val="center"/>
          </w:tcPr>
          <w:p w14:paraId="232F0AAD" w14:textId="4E2DBB67" w:rsidR="00FC48EA" w:rsidRPr="00AC4FB3" w:rsidRDefault="00FC48EA" w:rsidP="00361DAE">
            <w:pPr>
              <w:pStyle w:val="ListParagraph"/>
              <w:spacing w:line="312" w:lineRule="auto"/>
              <w:ind w:left="0"/>
              <w:jc w:val="center"/>
            </w:pPr>
            <w:r w:rsidRPr="00AC4FB3">
              <w:t>Managerial Staff Debriefing</w:t>
            </w:r>
          </w:p>
        </w:tc>
        <w:tc>
          <w:tcPr>
            <w:tcW w:w="1750" w:type="pct"/>
            <w:vAlign w:val="center"/>
          </w:tcPr>
          <w:p w14:paraId="5EB957E7" w14:textId="4B7B4D29" w:rsidR="00FC48EA" w:rsidRPr="00AC4FB3" w:rsidRDefault="00FC48EA" w:rsidP="00FC48EA">
            <w:pPr>
              <w:pStyle w:val="ListParagraph"/>
              <w:ind w:left="0"/>
              <w:contextualSpacing w:val="0"/>
            </w:pPr>
            <w:r w:rsidRPr="00AC4FB3">
              <w:t>Close out and review the current operational period in preparation for the next shift.</w:t>
            </w:r>
          </w:p>
        </w:tc>
        <w:tc>
          <w:tcPr>
            <w:tcW w:w="1036" w:type="pct"/>
            <w:vAlign w:val="center"/>
          </w:tcPr>
          <w:p w14:paraId="544C0991" w14:textId="005EC1C6" w:rsidR="00FC48EA" w:rsidRPr="00AC4FB3" w:rsidRDefault="007F008F" w:rsidP="008E2B85">
            <w:pPr>
              <w:pStyle w:val="ListParagraph"/>
              <w:numPr>
                <w:ilvl w:val="0"/>
                <w:numId w:val="21"/>
              </w:numPr>
              <w:ind w:left="162" w:hanging="180"/>
            </w:pPr>
            <w:r w:rsidRPr="00AC4FB3">
              <w:t>C-</w:t>
            </w:r>
            <w:r w:rsidR="00FC48EA" w:rsidRPr="00AC4FB3">
              <w:t>POD Manager</w:t>
            </w:r>
          </w:p>
          <w:p w14:paraId="0417DA31" w14:textId="7E869598" w:rsidR="00FC48EA" w:rsidRPr="00AC4FB3" w:rsidRDefault="00FC48EA" w:rsidP="008E2B85">
            <w:pPr>
              <w:pStyle w:val="ListParagraph"/>
              <w:numPr>
                <w:ilvl w:val="0"/>
                <w:numId w:val="20"/>
              </w:numPr>
              <w:ind w:left="162" w:hanging="180"/>
            </w:pPr>
            <w:r w:rsidRPr="00AC4FB3">
              <w:t xml:space="preserve">Deputy </w:t>
            </w:r>
            <w:r w:rsidR="007F008F" w:rsidRPr="00AC4FB3">
              <w:t>C-</w:t>
            </w:r>
            <w:r w:rsidRPr="00AC4FB3">
              <w:t>POD Manager</w:t>
            </w:r>
          </w:p>
          <w:p w14:paraId="221A4D77" w14:textId="77777777" w:rsidR="00FC48EA" w:rsidRPr="00AC4FB3" w:rsidRDefault="00FC48EA" w:rsidP="008E2B85">
            <w:pPr>
              <w:pStyle w:val="ListParagraph"/>
              <w:numPr>
                <w:ilvl w:val="0"/>
                <w:numId w:val="21"/>
              </w:numPr>
              <w:ind w:left="162" w:hanging="180"/>
            </w:pPr>
            <w:r w:rsidRPr="00AC4FB3">
              <w:t>Safety Officer</w:t>
            </w:r>
          </w:p>
          <w:p w14:paraId="661A8287" w14:textId="77777777" w:rsidR="00FC48EA" w:rsidRPr="00AC4FB3" w:rsidRDefault="00FC48EA" w:rsidP="008E2B85">
            <w:pPr>
              <w:pStyle w:val="ListParagraph"/>
              <w:numPr>
                <w:ilvl w:val="0"/>
                <w:numId w:val="21"/>
              </w:numPr>
              <w:ind w:left="162" w:hanging="180"/>
            </w:pPr>
            <w:r w:rsidRPr="00AC4FB3">
              <w:t>Security/Law Enforcement Supervisor</w:t>
            </w:r>
          </w:p>
          <w:p w14:paraId="076E1695" w14:textId="220E6D01" w:rsidR="00FC48EA" w:rsidRPr="00AC4FB3" w:rsidRDefault="00FC48EA" w:rsidP="008E2B85">
            <w:pPr>
              <w:pStyle w:val="ListParagraph"/>
              <w:numPr>
                <w:ilvl w:val="0"/>
                <w:numId w:val="20"/>
              </w:numPr>
              <w:ind w:left="162" w:hanging="180"/>
            </w:pPr>
            <w:r w:rsidRPr="00AC4FB3">
              <w:t>All Crew Leaders</w:t>
            </w:r>
          </w:p>
        </w:tc>
        <w:tc>
          <w:tcPr>
            <w:tcW w:w="628" w:type="pct"/>
            <w:vAlign w:val="center"/>
          </w:tcPr>
          <w:p w14:paraId="2565078E" w14:textId="17A5D640" w:rsidR="00FC48EA" w:rsidRPr="00AC4FB3" w:rsidRDefault="00FC48EA" w:rsidP="00361DAE">
            <w:pPr>
              <w:pStyle w:val="ListParagraph"/>
              <w:spacing w:line="312" w:lineRule="auto"/>
              <w:ind w:left="0"/>
              <w:jc w:val="center"/>
            </w:pPr>
          </w:p>
        </w:tc>
      </w:tr>
      <w:tr w:rsidR="00FC48EA" w:rsidRPr="00AC4FB3" w14:paraId="6412E1F2" w14:textId="77777777" w:rsidTr="00037CA3">
        <w:trPr>
          <w:gridAfter w:val="1"/>
          <w:wAfter w:w="8" w:type="pct"/>
        </w:trPr>
        <w:tc>
          <w:tcPr>
            <w:tcW w:w="790" w:type="pct"/>
          </w:tcPr>
          <w:p w14:paraId="301523BB" w14:textId="1E7891C9" w:rsidR="00FC48EA" w:rsidRPr="00AC4FB3" w:rsidRDefault="00FC48EA" w:rsidP="00361DAE">
            <w:pPr>
              <w:pStyle w:val="ListParagraph"/>
              <w:spacing w:line="312" w:lineRule="auto"/>
              <w:ind w:left="0"/>
              <w:jc w:val="center"/>
            </w:pPr>
            <w:r w:rsidRPr="00AC4FB3">
              <w:rPr>
                <w:i/>
              </w:rPr>
              <w:t>Prior to Start of shift</w:t>
            </w:r>
          </w:p>
        </w:tc>
        <w:tc>
          <w:tcPr>
            <w:tcW w:w="789" w:type="pct"/>
            <w:vAlign w:val="center"/>
          </w:tcPr>
          <w:p w14:paraId="02451ED7" w14:textId="25A3F96E" w:rsidR="00FC48EA" w:rsidRPr="00AC4FB3" w:rsidRDefault="00FC48EA" w:rsidP="00361DAE">
            <w:pPr>
              <w:pStyle w:val="ListParagraph"/>
              <w:spacing w:line="312" w:lineRule="auto"/>
              <w:ind w:left="0"/>
              <w:jc w:val="center"/>
            </w:pPr>
            <w:r w:rsidRPr="00AC4FB3">
              <w:t xml:space="preserve">Managerial </w:t>
            </w:r>
            <w:r w:rsidR="00005493" w:rsidRPr="00AC4FB3">
              <w:t>Staff Briefing</w:t>
            </w:r>
          </w:p>
        </w:tc>
        <w:tc>
          <w:tcPr>
            <w:tcW w:w="1750" w:type="pct"/>
            <w:vAlign w:val="center"/>
          </w:tcPr>
          <w:p w14:paraId="78314786" w14:textId="77777777" w:rsidR="00FC48EA" w:rsidRPr="00AC4FB3" w:rsidRDefault="00FC48EA" w:rsidP="007A2FEE">
            <w:pPr>
              <w:pStyle w:val="ListParagraph"/>
              <w:ind w:left="0"/>
            </w:pPr>
            <w:r w:rsidRPr="00AC4FB3">
              <w:t xml:space="preserve">Present basic operational information and prepare Crew Leaders to brief their staff. </w:t>
            </w:r>
          </w:p>
          <w:p w14:paraId="30BCC512" w14:textId="77777777" w:rsidR="00FC48EA" w:rsidRPr="00AC4FB3" w:rsidRDefault="00FC48EA" w:rsidP="00361DAE">
            <w:pPr>
              <w:pStyle w:val="ListParagraph"/>
              <w:spacing w:line="312" w:lineRule="auto"/>
              <w:ind w:left="0"/>
              <w:jc w:val="center"/>
            </w:pPr>
          </w:p>
        </w:tc>
        <w:tc>
          <w:tcPr>
            <w:tcW w:w="1036" w:type="pct"/>
            <w:vAlign w:val="center"/>
          </w:tcPr>
          <w:p w14:paraId="1591D58B" w14:textId="6B7512CE" w:rsidR="00FC48EA" w:rsidRPr="00AC4FB3" w:rsidRDefault="007F008F" w:rsidP="008E2B85">
            <w:pPr>
              <w:pStyle w:val="ListParagraph"/>
              <w:numPr>
                <w:ilvl w:val="0"/>
                <w:numId w:val="20"/>
              </w:numPr>
              <w:ind w:left="162" w:hanging="180"/>
            </w:pPr>
            <w:r w:rsidRPr="00AC4FB3">
              <w:t>C-</w:t>
            </w:r>
            <w:r w:rsidR="00FC48EA" w:rsidRPr="00AC4FB3">
              <w:t>POD Manager</w:t>
            </w:r>
          </w:p>
          <w:p w14:paraId="16BA04B3" w14:textId="23BA1B59" w:rsidR="00FC48EA" w:rsidRPr="00AC4FB3" w:rsidRDefault="00FC48EA" w:rsidP="008E2B85">
            <w:pPr>
              <w:pStyle w:val="ListParagraph"/>
              <w:numPr>
                <w:ilvl w:val="0"/>
                <w:numId w:val="20"/>
              </w:numPr>
              <w:ind w:left="162" w:hanging="180"/>
            </w:pPr>
            <w:r w:rsidRPr="00AC4FB3">
              <w:t xml:space="preserve">Deputy </w:t>
            </w:r>
            <w:r w:rsidR="007F008F" w:rsidRPr="00AC4FB3">
              <w:t>C-</w:t>
            </w:r>
            <w:r w:rsidRPr="00AC4FB3">
              <w:t>POD Manager</w:t>
            </w:r>
          </w:p>
          <w:p w14:paraId="7952FA46" w14:textId="77777777" w:rsidR="00FC48EA" w:rsidRPr="00AC4FB3" w:rsidRDefault="00FC48EA" w:rsidP="008E2B85">
            <w:pPr>
              <w:pStyle w:val="ListParagraph"/>
              <w:numPr>
                <w:ilvl w:val="0"/>
                <w:numId w:val="20"/>
              </w:numPr>
              <w:ind w:left="162" w:hanging="180"/>
            </w:pPr>
            <w:r w:rsidRPr="00AC4FB3">
              <w:t>Safety Officer</w:t>
            </w:r>
          </w:p>
          <w:p w14:paraId="7F5858EB" w14:textId="77777777" w:rsidR="00FC48EA" w:rsidRPr="00AC4FB3" w:rsidRDefault="00FC48EA" w:rsidP="008E2B85">
            <w:pPr>
              <w:pStyle w:val="ListParagraph"/>
              <w:numPr>
                <w:ilvl w:val="0"/>
                <w:numId w:val="20"/>
              </w:numPr>
              <w:ind w:left="162" w:hanging="180"/>
            </w:pPr>
            <w:r w:rsidRPr="00AC4FB3">
              <w:t>Security/Law Enforcement Supervisor</w:t>
            </w:r>
          </w:p>
          <w:p w14:paraId="54E10866" w14:textId="7B583B8F" w:rsidR="00FC48EA" w:rsidRPr="00AC4FB3" w:rsidRDefault="00FC48EA" w:rsidP="008E2B85">
            <w:pPr>
              <w:pStyle w:val="ListParagraph"/>
              <w:numPr>
                <w:ilvl w:val="0"/>
                <w:numId w:val="20"/>
              </w:numPr>
              <w:ind w:left="162" w:hanging="180"/>
            </w:pPr>
            <w:r w:rsidRPr="00AC4FB3">
              <w:t>All Crew Leaders</w:t>
            </w:r>
          </w:p>
        </w:tc>
        <w:tc>
          <w:tcPr>
            <w:tcW w:w="628" w:type="pct"/>
          </w:tcPr>
          <w:p w14:paraId="580C1F20" w14:textId="50190F05" w:rsidR="00FC48EA" w:rsidRPr="00AC4FB3" w:rsidRDefault="00FC48EA" w:rsidP="00361DAE">
            <w:pPr>
              <w:pStyle w:val="ListParagraph"/>
              <w:spacing w:line="312" w:lineRule="auto"/>
              <w:ind w:left="0"/>
              <w:jc w:val="center"/>
            </w:pPr>
          </w:p>
        </w:tc>
      </w:tr>
      <w:tr w:rsidR="00527113" w:rsidRPr="00AC4FB3" w14:paraId="06EE3CFD" w14:textId="77777777" w:rsidTr="00037CA3">
        <w:tc>
          <w:tcPr>
            <w:tcW w:w="3328" w:type="pct"/>
            <w:gridSpan w:val="3"/>
          </w:tcPr>
          <w:p w14:paraId="11BE8EAC" w14:textId="77777777" w:rsidR="00527113" w:rsidRPr="00AC4FB3" w:rsidRDefault="681B4574" w:rsidP="00361DAE">
            <w:pPr>
              <w:pStyle w:val="Heading1"/>
              <w:pBdr>
                <w:bottom w:val="none" w:sz="0" w:space="0" w:color="auto"/>
              </w:pBdr>
              <w:rPr>
                <w:szCs w:val="22"/>
              </w:rPr>
            </w:pPr>
            <w:r w:rsidRPr="00AC4FB3">
              <w:t>PREPARED BY</w:t>
            </w:r>
          </w:p>
          <w:p w14:paraId="567412BB" w14:textId="77777777" w:rsidR="00527113" w:rsidRPr="00AC4FB3" w:rsidRDefault="00527113" w:rsidP="00361DAE"/>
          <w:p w14:paraId="3DFF7D41" w14:textId="77777777" w:rsidR="00527113" w:rsidRPr="00AC4FB3" w:rsidRDefault="00527113" w:rsidP="00361DAE"/>
        </w:tc>
        <w:tc>
          <w:tcPr>
            <w:tcW w:w="1672" w:type="pct"/>
            <w:gridSpan w:val="3"/>
          </w:tcPr>
          <w:p w14:paraId="0D7500FB" w14:textId="77777777" w:rsidR="00527113" w:rsidRPr="00AC4FB3" w:rsidRDefault="681B4574" w:rsidP="00361DAE">
            <w:pPr>
              <w:pStyle w:val="Heading1"/>
              <w:pBdr>
                <w:bottom w:val="none" w:sz="0" w:space="0" w:color="auto"/>
              </w:pBdr>
              <w:rPr>
                <w:szCs w:val="22"/>
              </w:rPr>
            </w:pPr>
            <w:r w:rsidRPr="00AC4FB3">
              <w:t>DATE/TIME</w:t>
            </w:r>
          </w:p>
          <w:p w14:paraId="5CB352E8" w14:textId="77777777" w:rsidR="00527113" w:rsidRPr="00AC4FB3" w:rsidRDefault="00527113" w:rsidP="00361DAE"/>
          <w:p w14:paraId="6680712F" w14:textId="77777777" w:rsidR="00527113" w:rsidRPr="00AC4FB3" w:rsidRDefault="00527113" w:rsidP="00361DAE"/>
          <w:p w14:paraId="68830F48" w14:textId="77777777" w:rsidR="00527113" w:rsidRPr="00AC4FB3" w:rsidRDefault="00527113" w:rsidP="00361DAE"/>
        </w:tc>
      </w:tr>
    </w:tbl>
    <w:p w14:paraId="7CA664BD" w14:textId="77777777" w:rsidR="00527113" w:rsidRPr="00AC4FB3" w:rsidRDefault="00527113">
      <w:pPr>
        <w:rPr>
          <w:b/>
          <w:caps/>
        </w:rPr>
      </w:pPr>
    </w:p>
    <w:p w14:paraId="32D60AE3" w14:textId="77777777" w:rsidR="00FC48EA" w:rsidRPr="00AC4FB3" w:rsidRDefault="00FC48EA" w:rsidP="00297635">
      <w:pPr>
        <w:jc w:val="center"/>
        <w:rPr>
          <w:b/>
          <w:bCs/>
          <w:caps/>
        </w:rPr>
      </w:pPr>
    </w:p>
    <w:p w14:paraId="176E104B" w14:textId="77777777" w:rsidR="001A2A79" w:rsidRPr="00AC4FB3" w:rsidRDefault="001A2A79">
      <w:pPr>
        <w:rPr>
          <w:b/>
          <w:bCs/>
          <w:caps/>
        </w:rPr>
      </w:pPr>
      <w:r w:rsidRPr="00AC4FB3">
        <w:rPr>
          <w:b/>
          <w:bCs/>
          <w:caps/>
        </w:rPr>
        <w:br w:type="page"/>
      </w:r>
    </w:p>
    <w:p w14:paraId="167394A8" w14:textId="4CD16074" w:rsidR="00E31FCC" w:rsidRPr="00AC4FB3" w:rsidRDefault="00E31FCC" w:rsidP="00297635">
      <w:pPr>
        <w:jc w:val="center"/>
        <w:rPr>
          <w:b/>
          <w:caps/>
        </w:rPr>
      </w:pPr>
      <w:r w:rsidRPr="00AC4FB3">
        <w:rPr>
          <w:b/>
          <w:bCs/>
          <w:caps/>
        </w:rPr>
        <w:lastRenderedPageBreak/>
        <w:t>Attachment</w:t>
      </w:r>
      <w:r w:rsidR="00264E7A" w:rsidRPr="00AC4FB3">
        <w:rPr>
          <w:b/>
          <w:bCs/>
          <w:caps/>
        </w:rPr>
        <w:t xml:space="preserve"> A</w:t>
      </w:r>
      <w:r w:rsidRPr="00AC4FB3">
        <w:rPr>
          <w:b/>
          <w:bCs/>
          <w:caps/>
        </w:rPr>
        <w:t xml:space="preserve">: </w:t>
      </w:r>
      <w:r w:rsidR="00B257EC" w:rsidRPr="00AC4FB3">
        <w:rPr>
          <w:b/>
          <w:bCs/>
          <w:caps/>
        </w:rPr>
        <w:t>C-POD</w:t>
      </w:r>
      <w:r w:rsidR="00DD44B7" w:rsidRPr="00AC4FB3">
        <w:rPr>
          <w:b/>
          <w:bCs/>
          <w:caps/>
        </w:rPr>
        <w:t xml:space="preserve"> details, </w:t>
      </w:r>
      <w:r w:rsidRPr="00AC4FB3">
        <w:rPr>
          <w:b/>
          <w:bCs/>
          <w:caps/>
        </w:rPr>
        <w:t>CLIENT FLOW</w:t>
      </w:r>
      <w:r w:rsidR="00DD44B7" w:rsidRPr="00AC4FB3">
        <w:rPr>
          <w:b/>
          <w:bCs/>
          <w:caps/>
        </w:rPr>
        <w:t xml:space="preserve"> &amp; equipment needed</w:t>
      </w:r>
    </w:p>
    <w:p w14:paraId="6B1ABD62" w14:textId="77777777" w:rsidR="00E31FCC" w:rsidRPr="00AC4FB3" w:rsidRDefault="00E31FCC" w:rsidP="00E31FCC">
      <w:pPr>
        <w:jc w:val="center"/>
        <w:rPr>
          <w:rFonts w:cs="Arial"/>
          <w:bCs/>
          <w:kern w:val="28"/>
        </w:rPr>
      </w:pPr>
    </w:p>
    <w:tbl>
      <w:tblPr>
        <w:tblStyle w:val="TableGrid"/>
        <w:tblW w:w="5000" w:type="pct"/>
        <w:tblLook w:val="04A0" w:firstRow="1" w:lastRow="0" w:firstColumn="1" w:lastColumn="0" w:noHBand="0" w:noVBand="1"/>
      </w:tblPr>
      <w:tblGrid>
        <w:gridCol w:w="5127"/>
        <w:gridCol w:w="5663"/>
      </w:tblGrid>
      <w:tr w:rsidR="00E31FCC" w:rsidRPr="00AC4FB3" w14:paraId="0617EB2A" w14:textId="77777777" w:rsidTr="0078591C">
        <w:tc>
          <w:tcPr>
            <w:tcW w:w="2376" w:type="pct"/>
            <w:tcBorders>
              <w:bottom w:val="single" w:sz="4" w:space="0" w:color="000000" w:themeColor="text1"/>
            </w:tcBorders>
            <w:shd w:val="clear" w:color="auto" w:fill="auto"/>
          </w:tcPr>
          <w:p w14:paraId="7BE035F5" w14:textId="77777777" w:rsidR="00E31FCC" w:rsidRPr="00AC4FB3" w:rsidRDefault="681B4574" w:rsidP="00E31FCC">
            <w:pPr>
              <w:pStyle w:val="1"/>
              <w:tabs>
                <w:tab w:val="clear" w:pos="7200"/>
                <w:tab w:val="clear" w:pos="7380"/>
                <w:tab w:val="clear" w:pos="9260"/>
              </w:tabs>
              <w:ind w:left="0" w:right="0" w:firstLine="0"/>
              <w:rPr>
                <w:rFonts w:asciiTheme="minorHAnsi" w:hAnsiTheme="minorHAnsi" w:cs="Arial"/>
                <w:b/>
                <w:bCs/>
                <w:sz w:val="22"/>
                <w:szCs w:val="22"/>
              </w:rPr>
            </w:pPr>
            <w:r w:rsidRPr="00AC4FB3">
              <w:rPr>
                <w:rFonts w:asciiTheme="minorHAnsi" w:eastAsiaTheme="minorEastAsia" w:hAnsiTheme="minorHAnsi" w:cstheme="minorBidi"/>
                <w:b/>
                <w:bCs/>
                <w:sz w:val="22"/>
                <w:szCs w:val="22"/>
              </w:rPr>
              <w:t>EVENT NAME/LOCATION</w:t>
            </w:r>
          </w:p>
          <w:p w14:paraId="638304CB" w14:textId="77777777" w:rsidR="00E31FCC" w:rsidRPr="00AC4FB3" w:rsidRDefault="00E31FCC" w:rsidP="00E31FCC">
            <w:pPr>
              <w:pStyle w:val="1"/>
              <w:tabs>
                <w:tab w:val="clear" w:pos="7200"/>
                <w:tab w:val="clear" w:pos="7380"/>
                <w:tab w:val="clear" w:pos="9260"/>
              </w:tabs>
              <w:ind w:left="0" w:right="0" w:firstLine="0"/>
              <w:rPr>
                <w:rFonts w:asciiTheme="minorHAnsi" w:hAnsiTheme="minorHAnsi" w:cs="Arial"/>
                <w:b/>
                <w:bCs/>
                <w:sz w:val="22"/>
                <w:szCs w:val="22"/>
              </w:rPr>
            </w:pPr>
          </w:p>
          <w:p w14:paraId="345BC546" w14:textId="77777777" w:rsidR="00E31FCC" w:rsidRPr="00AC4FB3" w:rsidRDefault="00E31FCC" w:rsidP="00E31FCC">
            <w:pPr>
              <w:pStyle w:val="1"/>
              <w:tabs>
                <w:tab w:val="clear" w:pos="7200"/>
                <w:tab w:val="clear" w:pos="7380"/>
                <w:tab w:val="clear" w:pos="9260"/>
              </w:tabs>
              <w:ind w:left="0" w:right="0" w:firstLine="0"/>
              <w:rPr>
                <w:rFonts w:asciiTheme="minorHAnsi" w:hAnsiTheme="minorHAnsi" w:cs="Arial"/>
                <w:b/>
                <w:bCs/>
                <w:sz w:val="22"/>
                <w:szCs w:val="22"/>
              </w:rPr>
            </w:pPr>
          </w:p>
        </w:tc>
        <w:tc>
          <w:tcPr>
            <w:tcW w:w="2624" w:type="pct"/>
            <w:tcBorders>
              <w:bottom w:val="single" w:sz="4" w:space="0" w:color="000000" w:themeColor="text1"/>
            </w:tcBorders>
            <w:shd w:val="clear" w:color="auto" w:fill="auto"/>
          </w:tcPr>
          <w:p w14:paraId="3FABECFD" w14:textId="77777777" w:rsidR="00E31FCC" w:rsidRPr="00AC4FB3" w:rsidRDefault="681B4574" w:rsidP="00E31FCC">
            <w:pPr>
              <w:pStyle w:val="1"/>
              <w:tabs>
                <w:tab w:val="clear" w:pos="7200"/>
                <w:tab w:val="clear" w:pos="7380"/>
                <w:tab w:val="clear" w:pos="9260"/>
              </w:tabs>
              <w:ind w:left="0" w:right="0" w:firstLine="0"/>
              <w:rPr>
                <w:rFonts w:asciiTheme="minorHAnsi" w:hAnsiTheme="minorHAnsi" w:cs="Arial"/>
                <w:b/>
                <w:bCs/>
                <w:sz w:val="22"/>
                <w:szCs w:val="22"/>
              </w:rPr>
            </w:pPr>
            <w:r w:rsidRPr="00AC4FB3">
              <w:rPr>
                <w:rFonts w:asciiTheme="minorHAnsi" w:eastAsiaTheme="minorEastAsia" w:hAnsiTheme="minorHAnsi" w:cstheme="minorBidi"/>
                <w:b/>
                <w:bCs/>
                <w:sz w:val="22"/>
                <w:szCs w:val="22"/>
              </w:rPr>
              <w:t>OPERATIONAL PERIOD</w:t>
            </w:r>
          </w:p>
          <w:p w14:paraId="41AF8897" w14:textId="77777777" w:rsidR="00E31FCC" w:rsidRPr="00AC4FB3" w:rsidRDefault="00E31FCC" w:rsidP="00E31FCC">
            <w:pPr>
              <w:pStyle w:val="1"/>
              <w:tabs>
                <w:tab w:val="clear" w:pos="7200"/>
                <w:tab w:val="clear" w:pos="7380"/>
                <w:tab w:val="clear" w:pos="9260"/>
              </w:tabs>
              <w:ind w:left="0" w:right="0" w:firstLine="0"/>
              <w:rPr>
                <w:rFonts w:asciiTheme="minorHAnsi" w:hAnsiTheme="minorHAnsi" w:cs="Arial"/>
                <w:b/>
                <w:bCs/>
                <w:sz w:val="22"/>
                <w:szCs w:val="22"/>
              </w:rPr>
            </w:pPr>
          </w:p>
        </w:tc>
      </w:tr>
    </w:tbl>
    <w:p w14:paraId="5EA569B8" w14:textId="77777777" w:rsidR="008633BC" w:rsidRPr="00AC4FB3" w:rsidRDefault="008633BC" w:rsidP="00232A9A">
      <w:pPr>
        <w:spacing w:after="40"/>
        <w:rPr>
          <w:rFonts w:cs="Arial"/>
        </w:rPr>
      </w:pPr>
    </w:p>
    <w:p w14:paraId="0AD5B248" w14:textId="77777777" w:rsidR="00232A9A" w:rsidRPr="00AC4FB3" w:rsidRDefault="681B4574" w:rsidP="00232A9A">
      <w:pPr>
        <w:spacing w:after="40"/>
        <w:rPr>
          <w:rFonts w:cs="Arial"/>
          <w:b/>
        </w:rPr>
      </w:pPr>
      <w:r w:rsidRPr="00AC4FB3">
        <w:rPr>
          <w:rFonts w:eastAsia="Arial" w:cs="Arial"/>
          <w:b/>
        </w:rPr>
        <w:t>SITE CAPACITY</w:t>
      </w:r>
    </w:p>
    <w:tbl>
      <w:tblPr>
        <w:tblStyle w:val="TableGrid"/>
        <w:tblW w:w="5000" w:type="pct"/>
        <w:tblLook w:val="04A0" w:firstRow="1" w:lastRow="0" w:firstColumn="1" w:lastColumn="0" w:noHBand="0" w:noVBand="1"/>
      </w:tblPr>
      <w:tblGrid>
        <w:gridCol w:w="5125"/>
        <w:gridCol w:w="5665"/>
      </w:tblGrid>
      <w:tr w:rsidR="007F008F" w:rsidRPr="00AC4FB3" w14:paraId="4DFDF3BF" w14:textId="77777777" w:rsidTr="0078591C">
        <w:tc>
          <w:tcPr>
            <w:tcW w:w="2375" w:type="pct"/>
            <w:shd w:val="clear" w:color="auto" w:fill="D9D9D9" w:themeFill="background1" w:themeFillShade="D9"/>
            <w:vAlign w:val="center"/>
          </w:tcPr>
          <w:p w14:paraId="43251FFD" w14:textId="77777777" w:rsidR="00600D59" w:rsidRPr="00AC4FB3" w:rsidRDefault="681B4574" w:rsidP="00774702">
            <w:r w:rsidRPr="00AC4FB3">
              <w:t>Type I, II, or III Site</w:t>
            </w:r>
          </w:p>
          <w:p w14:paraId="024910B8" w14:textId="77777777" w:rsidR="004E6AB1" w:rsidRPr="00AC4FB3" w:rsidRDefault="681B4574">
            <w:pPr>
              <w:ind w:left="252"/>
            </w:pPr>
            <w:r w:rsidRPr="00AC4FB3">
              <w:t xml:space="preserve">Type I = 4 Vehicle Lanes* </w:t>
            </w:r>
          </w:p>
          <w:p w14:paraId="48131439" w14:textId="30DA251B" w:rsidR="004E6AB1" w:rsidRPr="00AC4FB3" w:rsidRDefault="681B4574">
            <w:pPr>
              <w:ind w:left="252"/>
            </w:pPr>
            <w:r w:rsidRPr="00AC4FB3">
              <w:t xml:space="preserve">Type II = 2 </w:t>
            </w:r>
            <w:r w:rsidR="00005493" w:rsidRPr="00AC4FB3">
              <w:t>Vehicle Lanes</w:t>
            </w:r>
            <w:r w:rsidRPr="00AC4FB3">
              <w:t>*</w:t>
            </w:r>
          </w:p>
          <w:p w14:paraId="1EFB9D16" w14:textId="77777777" w:rsidR="004E6AB1" w:rsidRPr="00AC4FB3" w:rsidRDefault="681B4574">
            <w:pPr>
              <w:ind w:left="252"/>
            </w:pPr>
            <w:r w:rsidRPr="00AC4FB3">
              <w:t>Type III = 1 Vehicle Lane*</w:t>
            </w:r>
          </w:p>
          <w:p w14:paraId="35C61F52" w14:textId="77777777" w:rsidR="004E6AB1" w:rsidRPr="00AC4FB3" w:rsidRDefault="681B4574">
            <w:pPr>
              <w:ind w:left="252"/>
            </w:pPr>
            <w:r w:rsidRPr="00AC4FB3">
              <w:t>*</w:t>
            </w:r>
            <w:r w:rsidRPr="00AC4FB3">
              <w:rPr>
                <w:rFonts w:eastAsia="Arial" w:cs="Arial"/>
              </w:rPr>
              <w:t>Lane = Supply Line, Loading Line &amp; Vehicle Line</w:t>
            </w:r>
          </w:p>
        </w:tc>
        <w:tc>
          <w:tcPr>
            <w:tcW w:w="2625" w:type="pct"/>
            <w:vAlign w:val="center"/>
          </w:tcPr>
          <w:p w14:paraId="0CAC6DD3" w14:textId="3D6D37C2" w:rsidR="004E6AB1" w:rsidRPr="00AC4FB3" w:rsidRDefault="007F008F" w:rsidP="007F008F">
            <w:pPr>
              <w:rPr>
                <w:b/>
                <w:bCs/>
                <w:i/>
                <w:iCs/>
              </w:rPr>
            </w:pPr>
            <w:r w:rsidRPr="00AC4FB3">
              <w:rPr>
                <w:b/>
                <w:bCs/>
                <w:i/>
                <w:iCs/>
              </w:rPr>
              <w:t>(Insert the Type of C-POD)</w:t>
            </w:r>
          </w:p>
        </w:tc>
      </w:tr>
      <w:tr w:rsidR="007F008F" w:rsidRPr="00AC4FB3" w14:paraId="7D1C4B12" w14:textId="77777777" w:rsidTr="0078591C">
        <w:tc>
          <w:tcPr>
            <w:tcW w:w="2375" w:type="pct"/>
            <w:shd w:val="clear" w:color="auto" w:fill="D9D9D9" w:themeFill="background1" w:themeFillShade="D9"/>
          </w:tcPr>
          <w:p w14:paraId="227CB3CA" w14:textId="77777777" w:rsidR="00600D59" w:rsidRPr="00AC4FB3" w:rsidRDefault="681B4574" w:rsidP="00774702">
            <w:pPr>
              <w:rPr>
                <w:rFonts w:cs="Arial"/>
              </w:rPr>
            </w:pPr>
            <w:r w:rsidRPr="00AC4FB3">
              <w:rPr>
                <w:rFonts w:eastAsia="Arial" w:cs="Arial"/>
              </w:rPr>
              <w:t>Total Number of Mass Transit-Pedestrian Lanes</w:t>
            </w:r>
          </w:p>
          <w:p w14:paraId="250A1836" w14:textId="77777777" w:rsidR="00600D59" w:rsidRPr="00AC4FB3" w:rsidRDefault="681B4574" w:rsidP="00774702">
            <w:pPr>
              <w:rPr>
                <w:rFonts w:cs="Arial"/>
              </w:rPr>
            </w:pPr>
            <w:r w:rsidRPr="00AC4FB3">
              <w:rPr>
                <w:rFonts w:eastAsia="Arial" w:cs="Arial"/>
              </w:rPr>
              <w:t>(Lane = Supply Line, Loading Line &amp; Pedestrian Line)</w:t>
            </w:r>
          </w:p>
        </w:tc>
        <w:tc>
          <w:tcPr>
            <w:tcW w:w="2625" w:type="pct"/>
            <w:vAlign w:val="center"/>
          </w:tcPr>
          <w:p w14:paraId="0F4FA291" w14:textId="07DB360B" w:rsidR="00600D59" w:rsidRPr="00AC4FB3" w:rsidRDefault="00F27D89" w:rsidP="00774702">
            <w:pPr>
              <w:rPr>
                <w:rFonts w:cs="Arial"/>
                <w:b/>
                <w:bCs/>
                <w:i/>
                <w:iCs/>
              </w:rPr>
            </w:pPr>
            <w:r w:rsidRPr="00AC4FB3">
              <w:rPr>
                <w:rFonts w:cs="Arial"/>
                <w:b/>
                <w:bCs/>
                <w:i/>
                <w:iCs/>
              </w:rPr>
              <w:t>(Insert the total number of Mass Transit-Pedestrian Lanes)</w:t>
            </w:r>
          </w:p>
        </w:tc>
      </w:tr>
      <w:tr w:rsidR="007F008F" w:rsidRPr="00AC4FB3" w14:paraId="2CE13424" w14:textId="77777777" w:rsidTr="0078591C">
        <w:trPr>
          <w:trHeight w:val="368"/>
        </w:trPr>
        <w:tc>
          <w:tcPr>
            <w:tcW w:w="2375" w:type="pct"/>
            <w:tcBorders>
              <w:bottom w:val="single" w:sz="4" w:space="0" w:color="000000" w:themeColor="text1"/>
            </w:tcBorders>
            <w:shd w:val="clear" w:color="auto" w:fill="D9D9D9" w:themeFill="background1" w:themeFillShade="D9"/>
            <w:vAlign w:val="center"/>
          </w:tcPr>
          <w:p w14:paraId="4178ECCC" w14:textId="77777777" w:rsidR="00600D59" w:rsidRPr="00AC4FB3" w:rsidRDefault="681B4574" w:rsidP="00774702">
            <w:pPr>
              <w:rPr>
                <w:rFonts w:cs="Arial"/>
              </w:rPr>
            </w:pPr>
            <w:r w:rsidRPr="00AC4FB3">
              <w:rPr>
                <w:rFonts w:eastAsia="Arial" w:cs="Arial"/>
              </w:rPr>
              <w:t>Accessibility Considerations</w:t>
            </w:r>
          </w:p>
        </w:tc>
        <w:tc>
          <w:tcPr>
            <w:tcW w:w="2625" w:type="pct"/>
            <w:tcBorders>
              <w:bottom w:val="single" w:sz="4" w:space="0" w:color="000000" w:themeColor="text1"/>
            </w:tcBorders>
            <w:vAlign w:val="center"/>
          </w:tcPr>
          <w:p w14:paraId="6B43D3C2" w14:textId="36732BCB" w:rsidR="009269BF" w:rsidRPr="00AC4FB3" w:rsidRDefault="681B4574" w:rsidP="008E2B85">
            <w:pPr>
              <w:pStyle w:val="ListParagraph"/>
              <w:numPr>
                <w:ilvl w:val="0"/>
                <w:numId w:val="16"/>
              </w:numPr>
              <w:ind w:left="162" w:hanging="180"/>
              <w:rPr>
                <w:rFonts w:eastAsia="Arial" w:cs="Arial"/>
              </w:rPr>
            </w:pPr>
            <w:r w:rsidRPr="00AC4FB3">
              <w:t xml:space="preserve">All areas of the </w:t>
            </w:r>
            <w:r w:rsidR="007F008F" w:rsidRPr="00AC4FB3">
              <w:t>C-</w:t>
            </w:r>
            <w:r w:rsidRPr="00AC4FB3">
              <w:t>POD are asphalt or concrete.</w:t>
            </w:r>
          </w:p>
          <w:p w14:paraId="5721204E" w14:textId="03711A26" w:rsidR="009269BF" w:rsidRPr="00AC4FB3" w:rsidRDefault="681B4574" w:rsidP="008E2B85">
            <w:pPr>
              <w:pStyle w:val="ListParagraph"/>
              <w:numPr>
                <w:ilvl w:val="0"/>
                <w:numId w:val="16"/>
              </w:numPr>
              <w:ind w:left="162" w:hanging="180"/>
              <w:rPr>
                <w:rFonts w:eastAsia="Arial" w:cs="Arial"/>
              </w:rPr>
            </w:pPr>
            <w:r w:rsidRPr="00AC4FB3">
              <w:t xml:space="preserve">Only clients traveling </w:t>
            </w:r>
            <w:r w:rsidR="00D66FA6" w:rsidRPr="00AC4FB3">
              <w:rPr>
                <w:b/>
                <w:bCs/>
                <w:i/>
                <w:iCs/>
                <w:szCs w:val="16"/>
              </w:rPr>
              <w:t>(north, east, west, or south)</w:t>
            </w:r>
            <w:r w:rsidRPr="00AC4FB3">
              <w:t xml:space="preserve"> on </w:t>
            </w:r>
            <w:r w:rsidR="00D66FA6" w:rsidRPr="00AC4FB3">
              <w:rPr>
                <w:b/>
                <w:bCs/>
                <w:i/>
                <w:iCs/>
              </w:rPr>
              <w:t>(insert the name of the road/street)</w:t>
            </w:r>
            <w:r w:rsidRPr="00AC4FB3">
              <w:t xml:space="preserve"> will be granted access.</w:t>
            </w:r>
          </w:p>
        </w:tc>
      </w:tr>
    </w:tbl>
    <w:p w14:paraId="569A20D1" w14:textId="77777777" w:rsidR="007F2F07" w:rsidRPr="00AC4FB3" w:rsidRDefault="007F2F07" w:rsidP="00774702">
      <w:pPr>
        <w:rPr>
          <w:caps/>
        </w:rPr>
      </w:pPr>
    </w:p>
    <w:p w14:paraId="71E9E6A9" w14:textId="77777777" w:rsidR="007F2F07" w:rsidRPr="00AC4FB3" w:rsidRDefault="681B4574" w:rsidP="00774702">
      <w:pPr>
        <w:rPr>
          <w:rFonts w:cs="Arial"/>
          <w:b/>
        </w:rPr>
      </w:pPr>
      <w:r w:rsidRPr="00AC4FB3">
        <w:rPr>
          <w:rFonts w:eastAsia="Arial" w:cs="Arial"/>
          <w:b/>
        </w:rPr>
        <w:t>LOCATION OF DIRECTIONAL SIGNAGE</w:t>
      </w:r>
    </w:p>
    <w:tbl>
      <w:tblPr>
        <w:tblStyle w:val="TableGrid"/>
        <w:tblW w:w="5000" w:type="pct"/>
        <w:tblLook w:val="04A0" w:firstRow="1" w:lastRow="0" w:firstColumn="1" w:lastColumn="0" w:noHBand="0" w:noVBand="1"/>
      </w:tblPr>
      <w:tblGrid>
        <w:gridCol w:w="5134"/>
        <w:gridCol w:w="5656"/>
      </w:tblGrid>
      <w:tr w:rsidR="007F008F" w:rsidRPr="00AC4FB3" w14:paraId="7982AF17" w14:textId="77777777" w:rsidTr="0078591C">
        <w:tc>
          <w:tcPr>
            <w:tcW w:w="2379" w:type="pct"/>
            <w:shd w:val="clear" w:color="auto" w:fill="D9D9D9" w:themeFill="background1" w:themeFillShade="D9"/>
          </w:tcPr>
          <w:p w14:paraId="3542E173" w14:textId="77777777" w:rsidR="007F2F07" w:rsidRPr="00AC4FB3" w:rsidRDefault="681B4574" w:rsidP="00774702">
            <w:pPr>
              <w:rPr>
                <w:rFonts w:cs="Arial"/>
              </w:rPr>
            </w:pPr>
            <w:r w:rsidRPr="00AC4FB3">
              <w:rPr>
                <w:rFonts w:eastAsia="Arial" w:cs="Arial"/>
              </w:rPr>
              <w:t>Commodity Distribution Ahead</w:t>
            </w:r>
          </w:p>
        </w:tc>
        <w:tc>
          <w:tcPr>
            <w:tcW w:w="2621" w:type="pct"/>
          </w:tcPr>
          <w:p w14:paraId="306CF81C" w14:textId="5AD77A8E" w:rsidR="001F0000" w:rsidRPr="00AC4FB3" w:rsidRDefault="00D66FA6" w:rsidP="008E2B85">
            <w:pPr>
              <w:pStyle w:val="ListParagraph"/>
              <w:numPr>
                <w:ilvl w:val="0"/>
                <w:numId w:val="16"/>
              </w:numPr>
              <w:ind w:left="162" w:hanging="180"/>
              <w:rPr>
                <w:rFonts w:eastAsia="Arial" w:cs="Arial"/>
              </w:rPr>
            </w:pPr>
            <w:r w:rsidRPr="00AC4FB3">
              <w:rPr>
                <w:b/>
                <w:bCs/>
                <w:i/>
                <w:iCs/>
                <w:szCs w:val="16"/>
              </w:rPr>
              <w:t>(North, east, west, or south and</w:t>
            </w:r>
            <w:r w:rsidRPr="00AC4FB3">
              <w:rPr>
                <w:b/>
                <w:bCs/>
                <w:i/>
                <w:iCs/>
              </w:rPr>
              <w:t xml:space="preserve"> the name of the road/street)</w:t>
            </w:r>
            <w:r w:rsidRPr="00AC4FB3">
              <w:t xml:space="preserve"> </w:t>
            </w:r>
            <w:r w:rsidR="681B4574" w:rsidRPr="00AC4FB3">
              <w:t xml:space="preserve">in advance of </w:t>
            </w:r>
            <w:r w:rsidRPr="00AC4FB3">
              <w:rPr>
                <w:b/>
                <w:bCs/>
                <w:i/>
                <w:iCs/>
              </w:rPr>
              <w:t>(insert the name of the road/street)</w:t>
            </w:r>
            <w:r w:rsidR="681B4574" w:rsidRPr="00AC4FB3">
              <w:rPr>
                <w:b/>
                <w:bCs/>
                <w:i/>
                <w:iCs/>
              </w:rPr>
              <w:t>.</w:t>
            </w:r>
          </w:p>
          <w:p w14:paraId="68136C05" w14:textId="04340604" w:rsidR="001F0000" w:rsidRPr="00AC4FB3" w:rsidRDefault="00D66FA6" w:rsidP="008E2B85">
            <w:pPr>
              <w:pStyle w:val="ListParagraph"/>
              <w:numPr>
                <w:ilvl w:val="0"/>
                <w:numId w:val="16"/>
              </w:numPr>
              <w:ind w:left="162" w:hanging="180"/>
              <w:rPr>
                <w:rFonts w:eastAsia="Arial" w:cs="Arial"/>
                <w:b/>
                <w:bCs/>
                <w:i/>
                <w:iCs/>
              </w:rPr>
            </w:pPr>
            <w:r w:rsidRPr="00AC4FB3">
              <w:rPr>
                <w:b/>
                <w:bCs/>
                <w:i/>
                <w:iCs/>
                <w:szCs w:val="16"/>
              </w:rPr>
              <w:t>(North, east, west, or south and</w:t>
            </w:r>
            <w:r w:rsidRPr="00AC4FB3">
              <w:rPr>
                <w:b/>
                <w:bCs/>
                <w:i/>
                <w:iCs/>
              </w:rPr>
              <w:t xml:space="preserve"> the name of the road/street)</w:t>
            </w:r>
            <w:r w:rsidR="681B4574" w:rsidRPr="00AC4FB3">
              <w:t xml:space="preserve"> in advance of </w:t>
            </w:r>
            <w:r w:rsidRPr="00AC4FB3">
              <w:rPr>
                <w:b/>
                <w:bCs/>
                <w:i/>
                <w:iCs/>
              </w:rPr>
              <w:t>(insert the name of the road/street)</w:t>
            </w:r>
            <w:r w:rsidR="681B4574" w:rsidRPr="00AC4FB3">
              <w:rPr>
                <w:b/>
                <w:bCs/>
                <w:i/>
                <w:iCs/>
              </w:rPr>
              <w:t>.</w:t>
            </w:r>
          </w:p>
          <w:p w14:paraId="61CFBC96" w14:textId="245A4D29" w:rsidR="001F0000" w:rsidRPr="00AC4FB3" w:rsidRDefault="00D66FA6" w:rsidP="008E2B85">
            <w:pPr>
              <w:pStyle w:val="ListParagraph"/>
              <w:numPr>
                <w:ilvl w:val="0"/>
                <w:numId w:val="16"/>
              </w:numPr>
              <w:ind w:left="162" w:hanging="180"/>
              <w:rPr>
                <w:rFonts w:eastAsia="Arial" w:cs="Arial"/>
              </w:rPr>
            </w:pPr>
            <w:r w:rsidRPr="00AC4FB3">
              <w:rPr>
                <w:b/>
                <w:bCs/>
                <w:i/>
                <w:iCs/>
                <w:szCs w:val="16"/>
              </w:rPr>
              <w:t>(North, east, west, or south and</w:t>
            </w:r>
            <w:r w:rsidRPr="00AC4FB3">
              <w:rPr>
                <w:b/>
                <w:bCs/>
                <w:i/>
                <w:iCs/>
              </w:rPr>
              <w:t xml:space="preserve"> the name of the road/street)</w:t>
            </w:r>
            <w:r w:rsidR="007F008F" w:rsidRPr="00AC4FB3">
              <w:t xml:space="preserve"> </w:t>
            </w:r>
            <w:r w:rsidR="681B4574" w:rsidRPr="00AC4FB3">
              <w:t xml:space="preserve">in advance of </w:t>
            </w:r>
            <w:r w:rsidR="007F008F" w:rsidRPr="00AC4FB3">
              <w:t>C-</w:t>
            </w:r>
            <w:r w:rsidR="681B4574" w:rsidRPr="00AC4FB3">
              <w:t>POD entrance.</w:t>
            </w:r>
          </w:p>
        </w:tc>
      </w:tr>
      <w:tr w:rsidR="007F008F" w:rsidRPr="00AC4FB3" w14:paraId="6EC85D13" w14:textId="77777777" w:rsidTr="0078591C">
        <w:tc>
          <w:tcPr>
            <w:tcW w:w="2379" w:type="pct"/>
            <w:shd w:val="clear" w:color="auto" w:fill="D9D9D9" w:themeFill="background1" w:themeFillShade="D9"/>
          </w:tcPr>
          <w:p w14:paraId="2583F513" w14:textId="77777777" w:rsidR="007F2F07" w:rsidRPr="00AC4FB3" w:rsidRDefault="681B4574" w:rsidP="00774702">
            <w:pPr>
              <w:rPr>
                <w:rFonts w:cs="Arial"/>
              </w:rPr>
            </w:pPr>
            <w:r w:rsidRPr="00AC4FB3">
              <w:rPr>
                <w:rFonts w:eastAsia="Arial" w:cs="Arial"/>
              </w:rPr>
              <w:t>Enter</w:t>
            </w:r>
          </w:p>
        </w:tc>
        <w:tc>
          <w:tcPr>
            <w:tcW w:w="2621" w:type="pct"/>
          </w:tcPr>
          <w:p w14:paraId="7C197083" w14:textId="36699F52" w:rsidR="007F2F07" w:rsidRPr="00AC4FB3" w:rsidRDefault="00D66FA6" w:rsidP="008E2B85">
            <w:pPr>
              <w:pStyle w:val="ListParagraph"/>
              <w:numPr>
                <w:ilvl w:val="0"/>
                <w:numId w:val="16"/>
              </w:numPr>
              <w:ind w:left="162" w:hanging="180"/>
              <w:rPr>
                <w:rFonts w:eastAsia="Arial" w:cs="Arial"/>
              </w:rPr>
            </w:pPr>
            <w:r w:rsidRPr="00AC4FB3">
              <w:rPr>
                <w:b/>
                <w:bCs/>
                <w:i/>
                <w:iCs/>
                <w:szCs w:val="16"/>
              </w:rPr>
              <w:t>(North, east, west, or south and</w:t>
            </w:r>
            <w:r w:rsidRPr="00AC4FB3">
              <w:rPr>
                <w:b/>
                <w:bCs/>
                <w:i/>
                <w:iCs/>
              </w:rPr>
              <w:t xml:space="preserve"> the name of the road/street)</w:t>
            </w:r>
            <w:r w:rsidRPr="00AC4FB3">
              <w:t xml:space="preserve"> </w:t>
            </w:r>
            <w:r w:rsidR="681B4574" w:rsidRPr="00AC4FB3">
              <w:t>in advance of</w:t>
            </w:r>
            <w:r w:rsidR="681B4574" w:rsidRPr="00AC4FB3">
              <w:rPr>
                <w:b/>
                <w:bCs/>
                <w:i/>
                <w:iCs/>
              </w:rPr>
              <w:t xml:space="preserve"> </w:t>
            </w:r>
            <w:r w:rsidRPr="00AC4FB3">
              <w:rPr>
                <w:b/>
                <w:bCs/>
                <w:i/>
                <w:iCs/>
              </w:rPr>
              <w:t>(insert the name of the road/street).</w:t>
            </w:r>
          </w:p>
          <w:p w14:paraId="10332CFE" w14:textId="546FB897" w:rsidR="007F2F07" w:rsidRPr="00AC4FB3" w:rsidRDefault="00D66FA6" w:rsidP="008E2B85">
            <w:pPr>
              <w:pStyle w:val="ListParagraph"/>
              <w:numPr>
                <w:ilvl w:val="0"/>
                <w:numId w:val="16"/>
              </w:numPr>
              <w:ind w:left="162" w:hanging="180"/>
              <w:rPr>
                <w:rFonts w:eastAsia="Arial" w:cs="Arial"/>
                <w:b/>
                <w:bCs/>
                <w:i/>
                <w:iCs/>
              </w:rPr>
            </w:pPr>
            <w:r w:rsidRPr="00AC4FB3">
              <w:rPr>
                <w:b/>
                <w:bCs/>
                <w:i/>
                <w:iCs/>
                <w:szCs w:val="16"/>
              </w:rPr>
              <w:t>(North, east, west, or south and</w:t>
            </w:r>
            <w:r w:rsidRPr="00AC4FB3">
              <w:rPr>
                <w:b/>
                <w:bCs/>
                <w:i/>
                <w:iCs/>
              </w:rPr>
              <w:t xml:space="preserve"> the name of the road/street)</w:t>
            </w:r>
            <w:r w:rsidRPr="00AC4FB3">
              <w:t xml:space="preserve"> </w:t>
            </w:r>
            <w:r w:rsidR="681B4574" w:rsidRPr="00AC4FB3">
              <w:t xml:space="preserve">in advance </w:t>
            </w:r>
            <w:r w:rsidRPr="00AC4FB3">
              <w:rPr>
                <w:b/>
                <w:bCs/>
                <w:i/>
                <w:iCs/>
              </w:rPr>
              <w:t>(insert the name of the road/street).</w:t>
            </w:r>
          </w:p>
          <w:p w14:paraId="525DAD26" w14:textId="6D738D68" w:rsidR="007F2F07" w:rsidRPr="00AC4FB3" w:rsidRDefault="00D66FA6" w:rsidP="008E2B85">
            <w:pPr>
              <w:pStyle w:val="ListParagraph"/>
              <w:numPr>
                <w:ilvl w:val="0"/>
                <w:numId w:val="16"/>
              </w:numPr>
              <w:ind w:left="162" w:hanging="180"/>
              <w:rPr>
                <w:rFonts w:eastAsia="Arial" w:cs="Arial"/>
              </w:rPr>
            </w:pPr>
            <w:r w:rsidRPr="00AC4FB3">
              <w:rPr>
                <w:b/>
                <w:bCs/>
                <w:i/>
                <w:iCs/>
                <w:szCs w:val="16"/>
              </w:rPr>
              <w:t>(North, east, west, or south and</w:t>
            </w:r>
            <w:r w:rsidRPr="00AC4FB3">
              <w:rPr>
                <w:b/>
                <w:bCs/>
                <w:i/>
                <w:iCs/>
              </w:rPr>
              <w:t xml:space="preserve"> the name of the road/street)</w:t>
            </w:r>
            <w:r w:rsidRPr="00AC4FB3">
              <w:t xml:space="preserve"> </w:t>
            </w:r>
            <w:r w:rsidR="681B4574" w:rsidRPr="00AC4FB3">
              <w:t xml:space="preserve">in advance of </w:t>
            </w:r>
            <w:r w:rsidR="007F008F" w:rsidRPr="00AC4FB3">
              <w:t>C-</w:t>
            </w:r>
            <w:r w:rsidR="681B4574" w:rsidRPr="00AC4FB3">
              <w:t>POD entrance.</w:t>
            </w:r>
          </w:p>
        </w:tc>
      </w:tr>
      <w:tr w:rsidR="007F008F" w:rsidRPr="00AC4FB3" w14:paraId="719E5636" w14:textId="77777777" w:rsidTr="0078591C">
        <w:trPr>
          <w:trHeight w:val="332"/>
        </w:trPr>
        <w:tc>
          <w:tcPr>
            <w:tcW w:w="2379" w:type="pct"/>
            <w:shd w:val="clear" w:color="auto" w:fill="D9D9D9" w:themeFill="background1" w:themeFillShade="D9"/>
          </w:tcPr>
          <w:p w14:paraId="17A78CAE" w14:textId="77777777" w:rsidR="007F2F07" w:rsidRPr="00AC4FB3" w:rsidRDefault="681B4574" w:rsidP="00774702">
            <w:pPr>
              <w:rPr>
                <w:rFonts w:cs="Arial"/>
              </w:rPr>
            </w:pPr>
            <w:r w:rsidRPr="00AC4FB3">
              <w:rPr>
                <w:rFonts w:eastAsia="Arial" w:cs="Arial"/>
              </w:rPr>
              <w:t>Loading Point</w:t>
            </w:r>
          </w:p>
        </w:tc>
        <w:tc>
          <w:tcPr>
            <w:tcW w:w="2621" w:type="pct"/>
          </w:tcPr>
          <w:p w14:paraId="11CC9C8C" w14:textId="51226B58" w:rsidR="007F2F07" w:rsidRPr="00AC4FB3" w:rsidRDefault="681B4574" w:rsidP="00774702">
            <w:pPr>
              <w:rPr>
                <w:rFonts w:cs="Arial"/>
              </w:rPr>
            </w:pPr>
            <w:r w:rsidRPr="00AC4FB3">
              <w:t>Placed in front of each loading point</w:t>
            </w:r>
          </w:p>
        </w:tc>
      </w:tr>
      <w:tr w:rsidR="007F008F" w:rsidRPr="00AC4FB3" w14:paraId="0C57D400" w14:textId="77777777" w:rsidTr="0078591C">
        <w:tc>
          <w:tcPr>
            <w:tcW w:w="2379" w:type="pct"/>
            <w:shd w:val="clear" w:color="auto" w:fill="D9D9D9" w:themeFill="background1" w:themeFillShade="D9"/>
          </w:tcPr>
          <w:p w14:paraId="625E4E06" w14:textId="77777777" w:rsidR="007F2F07" w:rsidRPr="00AC4FB3" w:rsidRDefault="681B4574" w:rsidP="00774702">
            <w:pPr>
              <w:rPr>
                <w:rFonts w:cs="Arial"/>
              </w:rPr>
            </w:pPr>
            <w:r w:rsidRPr="00AC4FB3">
              <w:rPr>
                <w:rFonts w:eastAsia="Arial" w:cs="Arial"/>
              </w:rPr>
              <w:t>Exit – Do Not Enter</w:t>
            </w:r>
          </w:p>
        </w:tc>
        <w:tc>
          <w:tcPr>
            <w:tcW w:w="2621" w:type="pct"/>
          </w:tcPr>
          <w:p w14:paraId="7355C138" w14:textId="2AE04791" w:rsidR="007F2F07" w:rsidRPr="00AC4FB3" w:rsidRDefault="00D66FA6" w:rsidP="008E2B85">
            <w:pPr>
              <w:pStyle w:val="ListParagraph"/>
              <w:numPr>
                <w:ilvl w:val="0"/>
                <w:numId w:val="16"/>
              </w:numPr>
              <w:ind w:left="162" w:hanging="180"/>
              <w:rPr>
                <w:szCs w:val="16"/>
              </w:rPr>
            </w:pPr>
            <w:r w:rsidRPr="00AC4FB3">
              <w:rPr>
                <w:b/>
                <w:bCs/>
                <w:i/>
                <w:iCs/>
                <w:szCs w:val="16"/>
              </w:rPr>
              <w:t>(Insert the name of the road/street)</w:t>
            </w:r>
            <w:r w:rsidR="681B4574" w:rsidRPr="00AC4FB3">
              <w:rPr>
                <w:b/>
                <w:bCs/>
                <w:i/>
                <w:iCs/>
                <w:szCs w:val="16"/>
              </w:rPr>
              <w:t xml:space="preserve"> </w:t>
            </w:r>
            <w:r w:rsidRPr="00AC4FB3">
              <w:rPr>
                <w:b/>
                <w:bCs/>
                <w:i/>
                <w:iCs/>
                <w:szCs w:val="16"/>
              </w:rPr>
              <w:t>(North, east, west, or south)</w:t>
            </w:r>
            <w:r w:rsidR="681B4574" w:rsidRPr="00AC4FB3">
              <w:rPr>
                <w:szCs w:val="16"/>
              </w:rPr>
              <w:t xml:space="preserve"> driveway</w:t>
            </w:r>
          </w:p>
          <w:p w14:paraId="56E4387C" w14:textId="6A55B2C9" w:rsidR="00C03A37" w:rsidRPr="00AC4FB3" w:rsidRDefault="00D66FA6" w:rsidP="008E2B85">
            <w:pPr>
              <w:pStyle w:val="ListParagraph"/>
              <w:numPr>
                <w:ilvl w:val="0"/>
                <w:numId w:val="16"/>
              </w:numPr>
              <w:ind w:left="162" w:hanging="180"/>
              <w:rPr>
                <w:rFonts w:cs="Arial"/>
              </w:rPr>
            </w:pPr>
            <w:r w:rsidRPr="00AC4FB3">
              <w:rPr>
                <w:b/>
                <w:bCs/>
                <w:i/>
                <w:iCs/>
                <w:szCs w:val="16"/>
              </w:rPr>
              <w:t>(North, east, west, or south and the name of the road/street)</w:t>
            </w:r>
            <w:r w:rsidRPr="00AC4FB3">
              <w:rPr>
                <w:szCs w:val="16"/>
              </w:rPr>
              <w:t xml:space="preserve"> </w:t>
            </w:r>
            <w:r w:rsidR="00681169" w:rsidRPr="00AC4FB3">
              <w:rPr>
                <w:szCs w:val="16"/>
              </w:rPr>
              <w:t xml:space="preserve">and </w:t>
            </w:r>
            <w:r w:rsidRPr="00AC4FB3">
              <w:rPr>
                <w:b/>
                <w:bCs/>
                <w:i/>
                <w:iCs/>
                <w:szCs w:val="16"/>
              </w:rPr>
              <w:t>(insert the name of the road/street).</w:t>
            </w:r>
          </w:p>
        </w:tc>
      </w:tr>
      <w:tr w:rsidR="007F008F" w:rsidRPr="00AC4FB3" w14:paraId="79894984" w14:textId="77777777" w:rsidTr="0078591C">
        <w:trPr>
          <w:trHeight w:val="368"/>
        </w:trPr>
        <w:tc>
          <w:tcPr>
            <w:tcW w:w="2379" w:type="pct"/>
            <w:tcBorders>
              <w:bottom w:val="single" w:sz="4" w:space="0" w:color="000000" w:themeColor="text1"/>
            </w:tcBorders>
            <w:shd w:val="clear" w:color="auto" w:fill="D9D9D9" w:themeFill="background1" w:themeFillShade="D9"/>
            <w:vAlign w:val="center"/>
          </w:tcPr>
          <w:p w14:paraId="206CCD82" w14:textId="77777777" w:rsidR="007F2F07" w:rsidRPr="00AC4FB3" w:rsidRDefault="681B4574" w:rsidP="00774702">
            <w:pPr>
              <w:rPr>
                <w:rFonts w:cs="Arial"/>
              </w:rPr>
            </w:pPr>
            <w:r w:rsidRPr="00AC4FB3">
              <w:rPr>
                <w:rFonts w:eastAsia="Arial" w:cs="Arial"/>
              </w:rPr>
              <w:t>One Way</w:t>
            </w:r>
          </w:p>
        </w:tc>
        <w:tc>
          <w:tcPr>
            <w:tcW w:w="2621" w:type="pct"/>
            <w:tcBorders>
              <w:bottom w:val="single" w:sz="4" w:space="0" w:color="000000" w:themeColor="text1"/>
            </w:tcBorders>
          </w:tcPr>
          <w:p w14:paraId="0914AEF9" w14:textId="049AEFA0" w:rsidR="007F2F07" w:rsidRPr="00AC4FB3" w:rsidRDefault="00D66FA6" w:rsidP="008E2B85">
            <w:pPr>
              <w:pStyle w:val="ListParagraph"/>
              <w:numPr>
                <w:ilvl w:val="0"/>
                <w:numId w:val="16"/>
              </w:numPr>
              <w:ind w:left="162" w:hanging="180"/>
              <w:rPr>
                <w:rFonts w:cs="Arial"/>
                <w:b/>
                <w:bCs/>
                <w:i/>
                <w:iCs/>
              </w:rPr>
            </w:pPr>
            <w:r w:rsidRPr="00AC4FB3">
              <w:rPr>
                <w:b/>
                <w:bCs/>
                <w:i/>
                <w:iCs/>
                <w:szCs w:val="16"/>
              </w:rPr>
              <w:t>(Insert the name of the road/street).</w:t>
            </w:r>
          </w:p>
        </w:tc>
      </w:tr>
      <w:tr w:rsidR="007F008F" w:rsidRPr="00AC4FB3" w14:paraId="0D21FF30" w14:textId="77777777" w:rsidTr="0078591C">
        <w:trPr>
          <w:trHeight w:val="368"/>
        </w:trPr>
        <w:tc>
          <w:tcPr>
            <w:tcW w:w="2379" w:type="pct"/>
            <w:tcBorders>
              <w:bottom w:val="nil"/>
            </w:tcBorders>
            <w:shd w:val="clear" w:color="auto" w:fill="D9D9D9" w:themeFill="background1" w:themeFillShade="D9"/>
            <w:vAlign w:val="center"/>
          </w:tcPr>
          <w:p w14:paraId="22D63C99" w14:textId="77777777" w:rsidR="007F2F07" w:rsidRPr="00AC4FB3" w:rsidRDefault="681B4574" w:rsidP="00774702">
            <w:pPr>
              <w:rPr>
                <w:rFonts w:cs="Arial"/>
              </w:rPr>
            </w:pPr>
            <w:r w:rsidRPr="00AC4FB3">
              <w:rPr>
                <w:rFonts w:eastAsia="Arial" w:cs="Arial"/>
              </w:rPr>
              <w:t>Turn Here</w:t>
            </w:r>
          </w:p>
        </w:tc>
        <w:tc>
          <w:tcPr>
            <w:tcW w:w="2621" w:type="pct"/>
            <w:tcBorders>
              <w:bottom w:val="nil"/>
            </w:tcBorders>
          </w:tcPr>
          <w:p w14:paraId="2D99530A" w14:textId="77777777" w:rsidR="00D66FA6" w:rsidRPr="00AC4FB3" w:rsidRDefault="00D66FA6" w:rsidP="008E2B85">
            <w:pPr>
              <w:pStyle w:val="ListParagraph"/>
              <w:numPr>
                <w:ilvl w:val="0"/>
                <w:numId w:val="16"/>
              </w:numPr>
              <w:ind w:left="162" w:hanging="180"/>
              <w:rPr>
                <w:rFonts w:eastAsia="Arial" w:cs="Arial"/>
                <w:b/>
                <w:bCs/>
                <w:i/>
                <w:iCs/>
              </w:rPr>
            </w:pPr>
            <w:r w:rsidRPr="00AC4FB3">
              <w:rPr>
                <w:b/>
                <w:bCs/>
                <w:i/>
                <w:iCs/>
                <w:szCs w:val="16"/>
              </w:rPr>
              <w:t>(North, east, west, or south and</w:t>
            </w:r>
            <w:r w:rsidRPr="00AC4FB3">
              <w:rPr>
                <w:b/>
                <w:bCs/>
                <w:i/>
                <w:iCs/>
              </w:rPr>
              <w:t xml:space="preserve"> the name of the road/street)</w:t>
            </w:r>
            <w:r w:rsidRPr="00AC4FB3">
              <w:t xml:space="preserve"> in advance </w:t>
            </w:r>
            <w:r w:rsidRPr="00AC4FB3">
              <w:rPr>
                <w:b/>
                <w:bCs/>
                <w:i/>
                <w:iCs/>
              </w:rPr>
              <w:t>(insert the name of the road/street).</w:t>
            </w:r>
          </w:p>
          <w:p w14:paraId="1BD84847" w14:textId="6C9EDE20" w:rsidR="00D66FA6" w:rsidRPr="00AC4FB3" w:rsidRDefault="00D66FA6" w:rsidP="008E2B85">
            <w:pPr>
              <w:pStyle w:val="ListParagraph"/>
              <w:numPr>
                <w:ilvl w:val="0"/>
                <w:numId w:val="16"/>
              </w:numPr>
              <w:ind w:left="162" w:hanging="180"/>
              <w:rPr>
                <w:rFonts w:eastAsia="Arial" w:cs="Arial"/>
                <w:b/>
                <w:bCs/>
                <w:i/>
                <w:iCs/>
              </w:rPr>
            </w:pPr>
            <w:r w:rsidRPr="00AC4FB3">
              <w:rPr>
                <w:b/>
                <w:bCs/>
                <w:i/>
                <w:iCs/>
                <w:szCs w:val="16"/>
              </w:rPr>
              <w:t>(North, east, west, or south and</w:t>
            </w:r>
            <w:r w:rsidRPr="00AC4FB3">
              <w:rPr>
                <w:b/>
                <w:bCs/>
                <w:i/>
                <w:iCs/>
              </w:rPr>
              <w:t xml:space="preserve"> the name of the road/street)</w:t>
            </w:r>
            <w:r w:rsidRPr="00AC4FB3">
              <w:t xml:space="preserve"> in advance </w:t>
            </w:r>
            <w:r w:rsidRPr="00AC4FB3">
              <w:rPr>
                <w:b/>
                <w:bCs/>
                <w:i/>
                <w:iCs/>
              </w:rPr>
              <w:t>(insert the name of the road/street).</w:t>
            </w:r>
          </w:p>
          <w:p w14:paraId="0FDF85F0" w14:textId="47A10E1D" w:rsidR="007F2F07" w:rsidRPr="00AC4FB3" w:rsidRDefault="00D66FA6" w:rsidP="008E2B85">
            <w:pPr>
              <w:pStyle w:val="ListParagraph"/>
              <w:numPr>
                <w:ilvl w:val="0"/>
                <w:numId w:val="16"/>
              </w:numPr>
              <w:ind w:left="162" w:hanging="180"/>
              <w:rPr>
                <w:rFonts w:cs="Arial"/>
              </w:rPr>
            </w:pPr>
            <w:r w:rsidRPr="00AC4FB3">
              <w:rPr>
                <w:b/>
                <w:bCs/>
                <w:i/>
                <w:iCs/>
                <w:szCs w:val="16"/>
              </w:rPr>
              <w:lastRenderedPageBreak/>
              <w:t>(North, east, west, or south and</w:t>
            </w:r>
            <w:r w:rsidRPr="00AC4FB3">
              <w:rPr>
                <w:b/>
                <w:bCs/>
                <w:i/>
                <w:iCs/>
              </w:rPr>
              <w:t xml:space="preserve"> the name of the road/street)</w:t>
            </w:r>
            <w:r w:rsidRPr="00AC4FB3">
              <w:t xml:space="preserve"> in advance of </w:t>
            </w:r>
            <w:r w:rsidR="00933B4B" w:rsidRPr="00AC4FB3">
              <w:t>C-</w:t>
            </w:r>
            <w:r w:rsidRPr="00AC4FB3">
              <w:t>POD entrance.</w:t>
            </w:r>
          </w:p>
        </w:tc>
      </w:tr>
      <w:tr w:rsidR="007F008F" w:rsidRPr="00AC4FB3" w14:paraId="2494AF74" w14:textId="77777777" w:rsidTr="0078591C">
        <w:trPr>
          <w:trHeight w:val="368"/>
        </w:trPr>
        <w:tc>
          <w:tcPr>
            <w:tcW w:w="2379" w:type="pct"/>
            <w:tcBorders>
              <w:bottom w:val="nil"/>
            </w:tcBorders>
            <w:shd w:val="clear" w:color="auto" w:fill="D9D9D9" w:themeFill="background1" w:themeFillShade="D9"/>
            <w:vAlign w:val="center"/>
          </w:tcPr>
          <w:p w14:paraId="6C479459" w14:textId="77777777" w:rsidR="007F2F07" w:rsidRPr="00AC4FB3" w:rsidRDefault="681B4574" w:rsidP="00774702">
            <w:pPr>
              <w:rPr>
                <w:rFonts w:cs="Arial"/>
              </w:rPr>
            </w:pPr>
            <w:r w:rsidRPr="00AC4FB3">
              <w:rPr>
                <w:rFonts w:eastAsia="Arial" w:cs="Arial"/>
              </w:rPr>
              <w:t>Commodities Provided By __________</w:t>
            </w:r>
          </w:p>
        </w:tc>
        <w:tc>
          <w:tcPr>
            <w:tcW w:w="2621" w:type="pct"/>
            <w:tcBorders>
              <w:bottom w:val="nil"/>
            </w:tcBorders>
          </w:tcPr>
          <w:p w14:paraId="11131837" w14:textId="15BE2EF8" w:rsidR="007F2F07" w:rsidRPr="00AC4FB3" w:rsidRDefault="00D66FA6" w:rsidP="008E2B85">
            <w:pPr>
              <w:pStyle w:val="ListParagraph"/>
              <w:numPr>
                <w:ilvl w:val="0"/>
                <w:numId w:val="16"/>
              </w:numPr>
              <w:ind w:left="162" w:hanging="180"/>
              <w:rPr>
                <w:rFonts w:cs="Arial"/>
              </w:rPr>
            </w:pPr>
            <w:r w:rsidRPr="00AC4FB3">
              <w:rPr>
                <w:b/>
                <w:bCs/>
                <w:i/>
                <w:iCs/>
                <w:szCs w:val="16"/>
              </w:rPr>
              <w:t>(North, east, west, or south and the name of the road/street)</w:t>
            </w:r>
            <w:r w:rsidRPr="00AC4FB3">
              <w:rPr>
                <w:szCs w:val="16"/>
              </w:rPr>
              <w:t xml:space="preserve"> in advance of </w:t>
            </w:r>
            <w:r w:rsidR="00933B4B" w:rsidRPr="00AC4FB3">
              <w:rPr>
                <w:szCs w:val="16"/>
              </w:rPr>
              <w:t>C-</w:t>
            </w:r>
            <w:r w:rsidRPr="00AC4FB3">
              <w:rPr>
                <w:szCs w:val="16"/>
              </w:rPr>
              <w:t>POD entrance</w:t>
            </w:r>
            <w:r w:rsidR="005A67EB" w:rsidRPr="00AC4FB3">
              <w:rPr>
                <w:szCs w:val="16"/>
              </w:rPr>
              <w:t>.</w:t>
            </w:r>
          </w:p>
        </w:tc>
      </w:tr>
      <w:tr w:rsidR="007F008F" w:rsidRPr="00AC4FB3" w14:paraId="60C0032E" w14:textId="77777777" w:rsidTr="0078591C">
        <w:trPr>
          <w:trHeight w:val="368"/>
        </w:trPr>
        <w:tc>
          <w:tcPr>
            <w:tcW w:w="2379" w:type="pct"/>
            <w:tcBorders>
              <w:bottom w:val="single" w:sz="4" w:space="0" w:color="000000" w:themeColor="text1"/>
            </w:tcBorders>
            <w:shd w:val="clear" w:color="auto" w:fill="D9D9D9" w:themeFill="background1" w:themeFillShade="D9"/>
            <w:vAlign w:val="center"/>
          </w:tcPr>
          <w:p w14:paraId="771BB4D4" w14:textId="77777777" w:rsidR="007F2F07" w:rsidRPr="00AC4FB3" w:rsidRDefault="681B4574" w:rsidP="00774702">
            <w:pPr>
              <w:rPr>
                <w:rFonts w:cs="Arial"/>
              </w:rPr>
            </w:pPr>
            <w:r w:rsidRPr="00AC4FB3">
              <w:rPr>
                <w:rFonts w:eastAsia="Arial" w:cs="Arial"/>
              </w:rPr>
              <w:t>Site Staffed By__________________</w:t>
            </w:r>
          </w:p>
        </w:tc>
        <w:tc>
          <w:tcPr>
            <w:tcW w:w="2621" w:type="pct"/>
            <w:tcBorders>
              <w:bottom w:val="single" w:sz="4" w:space="0" w:color="000000" w:themeColor="text1"/>
            </w:tcBorders>
          </w:tcPr>
          <w:p w14:paraId="7CF511FD" w14:textId="33698AC4" w:rsidR="007F2F07" w:rsidRPr="00AC4FB3" w:rsidRDefault="00D66FA6" w:rsidP="008E2B85">
            <w:pPr>
              <w:pStyle w:val="ListParagraph"/>
              <w:numPr>
                <w:ilvl w:val="0"/>
                <w:numId w:val="16"/>
              </w:numPr>
              <w:ind w:left="162" w:hanging="180"/>
              <w:rPr>
                <w:rFonts w:cs="Arial"/>
              </w:rPr>
            </w:pPr>
            <w:r w:rsidRPr="00AC4FB3">
              <w:rPr>
                <w:b/>
                <w:bCs/>
                <w:i/>
                <w:iCs/>
                <w:szCs w:val="16"/>
              </w:rPr>
              <w:t>(North, east, west, or south and the name of the road/street)</w:t>
            </w:r>
            <w:r w:rsidRPr="00AC4FB3">
              <w:rPr>
                <w:szCs w:val="16"/>
              </w:rPr>
              <w:t xml:space="preserve"> in advance of </w:t>
            </w:r>
            <w:r w:rsidR="00933B4B" w:rsidRPr="00AC4FB3">
              <w:rPr>
                <w:szCs w:val="16"/>
              </w:rPr>
              <w:t>C-</w:t>
            </w:r>
            <w:r w:rsidRPr="00AC4FB3">
              <w:rPr>
                <w:szCs w:val="16"/>
              </w:rPr>
              <w:t>POD entrance.</w:t>
            </w:r>
          </w:p>
        </w:tc>
      </w:tr>
    </w:tbl>
    <w:p w14:paraId="4146E7AF" w14:textId="77777777" w:rsidR="007F2F07" w:rsidRPr="00AC4FB3" w:rsidRDefault="007F2F07" w:rsidP="00774702">
      <w:pPr>
        <w:rPr>
          <w:rFonts w:cs="Arial"/>
          <w:szCs w:val="24"/>
        </w:rPr>
      </w:pPr>
    </w:p>
    <w:p w14:paraId="5832F499" w14:textId="77777777" w:rsidR="00F05D7A" w:rsidRPr="00AC4FB3" w:rsidRDefault="00F05D7A" w:rsidP="00774702">
      <w:pPr>
        <w:rPr>
          <w:b/>
          <w:caps/>
        </w:rPr>
      </w:pPr>
      <w:r w:rsidRPr="00AC4FB3">
        <w:rPr>
          <w:b/>
          <w:caps/>
        </w:rPr>
        <w:t>GENERAL INGRESS/EGRESS INFORMATION</w:t>
      </w:r>
    </w:p>
    <w:tbl>
      <w:tblPr>
        <w:tblStyle w:val="TableGrid"/>
        <w:tblW w:w="5000" w:type="pct"/>
        <w:tblLook w:val="04A0" w:firstRow="1" w:lastRow="0" w:firstColumn="1" w:lastColumn="0" w:noHBand="0" w:noVBand="1"/>
      </w:tblPr>
      <w:tblGrid>
        <w:gridCol w:w="5127"/>
        <w:gridCol w:w="5663"/>
      </w:tblGrid>
      <w:tr w:rsidR="00F05D7A" w:rsidRPr="00AC4FB3" w14:paraId="5F3FF91B" w14:textId="77777777" w:rsidTr="0078591C">
        <w:tc>
          <w:tcPr>
            <w:tcW w:w="2376" w:type="pct"/>
            <w:tcBorders>
              <w:bottom w:val="single" w:sz="4" w:space="0" w:color="auto"/>
            </w:tcBorders>
            <w:shd w:val="clear" w:color="auto" w:fill="D9D9D9" w:themeFill="background1" w:themeFillShade="D9"/>
          </w:tcPr>
          <w:p w14:paraId="35DE6B1F" w14:textId="77777777" w:rsidR="00F05D7A" w:rsidRPr="00AC4FB3" w:rsidRDefault="00F05D7A" w:rsidP="00774702">
            <w:pPr>
              <w:rPr>
                <w:rFonts w:cs="Arial"/>
              </w:rPr>
            </w:pPr>
            <w:r w:rsidRPr="00AC4FB3">
              <w:br w:type="page"/>
            </w:r>
            <w:r w:rsidR="681B4574" w:rsidRPr="00AC4FB3">
              <w:t xml:space="preserve">Location of </w:t>
            </w:r>
            <w:r w:rsidR="681B4574" w:rsidRPr="00AC4FB3">
              <w:rPr>
                <w:rFonts w:eastAsia="Arial" w:cs="Arial"/>
              </w:rPr>
              <w:t>Driveways Used In this Plan</w:t>
            </w:r>
          </w:p>
        </w:tc>
        <w:tc>
          <w:tcPr>
            <w:tcW w:w="2624" w:type="pct"/>
            <w:tcBorders>
              <w:bottom w:val="single" w:sz="4" w:space="0" w:color="auto"/>
            </w:tcBorders>
          </w:tcPr>
          <w:p w14:paraId="33EEF997" w14:textId="77777777" w:rsidR="00992952" w:rsidRPr="00AC4FB3" w:rsidRDefault="00992952" w:rsidP="008E2B85">
            <w:pPr>
              <w:pStyle w:val="ListParagraph"/>
              <w:numPr>
                <w:ilvl w:val="0"/>
                <w:numId w:val="16"/>
              </w:numPr>
              <w:ind w:left="162" w:hanging="180"/>
              <w:rPr>
                <w:rFonts w:cs="Arial"/>
                <w:b/>
                <w:bCs/>
                <w:i/>
                <w:iCs/>
              </w:rPr>
            </w:pPr>
            <w:r w:rsidRPr="00AC4FB3">
              <w:rPr>
                <w:rFonts w:cs="Arial"/>
                <w:b/>
                <w:bCs/>
                <w:i/>
                <w:iCs/>
              </w:rPr>
              <w:t>Insert the road/street of the driveway used in this plan</w:t>
            </w:r>
          </w:p>
          <w:p w14:paraId="30C0606D" w14:textId="0A60AF2D" w:rsidR="00D07894" w:rsidRPr="00AC4FB3" w:rsidRDefault="00992952" w:rsidP="008E2B85">
            <w:pPr>
              <w:pStyle w:val="ListParagraph"/>
              <w:numPr>
                <w:ilvl w:val="0"/>
                <w:numId w:val="16"/>
              </w:numPr>
              <w:ind w:left="162" w:hanging="180"/>
              <w:rPr>
                <w:rFonts w:cs="Arial"/>
              </w:rPr>
            </w:pPr>
            <w:r w:rsidRPr="00AC4FB3">
              <w:rPr>
                <w:rFonts w:cs="Arial"/>
                <w:b/>
                <w:bCs/>
                <w:i/>
                <w:iCs/>
              </w:rPr>
              <w:t>Define the direction by road/street name.</w:t>
            </w:r>
            <w:r w:rsidRPr="00AC4FB3">
              <w:rPr>
                <w:rFonts w:cs="Arial"/>
              </w:rPr>
              <w:t xml:space="preserve"> </w:t>
            </w:r>
            <w:r w:rsidR="00D07894" w:rsidRPr="00AC4FB3">
              <w:rPr>
                <w:rFonts w:cs="Arial"/>
              </w:rPr>
              <w:t xml:space="preserve"> </w:t>
            </w:r>
          </w:p>
        </w:tc>
      </w:tr>
      <w:tr w:rsidR="00F05D7A" w:rsidRPr="00AC4FB3" w14:paraId="04A7DC29" w14:textId="77777777" w:rsidTr="0078591C">
        <w:tc>
          <w:tcPr>
            <w:tcW w:w="237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4473E6" w14:textId="77777777" w:rsidR="00F05D7A" w:rsidRPr="00AC4FB3" w:rsidRDefault="681B4574" w:rsidP="00774702">
            <w:pPr>
              <w:rPr>
                <w:rFonts w:cs="Arial"/>
              </w:rPr>
            </w:pPr>
            <w:r w:rsidRPr="00AC4FB3">
              <w:rPr>
                <w:rFonts w:eastAsia="Arial" w:cs="Arial"/>
              </w:rPr>
              <w:t>Accessibility Considerations</w:t>
            </w:r>
          </w:p>
        </w:tc>
        <w:tc>
          <w:tcPr>
            <w:tcW w:w="2624" w:type="pct"/>
            <w:tcBorders>
              <w:top w:val="single" w:sz="4" w:space="0" w:color="auto"/>
              <w:left w:val="single" w:sz="4" w:space="0" w:color="auto"/>
              <w:bottom w:val="single" w:sz="4" w:space="0" w:color="auto"/>
              <w:right w:val="single" w:sz="4" w:space="0" w:color="auto"/>
            </w:tcBorders>
          </w:tcPr>
          <w:p w14:paraId="60F7AC5D" w14:textId="667E243B" w:rsidR="006939C6" w:rsidRPr="00AC4FB3" w:rsidRDefault="681B4574" w:rsidP="00774702">
            <w:pPr>
              <w:rPr>
                <w:rFonts w:cs="Arial"/>
                <w:b/>
                <w:bCs/>
                <w:i/>
                <w:iCs/>
              </w:rPr>
            </w:pPr>
            <w:r w:rsidRPr="00AC4FB3">
              <w:rPr>
                <w:rFonts w:eastAsia="Arial" w:cs="Arial"/>
                <w:b/>
                <w:bCs/>
                <w:i/>
                <w:iCs/>
                <w:u w:val="single"/>
              </w:rPr>
              <w:t>Ingress:</w:t>
            </w:r>
            <w:r w:rsidR="005A67EB" w:rsidRPr="00AC4FB3">
              <w:rPr>
                <w:rFonts w:eastAsia="Arial" w:cs="Arial"/>
                <w:b/>
                <w:bCs/>
                <w:i/>
                <w:iCs/>
              </w:rPr>
              <w:t xml:space="preserve">  </w:t>
            </w:r>
            <w:r w:rsidR="00992952" w:rsidRPr="00AC4FB3">
              <w:rPr>
                <w:rFonts w:eastAsia="Arial" w:cs="Arial"/>
                <w:b/>
                <w:bCs/>
                <w:i/>
                <w:iCs/>
              </w:rPr>
              <w:t>Insert additional details that may affect accessibility.</w:t>
            </w:r>
          </w:p>
          <w:p w14:paraId="189C452D" w14:textId="1040E652" w:rsidR="006939C6" w:rsidRPr="00AC4FB3" w:rsidRDefault="681B4574" w:rsidP="00774702">
            <w:pPr>
              <w:rPr>
                <w:rFonts w:cs="Arial"/>
                <w:b/>
                <w:bCs/>
                <w:i/>
                <w:iCs/>
              </w:rPr>
            </w:pPr>
            <w:r w:rsidRPr="00AC4FB3">
              <w:rPr>
                <w:rFonts w:eastAsia="Arial" w:cs="Arial"/>
                <w:b/>
                <w:bCs/>
                <w:i/>
                <w:iCs/>
                <w:u w:val="single"/>
              </w:rPr>
              <w:t>Egress:</w:t>
            </w:r>
            <w:r w:rsidR="005A67EB" w:rsidRPr="00AC4FB3">
              <w:rPr>
                <w:rFonts w:eastAsia="Arial" w:cs="Arial"/>
                <w:b/>
                <w:bCs/>
                <w:i/>
                <w:iCs/>
              </w:rPr>
              <w:t xml:space="preserve">  </w:t>
            </w:r>
            <w:r w:rsidR="00992952" w:rsidRPr="00AC4FB3">
              <w:rPr>
                <w:rFonts w:eastAsia="Arial" w:cs="Arial"/>
                <w:b/>
                <w:bCs/>
                <w:i/>
                <w:iCs/>
              </w:rPr>
              <w:t>Insert additional details that may affect accessibility.</w:t>
            </w:r>
          </w:p>
          <w:p w14:paraId="3E169D93" w14:textId="77777777" w:rsidR="00F05D7A" w:rsidRPr="00AC4FB3" w:rsidRDefault="00F05D7A" w:rsidP="00774702">
            <w:pPr>
              <w:rPr>
                <w:rFonts w:cs="Arial"/>
              </w:rPr>
            </w:pPr>
          </w:p>
        </w:tc>
      </w:tr>
    </w:tbl>
    <w:p w14:paraId="194C39B8" w14:textId="77777777" w:rsidR="006257D4" w:rsidRPr="00AC4FB3" w:rsidRDefault="006257D4" w:rsidP="0057787B">
      <w:pPr>
        <w:rPr>
          <w:caps/>
        </w:rPr>
      </w:pPr>
    </w:p>
    <w:p w14:paraId="36B5B682" w14:textId="4F51DFE1" w:rsidR="004708F9" w:rsidRPr="00AC4FB3" w:rsidRDefault="00D62346" w:rsidP="006257D4">
      <w:pPr>
        <w:rPr>
          <w:b/>
          <w:caps/>
        </w:rPr>
      </w:pPr>
      <w:r w:rsidRPr="00AC4FB3">
        <w:rPr>
          <w:b/>
          <w:caps/>
        </w:rPr>
        <w:t>C-</w:t>
      </w:r>
      <w:r w:rsidR="00B257EC" w:rsidRPr="00AC4FB3">
        <w:rPr>
          <w:b/>
          <w:caps/>
        </w:rPr>
        <w:t>POD</w:t>
      </w:r>
      <w:r w:rsidR="00E31FCC" w:rsidRPr="00AC4FB3">
        <w:rPr>
          <w:b/>
          <w:caps/>
        </w:rPr>
        <w:t xml:space="preserve"> Client Flow</w:t>
      </w:r>
    </w:p>
    <w:tbl>
      <w:tblPr>
        <w:tblStyle w:val="TableGrid"/>
        <w:tblW w:w="5000" w:type="pct"/>
        <w:tblLook w:val="04A0" w:firstRow="1" w:lastRow="0" w:firstColumn="1" w:lastColumn="0" w:noHBand="0" w:noVBand="1"/>
      </w:tblPr>
      <w:tblGrid>
        <w:gridCol w:w="10790"/>
      </w:tblGrid>
      <w:tr w:rsidR="00E31FCC" w:rsidRPr="00AC4FB3" w14:paraId="298458B1" w14:textId="77777777" w:rsidTr="0078591C">
        <w:tc>
          <w:tcPr>
            <w:tcW w:w="5000" w:type="pct"/>
            <w:tcBorders>
              <w:bottom w:val="single" w:sz="4" w:space="0" w:color="000000" w:themeColor="text1"/>
            </w:tcBorders>
            <w:shd w:val="clear" w:color="auto" w:fill="D9D9D9" w:themeFill="background1" w:themeFillShade="D9"/>
            <w:vAlign w:val="center"/>
          </w:tcPr>
          <w:p w14:paraId="74277A1B" w14:textId="73EE879F" w:rsidR="00E31FCC" w:rsidRPr="00AC4FB3" w:rsidRDefault="00A50AEF" w:rsidP="006257D4">
            <w:pPr>
              <w:rPr>
                <w:rFonts w:cs="Arial"/>
              </w:rPr>
            </w:pPr>
            <w:r w:rsidRPr="00AC4FB3">
              <w:rPr>
                <w:rFonts w:eastAsia="Arial" w:cs="Arial"/>
              </w:rPr>
              <w:t>Description of P</w:t>
            </w:r>
            <w:r w:rsidR="681B4574" w:rsidRPr="00AC4FB3">
              <w:rPr>
                <w:rFonts w:eastAsia="Arial" w:cs="Arial"/>
              </w:rPr>
              <w:t>OD Flow</w:t>
            </w:r>
          </w:p>
        </w:tc>
      </w:tr>
      <w:tr w:rsidR="00E31FCC" w:rsidRPr="00AC4FB3" w14:paraId="54499E97" w14:textId="77777777" w:rsidTr="0078591C">
        <w:tc>
          <w:tcPr>
            <w:tcW w:w="5000" w:type="pct"/>
            <w:shd w:val="clear" w:color="auto" w:fill="auto"/>
            <w:vAlign w:val="center"/>
          </w:tcPr>
          <w:p w14:paraId="45E035FE" w14:textId="394868B7" w:rsidR="004D565D" w:rsidRPr="00AC4FB3" w:rsidRDefault="681B4574" w:rsidP="008E2B85">
            <w:pPr>
              <w:pStyle w:val="ListParagraph"/>
              <w:numPr>
                <w:ilvl w:val="0"/>
                <w:numId w:val="5"/>
              </w:numPr>
              <w:rPr>
                <w:rFonts w:eastAsia="Arial" w:cs="Arial"/>
              </w:rPr>
            </w:pPr>
            <w:r w:rsidRPr="00AC4FB3">
              <w:rPr>
                <w:rFonts w:eastAsia="Arial" w:cs="Arial"/>
              </w:rPr>
              <w:t xml:space="preserve">Clients will enter the site through </w:t>
            </w:r>
            <w:r w:rsidR="00334732" w:rsidRPr="00AC4FB3">
              <w:rPr>
                <w:rFonts w:eastAsia="Arial" w:cs="Arial"/>
              </w:rPr>
              <w:t xml:space="preserve">the </w:t>
            </w:r>
            <w:r w:rsidR="00992952" w:rsidRPr="00AC4FB3">
              <w:rPr>
                <w:b/>
                <w:bCs/>
                <w:i/>
                <w:iCs/>
                <w:szCs w:val="16"/>
              </w:rPr>
              <w:t>(north, east, west, or south</w:t>
            </w:r>
            <w:r w:rsidR="00992952" w:rsidRPr="00AC4FB3">
              <w:rPr>
                <w:szCs w:val="16"/>
                <w:u w:val="single"/>
              </w:rPr>
              <w:t>)</w:t>
            </w:r>
            <w:r w:rsidR="00334732" w:rsidRPr="00AC4FB3">
              <w:rPr>
                <w:rFonts w:eastAsia="Arial" w:cs="Arial"/>
              </w:rPr>
              <w:t xml:space="preserve"> driveway </w:t>
            </w:r>
            <w:r w:rsidR="00334732" w:rsidRPr="00AC4FB3">
              <w:rPr>
                <w:rFonts w:eastAsia="Arial" w:cs="Arial"/>
                <w:b/>
                <w:bCs/>
                <w:i/>
                <w:iCs/>
              </w:rPr>
              <w:t xml:space="preserve">of </w:t>
            </w:r>
            <w:r w:rsidR="00992952" w:rsidRPr="00AC4FB3">
              <w:rPr>
                <w:rFonts w:eastAsia="Arial" w:cs="Arial"/>
                <w:b/>
                <w:bCs/>
                <w:i/>
                <w:iCs/>
              </w:rPr>
              <w:t>(insert the name of the road/street)</w:t>
            </w:r>
            <w:r w:rsidR="005A67EB" w:rsidRPr="00AC4FB3">
              <w:rPr>
                <w:rFonts w:eastAsia="Arial" w:cs="Arial"/>
                <w:b/>
                <w:bCs/>
                <w:i/>
                <w:iCs/>
              </w:rPr>
              <w:t>.</w:t>
            </w:r>
            <w:r w:rsidRPr="00AC4FB3">
              <w:rPr>
                <w:rFonts w:eastAsia="Arial" w:cs="Arial"/>
                <w:b/>
                <w:bCs/>
                <w:i/>
                <w:iCs/>
              </w:rPr>
              <w:t xml:space="preserve"> </w:t>
            </w:r>
            <w:r w:rsidR="00732E9F" w:rsidRPr="00AC4FB3">
              <w:rPr>
                <w:rFonts w:eastAsia="Arial" w:cs="Arial"/>
                <w:b/>
                <w:bCs/>
                <w:i/>
                <w:iCs/>
              </w:rPr>
              <w:t xml:space="preserve">(Insert the distance and direction from the </w:t>
            </w:r>
            <w:r w:rsidR="00005493" w:rsidRPr="00AC4FB3">
              <w:rPr>
                <w:rFonts w:eastAsia="Arial" w:cs="Arial"/>
                <w:b/>
                <w:bCs/>
                <w:i/>
                <w:iCs/>
              </w:rPr>
              <w:t>crossroad</w:t>
            </w:r>
            <w:r w:rsidR="00732E9F" w:rsidRPr="00AC4FB3">
              <w:rPr>
                <w:rFonts w:eastAsia="Arial" w:cs="Arial"/>
                <w:b/>
                <w:bCs/>
                <w:i/>
                <w:iCs/>
              </w:rPr>
              <w:t>/street)</w:t>
            </w:r>
            <w:r w:rsidRPr="00AC4FB3">
              <w:rPr>
                <w:rFonts w:eastAsia="Arial" w:cs="Arial"/>
                <w:b/>
                <w:bCs/>
                <w:i/>
                <w:iCs/>
              </w:rPr>
              <w:t xml:space="preserve">. </w:t>
            </w:r>
            <w:r w:rsidRPr="00AC4FB3">
              <w:rPr>
                <w:rFonts w:eastAsia="Arial" w:cs="Arial"/>
              </w:rPr>
              <w:t xml:space="preserve">Clients will be directed </w:t>
            </w:r>
            <w:r w:rsidR="00732E9F" w:rsidRPr="00AC4FB3">
              <w:rPr>
                <w:b/>
                <w:bCs/>
                <w:i/>
                <w:iCs/>
                <w:szCs w:val="16"/>
              </w:rPr>
              <w:t>(north, east, west, or south)</w:t>
            </w:r>
            <w:r w:rsidR="00334732" w:rsidRPr="00AC4FB3">
              <w:rPr>
                <w:rFonts w:eastAsia="Arial" w:cs="Arial"/>
              </w:rPr>
              <w:t xml:space="preserve"> into the </w:t>
            </w:r>
            <w:r w:rsidR="00933B4B" w:rsidRPr="00AC4FB3">
              <w:rPr>
                <w:rFonts w:eastAsia="Arial" w:cs="Arial"/>
              </w:rPr>
              <w:t>C-</w:t>
            </w:r>
            <w:r w:rsidR="00334732" w:rsidRPr="00AC4FB3">
              <w:rPr>
                <w:rFonts w:eastAsia="Arial" w:cs="Arial"/>
              </w:rPr>
              <w:t>POD</w:t>
            </w:r>
            <w:r w:rsidRPr="00AC4FB3">
              <w:rPr>
                <w:rFonts w:eastAsia="Arial" w:cs="Arial"/>
              </w:rPr>
              <w:t>.</w:t>
            </w:r>
            <w:r w:rsidR="00732E9F" w:rsidRPr="00AC4FB3">
              <w:rPr>
                <w:rFonts w:eastAsia="Arial" w:cs="Arial"/>
              </w:rPr>
              <w:t xml:space="preserve"> </w:t>
            </w:r>
            <w:r w:rsidR="00732E9F" w:rsidRPr="00AC4FB3">
              <w:rPr>
                <w:rFonts w:eastAsia="Arial" w:cs="Arial"/>
                <w:b/>
                <w:bCs/>
                <w:i/>
                <w:iCs/>
              </w:rPr>
              <w:t>(Insert the road</w:t>
            </w:r>
            <w:r w:rsidR="00DB571F" w:rsidRPr="00AC4FB3">
              <w:rPr>
                <w:rFonts w:eastAsia="Arial" w:cs="Arial"/>
                <w:b/>
                <w:bCs/>
                <w:i/>
                <w:iCs/>
              </w:rPr>
              <w:t xml:space="preserve">/street that runs along the entrance of the </w:t>
            </w:r>
            <w:r w:rsidR="00933B4B" w:rsidRPr="00AC4FB3">
              <w:rPr>
                <w:rFonts w:eastAsia="Arial" w:cs="Arial"/>
                <w:b/>
                <w:bCs/>
                <w:i/>
                <w:iCs/>
              </w:rPr>
              <w:t>C-</w:t>
            </w:r>
            <w:r w:rsidR="00DB571F" w:rsidRPr="00AC4FB3">
              <w:rPr>
                <w:rFonts w:eastAsia="Arial" w:cs="Arial"/>
                <w:b/>
                <w:bCs/>
                <w:i/>
                <w:iCs/>
              </w:rPr>
              <w:t>POD and indicate the direction. Then indicate the direction toward the exit and insert the road/street name)</w:t>
            </w:r>
            <w:r w:rsidR="00C03A37" w:rsidRPr="00AC4FB3">
              <w:rPr>
                <w:rFonts w:eastAsia="Arial" w:cs="Arial"/>
                <w:b/>
                <w:bCs/>
                <w:i/>
                <w:iCs/>
              </w:rPr>
              <w:t>.</w:t>
            </w:r>
            <w:r w:rsidR="00C03A37" w:rsidRPr="00AC4FB3">
              <w:rPr>
                <w:rFonts w:eastAsia="Arial" w:cs="Arial"/>
              </w:rPr>
              <w:t xml:space="preserve"> </w:t>
            </w:r>
            <w:r w:rsidR="00005493" w:rsidRPr="00AC4FB3">
              <w:rPr>
                <w:rFonts w:eastAsia="Arial" w:cs="Arial"/>
              </w:rPr>
              <w:t>Barricades</w:t>
            </w:r>
            <w:r w:rsidR="00C03A37" w:rsidRPr="00AC4FB3">
              <w:rPr>
                <w:rFonts w:eastAsia="Arial" w:cs="Arial"/>
              </w:rPr>
              <w:t xml:space="preserve"> should be placed at the </w:t>
            </w:r>
            <w:r w:rsidR="00DB571F" w:rsidRPr="00AC4FB3">
              <w:rPr>
                <w:rFonts w:eastAsia="Arial" w:cs="Arial"/>
                <w:b/>
                <w:bCs/>
                <w:i/>
                <w:iCs/>
              </w:rPr>
              <w:t xml:space="preserve">(insert the direction and </w:t>
            </w:r>
            <w:r w:rsidR="00005493" w:rsidRPr="00AC4FB3">
              <w:rPr>
                <w:rFonts w:eastAsia="Arial" w:cs="Arial"/>
                <w:b/>
                <w:bCs/>
                <w:i/>
                <w:iCs/>
              </w:rPr>
              <w:t>road</w:t>
            </w:r>
            <w:r w:rsidR="00DB571F" w:rsidRPr="00AC4FB3">
              <w:rPr>
                <w:rFonts w:eastAsia="Arial" w:cs="Arial"/>
                <w:b/>
                <w:bCs/>
                <w:i/>
                <w:iCs/>
              </w:rPr>
              <w:t>/street name)</w:t>
            </w:r>
            <w:r w:rsidR="00C03A37" w:rsidRPr="00AC4FB3">
              <w:rPr>
                <w:rFonts w:eastAsia="Arial" w:cs="Arial"/>
              </w:rPr>
              <w:t xml:space="preserve"> to block </w:t>
            </w:r>
            <w:r w:rsidR="00933B4B" w:rsidRPr="00AC4FB3">
              <w:rPr>
                <w:rFonts w:eastAsia="Arial" w:cs="Arial"/>
              </w:rPr>
              <w:t>C-</w:t>
            </w:r>
            <w:r w:rsidR="00C03A37" w:rsidRPr="00AC4FB3">
              <w:rPr>
                <w:rFonts w:eastAsia="Arial" w:cs="Arial"/>
              </w:rPr>
              <w:t>POD traffic from entering at that location.</w:t>
            </w:r>
          </w:p>
          <w:p w14:paraId="45842B43" w14:textId="259F4390" w:rsidR="00E71327" w:rsidRPr="00AC4FB3" w:rsidRDefault="00334732" w:rsidP="008E2B85">
            <w:pPr>
              <w:pStyle w:val="ListParagraph"/>
              <w:numPr>
                <w:ilvl w:val="0"/>
                <w:numId w:val="5"/>
              </w:numPr>
              <w:rPr>
                <w:rFonts w:eastAsia="Arial" w:cs="Arial"/>
              </w:rPr>
            </w:pPr>
            <w:r w:rsidRPr="00AC4FB3">
              <w:rPr>
                <w:rFonts w:eastAsia="Arial" w:cs="Arial"/>
              </w:rPr>
              <w:t xml:space="preserve">Clients in the </w:t>
            </w:r>
            <w:r w:rsidR="00933B4B" w:rsidRPr="00AC4FB3">
              <w:rPr>
                <w:rFonts w:eastAsia="Arial" w:cs="Arial"/>
              </w:rPr>
              <w:t>C-</w:t>
            </w:r>
            <w:r w:rsidR="681B4574" w:rsidRPr="00AC4FB3">
              <w:rPr>
                <w:rFonts w:eastAsia="Arial" w:cs="Arial"/>
              </w:rPr>
              <w:t xml:space="preserve">POD site will be directed by </w:t>
            </w:r>
            <w:r w:rsidR="00BF0B0C" w:rsidRPr="00AC4FB3">
              <w:rPr>
                <w:rFonts w:eastAsia="Arial" w:cs="Arial"/>
              </w:rPr>
              <w:t>Flow Control</w:t>
            </w:r>
            <w:r w:rsidR="681B4574" w:rsidRPr="00AC4FB3">
              <w:rPr>
                <w:rFonts w:eastAsia="Arial" w:cs="Arial"/>
              </w:rPr>
              <w:t xml:space="preserve"> personnel and traffic control devices (e.g. cones) towards the </w:t>
            </w:r>
            <w:r w:rsidRPr="00AC4FB3">
              <w:rPr>
                <w:rFonts w:eastAsia="Arial" w:cs="Arial"/>
              </w:rPr>
              <w:t xml:space="preserve">two </w:t>
            </w:r>
            <w:r w:rsidR="681B4574" w:rsidRPr="00AC4FB3">
              <w:rPr>
                <w:rFonts w:eastAsia="Arial" w:cs="Arial"/>
              </w:rPr>
              <w:t>vehicle lane</w:t>
            </w:r>
            <w:r w:rsidRPr="00AC4FB3">
              <w:rPr>
                <w:rFonts w:eastAsia="Arial" w:cs="Arial"/>
              </w:rPr>
              <w:t>s</w:t>
            </w:r>
            <w:r w:rsidR="681B4574" w:rsidRPr="00AC4FB3">
              <w:rPr>
                <w:rFonts w:eastAsia="Arial" w:cs="Arial"/>
              </w:rPr>
              <w:t>, where commodities will be distributed.</w:t>
            </w:r>
          </w:p>
          <w:p w14:paraId="7A7C88F2" w14:textId="7A6CA9B3" w:rsidR="005E30D5" w:rsidRPr="00AC4FB3" w:rsidRDefault="681B4574" w:rsidP="008E2B85">
            <w:pPr>
              <w:pStyle w:val="ListParagraph"/>
              <w:numPr>
                <w:ilvl w:val="0"/>
                <w:numId w:val="5"/>
              </w:numPr>
              <w:rPr>
                <w:rFonts w:eastAsia="Arial" w:cs="Arial"/>
              </w:rPr>
            </w:pPr>
            <w:r w:rsidRPr="00AC4FB3">
              <w:rPr>
                <w:rFonts w:eastAsia="Arial" w:cs="Arial"/>
              </w:rPr>
              <w:t xml:space="preserve">Clients will be directed through the loading points in a controlled fashion: </w:t>
            </w:r>
            <w:r w:rsidR="00BF0B0C" w:rsidRPr="00AC4FB3">
              <w:rPr>
                <w:rFonts w:eastAsia="Arial" w:cs="Arial"/>
              </w:rPr>
              <w:t>six</w:t>
            </w:r>
            <w:r w:rsidRPr="00AC4FB3">
              <w:rPr>
                <w:rFonts w:eastAsia="Arial" w:cs="Arial"/>
              </w:rPr>
              <w:t xml:space="preserve"> vehicles at a time will drive through </w:t>
            </w:r>
            <w:r w:rsidR="00BF0B0C" w:rsidRPr="00AC4FB3">
              <w:rPr>
                <w:rFonts w:eastAsia="Arial" w:cs="Arial"/>
              </w:rPr>
              <w:t xml:space="preserve">each loading line (the first </w:t>
            </w:r>
            <w:r w:rsidR="00005493" w:rsidRPr="00AC4FB3">
              <w:rPr>
                <w:rFonts w:eastAsia="Arial" w:cs="Arial"/>
              </w:rPr>
              <w:t>vehicle</w:t>
            </w:r>
            <w:r w:rsidRPr="00AC4FB3">
              <w:rPr>
                <w:rFonts w:eastAsia="Arial" w:cs="Arial"/>
              </w:rPr>
              <w:t xml:space="preserve"> should drive to the east most loading point). Once all </w:t>
            </w:r>
            <w:r w:rsidR="00BF0B0C" w:rsidRPr="00AC4FB3">
              <w:rPr>
                <w:rFonts w:eastAsia="Arial" w:cs="Arial"/>
              </w:rPr>
              <w:t>6</w:t>
            </w:r>
            <w:r w:rsidRPr="00AC4FB3">
              <w:rPr>
                <w:rFonts w:eastAsia="Arial" w:cs="Arial"/>
              </w:rPr>
              <w:t xml:space="preserve"> of the vehicles receive their commodities, they will be direct</w:t>
            </w:r>
            <w:r w:rsidR="00BF0B0C" w:rsidRPr="00AC4FB3">
              <w:rPr>
                <w:rFonts w:eastAsia="Arial" w:cs="Arial"/>
              </w:rPr>
              <w:t xml:space="preserve">ed to exit the </w:t>
            </w:r>
            <w:r w:rsidR="00933B4B" w:rsidRPr="00AC4FB3">
              <w:rPr>
                <w:rFonts w:eastAsia="Arial" w:cs="Arial"/>
              </w:rPr>
              <w:t>C-</w:t>
            </w:r>
            <w:r w:rsidR="00BF0B0C" w:rsidRPr="00AC4FB3">
              <w:rPr>
                <w:rFonts w:eastAsia="Arial" w:cs="Arial"/>
              </w:rPr>
              <w:t>POD and the next six vehicles</w:t>
            </w:r>
            <w:r w:rsidRPr="00AC4FB3">
              <w:rPr>
                <w:rFonts w:eastAsia="Arial" w:cs="Arial"/>
              </w:rPr>
              <w:t xml:space="preserve"> will enter the loading line.</w:t>
            </w:r>
          </w:p>
          <w:p w14:paraId="722A1A8E" w14:textId="318806E4" w:rsidR="00E31FCC" w:rsidRPr="00AC4FB3" w:rsidRDefault="681B4574" w:rsidP="008E2B85">
            <w:pPr>
              <w:pStyle w:val="ListParagraph"/>
              <w:numPr>
                <w:ilvl w:val="0"/>
                <w:numId w:val="5"/>
              </w:numPr>
              <w:rPr>
                <w:rFonts w:eastAsia="Arial" w:cs="Arial"/>
              </w:rPr>
            </w:pPr>
            <w:r w:rsidRPr="00AC4FB3">
              <w:rPr>
                <w:rFonts w:eastAsia="Arial" w:cs="Arial"/>
              </w:rPr>
              <w:t xml:space="preserve">Clients will egress through the </w:t>
            </w:r>
            <w:r w:rsidR="00DB571F" w:rsidRPr="00AC4FB3">
              <w:rPr>
                <w:b/>
                <w:bCs/>
                <w:i/>
                <w:iCs/>
                <w:szCs w:val="16"/>
              </w:rPr>
              <w:t xml:space="preserve">(north, east, west, or </w:t>
            </w:r>
            <w:r w:rsidR="00005493" w:rsidRPr="00AC4FB3">
              <w:rPr>
                <w:b/>
                <w:bCs/>
                <w:i/>
                <w:iCs/>
                <w:szCs w:val="16"/>
              </w:rPr>
              <w:t>south)</w:t>
            </w:r>
            <w:r w:rsidR="00005493" w:rsidRPr="00AC4FB3">
              <w:rPr>
                <w:rFonts w:eastAsia="Arial" w:cs="Arial"/>
              </w:rPr>
              <w:t xml:space="preserve"> driveway</w:t>
            </w:r>
            <w:r w:rsidRPr="00AC4FB3">
              <w:rPr>
                <w:rFonts w:eastAsia="Arial" w:cs="Arial"/>
              </w:rPr>
              <w:t xml:space="preserve"> onto </w:t>
            </w:r>
            <w:r w:rsidR="00DB571F" w:rsidRPr="00AC4FB3">
              <w:rPr>
                <w:rFonts w:eastAsia="Arial" w:cs="Arial"/>
                <w:b/>
                <w:bCs/>
                <w:i/>
                <w:iCs/>
              </w:rPr>
              <w:t>(insert road/street name)</w:t>
            </w:r>
            <w:r w:rsidRPr="00AC4FB3">
              <w:rPr>
                <w:rFonts w:eastAsia="Arial" w:cs="Arial"/>
              </w:rPr>
              <w:t xml:space="preserve"> where they </w:t>
            </w:r>
            <w:r w:rsidR="00BF0B0C" w:rsidRPr="00AC4FB3">
              <w:rPr>
                <w:rFonts w:eastAsia="Arial" w:cs="Arial"/>
              </w:rPr>
              <w:t xml:space="preserve">will be instructed to make a </w:t>
            </w:r>
            <w:r w:rsidR="00DB571F" w:rsidRPr="00AC4FB3">
              <w:rPr>
                <w:b/>
                <w:bCs/>
                <w:i/>
                <w:iCs/>
                <w:szCs w:val="16"/>
              </w:rPr>
              <w:t>(north, east, west, or south)</w:t>
            </w:r>
            <w:r w:rsidR="00DB571F" w:rsidRPr="00AC4FB3">
              <w:rPr>
                <w:szCs w:val="16"/>
                <w:u w:val="single"/>
              </w:rPr>
              <w:t xml:space="preserve"> </w:t>
            </w:r>
            <w:r w:rsidR="00BF0B0C" w:rsidRPr="00AC4FB3">
              <w:rPr>
                <w:rFonts w:eastAsia="Arial" w:cs="Arial"/>
              </w:rPr>
              <w:t xml:space="preserve">bound </w:t>
            </w:r>
            <w:r w:rsidRPr="00AC4FB3">
              <w:rPr>
                <w:rFonts w:eastAsia="Arial" w:cs="Arial"/>
              </w:rPr>
              <w:t>turn</w:t>
            </w:r>
            <w:r w:rsidR="00BF0B0C" w:rsidRPr="00AC4FB3">
              <w:rPr>
                <w:rFonts w:eastAsia="Arial" w:cs="Arial"/>
              </w:rPr>
              <w:t xml:space="preserve">. </w:t>
            </w:r>
            <w:r w:rsidR="00DB571F" w:rsidRPr="00AC4FB3">
              <w:rPr>
                <w:rFonts w:eastAsia="Arial" w:cs="Arial"/>
                <w:b/>
                <w:bCs/>
                <w:i/>
                <w:iCs/>
              </w:rPr>
              <w:t>(Insert road/street name)</w:t>
            </w:r>
            <w:r w:rsidR="00BF0B0C" w:rsidRPr="00AC4FB3">
              <w:rPr>
                <w:rFonts w:eastAsia="Arial" w:cs="Arial"/>
              </w:rPr>
              <w:t xml:space="preserve"> continues around to the </w:t>
            </w:r>
            <w:r w:rsidR="00631F0F" w:rsidRPr="00AC4FB3">
              <w:rPr>
                <w:b/>
                <w:bCs/>
                <w:i/>
                <w:iCs/>
                <w:szCs w:val="16"/>
              </w:rPr>
              <w:t xml:space="preserve">(north, east, west, or south) </w:t>
            </w:r>
            <w:r w:rsidR="00BF0B0C" w:rsidRPr="00AC4FB3">
              <w:rPr>
                <w:rFonts w:eastAsia="Arial" w:cs="Arial"/>
              </w:rPr>
              <w:t xml:space="preserve">side of </w:t>
            </w:r>
            <w:r w:rsidR="00933B4B" w:rsidRPr="00AC4FB3">
              <w:rPr>
                <w:rFonts w:eastAsia="Arial" w:cs="Arial"/>
              </w:rPr>
              <w:t>C-</w:t>
            </w:r>
            <w:r w:rsidR="00631F0F" w:rsidRPr="00AC4FB3">
              <w:rPr>
                <w:rFonts w:eastAsia="Arial" w:cs="Arial"/>
              </w:rPr>
              <w:t>POD site</w:t>
            </w:r>
            <w:r w:rsidR="00BF0B0C" w:rsidRPr="00AC4FB3">
              <w:rPr>
                <w:rFonts w:eastAsia="Arial" w:cs="Arial"/>
              </w:rPr>
              <w:t xml:space="preserve"> and exits back out onto </w:t>
            </w:r>
            <w:r w:rsidR="00631F0F" w:rsidRPr="00AC4FB3">
              <w:rPr>
                <w:rFonts w:eastAsia="Arial" w:cs="Arial"/>
                <w:b/>
                <w:bCs/>
                <w:i/>
                <w:iCs/>
              </w:rPr>
              <w:t>(insert road/street name)</w:t>
            </w:r>
            <w:r w:rsidR="00631F0F" w:rsidRPr="00AC4FB3">
              <w:rPr>
                <w:rFonts w:eastAsia="Arial" w:cs="Arial"/>
              </w:rPr>
              <w:t xml:space="preserve"> </w:t>
            </w:r>
            <w:r w:rsidR="00BF0B0C" w:rsidRPr="00AC4FB3">
              <w:rPr>
                <w:rFonts w:eastAsia="Arial" w:cs="Arial"/>
              </w:rPr>
              <w:t xml:space="preserve">where client vehicles will have </w:t>
            </w:r>
            <w:r w:rsidRPr="00AC4FB3">
              <w:rPr>
                <w:rFonts w:eastAsia="Arial" w:cs="Arial"/>
              </w:rPr>
              <w:t>access major arteries.</w:t>
            </w:r>
          </w:p>
        </w:tc>
      </w:tr>
      <w:tr w:rsidR="00E31FCC" w:rsidRPr="00AC4FB3" w14:paraId="23BF682B" w14:textId="77777777" w:rsidTr="0078591C">
        <w:tc>
          <w:tcPr>
            <w:tcW w:w="5000" w:type="pct"/>
            <w:tcBorders>
              <w:bottom w:val="single" w:sz="4" w:space="0" w:color="000000" w:themeColor="text1"/>
            </w:tcBorders>
            <w:shd w:val="clear" w:color="auto" w:fill="D9D9D9" w:themeFill="background1" w:themeFillShade="D9"/>
            <w:vAlign w:val="center"/>
          </w:tcPr>
          <w:p w14:paraId="2755DB00" w14:textId="77777777" w:rsidR="00E31FCC" w:rsidRPr="00AC4FB3" w:rsidRDefault="681B4574" w:rsidP="006257D4">
            <w:pPr>
              <w:rPr>
                <w:rFonts w:cs="Arial"/>
                <w:u w:val="single"/>
              </w:rPr>
            </w:pPr>
            <w:r w:rsidRPr="00AC4FB3">
              <w:rPr>
                <w:rFonts w:eastAsia="Arial" w:cs="Arial"/>
              </w:rPr>
              <w:t>Accessibility Considerations</w:t>
            </w:r>
          </w:p>
        </w:tc>
      </w:tr>
      <w:tr w:rsidR="00E31FCC" w:rsidRPr="00AC4FB3" w14:paraId="0EC35CFF" w14:textId="77777777" w:rsidTr="0078591C">
        <w:tc>
          <w:tcPr>
            <w:tcW w:w="5000" w:type="pct"/>
            <w:shd w:val="clear" w:color="auto" w:fill="auto"/>
          </w:tcPr>
          <w:p w14:paraId="55CF5A2D" w14:textId="5EDD216B" w:rsidR="00F05D7A" w:rsidRPr="00AC4FB3" w:rsidRDefault="006E6252" w:rsidP="008E2B85">
            <w:pPr>
              <w:pStyle w:val="ListParagraph"/>
              <w:numPr>
                <w:ilvl w:val="0"/>
                <w:numId w:val="5"/>
              </w:numPr>
              <w:rPr>
                <w:b/>
                <w:bCs/>
                <w:i/>
                <w:iCs/>
              </w:rPr>
            </w:pPr>
            <w:r w:rsidRPr="00AC4FB3">
              <w:rPr>
                <w:rFonts w:cs="Arial"/>
                <w:b/>
                <w:bCs/>
                <w:i/>
                <w:iCs/>
              </w:rPr>
              <w:t>(Insert any accessibility considerations related to the site location)</w:t>
            </w:r>
          </w:p>
        </w:tc>
      </w:tr>
    </w:tbl>
    <w:p w14:paraId="77D364A5" w14:textId="77777777" w:rsidR="0096432F" w:rsidRPr="00AC4FB3" w:rsidRDefault="0096432F" w:rsidP="00232A9A">
      <w:pPr>
        <w:spacing w:after="40"/>
        <w:rPr>
          <w:rFonts w:cs="Arial"/>
        </w:rPr>
      </w:pPr>
    </w:p>
    <w:p w14:paraId="03C90F1F" w14:textId="77777777" w:rsidR="005E30D5" w:rsidRPr="00AC4FB3" w:rsidRDefault="005E30D5" w:rsidP="00232A9A">
      <w:pPr>
        <w:spacing w:after="40"/>
        <w:rPr>
          <w:rFonts w:cs="Arial"/>
        </w:rPr>
      </w:pPr>
    </w:p>
    <w:p w14:paraId="32369B80" w14:textId="0979DBD1" w:rsidR="00865332" w:rsidRPr="00AC4FB3" w:rsidRDefault="00A13FF6" w:rsidP="00A13FF6">
      <w:pPr>
        <w:rPr>
          <w:rFonts w:eastAsia="Arial" w:cs="Arial"/>
          <w:b/>
          <w:highlight w:val="yellow"/>
        </w:rPr>
      </w:pPr>
      <w:r w:rsidRPr="00AC4FB3">
        <w:rPr>
          <w:rFonts w:eastAsia="Arial" w:cs="Arial"/>
          <w:b/>
          <w:highlight w:val="yellow"/>
        </w:rPr>
        <w:br w:type="page"/>
      </w:r>
      <w:r w:rsidRPr="00AC4FB3">
        <w:rPr>
          <w:rFonts w:eastAsia="Arial" w:cs="Arial"/>
          <w:b/>
          <w:highlight w:val="yellow"/>
        </w:rPr>
        <w:lastRenderedPageBreak/>
        <w:t>RECOM</w:t>
      </w:r>
      <w:r w:rsidR="00294224" w:rsidRPr="00AC4FB3">
        <w:rPr>
          <w:rFonts w:eastAsia="Arial" w:cs="Arial"/>
          <w:b/>
          <w:highlight w:val="yellow"/>
        </w:rPr>
        <w:t>M</w:t>
      </w:r>
      <w:r w:rsidRPr="00AC4FB3">
        <w:rPr>
          <w:rFonts w:eastAsia="Arial" w:cs="Arial"/>
          <w:b/>
          <w:highlight w:val="yellow"/>
        </w:rPr>
        <w:t>ENDED NUMBER OF EQUIPMENT BASED ON C-POD TYPES</w:t>
      </w:r>
    </w:p>
    <w:p w14:paraId="6CB2FB35" w14:textId="07DCA84C" w:rsidR="00F27D89" w:rsidRPr="00AC4FB3" w:rsidRDefault="00F27D89" w:rsidP="00F27D89">
      <w:pPr>
        <w:spacing w:after="40"/>
        <w:rPr>
          <w:rFonts w:cs="Arial"/>
          <w:bCs/>
          <w:i/>
          <w:iCs/>
          <w:color w:val="4F6228" w:themeColor="accent3" w:themeShade="80"/>
          <w:highlight w:val="yellow"/>
        </w:rPr>
      </w:pPr>
      <w:r w:rsidRPr="00AC4FB3">
        <w:rPr>
          <w:rFonts w:eastAsia="Arial" w:cs="Arial"/>
          <w:bCs/>
          <w:i/>
          <w:iCs/>
          <w:color w:val="4F6228" w:themeColor="accent3" w:themeShade="80"/>
          <w:highlight w:val="yellow"/>
        </w:rPr>
        <w:t>The following table contains a guideline for the recommended number of non-personnel equipment based on C-POD site</w:t>
      </w:r>
      <w:r w:rsidR="00226A0E">
        <w:rPr>
          <w:rFonts w:eastAsia="Arial" w:cs="Arial"/>
          <w:bCs/>
          <w:i/>
          <w:iCs/>
          <w:color w:val="4F6228" w:themeColor="accent3" w:themeShade="80"/>
          <w:highlight w:val="yellow"/>
        </w:rPr>
        <w:t xml:space="preserve"> types</w:t>
      </w:r>
      <w:r w:rsidRPr="00AC4FB3">
        <w:rPr>
          <w:rFonts w:eastAsia="Arial" w:cs="Arial"/>
          <w:bCs/>
          <w:i/>
          <w:iCs/>
          <w:color w:val="4F6228" w:themeColor="accent3" w:themeShade="80"/>
          <w:highlight w:val="yellow"/>
        </w:rPr>
        <w:t>. The number of resources can be flexed based on actual needs</w:t>
      </w:r>
      <w:r w:rsidR="00AC5CDC">
        <w:rPr>
          <w:rFonts w:eastAsia="Arial" w:cs="Arial"/>
          <w:bCs/>
          <w:i/>
          <w:iCs/>
          <w:color w:val="4F6228" w:themeColor="accent3" w:themeShade="80"/>
          <w:highlight w:val="yellow"/>
        </w:rPr>
        <w:t>.</w:t>
      </w:r>
      <w:r w:rsidR="00EA72C6">
        <w:rPr>
          <w:rFonts w:eastAsia="Arial" w:cs="Arial"/>
          <w:bCs/>
          <w:i/>
          <w:iCs/>
          <w:color w:val="4F6228" w:themeColor="accent3" w:themeShade="80"/>
          <w:highlight w:val="yellow"/>
        </w:rPr>
        <w:t xml:space="preserve"> *Note: </w:t>
      </w:r>
      <w:r w:rsidR="00456D7A">
        <w:rPr>
          <w:rFonts w:eastAsia="Arial" w:cs="Arial"/>
          <w:bCs/>
          <w:i/>
          <w:iCs/>
          <w:color w:val="4F6228" w:themeColor="accent3" w:themeShade="80"/>
          <w:highlight w:val="yellow"/>
        </w:rPr>
        <w:t>Users</w:t>
      </w:r>
      <w:r w:rsidR="00EA72C6">
        <w:rPr>
          <w:rFonts w:eastAsia="Arial" w:cs="Arial"/>
          <w:bCs/>
          <w:i/>
          <w:iCs/>
          <w:color w:val="4F6228" w:themeColor="accent3" w:themeShade="80"/>
          <w:highlight w:val="yellow"/>
        </w:rPr>
        <w:t xml:space="preserve"> </w:t>
      </w:r>
      <w:r w:rsidR="005D7A2A">
        <w:rPr>
          <w:rFonts w:eastAsia="Arial" w:cs="Arial"/>
          <w:bCs/>
          <w:i/>
          <w:iCs/>
          <w:color w:val="4F6228" w:themeColor="accent3" w:themeShade="80"/>
          <w:highlight w:val="yellow"/>
        </w:rPr>
        <w:t>of this template</w:t>
      </w:r>
      <w:r w:rsidR="00EA72C6">
        <w:rPr>
          <w:rFonts w:eastAsia="Arial" w:cs="Arial"/>
          <w:bCs/>
          <w:i/>
          <w:iCs/>
          <w:color w:val="4F6228" w:themeColor="accent3" w:themeShade="80"/>
          <w:highlight w:val="yellow"/>
        </w:rPr>
        <w:t xml:space="preserve"> </w:t>
      </w:r>
      <w:r w:rsidR="00456D7A">
        <w:rPr>
          <w:rFonts w:eastAsia="Arial" w:cs="Arial"/>
          <w:bCs/>
          <w:i/>
          <w:iCs/>
          <w:color w:val="4F6228" w:themeColor="accent3" w:themeShade="80"/>
          <w:highlight w:val="yellow"/>
        </w:rPr>
        <w:t>should</w:t>
      </w:r>
      <w:r w:rsidR="00EA72C6">
        <w:rPr>
          <w:rFonts w:eastAsia="Arial" w:cs="Arial"/>
          <w:bCs/>
          <w:i/>
          <w:iCs/>
          <w:color w:val="4F6228" w:themeColor="accent3" w:themeShade="80"/>
          <w:highlight w:val="yellow"/>
        </w:rPr>
        <w:t xml:space="preserve"> delete the </w:t>
      </w:r>
      <w:r w:rsidR="00456D7A">
        <w:rPr>
          <w:rFonts w:eastAsia="Arial" w:cs="Arial"/>
          <w:bCs/>
          <w:i/>
          <w:iCs/>
          <w:color w:val="4F6228" w:themeColor="accent3" w:themeShade="80"/>
          <w:highlight w:val="yellow"/>
        </w:rPr>
        <w:t xml:space="preserve">information for </w:t>
      </w:r>
      <w:r w:rsidR="00EA72C6">
        <w:rPr>
          <w:rFonts w:eastAsia="Arial" w:cs="Arial"/>
          <w:bCs/>
          <w:i/>
          <w:iCs/>
          <w:color w:val="4F6228" w:themeColor="accent3" w:themeShade="80"/>
          <w:highlight w:val="yellow"/>
        </w:rPr>
        <w:t>C-POD Type</w:t>
      </w:r>
      <w:r w:rsidR="00456D7A">
        <w:rPr>
          <w:rFonts w:eastAsia="Arial" w:cs="Arial"/>
          <w:bCs/>
          <w:i/>
          <w:iCs/>
          <w:color w:val="4F6228" w:themeColor="accent3" w:themeShade="80"/>
          <w:highlight w:val="yellow"/>
        </w:rPr>
        <w:t>s</w:t>
      </w:r>
      <w:r w:rsidR="00EA72C6">
        <w:rPr>
          <w:rFonts w:eastAsia="Arial" w:cs="Arial"/>
          <w:bCs/>
          <w:i/>
          <w:iCs/>
          <w:color w:val="4F6228" w:themeColor="accent3" w:themeShade="80"/>
          <w:highlight w:val="yellow"/>
        </w:rPr>
        <w:t xml:space="preserve"> not applicable to the site</w:t>
      </w:r>
      <w:r w:rsidR="005D7A2A">
        <w:rPr>
          <w:rFonts w:eastAsia="Arial" w:cs="Arial"/>
          <w:bCs/>
          <w:i/>
          <w:iCs/>
          <w:color w:val="4F6228" w:themeColor="accent3" w:themeShade="80"/>
          <w:highlight w:val="yellow"/>
        </w:rPr>
        <w:t xml:space="preserve"> described by this plan</w:t>
      </w:r>
      <w:r w:rsidR="00EA72C6">
        <w:rPr>
          <w:rFonts w:eastAsia="Arial" w:cs="Arial"/>
          <w:bCs/>
          <w:i/>
          <w:iCs/>
          <w:color w:val="4F6228" w:themeColor="accent3" w:themeShade="80"/>
          <w:highlight w:val="yellow"/>
        </w:rPr>
        <w:t xml:space="preserve">. </w:t>
      </w:r>
    </w:p>
    <w:p w14:paraId="195D0344" w14:textId="3FE371F0" w:rsidR="001B4321" w:rsidRPr="00AC4FB3" w:rsidRDefault="001B4321" w:rsidP="007D74D6">
      <w:pPr>
        <w:rPr>
          <w:b/>
          <w:caps/>
          <w:highlight w:val="yellow"/>
        </w:rPr>
      </w:pPr>
    </w:p>
    <w:tbl>
      <w:tblPr>
        <w:tblStyle w:val="TableGrid"/>
        <w:tblW w:w="5000" w:type="pct"/>
        <w:tblLook w:val="04A0" w:firstRow="1" w:lastRow="0" w:firstColumn="1" w:lastColumn="0" w:noHBand="0" w:noVBand="1"/>
      </w:tblPr>
      <w:tblGrid>
        <w:gridCol w:w="5669"/>
        <w:gridCol w:w="5121"/>
      </w:tblGrid>
      <w:tr w:rsidR="00EA72C6" w:rsidRPr="00AC4FB3" w14:paraId="73792E89" w14:textId="77777777" w:rsidTr="7DE5BD9E">
        <w:tc>
          <w:tcPr>
            <w:tcW w:w="5000" w:type="pct"/>
            <w:gridSpan w:val="2"/>
            <w:shd w:val="clear" w:color="auto" w:fill="D9D9D9" w:themeFill="background1" w:themeFillShade="D9"/>
          </w:tcPr>
          <w:p w14:paraId="5BDE1FDC" w14:textId="76DCEF3C" w:rsidR="00EA72C6" w:rsidRPr="00AC4FB3" w:rsidRDefault="00456D7A" w:rsidP="00441FDC">
            <w:pPr>
              <w:spacing w:after="40"/>
              <w:jc w:val="center"/>
              <w:rPr>
                <w:rFonts w:eastAsia="Arial" w:cs="Arial"/>
                <w:b/>
                <w:highlight w:val="yellow"/>
              </w:rPr>
            </w:pPr>
            <w:r>
              <w:rPr>
                <w:rFonts w:eastAsia="Arial" w:cs="Arial"/>
                <w:b/>
                <w:highlight w:val="yellow"/>
              </w:rPr>
              <w:t xml:space="preserve">C-POD </w:t>
            </w:r>
            <w:r w:rsidRPr="00AC4FB3">
              <w:rPr>
                <w:rFonts w:eastAsia="Arial" w:cs="Arial"/>
                <w:b/>
                <w:highlight w:val="yellow"/>
              </w:rPr>
              <w:t>Type I</w:t>
            </w:r>
          </w:p>
        </w:tc>
      </w:tr>
      <w:tr w:rsidR="000A1306" w:rsidRPr="00AC4FB3" w14:paraId="5F0D80E6" w14:textId="77777777" w:rsidTr="7DE5BD9E">
        <w:tc>
          <w:tcPr>
            <w:tcW w:w="2627" w:type="pct"/>
            <w:shd w:val="clear" w:color="auto" w:fill="D9D9D9" w:themeFill="background1" w:themeFillShade="D9"/>
          </w:tcPr>
          <w:p w14:paraId="0AFB2207" w14:textId="77777777" w:rsidR="000A1306" w:rsidRPr="00AC4FB3" w:rsidRDefault="000A1306" w:rsidP="000A1306">
            <w:pPr>
              <w:spacing w:after="40"/>
              <w:jc w:val="center"/>
              <w:rPr>
                <w:rFonts w:eastAsia="Arial" w:cs="Arial"/>
                <w:b/>
                <w:highlight w:val="yellow"/>
              </w:rPr>
            </w:pPr>
            <w:r w:rsidRPr="00AC4FB3">
              <w:rPr>
                <w:rFonts w:eastAsia="Arial" w:cs="Arial"/>
                <w:b/>
                <w:highlight w:val="yellow"/>
              </w:rPr>
              <w:t>Item</w:t>
            </w:r>
          </w:p>
        </w:tc>
        <w:tc>
          <w:tcPr>
            <w:tcW w:w="2373" w:type="pct"/>
            <w:shd w:val="clear" w:color="auto" w:fill="D9D9D9" w:themeFill="background1" w:themeFillShade="D9"/>
          </w:tcPr>
          <w:p w14:paraId="5F551B84" w14:textId="64C5F1F6" w:rsidR="000A1306" w:rsidRPr="00AC4FB3" w:rsidRDefault="00456D7A" w:rsidP="000A1306">
            <w:pPr>
              <w:spacing w:after="40"/>
              <w:jc w:val="center"/>
              <w:rPr>
                <w:rFonts w:eastAsia="Arial" w:cs="Arial"/>
                <w:b/>
                <w:highlight w:val="yellow"/>
              </w:rPr>
            </w:pPr>
            <w:r w:rsidRPr="00AC4FB3">
              <w:rPr>
                <w:rFonts w:eastAsia="Arial" w:cs="Arial"/>
                <w:b/>
                <w:highlight w:val="yellow"/>
              </w:rPr>
              <w:t>Quantity Needed</w:t>
            </w:r>
          </w:p>
        </w:tc>
      </w:tr>
      <w:tr w:rsidR="000A1306" w:rsidRPr="00AC4FB3" w14:paraId="71F76328" w14:textId="77777777" w:rsidTr="7DE5BD9E">
        <w:tc>
          <w:tcPr>
            <w:tcW w:w="2627" w:type="pct"/>
          </w:tcPr>
          <w:p w14:paraId="2416F19D" w14:textId="77777777" w:rsidR="000A1306" w:rsidRPr="00AC4FB3" w:rsidRDefault="000A1306" w:rsidP="000A1306">
            <w:pPr>
              <w:spacing w:after="40"/>
              <w:jc w:val="center"/>
              <w:rPr>
                <w:rFonts w:eastAsia="Arial" w:cs="Arial"/>
                <w:b/>
                <w:highlight w:val="yellow"/>
              </w:rPr>
            </w:pPr>
            <w:r w:rsidRPr="00AC4FB3">
              <w:rPr>
                <w:rFonts w:eastAsia="Arial" w:cs="Arial"/>
                <w:b/>
                <w:highlight w:val="yellow"/>
              </w:rPr>
              <w:t xml:space="preserve">Forklift </w:t>
            </w:r>
          </w:p>
        </w:tc>
        <w:tc>
          <w:tcPr>
            <w:tcW w:w="2373" w:type="pct"/>
          </w:tcPr>
          <w:p w14:paraId="1F3FE9C1" w14:textId="58D01185" w:rsidR="000A1306" w:rsidRPr="00AC4FB3" w:rsidRDefault="000A1306" w:rsidP="000A1306">
            <w:pPr>
              <w:spacing w:after="40"/>
              <w:jc w:val="center"/>
              <w:rPr>
                <w:rFonts w:eastAsia="Arial" w:cs="Arial"/>
                <w:b/>
                <w:highlight w:val="yellow"/>
              </w:rPr>
            </w:pPr>
            <w:r w:rsidRPr="00AC4FB3">
              <w:rPr>
                <w:rFonts w:eastAsia="Arial" w:cs="Arial"/>
                <w:b/>
                <w:highlight w:val="yellow"/>
              </w:rPr>
              <w:t>3</w:t>
            </w:r>
          </w:p>
        </w:tc>
      </w:tr>
      <w:tr w:rsidR="000A1306" w:rsidRPr="00AC4FB3" w14:paraId="1BB21D06" w14:textId="77777777" w:rsidTr="7DE5BD9E">
        <w:tc>
          <w:tcPr>
            <w:tcW w:w="2627" w:type="pct"/>
          </w:tcPr>
          <w:p w14:paraId="3AA3F1C3" w14:textId="77777777" w:rsidR="000A1306" w:rsidRPr="00AC4FB3" w:rsidRDefault="000A1306" w:rsidP="000A1306">
            <w:pPr>
              <w:spacing w:after="40"/>
              <w:jc w:val="center"/>
              <w:rPr>
                <w:rFonts w:eastAsia="Arial" w:cs="Arial"/>
                <w:b/>
                <w:highlight w:val="yellow"/>
              </w:rPr>
            </w:pPr>
            <w:r w:rsidRPr="00AC4FB3">
              <w:rPr>
                <w:rFonts w:eastAsia="Arial" w:cs="Arial"/>
                <w:b/>
                <w:highlight w:val="yellow"/>
              </w:rPr>
              <w:t>Pallet Jack</w:t>
            </w:r>
          </w:p>
        </w:tc>
        <w:tc>
          <w:tcPr>
            <w:tcW w:w="2373" w:type="pct"/>
          </w:tcPr>
          <w:p w14:paraId="3E7EA5F9" w14:textId="5B8FE5F3" w:rsidR="000A1306" w:rsidRPr="00AC4FB3" w:rsidRDefault="000A1306" w:rsidP="000A1306">
            <w:pPr>
              <w:spacing w:after="40"/>
              <w:jc w:val="center"/>
              <w:rPr>
                <w:rFonts w:eastAsia="Arial" w:cs="Arial"/>
                <w:b/>
                <w:highlight w:val="yellow"/>
              </w:rPr>
            </w:pPr>
            <w:r w:rsidRPr="00AC4FB3">
              <w:rPr>
                <w:rFonts w:eastAsia="Arial" w:cs="Arial"/>
                <w:b/>
                <w:highlight w:val="yellow"/>
              </w:rPr>
              <w:t>3</w:t>
            </w:r>
          </w:p>
        </w:tc>
      </w:tr>
      <w:tr w:rsidR="000A1306" w:rsidRPr="00AC4FB3" w14:paraId="617A58BF" w14:textId="77777777" w:rsidTr="7DE5BD9E">
        <w:tc>
          <w:tcPr>
            <w:tcW w:w="2627" w:type="pct"/>
          </w:tcPr>
          <w:p w14:paraId="1B10214F" w14:textId="14F77A8B" w:rsidR="000A1306" w:rsidRPr="00AC4FB3" w:rsidRDefault="000A1306" w:rsidP="7DE5BD9E">
            <w:pPr>
              <w:spacing w:after="40"/>
              <w:jc w:val="center"/>
              <w:rPr>
                <w:rFonts w:eastAsia="Arial" w:cs="Arial"/>
                <w:b/>
                <w:bCs/>
                <w:highlight w:val="yellow"/>
              </w:rPr>
            </w:pPr>
            <w:r w:rsidRPr="7DE5BD9E">
              <w:rPr>
                <w:rFonts w:eastAsia="Arial" w:cs="Arial"/>
                <w:b/>
                <w:bCs/>
                <w:highlight w:val="yellow"/>
              </w:rPr>
              <w:t>Po</w:t>
            </w:r>
            <w:r w:rsidR="00D536EB">
              <w:rPr>
                <w:rFonts w:eastAsia="Arial" w:cs="Arial"/>
                <w:b/>
                <w:bCs/>
                <w:highlight w:val="yellow"/>
              </w:rPr>
              <w:t xml:space="preserve">rtable </w:t>
            </w:r>
            <w:r w:rsidRPr="7DE5BD9E">
              <w:rPr>
                <w:rFonts w:eastAsia="Arial" w:cs="Arial"/>
                <w:b/>
                <w:bCs/>
                <w:highlight w:val="yellow"/>
              </w:rPr>
              <w:t>Light Set</w:t>
            </w:r>
          </w:p>
        </w:tc>
        <w:tc>
          <w:tcPr>
            <w:tcW w:w="2373" w:type="pct"/>
          </w:tcPr>
          <w:p w14:paraId="54DA9B08" w14:textId="4ACC8706" w:rsidR="000A1306" w:rsidRPr="00AC4FB3" w:rsidRDefault="000A1306" w:rsidP="000A1306">
            <w:pPr>
              <w:spacing w:after="40"/>
              <w:jc w:val="center"/>
              <w:rPr>
                <w:rFonts w:eastAsia="Arial" w:cs="Arial"/>
                <w:b/>
                <w:highlight w:val="yellow"/>
              </w:rPr>
            </w:pPr>
            <w:r w:rsidRPr="00AC4FB3">
              <w:rPr>
                <w:rFonts w:eastAsia="Arial" w:cs="Arial"/>
                <w:b/>
                <w:highlight w:val="yellow"/>
              </w:rPr>
              <w:t>2</w:t>
            </w:r>
          </w:p>
        </w:tc>
      </w:tr>
      <w:tr w:rsidR="000A1306" w:rsidRPr="00AC4FB3" w14:paraId="63BEB638" w14:textId="77777777" w:rsidTr="7DE5BD9E">
        <w:tc>
          <w:tcPr>
            <w:tcW w:w="2627" w:type="pct"/>
          </w:tcPr>
          <w:p w14:paraId="2DAB853C" w14:textId="77777777" w:rsidR="000A1306" w:rsidRPr="00AC4FB3" w:rsidRDefault="000A1306" w:rsidP="000A1306">
            <w:pPr>
              <w:spacing w:after="40"/>
              <w:jc w:val="center"/>
              <w:rPr>
                <w:rFonts w:eastAsia="Arial" w:cs="Arial"/>
                <w:b/>
                <w:highlight w:val="yellow"/>
              </w:rPr>
            </w:pPr>
            <w:r w:rsidRPr="00AC4FB3">
              <w:rPr>
                <w:rFonts w:eastAsia="Arial" w:cs="Arial"/>
                <w:b/>
                <w:highlight w:val="yellow"/>
              </w:rPr>
              <w:t>Temporary Restrooms</w:t>
            </w:r>
          </w:p>
        </w:tc>
        <w:tc>
          <w:tcPr>
            <w:tcW w:w="2373" w:type="pct"/>
          </w:tcPr>
          <w:p w14:paraId="28230D37" w14:textId="6AC507E5" w:rsidR="000A1306" w:rsidRPr="00AC4FB3" w:rsidRDefault="000A1306" w:rsidP="000A1306">
            <w:pPr>
              <w:spacing w:after="40"/>
              <w:jc w:val="center"/>
              <w:rPr>
                <w:rFonts w:eastAsia="Arial" w:cs="Arial"/>
                <w:b/>
                <w:highlight w:val="yellow"/>
              </w:rPr>
            </w:pPr>
            <w:r w:rsidRPr="00AC4FB3">
              <w:rPr>
                <w:rFonts w:eastAsia="Arial" w:cs="Arial"/>
                <w:b/>
                <w:highlight w:val="yellow"/>
              </w:rPr>
              <w:t>6</w:t>
            </w:r>
          </w:p>
        </w:tc>
      </w:tr>
      <w:tr w:rsidR="000A1306" w:rsidRPr="00AC4FB3" w14:paraId="3E4E27B8" w14:textId="77777777" w:rsidTr="7DE5BD9E">
        <w:tc>
          <w:tcPr>
            <w:tcW w:w="2627" w:type="pct"/>
          </w:tcPr>
          <w:p w14:paraId="266167E0" w14:textId="77777777" w:rsidR="000A1306" w:rsidRPr="00AC4FB3" w:rsidRDefault="000A1306" w:rsidP="000A1306">
            <w:pPr>
              <w:spacing w:after="40"/>
              <w:jc w:val="center"/>
              <w:rPr>
                <w:rFonts w:eastAsia="Arial" w:cs="Arial"/>
                <w:b/>
                <w:highlight w:val="yellow"/>
              </w:rPr>
            </w:pPr>
            <w:r w:rsidRPr="00AC4FB3">
              <w:rPr>
                <w:rFonts w:eastAsia="Arial" w:cs="Arial"/>
                <w:b/>
                <w:highlight w:val="yellow"/>
              </w:rPr>
              <w:t>Tents</w:t>
            </w:r>
          </w:p>
        </w:tc>
        <w:tc>
          <w:tcPr>
            <w:tcW w:w="2373" w:type="pct"/>
          </w:tcPr>
          <w:p w14:paraId="01DAB493" w14:textId="01EB6600" w:rsidR="000A1306" w:rsidRPr="00AC4FB3" w:rsidRDefault="000A1306" w:rsidP="000A1306">
            <w:pPr>
              <w:spacing w:after="40"/>
              <w:jc w:val="center"/>
              <w:rPr>
                <w:rFonts w:eastAsia="Arial" w:cs="Arial"/>
                <w:b/>
                <w:highlight w:val="yellow"/>
              </w:rPr>
            </w:pPr>
            <w:r w:rsidRPr="00AC4FB3">
              <w:rPr>
                <w:rFonts w:eastAsia="Arial" w:cs="Arial"/>
                <w:b/>
                <w:highlight w:val="yellow"/>
              </w:rPr>
              <w:t>2</w:t>
            </w:r>
          </w:p>
        </w:tc>
      </w:tr>
      <w:tr w:rsidR="000A1306" w:rsidRPr="00AC4FB3" w14:paraId="1DE60E38" w14:textId="77777777" w:rsidTr="7DE5BD9E">
        <w:tc>
          <w:tcPr>
            <w:tcW w:w="2627" w:type="pct"/>
          </w:tcPr>
          <w:p w14:paraId="5756A027" w14:textId="77777777" w:rsidR="000A1306" w:rsidRPr="00AC4FB3" w:rsidRDefault="000A1306" w:rsidP="000A1306">
            <w:pPr>
              <w:spacing w:after="40"/>
              <w:jc w:val="center"/>
              <w:rPr>
                <w:rFonts w:eastAsia="Arial" w:cs="Arial"/>
                <w:b/>
                <w:highlight w:val="yellow"/>
              </w:rPr>
            </w:pPr>
            <w:r w:rsidRPr="00AC4FB3">
              <w:rPr>
                <w:rFonts w:eastAsia="Arial" w:cs="Arial"/>
                <w:b/>
                <w:highlight w:val="yellow"/>
              </w:rPr>
              <w:t>Dumpsters</w:t>
            </w:r>
          </w:p>
        </w:tc>
        <w:tc>
          <w:tcPr>
            <w:tcW w:w="2373" w:type="pct"/>
          </w:tcPr>
          <w:p w14:paraId="314ACEA3" w14:textId="38DC4692" w:rsidR="000A1306" w:rsidRPr="00AC4FB3" w:rsidRDefault="000A1306" w:rsidP="000A1306">
            <w:pPr>
              <w:spacing w:after="40"/>
              <w:jc w:val="center"/>
              <w:rPr>
                <w:rFonts w:eastAsia="Arial" w:cs="Arial"/>
                <w:b/>
                <w:highlight w:val="yellow"/>
              </w:rPr>
            </w:pPr>
            <w:r w:rsidRPr="00AC4FB3">
              <w:rPr>
                <w:rFonts w:eastAsia="Arial" w:cs="Arial"/>
                <w:b/>
                <w:highlight w:val="yellow"/>
              </w:rPr>
              <w:t>4</w:t>
            </w:r>
          </w:p>
        </w:tc>
      </w:tr>
      <w:tr w:rsidR="000A1306" w:rsidRPr="00AC4FB3" w14:paraId="3FE2B4BA" w14:textId="77777777" w:rsidTr="7DE5BD9E">
        <w:tc>
          <w:tcPr>
            <w:tcW w:w="2627" w:type="pct"/>
          </w:tcPr>
          <w:p w14:paraId="1DBC4D5E" w14:textId="74B3FC73" w:rsidR="000A1306" w:rsidRPr="00AC4FB3" w:rsidRDefault="000A1306" w:rsidP="000A1306">
            <w:pPr>
              <w:spacing w:after="40"/>
              <w:jc w:val="center"/>
              <w:rPr>
                <w:rFonts w:eastAsia="Arial" w:cs="Arial"/>
                <w:b/>
                <w:highlight w:val="yellow"/>
              </w:rPr>
            </w:pPr>
            <w:r w:rsidRPr="00AC4FB3">
              <w:rPr>
                <w:rFonts w:eastAsia="Arial" w:cs="Arial"/>
                <w:b/>
                <w:highlight w:val="yellow"/>
              </w:rPr>
              <w:t>C-POD K</w:t>
            </w:r>
            <w:r w:rsidR="00456D7A">
              <w:rPr>
                <w:rFonts w:eastAsia="Arial" w:cs="Arial"/>
                <w:b/>
                <w:highlight w:val="yellow"/>
              </w:rPr>
              <w:t>it</w:t>
            </w:r>
            <w:r w:rsidRPr="00AC4FB3">
              <w:rPr>
                <w:rFonts w:eastAsia="Arial" w:cs="Arial"/>
                <w:b/>
                <w:highlight w:val="yellow"/>
              </w:rPr>
              <w:t xml:space="preserve"> (</w:t>
            </w:r>
            <w:r w:rsidR="00456D7A">
              <w:rPr>
                <w:rFonts w:eastAsia="Arial" w:cs="Arial"/>
                <w:b/>
                <w:highlight w:val="yellow"/>
              </w:rPr>
              <w:t>see below</w:t>
            </w:r>
            <w:r w:rsidRPr="00AC4FB3">
              <w:rPr>
                <w:rFonts w:eastAsia="Arial" w:cs="Arial"/>
                <w:b/>
                <w:highlight w:val="yellow"/>
              </w:rPr>
              <w:t>)</w:t>
            </w:r>
          </w:p>
        </w:tc>
        <w:tc>
          <w:tcPr>
            <w:tcW w:w="2373" w:type="pct"/>
          </w:tcPr>
          <w:p w14:paraId="5BF0CC83" w14:textId="1CB89509" w:rsidR="000A1306" w:rsidRPr="00AC4FB3" w:rsidRDefault="000A1306" w:rsidP="000A1306">
            <w:pPr>
              <w:spacing w:after="40"/>
              <w:jc w:val="center"/>
              <w:rPr>
                <w:rFonts w:eastAsia="Arial" w:cs="Arial"/>
                <w:b/>
                <w:highlight w:val="yellow"/>
              </w:rPr>
            </w:pPr>
            <w:r w:rsidRPr="00AC4FB3">
              <w:rPr>
                <w:rFonts w:eastAsia="Arial" w:cs="Arial"/>
                <w:b/>
                <w:highlight w:val="yellow"/>
              </w:rPr>
              <w:t>4</w:t>
            </w:r>
          </w:p>
        </w:tc>
      </w:tr>
      <w:tr w:rsidR="000A1306" w:rsidRPr="00AC4FB3" w14:paraId="1D20A008" w14:textId="77777777" w:rsidTr="7DE5BD9E">
        <w:tc>
          <w:tcPr>
            <w:tcW w:w="2627" w:type="pct"/>
          </w:tcPr>
          <w:p w14:paraId="773C1610" w14:textId="77777777" w:rsidR="000A1306" w:rsidRPr="00AC4FB3" w:rsidRDefault="000A1306" w:rsidP="000A1306">
            <w:pPr>
              <w:spacing w:after="40"/>
              <w:jc w:val="center"/>
              <w:rPr>
                <w:rFonts w:eastAsia="Arial" w:cs="Arial"/>
                <w:b/>
                <w:highlight w:val="yellow"/>
              </w:rPr>
            </w:pPr>
            <w:r w:rsidRPr="00AC4FB3">
              <w:rPr>
                <w:rFonts w:eastAsia="Arial" w:cs="Arial"/>
                <w:b/>
                <w:highlight w:val="yellow"/>
              </w:rPr>
              <w:t xml:space="preserve">Traffic Cones </w:t>
            </w:r>
          </w:p>
        </w:tc>
        <w:tc>
          <w:tcPr>
            <w:tcW w:w="2373" w:type="pct"/>
          </w:tcPr>
          <w:p w14:paraId="5727637D" w14:textId="02F9CA10" w:rsidR="000A1306" w:rsidRPr="00AC4FB3" w:rsidRDefault="000A1306" w:rsidP="000A1306">
            <w:pPr>
              <w:spacing w:after="40"/>
              <w:jc w:val="center"/>
              <w:rPr>
                <w:rFonts w:eastAsia="Arial" w:cs="Arial"/>
                <w:b/>
                <w:highlight w:val="yellow"/>
              </w:rPr>
            </w:pPr>
            <w:r w:rsidRPr="00AC4FB3">
              <w:rPr>
                <w:rFonts w:eastAsia="Arial" w:cs="Arial"/>
                <w:b/>
                <w:highlight w:val="yellow"/>
              </w:rPr>
              <w:t>30</w:t>
            </w:r>
          </w:p>
        </w:tc>
      </w:tr>
      <w:tr w:rsidR="000A1306" w:rsidRPr="00AC4FB3" w14:paraId="54D4AE61" w14:textId="77777777" w:rsidTr="7DE5BD9E">
        <w:tc>
          <w:tcPr>
            <w:tcW w:w="2627" w:type="pct"/>
          </w:tcPr>
          <w:p w14:paraId="07A822C9" w14:textId="77777777" w:rsidR="000A1306" w:rsidRPr="00AC4FB3" w:rsidRDefault="000A1306" w:rsidP="000A1306">
            <w:pPr>
              <w:spacing w:after="40"/>
              <w:jc w:val="center"/>
              <w:rPr>
                <w:rFonts w:eastAsia="Arial" w:cs="Arial"/>
                <w:b/>
                <w:highlight w:val="yellow"/>
              </w:rPr>
            </w:pPr>
            <w:r w:rsidRPr="00AC4FB3">
              <w:rPr>
                <w:rFonts w:eastAsia="Arial" w:cs="Arial"/>
                <w:b/>
                <w:highlight w:val="yellow"/>
              </w:rPr>
              <w:t>Two-way Radios</w:t>
            </w:r>
          </w:p>
        </w:tc>
        <w:tc>
          <w:tcPr>
            <w:tcW w:w="2373" w:type="pct"/>
          </w:tcPr>
          <w:p w14:paraId="584B1E42" w14:textId="23801814" w:rsidR="000A1306" w:rsidRPr="00AC4FB3" w:rsidRDefault="000A1306" w:rsidP="000A1306">
            <w:pPr>
              <w:spacing w:after="40"/>
              <w:jc w:val="center"/>
              <w:rPr>
                <w:rFonts w:eastAsia="Arial" w:cs="Arial"/>
                <w:b/>
                <w:highlight w:val="yellow"/>
              </w:rPr>
            </w:pPr>
            <w:r w:rsidRPr="00AC4FB3">
              <w:rPr>
                <w:rFonts w:eastAsia="Arial" w:cs="Arial"/>
                <w:b/>
                <w:highlight w:val="yellow"/>
              </w:rPr>
              <w:t>4</w:t>
            </w:r>
          </w:p>
        </w:tc>
      </w:tr>
    </w:tbl>
    <w:p w14:paraId="1396E4EC" w14:textId="5F198674" w:rsidR="00EA72C6" w:rsidRDefault="00EA72C6" w:rsidP="007D74D6">
      <w:pPr>
        <w:rPr>
          <w:b/>
          <w:caps/>
          <w:highlight w:val="yellow"/>
        </w:rPr>
      </w:pPr>
    </w:p>
    <w:p w14:paraId="7147F91D" w14:textId="77777777" w:rsidR="00EA72C6" w:rsidRPr="00AC4FB3" w:rsidRDefault="00EA72C6" w:rsidP="007D74D6">
      <w:pPr>
        <w:rPr>
          <w:b/>
          <w:caps/>
          <w:highlight w:val="yellow"/>
        </w:rPr>
      </w:pPr>
    </w:p>
    <w:tbl>
      <w:tblPr>
        <w:tblStyle w:val="TableGrid"/>
        <w:tblW w:w="5000" w:type="pct"/>
        <w:tblLook w:val="04A0" w:firstRow="1" w:lastRow="0" w:firstColumn="1" w:lastColumn="0" w:noHBand="0" w:noVBand="1"/>
      </w:tblPr>
      <w:tblGrid>
        <w:gridCol w:w="5669"/>
        <w:gridCol w:w="5121"/>
      </w:tblGrid>
      <w:tr w:rsidR="00EA72C6" w:rsidRPr="00AC4FB3" w14:paraId="0804635A" w14:textId="77777777" w:rsidTr="7DE5BD9E">
        <w:tc>
          <w:tcPr>
            <w:tcW w:w="5000" w:type="pct"/>
            <w:gridSpan w:val="2"/>
            <w:shd w:val="clear" w:color="auto" w:fill="D9D9D9" w:themeFill="background1" w:themeFillShade="D9"/>
          </w:tcPr>
          <w:p w14:paraId="50632EBA" w14:textId="3C2FBBF2" w:rsidR="00EA72C6" w:rsidRPr="00AC4FB3" w:rsidRDefault="00456D7A" w:rsidP="00441FDC">
            <w:pPr>
              <w:spacing w:after="40"/>
              <w:jc w:val="center"/>
              <w:rPr>
                <w:rFonts w:eastAsia="Arial" w:cs="Arial"/>
                <w:b/>
                <w:highlight w:val="yellow"/>
              </w:rPr>
            </w:pPr>
            <w:r>
              <w:rPr>
                <w:rFonts w:eastAsia="Arial" w:cs="Arial"/>
                <w:b/>
                <w:highlight w:val="yellow"/>
              </w:rPr>
              <w:t xml:space="preserve">C-POD </w:t>
            </w:r>
            <w:r w:rsidRPr="00AC4FB3">
              <w:rPr>
                <w:rFonts w:eastAsia="Arial" w:cs="Arial"/>
                <w:b/>
                <w:highlight w:val="yellow"/>
              </w:rPr>
              <w:t>Type II</w:t>
            </w:r>
          </w:p>
        </w:tc>
      </w:tr>
      <w:tr w:rsidR="00EA72C6" w:rsidRPr="00AC4FB3" w14:paraId="6D5704F3" w14:textId="77777777" w:rsidTr="7DE5BD9E">
        <w:tc>
          <w:tcPr>
            <w:tcW w:w="2627" w:type="pct"/>
            <w:shd w:val="clear" w:color="auto" w:fill="D9D9D9" w:themeFill="background1" w:themeFillShade="D9"/>
          </w:tcPr>
          <w:p w14:paraId="05EE523A" w14:textId="77777777" w:rsidR="00EA72C6" w:rsidRPr="00AC4FB3" w:rsidRDefault="00EA72C6" w:rsidP="00441FDC">
            <w:pPr>
              <w:spacing w:after="40"/>
              <w:jc w:val="center"/>
              <w:rPr>
                <w:rFonts w:eastAsia="Arial" w:cs="Arial"/>
                <w:b/>
                <w:highlight w:val="yellow"/>
              </w:rPr>
            </w:pPr>
            <w:r w:rsidRPr="00AC4FB3">
              <w:rPr>
                <w:rFonts w:eastAsia="Arial" w:cs="Arial"/>
                <w:b/>
                <w:highlight w:val="yellow"/>
              </w:rPr>
              <w:t>Item</w:t>
            </w:r>
          </w:p>
        </w:tc>
        <w:tc>
          <w:tcPr>
            <w:tcW w:w="2373" w:type="pct"/>
            <w:shd w:val="clear" w:color="auto" w:fill="D9D9D9" w:themeFill="background1" w:themeFillShade="D9"/>
          </w:tcPr>
          <w:p w14:paraId="68A6942D" w14:textId="576E879F" w:rsidR="00EA72C6" w:rsidRPr="00AC4FB3" w:rsidRDefault="00456D7A" w:rsidP="00441FDC">
            <w:pPr>
              <w:spacing w:after="40"/>
              <w:jc w:val="center"/>
              <w:rPr>
                <w:rFonts w:eastAsia="Arial" w:cs="Arial"/>
                <w:b/>
                <w:highlight w:val="yellow"/>
              </w:rPr>
            </w:pPr>
            <w:r w:rsidRPr="00AC4FB3">
              <w:rPr>
                <w:rFonts w:eastAsia="Arial" w:cs="Arial"/>
                <w:b/>
                <w:highlight w:val="yellow"/>
              </w:rPr>
              <w:t>Quantity Needed</w:t>
            </w:r>
          </w:p>
        </w:tc>
      </w:tr>
      <w:tr w:rsidR="00EA72C6" w:rsidRPr="00AC4FB3" w14:paraId="4F133B1F" w14:textId="77777777" w:rsidTr="7DE5BD9E">
        <w:tc>
          <w:tcPr>
            <w:tcW w:w="2627" w:type="pct"/>
          </w:tcPr>
          <w:p w14:paraId="3E65DF61" w14:textId="77777777" w:rsidR="00EA72C6" w:rsidRPr="00AC4FB3" w:rsidRDefault="00EA72C6" w:rsidP="00441FDC">
            <w:pPr>
              <w:spacing w:after="40"/>
              <w:jc w:val="center"/>
              <w:rPr>
                <w:rFonts w:eastAsia="Arial" w:cs="Arial"/>
                <w:b/>
                <w:highlight w:val="yellow"/>
              </w:rPr>
            </w:pPr>
            <w:r w:rsidRPr="00AC4FB3">
              <w:rPr>
                <w:rFonts w:eastAsia="Arial" w:cs="Arial"/>
                <w:b/>
                <w:highlight w:val="yellow"/>
              </w:rPr>
              <w:t xml:space="preserve">Forklift </w:t>
            </w:r>
          </w:p>
        </w:tc>
        <w:tc>
          <w:tcPr>
            <w:tcW w:w="2373" w:type="pct"/>
          </w:tcPr>
          <w:p w14:paraId="1925E102" w14:textId="77777777" w:rsidR="00EA72C6" w:rsidRPr="00AC4FB3" w:rsidRDefault="00EA72C6" w:rsidP="00441FDC">
            <w:pPr>
              <w:spacing w:after="40"/>
              <w:jc w:val="center"/>
              <w:rPr>
                <w:rFonts w:eastAsia="Arial" w:cs="Arial"/>
                <w:b/>
                <w:highlight w:val="yellow"/>
              </w:rPr>
            </w:pPr>
            <w:r w:rsidRPr="00AC4FB3">
              <w:rPr>
                <w:rFonts w:eastAsia="Arial" w:cs="Arial"/>
                <w:b/>
                <w:highlight w:val="yellow"/>
              </w:rPr>
              <w:t>2</w:t>
            </w:r>
          </w:p>
        </w:tc>
      </w:tr>
      <w:tr w:rsidR="00EA72C6" w:rsidRPr="00AC4FB3" w14:paraId="3351D7D9" w14:textId="77777777" w:rsidTr="7DE5BD9E">
        <w:tc>
          <w:tcPr>
            <w:tcW w:w="2627" w:type="pct"/>
          </w:tcPr>
          <w:p w14:paraId="2FCFF718" w14:textId="77777777" w:rsidR="00EA72C6" w:rsidRPr="00AC4FB3" w:rsidRDefault="00EA72C6" w:rsidP="00441FDC">
            <w:pPr>
              <w:spacing w:after="40"/>
              <w:jc w:val="center"/>
              <w:rPr>
                <w:rFonts w:eastAsia="Arial" w:cs="Arial"/>
                <w:b/>
                <w:highlight w:val="yellow"/>
              </w:rPr>
            </w:pPr>
            <w:r w:rsidRPr="00AC4FB3">
              <w:rPr>
                <w:rFonts w:eastAsia="Arial" w:cs="Arial"/>
                <w:b/>
                <w:highlight w:val="yellow"/>
              </w:rPr>
              <w:t>Pallet Jack</w:t>
            </w:r>
          </w:p>
        </w:tc>
        <w:tc>
          <w:tcPr>
            <w:tcW w:w="2373" w:type="pct"/>
          </w:tcPr>
          <w:p w14:paraId="3B47542B" w14:textId="77777777" w:rsidR="00EA72C6" w:rsidRPr="00AC4FB3" w:rsidRDefault="00EA72C6" w:rsidP="00441FDC">
            <w:pPr>
              <w:spacing w:after="40"/>
              <w:jc w:val="center"/>
              <w:rPr>
                <w:rFonts w:eastAsia="Arial" w:cs="Arial"/>
                <w:b/>
                <w:highlight w:val="yellow"/>
              </w:rPr>
            </w:pPr>
            <w:r w:rsidRPr="00AC4FB3">
              <w:rPr>
                <w:rFonts w:eastAsia="Arial" w:cs="Arial"/>
                <w:b/>
                <w:highlight w:val="yellow"/>
              </w:rPr>
              <w:t>2</w:t>
            </w:r>
          </w:p>
        </w:tc>
      </w:tr>
      <w:tr w:rsidR="00EA72C6" w:rsidRPr="00AC4FB3" w14:paraId="4A42A92E" w14:textId="77777777" w:rsidTr="7DE5BD9E">
        <w:tc>
          <w:tcPr>
            <w:tcW w:w="2627" w:type="pct"/>
          </w:tcPr>
          <w:p w14:paraId="65D27B51" w14:textId="6A286D25" w:rsidR="00EA72C6" w:rsidRPr="00AC4FB3" w:rsidRDefault="00EA72C6" w:rsidP="7DE5BD9E">
            <w:pPr>
              <w:spacing w:after="40"/>
              <w:jc w:val="center"/>
              <w:rPr>
                <w:rFonts w:eastAsia="Arial" w:cs="Arial"/>
                <w:b/>
                <w:bCs/>
                <w:highlight w:val="yellow"/>
              </w:rPr>
            </w:pPr>
            <w:r w:rsidRPr="7DE5BD9E">
              <w:rPr>
                <w:rFonts w:eastAsia="Arial" w:cs="Arial"/>
                <w:b/>
                <w:bCs/>
                <w:highlight w:val="yellow"/>
              </w:rPr>
              <w:t>Po</w:t>
            </w:r>
            <w:r w:rsidR="382B34A3" w:rsidRPr="7DE5BD9E">
              <w:rPr>
                <w:rFonts w:eastAsia="Arial" w:cs="Arial"/>
                <w:b/>
                <w:bCs/>
                <w:highlight w:val="yellow"/>
              </w:rPr>
              <w:t>rtable</w:t>
            </w:r>
            <w:r w:rsidRPr="7DE5BD9E">
              <w:rPr>
                <w:rFonts w:eastAsia="Arial" w:cs="Arial"/>
                <w:b/>
                <w:bCs/>
                <w:highlight w:val="yellow"/>
              </w:rPr>
              <w:t xml:space="preserve"> Light Set</w:t>
            </w:r>
          </w:p>
        </w:tc>
        <w:tc>
          <w:tcPr>
            <w:tcW w:w="2373" w:type="pct"/>
          </w:tcPr>
          <w:p w14:paraId="494B2A84" w14:textId="77777777" w:rsidR="00EA72C6" w:rsidRPr="00AC4FB3" w:rsidRDefault="00EA72C6" w:rsidP="00441FDC">
            <w:pPr>
              <w:spacing w:after="40"/>
              <w:jc w:val="center"/>
              <w:rPr>
                <w:rFonts w:eastAsia="Arial" w:cs="Arial"/>
                <w:b/>
                <w:highlight w:val="yellow"/>
              </w:rPr>
            </w:pPr>
            <w:r w:rsidRPr="00AC4FB3">
              <w:rPr>
                <w:rFonts w:eastAsia="Arial" w:cs="Arial"/>
                <w:b/>
                <w:highlight w:val="yellow"/>
              </w:rPr>
              <w:t>1</w:t>
            </w:r>
          </w:p>
        </w:tc>
      </w:tr>
      <w:tr w:rsidR="00EA72C6" w:rsidRPr="00AC4FB3" w14:paraId="3FD4F47D" w14:textId="77777777" w:rsidTr="7DE5BD9E">
        <w:tc>
          <w:tcPr>
            <w:tcW w:w="2627" w:type="pct"/>
          </w:tcPr>
          <w:p w14:paraId="7A612D70" w14:textId="77777777" w:rsidR="00EA72C6" w:rsidRPr="00AC4FB3" w:rsidRDefault="00EA72C6" w:rsidP="00441FDC">
            <w:pPr>
              <w:spacing w:after="40"/>
              <w:jc w:val="center"/>
              <w:rPr>
                <w:rFonts w:eastAsia="Arial" w:cs="Arial"/>
                <w:b/>
                <w:highlight w:val="yellow"/>
              </w:rPr>
            </w:pPr>
            <w:r w:rsidRPr="00AC4FB3">
              <w:rPr>
                <w:rFonts w:eastAsia="Arial" w:cs="Arial"/>
                <w:b/>
                <w:highlight w:val="yellow"/>
              </w:rPr>
              <w:t>Temporary Restrooms</w:t>
            </w:r>
          </w:p>
        </w:tc>
        <w:tc>
          <w:tcPr>
            <w:tcW w:w="2373" w:type="pct"/>
          </w:tcPr>
          <w:p w14:paraId="46DA294C" w14:textId="77777777" w:rsidR="00EA72C6" w:rsidRPr="00AC4FB3" w:rsidRDefault="00EA72C6" w:rsidP="00441FDC">
            <w:pPr>
              <w:spacing w:after="40"/>
              <w:jc w:val="center"/>
              <w:rPr>
                <w:rFonts w:eastAsia="Arial" w:cs="Arial"/>
                <w:b/>
                <w:highlight w:val="yellow"/>
              </w:rPr>
            </w:pPr>
            <w:r w:rsidRPr="00AC4FB3">
              <w:rPr>
                <w:rFonts w:eastAsia="Arial" w:cs="Arial"/>
                <w:b/>
                <w:highlight w:val="yellow"/>
              </w:rPr>
              <w:t>4</w:t>
            </w:r>
          </w:p>
        </w:tc>
      </w:tr>
      <w:tr w:rsidR="00EA72C6" w:rsidRPr="00AC4FB3" w14:paraId="7B4D0A5B" w14:textId="77777777" w:rsidTr="7DE5BD9E">
        <w:tc>
          <w:tcPr>
            <w:tcW w:w="2627" w:type="pct"/>
          </w:tcPr>
          <w:p w14:paraId="67B42458" w14:textId="77777777" w:rsidR="00EA72C6" w:rsidRPr="00AC4FB3" w:rsidRDefault="00EA72C6" w:rsidP="00441FDC">
            <w:pPr>
              <w:spacing w:after="40"/>
              <w:jc w:val="center"/>
              <w:rPr>
                <w:rFonts w:eastAsia="Arial" w:cs="Arial"/>
                <w:b/>
                <w:highlight w:val="yellow"/>
              </w:rPr>
            </w:pPr>
            <w:r w:rsidRPr="00AC4FB3">
              <w:rPr>
                <w:rFonts w:eastAsia="Arial" w:cs="Arial"/>
                <w:b/>
                <w:highlight w:val="yellow"/>
              </w:rPr>
              <w:t>Tents</w:t>
            </w:r>
          </w:p>
        </w:tc>
        <w:tc>
          <w:tcPr>
            <w:tcW w:w="2373" w:type="pct"/>
          </w:tcPr>
          <w:p w14:paraId="189C58A2" w14:textId="77777777" w:rsidR="00EA72C6" w:rsidRPr="00AC4FB3" w:rsidRDefault="00EA72C6" w:rsidP="00441FDC">
            <w:pPr>
              <w:spacing w:after="40"/>
              <w:jc w:val="center"/>
              <w:rPr>
                <w:rFonts w:eastAsia="Arial" w:cs="Arial"/>
                <w:b/>
                <w:highlight w:val="yellow"/>
              </w:rPr>
            </w:pPr>
            <w:r w:rsidRPr="00AC4FB3">
              <w:rPr>
                <w:rFonts w:eastAsia="Arial" w:cs="Arial"/>
                <w:b/>
                <w:highlight w:val="yellow"/>
              </w:rPr>
              <w:t>2</w:t>
            </w:r>
          </w:p>
        </w:tc>
      </w:tr>
      <w:tr w:rsidR="00EA72C6" w:rsidRPr="00AC4FB3" w14:paraId="3F7B28D2" w14:textId="77777777" w:rsidTr="7DE5BD9E">
        <w:tc>
          <w:tcPr>
            <w:tcW w:w="2627" w:type="pct"/>
          </w:tcPr>
          <w:p w14:paraId="55933467" w14:textId="77777777" w:rsidR="00EA72C6" w:rsidRPr="00AC4FB3" w:rsidRDefault="00EA72C6" w:rsidP="00441FDC">
            <w:pPr>
              <w:spacing w:after="40"/>
              <w:jc w:val="center"/>
              <w:rPr>
                <w:rFonts w:eastAsia="Arial" w:cs="Arial"/>
                <w:b/>
                <w:highlight w:val="yellow"/>
              </w:rPr>
            </w:pPr>
            <w:r w:rsidRPr="00AC4FB3">
              <w:rPr>
                <w:rFonts w:eastAsia="Arial" w:cs="Arial"/>
                <w:b/>
                <w:highlight w:val="yellow"/>
              </w:rPr>
              <w:t>Dumpsters</w:t>
            </w:r>
          </w:p>
        </w:tc>
        <w:tc>
          <w:tcPr>
            <w:tcW w:w="2373" w:type="pct"/>
          </w:tcPr>
          <w:p w14:paraId="50B813D2" w14:textId="77777777" w:rsidR="00EA72C6" w:rsidRPr="00AC4FB3" w:rsidRDefault="00EA72C6" w:rsidP="00441FDC">
            <w:pPr>
              <w:spacing w:after="40"/>
              <w:jc w:val="center"/>
              <w:rPr>
                <w:rFonts w:eastAsia="Arial" w:cs="Arial"/>
                <w:b/>
                <w:highlight w:val="yellow"/>
              </w:rPr>
            </w:pPr>
            <w:r w:rsidRPr="00AC4FB3">
              <w:rPr>
                <w:rFonts w:eastAsia="Arial" w:cs="Arial"/>
                <w:b/>
                <w:highlight w:val="yellow"/>
              </w:rPr>
              <w:t>2</w:t>
            </w:r>
          </w:p>
        </w:tc>
      </w:tr>
      <w:tr w:rsidR="00EA72C6" w:rsidRPr="00AC4FB3" w14:paraId="251FE8F1" w14:textId="77777777" w:rsidTr="7DE5BD9E">
        <w:tc>
          <w:tcPr>
            <w:tcW w:w="2627" w:type="pct"/>
          </w:tcPr>
          <w:p w14:paraId="72D9DED9" w14:textId="4C0E9A56" w:rsidR="00EA72C6" w:rsidRPr="00AC4FB3" w:rsidRDefault="00456D7A" w:rsidP="00441FDC">
            <w:pPr>
              <w:spacing w:after="40"/>
              <w:jc w:val="center"/>
              <w:rPr>
                <w:rFonts w:eastAsia="Arial" w:cs="Arial"/>
                <w:b/>
                <w:highlight w:val="yellow"/>
              </w:rPr>
            </w:pPr>
            <w:r w:rsidRPr="00AC4FB3">
              <w:rPr>
                <w:rFonts w:eastAsia="Arial" w:cs="Arial"/>
                <w:b/>
                <w:highlight w:val="yellow"/>
              </w:rPr>
              <w:t>C-POD K</w:t>
            </w:r>
            <w:r>
              <w:rPr>
                <w:rFonts w:eastAsia="Arial" w:cs="Arial"/>
                <w:b/>
                <w:highlight w:val="yellow"/>
              </w:rPr>
              <w:t>it</w:t>
            </w:r>
            <w:r w:rsidRPr="00AC4FB3">
              <w:rPr>
                <w:rFonts w:eastAsia="Arial" w:cs="Arial"/>
                <w:b/>
                <w:highlight w:val="yellow"/>
              </w:rPr>
              <w:t xml:space="preserve"> (</w:t>
            </w:r>
            <w:r>
              <w:rPr>
                <w:rFonts w:eastAsia="Arial" w:cs="Arial"/>
                <w:b/>
                <w:highlight w:val="yellow"/>
              </w:rPr>
              <w:t>see below</w:t>
            </w:r>
            <w:r w:rsidRPr="00AC4FB3">
              <w:rPr>
                <w:rFonts w:eastAsia="Arial" w:cs="Arial"/>
                <w:b/>
                <w:highlight w:val="yellow"/>
              </w:rPr>
              <w:t>)</w:t>
            </w:r>
          </w:p>
        </w:tc>
        <w:tc>
          <w:tcPr>
            <w:tcW w:w="2373" w:type="pct"/>
          </w:tcPr>
          <w:p w14:paraId="5FDE3CF8" w14:textId="77777777" w:rsidR="00EA72C6" w:rsidRPr="00AC4FB3" w:rsidRDefault="00EA72C6" w:rsidP="00441FDC">
            <w:pPr>
              <w:spacing w:after="40"/>
              <w:jc w:val="center"/>
              <w:rPr>
                <w:rFonts w:eastAsia="Arial" w:cs="Arial"/>
                <w:b/>
                <w:highlight w:val="yellow"/>
              </w:rPr>
            </w:pPr>
            <w:r w:rsidRPr="00AC4FB3">
              <w:rPr>
                <w:rFonts w:eastAsia="Arial" w:cs="Arial"/>
                <w:b/>
                <w:highlight w:val="yellow"/>
              </w:rPr>
              <w:t>2</w:t>
            </w:r>
          </w:p>
        </w:tc>
      </w:tr>
      <w:tr w:rsidR="00EA72C6" w:rsidRPr="00AC4FB3" w14:paraId="70EF0CBC" w14:textId="77777777" w:rsidTr="7DE5BD9E">
        <w:tc>
          <w:tcPr>
            <w:tcW w:w="2627" w:type="pct"/>
          </w:tcPr>
          <w:p w14:paraId="54382670" w14:textId="77777777" w:rsidR="00EA72C6" w:rsidRPr="00AC4FB3" w:rsidRDefault="00EA72C6" w:rsidP="00441FDC">
            <w:pPr>
              <w:spacing w:after="40"/>
              <w:jc w:val="center"/>
              <w:rPr>
                <w:rFonts w:eastAsia="Arial" w:cs="Arial"/>
                <w:b/>
                <w:highlight w:val="yellow"/>
              </w:rPr>
            </w:pPr>
            <w:r w:rsidRPr="00AC4FB3">
              <w:rPr>
                <w:rFonts w:eastAsia="Arial" w:cs="Arial"/>
                <w:b/>
                <w:highlight w:val="yellow"/>
              </w:rPr>
              <w:t xml:space="preserve">Traffic Cones </w:t>
            </w:r>
          </w:p>
        </w:tc>
        <w:tc>
          <w:tcPr>
            <w:tcW w:w="2373" w:type="pct"/>
          </w:tcPr>
          <w:p w14:paraId="4ACF68CC" w14:textId="77777777" w:rsidR="00EA72C6" w:rsidRPr="00AC4FB3" w:rsidRDefault="00EA72C6" w:rsidP="00441FDC">
            <w:pPr>
              <w:spacing w:after="40"/>
              <w:jc w:val="center"/>
              <w:rPr>
                <w:rFonts w:eastAsia="Arial" w:cs="Arial"/>
                <w:b/>
                <w:highlight w:val="yellow"/>
              </w:rPr>
            </w:pPr>
            <w:r w:rsidRPr="00AC4FB3">
              <w:rPr>
                <w:rFonts w:eastAsia="Arial" w:cs="Arial"/>
                <w:b/>
                <w:highlight w:val="yellow"/>
              </w:rPr>
              <w:t>15</w:t>
            </w:r>
          </w:p>
        </w:tc>
      </w:tr>
      <w:tr w:rsidR="00EA72C6" w:rsidRPr="00AC4FB3" w14:paraId="73AC2227" w14:textId="77777777" w:rsidTr="7DE5BD9E">
        <w:tc>
          <w:tcPr>
            <w:tcW w:w="2627" w:type="pct"/>
          </w:tcPr>
          <w:p w14:paraId="1DC88594" w14:textId="77777777" w:rsidR="00EA72C6" w:rsidRPr="00AC4FB3" w:rsidRDefault="00EA72C6" w:rsidP="00441FDC">
            <w:pPr>
              <w:spacing w:after="40"/>
              <w:jc w:val="center"/>
              <w:rPr>
                <w:rFonts w:eastAsia="Arial" w:cs="Arial"/>
                <w:b/>
                <w:highlight w:val="yellow"/>
              </w:rPr>
            </w:pPr>
            <w:r w:rsidRPr="00AC4FB3">
              <w:rPr>
                <w:rFonts w:eastAsia="Arial" w:cs="Arial"/>
                <w:b/>
                <w:highlight w:val="yellow"/>
              </w:rPr>
              <w:t>Two-way Radios</w:t>
            </w:r>
          </w:p>
        </w:tc>
        <w:tc>
          <w:tcPr>
            <w:tcW w:w="2373" w:type="pct"/>
          </w:tcPr>
          <w:p w14:paraId="4FD417A3" w14:textId="77777777" w:rsidR="00EA72C6" w:rsidRPr="00AC4FB3" w:rsidRDefault="00EA72C6" w:rsidP="00441FDC">
            <w:pPr>
              <w:spacing w:after="40"/>
              <w:jc w:val="center"/>
              <w:rPr>
                <w:rFonts w:eastAsia="Arial" w:cs="Arial"/>
                <w:b/>
                <w:highlight w:val="yellow"/>
              </w:rPr>
            </w:pPr>
            <w:r w:rsidRPr="00AC4FB3">
              <w:rPr>
                <w:rFonts w:eastAsia="Arial" w:cs="Arial"/>
                <w:b/>
                <w:highlight w:val="yellow"/>
              </w:rPr>
              <w:t>4</w:t>
            </w:r>
          </w:p>
        </w:tc>
      </w:tr>
    </w:tbl>
    <w:p w14:paraId="2D57FB69" w14:textId="0029653C" w:rsidR="001B4321" w:rsidRPr="00AC4FB3" w:rsidRDefault="001B4321" w:rsidP="007D74D6">
      <w:pPr>
        <w:rPr>
          <w:b/>
          <w:caps/>
          <w:highlight w:val="yellow"/>
        </w:rPr>
      </w:pPr>
    </w:p>
    <w:tbl>
      <w:tblPr>
        <w:tblStyle w:val="TableGrid"/>
        <w:tblW w:w="5000" w:type="pct"/>
        <w:tblLook w:val="04A0" w:firstRow="1" w:lastRow="0" w:firstColumn="1" w:lastColumn="0" w:noHBand="0" w:noVBand="1"/>
      </w:tblPr>
      <w:tblGrid>
        <w:gridCol w:w="5669"/>
        <w:gridCol w:w="5121"/>
      </w:tblGrid>
      <w:tr w:rsidR="00EA72C6" w:rsidRPr="00AC4FB3" w14:paraId="132F7D54" w14:textId="77777777" w:rsidTr="00CB2040">
        <w:tc>
          <w:tcPr>
            <w:tcW w:w="5000" w:type="pct"/>
            <w:gridSpan w:val="2"/>
            <w:shd w:val="clear" w:color="auto" w:fill="D9D9D9" w:themeFill="background1" w:themeFillShade="D9"/>
          </w:tcPr>
          <w:p w14:paraId="1C94CAA9" w14:textId="140317B7" w:rsidR="00EA72C6" w:rsidRPr="00AC4FB3" w:rsidRDefault="00456D7A" w:rsidP="00441FDC">
            <w:pPr>
              <w:spacing w:after="40"/>
              <w:jc w:val="center"/>
              <w:rPr>
                <w:rFonts w:eastAsia="Arial" w:cs="Arial"/>
                <w:b/>
                <w:highlight w:val="yellow"/>
              </w:rPr>
            </w:pPr>
            <w:r>
              <w:rPr>
                <w:rFonts w:eastAsia="Arial" w:cs="Arial"/>
                <w:b/>
                <w:highlight w:val="yellow"/>
              </w:rPr>
              <w:t xml:space="preserve">C-POD </w:t>
            </w:r>
            <w:r w:rsidRPr="00AC4FB3">
              <w:rPr>
                <w:rFonts w:eastAsia="Arial" w:cs="Arial"/>
                <w:b/>
                <w:highlight w:val="yellow"/>
              </w:rPr>
              <w:t>Type III</w:t>
            </w:r>
          </w:p>
        </w:tc>
      </w:tr>
      <w:tr w:rsidR="00EA72C6" w:rsidRPr="00AC4FB3" w14:paraId="28370750" w14:textId="77777777" w:rsidTr="00CB2040">
        <w:tc>
          <w:tcPr>
            <w:tcW w:w="2627" w:type="pct"/>
            <w:shd w:val="clear" w:color="auto" w:fill="D9D9D9" w:themeFill="background1" w:themeFillShade="D9"/>
          </w:tcPr>
          <w:p w14:paraId="1FE7C161" w14:textId="77777777" w:rsidR="00EA72C6" w:rsidRPr="00AC4FB3" w:rsidRDefault="00EA72C6" w:rsidP="00EA72C6">
            <w:pPr>
              <w:spacing w:after="40"/>
              <w:jc w:val="center"/>
              <w:rPr>
                <w:rFonts w:eastAsia="Arial" w:cs="Arial"/>
                <w:b/>
                <w:highlight w:val="yellow"/>
              </w:rPr>
            </w:pPr>
            <w:r w:rsidRPr="00AC4FB3">
              <w:rPr>
                <w:rFonts w:eastAsia="Arial" w:cs="Arial"/>
                <w:b/>
                <w:highlight w:val="yellow"/>
              </w:rPr>
              <w:t>Item</w:t>
            </w:r>
          </w:p>
        </w:tc>
        <w:tc>
          <w:tcPr>
            <w:tcW w:w="2373" w:type="pct"/>
            <w:shd w:val="clear" w:color="auto" w:fill="D9D9D9" w:themeFill="background1" w:themeFillShade="D9"/>
          </w:tcPr>
          <w:p w14:paraId="18F2731E" w14:textId="4655CE68" w:rsidR="00EA72C6" w:rsidRPr="00AC4FB3" w:rsidRDefault="00456D7A" w:rsidP="00EA72C6">
            <w:pPr>
              <w:spacing w:after="40"/>
              <w:jc w:val="center"/>
              <w:rPr>
                <w:rFonts w:eastAsia="Arial" w:cs="Arial"/>
                <w:b/>
                <w:highlight w:val="yellow"/>
              </w:rPr>
            </w:pPr>
            <w:r w:rsidRPr="00AC4FB3">
              <w:rPr>
                <w:rFonts w:eastAsia="Arial" w:cs="Arial"/>
                <w:b/>
                <w:highlight w:val="yellow"/>
              </w:rPr>
              <w:t>Quantity Needed</w:t>
            </w:r>
          </w:p>
        </w:tc>
      </w:tr>
      <w:tr w:rsidR="00EA72C6" w:rsidRPr="00AC4FB3" w14:paraId="01A56032" w14:textId="77777777" w:rsidTr="00CB2040">
        <w:tc>
          <w:tcPr>
            <w:tcW w:w="2627" w:type="pct"/>
          </w:tcPr>
          <w:p w14:paraId="6220517E" w14:textId="77777777" w:rsidR="00EA72C6" w:rsidRPr="00AC4FB3" w:rsidRDefault="00EA72C6" w:rsidP="00EA72C6">
            <w:pPr>
              <w:spacing w:after="40"/>
              <w:jc w:val="center"/>
              <w:rPr>
                <w:rFonts w:eastAsia="Arial" w:cs="Arial"/>
                <w:b/>
                <w:highlight w:val="yellow"/>
              </w:rPr>
            </w:pPr>
            <w:r w:rsidRPr="00AC4FB3">
              <w:rPr>
                <w:rFonts w:eastAsia="Arial" w:cs="Arial"/>
                <w:b/>
                <w:highlight w:val="yellow"/>
              </w:rPr>
              <w:t xml:space="preserve">Forklift </w:t>
            </w:r>
          </w:p>
        </w:tc>
        <w:tc>
          <w:tcPr>
            <w:tcW w:w="2373" w:type="pct"/>
          </w:tcPr>
          <w:p w14:paraId="0CE328EA" w14:textId="4DC3144B" w:rsidR="00EA72C6" w:rsidRPr="00AC4FB3" w:rsidRDefault="00EA72C6" w:rsidP="00EA72C6">
            <w:pPr>
              <w:spacing w:after="40"/>
              <w:jc w:val="center"/>
              <w:rPr>
                <w:rFonts w:eastAsia="Arial" w:cs="Arial"/>
                <w:b/>
                <w:highlight w:val="yellow"/>
              </w:rPr>
            </w:pPr>
            <w:r w:rsidRPr="00AC4FB3">
              <w:rPr>
                <w:rFonts w:eastAsia="Arial" w:cs="Arial"/>
                <w:b/>
                <w:highlight w:val="yellow"/>
              </w:rPr>
              <w:t>1</w:t>
            </w:r>
          </w:p>
        </w:tc>
      </w:tr>
      <w:tr w:rsidR="00EA72C6" w:rsidRPr="00AC4FB3" w14:paraId="3FC30AD0" w14:textId="77777777" w:rsidTr="00CB2040">
        <w:tc>
          <w:tcPr>
            <w:tcW w:w="2627" w:type="pct"/>
          </w:tcPr>
          <w:p w14:paraId="406800B5" w14:textId="77777777" w:rsidR="00EA72C6" w:rsidRPr="00AC4FB3" w:rsidRDefault="00EA72C6" w:rsidP="00EA72C6">
            <w:pPr>
              <w:spacing w:after="40"/>
              <w:jc w:val="center"/>
              <w:rPr>
                <w:rFonts w:eastAsia="Arial" w:cs="Arial"/>
                <w:b/>
                <w:highlight w:val="yellow"/>
              </w:rPr>
            </w:pPr>
            <w:r w:rsidRPr="00AC4FB3">
              <w:rPr>
                <w:rFonts w:eastAsia="Arial" w:cs="Arial"/>
                <w:b/>
                <w:highlight w:val="yellow"/>
              </w:rPr>
              <w:t>Pallet Jack</w:t>
            </w:r>
          </w:p>
        </w:tc>
        <w:tc>
          <w:tcPr>
            <w:tcW w:w="2373" w:type="pct"/>
          </w:tcPr>
          <w:p w14:paraId="70EFEF7A" w14:textId="06BEA5F1" w:rsidR="00EA72C6" w:rsidRPr="00AC4FB3" w:rsidRDefault="00EA72C6" w:rsidP="00EA72C6">
            <w:pPr>
              <w:spacing w:after="40"/>
              <w:jc w:val="center"/>
              <w:rPr>
                <w:rFonts w:eastAsia="Arial" w:cs="Arial"/>
                <w:b/>
                <w:highlight w:val="yellow"/>
              </w:rPr>
            </w:pPr>
            <w:r w:rsidRPr="00AC4FB3">
              <w:rPr>
                <w:rFonts w:eastAsia="Arial" w:cs="Arial"/>
                <w:b/>
                <w:highlight w:val="yellow"/>
              </w:rPr>
              <w:t>1</w:t>
            </w:r>
          </w:p>
        </w:tc>
      </w:tr>
      <w:tr w:rsidR="00EA72C6" w:rsidRPr="00AC4FB3" w14:paraId="1A759801" w14:textId="77777777" w:rsidTr="00CB2040">
        <w:tc>
          <w:tcPr>
            <w:tcW w:w="2627" w:type="pct"/>
          </w:tcPr>
          <w:p w14:paraId="3882B231" w14:textId="2F4A4817" w:rsidR="00EA72C6" w:rsidRPr="00AC4FB3" w:rsidRDefault="00D536EB" w:rsidP="00EA72C6">
            <w:pPr>
              <w:spacing w:after="40"/>
              <w:jc w:val="center"/>
              <w:rPr>
                <w:rFonts w:eastAsia="Arial" w:cs="Arial"/>
                <w:b/>
                <w:highlight w:val="yellow"/>
              </w:rPr>
            </w:pPr>
            <w:r w:rsidRPr="7DE5BD9E">
              <w:rPr>
                <w:rFonts w:eastAsia="Arial" w:cs="Arial"/>
                <w:b/>
                <w:bCs/>
                <w:highlight w:val="yellow"/>
              </w:rPr>
              <w:t>Po</w:t>
            </w:r>
            <w:r>
              <w:rPr>
                <w:rFonts w:eastAsia="Arial" w:cs="Arial"/>
                <w:b/>
                <w:bCs/>
                <w:highlight w:val="yellow"/>
              </w:rPr>
              <w:t xml:space="preserve">rtable </w:t>
            </w:r>
            <w:r w:rsidRPr="7DE5BD9E">
              <w:rPr>
                <w:rFonts w:eastAsia="Arial" w:cs="Arial"/>
                <w:b/>
                <w:bCs/>
                <w:highlight w:val="yellow"/>
              </w:rPr>
              <w:t>Light Set</w:t>
            </w:r>
          </w:p>
        </w:tc>
        <w:tc>
          <w:tcPr>
            <w:tcW w:w="2373" w:type="pct"/>
          </w:tcPr>
          <w:p w14:paraId="08FAD978" w14:textId="63A07D92" w:rsidR="00EA72C6" w:rsidRPr="00AC4FB3" w:rsidRDefault="00EA72C6" w:rsidP="00EA72C6">
            <w:pPr>
              <w:spacing w:after="40"/>
              <w:jc w:val="center"/>
              <w:rPr>
                <w:rFonts w:eastAsia="Arial" w:cs="Arial"/>
                <w:b/>
                <w:highlight w:val="yellow"/>
              </w:rPr>
            </w:pPr>
            <w:r w:rsidRPr="00AC4FB3">
              <w:rPr>
                <w:rFonts w:eastAsia="Arial" w:cs="Arial"/>
                <w:b/>
                <w:highlight w:val="yellow"/>
              </w:rPr>
              <w:t>1</w:t>
            </w:r>
          </w:p>
        </w:tc>
      </w:tr>
      <w:tr w:rsidR="00EA72C6" w:rsidRPr="00AC4FB3" w14:paraId="49C835E3" w14:textId="77777777" w:rsidTr="00CB2040">
        <w:tc>
          <w:tcPr>
            <w:tcW w:w="2627" w:type="pct"/>
          </w:tcPr>
          <w:p w14:paraId="2C5515D0" w14:textId="77777777" w:rsidR="00EA72C6" w:rsidRPr="00AC4FB3" w:rsidRDefault="00EA72C6" w:rsidP="00EA72C6">
            <w:pPr>
              <w:spacing w:after="40"/>
              <w:jc w:val="center"/>
              <w:rPr>
                <w:rFonts w:eastAsia="Arial" w:cs="Arial"/>
                <w:b/>
                <w:highlight w:val="yellow"/>
              </w:rPr>
            </w:pPr>
            <w:r w:rsidRPr="00AC4FB3">
              <w:rPr>
                <w:rFonts w:eastAsia="Arial" w:cs="Arial"/>
                <w:b/>
                <w:highlight w:val="yellow"/>
              </w:rPr>
              <w:t>Temporary Restrooms</w:t>
            </w:r>
          </w:p>
        </w:tc>
        <w:tc>
          <w:tcPr>
            <w:tcW w:w="2373" w:type="pct"/>
          </w:tcPr>
          <w:p w14:paraId="57328FEC" w14:textId="1BA40782" w:rsidR="00EA72C6" w:rsidRPr="00AC4FB3" w:rsidRDefault="00EA72C6" w:rsidP="00EA72C6">
            <w:pPr>
              <w:spacing w:after="40"/>
              <w:jc w:val="center"/>
              <w:rPr>
                <w:rFonts w:eastAsia="Arial" w:cs="Arial"/>
                <w:b/>
                <w:highlight w:val="yellow"/>
              </w:rPr>
            </w:pPr>
            <w:r w:rsidRPr="00AC4FB3">
              <w:rPr>
                <w:rFonts w:eastAsia="Arial" w:cs="Arial"/>
                <w:b/>
                <w:highlight w:val="yellow"/>
              </w:rPr>
              <w:t>2</w:t>
            </w:r>
          </w:p>
        </w:tc>
      </w:tr>
      <w:tr w:rsidR="00EA72C6" w:rsidRPr="00AC4FB3" w14:paraId="15853718" w14:textId="77777777" w:rsidTr="00CB2040">
        <w:tc>
          <w:tcPr>
            <w:tcW w:w="2627" w:type="pct"/>
          </w:tcPr>
          <w:p w14:paraId="20C8278C" w14:textId="77777777" w:rsidR="00EA72C6" w:rsidRPr="00AC4FB3" w:rsidRDefault="00EA72C6" w:rsidP="00EA72C6">
            <w:pPr>
              <w:spacing w:after="40"/>
              <w:jc w:val="center"/>
              <w:rPr>
                <w:rFonts w:eastAsia="Arial" w:cs="Arial"/>
                <w:b/>
                <w:highlight w:val="yellow"/>
              </w:rPr>
            </w:pPr>
            <w:r w:rsidRPr="00AC4FB3">
              <w:rPr>
                <w:rFonts w:eastAsia="Arial" w:cs="Arial"/>
                <w:b/>
                <w:highlight w:val="yellow"/>
              </w:rPr>
              <w:t>Tents</w:t>
            </w:r>
          </w:p>
        </w:tc>
        <w:tc>
          <w:tcPr>
            <w:tcW w:w="2373" w:type="pct"/>
          </w:tcPr>
          <w:p w14:paraId="39A1F6C8" w14:textId="46C89036" w:rsidR="00EA72C6" w:rsidRPr="00AC4FB3" w:rsidRDefault="00EA72C6" w:rsidP="00EA72C6">
            <w:pPr>
              <w:spacing w:after="40"/>
              <w:jc w:val="center"/>
              <w:rPr>
                <w:rFonts w:eastAsia="Arial" w:cs="Arial"/>
                <w:b/>
                <w:highlight w:val="yellow"/>
              </w:rPr>
            </w:pPr>
            <w:r w:rsidRPr="00AC4FB3">
              <w:rPr>
                <w:rFonts w:eastAsia="Arial" w:cs="Arial"/>
                <w:b/>
                <w:highlight w:val="yellow"/>
              </w:rPr>
              <w:t>1</w:t>
            </w:r>
          </w:p>
        </w:tc>
      </w:tr>
      <w:tr w:rsidR="00EA72C6" w:rsidRPr="00AC4FB3" w14:paraId="5E92F7EC" w14:textId="77777777" w:rsidTr="00CB2040">
        <w:tc>
          <w:tcPr>
            <w:tcW w:w="2627" w:type="pct"/>
          </w:tcPr>
          <w:p w14:paraId="329F3E6E" w14:textId="77777777" w:rsidR="00EA72C6" w:rsidRPr="00AC4FB3" w:rsidRDefault="00EA72C6" w:rsidP="00EA72C6">
            <w:pPr>
              <w:spacing w:after="40"/>
              <w:jc w:val="center"/>
              <w:rPr>
                <w:rFonts w:eastAsia="Arial" w:cs="Arial"/>
                <w:b/>
                <w:highlight w:val="yellow"/>
              </w:rPr>
            </w:pPr>
            <w:r w:rsidRPr="00AC4FB3">
              <w:rPr>
                <w:rFonts w:eastAsia="Arial" w:cs="Arial"/>
                <w:b/>
                <w:highlight w:val="yellow"/>
              </w:rPr>
              <w:t>Dumpsters</w:t>
            </w:r>
          </w:p>
        </w:tc>
        <w:tc>
          <w:tcPr>
            <w:tcW w:w="2373" w:type="pct"/>
          </w:tcPr>
          <w:p w14:paraId="222AC9F8" w14:textId="24AD6724" w:rsidR="00EA72C6" w:rsidRPr="00AC4FB3" w:rsidRDefault="00EA72C6" w:rsidP="00EA72C6">
            <w:pPr>
              <w:spacing w:after="40"/>
              <w:jc w:val="center"/>
              <w:rPr>
                <w:rFonts w:eastAsia="Arial" w:cs="Arial"/>
                <w:b/>
                <w:highlight w:val="yellow"/>
              </w:rPr>
            </w:pPr>
            <w:r w:rsidRPr="00AC4FB3">
              <w:rPr>
                <w:rFonts w:eastAsia="Arial" w:cs="Arial"/>
                <w:b/>
                <w:highlight w:val="yellow"/>
              </w:rPr>
              <w:t>1</w:t>
            </w:r>
          </w:p>
        </w:tc>
      </w:tr>
      <w:tr w:rsidR="00EA72C6" w:rsidRPr="00AC4FB3" w14:paraId="3259023E" w14:textId="77777777" w:rsidTr="00CB2040">
        <w:tc>
          <w:tcPr>
            <w:tcW w:w="2627" w:type="pct"/>
          </w:tcPr>
          <w:p w14:paraId="473E07DA" w14:textId="2C77F518" w:rsidR="00EA72C6" w:rsidRPr="00AC4FB3" w:rsidRDefault="00456D7A" w:rsidP="00EA72C6">
            <w:pPr>
              <w:spacing w:after="40"/>
              <w:jc w:val="center"/>
              <w:rPr>
                <w:rFonts w:eastAsia="Arial" w:cs="Arial"/>
                <w:b/>
                <w:highlight w:val="yellow"/>
              </w:rPr>
            </w:pPr>
            <w:r w:rsidRPr="00AC4FB3">
              <w:rPr>
                <w:rFonts w:eastAsia="Arial" w:cs="Arial"/>
                <w:b/>
                <w:highlight w:val="yellow"/>
              </w:rPr>
              <w:t>C-POD K</w:t>
            </w:r>
            <w:r>
              <w:rPr>
                <w:rFonts w:eastAsia="Arial" w:cs="Arial"/>
                <w:b/>
                <w:highlight w:val="yellow"/>
              </w:rPr>
              <w:t>it</w:t>
            </w:r>
            <w:r w:rsidRPr="00AC4FB3">
              <w:rPr>
                <w:rFonts w:eastAsia="Arial" w:cs="Arial"/>
                <w:b/>
                <w:highlight w:val="yellow"/>
              </w:rPr>
              <w:t xml:space="preserve"> (</w:t>
            </w:r>
            <w:r>
              <w:rPr>
                <w:rFonts w:eastAsia="Arial" w:cs="Arial"/>
                <w:b/>
                <w:highlight w:val="yellow"/>
              </w:rPr>
              <w:t>see below</w:t>
            </w:r>
            <w:r w:rsidRPr="00AC4FB3">
              <w:rPr>
                <w:rFonts w:eastAsia="Arial" w:cs="Arial"/>
                <w:b/>
                <w:highlight w:val="yellow"/>
              </w:rPr>
              <w:t>)</w:t>
            </w:r>
          </w:p>
        </w:tc>
        <w:tc>
          <w:tcPr>
            <w:tcW w:w="2373" w:type="pct"/>
          </w:tcPr>
          <w:p w14:paraId="31C01E59" w14:textId="4E4CC407" w:rsidR="00EA72C6" w:rsidRPr="00AC4FB3" w:rsidRDefault="00EA72C6" w:rsidP="00EA72C6">
            <w:pPr>
              <w:spacing w:after="40"/>
              <w:jc w:val="center"/>
              <w:rPr>
                <w:rFonts w:eastAsia="Arial" w:cs="Arial"/>
                <w:b/>
                <w:highlight w:val="yellow"/>
              </w:rPr>
            </w:pPr>
            <w:r w:rsidRPr="00AC4FB3">
              <w:rPr>
                <w:rFonts w:eastAsia="Arial" w:cs="Arial"/>
                <w:b/>
                <w:highlight w:val="yellow"/>
              </w:rPr>
              <w:t>1</w:t>
            </w:r>
          </w:p>
        </w:tc>
      </w:tr>
      <w:tr w:rsidR="00EA72C6" w:rsidRPr="00AC4FB3" w14:paraId="5435B486" w14:textId="77777777" w:rsidTr="00CB2040">
        <w:tc>
          <w:tcPr>
            <w:tcW w:w="2627" w:type="pct"/>
          </w:tcPr>
          <w:p w14:paraId="1BB7CA0F" w14:textId="77777777" w:rsidR="00EA72C6" w:rsidRPr="00AC4FB3" w:rsidRDefault="00EA72C6" w:rsidP="00EA72C6">
            <w:pPr>
              <w:spacing w:after="40"/>
              <w:jc w:val="center"/>
              <w:rPr>
                <w:rFonts w:eastAsia="Arial" w:cs="Arial"/>
                <w:b/>
                <w:highlight w:val="yellow"/>
              </w:rPr>
            </w:pPr>
            <w:r w:rsidRPr="00AC4FB3">
              <w:rPr>
                <w:rFonts w:eastAsia="Arial" w:cs="Arial"/>
                <w:b/>
                <w:highlight w:val="yellow"/>
              </w:rPr>
              <w:t xml:space="preserve">Traffic Cones </w:t>
            </w:r>
          </w:p>
        </w:tc>
        <w:tc>
          <w:tcPr>
            <w:tcW w:w="2373" w:type="pct"/>
          </w:tcPr>
          <w:p w14:paraId="74CF6A80" w14:textId="63B5E2B8" w:rsidR="00EA72C6" w:rsidRPr="00AC4FB3" w:rsidRDefault="00EA72C6" w:rsidP="00EA72C6">
            <w:pPr>
              <w:spacing w:after="40"/>
              <w:jc w:val="center"/>
              <w:rPr>
                <w:rFonts w:eastAsia="Arial" w:cs="Arial"/>
                <w:b/>
                <w:highlight w:val="yellow"/>
              </w:rPr>
            </w:pPr>
            <w:r w:rsidRPr="00AC4FB3">
              <w:rPr>
                <w:rFonts w:eastAsia="Arial" w:cs="Arial"/>
                <w:b/>
                <w:highlight w:val="yellow"/>
              </w:rPr>
              <w:t>10</w:t>
            </w:r>
          </w:p>
        </w:tc>
      </w:tr>
      <w:tr w:rsidR="00EA72C6" w:rsidRPr="00AC4FB3" w14:paraId="06631D3E" w14:textId="77777777" w:rsidTr="00CB2040">
        <w:tc>
          <w:tcPr>
            <w:tcW w:w="2627" w:type="pct"/>
          </w:tcPr>
          <w:p w14:paraId="2B5B549E" w14:textId="77777777" w:rsidR="00EA72C6" w:rsidRPr="00AC4FB3" w:rsidRDefault="00EA72C6" w:rsidP="00EA72C6">
            <w:pPr>
              <w:spacing w:after="40"/>
              <w:jc w:val="center"/>
              <w:rPr>
                <w:rFonts w:eastAsia="Arial" w:cs="Arial"/>
                <w:b/>
                <w:highlight w:val="yellow"/>
              </w:rPr>
            </w:pPr>
            <w:r w:rsidRPr="00AC4FB3">
              <w:rPr>
                <w:rFonts w:eastAsia="Arial" w:cs="Arial"/>
                <w:b/>
                <w:highlight w:val="yellow"/>
              </w:rPr>
              <w:t>Two-way Radios</w:t>
            </w:r>
          </w:p>
        </w:tc>
        <w:tc>
          <w:tcPr>
            <w:tcW w:w="2373" w:type="pct"/>
          </w:tcPr>
          <w:p w14:paraId="69CA065D" w14:textId="29EB2936" w:rsidR="00EA72C6" w:rsidRPr="00AC4FB3" w:rsidRDefault="00EA72C6" w:rsidP="00EA72C6">
            <w:pPr>
              <w:spacing w:after="40"/>
              <w:jc w:val="center"/>
              <w:rPr>
                <w:rFonts w:eastAsia="Arial" w:cs="Arial"/>
                <w:b/>
                <w:highlight w:val="yellow"/>
              </w:rPr>
            </w:pPr>
            <w:r w:rsidRPr="00AC4FB3">
              <w:rPr>
                <w:rFonts w:eastAsia="Arial" w:cs="Arial"/>
                <w:b/>
                <w:highlight w:val="yellow"/>
              </w:rPr>
              <w:t>4</w:t>
            </w:r>
          </w:p>
        </w:tc>
      </w:tr>
    </w:tbl>
    <w:p w14:paraId="4F1D61F9" w14:textId="2D96254E" w:rsidR="00EA72C6" w:rsidRDefault="00EA72C6" w:rsidP="007D74D6">
      <w:pPr>
        <w:rPr>
          <w:b/>
          <w:caps/>
          <w:highlight w:val="yellow"/>
        </w:rPr>
      </w:pPr>
    </w:p>
    <w:tbl>
      <w:tblPr>
        <w:tblStyle w:val="TableGrid"/>
        <w:tblW w:w="5000" w:type="pct"/>
        <w:tblLook w:val="04A0" w:firstRow="1" w:lastRow="0" w:firstColumn="1" w:lastColumn="0" w:noHBand="0" w:noVBand="1"/>
      </w:tblPr>
      <w:tblGrid>
        <w:gridCol w:w="5669"/>
        <w:gridCol w:w="5121"/>
      </w:tblGrid>
      <w:tr w:rsidR="00EA72C6" w:rsidRPr="00AC4FB3" w14:paraId="7253EF0D" w14:textId="77777777" w:rsidTr="00CB2040">
        <w:tc>
          <w:tcPr>
            <w:tcW w:w="5000" w:type="pct"/>
            <w:gridSpan w:val="2"/>
            <w:shd w:val="clear" w:color="auto" w:fill="D9D9D9" w:themeFill="background1" w:themeFillShade="D9"/>
          </w:tcPr>
          <w:p w14:paraId="048EB8CB" w14:textId="1B65DC2F" w:rsidR="00EA72C6" w:rsidRPr="00AC4FB3" w:rsidRDefault="00456D7A" w:rsidP="00441FDC">
            <w:pPr>
              <w:spacing w:after="40"/>
              <w:jc w:val="center"/>
              <w:rPr>
                <w:rFonts w:eastAsia="Arial" w:cs="Arial"/>
                <w:b/>
                <w:highlight w:val="yellow"/>
              </w:rPr>
            </w:pPr>
            <w:r>
              <w:rPr>
                <w:rFonts w:eastAsia="Arial" w:cs="Arial"/>
                <w:b/>
                <w:highlight w:val="yellow"/>
              </w:rPr>
              <w:t xml:space="preserve">C-POD </w:t>
            </w:r>
            <w:r w:rsidRPr="00AC4FB3">
              <w:rPr>
                <w:rFonts w:eastAsia="Arial" w:cs="Arial"/>
                <w:b/>
                <w:highlight w:val="yellow"/>
              </w:rPr>
              <w:t>Type IV</w:t>
            </w:r>
          </w:p>
        </w:tc>
      </w:tr>
      <w:tr w:rsidR="00EA72C6" w:rsidRPr="00AC4FB3" w14:paraId="3375517C" w14:textId="77777777" w:rsidTr="00CB2040">
        <w:tc>
          <w:tcPr>
            <w:tcW w:w="2627" w:type="pct"/>
            <w:shd w:val="clear" w:color="auto" w:fill="D9D9D9" w:themeFill="background1" w:themeFillShade="D9"/>
          </w:tcPr>
          <w:p w14:paraId="1906C57A" w14:textId="77777777" w:rsidR="00EA72C6" w:rsidRPr="00AC4FB3" w:rsidRDefault="00EA72C6" w:rsidP="00EA72C6">
            <w:pPr>
              <w:spacing w:after="40"/>
              <w:jc w:val="center"/>
              <w:rPr>
                <w:rFonts w:eastAsia="Arial" w:cs="Arial"/>
                <w:b/>
                <w:highlight w:val="yellow"/>
              </w:rPr>
            </w:pPr>
            <w:r w:rsidRPr="00AC4FB3">
              <w:rPr>
                <w:rFonts w:eastAsia="Arial" w:cs="Arial"/>
                <w:b/>
                <w:highlight w:val="yellow"/>
              </w:rPr>
              <w:t>Item</w:t>
            </w:r>
          </w:p>
        </w:tc>
        <w:tc>
          <w:tcPr>
            <w:tcW w:w="2373" w:type="pct"/>
            <w:shd w:val="clear" w:color="auto" w:fill="D9D9D9" w:themeFill="background1" w:themeFillShade="D9"/>
          </w:tcPr>
          <w:p w14:paraId="33D2A79F" w14:textId="64DC37FB" w:rsidR="00EA72C6" w:rsidRPr="00AC4FB3" w:rsidRDefault="00456D7A" w:rsidP="00EA72C6">
            <w:pPr>
              <w:spacing w:after="40"/>
              <w:jc w:val="center"/>
              <w:rPr>
                <w:rFonts w:eastAsia="Arial" w:cs="Arial"/>
                <w:b/>
                <w:highlight w:val="yellow"/>
              </w:rPr>
            </w:pPr>
            <w:r w:rsidRPr="00AC4FB3">
              <w:rPr>
                <w:rFonts w:eastAsia="Arial" w:cs="Arial"/>
                <w:b/>
                <w:highlight w:val="yellow"/>
              </w:rPr>
              <w:t>Quantity Needed</w:t>
            </w:r>
          </w:p>
        </w:tc>
      </w:tr>
      <w:tr w:rsidR="00EA72C6" w:rsidRPr="00AC4FB3" w14:paraId="0A4C8359" w14:textId="77777777" w:rsidTr="00CB2040">
        <w:tc>
          <w:tcPr>
            <w:tcW w:w="2627" w:type="pct"/>
          </w:tcPr>
          <w:p w14:paraId="36C3C9E7" w14:textId="77777777" w:rsidR="00EA72C6" w:rsidRPr="00AC4FB3" w:rsidRDefault="00EA72C6" w:rsidP="00EA72C6">
            <w:pPr>
              <w:spacing w:after="40"/>
              <w:jc w:val="center"/>
              <w:rPr>
                <w:rFonts w:eastAsia="Arial" w:cs="Arial"/>
                <w:b/>
                <w:highlight w:val="yellow"/>
              </w:rPr>
            </w:pPr>
            <w:r w:rsidRPr="00AC4FB3">
              <w:rPr>
                <w:rFonts w:eastAsia="Arial" w:cs="Arial"/>
                <w:b/>
                <w:highlight w:val="yellow"/>
              </w:rPr>
              <w:lastRenderedPageBreak/>
              <w:t xml:space="preserve">Forklift </w:t>
            </w:r>
          </w:p>
        </w:tc>
        <w:tc>
          <w:tcPr>
            <w:tcW w:w="2373" w:type="pct"/>
          </w:tcPr>
          <w:p w14:paraId="1025842E" w14:textId="347454AD" w:rsidR="00EA72C6" w:rsidRPr="00AC4FB3" w:rsidRDefault="00EA72C6" w:rsidP="00EA72C6">
            <w:pPr>
              <w:spacing w:after="40"/>
              <w:jc w:val="center"/>
              <w:rPr>
                <w:rFonts w:eastAsia="Arial" w:cs="Arial"/>
                <w:b/>
                <w:highlight w:val="yellow"/>
              </w:rPr>
            </w:pPr>
            <w:r w:rsidRPr="00AC4FB3">
              <w:rPr>
                <w:rFonts w:eastAsia="Arial" w:cs="Arial"/>
                <w:b/>
                <w:highlight w:val="yellow"/>
              </w:rPr>
              <w:t>1</w:t>
            </w:r>
          </w:p>
        </w:tc>
      </w:tr>
      <w:tr w:rsidR="00EA72C6" w:rsidRPr="00AC4FB3" w14:paraId="1D94809D" w14:textId="77777777" w:rsidTr="00CB2040">
        <w:tc>
          <w:tcPr>
            <w:tcW w:w="2627" w:type="pct"/>
          </w:tcPr>
          <w:p w14:paraId="3457AE5F" w14:textId="77777777" w:rsidR="00EA72C6" w:rsidRPr="00AC4FB3" w:rsidRDefault="00EA72C6" w:rsidP="00EA72C6">
            <w:pPr>
              <w:spacing w:after="40"/>
              <w:jc w:val="center"/>
              <w:rPr>
                <w:rFonts w:eastAsia="Arial" w:cs="Arial"/>
                <w:b/>
                <w:highlight w:val="yellow"/>
              </w:rPr>
            </w:pPr>
            <w:r w:rsidRPr="00AC4FB3">
              <w:rPr>
                <w:rFonts w:eastAsia="Arial" w:cs="Arial"/>
                <w:b/>
                <w:highlight w:val="yellow"/>
              </w:rPr>
              <w:t>Pallet Jack</w:t>
            </w:r>
          </w:p>
        </w:tc>
        <w:tc>
          <w:tcPr>
            <w:tcW w:w="2373" w:type="pct"/>
          </w:tcPr>
          <w:p w14:paraId="22C93F77" w14:textId="76D89529" w:rsidR="00EA72C6" w:rsidRPr="00AC4FB3" w:rsidRDefault="00EA72C6" w:rsidP="00EA72C6">
            <w:pPr>
              <w:spacing w:after="40"/>
              <w:jc w:val="center"/>
              <w:rPr>
                <w:rFonts w:eastAsia="Arial" w:cs="Arial"/>
                <w:b/>
                <w:highlight w:val="yellow"/>
              </w:rPr>
            </w:pPr>
            <w:r w:rsidRPr="00AC4FB3">
              <w:rPr>
                <w:rFonts w:eastAsia="Arial" w:cs="Arial"/>
                <w:b/>
                <w:highlight w:val="yellow"/>
              </w:rPr>
              <w:t>1</w:t>
            </w:r>
          </w:p>
        </w:tc>
      </w:tr>
      <w:tr w:rsidR="00EA72C6" w:rsidRPr="00AC4FB3" w14:paraId="389326B5" w14:textId="77777777" w:rsidTr="00CB2040">
        <w:tc>
          <w:tcPr>
            <w:tcW w:w="2627" w:type="pct"/>
          </w:tcPr>
          <w:p w14:paraId="6516CC58" w14:textId="0A8C01CF" w:rsidR="00EA72C6" w:rsidRPr="00AC4FB3" w:rsidRDefault="00D536EB" w:rsidP="00EA72C6">
            <w:pPr>
              <w:spacing w:after="40"/>
              <w:jc w:val="center"/>
              <w:rPr>
                <w:rFonts w:eastAsia="Arial" w:cs="Arial"/>
                <w:b/>
                <w:highlight w:val="yellow"/>
              </w:rPr>
            </w:pPr>
            <w:r w:rsidRPr="7DE5BD9E">
              <w:rPr>
                <w:rFonts w:eastAsia="Arial" w:cs="Arial"/>
                <w:b/>
                <w:bCs/>
                <w:highlight w:val="yellow"/>
              </w:rPr>
              <w:t>Po</w:t>
            </w:r>
            <w:r>
              <w:rPr>
                <w:rFonts w:eastAsia="Arial" w:cs="Arial"/>
                <w:b/>
                <w:bCs/>
                <w:highlight w:val="yellow"/>
              </w:rPr>
              <w:t xml:space="preserve">rtable </w:t>
            </w:r>
            <w:r w:rsidRPr="7DE5BD9E">
              <w:rPr>
                <w:rFonts w:eastAsia="Arial" w:cs="Arial"/>
                <w:b/>
                <w:bCs/>
                <w:highlight w:val="yellow"/>
              </w:rPr>
              <w:t>Light Set</w:t>
            </w:r>
          </w:p>
        </w:tc>
        <w:tc>
          <w:tcPr>
            <w:tcW w:w="2373" w:type="pct"/>
          </w:tcPr>
          <w:p w14:paraId="36AA267C" w14:textId="256F2E6C" w:rsidR="00EA72C6" w:rsidRPr="00AC4FB3" w:rsidRDefault="00EA72C6" w:rsidP="00EA72C6">
            <w:pPr>
              <w:spacing w:after="40"/>
              <w:jc w:val="center"/>
              <w:rPr>
                <w:rFonts w:eastAsia="Arial" w:cs="Arial"/>
                <w:b/>
                <w:highlight w:val="yellow"/>
              </w:rPr>
            </w:pPr>
            <w:r w:rsidRPr="00AC4FB3">
              <w:rPr>
                <w:rFonts w:eastAsia="Arial" w:cs="Arial"/>
                <w:b/>
                <w:highlight w:val="yellow"/>
              </w:rPr>
              <w:t>1</w:t>
            </w:r>
          </w:p>
        </w:tc>
      </w:tr>
      <w:tr w:rsidR="00EA72C6" w:rsidRPr="00AC4FB3" w14:paraId="7B7B0803" w14:textId="77777777" w:rsidTr="00CB2040">
        <w:tc>
          <w:tcPr>
            <w:tcW w:w="2627" w:type="pct"/>
          </w:tcPr>
          <w:p w14:paraId="0040C86C" w14:textId="77777777" w:rsidR="00EA72C6" w:rsidRPr="00AC4FB3" w:rsidRDefault="00EA72C6" w:rsidP="00EA72C6">
            <w:pPr>
              <w:spacing w:after="40"/>
              <w:jc w:val="center"/>
              <w:rPr>
                <w:rFonts w:eastAsia="Arial" w:cs="Arial"/>
                <w:b/>
                <w:highlight w:val="yellow"/>
              </w:rPr>
            </w:pPr>
            <w:r w:rsidRPr="00AC4FB3">
              <w:rPr>
                <w:rFonts w:eastAsia="Arial" w:cs="Arial"/>
                <w:b/>
                <w:highlight w:val="yellow"/>
              </w:rPr>
              <w:t>Temporary Restrooms</w:t>
            </w:r>
          </w:p>
        </w:tc>
        <w:tc>
          <w:tcPr>
            <w:tcW w:w="2373" w:type="pct"/>
          </w:tcPr>
          <w:p w14:paraId="50558278" w14:textId="0D7E213C" w:rsidR="00EA72C6" w:rsidRPr="00AC4FB3" w:rsidRDefault="00EA72C6" w:rsidP="00EA72C6">
            <w:pPr>
              <w:spacing w:after="40"/>
              <w:jc w:val="center"/>
              <w:rPr>
                <w:rFonts w:eastAsia="Arial" w:cs="Arial"/>
                <w:b/>
                <w:highlight w:val="yellow"/>
              </w:rPr>
            </w:pPr>
            <w:r w:rsidRPr="00AC4FB3">
              <w:rPr>
                <w:rFonts w:eastAsia="Arial" w:cs="Arial"/>
                <w:b/>
                <w:highlight w:val="yellow"/>
              </w:rPr>
              <w:t>2</w:t>
            </w:r>
          </w:p>
        </w:tc>
      </w:tr>
      <w:tr w:rsidR="00EA72C6" w:rsidRPr="00AC4FB3" w14:paraId="3E6F8793" w14:textId="77777777" w:rsidTr="00CB2040">
        <w:tc>
          <w:tcPr>
            <w:tcW w:w="2627" w:type="pct"/>
          </w:tcPr>
          <w:p w14:paraId="39EF6230" w14:textId="77777777" w:rsidR="00EA72C6" w:rsidRPr="00AC4FB3" w:rsidRDefault="00EA72C6" w:rsidP="00EA72C6">
            <w:pPr>
              <w:spacing w:after="40"/>
              <w:jc w:val="center"/>
              <w:rPr>
                <w:rFonts w:eastAsia="Arial" w:cs="Arial"/>
                <w:b/>
                <w:highlight w:val="yellow"/>
              </w:rPr>
            </w:pPr>
            <w:r w:rsidRPr="00AC4FB3">
              <w:rPr>
                <w:rFonts w:eastAsia="Arial" w:cs="Arial"/>
                <w:b/>
                <w:highlight w:val="yellow"/>
              </w:rPr>
              <w:t>Tents</w:t>
            </w:r>
          </w:p>
        </w:tc>
        <w:tc>
          <w:tcPr>
            <w:tcW w:w="2373" w:type="pct"/>
          </w:tcPr>
          <w:p w14:paraId="2F969219" w14:textId="01753028" w:rsidR="00EA72C6" w:rsidRPr="00AC4FB3" w:rsidRDefault="00EA72C6" w:rsidP="00EA72C6">
            <w:pPr>
              <w:spacing w:after="40"/>
              <w:jc w:val="center"/>
              <w:rPr>
                <w:rFonts w:eastAsia="Arial" w:cs="Arial"/>
                <w:b/>
                <w:highlight w:val="yellow"/>
              </w:rPr>
            </w:pPr>
            <w:r w:rsidRPr="00AC4FB3">
              <w:rPr>
                <w:rFonts w:eastAsia="Arial" w:cs="Arial"/>
                <w:b/>
                <w:highlight w:val="yellow"/>
              </w:rPr>
              <w:t>1</w:t>
            </w:r>
          </w:p>
        </w:tc>
      </w:tr>
      <w:tr w:rsidR="00EA72C6" w:rsidRPr="00AC4FB3" w14:paraId="6A597033" w14:textId="77777777" w:rsidTr="00CB2040">
        <w:tc>
          <w:tcPr>
            <w:tcW w:w="2627" w:type="pct"/>
          </w:tcPr>
          <w:p w14:paraId="57B0D89C" w14:textId="77777777" w:rsidR="00EA72C6" w:rsidRPr="00AC4FB3" w:rsidRDefault="00EA72C6" w:rsidP="00EA72C6">
            <w:pPr>
              <w:spacing w:after="40"/>
              <w:jc w:val="center"/>
              <w:rPr>
                <w:rFonts w:eastAsia="Arial" w:cs="Arial"/>
                <w:b/>
                <w:highlight w:val="yellow"/>
              </w:rPr>
            </w:pPr>
            <w:r w:rsidRPr="00AC4FB3">
              <w:rPr>
                <w:rFonts w:eastAsia="Arial" w:cs="Arial"/>
                <w:b/>
                <w:highlight w:val="yellow"/>
              </w:rPr>
              <w:t>Dumpsters</w:t>
            </w:r>
          </w:p>
        </w:tc>
        <w:tc>
          <w:tcPr>
            <w:tcW w:w="2373" w:type="pct"/>
          </w:tcPr>
          <w:p w14:paraId="3672BA14" w14:textId="2E5513D1" w:rsidR="00EA72C6" w:rsidRPr="00AC4FB3" w:rsidRDefault="00EA72C6" w:rsidP="00EA72C6">
            <w:pPr>
              <w:spacing w:after="40"/>
              <w:jc w:val="center"/>
              <w:rPr>
                <w:rFonts w:eastAsia="Arial" w:cs="Arial"/>
                <w:b/>
                <w:highlight w:val="yellow"/>
              </w:rPr>
            </w:pPr>
            <w:r w:rsidRPr="00AC4FB3">
              <w:rPr>
                <w:rFonts w:eastAsia="Arial" w:cs="Arial"/>
                <w:b/>
                <w:highlight w:val="yellow"/>
              </w:rPr>
              <w:t>1</w:t>
            </w:r>
          </w:p>
        </w:tc>
      </w:tr>
      <w:tr w:rsidR="00EA72C6" w:rsidRPr="00AC4FB3" w14:paraId="311FB8EB" w14:textId="77777777" w:rsidTr="00CB2040">
        <w:tc>
          <w:tcPr>
            <w:tcW w:w="2627" w:type="pct"/>
          </w:tcPr>
          <w:p w14:paraId="043233B1" w14:textId="227A7044" w:rsidR="00EA72C6" w:rsidRPr="00AC4FB3" w:rsidRDefault="00456D7A" w:rsidP="00EA72C6">
            <w:pPr>
              <w:spacing w:after="40"/>
              <w:jc w:val="center"/>
              <w:rPr>
                <w:rFonts w:eastAsia="Arial" w:cs="Arial"/>
                <w:b/>
                <w:highlight w:val="yellow"/>
              </w:rPr>
            </w:pPr>
            <w:r w:rsidRPr="00AC4FB3">
              <w:rPr>
                <w:rFonts w:eastAsia="Arial" w:cs="Arial"/>
                <w:b/>
                <w:highlight w:val="yellow"/>
              </w:rPr>
              <w:t>C-POD K</w:t>
            </w:r>
            <w:r>
              <w:rPr>
                <w:rFonts w:eastAsia="Arial" w:cs="Arial"/>
                <w:b/>
                <w:highlight w:val="yellow"/>
              </w:rPr>
              <w:t>it</w:t>
            </w:r>
            <w:r w:rsidRPr="00AC4FB3">
              <w:rPr>
                <w:rFonts w:eastAsia="Arial" w:cs="Arial"/>
                <w:b/>
                <w:highlight w:val="yellow"/>
              </w:rPr>
              <w:t xml:space="preserve"> (</w:t>
            </w:r>
            <w:r>
              <w:rPr>
                <w:rFonts w:eastAsia="Arial" w:cs="Arial"/>
                <w:b/>
                <w:highlight w:val="yellow"/>
              </w:rPr>
              <w:t>see below</w:t>
            </w:r>
            <w:r w:rsidRPr="00AC4FB3">
              <w:rPr>
                <w:rFonts w:eastAsia="Arial" w:cs="Arial"/>
                <w:b/>
                <w:highlight w:val="yellow"/>
              </w:rPr>
              <w:t>)</w:t>
            </w:r>
          </w:p>
        </w:tc>
        <w:tc>
          <w:tcPr>
            <w:tcW w:w="2373" w:type="pct"/>
          </w:tcPr>
          <w:p w14:paraId="14F5B4A4" w14:textId="65C546CD" w:rsidR="00EA72C6" w:rsidRPr="00AC4FB3" w:rsidRDefault="00EA72C6" w:rsidP="00EA72C6">
            <w:pPr>
              <w:spacing w:after="40"/>
              <w:jc w:val="center"/>
              <w:rPr>
                <w:rFonts w:eastAsia="Arial" w:cs="Arial"/>
                <w:b/>
                <w:highlight w:val="yellow"/>
              </w:rPr>
            </w:pPr>
            <w:r w:rsidRPr="00AC4FB3">
              <w:rPr>
                <w:rFonts w:eastAsia="Arial" w:cs="Arial"/>
                <w:b/>
                <w:highlight w:val="yellow"/>
              </w:rPr>
              <w:t>1</w:t>
            </w:r>
          </w:p>
        </w:tc>
      </w:tr>
      <w:tr w:rsidR="00EA72C6" w:rsidRPr="00AC4FB3" w14:paraId="101E7863" w14:textId="77777777" w:rsidTr="00CB2040">
        <w:tc>
          <w:tcPr>
            <w:tcW w:w="2627" w:type="pct"/>
          </w:tcPr>
          <w:p w14:paraId="2905D1D6" w14:textId="77777777" w:rsidR="00EA72C6" w:rsidRPr="00AC4FB3" w:rsidRDefault="00EA72C6" w:rsidP="00EA72C6">
            <w:pPr>
              <w:spacing w:after="40"/>
              <w:jc w:val="center"/>
              <w:rPr>
                <w:rFonts w:eastAsia="Arial" w:cs="Arial"/>
                <w:b/>
                <w:highlight w:val="yellow"/>
              </w:rPr>
            </w:pPr>
            <w:r w:rsidRPr="00AC4FB3">
              <w:rPr>
                <w:rFonts w:eastAsia="Arial" w:cs="Arial"/>
                <w:b/>
                <w:highlight w:val="yellow"/>
              </w:rPr>
              <w:t xml:space="preserve">Traffic Cones </w:t>
            </w:r>
          </w:p>
        </w:tc>
        <w:tc>
          <w:tcPr>
            <w:tcW w:w="2373" w:type="pct"/>
          </w:tcPr>
          <w:p w14:paraId="5F4FB6A3" w14:textId="38C497DB" w:rsidR="00EA72C6" w:rsidRPr="00AC4FB3" w:rsidRDefault="00EA72C6" w:rsidP="00EA72C6">
            <w:pPr>
              <w:spacing w:after="40"/>
              <w:jc w:val="center"/>
              <w:rPr>
                <w:rFonts w:eastAsia="Arial" w:cs="Arial"/>
                <w:b/>
                <w:highlight w:val="yellow"/>
              </w:rPr>
            </w:pPr>
            <w:r w:rsidRPr="00AC4FB3">
              <w:rPr>
                <w:rFonts w:eastAsia="Arial" w:cs="Arial"/>
                <w:b/>
                <w:highlight w:val="yellow"/>
              </w:rPr>
              <w:t>10</w:t>
            </w:r>
          </w:p>
        </w:tc>
      </w:tr>
      <w:tr w:rsidR="00EA72C6" w:rsidRPr="00AC4FB3" w14:paraId="2B2AF944" w14:textId="77777777" w:rsidTr="00CB2040">
        <w:tc>
          <w:tcPr>
            <w:tcW w:w="2627" w:type="pct"/>
          </w:tcPr>
          <w:p w14:paraId="7BFD3A63" w14:textId="77777777" w:rsidR="00EA72C6" w:rsidRPr="00AC4FB3" w:rsidRDefault="00EA72C6" w:rsidP="00EA72C6">
            <w:pPr>
              <w:spacing w:after="40"/>
              <w:jc w:val="center"/>
              <w:rPr>
                <w:rFonts w:eastAsia="Arial" w:cs="Arial"/>
                <w:b/>
                <w:highlight w:val="yellow"/>
              </w:rPr>
            </w:pPr>
            <w:r w:rsidRPr="00AC4FB3">
              <w:rPr>
                <w:rFonts w:eastAsia="Arial" w:cs="Arial"/>
                <w:b/>
                <w:highlight w:val="yellow"/>
              </w:rPr>
              <w:t>Two-way Radios</w:t>
            </w:r>
          </w:p>
        </w:tc>
        <w:tc>
          <w:tcPr>
            <w:tcW w:w="2373" w:type="pct"/>
          </w:tcPr>
          <w:p w14:paraId="3CB5F2A8" w14:textId="1D13B4F5" w:rsidR="00EA72C6" w:rsidRPr="00AC4FB3" w:rsidRDefault="00EA72C6" w:rsidP="00EA72C6">
            <w:pPr>
              <w:spacing w:after="40"/>
              <w:jc w:val="center"/>
              <w:rPr>
                <w:rFonts w:eastAsia="Arial" w:cs="Arial"/>
                <w:b/>
                <w:highlight w:val="yellow"/>
              </w:rPr>
            </w:pPr>
            <w:r w:rsidRPr="00AC4FB3">
              <w:rPr>
                <w:rFonts w:eastAsia="Arial" w:cs="Arial"/>
                <w:b/>
                <w:highlight w:val="yellow"/>
              </w:rPr>
              <w:t>4</w:t>
            </w:r>
          </w:p>
        </w:tc>
      </w:tr>
    </w:tbl>
    <w:p w14:paraId="7421E4D8" w14:textId="77777777" w:rsidR="00EA72C6" w:rsidRPr="00AC4FB3" w:rsidRDefault="00EA72C6" w:rsidP="007D74D6">
      <w:pPr>
        <w:rPr>
          <w:b/>
          <w:caps/>
          <w:highlight w:val="yellow"/>
        </w:rPr>
      </w:pPr>
    </w:p>
    <w:p w14:paraId="73F83D90" w14:textId="600DB8DD" w:rsidR="007D74D6" w:rsidRPr="00AC4FB3" w:rsidRDefault="007D74D6" w:rsidP="007D74D6">
      <w:pPr>
        <w:rPr>
          <w:b/>
          <w:caps/>
          <w:highlight w:val="yellow"/>
        </w:rPr>
      </w:pPr>
      <w:r w:rsidRPr="00AC4FB3">
        <w:rPr>
          <w:b/>
          <w:caps/>
          <w:highlight w:val="yellow"/>
        </w:rPr>
        <w:t xml:space="preserve">TOTAL PERSONNEL NEEDED TO SUPPORT </w:t>
      </w:r>
      <w:r w:rsidR="008D443D" w:rsidRPr="00AC4FB3">
        <w:rPr>
          <w:b/>
          <w:caps/>
          <w:highlight w:val="yellow"/>
        </w:rPr>
        <w:t>C-POD</w:t>
      </w:r>
      <w:r w:rsidRPr="00AC4FB3">
        <w:rPr>
          <w:b/>
          <w:caps/>
          <w:highlight w:val="yellow"/>
        </w:rPr>
        <w:t xml:space="preserve"> </w:t>
      </w:r>
      <w:r w:rsidR="00456D7A">
        <w:rPr>
          <w:b/>
          <w:caps/>
          <w:highlight w:val="yellow"/>
        </w:rPr>
        <w:t>Site</w:t>
      </w:r>
    </w:p>
    <w:p w14:paraId="07EA9169" w14:textId="5D2DF76B" w:rsidR="00953ADF" w:rsidRPr="00AC4FB3" w:rsidRDefault="00953ADF" w:rsidP="00953ADF">
      <w:pPr>
        <w:spacing w:after="40"/>
        <w:rPr>
          <w:rFonts w:cs="Arial"/>
          <w:bCs/>
          <w:i/>
          <w:iCs/>
          <w:color w:val="4F6228" w:themeColor="accent3" w:themeShade="80"/>
          <w:highlight w:val="yellow"/>
        </w:rPr>
      </w:pPr>
      <w:r w:rsidRPr="00AC4FB3">
        <w:rPr>
          <w:rFonts w:eastAsia="Arial" w:cs="Arial"/>
          <w:bCs/>
          <w:i/>
          <w:iCs/>
          <w:color w:val="4F6228" w:themeColor="accent3" w:themeShade="80"/>
          <w:highlight w:val="yellow"/>
        </w:rPr>
        <w:t>The following table contain</w:t>
      </w:r>
      <w:r w:rsidR="00C46FAC">
        <w:rPr>
          <w:rFonts w:eastAsia="Arial" w:cs="Arial"/>
          <w:bCs/>
          <w:i/>
          <w:iCs/>
          <w:color w:val="4F6228" w:themeColor="accent3" w:themeShade="80"/>
          <w:highlight w:val="yellow"/>
        </w:rPr>
        <w:t>s</w:t>
      </w:r>
      <w:r w:rsidRPr="00AC4FB3">
        <w:rPr>
          <w:rFonts w:eastAsia="Arial" w:cs="Arial"/>
          <w:bCs/>
          <w:i/>
          <w:iCs/>
          <w:color w:val="4F6228" w:themeColor="accent3" w:themeShade="80"/>
          <w:highlight w:val="yellow"/>
        </w:rPr>
        <w:t xml:space="preserve"> a guideline for the supplies needed for a </w:t>
      </w:r>
      <w:r w:rsidR="00933B4B" w:rsidRPr="00AC4FB3">
        <w:rPr>
          <w:rFonts w:eastAsia="Arial" w:cs="Arial"/>
          <w:bCs/>
          <w:i/>
          <w:iCs/>
          <w:color w:val="4F6228" w:themeColor="accent3" w:themeShade="80"/>
          <w:highlight w:val="yellow"/>
        </w:rPr>
        <w:t>C-</w:t>
      </w:r>
      <w:r w:rsidRPr="00AC4FB3">
        <w:rPr>
          <w:rFonts w:eastAsia="Arial" w:cs="Arial"/>
          <w:bCs/>
          <w:i/>
          <w:iCs/>
          <w:color w:val="4F6228" w:themeColor="accent3" w:themeShade="80"/>
          <w:highlight w:val="yellow"/>
        </w:rPr>
        <w:t xml:space="preserve">POD site. The number of </w:t>
      </w:r>
      <w:r w:rsidR="00F27D89" w:rsidRPr="00AC4FB3">
        <w:rPr>
          <w:rFonts w:eastAsia="Arial" w:cs="Arial"/>
          <w:bCs/>
          <w:i/>
          <w:iCs/>
          <w:color w:val="4F6228" w:themeColor="accent3" w:themeShade="80"/>
          <w:highlight w:val="yellow"/>
        </w:rPr>
        <w:t>resources</w:t>
      </w:r>
      <w:r w:rsidRPr="00AC4FB3">
        <w:rPr>
          <w:rFonts w:eastAsia="Arial" w:cs="Arial"/>
          <w:bCs/>
          <w:i/>
          <w:iCs/>
          <w:color w:val="4F6228" w:themeColor="accent3" w:themeShade="80"/>
          <w:highlight w:val="yellow"/>
        </w:rPr>
        <w:t xml:space="preserve"> can be flexed based on actual needs</w:t>
      </w:r>
      <w:r w:rsidR="00226A0E">
        <w:rPr>
          <w:rFonts w:eastAsia="Arial" w:cs="Arial"/>
          <w:bCs/>
          <w:i/>
          <w:iCs/>
          <w:color w:val="4F6228" w:themeColor="accent3" w:themeShade="80"/>
          <w:highlight w:val="yellow"/>
        </w:rPr>
        <w:t>.</w:t>
      </w:r>
      <w:r w:rsidR="00EA72C6" w:rsidRPr="00EA72C6">
        <w:rPr>
          <w:rFonts w:eastAsia="Arial" w:cs="Arial"/>
          <w:bCs/>
          <w:i/>
          <w:iCs/>
          <w:color w:val="4F6228" w:themeColor="accent3" w:themeShade="80"/>
          <w:highlight w:val="yellow"/>
        </w:rPr>
        <w:t xml:space="preserve"> </w:t>
      </w:r>
      <w:r w:rsidR="005D7A2A">
        <w:rPr>
          <w:rFonts w:eastAsia="Arial" w:cs="Arial"/>
          <w:bCs/>
          <w:i/>
          <w:iCs/>
          <w:color w:val="4F6228" w:themeColor="accent3" w:themeShade="80"/>
          <w:highlight w:val="yellow"/>
        </w:rPr>
        <w:t>*Note: Users of this template should delete the information for C-POD Types not applicable to the site described by this plan.</w:t>
      </w:r>
    </w:p>
    <w:p w14:paraId="23F3D00F" w14:textId="77777777" w:rsidR="00E40D77" w:rsidRPr="00AC4FB3" w:rsidRDefault="00E40D77" w:rsidP="007F2F07">
      <w:pPr>
        <w:jc w:val="center"/>
        <w:rPr>
          <w:caps/>
          <w:highlight w:val="yellow"/>
        </w:rPr>
      </w:pPr>
    </w:p>
    <w:tbl>
      <w:tblPr>
        <w:tblStyle w:val="TableGrid"/>
        <w:tblW w:w="5000" w:type="pct"/>
        <w:tblLook w:val="04A0" w:firstRow="1" w:lastRow="0" w:firstColumn="1" w:lastColumn="0" w:noHBand="0" w:noVBand="1"/>
      </w:tblPr>
      <w:tblGrid>
        <w:gridCol w:w="6304"/>
        <w:gridCol w:w="4486"/>
      </w:tblGrid>
      <w:tr w:rsidR="00456D7A" w:rsidRPr="00AC4FB3" w14:paraId="290388A4" w14:textId="77777777" w:rsidTr="00456D7A">
        <w:tc>
          <w:tcPr>
            <w:tcW w:w="5000" w:type="pct"/>
            <w:gridSpan w:val="2"/>
            <w:shd w:val="clear" w:color="auto" w:fill="D9D9D9" w:themeFill="background1" w:themeFillShade="D9"/>
          </w:tcPr>
          <w:p w14:paraId="3E6AF9F2" w14:textId="0E84ADB0" w:rsidR="00456D7A" w:rsidRPr="00AC4FB3" w:rsidRDefault="00456D7A" w:rsidP="000A1306">
            <w:pPr>
              <w:spacing w:after="40"/>
              <w:jc w:val="center"/>
              <w:rPr>
                <w:rFonts w:eastAsia="Arial" w:cs="Arial"/>
                <w:b/>
                <w:highlight w:val="yellow"/>
              </w:rPr>
            </w:pPr>
            <w:r>
              <w:rPr>
                <w:rFonts w:eastAsia="Arial" w:cs="Arial"/>
                <w:b/>
                <w:highlight w:val="yellow"/>
              </w:rPr>
              <w:t xml:space="preserve">C-POD </w:t>
            </w:r>
            <w:r w:rsidRPr="00AC4FB3">
              <w:rPr>
                <w:rFonts w:eastAsia="Arial" w:cs="Arial"/>
                <w:b/>
                <w:highlight w:val="yellow"/>
              </w:rPr>
              <w:t xml:space="preserve">Type I </w:t>
            </w:r>
          </w:p>
        </w:tc>
      </w:tr>
      <w:tr w:rsidR="000A1306" w:rsidRPr="00AC4FB3" w14:paraId="3376481E" w14:textId="77777777" w:rsidTr="000A1306">
        <w:tc>
          <w:tcPr>
            <w:tcW w:w="2921" w:type="pct"/>
            <w:shd w:val="clear" w:color="auto" w:fill="D9D9D9" w:themeFill="background1" w:themeFillShade="D9"/>
          </w:tcPr>
          <w:p w14:paraId="75E9DF8F" w14:textId="4DE1EE7A" w:rsidR="000A1306" w:rsidRPr="00AC4FB3" w:rsidRDefault="00456D7A" w:rsidP="00441FDC">
            <w:pPr>
              <w:spacing w:after="40"/>
              <w:jc w:val="center"/>
              <w:rPr>
                <w:rFonts w:eastAsia="Arial" w:cs="Arial"/>
                <w:b/>
                <w:highlight w:val="yellow"/>
              </w:rPr>
            </w:pPr>
            <w:r w:rsidRPr="00AC4FB3">
              <w:rPr>
                <w:rFonts w:eastAsia="Arial" w:cs="Arial"/>
                <w:b/>
                <w:highlight w:val="yellow"/>
              </w:rPr>
              <w:t>Personnel Requirements</w:t>
            </w:r>
          </w:p>
        </w:tc>
        <w:tc>
          <w:tcPr>
            <w:tcW w:w="2079" w:type="pct"/>
            <w:shd w:val="clear" w:color="auto" w:fill="D9D9D9" w:themeFill="background1" w:themeFillShade="D9"/>
          </w:tcPr>
          <w:p w14:paraId="283279C5" w14:textId="11F6D882" w:rsidR="000A1306" w:rsidRPr="00AC4FB3" w:rsidRDefault="00F2049D" w:rsidP="00441FDC">
            <w:pPr>
              <w:spacing w:after="40"/>
              <w:jc w:val="center"/>
              <w:rPr>
                <w:rFonts w:eastAsia="Arial" w:cs="Arial"/>
                <w:b/>
                <w:highlight w:val="yellow"/>
              </w:rPr>
            </w:pPr>
            <w:r w:rsidRPr="00AC4FB3">
              <w:rPr>
                <w:rFonts w:eastAsia="Arial" w:cs="Arial"/>
                <w:b/>
                <w:highlight w:val="yellow"/>
              </w:rPr>
              <w:t>Quantity Needed</w:t>
            </w:r>
          </w:p>
        </w:tc>
      </w:tr>
      <w:tr w:rsidR="000A1306" w:rsidRPr="00AC4FB3" w14:paraId="1E42C061" w14:textId="77777777" w:rsidTr="000A1306">
        <w:tc>
          <w:tcPr>
            <w:tcW w:w="2921" w:type="pct"/>
          </w:tcPr>
          <w:p w14:paraId="5BB980A9" w14:textId="77777777" w:rsidR="000A1306" w:rsidRPr="00AC4FB3" w:rsidRDefault="000A1306" w:rsidP="00441FDC">
            <w:pPr>
              <w:spacing w:after="40"/>
              <w:jc w:val="center"/>
              <w:rPr>
                <w:rFonts w:eastAsia="Arial" w:cs="Arial"/>
                <w:b/>
                <w:highlight w:val="yellow"/>
              </w:rPr>
            </w:pPr>
            <w:r w:rsidRPr="00AC4FB3">
              <w:rPr>
                <w:rFonts w:eastAsia="Arial" w:cs="Arial"/>
                <w:b/>
                <w:highlight w:val="yellow"/>
              </w:rPr>
              <w:t>C-POD Manager</w:t>
            </w:r>
          </w:p>
        </w:tc>
        <w:tc>
          <w:tcPr>
            <w:tcW w:w="2079" w:type="pct"/>
          </w:tcPr>
          <w:p w14:paraId="7689C475" w14:textId="77777777" w:rsidR="000A1306" w:rsidRPr="00AC4FB3" w:rsidRDefault="000A1306" w:rsidP="00441FDC">
            <w:pPr>
              <w:spacing w:after="40"/>
              <w:jc w:val="center"/>
              <w:rPr>
                <w:rFonts w:eastAsia="Arial" w:cs="Arial"/>
                <w:b/>
                <w:highlight w:val="yellow"/>
              </w:rPr>
            </w:pPr>
            <w:r w:rsidRPr="00AC4FB3">
              <w:rPr>
                <w:rFonts w:eastAsia="Arial" w:cs="Arial"/>
                <w:b/>
                <w:highlight w:val="yellow"/>
              </w:rPr>
              <w:t>1</w:t>
            </w:r>
          </w:p>
        </w:tc>
      </w:tr>
      <w:tr w:rsidR="000A1306" w:rsidRPr="00AC4FB3" w14:paraId="37B2AD13" w14:textId="77777777" w:rsidTr="000A1306">
        <w:tc>
          <w:tcPr>
            <w:tcW w:w="2921" w:type="pct"/>
          </w:tcPr>
          <w:p w14:paraId="01DB1718" w14:textId="77777777" w:rsidR="000A1306" w:rsidRPr="00AC4FB3" w:rsidRDefault="000A1306" w:rsidP="00441FDC">
            <w:pPr>
              <w:spacing w:after="40"/>
              <w:jc w:val="center"/>
              <w:rPr>
                <w:rFonts w:eastAsia="Arial" w:cs="Arial"/>
                <w:b/>
                <w:highlight w:val="yellow"/>
              </w:rPr>
            </w:pPr>
            <w:r w:rsidRPr="00AC4FB3">
              <w:rPr>
                <w:rFonts w:eastAsia="Arial" w:cs="Arial"/>
                <w:b/>
                <w:highlight w:val="yellow"/>
              </w:rPr>
              <w:t>C-POD Deputy</w:t>
            </w:r>
          </w:p>
        </w:tc>
        <w:tc>
          <w:tcPr>
            <w:tcW w:w="2079" w:type="pct"/>
          </w:tcPr>
          <w:p w14:paraId="4D119CA1" w14:textId="77777777" w:rsidR="000A1306" w:rsidRPr="00AC4FB3" w:rsidRDefault="000A1306" w:rsidP="00441FDC">
            <w:pPr>
              <w:spacing w:after="40"/>
              <w:jc w:val="center"/>
              <w:rPr>
                <w:rFonts w:eastAsia="Arial" w:cs="Arial"/>
                <w:b/>
                <w:highlight w:val="yellow"/>
              </w:rPr>
            </w:pPr>
            <w:r w:rsidRPr="00AC4FB3">
              <w:rPr>
                <w:rFonts w:eastAsia="Arial" w:cs="Arial"/>
                <w:b/>
                <w:highlight w:val="yellow"/>
              </w:rPr>
              <w:t>2</w:t>
            </w:r>
          </w:p>
        </w:tc>
      </w:tr>
      <w:tr w:rsidR="000A1306" w:rsidRPr="00AC4FB3" w14:paraId="6D1D49EC" w14:textId="77777777" w:rsidTr="000A1306">
        <w:tc>
          <w:tcPr>
            <w:tcW w:w="2921" w:type="pct"/>
          </w:tcPr>
          <w:p w14:paraId="5CA6818D" w14:textId="77777777" w:rsidR="000A1306" w:rsidRPr="00AC4FB3" w:rsidRDefault="000A1306" w:rsidP="00441FDC">
            <w:pPr>
              <w:spacing w:after="40"/>
              <w:jc w:val="center"/>
              <w:rPr>
                <w:rFonts w:eastAsia="Arial" w:cs="Arial"/>
                <w:b/>
                <w:highlight w:val="yellow"/>
              </w:rPr>
            </w:pPr>
            <w:r w:rsidRPr="00AC4FB3">
              <w:rPr>
                <w:rFonts w:eastAsia="Arial" w:cs="Arial"/>
                <w:b/>
                <w:highlight w:val="yellow"/>
              </w:rPr>
              <w:t>Community Relations</w:t>
            </w:r>
          </w:p>
        </w:tc>
        <w:tc>
          <w:tcPr>
            <w:tcW w:w="2079" w:type="pct"/>
          </w:tcPr>
          <w:p w14:paraId="7AC4DB48" w14:textId="77777777" w:rsidR="000A1306" w:rsidRPr="00AC4FB3" w:rsidRDefault="000A1306" w:rsidP="00441FDC">
            <w:pPr>
              <w:spacing w:after="40"/>
              <w:jc w:val="center"/>
              <w:rPr>
                <w:rFonts w:eastAsia="Arial" w:cs="Arial"/>
                <w:b/>
                <w:highlight w:val="yellow"/>
              </w:rPr>
            </w:pPr>
            <w:r w:rsidRPr="00AC4FB3">
              <w:rPr>
                <w:rFonts w:eastAsia="Arial" w:cs="Arial"/>
                <w:b/>
                <w:highlight w:val="yellow"/>
              </w:rPr>
              <w:t>4</w:t>
            </w:r>
          </w:p>
        </w:tc>
      </w:tr>
      <w:tr w:rsidR="000A1306" w:rsidRPr="00AC4FB3" w14:paraId="23449A64" w14:textId="77777777" w:rsidTr="000A1306">
        <w:tc>
          <w:tcPr>
            <w:tcW w:w="2921" w:type="pct"/>
          </w:tcPr>
          <w:p w14:paraId="17A9CAD0" w14:textId="77777777" w:rsidR="000A1306" w:rsidRPr="00AC4FB3" w:rsidRDefault="000A1306" w:rsidP="00441FDC">
            <w:pPr>
              <w:spacing w:after="40"/>
              <w:jc w:val="center"/>
              <w:rPr>
                <w:rFonts w:eastAsia="Arial" w:cs="Arial"/>
                <w:b/>
                <w:highlight w:val="yellow"/>
              </w:rPr>
            </w:pPr>
            <w:r w:rsidRPr="00AC4FB3">
              <w:rPr>
                <w:rFonts w:eastAsia="Arial" w:cs="Arial"/>
                <w:b/>
                <w:highlight w:val="yellow"/>
              </w:rPr>
              <w:t>Traffic Control</w:t>
            </w:r>
          </w:p>
        </w:tc>
        <w:tc>
          <w:tcPr>
            <w:tcW w:w="2079" w:type="pct"/>
          </w:tcPr>
          <w:p w14:paraId="67D64C93" w14:textId="77777777" w:rsidR="000A1306" w:rsidRPr="00AC4FB3" w:rsidRDefault="000A1306" w:rsidP="00441FDC">
            <w:pPr>
              <w:spacing w:after="40"/>
              <w:jc w:val="center"/>
              <w:rPr>
                <w:rFonts w:eastAsia="Arial" w:cs="Arial"/>
                <w:b/>
                <w:highlight w:val="yellow"/>
              </w:rPr>
            </w:pPr>
            <w:r w:rsidRPr="00AC4FB3">
              <w:rPr>
                <w:rFonts w:eastAsia="Arial" w:cs="Arial"/>
                <w:b/>
                <w:highlight w:val="yellow"/>
              </w:rPr>
              <w:t>4</w:t>
            </w:r>
          </w:p>
        </w:tc>
      </w:tr>
      <w:tr w:rsidR="000A1306" w:rsidRPr="00AC4FB3" w14:paraId="2D6BFCB0" w14:textId="77777777" w:rsidTr="000A1306">
        <w:tc>
          <w:tcPr>
            <w:tcW w:w="2921" w:type="pct"/>
          </w:tcPr>
          <w:p w14:paraId="19E3B2E4" w14:textId="77777777" w:rsidR="000A1306" w:rsidRPr="00AC4FB3" w:rsidRDefault="000A1306" w:rsidP="00441FDC">
            <w:pPr>
              <w:spacing w:after="40"/>
              <w:jc w:val="center"/>
              <w:rPr>
                <w:rFonts w:eastAsia="Arial" w:cs="Arial"/>
                <w:b/>
                <w:highlight w:val="yellow"/>
              </w:rPr>
            </w:pPr>
            <w:r w:rsidRPr="00AC4FB3">
              <w:rPr>
                <w:rFonts w:eastAsia="Arial" w:cs="Arial"/>
                <w:b/>
                <w:highlight w:val="yellow"/>
              </w:rPr>
              <w:t xml:space="preserve">Load Team Leader </w:t>
            </w:r>
          </w:p>
        </w:tc>
        <w:tc>
          <w:tcPr>
            <w:tcW w:w="2079" w:type="pct"/>
          </w:tcPr>
          <w:p w14:paraId="4F529005" w14:textId="77777777" w:rsidR="000A1306" w:rsidRPr="00AC4FB3" w:rsidRDefault="000A1306" w:rsidP="00441FDC">
            <w:pPr>
              <w:spacing w:after="40"/>
              <w:jc w:val="center"/>
              <w:rPr>
                <w:rFonts w:eastAsia="Arial" w:cs="Arial"/>
                <w:b/>
                <w:highlight w:val="yellow"/>
              </w:rPr>
            </w:pPr>
            <w:r w:rsidRPr="00AC4FB3">
              <w:rPr>
                <w:rFonts w:eastAsia="Arial" w:cs="Arial"/>
                <w:b/>
                <w:highlight w:val="yellow"/>
              </w:rPr>
              <w:t>4</w:t>
            </w:r>
          </w:p>
        </w:tc>
      </w:tr>
      <w:tr w:rsidR="000A1306" w:rsidRPr="00AC4FB3" w14:paraId="43039F62" w14:textId="77777777" w:rsidTr="000A1306">
        <w:tc>
          <w:tcPr>
            <w:tcW w:w="2921" w:type="pct"/>
          </w:tcPr>
          <w:p w14:paraId="22C9C2DB" w14:textId="77777777" w:rsidR="000A1306" w:rsidRPr="00AC4FB3" w:rsidRDefault="000A1306" w:rsidP="00441FDC">
            <w:pPr>
              <w:spacing w:after="40"/>
              <w:jc w:val="center"/>
              <w:rPr>
                <w:rFonts w:eastAsia="Arial" w:cs="Arial"/>
                <w:b/>
                <w:highlight w:val="yellow"/>
              </w:rPr>
            </w:pPr>
            <w:r w:rsidRPr="00AC4FB3">
              <w:rPr>
                <w:rFonts w:eastAsia="Arial" w:cs="Arial"/>
                <w:b/>
                <w:highlight w:val="yellow"/>
              </w:rPr>
              <w:t>Forklift Operator</w:t>
            </w:r>
          </w:p>
        </w:tc>
        <w:tc>
          <w:tcPr>
            <w:tcW w:w="2079" w:type="pct"/>
          </w:tcPr>
          <w:p w14:paraId="31451A02" w14:textId="77777777" w:rsidR="000A1306" w:rsidRPr="00AC4FB3" w:rsidRDefault="000A1306" w:rsidP="00441FDC">
            <w:pPr>
              <w:spacing w:after="40"/>
              <w:jc w:val="center"/>
              <w:rPr>
                <w:rFonts w:eastAsia="Arial" w:cs="Arial"/>
                <w:b/>
                <w:highlight w:val="yellow"/>
              </w:rPr>
            </w:pPr>
            <w:r w:rsidRPr="00AC4FB3">
              <w:rPr>
                <w:rFonts w:eastAsia="Arial" w:cs="Arial"/>
                <w:b/>
                <w:highlight w:val="yellow"/>
              </w:rPr>
              <w:t>3</w:t>
            </w:r>
          </w:p>
        </w:tc>
      </w:tr>
      <w:tr w:rsidR="000A1306" w:rsidRPr="00AC4FB3" w14:paraId="2C1400E3" w14:textId="77777777" w:rsidTr="000A1306">
        <w:tc>
          <w:tcPr>
            <w:tcW w:w="2921" w:type="pct"/>
          </w:tcPr>
          <w:p w14:paraId="7D065893" w14:textId="77777777" w:rsidR="000A1306" w:rsidRPr="00AC4FB3" w:rsidRDefault="000A1306" w:rsidP="00441FDC">
            <w:pPr>
              <w:spacing w:after="40"/>
              <w:jc w:val="center"/>
              <w:rPr>
                <w:rFonts w:eastAsia="Arial" w:cs="Arial"/>
                <w:b/>
                <w:highlight w:val="yellow"/>
              </w:rPr>
            </w:pPr>
            <w:r w:rsidRPr="00AC4FB3">
              <w:rPr>
                <w:rFonts w:eastAsia="Arial" w:cs="Arial"/>
                <w:b/>
                <w:highlight w:val="yellow"/>
              </w:rPr>
              <w:t>Labor - Pallet Jack</w:t>
            </w:r>
          </w:p>
        </w:tc>
        <w:tc>
          <w:tcPr>
            <w:tcW w:w="2079" w:type="pct"/>
          </w:tcPr>
          <w:p w14:paraId="778107C5" w14:textId="77777777" w:rsidR="000A1306" w:rsidRPr="00AC4FB3" w:rsidRDefault="000A1306" w:rsidP="00441FDC">
            <w:pPr>
              <w:spacing w:after="40"/>
              <w:jc w:val="center"/>
              <w:rPr>
                <w:rFonts w:eastAsia="Arial" w:cs="Arial"/>
                <w:b/>
                <w:highlight w:val="yellow"/>
              </w:rPr>
            </w:pPr>
            <w:r w:rsidRPr="00AC4FB3">
              <w:rPr>
                <w:rFonts w:eastAsia="Arial" w:cs="Arial"/>
                <w:b/>
                <w:highlight w:val="yellow"/>
              </w:rPr>
              <w:t>6</w:t>
            </w:r>
          </w:p>
        </w:tc>
      </w:tr>
      <w:tr w:rsidR="000A1306" w:rsidRPr="00AC4FB3" w14:paraId="211E765B" w14:textId="77777777" w:rsidTr="000A1306">
        <w:tc>
          <w:tcPr>
            <w:tcW w:w="2921" w:type="pct"/>
          </w:tcPr>
          <w:p w14:paraId="1672C2BC" w14:textId="77777777" w:rsidR="000A1306" w:rsidRPr="00AC4FB3" w:rsidRDefault="000A1306" w:rsidP="00441FDC">
            <w:pPr>
              <w:spacing w:after="40"/>
              <w:jc w:val="center"/>
              <w:rPr>
                <w:rFonts w:eastAsia="Arial" w:cs="Arial"/>
                <w:b/>
                <w:highlight w:val="yellow"/>
              </w:rPr>
            </w:pPr>
            <w:r w:rsidRPr="00AC4FB3">
              <w:rPr>
                <w:rFonts w:eastAsia="Arial" w:cs="Arial"/>
                <w:b/>
                <w:highlight w:val="yellow"/>
              </w:rPr>
              <w:t>Labor – Loading Point</w:t>
            </w:r>
          </w:p>
        </w:tc>
        <w:tc>
          <w:tcPr>
            <w:tcW w:w="2079" w:type="pct"/>
          </w:tcPr>
          <w:p w14:paraId="4BA55799" w14:textId="77777777" w:rsidR="000A1306" w:rsidRPr="00AC4FB3" w:rsidRDefault="000A1306" w:rsidP="00441FDC">
            <w:pPr>
              <w:spacing w:after="40"/>
              <w:jc w:val="center"/>
              <w:rPr>
                <w:rFonts w:eastAsia="Arial" w:cs="Arial"/>
                <w:b/>
                <w:highlight w:val="yellow"/>
              </w:rPr>
            </w:pPr>
            <w:r w:rsidRPr="00AC4FB3">
              <w:rPr>
                <w:rFonts w:eastAsia="Arial" w:cs="Arial"/>
                <w:b/>
                <w:highlight w:val="yellow"/>
              </w:rPr>
              <w:t>24-36</w:t>
            </w:r>
          </w:p>
        </w:tc>
      </w:tr>
      <w:tr w:rsidR="000A1306" w:rsidRPr="00AC4FB3" w14:paraId="54F8DDA5" w14:textId="77777777" w:rsidTr="000A1306">
        <w:tc>
          <w:tcPr>
            <w:tcW w:w="2921" w:type="pct"/>
          </w:tcPr>
          <w:p w14:paraId="28AF3882" w14:textId="77777777" w:rsidR="000A1306" w:rsidRPr="00AC4FB3" w:rsidRDefault="000A1306" w:rsidP="00441FDC">
            <w:pPr>
              <w:spacing w:after="40"/>
              <w:jc w:val="center"/>
              <w:rPr>
                <w:rFonts w:eastAsia="Arial" w:cs="Arial"/>
                <w:b/>
                <w:highlight w:val="yellow"/>
              </w:rPr>
            </w:pPr>
            <w:r w:rsidRPr="00AC4FB3">
              <w:rPr>
                <w:rFonts w:eastAsia="Arial" w:cs="Arial"/>
                <w:b/>
                <w:highlight w:val="yellow"/>
              </w:rPr>
              <w:t>Law Enforcement/Security</w:t>
            </w:r>
          </w:p>
        </w:tc>
        <w:tc>
          <w:tcPr>
            <w:tcW w:w="2079" w:type="pct"/>
          </w:tcPr>
          <w:p w14:paraId="65179696" w14:textId="77777777" w:rsidR="000A1306" w:rsidRPr="00AC4FB3" w:rsidRDefault="000A1306" w:rsidP="00441FDC">
            <w:pPr>
              <w:spacing w:after="40"/>
              <w:jc w:val="center"/>
              <w:rPr>
                <w:rFonts w:eastAsia="Arial" w:cs="Arial"/>
                <w:b/>
                <w:highlight w:val="yellow"/>
              </w:rPr>
            </w:pPr>
            <w:r w:rsidRPr="00AC4FB3">
              <w:rPr>
                <w:rFonts w:eastAsia="Arial" w:cs="Arial"/>
                <w:b/>
                <w:highlight w:val="yellow"/>
              </w:rPr>
              <w:t>4</w:t>
            </w:r>
          </w:p>
        </w:tc>
      </w:tr>
    </w:tbl>
    <w:p w14:paraId="69552074" w14:textId="7B30E9A3" w:rsidR="000A1306" w:rsidRDefault="000A1306" w:rsidP="008D443D">
      <w:pPr>
        <w:rPr>
          <w:b/>
          <w:caps/>
          <w:highlight w:val="yellow"/>
        </w:rPr>
      </w:pPr>
    </w:p>
    <w:tbl>
      <w:tblPr>
        <w:tblStyle w:val="TableGrid"/>
        <w:tblW w:w="5000" w:type="pct"/>
        <w:tblLook w:val="04A0" w:firstRow="1" w:lastRow="0" w:firstColumn="1" w:lastColumn="0" w:noHBand="0" w:noVBand="1"/>
      </w:tblPr>
      <w:tblGrid>
        <w:gridCol w:w="6304"/>
        <w:gridCol w:w="4486"/>
      </w:tblGrid>
      <w:tr w:rsidR="00456D7A" w:rsidRPr="00AC4FB3" w14:paraId="458D588A" w14:textId="77777777" w:rsidTr="00FA25D8">
        <w:tc>
          <w:tcPr>
            <w:tcW w:w="5000" w:type="pct"/>
            <w:gridSpan w:val="2"/>
            <w:shd w:val="clear" w:color="auto" w:fill="D9D9D9" w:themeFill="background1" w:themeFillShade="D9"/>
          </w:tcPr>
          <w:p w14:paraId="39B3E60D" w14:textId="0AD17DD9" w:rsidR="00456D7A" w:rsidRPr="00AC4FB3" w:rsidRDefault="00456D7A" w:rsidP="00FA25D8">
            <w:pPr>
              <w:spacing w:after="40"/>
              <w:jc w:val="center"/>
              <w:rPr>
                <w:rFonts w:eastAsia="Arial" w:cs="Arial"/>
                <w:b/>
                <w:highlight w:val="yellow"/>
              </w:rPr>
            </w:pPr>
            <w:r>
              <w:rPr>
                <w:rFonts w:eastAsia="Arial" w:cs="Arial"/>
                <w:b/>
                <w:highlight w:val="yellow"/>
              </w:rPr>
              <w:t xml:space="preserve">C-POD </w:t>
            </w:r>
            <w:r w:rsidRPr="00AC4FB3">
              <w:rPr>
                <w:rFonts w:eastAsia="Arial" w:cs="Arial"/>
                <w:b/>
                <w:highlight w:val="yellow"/>
              </w:rPr>
              <w:t>Type I</w:t>
            </w:r>
            <w:r>
              <w:rPr>
                <w:rFonts w:eastAsia="Arial" w:cs="Arial"/>
                <w:b/>
                <w:highlight w:val="yellow"/>
              </w:rPr>
              <w:t>I</w:t>
            </w:r>
          </w:p>
        </w:tc>
      </w:tr>
      <w:tr w:rsidR="00456D7A" w:rsidRPr="00AC4FB3" w14:paraId="2C540AF1" w14:textId="77777777" w:rsidTr="00FA25D8">
        <w:tc>
          <w:tcPr>
            <w:tcW w:w="2921" w:type="pct"/>
            <w:shd w:val="clear" w:color="auto" w:fill="D9D9D9" w:themeFill="background1" w:themeFillShade="D9"/>
          </w:tcPr>
          <w:p w14:paraId="5A8A7B7A" w14:textId="77777777" w:rsidR="00456D7A" w:rsidRPr="00AC4FB3" w:rsidRDefault="00456D7A" w:rsidP="00FA25D8">
            <w:pPr>
              <w:spacing w:after="40"/>
              <w:jc w:val="center"/>
              <w:rPr>
                <w:rFonts w:eastAsia="Arial" w:cs="Arial"/>
                <w:b/>
                <w:highlight w:val="yellow"/>
              </w:rPr>
            </w:pPr>
            <w:r w:rsidRPr="00AC4FB3">
              <w:rPr>
                <w:rFonts w:eastAsia="Arial" w:cs="Arial"/>
                <w:b/>
                <w:highlight w:val="yellow"/>
              </w:rPr>
              <w:t>Personnel Requirements</w:t>
            </w:r>
          </w:p>
        </w:tc>
        <w:tc>
          <w:tcPr>
            <w:tcW w:w="2079" w:type="pct"/>
            <w:shd w:val="clear" w:color="auto" w:fill="D9D9D9" w:themeFill="background1" w:themeFillShade="D9"/>
          </w:tcPr>
          <w:p w14:paraId="0DAFCCE4" w14:textId="77777777" w:rsidR="00456D7A" w:rsidRPr="00AC4FB3" w:rsidRDefault="00456D7A" w:rsidP="00FA25D8">
            <w:pPr>
              <w:spacing w:after="40"/>
              <w:jc w:val="center"/>
              <w:rPr>
                <w:rFonts w:eastAsia="Arial" w:cs="Arial"/>
                <w:b/>
                <w:highlight w:val="yellow"/>
              </w:rPr>
            </w:pPr>
            <w:r w:rsidRPr="00AC4FB3">
              <w:rPr>
                <w:rFonts w:eastAsia="Arial" w:cs="Arial"/>
                <w:b/>
                <w:highlight w:val="yellow"/>
              </w:rPr>
              <w:t>Quantity Needed</w:t>
            </w:r>
          </w:p>
        </w:tc>
      </w:tr>
      <w:tr w:rsidR="00CB2040" w:rsidRPr="00AC4FB3" w14:paraId="4A330661" w14:textId="77777777" w:rsidTr="00441FDC">
        <w:tc>
          <w:tcPr>
            <w:tcW w:w="2921" w:type="pct"/>
          </w:tcPr>
          <w:p w14:paraId="7C0BE112"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C-POD Manager</w:t>
            </w:r>
          </w:p>
        </w:tc>
        <w:tc>
          <w:tcPr>
            <w:tcW w:w="2079" w:type="pct"/>
          </w:tcPr>
          <w:p w14:paraId="6EC65836" w14:textId="561C889C" w:rsidR="00CB2040" w:rsidRPr="00AC4FB3" w:rsidRDefault="00CB2040" w:rsidP="00CB2040">
            <w:pPr>
              <w:spacing w:after="40"/>
              <w:jc w:val="center"/>
              <w:rPr>
                <w:rFonts w:eastAsia="Arial" w:cs="Arial"/>
                <w:b/>
                <w:highlight w:val="yellow"/>
              </w:rPr>
            </w:pPr>
            <w:r w:rsidRPr="00AC4FB3">
              <w:rPr>
                <w:rFonts w:eastAsia="Arial" w:cs="Arial"/>
                <w:b/>
                <w:highlight w:val="yellow"/>
              </w:rPr>
              <w:t>1</w:t>
            </w:r>
          </w:p>
        </w:tc>
      </w:tr>
      <w:tr w:rsidR="00CB2040" w:rsidRPr="00AC4FB3" w14:paraId="5E558B0B" w14:textId="77777777" w:rsidTr="00441FDC">
        <w:tc>
          <w:tcPr>
            <w:tcW w:w="2921" w:type="pct"/>
          </w:tcPr>
          <w:p w14:paraId="22888D55"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C-POD Deputy</w:t>
            </w:r>
          </w:p>
        </w:tc>
        <w:tc>
          <w:tcPr>
            <w:tcW w:w="2079" w:type="pct"/>
          </w:tcPr>
          <w:p w14:paraId="6BA2C467" w14:textId="7B5B5CC7" w:rsidR="00CB2040" w:rsidRPr="00AC4FB3" w:rsidRDefault="00CB2040" w:rsidP="00CB2040">
            <w:pPr>
              <w:spacing w:after="40"/>
              <w:jc w:val="center"/>
              <w:rPr>
                <w:rFonts w:eastAsia="Arial" w:cs="Arial"/>
                <w:b/>
                <w:highlight w:val="yellow"/>
              </w:rPr>
            </w:pPr>
            <w:r w:rsidRPr="00AC4FB3">
              <w:rPr>
                <w:rFonts w:eastAsia="Arial" w:cs="Arial"/>
                <w:b/>
                <w:highlight w:val="yellow"/>
              </w:rPr>
              <w:t>1</w:t>
            </w:r>
          </w:p>
        </w:tc>
      </w:tr>
      <w:tr w:rsidR="00CB2040" w:rsidRPr="00AC4FB3" w14:paraId="1A3A4D17" w14:textId="77777777" w:rsidTr="00441FDC">
        <w:tc>
          <w:tcPr>
            <w:tcW w:w="2921" w:type="pct"/>
          </w:tcPr>
          <w:p w14:paraId="12C406EE"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Community Relations</w:t>
            </w:r>
          </w:p>
        </w:tc>
        <w:tc>
          <w:tcPr>
            <w:tcW w:w="2079" w:type="pct"/>
          </w:tcPr>
          <w:p w14:paraId="054A9B73" w14:textId="45CF27E7" w:rsidR="00CB2040" w:rsidRPr="00AC4FB3" w:rsidRDefault="00CB2040" w:rsidP="00CB2040">
            <w:pPr>
              <w:spacing w:after="40"/>
              <w:jc w:val="center"/>
              <w:rPr>
                <w:rFonts w:eastAsia="Arial" w:cs="Arial"/>
                <w:b/>
                <w:highlight w:val="yellow"/>
              </w:rPr>
            </w:pPr>
            <w:r w:rsidRPr="00AC4FB3">
              <w:rPr>
                <w:rFonts w:eastAsia="Arial" w:cs="Arial"/>
                <w:b/>
                <w:highlight w:val="yellow"/>
              </w:rPr>
              <w:t>2</w:t>
            </w:r>
          </w:p>
        </w:tc>
      </w:tr>
      <w:tr w:rsidR="00CB2040" w:rsidRPr="00AC4FB3" w14:paraId="428C4305" w14:textId="77777777" w:rsidTr="00441FDC">
        <w:tc>
          <w:tcPr>
            <w:tcW w:w="2921" w:type="pct"/>
          </w:tcPr>
          <w:p w14:paraId="49AC3BAE"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Traffic Control</w:t>
            </w:r>
          </w:p>
        </w:tc>
        <w:tc>
          <w:tcPr>
            <w:tcW w:w="2079" w:type="pct"/>
          </w:tcPr>
          <w:p w14:paraId="6F7A5142" w14:textId="5E8B8945" w:rsidR="00CB2040" w:rsidRPr="00AC4FB3" w:rsidRDefault="00CB2040" w:rsidP="00CB2040">
            <w:pPr>
              <w:spacing w:after="40"/>
              <w:jc w:val="center"/>
              <w:rPr>
                <w:rFonts w:eastAsia="Arial" w:cs="Arial"/>
                <w:b/>
                <w:highlight w:val="yellow"/>
              </w:rPr>
            </w:pPr>
            <w:r w:rsidRPr="00AC4FB3">
              <w:rPr>
                <w:rFonts w:eastAsia="Arial" w:cs="Arial"/>
                <w:b/>
                <w:highlight w:val="yellow"/>
              </w:rPr>
              <w:t>2</w:t>
            </w:r>
          </w:p>
        </w:tc>
      </w:tr>
      <w:tr w:rsidR="00CB2040" w:rsidRPr="00AC4FB3" w14:paraId="40765EF5" w14:textId="77777777" w:rsidTr="00441FDC">
        <w:tc>
          <w:tcPr>
            <w:tcW w:w="2921" w:type="pct"/>
          </w:tcPr>
          <w:p w14:paraId="19F3DBFA"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 xml:space="preserve">Load Team Leader </w:t>
            </w:r>
          </w:p>
        </w:tc>
        <w:tc>
          <w:tcPr>
            <w:tcW w:w="2079" w:type="pct"/>
          </w:tcPr>
          <w:p w14:paraId="3B4AD266" w14:textId="5BBD07F3" w:rsidR="00CB2040" w:rsidRPr="00AC4FB3" w:rsidRDefault="00CB2040" w:rsidP="00CB2040">
            <w:pPr>
              <w:spacing w:after="40"/>
              <w:jc w:val="center"/>
              <w:rPr>
                <w:rFonts w:eastAsia="Arial" w:cs="Arial"/>
                <w:b/>
                <w:highlight w:val="yellow"/>
              </w:rPr>
            </w:pPr>
            <w:r w:rsidRPr="00AC4FB3">
              <w:rPr>
                <w:rFonts w:eastAsia="Arial" w:cs="Arial"/>
                <w:b/>
                <w:highlight w:val="yellow"/>
              </w:rPr>
              <w:t>2</w:t>
            </w:r>
          </w:p>
        </w:tc>
      </w:tr>
      <w:tr w:rsidR="00CB2040" w:rsidRPr="00AC4FB3" w14:paraId="34DCFE5C" w14:textId="77777777" w:rsidTr="00441FDC">
        <w:tc>
          <w:tcPr>
            <w:tcW w:w="2921" w:type="pct"/>
          </w:tcPr>
          <w:p w14:paraId="1825B6EC"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Forklift Operator</w:t>
            </w:r>
          </w:p>
        </w:tc>
        <w:tc>
          <w:tcPr>
            <w:tcW w:w="2079" w:type="pct"/>
          </w:tcPr>
          <w:p w14:paraId="79E72E02" w14:textId="1DACA0A8" w:rsidR="00CB2040" w:rsidRPr="00AC4FB3" w:rsidRDefault="00CB2040" w:rsidP="00CB2040">
            <w:pPr>
              <w:spacing w:after="40"/>
              <w:jc w:val="center"/>
              <w:rPr>
                <w:rFonts w:eastAsia="Arial" w:cs="Arial"/>
                <w:b/>
                <w:highlight w:val="yellow"/>
              </w:rPr>
            </w:pPr>
            <w:r w:rsidRPr="00AC4FB3">
              <w:rPr>
                <w:rFonts w:eastAsia="Arial" w:cs="Arial"/>
                <w:b/>
                <w:highlight w:val="yellow"/>
              </w:rPr>
              <w:t>2</w:t>
            </w:r>
          </w:p>
        </w:tc>
      </w:tr>
      <w:tr w:rsidR="00CB2040" w:rsidRPr="00AC4FB3" w14:paraId="2E4FF1AA" w14:textId="77777777" w:rsidTr="00441FDC">
        <w:tc>
          <w:tcPr>
            <w:tcW w:w="2921" w:type="pct"/>
          </w:tcPr>
          <w:p w14:paraId="1D16DE2D"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Labor - Pallet Jack</w:t>
            </w:r>
          </w:p>
        </w:tc>
        <w:tc>
          <w:tcPr>
            <w:tcW w:w="2079" w:type="pct"/>
          </w:tcPr>
          <w:p w14:paraId="11561428" w14:textId="35B54DEF" w:rsidR="00CB2040" w:rsidRPr="00AC4FB3" w:rsidRDefault="00CB2040" w:rsidP="00CB2040">
            <w:pPr>
              <w:spacing w:after="40"/>
              <w:jc w:val="center"/>
              <w:rPr>
                <w:rFonts w:eastAsia="Arial" w:cs="Arial"/>
                <w:b/>
                <w:highlight w:val="yellow"/>
              </w:rPr>
            </w:pPr>
            <w:r w:rsidRPr="00AC4FB3">
              <w:rPr>
                <w:rFonts w:eastAsia="Arial" w:cs="Arial"/>
                <w:b/>
                <w:highlight w:val="yellow"/>
              </w:rPr>
              <w:t>4</w:t>
            </w:r>
          </w:p>
        </w:tc>
      </w:tr>
      <w:tr w:rsidR="00CB2040" w:rsidRPr="00AC4FB3" w14:paraId="524A6DE1" w14:textId="77777777" w:rsidTr="00441FDC">
        <w:tc>
          <w:tcPr>
            <w:tcW w:w="2921" w:type="pct"/>
          </w:tcPr>
          <w:p w14:paraId="4BF6C3E6"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Labor – Loading Point</w:t>
            </w:r>
          </w:p>
        </w:tc>
        <w:tc>
          <w:tcPr>
            <w:tcW w:w="2079" w:type="pct"/>
          </w:tcPr>
          <w:p w14:paraId="54C630C9" w14:textId="2C626386" w:rsidR="00CB2040" w:rsidRPr="00AC4FB3" w:rsidRDefault="00CB2040" w:rsidP="00CB2040">
            <w:pPr>
              <w:spacing w:after="40"/>
              <w:jc w:val="center"/>
              <w:rPr>
                <w:rFonts w:eastAsia="Arial" w:cs="Arial"/>
                <w:b/>
                <w:highlight w:val="yellow"/>
              </w:rPr>
            </w:pPr>
            <w:r w:rsidRPr="00AC4FB3">
              <w:rPr>
                <w:rFonts w:eastAsia="Arial" w:cs="Arial"/>
                <w:b/>
                <w:highlight w:val="yellow"/>
              </w:rPr>
              <w:t>12-18</w:t>
            </w:r>
          </w:p>
        </w:tc>
      </w:tr>
      <w:tr w:rsidR="00CB2040" w:rsidRPr="00AC4FB3" w14:paraId="2DDA257C" w14:textId="77777777" w:rsidTr="00441FDC">
        <w:tc>
          <w:tcPr>
            <w:tcW w:w="2921" w:type="pct"/>
          </w:tcPr>
          <w:p w14:paraId="0C6628EF"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Law Enforcement/Security</w:t>
            </w:r>
          </w:p>
        </w:tc>
        <w:tc>
          <w:tcPr>
            <w:tcW w:w="2079" w:type="pct"/>
          </w:tcPr>
          <w:p w14:paraId="463D0448" w14:textId="2DC2CA8A" w:rsidR="00CB2040" w:rsidRPr="00AC4FB3" w:rsidRDefault="00CB2040" w:rsidP="00CB2040">
            <w:pPr>
              <w:spacing w:after="40"/>
              <w:jc w:val="center"/>
              <w:rPr>
                <w:rFonts w:eastAsia="Arial" w:cs="Arial"/>
                <w:b/>
                <w:highlight w:val="yellow"/>
              </w:rPr>
            </w:pPr>
            <w:r w:rsidRPr="00AC4FB3">
              <w:rPr>
                <w:rFonts w:eastAsia="Arial" w:cs="Arial"/>
                <w:b/>
                <w:highlight w:val="yellow"/>
              </w:rPr>
              <w:t>2</w:t>
            </w:r>
          </w:p>
        </w:tc>
      </w:tr>
    </w:tbl>
    <w:p w14:paraId="1E800036" w14:textId="77777777" w:rsidR="00CB2040" w:rsidRDefault="00CB2040" w:rsidP="008D443D">
      <w:pPr>
        <w:rPr>
          <w:b/>
          <w:caps/>
          <w:highlight w:val="yellow"/>
        </w:rPr>
      </w:pPr>
    </w:p>
    <w:tbl>
      <w:tblPr>
        <w:tblStyle w:val="TableGrid"/>
        <w:tblW w:w="5000" w:type="pct"/>
        <w:tblLook w:val="04A0" w:firstRow="1" w:lastRow="0" w:firstColumn="1" w:lastColumn="0" w:noHBand="0" w:noVBand="1"/>
      </w:tblPr>
      <w:tblGrid>
        <w:gridCol w:w="6304"/>
        <w:gridCol w:w="4486"/>
      </w:tblGrid>
      <w:tr w:rsidR="00456D7A" w:rsidRPr="00AC4FB3" w14:paraId="1AD3CE4C" w14:textId="77777777" w:rsidTr="00FA25D8">
        <w:tc>
          <w:tcPr>
            <w:tcW w:w="5000" w:type="pct"/>
            <w:gridSpan w:val="2"/>
            <w:shd w:val="clear" w:color="auto" w:fill="D9D9D9" w:themeFill="background1" w:themeFillShade="D9"/>
          </w:tcPr>
          <w:p w14:paraId="21D59C24" w14:textId="22332E4E" w:rsidR="00456D7A" w:rsidRPr="00AC4FB3" w:rsidRDefault="00456D7A" w:rsidP="00FA25D8">
            <w:pPr>
              <w:spacing w:after="40"/>
              <w:jc w:val="center"/>
              <w:rPr>
                <w:rFonts w:eastAsia="Arial" w:cs="Arial"/>
                <w:b/>
                <w:highlight w:val="yellow"/>
              </w:rPr>
            </w:pPr>
            <w:r>
              <w:rPr>
                <w:rFonts w:eastAsia="Arial" w:cs="Arial"/>
                <w:b/>
                <w:highlight w:val="yellow"/>
              </w:rPr>
              <w:t xml:space="preserve">C-POD </w:t>
            </w:r>
            <w:r w:rsidRPr="00AC4FB3">
              <w:rPr>
                <w:rFonts w:eastAsia="Arial" w:cs="Arial"/>
                <w:b/>
                <w:highlight w:val="yellow"/>
              </w:rPr>
              <w:t xml:space="preserve">Type I </w:t>
            </w:r>
            <w:r>
              <w:rPr>
                <w:rFonts w:eastAsia="Arial" w:cs="Arial"/>
                <w:b/>
                <w:highlight w:val="yellow"/>
              </w:rPr>
              <w:t>II</w:t>
            </w:r>
          </w:p>
        </w:tc>
      </w:tr>
      <w:tr w:rsidR="00456D7A" w:rsidRPr="00AC4FB3" w14:paraId="23A9BCBC" w14:textId="77777777" w:rsidTr="00FA25D8">
        <w:tc>
          <w:tcPr>
            <w:tcW w:w="2921" w:type="pct"/>
            <w:shd w:val="clear" w:color="auto" w:fill="D9D9D9" w:themeFill="background1" w:themeFillShade="D9"/>
          </w:tcPr>
          <w:p w14:paraId="4A9DFC72" w14:textId="77777777" w:rsidR="00456D7A" w:rsidRPr="00AC4FB3" w:rsidRDefault="00456D7A" w:rsidP="00FA25D8">
            <w:pPr>
              <w:spacing w:after="40"/>
              <w:jc w:val="center"/>
              <w:rPr>
                <w:rFonts w:eastAsia="Arial" w:cs="Arial"/>
                <w:b/>
                <w:highlight w:val="yellow"/>
              </w:rPr>
            </w:pPr>
            <w:r w:rsidRPr="00AC4FB3">
              <w:rPr>
                <w:rFonts w:eastAsia="Arial" w:cs="Arial"/>
                <w:b/>
                <w:highlight w:val="yellow"/>
              </w:rPr>
              <w:t>Personnel Requirements</w:t>
            </w:r>
          </w:p>
        </w:tc>
        <w:tc>
          <w:tcPr>
            <w:tcW w:w="2079" w:type="pct"/>
            <w:shd w:val="clear" w:color="auto" w:fill="D9D9D9" w:themeFill="background1" w:themeFillShade="D9"/>
          </w:tcPr>
          <w:p w14:paraId="29EA7C27" w14:textId="77777777" w:rsidR="00456D7A" w:rsidRPr="00AC4FB3" w:rsidRDefault="00456D7A" w:rsidP="00FA25D8">
            <w:pPr>
              <w:spacing w:after="40"/>
              <w:jc w:val="center"/>
              <w:rPr>
                <w:rFonts w:eastAsia="Arial" w:cs="Arial"/>
                <w:b/>
                <w:highlight w:val="yellow"/>
              </w:rPr>
            </w:pPr>
            <w:r w:rsidRPr="00AC4FB3">
              <w:rPr>
                <w:rFonts w:eastAsia="Arial" w:cs="Arial"/>
                <w:b/>
                <w:highlight w:val="yellow"/>
              </w:rPr>
              <w:t>Quantity Needed</w:t>
            </w:r>
          </w:p>
        </w:tc>
      </w:tr>
      <w:tr w:rsidR="00CB2040" w:rsidRPr="00AC4FB3" w14:paraId="784EF887" w14:textId="77777777" w:rsidTr="00441FDC">
        <w:tc>
          <w:tcPr>
            <w:tcW w:w="2921" w:type="pct"/>
          </w:tcPr>
          <w:p w14:paraId="6D1117BB"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C-POD Manager</w:t>
            </w:r>
          </w:p>
        </w:tc>
        <w:tc>
          <w:tcPr>
            <w:tcW w:w="2079" w:type="pct"/>
          </w:tcPr>
          <w:p w14:paraId="43C85AC4" w14:textId="50703319" w:rsidR="00CB2040" w:rsidRPr="00AC4FB3" w:rsidRDefault="00CB2040" w:rsidP="00CB2040">
            <w:pPr>
              <w:spacing w:after="40"/>
              <w:jc w:val="center"/>
              <w:rPr>
                <w:rFonts w:eastAsia="Arial" w:cs="Arial"/>
                <w:b/>
                <w:highlight w:val="yellow"/>
              </w:rPr>
            </w:pPr>
            <w:r w:rsidRPr="00AC4FB3">
              <w:rPr>
                <w:rFonts w:eastAsia="Arial" w:cs="Arial"/>
                <w:b/>
                <w:highlight w:val="yellow"/>
              </w:rPr>
              <w:t>1</w:t>
            </w:r>
          </w:p>
        </w:tc>
      </w:tr>
      <w:tr w:rsidR="00CB2040" w:rsidRPr="00AC4FB3" w14:paraId="67178F0D" w14:textId="77777777" w:rsidTr="00441FDC">
        <w:tc>
          <w:tcPr>
            <w:tcW w:w="2921" w:type="pct"/>
          </w:tcPr>
          <w:p w14:paraId="08A13F65"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C-POD Deputy</w:t>
            </w:r>
          </w:p>
        </w:tc>
        <w:tc>
          <w:tcPr>
            <w:tcW w:w="2079" w:type="pct"/>
          </w:tcPr>
          <w:p w14:paraId="2D09ABFB" w14:textId="6FC8E673" w:rsidR="00CB2040" w:rsidRPr="00AC4FB3" w:rsidRDefault="00CB2040" w:rsidP="00CB2040">
            <w:pPr>
              <w:spacing w:after="40"/>
              <w:jc w:val="center"/>
              <w:rPr>
                <w:rFonts w:eastAsia="Arial" w:cs="Arial"/>
                <w:b/>
                <w:highlight w:val="yellow"/>
              </w:rPr>
            </w:pPr>
            <w:r w:rsidRPr="00AC4FB3">
              <w:rPr>
                <w:rFonts w:eastAsia="Arial" w:cs="Arial"/>
                <w:b/>
                <w:highlight w:val="yellow"/>
              </w:rPr>
              <w:t>1</w:t>
            </w:r>
          </w:p>
        </w:tc>
      </w:tr>
      <w:tr w:rsidR="00CB2040" w:rsidRPr="00AC4FB3" w14:paraId="0310B6DD" w14:textId="77777777" w:rsidTr="00441FDC">
        <w:tc>
          <w:tcPr>
            <w:tcW w:w="2921" w:type="pct"/>
          </w:tcPr>
          <w:p w14:paraId="0DD7E1E2"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lastRenderedPageBreak/>
              <w:t>Community Relations</w:t>
            </w:r>
          </w:p>
        </w:tc>
        <w:tc>
          <w:tcPr>
            <w:tcW w:w="2079" w:type="pct"/>
          </w:tcPr>
          <w:p w14:paraId="2E014DC1" w14:textId="20698BBB" w:rsidR="00CB2040" w:rsidRPr="00AC4FB3" w:rsidRDefault="00CB2040" w:rsidP="00CB2040">
            <w:pPr>
              <w:spacing w:after="40"/>
              <w:jc w:val="center"/>
              <w:rPr>
                <w:rFonts w:eastAsia="Arial" w:cs="Arial"/>
                <w:b/>
                <w:highlight w:val="yellow"/>
              </w:rPr>
            </w:pPr>
            <w:r w:rsidRPr="00AC4FB3">
              <w:rPr>
                <w:rFonts w:eastAsia="Arial" w:cs="Arial"/>
                <w:b/>
                <w:highlight w:val="yellow"/>
              </w:rPr>
              <w:t>1</w:t>
            </w:r>
          </w:p>
        </w:tc>
      </w:tr>
      <w:tr w:rsidR="00CB2040" w:rsidRPr="00AC4FB3" w14:paraId="6999D778" w14:textId="77777777" w:rsidTr="00441FDC">
        <w:tc>
          <w:tcPr>
            <w:tcW w:w="2921" w:type="pct"/>
          </w:tcPr>
          <w:p w14:paraId="3343F648"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Traffic Control</w:t>
            </w:r>
          </w:p>
        </w:tc>
        <w:tc>
          <w:tcPr>
            <w:tcW w:w="2079" w:type="pct"/>
          </w:tcPr>
          <w:p w14:paraId="514BF243" w14:textId="177C0A16" w:rsidR="00CB2040" w:rsidRPr="00AC4FB3" w:rsidRDefault="00CB2040" w:rsidP="00CB2040">
            <w:pPr>
              <w:spacing w:after="40"/>
              <w:jc w:val="center"/>
              <w:rPr>
                <w:rFonts w:eastAsia="Arial" w:cs="Arial"/>
                <w:b/>
                <w:highlight w:val="yellow"/>
              </w:rPr>
            </w:pPr>
            <w:r w:rsidRPr="00AC4FB3">
              <w:rPr>
                <w:rFonts w:eastAsia="Arial" w:cs="Arial"/>
                <w:b/>
                <w:highlight w:val="yellow"/>
              </w:rPr>
              <w:t>2</w:t>
            </w:r>
          </w:p>
        </w:tc>
      </w:tr>
      <w:tr w:rsidR="00CB2040" w:rsidRPr="00AC4FB3" w14:paraId="40230BA4" w14:textId="77777777" w:rsidTr="00441FDC">
        <w:tc>
          <w:tcPr>
            <w:tcW w:w="2921" w:type="pct"/>
          </w:tcPr>
          <w:p w14:paraId="4DEBFC59"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 xml:space="preserve">Load Team Leader </w:t>
            </w:r>
          </w:p>
        </w:tc>
        <w:tc>
          <w:tcPr>
            <w:tcW w:w="2079" w:type="pct"/>
          </w:tcPr>
          <w:p w14:paraId="713CAF6E" w14:textId="4C9F06F6" w:rsidR="00CB2040" w:rsidRPr="00AC4FB3" w:rsidRDefault="00CB2040" w:rsidP="00CB2040">
            <w:pPr>
              <w:spacing w:after="40"/>
              <w:jc w:val="center"/>
              <w:rPr>
                <w:rFonts w:eastAsia="Arial" w:cs="Arial"/>
                <w:b/>
                <w:highlight w:val="yellow"/>
              </w:rPr>
            </w:pPr>
            <w:r w:rsidRPr="00AC4FB3">
              <w:rPr>
                <w:rFonts w:eastAsia="Arial" w:cs="Arial"/>
                <w:b/>
                <w:highlight w:val="yellow"/>
              </w:rPr>
              <w:t>1</w:t>
            </w:r>
          </w:p>
        </w:tc>
      </w:tr>
      <w:tr w:rsidR="00CB2040" w:rsidRPr="00AC4FB3" w14:paraId="57509DE4" w14:textId="77777777" w:rsidTr="00441FDC">
        <w:tc>
          <w:tcPr>
            <w:tcW w:w="2921" w:type="pct"/>
          </w:tcPr>
          <w:p w14:paraId="1B827603"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Forklift Operator</w:t>
            </w:r>
          </w:p>
        </w:tc>
        <w:tc>
          <w:tcPr>
            <w:tcW w:w="2079" w:type="pct"/>
          </w:tcPr>
          <w:p w14:paraId="76F605FC" w14:textId="65A6AA4C" w:rsidR="00CB2040" w:rsidRPr="00AC4FB3" w:rsidRDefault="00CB2040" w:rsidP="00CB2040">
            <w:pPr>
              <w:spacing w:after="40"/>
              <w:jc w:val="center"/>
              <w:rPr>
                <w:rFonts w:eastAsia="Arial" w:cs="Arial"/>
                <w:b/>
                <w:highlight w:val="yellow"/>
              </w:rPr>
            </w:pPr>
            <w:r w:rsidRPr="00AC4FB3">
              <w:rPr>
                <w:rFonts w:eastAsia="Arial" w:cs="Arial"/>
                <w:b/>
                <w:highlight w:val="yellow"/>
              </w:rPr>
              <w:t>1</w:t>
            </w:r>
          </w:p>
        </w:tc>
      </w:tr>
      <w:tr w:rsidR="00CB2040" w:rsidRPr="00AC4FB3" w14:paraId="19DAC5FB" w14:textId="77777777" w:rsidTr="00441FDC">
        <w:tc>
          <w:tcPr>
            <w:tcW w:w="2921" w:type="pct"/>
          </w:tcPr>
          <w:p w14:paraId="4AC60BB8"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Labor - Pallet Jack</w:t>
            </w:r>
          </w:p>
        </w:tc>
        <w:tc>
          <w:tcPr>
            <w:tcW w:w="2079" w:type="pct"/>
          </w:tcPr>
          <w:p w14:paraId="2ABC6E28" w14:textId="40A1EA8F" w:rsidR="00CB2040" w:rsidRPr="00AC4FB3" w:rsidRDefault="00CB2040" w:rsidP="00CB2040">
            <w:pPr>
              <w:spacing w:after="40"/>
              <w:jc w:val="center"/>
              <w:rPr>
                <w:rFonts w:eastAsia="Arial" w:cs="Arial"/>
                <w:b/>
                <w:highlight w:val="yellow"/>
              </w:rPr>
            </w:pPr>
            <w:r w:rsidRPr="00AC4FB3">
              <w:rPr>
                <w:rFonts w:eastAsia="Arial" w:cs="Arial"/>
                <w:b/>
                <w:highlight w:val="yellow"/>
              </w:rPr>
              <w:t>1</w:t>
            </w:r>
          </w:p>
        </w:tc>
      </w:tr>
      <w:tr w:rsidR="00CB2040" w:rsidRPr="00AC4FB3" w14:paraId="639764D2" w14:textId="77777777" w:rsidTr="00441FDC">
        <w:tc>
          <w:tcPr>
            <w:tcW w:w="2921" w:type="pct"/>
          </w:tcPr>
          <w:p w14:paraId="78E9F2AA"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Labor – Loading Point</w:t>
            </w:r>
          </w:p>
        </w:tc>
        <w:tc>
          <w:tcPr>
            <w:tcW w:w="2079" w:type="pct"/>
          </w:tcPr>
          <w:p w14:paraId="420F64B6" w14:textId="693FDC41" w:rsidR="00CB2040" w:rsidRPr="00AC4FB3" w:rsidRDefault="00CB2040" w:rsidP="00CB2040">
            <w:pPr>
              <w:spacing w:after="40"/>
              <w:jc w:val="center"/>
              <w:rPr>
                <w:rFonts w:eastAsia="Arial" w:cs="Arial"/>
                <w:b/>
                <w:highlight w:val="yellow"/>
              </w:rPr>
            </w:pPr>
            <w:r w:rsidRPr="00AC4FB3">
              <w:rPr>
                <w:rFonts w:eastAsia="Arial" w:cs="Arial"/>
                <w:b/>
                <w:highlight w:val="yellow"/>
              </w:rPr>
              <w:t>6-9</w:t>
            </w:r>
          </w:p>
        </w:tc>
      </w:tr>
      <w:tr w:rsidR="00CB2040" w:rsidRPr="00AC4FB3" w14:paraId="0F719E6E" w14:textId="77777777" w:rsidTr="00441FDC">
        <w:tc>
          <w:tcPr>
            <w:tcW w:w="2921" w:type="pct"/>
          </w:tcPr>
          <w:p w14:paraId="4203A9CD"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Law Enforcement/Security</w:t>
            </w:r>
          </w:p>
        </w:tc>
        <w:tc>
          <w:tcPr>
            <w:tcW w:w="2079" w:type="pct"/>
          </w:tcPr>
          <w:p w14:paraId="2195EB53" w14:textId="3D887A0F" w:rsidR="00CB2040" w:rsidRPr="00AC4FB3" w:rsidRDefault="00CB2040" w:rsidP="00CB2040">
            <w:pPr>
              <w:spacing w:after="40"/>
              <w:jc w:val="center"/>
              <w:rPr>
                <w:rFonts w:eastAsia="Arial" w:cs="Arial"/>
                <w:b/>
                <w:highlight w:val="yellow"/>
              </w:rPr>
            </w:pPr>
            <w:r w:rsidRPr="00AC4FB3">
              <w:rPr>
                <w:rFonts w:eastAsia="Arial" w:cs="Arial"/>
                <w:b/>
                <w:highlight w:val="yellow"/>
              </w:rPr>
              <w:t>1</w:t>
            </w:r>
          </w:p>
        </w:tc>
      </w:tr>
    </w:tbl>
    <w:p w14:paraId="5F771191" w14:textId="14D79C2F" w:rsidR="000A1306" w:rsidRDefault="000A1306" w:rsidP="008D443D">
      <w:pPr>
        <w:rPr>
          <w:b/>
          <w:caps/>
          <w:highlight w:val="yellow"/>
        </w:rPr>
      </w:pPr>
    </w:p>
    <w:tbl>
      <w:tblPr>
        <w:tblStyle w:val="TableGrid"/>
        <w:tblW w:w="5000" w:type="pct"/>
        <w:tblLook w:val="04A0" w:firstRow="1" w:lastRow="0" w:firstColumn="1" w:lastColumn="0" w:noHBand="0" w:noVBand="1"/>
      </w:tblPr>
      <w:tblGrid>
        <w:gridCol w:w="6304"/>
        <w:gridCol w:w="4486"/>
      </w:tblGrid>
      <w:tr w:rsidR="00456D7A" w:rsidRPr="00AC4FB3" w14:paraId="09ECEF10" w14:textId="77777777" w:rsidTr="00FA25D8">
        <w:tc>
          <w:tcPr>
            <w:tcW w:w="5000" w:type="pct"/>
            <w:gridSpan w:val="2"/>
            <w:shd w:val="clear" w:color="auto" w:fill="D9D9D9" w:themeFill="background1" w:themeFillShade="D9"/>
          </w:tcPr>
          <w:p w14:paraId="20842E32" w14:textId="42A3B11F" w:rsidR="00456D7A" w:rsidRPr="00AC4FB3" w:rsidRDefault="00456D7A" w:rsidP="00FA25D8">
            <w:pPr>
              <w:spacing w:after="40"/>
              <w:jc w:val="center"/>
              <w:rPr>
                <w:rFonts w:eastAsia="Arial" w:cs="Arial"/>
                <w:b/>
                <w:highlight w:val="yellow"/>
              </w:rPr>
            </w:pPr>
            <w:r>
              <w:rPr>
                <w:rFonts w:eastAsia="Arial" w:cs="Arial"/>
                <w:b/>
                <w:highlight w:val="yellow"/>
              </w:rPr>
              <w:t xml:space="preserve">C-POD </w:t>
            </w:r>
            <w:r w:rsidRPr="00AC4FB3">
              <w:rPr>
                <w:rFonts w:eastAsia="Arial" w:cs="Arial"/>
                <w:b/>
                <w:highlight w:val="yellow"/>
              </w:rPr>
              <w:t>Type I</w:t>
            </w:r>
            <w:r>
              <w:rPr>
                <w:rFonts w:eastAsia="Arial" w:cs="Arial"/>
                <w:b/>
                <w:highlight w:val="yellow"/>
              </w:rPr>
              <w:t>V</w:t>
            </w:r>
            <w:r w:rsidRPr="00AC4FB3">
              <w:rPr>
                <w:rFonts w:eastAsia="Arial" w:cs="Arial"/>
                <w:b/>
                <w:highlight w:val="yellow"/>
              </w:rPr>
              <w:t xml:space="preserve"> </w:t>
            </w:r>
          </w:p>
        </w:tc>
      </w:tr>
      <w:tr w:rsidR="00456D7A" w:rsidRPr="00AC4FB3" w14:paraId="7F74E5E0" w14:textId="77777777" w:rsidTr="00FA25D8">
        <w:tc>
          <w:tcPr>
            <w:tcW w:w="2921" w:type="pct"/>
            <w:shd w:val="clear" w:color="auto" w:fill="D9D9D9" w:themeFill="background1" w:themeFillShade="D9"/>
          </w:tcPr>
          <w:p w14:paraId="619BE372" w14:textId="77777777" w:rsidR="00456D7A" w:rsidRPr="00AC4FB3" w:rsidRDefault="00456D7A" w:rsidP="00FA25D8">
            <w:pPr>
              <w:spacing w:after="40"/>
              <w:jc w:val="center"/>
              <w:rPr>
                <w:rFonts w:eastAsia="Arial" w:cs="Arial"/>
                <w:b/>
                <w:highlight w:val="yellow"/>
              </w:rPr>
            </w:pPr>
            <w:r w:rsidRPr="00AC4FB3">
              <w:rPr>
                <w:rFonts w:eastAsia="Arial" w:cs="Arial"/>
                <w:b/>
                <w:highlight w:val="yellow"/>
              </w:rPr>
              <w:t>Personnel Requirements</w:t>
            </w:r>
          </w:p>
        </w:tc>
        <w:tc>
          <w:tcPr>
            <w:tcW w:w="2079" w:type="pct"/>
            <w:shd w:val="clear" w:color="auto" w:fill="D9D9D9" w:themeFill="background1" w:themeFillShade="D9"/>
          </w:tcPr>
          <w:p w14:paraId="347173D1" w14:textId="77777777" w:rsidR="00456D7A" w:rsidRPr="00AC4FB3" w:rsidRDefault="00456D7A" w:rsidP="00FA25D8">
            <w:pPr>
              <w:spacing w:after="40"/>
              <w:jc w:val="center"/>
              <w:rPr>
                <w:rFonts w:eastAsia="Arial" w:cs="Arial"/>
                <w:b/>
                <w:highlight w:val="yellow"/>
              </w:rPr>
            </w:pPr>
            <w:r w:rsidRPr="00AC4FB3">
              <w:rPr>
                <w:rFonts w:eastAsia="Arial" w:cs="Arial"/>
                <w:b/>
                <w:highlight w:val="yellow"/>
              </w:rPr>
              <w:t>Quantity Needed</w:t>
            </w:r>
          </w:p>
        </w:tc>
      </w:tr>
      <w:tr w:rsidR="00CB2040" w:rsidRPr="00AC4FB3" w14:paraId="21C28088" w14:textId="77777777" w:rsidTr="00441FDC">
        <w:tc>
          <w:tcPr>
            <w:tcW w:w="2921" w:type="pct"/>
          </w:tcPr>
          <w:p w14:paraId="0451E98A"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C-POD Manager</w:t>
            </w:r>
          </w:p>
        </w:tc>
        <w:tc>
          <w:tcPr>
            <w:tcW w:w="2079" w:type="pct"/>
          </w:tcPr>
          <w:p w14:paraId="5579190A" w14:textId="0F521B71" w:rsidR="00CB2040" w:rsidRPr="00AC4FB3" w:rsidRDefault="00CB2040" w:rsidP="00CB2040">
            <w:pPr>
              <w:spacing w:after="40"/>
              <w:jc w:val="center"/>
              <w:rPr>
                <w:rFonts w:eastAsia="Arial" w:cs="Arial"/>
                <w:b/>
                <w:highlight w:val="yellow"/>
              </w:rPr>
            </w:pPr>
            <w:r w:rsidRPr="00AC4FB3">
              <w:rPr>
                <w:rFonts w:eastAsia="Arial" w:cs="Arial"/>
                <w:b/>
                <w:highlight w:val="yellow"/>
              </w:rPr>
              <w:t>1</w:t>
            </w:r>
          </w:p>
        </w:tc>
      </w:tr>
      <w:tr w:rsidR="00CB2040" w:rsidRPr="00AC4FB3" w14:paraId="39DA6CD5" w14:textId="77777777" w:rsidTr="00441FDC">
        <w:tc>
          <w:tcPr>
            <w:tcW w:w="2921" w:type="pct"/>
          </w:tcPr>
          <w:p w14:paraId="3DC9AA76"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C-POD Deputy</w:t>
            </w:r>
          </w:p>
        </w:tc>
        <w:tc>
          <w:tcPr>
            <w:tcW w:w="2079" w:type="pct"/>
          </w:tcPr>
          <w:p w14:paraId="7C9D4E86" w14:textId="24D89F68" w:rsidR="00CB2040" w:rsidRPr="00AC4FB3" w:rsidRDefault="00CB2040" w:rsidP="00CB2040">
            <w:pPr>
              <w:spacing w:after="40"/>
              <w:jc w:val="center"/>
              <w:rPr>
                <w:rFonts w:eastAsia="Arial" w:cs="Arial"/>
                <w:b/>
                <w:highlight w:val="yellow"/>
              </w:rPr>
            </w:pPr>
            <w:r w:rsidRPr="00AC4FB3">
              <w:rPr>
                <w:rFonts w:eastAsia="Arial" w:cs="Arial"/>
                <w:b/>
                <w:highlight w:val="yellow"/>
              </w:rPr>
              <w:t>1</w:t>
            </w:r>
          </w:p>
        </w:tc>
      </w:tr>
      <w:tr w:rsidR="00CB2040" w:rsidRPr="00AC4FB3" w14:paraId="0F3E712E" w14:textId="77777777" w:rsidTr="00441FDC">
        <w:tc>
          <w:tcPr>
            <w:tcW w:w="2921" w:type="pct"/>
          </w:tcPr>
          <w:p w14:paraId="0B8DEE7D"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Community Relations</w:t>
            </w:r>
          </w:p>
        </w:tc>
        <w:tc>
          <w:tcPr>
            <w:tcW w:w="2079" w:type="pct"/>
          </w:tcPr>
          <w:p w14:paraId="5F02F358" w14:textId="27C72251" w:rsidR="00CB2040" w:rsidRPr="00AC4FB3" w:rsidRDefault="00CB2040" w:rsidP="00CB2040">
            <w:pPr>
              <w:spacing w:after="40"/>
              <w:jc w:val="center"/>
              <w:rPr>
                <w:rFonts w:eastAsia="Arial" w:cs="Arial"/>
                <w:b/>
                <w:highlight w:val="yellow"/>
              </w:rPr>
            </w:pPr>
            <w:r w:rsidRPr="00AC4FB3">
              <w:rPr>
                <w:rFonts w:eastAsia="Arial" w:cs="Arial"/>
                <w:b/>
                <w:highlight w:val="yellow"/>
              </w:rPr>
              <w:t>1</w:t>
            </w:r>
          </w:p>
        </w:tc>
      </w:tr>
      <w:tr w:rsidR="00CB2040" w:rsidRPr="00AC4FB3" w14:paraId="30EADF3D" w14:textId="77777777" w:rsidTr="00441FDC">
        <w:tc>
          <w:tcPr>
            <w:tcW w:w="2921" w:type="pct"/>
          </w:tcPr>
          <w:p w14:paraId="6988AF00"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Traffic Control</w:t>
            </w:r>
          </w:p>
        </w:tc>
        <w:tc>
          <w:tcPr>
            <w:tcW w:w="2079" w:type="pct"/>
          </w:tcPr>
          <w:p w14:paraId="3BAE832B" w14:textId="4449B31A" w:rsidR="00CB2040" w:rsidRPr="00AC4FB3" w:rsidRDefault="00CB2040" w:rsidP="00CB2040">
            <w:pPr>
              <w:spacing w:after="40"/>
              <w:jc w:val="center"/>
              <w:rPr>
                <w:rFonts w:eastAsia="Arial" w:cs="Arial"/>
                <w:b/>
                <w:highlight w:val="yellow"/>
              </w:rPr>
            </w:pPr>
            <w:r w:rsidRPr="00AC4FB3">
              <w:rPr>
                <w:rFonts w:eastAsia="Arial" w:cs="Arial"/>
                <w:b/>
                <w:highlight w:val="yellow"/>
              </w:rPr>
              <w:t>1</w:t>
            </w:r>
          </w:p>
        </w:tc>
      </w:tr>
      <w:tr w:rsidR="00CB2040" w:rsidRPr="00AC4FB3" w14:paraId="6D205F2F" w14:textId="77777777" w:rsidTr="00441FDC">
        <w:tc>
          <w:tcPr>
            <w:tcW w:w="2921" w:type="pct"/>
          </w:tcPr>
          <w:p w14:paraId="3D83001A"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 xml:space="preserve">Load Team Leader </w:t>
            </w:r>
          </w:p>
        </w:tc>
        <w:tc>
          <w:tcPr>
            <w:tcW w:w="2079" w:type="pct"/>
          </w:tcPr>
          <w:p w14:paraId="65A7B039" w14:textId="00BF6DDE" w:rsidR="00CB2040" w:rsidRPr="00AC4FB3" w:rsidRDefault="00CB2040" w:rsidP="00CB2040">
            <w:pPr>
              <w:spacing w:after="40"/>
              <w:jc w:val="center"/>
              <w:rPr>
                <w:rFonts w:eastAsia="Arial" w:cs="Arial"/>
                <w:b/>
                <w:highlight w:val="yellow"/>
              </w:rPr>
            </w:pPr>
            <w:r w:rsidRPr="00AC4FB3">
              <w:rPr>
                <w:rFonts w:eastAsia="Arial" w:cs="Arial"/>
                <w:b/>
                <w:highlight w:val="yellow"/>
              </w:rPr>
              <w:t>1</w:t>
            </w:r>
          </w:p>
        </w:tc>
      </w:tr>
      <w:tr w:rsidR="00CB2040" w:rsidRPr="00AC4FB3" w14:paraId="4D94BF20" w14:textId="77777777" w:rsidTr="00441FDC">
        <w:tc>
          <w:tcPr>
            <w:tcW w:w="2921" w:type="pct"/>
          </w:tcPr>
          <w:p w14:paraId="0DF07E2C"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Forklift Operator</w:t>
            </w:r>
          </w:p>
        </w:tc>
        <w:tc>
          <w:tcPr>
            <w:tcW w:w="2079" w:type="pct"/>
          </w:tcPr>
          <w:p w14:paraId="5E250745" w14:textId="0AAAC6AE" w:rsidR="00CB2040" w:rsidRPr="00AC4FB3" w:rsidRDefault="00CB2040" w:rsidP="00CB2040">
            <w:pPr>
              <w:spacing w:after="40"/>
              <w:jc w:val="center"/>
              <w:rPr>
                <w:rFonts w:eastAsia="Arial" w:cs="Arial"/>
                <w:b/>
                <w:highlight w:val="yellow"/>
              </w:rPr>
            </w:pPr>
            <w:r w:rsidRPr="00AC4FB3">
              <w:rPr>
                <w:rFonts w:eastAsia="Arial" w:cs="Arial"/>
                <w:b/>
                <w:highlight w:val="yellow"/>
              </w:rPr>
              <w:t>1</w:t>
            </w:r>
          </w:p>
        </w:tc>
      </w:tr>
      <w:tr w:rsidR="00CB2040" w:rsidRPr="00AC4FB3" w14:paraId="5AEB9FD9" w14:textId="77777777" w:rsidTr="00441FDC">
        <w:tc>
          <w:tcPr>
            <w:tcW w:w="2921" w:type="pct"/>
          </w:tcPr>
          <w:p w14:paraId="5E751F64"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Labor - Pallet Jack</w:t>
            </w:r>
          </w:p>
        </w:tc>
        <w:tc>
          <w:tcPr>
            <w:tcW w:w="2079" w:type="pct"/>
          </w:tcPr>
          <w:p w14:paraId="4E422754" w14:textId="697FA31D" w:rsidR="00CB2040" w:rsidRPr="00AC4FB3" w:rsidRDefault="00CB2040" w:rsidP="00CB2040">
            <w:pPr>
              <w:spacing w:after="40"/>
              <w:jc w:val="center"/>
              <w:rPr>
                <w:rFonts w:eastAsia="Arial" w:cs="Arial"/>
                <w:b/>
                <w:highlight w:val="yellow"/>
              </w:rPr>
            </w:pPr>
            <w:r w:rsidRPr="00AC4FB3">
              <w:rPr>
                <w:rFonts w:eastAsia="Arial" w:cs="Arial"/>
                <w:b/>
                <w:highlight w:val="yellow"/>
              </w:rPr>
              <w:t>1</w:t>
            </w:r>
          </w:p>
        </w:tc>
      </w:tr>
      <w:tr w:rsidR="00CB2040" w:rsidRPr="00AC4FB3" w14:paraId="440A288B" w14:textId="77777777" w:rsidTr="00441FDC">
        <w:tc>
          <w:tcPr>
            <w:tcW w:w="2921" w:type="pct"/>
          </w:tcPr>
          <w:p w14:paraId="1C603BF9"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Labor – Loading Point</w:t>
            </w:r>
          </w:p>
        </w:tc>
        <w:tc>
          <w:tcPr>
            <w:tcW w:w="2079" w:type="pct"/>
          </w:tcPr>
          <w:p w14:paraId="32E987C4" w14:textId="2EEF1009" w:rsidR="00CB2040" w:rsidRPr="00AC4FB3" w:rsidRDefault="00CB2040" w:rsidP="00CB2040">
            <w:pPr>
              <w:spacing w:after="40"/>
              <w:jc w:val="center"/>
              <w:rPr>
                <w:rFonts w:eastAsia="Arial" w:cs="Arial"/>
                <w:b/>
                <w:highlight w:val="yellow"/>
              </w:rPr>
            </w:pPr>
            <w:r w:rsidRPr="00AC4FB3">
              <w:rPr>
                <w:rFonts w:eastAsia="Arial" w:cs="Arial"/>
                <w:b/>
                <w:highlight w:val="yellow"/>
              </w:rPr>
              <w:t>3-5</w:t>
            </w:r>
          </w:p>
        </w:tc>
      </w:tr>
      <w:tr w:rsidR="00CB2040" w:rsidRPr="00AC4FB3" w14:paraId="0E332D67" w14:textId="77777777" w:rsidTr="00441FDC">
        <w:tc>
          <w:tcPr>
            <w:tcW w:w="2921" w:type="pct"/>
          </w:tcPr>
          <w:p w14:paraId="54C23B21"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Law Enforcement/Security</w:t>
            </w:r>
          </w:p>
        </w:tc>
        <w:tc>
          <w:tcPr>
            <w:tcW w:w="2079" w:type="pct"/>
          </w:tcPr>
          <w:p w14:paraId="3A634AA3" w14:textId="5077DB90" w:rsidR="00CB2040" w:rsidRPr="00AC4FB3" w:rsidRDefault="00CB2040" w:rsidP="00CB2040">
            <w:pPr>
              <w:spacing w:after="40"/>
              <w:jc w:val="center"/>
              <w:rPr>
                <w:rFonts w:eastAsia="Arial" w:cs="Arial"/>
                <w:b/>
                <w:highlight w:val="yellow"/>
              </w:rPr>
            </w:pPr>
            <w:r w:rsidRPr="00AC4FB3">
              <w:rPr>
                <w:rFonts w:eastAsia="Arial" w:cs="Arial"/>
                <w:b/>
                <w:highlight w:val="yellow"/>
              </w:rPr>
              <w:t>1</w:t>
            </w:r>
          </w:p>
        </w:tc>
      </w:tr>
    </w:tbl>
    <w:p w14:paraId="2E8F6FB9" w14:textId="77777777" w:rsidR="00CB2040" w:rsidRDefault="00CB2040" w:rsidP="008D443D">
      <w:pPr>
        <w:rPr>
          <w:b/>
          <w:caps/>
          <w:highlight w:val="yellow"/>
        </w:rPr>
      </w:pPr>
    </w:p>
    <w:p w14:paraId="2F65314D" w14:textId="77777777" w:rsidR="00CB2040" w:rsidRDefault="00CB2040" w:rsidP="008D443D">
      <w:pPr>
        <w:rPr>
          <w:b/>
          <w:caps/>
          <w:highlight w:val="yellow"/>
        </w:rPr>
      </w:pPr>
    </w:p>
    <w:p w14:paraId="7B4C4173" w14:textId="46C28963" w:rsidR="00071107" w:rsidRPr="00AC4FB3" w:rsidRDefault="005D7A2A" w:rsidP="008D443D">
      <w:pPr>
        <w:rPr>
          <w:b/>
          <w:caps/>
          <w:highlight w:val="yellow"/>
        </w:rPr>
      </w:pPr>
      <w:r>
        <w:rPr>
          <w:b/>
          <w:caps/>
          <w:highlight w:val="yellow"/>
        </w:rPr>
        <w:t>“</w:t>
      </w:r>
      <w:r w:rsidR="008D443D" w:rsidRPr="00AC4FB3">
        <w:rPr>
          <w:b/>
          <w:caps/>
          <w:highlight w:val="yellow"/>
        </w:rPr>
        <w:t>C-POD Kit</w:t>
      </w:r>
      <w:r>
        <w:rPr>
          <w:b/>
          <w:caps/>
          <w:highlight w:val="yellow"/>
        </w:rPr>
        <w:t>”</w:t>
      </w:r>
      <w:r w:rsidR="008D443D" w:rsidRPr="00AC4FB3">
        <w:rPr>
          <w:b/>
          <w:caps/>
          <w:highlight w:val="yellow"/>
        </w:rPr>
        <w:t xml:space="preserve"> Capable of supporting</w:t>
      </w:r>
      <w:r w:rsidR="00933B4B" w:rsidRPr="00AC4FB3">
        <w:rPr>
          <w:b/>
          <w:caps/>
          <w:highlight w:val="yellow"/>
        </w:rPr>
        <w:t xml:space="preserve"> a</w:t>
      </w:r>
      <w:r w:rsidR="008D443D" w:rsidRPr="00AC4FB3">
        <w:rPr>
          <w:b/>
          <w:caps/>
          <w:highlight w:val="yellow"/>
        </w:rPr>
        <w:t xml:space="preserve"> C-POD operation </w:t>
      </w:r>
    </w:p>
    <w:p w14:paraId="1AFA07D1" w14:textId="2144EE0A" w:rsidR="00ED1B2E" w:rsidRPr="00AC4FB3" w:rsidRDefault="00ED1B2E" w:rsidP="008D443D">
      <w:pPr>
        <w:rPr>
          <w:bCs/>
          <w:i/>
          <w:iCs/>
          <w:caps/>
          <w:color w:val="4F6228" w:themeColor="accent3" w:themeShade="80"/>
          <w:highlight w:val="yellow"/>
        </w:rPr>
      </w:pPr>
      <w:r w:rsidRPr="00AC4FB3">
        <w:rPr>
          <w:bCs/>
          <w:i/>
          <w:iCs/>
          <w:color w:val="4F6228" w:themeColor="accent3" w:themeShade="80"/>
          <w:highlight w:val="yellow"/>
        </w:rPr>
        <w:t xml:space="preserve">The following table includes recommended supplies to support </w:t>
      </w:r>
      <w:r w:rsidR="00933B4B" w:rsidRPr="00AC4FB3">
        <w:rPr>
          <w:bCs/>
          <w:i/>
          <w:iCs/>
          <w:color w:val="4F6228" w:themeColor="accent3" w:themeShade="80"/>
          <w:highlight w:val="yellow"/>
        </w:rPr>
        <w:t xml:space="preserve">the different levels </w:t>
      </w:r>
      <w:r w:rsidR="00005493" w:rsidRPr="00AC4FB3">
        <w:rPr>
          <w:bCs/>
          <w:i/>
          <w:iCs/>
          <w:color w:val="4F6228" w:themeColor="accent3" w:themeShade="80"/>
          <w:highlight w:val="yellow"/>
        </w:rPr>
        <w:t>of C</w:t>
      </w:r>
      <w:r w:rsidRPr="00AC4FB3">
        <w:rPr>
          <w:bCs/>
          <w:i/>
          <w:iCs/>
          <w:color w:val="4F6228" w:themeColor="accent3" w:themeShade="80"/>
          <w:highlight w:val="yellow"/>
        </w:rPr>
        <w:t>-POD</w:t>
      </w:r>
      <w:r w:rsidR="00933B4B" w:rsidRPr="00AC4FB3">
        <w:rPr>
          <w:bCs/>
          <w:i/>
          <w:iCs/>
          <w:color w:val="4F6228" w:themeColor="accent3" w:themeShade="80"/>
          <w:highlight w:val="yellow"/>
        </w:rPr>
        <w:t xml:space="preserve"> Types</w:t>
      </w:r>
      <w:r w:rsidRPr="00AC4FB3">
        <w:rPr>
          <w:bCs/>
          <w:i/>
          <w:iCs/>
          <w:color w:val="4F6228" w:themeColor="accent3" w:themeShade="80"/>
          <w:highlight w:val="yellow"/>
        </w:rPr>
        <w:t>. The number of resources can be flexed based on actual need</w:t>
      </w:r>
      <w:r w:rsidR="00EA72C6">
        <w:rPr>
          <w:bCs/>
          <w:i/>
          <w:iCs/>
          <w:color w:val="4F6228" w:themeColor="accent3" w:themeShade="80"/>
          <w:highlight w:val="yellow"/>
        </w:rPr>
        <w:t xml:space="preserve">s. </w:t>
      </w:r>
      <w:r w:rsidR="005D7A2A">
        <w:rPr>
          <w:rFonts w:eastAsia="Arial" w:cs="Arial"/>
          <w:bCs/>
          <w:i/>
          <w:iCs/>
          <w:color w:val="4F6228" w:themeColor="accent3" w:themeShade="80"/>
          <w:highlight w:val="yellow"/>
        </w:rPr>
        <w:t>*Note: Users of this template should delete the information for C-POD Types not applicable to the site described by this plan.</w:t>
      </w:r>
    </w:p>
    <w:p w14:paraId="15A34EB1" w14:textId="031C522D" w:rsidR="008D443D" w:rsidRPr="00AC4FB3" w:rsidRDefault="008D443D" w:rsidP="008D443D"/>
    <w:tbl>
      <w:tblPr>
        <w:tblStyle w:val="TableGrid"/>
        <w:tblW w:w="5000" w:type="pct"/>
        <w:tblLook w:val="04A0" w:firstRow="1" w:lastRow="0" w:firstColumn="1" w:lastColumn="0" w:noHBand="0" w:noVBand="1"/>
      </w:tblPr>
      <w:tblGrid>
        <w:gridCol w:w="7031"/>
        <w:gridCol w:w="3759"/>
      </w:tblGrid>
      <w:tr w:rsidR="00456D7A" w:rsidRPr="00AC4FB3" w14:paraId="416AF64B" w14:textId="77777777" w:rsidTr="00FA25D8">
        <w:tc>
          <w:tcPr>
            <w:tcW w:w="5000" w:type="pct"/>
            <w:gridSpan w:val="2"/>
            <w:shd w:val="clear" w:color="auto" w:fill="D9D9D9" w:themeFill="background1" w:themeFillShade="D9"/>
          </w:tcPr>
          <w:p w14:paraId="1CCEB7B9" w14:textId="77777777" w:rsidR="00456D7A" w:rsidRPr="00AC4FB3" w:rsidRDefault="00456D7A" w:rsidP="00FA25D8">
            <w:pPr>
              <w:spacing w:after="40"/>
              <w:jc w:val="center"/>
              <w:rPr>
                <w:rFonts w:eastAsia="Arial" w:cs="Arial"/>
                <w:b/>
                <w:highlight w:val="yellow"/>
              </w:rPr>
            </w:pPr>
            <w:r>
              <w:rPr>
                <w:rFonts w:eastAsia="Arial" w:cs="Arial"/>
                <w:b/>
                <w:highlight w:val="yellow"/>
              </w:rPr>
              <w:t xml:space="preserve">C-POD </w:t>
            </w:r>
            <w:r w:rsidRPr="00AC4FB3">
              <w:rPr>
                <w:rFonts w:eastAsia="Arial" w:cs="Arial"/>
                <w:b/>
                <w:highlight w:val="yellow"/>
              </w:rPr>
              <w:t xml:space="preserve">Type I </w:t>
            </w:r>
          </w:p>
        </w:tc>
      </w:tr>
      <w:tr w:rsidR="00456D7A" w:rsidRPr="00AC4FB3" w14:paraId="4EA2918F" w14:textId="77777777" w:rsidTr="00456D7A">
        <w:tc>
          <w:tcPr>
            <w:tcW w:w="3258" w:type="pct"/>
            <w:shd w:val="clear" w:color="auto" w:fill="D9D9D9" w:themeFill="background1" w:themeFillShade="D9"/>
          </w:tcPr>
          <w:p w14:paraId="3F777D07" w14:textId="115C2C23" w:rsidR="00456D7A" w:rsidRPr="00AC4FB3" w:rsidRDefault="00456D7A" w:rsidP="00FA25D8">
            <w:pPr>
              <w:spacing w:after="40"/>
              <w:jc w:val="center"/>
              <w:rPr>
                <w:rFonts w:eastAsia="Arial" w:cs="Arial"/>
                <w:b/>
                <w:highlight w:val="yellow"/>
              </w:rPr>
            </w:pPr>
            <w:r>
              <w:rPr>
                <w:rFonts w:eastAsia="Arial" w:cs="Arial"/>
                <w:b/>
                <w:highlight w:val="yellow"/>
              </w:rPr>
              <w:t>Item</w:t>
            </w:r>
          </w:p>
        </w:tc>
        <w:tc>
          <w:tcPr>
            <w:tcW w:w="1742" w:type="pct"/>
            <w:shd w:val="clear" w:color="auto" w:fill="D9D9D9" w:themeFill="background1" w:themeFillShade="D9"/>
          </w:tcPr>
          <w:p w14:paraId="660450F4" w14:textId="77777777" w:rsidR="00456D7A" w:rsidRPr="00AC4FB3" w:rsidRDefault="00456D7A" w:rsidP="00FA25D8">
            <w:pPr>
              <w:spacing w:after="40"/>
              <w:jc w:val="center"/>
              <w:rPr>
                <w:rFonts w:eastAsia="Arial" w:cs="Arial"/>
                <w:b/>
                <w:highlight w:val="yellow"/>
              </w:rPr>
            </w:pPr>
            <w:r w:rsidRPr="00AC4FB3">
              <w:rPr>
                <w:rFonts w:eastAsia="Arial" w:cs="Arial"/>
                <w:b/>
                <w:highlight w:val="yellow"/>
              </w:rPr>
              <w:t>Quantity Needed</w:t>
            </w:r>
          </w:p>
        </w:tc>
      </w:tr>
      <w:tr w:rsidR="00CB2040" w:rsidRPr="00AC4FB3" w14:paraId="18ED25D6" w14:textId="77777777" w:rsidTr="00CB2040">
        <w:tc>
          <w:tcPr>
            <w:tcW w:w="3258" w:type="pct"/>
          </w:tcPr>
          <w:p w14:paraId="12CA5336"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96 Gallon trash can, wheeled (for storage of the kit)</w:t>
            </w:r>
          </w:p>
        </w:tc>
        <w:tc>
          <w:tcPr>
            <w:tcW w:w="1742" w:type="pct"/>
          </w:tcPr>
          <w:p w14:paraId="76E70D10"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1</w:t>
            </w:r>
          </w:p>
        </w:tc>
      </w:tr>
      <w:tr w:rsidR="00CB2040" w:rsidRPr="00AC4FB3" w14:paraId="5C034CE9" w14:textId="77777777" w:rsidTr="00CB2040">
        <w:tc>
          <w:tcPr>
            <w:tcW w:w="3258" w:type="pct"/>
          </w:tcPr>
          <w:p w14:paraId="5CD14281"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Leather work gloves (pairs)</w:t>
            </w:r>
          </w:p>
        </w:tc>
        <w:tc>
          <w:tcPr>
            <w:tcW w:w="1742" w:type="pct"/>
          </w:tcPr>
          <w:p w14:paraId="62F13ECE"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32</w:t>
            </w:r>
          </w:p>
        </w:tc>
      </w:tr>
      <w:tr w:rsidR="00CB2040" w:rsidRPr="00AC4FB3" w14:paraId="626F2381" w14:textId="77777777" w:rsidTr="00CB2040">
        <w:tc>
          <w:tcPr>
            <w:tcW w:w="3258" w:type="pct"/>
          </w:tcPr>
          <w:p w14:paraId="05AA6BF4"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Duct tape (rolls)</w:t>
            </w:r>
          </w:p>
        </w:tc>
        <w:tc>
          <w:tcPr>
            <w:tcW w:w="1742" w:type="pct"/>
          </w:tcPr>
          <w:p w14:paraId="75FC12EE"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16</w:t>
            </w:r>
          </w:p>
        </w:tc>
      </w:tr>
      <w:tr w:rsidR="00CB2040" w:rsidRPr="00AC4FB3" w14:paraId="6CE52844" w14:textId="77777777" w:rsidTr="00CB2040">
        <w:tc>
          <w:tcPr>
            <w:tcW w:w="3258" w:type="pct"/>
          </w:tcPr>
          <w:p w14:paraId="5CB1ED32"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Flashlights, battery powered, D-Cell</w:t>
            </w:r>
          </w:p>
        </w:tc>
        <w:tc>
          <w:tcPr>
            <w:tcW w:w="1742" w:type="pct"/>
          </w:tcPr>
          <w:p w14:paraId="30E56F22"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36</w:t>
            </w:r>
          </w:p>
        </w:tc>
      </w:tr>
      <w:tr w:rsidR="00CB2040" w:rsidRPr="00AC4FB3" w14:paraId="6F07EF49" w14:textId="77777777" w:rsidTr="00CB2040">
        <w:tc>
          <w:tcPr>
            <w:tcW w:w="3258" w:type="pct"/>
          </w:tcPr>
          <w:p w14:paraId="2E46AC65"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D-Cell batteries</w:t>
            </w:r>
          </w:p>
        </w:tc>
        <w:tc>
          <w:tcPr>
            <w:tcW w:w="1742" w:type="pct"/>
          </w:tcPr>
          <w:p w14:paraId="6850638C"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72</w:t>
            </w:r>
          </w:p>
        </w:tc>
      </w:tr>
      <w:tr w:rsidR="00CB2040" w:rsidRPr="00AC4FB3" w14:paraId="7F9CBE47" w14:textId="77777777" w:rsidTr="00CB2040">
        <w:tc>
          <w:tcPr>
            <w:tcW w:w="3258" w:type="pct"/>
          </w:tcPr>
          <w:p w14:paraId="1E73C646"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Reflective safety vests</w:t>
            </w:r>
          </w:p>
        </w:tc>
        <w:tc>
          <w:tcPr>
            <w:tcW w:w="1742" w:type="pct"/>
          </w:tcPr>
          <w:p w14:paraId="5A8A1D8E"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30</w:t>
            </w:r>
          </w:p>
        </w:tc>
      </w:tr>
      <w:tr w:rsidR="00CB2040" w:rsidRPr="00AC4FB3" w14:paraId="373A9D55" w14:textId="77777777" w:rsidTr="00CB2040">
        <w:tc>
          <w:tcPr>
            <w:tcW w:w="3258" w:type="pct"/>
          </w:tcPr>
          <w:p w14:paraId="3B3CA700"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First aid kit</w:t>
            </w:r>
          </w:p>
        </w:tc>
        <w:tc>
          <w:tcPr>
            <w:tcW w:w="1742" w:type="pct"/>
          </w:tcPr>
          <w:p w14:paraId="20DF728F"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1</w:t>
            </w:r>
          </w:p>
        </w:tc>
      </w:tr>
      <w:tr w:rsidR="00CB2040" w:rsidRPr="00AC4FB3" w14:paraId="4254FD31" w14:textId="77777777" w:rsidTr="00CB2040">
        <w:tc>
          <w:tcPr>
            <w:tcW w:w="3258" w:type="pct"/>
          </w:tcPr>
          <w:p w14:paraId="5EB2A75C"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Personal Protective Equipment, nitrile gloves (medium, pairs)</w:t>
            </w:r>
          </w:p>
        </w:tc>
        <w:tc>
          <w:tcPr>
            <w:tcW w:w="1742" w:type="pct"/>
          </w:tcPr>
          <w:p w14:paraId="06CB5A54"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64</w:t>
            </w:r>
          </w:p>
        </w:tc>
      </w:tr>
      <w:tr w:rsidR="00CB2040" w:rsidRPr="00AC4FB3" w14:paraId="55D39ACE" w14:textId="77777777" w:rsidTr="00CB2040">
        <w:tc>
          <w:tcPr>
            <w:tcW w:w="3258" w:type="pct"/>
          </w:tcPr>
          <w:p w14:paraId="51820EE0"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Personal Protective Equipment, nitrile gloves (large, pairs)</w:t>
            </w:r>
          </w:p>
        </w:tc>
        <w:tc>
          <w:tcPr>
            <w:tcW w:w="1742" w:type="pct"/>
          </w:tcPr>
          <w:p w14:paraId="05818B8F"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64</w:t>
            </w:r>
          </w:p>
        </w:tc>
      </w:tr>
      <w:tr w:rsidR="00CB2040" w:rsidRPr="00AC4FB3" w14:paraId="37200686" w14:textId="77777777" w:rsidTr="00CB2040">
        <w:tc>
          <w:tcPr>
            <w:tcW w:w="3258" w:type="pct"/>
          </w:tcPr>
          <w:p w14:paraId="31E6B0F8"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Personal Protective Equipment, face coverings</w:t>
            </w:r>
          </w:p>
        </w:tc>
        <w:tc>
          <w:tcPr>
            <w:tcW w:w="1742" w:type="pct"/>
          </w:tcPr>
          <w:p w14:paraId="7A1FF5A7"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64</w:t>
            </w:r>
          </w:p>
        </w:tc>
      </w:tr>
      <w:tr w:rsidR="00CB2040" w:rsidRPr="00AC4FB3" w14:paraId="13A96133" w14:textId="77777777" w:rsidTr="00CB2040">
        <w:tc>
          <w:tcPr>
            <w:tcW w:w="3258" w:type="pct"/>
          </w:tcPr>
          <w:p w14:paraId="62A70A16"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1 Gallon hand sanitizer</w:t>
            </w:r>
          </w:p>
        </w:tc>
        <w:tc>
          <w:tcPr>
            <w:tcW w:w="1742" w:type="pct"/>
          </w:tcPr>
          <w:p w14:paraId="3D3ACBCE"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5</w:t>
            </w:r>
          </w:p>
        </w:tc>
      </w:tr>
      <w:tr w:rsidR="00CB2040" w:rsidRPr="00AC4FB3" w14:paraId="0024BD27" w14:textId="77777777" w:rsidTr="00CB2040">
        <w:tc>
          <w:tcPr>
            <w:tcW w:w="3258" w:type="pct"/>
          </w:tcPr>
          <w:p w14:paraId="6402A051"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36” Reflective traffic cones</w:t>
            </w:r>
          </w:p>
        </w:tc>
        <w:tc>
          <w:tcPr>
            <w:tcW w:w="1742" w:type="pct"/>
          </w:tcPr>
          <w:p w14:paraId="53CD2582"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24</w:t>
            </w:r>
          </w:p>
        </w:tc>
      </w:tr>
      <w:tr w:rsidR="00CB2040" w:rsidRPr="00AC4FB3" w14:paraId="152C2831" w14:textId="77777777" w:rsidTr="00CB2040">
        <w:tc>
          <w:tcPr>
            <w:tcW w:w="3258" w:type="pct"/>
          </w:tcPr>
          <w:p w14:paraId="1C793B3D"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Safety hard hats</w:t>
            </w:r>
          </w:p>
        </w:tc>
        <w:tc>
          <w:tcPr>
            <w:tcW w:w="1742" w:type="pct"/>
          </w:tcPr>
          <w:p w14:paraId="71E2643B"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32</w:t>
            </w:r>
          </w:p>
        </w:tc>
      </w:tr>
      <w:tr w:rsidR="00CB2040" w:rsidRPr="00AC4FB3" w14:paraId="340A6E59" w14:textId="77777777" w:rsidTr="00CB2040">
        <w:tc>
          <w:tcPr>
            <w:tcW w:w="3258" w:type="pct"/>
          </w:tcPr>
          <w:p w14:paraId="5A0EA3E9"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Glow sticks, red or orange</w:t>
            </w:r>
          </w:p>
        </w:tc>
        <w:tc>
          <w:tcPr>
            <w:tcW w:w="1742" w:type="pct"/>
          </w:tcPr>
          <w:p w14:paraId="7EB2FFC0"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60</w:t>
            </w:r>
          </w:p>
        </w:tc>
      </w:tr>
      <w:tr w:rsidR="00CB2040" w:rsidRPr="00AC4FB3" w14:paraId="4938E0DB" w14:textId="77777777" w:rsidTr="00CB2040">
        <w:tc>
          <w:tcPr>
            <w:tcW w:w="3258" w:type="pct"/>
          </w:tcPr>
          <w:p w14:paraId="0F382114"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Back support belts or vests, medium</w:t>
            </w:r>
          </w:p>
        </w:tc>
        <w:tc>
          <w:tcPr>
            <w:tcW w:w="1742" w:type="pct"/>
          </w:tcPr>
          <w:p w14:paraId="7759C073"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16</w:t>
            </w:r>
          </w:p>
        </w:tc>
      </w:tr>
      <w:tr w:rsidR="00CB2040" w:rsidRPr="00AC4FB3" w14:paraId="01643FFF" w14:textId="77777777" w:rsidTr="00CB2040">
        <w:tc>
          <w:tcPr>
            <w:tcW w:w="3258" w:type="pct"/>
          </w:tcPr>
          <w:p w14:paraId="26170CC0"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 xml:space="preserve">Back support belts or vests, large </w:t>
            </w:r>
          </w:p>
        </w:tc>
        <w:tc>
          <w:tcPr>
            <w:tcW w:w="1742" w:type="pct"/>
          </w:tcPr>
          <w:p w14:paraId="5D50D766"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16</w:t>
            </w:r>
          </w:p>
        </w:tc>
      </w:tr>
      <w:tr w:rsidR="00CB2040" w:rsidRPr="00AC4FB3" w14:paraId="49952A5D" w14:textId="77777777" w:rsidTr="00CB2040">
        <w:tc>
          <w:tcPr>
            <w:tcW w:w="3258" w:type="pct"/>
          </w:tcPr>
          <w:p w14:paraId="7DF7C83D"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lastRenderedPageBreak/>
              <w:t>5 lb. fire extinguisher</w:t>
            </w:r>
          </w:p>
        </w:tc>
        <w:tc>
          <w:tcPr>
            <w:tcW w:w="1742" w:type="pct"/>
          </w:tcPr>
          <w:p w14:paraId="25C9CB9E" w14:textId="77777777" w:rsidR="00CB2040" w:rsidRPr="00AC4FB3" w:rsidRDefault="00CB2040" w:rsidP="00441FDC">
            <w:pPr>
              <w:spacing w:after="40"/>
              <w:jc w:val="center"/>
              <w:rPr>
                <w:rFonts w:eastAsia="Arial" w:cs="Arial"/>
                <w:b/>
                <w:highlight w:val="yellow"/>
              </w:rPr>
            </w:pPr>
            <w:r w:rsidRPr="00AC4FB3">
              <w:rPr>
                <w:rFonts w:eastAsia="Arial" w:cs="Arial"/>
                <w:b/>
                <w:highlight w:val="yellow"/>
              </w:rPr>
              <w:t>1</w:t>
            </w:r>
          </w:p>
        </w:tc>
      </w:tr>
    </w:tbl>
    <w:p w14:paraId="70894855" w14:textId="579317DD" w:rsidR="00CB2040" w:rsidRDefault="00CB2040" w:rsidP="008D443D"/>
    <w:tbl>
      <w:tblPr>
        <w:tblStyle w:val="TableGrid"/>
        <w:tblW w:w="5000" w:type="pct"/>
        <w:tblLook w:val="04A0" w:firstRow="1" w:lastRow="0" w:firstColumn="1" w:lastColumn="0" w:noHBand="0" w:noVBand="1"/>
      </w:tblPr>
      <w:tblGrid>
        <w:gridCol w:w="7016"/>
        <w:gridCol w:w="15"/>
        <w:gridCol w:w="3759"/>
      </w:tblGrid>
      <w:tr w:rsidR="00456D7A" w:rsidRPr="00AC4FB3" w14:paraId="1E6801DB" w14:textId="77777777" w:rsidTr="00FA25D8">
        <w:tc>
          <w:tcPr>
            <w:tcW w:w="5000" w:type="pct"/>
            <w:gridSpan w:val="3"/>
            <w:shd w:val="clear" w:color="auto" w:fill="D9D9D9" w:themeFill="background1" w:themeFillShade="D9"/>
          </w:tcPr>
          <w:p w14:paraId="17FB4A8F" w14:textId="74BDE8F6" w:rsidR="00456D7A" w:rsidRPr="00456D7A" w:rsidRDefault="00456D7A" w:rsidP="00FA25D8">
            <w:pPr>
              <w:spacing w:after="40"/>
              <w:jc w:val="center"/>
              <w:rPr>
                <w:rFonts w:eastAsia="Arial" w:cs="Arial"/>
                <w:b/>
                <w:i/>
                <w:iCs/>
                <w:highlight w:val="yellow"/>
              </w:rPr>
            </w:pPr>
            <w:r>
              <w:rPr>
                <w:rFonts w:eastAsia="Arial" w:cs="Arial"/>
                <w:b/>
                <w:highlight w:val="yellow"/>
              </w:rPr>
              <w:t xml:space="preserve">C-POD </w:t>
            </w:r>
            <w:r w:rsidRPr="00AC4FB3">
              <w:rPr>
                <w:rFonts w:eastAsia="Arial" w:cs="Arial"/>
                <w:b/>
                <w:highlight w:val="yellow"/>
              </w:rPr>
              <w:t xml:space="preserve">Type </w:t>
            </w:r>
            <w:r>
              <w:rPr>
                <w:rFonts w:eastAsia="Arial" w:cs="Arial"/>
                <w:b/>
                <w:highlight w:val="yellow"/>
              </w:rPr>
              <w:t>II</w:t>
            </w:r>
          </w:p>
        </w:tc>
      </w:tr>
      <w:tr w:rsidR="00456D7A" w:rsidRPr="00AC4FB3" w14:paraId="5A76E078" w14:textId="77777777" w:rsidTr="00FA25D8">
        <w:tc>
          <w:tcPr>
            <w:tcW w:w="3258" w:type="pct"/>
            <w:gridSpan w:val="2"/>
            <w:shd w:val="clear" w:color="auto" w:fill="D9D9D9" w:themeFill="background1" w:themeFillShade="D9"/>
          </w:tcPr>
          <w:p w14:paraId="171BE0FD" w14:textId="77777777" w:rsidR="00456D7A" w:rsidRPr="00AC4FB3" w:rsidRDefault="00456D7A" w:rsidP="00FA25D8">
            <w:pPr>
              <w:spacing w:after="40"/>
              <w:jc w:val="center"/>
              <w:rPr>
                <w:rFonts w:eastAsia="Arial" w:cs="Arial"/>
                <w:b/>
                <w:highlight w:val="yellow"/>
              </w:rPr>
            </w:pPr>
            <w:r>
              <w:rPr>
                <w:rFonts w:eastAsia="Arial" w:cs="Arial"/>
                <w:b/>
                <w:highlight w:val="yellow"/>
              </w:rPr>
              <w:t>Item</w:t>
            </w:r>
          </w:p>
        </w:tc>
        <w:tc>
          <w:tcPr>
            <w:tcW w:w="1742" w:type="pct"/>
            <w:shd w:val="clear" w:color="auto" w:fill="D9D9D9" w:themeFill="background1" w:themeFillShade="D9"/>
          </w:tcPr>
          <w:p w14:paraId="239306C1" w14:textId="77777777" w:rsidR="00456D7A" w:rsidRPr="00AC4FB3" w:rsidRDefault="00456D7A" w:rsidP="00FA25D8">
            <w:pPr>
              <w:spacing w:after="40"/>
              <w:jc w:val="center"/>
              <w:rPr>
                <w:rFonts w:eastAsia="Arial" w:cs="Arial"/>
                <w:b/>
                <w:highlight w:val="yellow"/>
              </w:rPr>
            </w:pPr>
            <w:r w:rsidRPr="00AC4FB3">
              <w:rPr>
                <w:rFonts w:eastAsia="Arial" w:cs="Arial"/>
                <w:b/>
                <w:highlight w:val="yellow"/>
              </w:rPr>
              <w:t>Quantity Needed</w:t>
            </w:r>
          </w:p>
        </w:tc>
      </w:tr>
      <w:tr w:rsidR="00CB2040" w:rsidRPr="00AC4FB3" w14:paraId="3814F849" w14:textId="77777777" w:rsidTr="00CB2040">
        <w:tc>
          <w:tcPr>
            <w:tcW w:w="3251" w:type="pct"/>
          </w:tcPr>
          <w:p w14:paraId="67BDDA1B"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96 Gallon trash can, wheeled (for storage of the kit)</w:t>
            </w:r>
          </w:p>
        </w:tc>
        <w:tc>
          <w:tcPr>
            <w:tcW w:w="1749" w:type="pct"/>
            <w:gridSpan w:val="2"/>
          </w:tcPr>
          <w:p w14:paraId="796523A2" w14:textId="47AD1C5A" w:rsidR="00CB2040" w:rsidRPr="00AC4FB3" w:rsidRDefault="00CB2040" w:rsidP="00CB2040">
            <w:pPr>
              <w:spacing w:after="40"/>
              <w:jc w:val="center"/>
              <w:rPr>
                <w:rFonts w:eastAsia="Arial" w:cs="Arial"/>
                <w:b/>
                <w:highlight w:val="yellow"/>
              </w:rPr>
            </w:pPr>
            <w:r w:rsidRPr="00AC4FB3">
              <w:rPr>
                <w:rFonts w:eastAsia="Arial" w:cs="Arial"/>
                <w:b/>
                <w:highlight w:val="yellow"/>
              </w:rPr>
              <w:t>8</w:t>
            </w:r>
          </w:p>
        </w:tc>
      </w:tr>
      <w:tr w:rsidR="00CB2040" w:rsidRPr="00AC4FB3" w14:paraId="4133D60B" w14:textId="77777777" w:rsidTr="00CB2040">
        <w:tc>
          <w:tcPr>
            <w:tcW w:w="3251" w:type="pct"/>
          </w:tcPr>
          <w:p w14:paraId="1785DADE"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Leather work gloves (pairs)</w:t>
            </w:r>
          </w:p>
        </w:tc>
        <w:tc>
          <w:tcPr>
            <w:tcW w:w="1749" w:type="pct"/>
            <w:gridSpan w:val="2"/>
          </w:tcPr>
          <w:p w14:paraId="052A4208" w14:textId="55249268" w:rsidR="00CB2040" w:rsidRPr="00AC4FB3" w:rsidRDefault="00CB2040" w:rsidP="00CB2040">
            <w:pPr>
              <w:spacing w:after="40"/>
              <w:jc w:val="center"/>
              <w:rPr>
                <w:rFonts w:eastAsia="Arial" w:cs="Arial"/>
                <w:b/>
                <w:highlight w:val="yellow"/>
              </w:rPr>
            </w:pPr>
            <w:r w:rsidRPr="00AC4FB3">
              <w:rPr>
                <w:rFonts w:eastAsia="Arial" w:cs="Arial"/>
                <w:b/>
                <w:highlight w:val="yellow"/>
              </w:rPr>
              <w:t>27</w:t>
            </w:r>
          </w:p>
        </w:tc>
      </w:tr>
      <w:tr w:rsidR="00CB2040" w:rsidRPr="00AC4FB3" w14:paraId="651FF19B" w14:textId="77777777" w:rsidTr="00CB2040">
        <w:tc>
          <w:tcPr>
            <w:tcW w:w="3251" w:type="pct"/>
          </w:tcPr>
          <w:p w14:paraId="7CA7331E"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Duct tape (rolls)</w:t>
            </w:r>
          </w:p>
        </w:tc>
        <w:tc>
          <w:tcPr>
            <w:tcW w:w="1749" w:type="pct"/>
            <w:gridSpan w:val="2"/>
          </w:tcPr>
          <w:p w14:paraId="3560FEE9" w14:textId="753151E5" w:rsidR="00CB2040" w:rsidRPr="00AC4FB3" w:rsidRDefault="00CB2040" w:rsidP="00CB2040">
            <w:pPr>
              <w:spacing w:after="40"/>
              <w:jc w:val="center"/>
              <w:rPr>
                <w:rFonts w:eastAsia="Arial" w:cs="Arial"/>
                <w:b/>
                <w:highlight w:val="yellow"/>
              </w:rPr>
            </w:pPr>
            <w:r w:rsidRPr="00AC4FB3">
              <w:rPr>
                <w:rFonts w:eastAsia="Arial" w:cs="Arial"/>
                <w:b/>
                <w:highlight w:val="yellow"/>
              </w:rPr>
              <w:t>54</w:t>
            </w:r>
          </w:p>
        </w:tc>
      </w:tr>
      <w:tr w:rsidR="00CB2040" w:rsidRPr="00AC4FB3" w14:paraId="053A4CB5" w14:textId="77777777" w:rsidTr="00CB2040">
        <w:tc>
          <w:tcPr>
            <w:tcW w:w="3251" w:type="pct"/>
          </w:tcPr>
          <w:p w14:paraId="1584B3A8"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Flashlights, battery powered, D-Cell</w:t>
            </w:r>
          </w:p>
        </w:tc>
        <w:tc>
          <w:tcPr>
            <w:tcW w:w="1749" w:type="pct"/>
            <w:gridSpan w:val="2"/>
          </w:tcPr>
          <w:p w14:paraId="1EED0089" w14:textId="5C428129" w:rsidR="00CB2040" w:rsidRPr="00AC4FB3" w:rsidRDefault="00CB2040" w:rsidP="00CB2040">
            <w:pPr>
              <w:spacing w:after="40"/>
              <w:jc w:val="center"/>
              <w:rPr>
                <w:rFonts w:eastAsia="Arial" w:cs="Arial"/>
                <w:b/>
                <w:highlight w:val="yellow"/>
              </w:rPr>
            </w:pPr>
            <w:r w:rsidRPr="00AC4FB3">
              <w:rPr>
                <w:rFonts w:eastAsia="Arial" w:cs="Arial"/>
                <w:b/>
                <w:highlight w:val="yellow"/>
              </w:rPr>
              <w:t>20</w:t>
            </w:r>
          </w:p>
        </w:tc>
      </w:tr>
      <w:tr w:rsidR="00CB2040" w:rsidRPr="00AC4FB3" w14:paraId="37FB9B13" w14:textId="77777777" w:rsidTr="00CB2040">
        <w:tc>
          <w:tcPr>
            <w:tcW w:w="3251" w:type="pct"/>
          </w:tcPr>
          <w:p w14:paraId="289D736D"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D-Cell batteries</w:t>
            </w:r>
          </w:p>
        </w:tc>
        <w:tc>
          <w:tcPr>
            <w:tcW w:w="1749" w:type="pct"/>
            <w:gridSpan w:val="2"/>
          </w:tcPr>
          <w:p w14:paraId="3B61F4DD" w14:textId="0F90094F" w:rsidR="00CB2040" w:rsidRPr="00AC4FB3" w:rsidRDefault="00CB2040" w:rsidP="00CB2040">
            <w:pPr>
              <w:spacing w:after="40"/>
              <w:jc w:val="center"/>
              <w:rPr>
                <w:rFonts w:eastAsia="Arial" w:cs="Arial"/>
                <w:b/>
                <w:highlight w:val="yellow"/>
              </w:rPr>
            </w:pPr>
            <w:r w:rsidRPr="00AC4FB3">
              <w:rPr>
                <w:rFonts w:eastAsia="Arial" w:cs="Arial"/>
                <w:b/>
                <w:highlight w:val="yellow"/>
              </w:rPr>
              <w:t>1</w:t>
            </w:r>
          </w:p>
        </w:tc>
      </w:tr>
      <w:tr w:rsidR="00CB2040" w:rsidRPr="00AC4FB3" w14:paraId="0043E564" w14:textId="77777777" w:rsidTr="00CB2040">
        <w:tc>
          <w:tcPr>
            <w:tcW w:w="3251" w:type="pct"/>
          </w:tcPr>
          <w:p w14:paraId="4A790B1B"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Reflective safety vests</w:t>
            </w:r>
          </w:p>
        </w:tc>
        <w:tc>
          <w:tcPr>
            <w:tcW w:w="1749" w:type="pct"/>
            <w:gridSpan w:val="2"/>
          </w:tcPr>
          <w:p w14:paraId="20ABF788" w14:textId="5EE4EF9E" w:rsidR="00CB2040" w:rsidRPr="00AC4FB3" w:rsidRDefault="00CB2040" w:rsidP="00CB2040">
            <w:pPr>
              <w:spacing w:after="40"/>
              <w:jc w:val="center"/>
              <w:rPr>
                <w:rFonts w:eastAsia="Arial" w:cs="Arial"/>
                <w:b/>
                <w:highlight w:val="yellow"/>
              </w:rPr>
            </w:pPr>
            <w:r w:rsidRPr="00AC4FB3">
              <w:rPr>
                <w:rFonts w:eastAsia="Arial" w:cs="Arial"/>
                <w:b/>
                <w:highlight w:val="yellow"/>
              </w:rPr>
              <w:t>48</w:t>
            </w:r>
          </w:p>
        </w:tc>
      </w:tr>
      <w:tr w:rsidR="00CB2040" w:rsidRPr="00AC4FB3" w14:paraId="73BCD397" w14:textId="77777777" w:rsidTr="00CB2040">
        <w:tc>
          <w:tcPr>
            <w:tcW w:w="3251" w:type="pct"/>
          </w:tcPr>
          <w:p w14:paraId="47C3DDA8"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First aid kit</w:t>
            </w:r>
          </w:p>
        </w:tc>
        <w:tc>
          <w:tcPr>
            <w:tcW w:w="1749" w:type="pct"/>
            <w:gridSpan w:val="2"/>
          </w:tcPr>
          <w:p w14:paraId="401B55F1" w14:textId="3F9F6DE5" w:rsidR="00CB2040" w:rsidRPr="00AC4FB3" w:rsidRDefault="00CB2040" w:rsidP="00CB2040">
            <w:pPr>
              <w:spacing w:after="40"/>
              <w:jc w:val="center"/>
              <w:rPr>
                <w:rFonts w:eastAsia="Arial" w:cs="Arial"/>
                <w:b/>
                <w:highlight w:val="yellow"/>
              </w:rPr>
            </w:pPr>
            <w:r w:rsidRPr="00AC4FB3">
              <w:rPr>
                <w:rFonts w:eastAsia="Arial" w:cs="Arial"/>
                <w:b/>
                <w:highlight w:val="yellow"/>
              </w:rPr>
              <w:t>48</w:t>
            </w:r>
          </w:p>
        </w:tc>
      </w:tr>
      <w:tr w:rsidR="00CB2040" w:rsidRPr="00AC4FB3" w14:paraId="59494851" w14:textId="77777777" w:rsidTr="00CB2040">
        <w:tc>
          <w:tcPr>
            <w:tcW w:w="3251" w:type="pct"/>
          </w:tcPr>
          <w:p w14:paraId="2E0E4E47"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Personal Protective Equipment, nitrile gloves (medium, pairs)</w:t>
            </w:r>
          </w:p>
        </w:tc>
        <w:tc>
          <w:tcPr>
            <w:tcW w:w="1749" w:type="pct"/>
            <w:gridSpan w:val="2"/>
          </w:tcPr>
          <w:p w14:paraId="75DDCE89" w14:textId="756F01A1" w:rsidR="00CB2040" w:rsidRPr="00AC4FB3" w:rsidRDefault="00CB2040" w:rsidP="00CB2040">
            <w:pPr>
              <w:spacing w:after="40"/>
              <w:jc w:val="center"/>
              <w:rPr>
                <w:rFonts w:eastAsia="Arial" w:cs="Arial"/>
                <w:b/>
                <w:highlight w:val="yellow"/>
              </w:rPr>
            </w:pPr>
            <w:r w:rsidRPr="00AC4FB3">
              <w:rPr>
                <w:rFonts w:eastAsia="Arial" w:cs="Arial"/>
                <w:b/>
                <w:highlight w:val="yellow"/>
              </w:rPr>
              <w:t>48</w:t>
            </w:r>
          </w:p>
        </w:tc>
      </w:tr>
      <w:tr w:rsidR="00CB2040" w:rsidRPr="00AC4FB3" w14:paraId="29A7E2CC" w14:textId="77777777" w:rsidTr="00CB2040">
        <w:tc>
          <w:tcPr>
            <w:tcW w:w="3251" w:type="pct"/>
          </w:tcPr>
          <w:p w14:paraId="6B6830A7"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Personal Protective Equipment, nitrile gloves (large, pairs)</w:t>
            </w:r>
          </w:p>
        </w:tc>
        <w:tc>
          <w:tcPr>
            <w:tcW w:w="1749" w:type="pct"/>
            <w:gridSpan w:val="2"/>
          </w:tcPr>
          <w:p w14:paraId="171F5FB8" w14:textId="3AA6A322" w:rsidR="00CB2040" w:rsidRPr="00AC4FB3" w:rsidRDefault="00CB2040" w:rsidP="00CB2040">
            <w:pPr>
              <w:spacing w:after="40"/>
              <w:jc w:val="center"/>
              <w:rPr>
                <w:rFonts w:eastAsia="Arial" w:cs="Arial"/>
                <w:b/>
                <w:highlight w:val="yellow"/>
              </w:rPr>
            </w:pPr>
            <w:r w:rsidRPr="00AC4FB3">
              <w:rPr>
                <w:rFonts w:eastAsia="Arial" w:cs="Arial"/>
                <w:b/>
                <w:highlight w:val="yellow"/>
              </w:rPr>
              <w:t>4</w:t>
            </w:r>
            <w:r w:rsidR="002708BB">
              <w:rPr>
                <w:rFonts w:eastAsia="Arial" w:cs="Arial"/>
                <w:b/>
                <w:highlight w:val="yellow"/>
              </w:rPr>
              <w:t>8</w:t>
            </w:r>
          </w:p>
        </w:tc>
      </w:tr>
      <w:tr w:rsidR="00CB2040" w:rsidRPr="00AC4FB3" w14:paraId="63ACBF24" w14:textId="77777777" w:rsidTr="00CB2040">
        <w:tc>
          <w:tcPr>
            <w:tcW w:w="3251" w:type="pct"/>
          </w:tcPr>
          <w:p w14:paraId="28B4747E"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Personal Protective Equipment, face coverings</w:t>
            </w:r>
          </w:p>
        </w:tc>
        <w:tc>
          <w:tcPr>
            <w:tcW w:w="1749" w:type="pct"/>
            <w:gridSpan w:val="2"/>
          </w:tcPr>
          <w:p w14:paraId="2DE5CB15" w14:textId="75826ED9" w:rsidR="00CB2040" w:rsidRPr="00AC4FB3" w:rsidRDefault="00CB2040" w:rsidP="00CB2040">
            <w:pPr>
              <w:spacing w:after="40"/>
              <w:jc w:val="center"/>
              <w:rPr>
                <w:rFonts w:eastAsia="Arial" w:cs="Arial"/>
                <w:b/>
                <w:highlight w:val="yellow"/>
              </w:rPr>
            </w:pPr>
            <w:r w:rsidRPr="00AC4FB3">
              <w:rPr>
                <w:rFonts w:eastAsia="Arial" w:cs="Arial"/>
                <w:b/>
                <w:highlight w:val="yellow"/>
              </w:rPr>
              <w:t>18</w:t>
            </w:r>
          </w:p>
        </w:tc>
      </w:tr>
      <w:tr w:rsidR="00CB2040" w:rsidRPr="00AC4FB3" w14:paraId="77F185EA" w14:textId="77777777" w:rsidTr="00CB2040">
        <w:tc>
          <w:tcPr>
            <w:tcW w:w="3251" w:type="pct"/>
          </w:tcPr>
          <w:p w14:paraId="752DB219"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1 Gallon hand sanitizer</w:t>
            </w:r>
          </w:p>
        </w:tc>
        <w:tc>
          <w:tcPr>
            <w:tcW w:w="1749" w:type="pct"/>
            <w:gridSpan w:val="2"/>
          </w:tcPr>
          <w:p w14:paraId="75166A1B" w14:textId="5BA948D0" w:rsidR="00CB2040" w:rsidRPr="00AC4FB3" w:rsidRDefault="00CB2040" w:rsidP="00CB2040">
            <w:pPr>
              <w:spacing w:after="40"/>
              <w:jc w:val="center"/>
              <w:rPr>
                <w:rFonts w:eastAsia="Arial" w:cs="Arial"/>
                <w:b/>
                <w:highlight w:val="yellow"/>
              </w:rPr>
            </w:pPr>
            <w:r w:rsidRPr="00AC4FB3">
              <w:rPr>
                <w:rFonts w:eastAsia="Arial" w:cs="Arial"/>
                <w:b/>
                <w:highlight w:val="yellow"/>
              </w:rPr>
              <w:t>24</w:t>
            </w:r>
          </w:p>
        </w:tc>
      </w:tr>
      <w:tr w:rsidR="00CB2040" w:rsidRPr="00AC4FB3" w14:paraId="1F67CD86" w14:textId="77777777" w:rsidTr="00CB2040">
        <w:tc>
          <w:tcPr>
            <w:tcW w:w="3251" w:type="pct"/>
          </w:tcPr>
          <w:p w14:paraId="07AB68CF"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36” Reflective traffic cones</w:t>
            </w:r>
          </w:p>
        </w:tc>
        <w:tc>
          <w:tcPr>
            <w:tcW w:w="1749" w:type="pct"/>
            <w:gridSpan w:val="2"/>
          </w:tcPr>
          <w:p w14:paraId="55E077FB" w14:textId="2EE0A376" w:rsidR="00CB2040" w:rsidRPr="00AC4FB3" w:rsidRDefault="00CB2040" w:rsidP="00CB2040">
            <w:pPr>
              <w:spacing w:after="40"/>
              <w:jc w:val="center"/>
              <w:rPr>
                <w:rFonts w:eastAsia="Arial" w:cs="Arial"/>
                <w:b/>
                <w:highlight w:val="yellow"/>
              </w:rPr>
            </w:pPr>
            <w:r w:rsidRPr="00AC4FB3">
              <w:rPr>
                <w:rFonts w:eastAsia="Arial" w:cs="Arial"/>
                <w:b/>
                <w:highlight w:val="yellow"/>
              </w:rPr>
              <w:t>45</w:t>
            </w:r>
          </w:p>
        </w:tc>
      </w:tr>
      <w:tr w:rsidR="00CB2040" w:rsidRPr="00AC4FB3" w14:paraId="33A16022" w14:textId="77777777" w:rsidTr="00CB2040">
        <w:tc>
          <w:tcPr>
            <w:tcW w:w="3251" w:type="pct"/>
          </w:tcPr>
          <w:p w14:paraId="6C445263"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Safety hard hats</w:t>
            </w:r>
          </w:p>
        </w:tc>
        <w:tc>
          <w:tcPr>
            <w:tcW w:w="1749" w:type="pct"/>
            <w:gridSpan w:val="2"/>
          </w:tcPr>
          <w:p w14:paraId="14198F76" w14:textId="3C7D6A19" w:rsidR="00CB2040" w:rsidRPr="00AC4FB3" w:rsidRDefault="00CB2040" w:rsidP="00CB2040">
            <w:pPr>
              <w:spacing w:after="40"/>
              <w:jc w:val="center"/>
              <w:rPr>
                <w:rFonts w:eastAsia="Arial" w:cs="Arial"/>
                <w:b/>
                <w:highlight w:val="yellow"/>
              </w:rPr>
            </w:pPr>
            <w:r w:rsidRPr="00AC4FB3">
              <w:rPr>
                <w:rFonts w:eastAsia="Arial" w:cs="Arial"/>
                <w:b/>
                <w:highlight w:val="yellow"/>
              </w:rPr>
              <w:t>12</w:t>
            </w:r>
          </w:p>
        </w:tc>
      </w:tr>
      <w:tr w:rsidR="00CB2040" w:rsidRPr="00AC4FB3" w14:paraId="3575C385" w14:textId="77777777" w:rsidTr="00CB2040">
        <w:tc>
          <w:tcPr>
            <w:tcW w:w="3251" w:type="pct"/>
          </w:tcPr>
          <w:p w14:paraId="50F1D004"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Glow sticks, red or orange</w:t>
            </w:r>
          </w:p>
        </w:tc>
        <w:tc>
          <w:tcPr>
            <w:tcW w:w="1749" w:type="pct"/>
            <w:gridSpan w:val="2"/>
          </w:tcPr>
          <w:p w14:paraId="67C61739" w14:textId="10093DDC" w:rsidR="00CB2040" w:rsidRPr="00AC4FB3" w:rsidRDefault="00CB2040" w:rsidP="00CB2040">
            <w:pPr>
              <w:spacing w:after="40"/>
              <w:jc w:val="center"/>
              <w:rPr>
                <w:rFonts w:eastAsia="Arial" w:cs="Arial"/>
                <w:b/>
                <w:highlight w:val="yellow"/>
              </w:rPr>
            </w:pPr>
            <w:r w:rsidRPr="00AC4FB3">
              <w:rPr>
                <w:rFonts w:eastAsia="Arial" w:cs="Arial"/>
                <w:b/>
                <w:highlight w:val="yellow"/>
              </w:rPr>
              <w:t>12</w:t>
            </w:r>
          </w:p>
        </w:tc>
      </w:tr>
      <w:tr w:rsidR="00CB2040" w:rsidRPr="00AC4FB3" w14:paraId="7E4FF414" w14:textId="77777777" w:rsidTr="00CB2040">
        <w:tc>
          <w:tcPr>
            <w:tcW w:w="3251" w:type="pct"/>
          </w:tcPr>
          <w:p w14:paraId="01DA88AE"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Back support belts or vests, medium</w:t>
            </w:r>
          </w:p>
        </w:tc>
        <w:tc>
          <w:tcPr>
            <w:tcW w:w="1749" w:type="pct"/>
            <w:gridSpan w:val="2"/>
          </w:tcPr>
          <w:p w14:paraId="37BA3A00" w14:textId="31F1359A" w:rsidR="00CB2040" w:rsidRPr="00AC4FB3" w:rsidRDefault="00CB2040" w:rsidP="00CB2040">
            <w:pPr>
              <w:spacing w:after="40"/>
              <w:jc w:val="center"/>
              <w:rPr>
                <w:rFonts w:eastAsia="Arial" w:cs="Arial"/>
                <w:b/>
                <w:highlight w:val="yellow"/>
              </w:rPr>
            </w:pPr>
            <w:r w:rsidRPr="00AC4FB3">
              <w:rPr>
                <w:rFonts w:eastAsia="Arial" w:cs="Arial"/>
                <w:b/>
                <w:highlight w:val="yellow"/>
              </w:rPr>
              <w:t>1</w:t>
            </w:r>
          </w:p>
        </w:tc>
      </w:tr>
      <w:tr w:rsidR="00CB2040" w:rsidRPr="00AC4FB3" w14:paraId="5D702168" w14:textId="77777777" w:rsidTr="00CB2040">
        <w:tc>
          <w:tcPr>
            <w:tcW w:w="3251" w:type="pct"/>
          </w:tcPr>
          <w:p w14:paraId="5C53B18E"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 xml:space="preserve">Back support belts or vests, large </w:t>
            </w:r>
          </w:p>
        </w:tc>
        <w:tc>
          <w:tcPr>
            <w:tcW w:w="1749" w:type="pct"/>
            <w:gridSpan w:val="2"/>
          </w:tcPr>
          <w:p w14:paraId="11CF6C08" w14:textId="20ECB213" w:rsidR="00CB2040" w:rsidRPr="00AC4FB3" w:rsidRDefault="00CB2040" w:rsidP="00CB2040">
            <w:pPr>
              <w:spacing w:after="40"/>
              <w:jc w:val="center"/>
              <w:rPr>
                <w:rFonts w:eastAsia="Arial" w:cs="Arial"/>
                <w:b/>
                <w:highlight w:val="yellow"/>
              </w:rPr>
            </w:pPr>
            <w:r w:rsidRPr="00AC4FB3">
              <w:rPr>
                <w:rFonts w:eastAsia="Arial" w:cs="Arial"/>
                <w:b/>
                <w:highlight w:val="yellow"/>
              </w:rPr>
              <w:t>8</w:t>
            </w:r>
          </w:p>
        </w:tc>
      </w:tr>
      <w:tr w:rsidR="00CB2040" w:rsidRPr="00AC4FB3" w14:paraId="082064E2" w14:textId="77777777" w:rsidTr="00CB2040">
        <w:tc>
          <w:tcPr>
            <w:tcW w:w="3251" w:type="pct"/>
          </w:tcPr>
          <w:p w14:paraId="31BE7CF5"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5 lb. fire extinguisher</w:t>
            </w:r>
          </w:p>
        </w:tc>
        <w:tc>
          <w:tcPr>
            <w:tcW w:w="1749" w:type="pct"/>
            <w:gridSpan w:val="2"/>
          </w:tcPr>
          <w:p w14:paraId="73CC853D" w14:textId="28549BAF" w:rsidR="00CB2040" w:rsidRPr="00AC4FB3" w:rsidRDefault="00CB2040" w:rsidP="00CB2040">
            <w:pPr>
              <w:spacing w:after="40"/>
              <w:jc w:val="center"/>
              <w:rPr>
                <w:rFonts w:eastAsia="Arial" w:cs="Arial"/>
                <w:b/>
                <w:highlight w:val="yellow"/>
              </w:rPr>
            </w:pPr>
            <w:r w:rsidRPr="00AC4FB3">
              <w:rPr>
                <w:rFonts w:eastAsia="Arial" w:cs="Arial"/>
                <w:b/>
                <w:highlight w:val="yellow"/>
              </w:rPr>
              <w:t>27</w:t>
            </w:r>
          </w:p>
        </w:tc>
      </w:tr>
    </w:tbl>
    <w:p w14:paraId="41075021" w14:textId="50E55753" w:rsidR="00CB2040" w:rsidRDefault="00CB2040" w:rsidP="008D443D"/>
    <w:tbl>
      <w:tblPr>
        <w:tblStyle w:val="TableGrid"/>
        <w:tblW w:w="5000" w:type="pct"/>
        <w:tblLook w:val="04A0" w:firstRow="1" w:lastRow="0" w:firstColumn="1" w:lastColumn="0" w:noHBand="0" w:noVBand="1"/>
      </w:tblPr>
      <w:tblGrid>
        <w:gridCol w:w="7016"/>
        <w:gridCol w:w="15"/>
        <w:gridCol w:w="3759"/>
      </w:tblGrid>
      <w:tr w:rsidR="00456D7A" w:rsidRPr="00AC4FB3" w14:paraId="5457F310" w14:textId="77777777" w:rsidTr="00FA25D8">
        <w:tc>
          <w:tcPr>
            <w:tcW w:w="5000" w:type="pct"/>
            <w:gridSpan w:val="3"/>
            <w:shd w:val="clear" w:color="auto" w:fill="D9D9D9" w:themeFill="background1" w:themeFillShade="D9"/>
          </w:tcPr>
          <w:p w14:paraId="349F0A39" w14:textId="29EE78AA" w:rsidR="00456D7A" w:rsidRPr="00AC4FB3" w:rsidRDefault="00456D7A" w:rsidP="00FA25D8">
            <w:pPr>
              <w:spacing w:after="40"/>
              <w:jc w:val="center"/>
              <w:rPr>
                <w:rFonts w:eastAsia="Arial" w:cs="Arial"/>
                <w:b/>
                <w:highlight w:val="yellow"/>
              </w:rPr>
            </w:pPr>
            <w:r>
              <w:rPr>
                <w:rFonts w:eastAsia="Arial" w:cs="Arial"/>
                <w:b/>
                <w:highlight w:val="yellow"/>
              </w:rPr>
              <w:t xml:space="preserve">C-POD </w:t>
            </w:r>
            <w:r w:rsidRPr="00AC4FB3">
              <w:rPr>
                <w:rFonts w:eastAsia="Arial" w:cs="Arial"/>
                <w:b/>
                <w:highlight w:val="yellow"/>
              </w:rPr>
              <w:t>Type I</w:t>
            </w:r>
            <w:r>
              <w:rPr>
                <w:rFonts w:eastAsia="Arial" w:cs="Arial"/>
                <w:b/>
                <w:highlight w:val="yellow"/>
              </w:rPr>
              <w:t>II</w:t>
            </w:r>
          </w:p>
        </w:tc>
      </w:tr>
      <w:tr w:rsidR="00456D7A" w:rsidRPr="00AC4FB3" w14:paraId="5CE5479D" w14:textId="77777777" w:rsidTr="00FA25D8">
        <w:tc>
          <w:tcPr>
            <w:tcW w:w="3258" w:type="pct"/>
            <w:gridSpan w:val="2"/>
            <w:shd w:val="clear" w:color="auto" w:fill="D9D9D9" w:themeFill="background1" w:themeFillShade="D9"/>
          </w:tcPr>
          <w:p w14:paraId="4D149C28" w14:textId="77777777" w:rsidR="00456D7A" w:rsidRPr="00AC4FB3" w:rsidRDefault="00456D7A" w:rsidP="00FA25D8">
            <w:pPr>
              <w:spacing w:after="40"/>
              <w:jc w:val="center"/>
              <w:rPr>
                <w:rFonts w:eastAsia="Arial" w:cs="Arial"/>
                <w:b/>
                <w:highlight w:val="yellow"/>
              </w:rPr>
            </w:pPr>
            <w:r>
              <w:rPr>
                <w:rFonts w:eastAsia="Arial" w:cs="Arial"/>
                <w:b/>
                <w:highlight w:val="yellow"/>
              </w:rPr>
              <w:t>Item</w:t>
            </w:r>
          </w:p>
        </w:tc>
        <w:tc>
          <w:tcPr>
            <w:tcW w:w="1742" w:type="pct"/>
            <w:shd w:val="clear" w:color="auto" w:fill="D9D9D9" w:themeFill="background1" w:themeFillShade="D9"/>
          </w:tcPr>
          <w:p w14:paraId="2AB7813A" w14:textId="77777777" w:rsidR="00456D7A" w:rsidRPr="00AC4FB3" w:rsidRDefault="00456D7A" w:rsidP="00FA25D8">
            <w:pPr>
              <w:spacing w:after="40"/>
              <w:jc w:val="center"/>
              <w:rPr>
                <w:rFonts w:eastAsia="Arial" w:cs="Arial"/>
                <w:b/>
                <w:highlight w:val="yellow"/>
              </w:rPr>
            </w:pPr>
            <w:r w:rsidRPr="00AC4FB3">
              <w:rPr>
                <w:rFonts w:eastAsia="Arial" w:cs="Arial"/>
                <w:b/>
                <w:highlight w:val="yellow"/>
              </w:rPr>
              <w:t>Quantity Needed</w:t>
            </w:r>
          </w:p>
        </w:tc>
      </w:tr>
      <w:tr w:rsidR="00CB2040" w:rsidRPr="00AC4FB3" w14:paraId="6EA5FF3C" w14:textId="77777777" w:rsidTr="00CB2040">
        <w:tc>
          <w:tcPr>
            <w:tcW w:w="3251" w:type="pct"/>
          </w:tcPr>
          <w:p w14:paraId="0F50269F"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96 Gallon trash can, wheeled (for storage of the kit)</w:t>
            </w:r>
          </w:p>
        </w:tc>
        <w:tc>
          <w:tcPr>
            <w:tcW w:w="1749" w:type="pct"/>
            <w:gridSpan w:val="2"/>
          </w:tcPr>
          <w:p w14:paraId="10E6505F" w14:textId="25B077C9" w:rsidR="00CB2040" w:rsidRPr="00AC4FB3" w:rsidRDefault="00CB2040" w:rsidP="00CB2040">
            <w:pPr>
              <w:spacing w:after="40"/>
              <w:jc w:val="center"/>
              <w:rPr>
                <w:rFonts w:eastAsia="Arial" w:cs="Arial"/>
                <w:b/>
                <w:highlight w:val="yellow"/>
              </w:rPr>
            </w:pPr>
            <w:r w:rsidRPr="00AC4FB3">
              <w:rPr>
                <w:rFonts w:eastAsia="Arial" w:cs="Arial"/>
                <w:b/>
                <w:highlight w:val="yellow"/>
              </w:rPr>
              <w:t>4</w:t>
            </w:r>
          </w:p>
        </w:tc>
      </w:tr>
      <w:tr w:rsidR="00CB2040" w:rsidRPr="00AC4FB3" w14:paraId="67F4C196" w14:textId="77777777" w:rsidTr="00CB2040">
        <w:tc>
          <w:tcPr>
            <w:tcW w:w="3251" w:type="pct"/>
          </w:tcPr>
          <w:p w14:paraId="713D9FDF"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Leather work gloves (pairs)</w:t>
            </w:r>
          </w:p>
        </w:tc>
        <w:tc>
          <w:tcPr>
            <w:tcW w:w="1749" w:type="pct"/>
            <w:gridSpan w:val="2"/>
          </w:tcPr>
          <w:p w14:paraId="642B309C" w14:textId="0189C18A" w:rsidR="00CB2040" w:rsidRPr="00AC4FB3" w:rsidRDefault="00CB2040" w:rsidP="00CB2040">
            <w:pPr>
              <w:spacing w:after="40"/>
              <w:jc w:val="center"/>
              <w:rPr>
                <w:rFonts w:eastAsia="Arial" w:cs="Arial"/>
                <w:b/>
                <w:highlight w:val="yellow"/>
              </w:rPr>
            </w:pPr>
            <w:r w:rsidRPr="00AC4FB3">
              <w:rPr>
                <w:rFonts w:eastAsia="Arial" w:cs="Arial"/>
                <w:b/>
                <w:highlight w:val="yellow"/>
              </w:rPr>
              <w:t>19</w:t>
            </w:r>
          </w:p>
        </w:tc>
      </w:tr>
      <w:tr w:rsidR="00CB2040" w:rsidRPr="00AC4FB3" w14:paraId="28F4669D" w14:textId="77777777" w:rsidTr="00CB2040">
        <w:tc>
          <w:tcPr>
            <w:tcW w:w="3251" w:type="pct"/>
          </w:tcPr>
          <w:p w14:paraId="33B38D6E"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Duct tape (rolls)</w:t>
            </w:r>
          </w:p>
        </w:tc>
        <w:tc>
          <w:tcPr>
            <w:tcW w:w="1749" w:type="pct"/>
            <w:gridSpan w:val="2"/>
          </w:tcPr>
          <w:p w14:paraId="0A458B0F" w14:textId="52ABF435" w:rsidR="00CB2040" w:rsidRPr="00AC4FB3" w:rsidRDefault="00CB2040" w:rsidP="00CB2040">
            <w:pPr>
              <w:spacing w:after="40"/>
              <w:jc w:val="center"/>
              <w:rPr>
                <w:rFonts w:eastAsia="Arial" w:cs="Arial"/>
                <w:b/>
                <w:highlight w:val="yellow"/>
              </w:rPr>
            </w:pPr>
            <w:r w:rsidRPr="00AC4FB3">
              <w:rPr>
                <w:rFonts w:eastAsia="Arial" w:cs="Arial"/>
                <w:b/>
                <w:highlight w:val="yellow"/>
              </w:rPr>
              <w:t>36</w:t>
            </w:r>
          </w:p>
        </w:tc>
      </w:tr>
      <w:tr w:rsidR="00CB2040" w:rsidRPr="00AC4FB3" w14:paraId="2C484E9D" w14:textId="77777777" w:rsidTr="00CB2040">
        <w:tc>
          <w:tcPr>
            <w:tcW w:w="3251" w:type="pct"/>
          </w:tcPr>
          <w:p w14:paraId="4311564C"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Flashlights, battery powered, D-Cell</w:t>
            </w:r>
          </w:p>
        </w:tc>
        <w:tc>
          <w:tcPr>
            <w:tcW w:w="1749" w:type="pct"/>
            <w:gridSpan w:val="2"/>
          </w:tcPr>
          <w:p w14:paraId="0B288378" w14:textId="6F0AD752" w:rsidR="00CB2040" w:rsidRPr="00AC4FB3" w:rsidRDefault="00CB2040" w:rsidP="00CB2040">
            <w:pPr>
              <w:spacing w:after="40"/>
              <w:jc w:val="center"/>
              <w:rPr>
                <w:rFonts w:eastAsia="Arial" w:cs="Arial"/>
                <w:b/>
                <w:highlight w:val="yellow"/>
              </w:rPr>
            </w:pPr>
            <w:r w:rsidRPr="00AC4FB3">
              <w:rPr>
                <w:rFonts w:eastAsia="Arial" w:cs="Arial"/>
                <w:b/>
                <w:highlight w:val="yellow"/>
              </w:rPr>
              <w:t>19</w:t>
            </w:r>
          </w:p>
        </w:tc>
      </w:tr>
      <w:tr w:rsidR="00CB2040" w:rsidRPr="00AC4FB3" w14:paraId="3B266125" w14:textId="77777777" w:rsidTr="00CB2040">
        <w:tc>
          <w:tcPr>
            <w:tcW w:w="3251" w:type="pct"/>
          </w:tcPr>
          <w:p w14:paraId="6CFCA377"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D-Cell batteries</w:t>
            </w:r>
          </w:p>
        </w:tc>
        <w:tc>
          <w:tcPr>
            <w:tcW w:w="1749" w:type="pct"/>
            <w:gridSpan w:val="2"/>
          </w:tcPr>
          <w:p w14:paraId="3318028B" w14:textId="496B6494" w:rsidR="00CB2040" w:rsidRPr="00AC4FB3" w:rsidRDefault="00CB2040" w:rsidP="00CB2040">
            <w:pPr>
              <w:spacing w:after="40"/>
              <w:jc w:val="center"/>
              <w:rPr>
                <w:rFonts w:eastAsia="Arial" w:cs="Arial"/>
                <w:b/>
                <w:highlight w:val="yellow"/>
              </w:rPr>
            </w:pPr>
            <w:r w:rsidRPr="00AC4FB3">
              <w:rPr>
                <w:rFonts w:eastAsia="Arial" w:cs="Arial"/>
                <w:b/>
                <w:highlight w:val="yellow"/>
              </w:rPr>
              <w:t>1</w:t>
            </w:r>
          </w:p>
        </w:tc>
      </w:tr>
      <w:tr w:rsidR="00CB2040" w:rsidRPr="00AC4FB3" w14:paraId="49B461D0" w14:textId="77777777" w:rsidTr="00CB2040">
        <w:tc>
          <w:tcPr>
            <w:tcW w:w="3251" w:type="pct"/>
          </w:tcPr>
          <w:p w14:paraId="4A698954"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Reflective safety vests</w:t>
            </w:r>
          </w:p>
        </w:tc>
        <w:tc>
          <w:tcPr>
            <w:tcW w:w="1749" w:type="pct"/>
            <w:gridSpan w:val="2"/>
          </w:tcPr>
          <w:p w14:paraId="4DC640E5" w14:textId="33244575" w:rsidR="00CB2040" w:rsidRPr="00AC4FB3" w:rsidRDefault="00CB2040" w:rsidP="00CB2040">
            <w:pPr>
              <w:spacing w:after="40"/>
              <w:jc w:val="center"/>
              <w:rPr>
                <w:rFonts w:eastAsia="Arial" w:cs="Arial"/>
                <w:b/>
                <w:highlight w:val="yellow"/>
              </w:rPr>
            </w:pPr>
            <w:r w:rsidRPr="00AC4FB3">
              <w:rPr>
                <w:rFonts w:eastAsia="Arial" w:cs="Arial"/>
                <w:b/>
                <w:highlight w:val="yellow"/>
              </w:rPr>
              <w:t>32</w:t>
            </w:r>
          </w:p>
        </w:tc>
      </w:tr>
      <w:tr w:rsidR="00CB2040" w:rsidRPr="00AC4FB3" w14:paraId="3C3F09D1" w14:textId="77777777" w:rsidTr="00CB2040">
        <w:tc>
          <w:tcPr>
            <w:tcW w:w="3251" w:type="pct"/>
          </w:tcPr>
          <w:p w14:paraId="2819537D"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First aid kit</w:t>
            </w:r>
          </w:p>
        </w:tc>
        <w:tc>
          <w:tcPr>
            <w:tcW w:w="1749" w:type="pct"/>
            <w:gridSpan w:val="2"/>
          </w:tcPr>
          <w:p w14:paraId="6EA49D9A" w14:textId="5F51BD34" w:rsidR="00CB2040" w:rsidRPr="00AC4FB3" w:rsidRDefault="00CB2040" w:rsidP="00CB2040">
            <w:pPr>
              <w:spacing w:after="40"/>
              <w:jc w:val="center"/>
              <w:rPr>
                <w:rFonts w:eastAsia="Arial" w:cs="Arial"/>
                <w:b/>
                <w:highlight w:val="yellow"/>
              </w:rPr>
            </w:pPr>
            <w:r w:rsidRPr="00AC4FB3">
              <w:rPr>
                <w:rFonts w:eastAsia="Arial" w:cs="Arial"/>
                <w:b/>
                <w:highlight w:val="yellow"/>
              </w:rPr>
              <w:t>32</w:t>
            </w:r>
          </w:p>
        </w:tc>
      </w:tr>
      <w:tr w:rsidR="00CB2040" w:rsidRPr="00AC4FB3" w14:paraId="3BDE12EB" w14:textId="77777777" w:rsidTr="00CB2040">
        <w:tc>
          <w:tcPr>
            <w:tcW w:w="3251" w:type="pct"/>
          </w:tcPr>
          <w:p w14:paraId="59686DEB"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Personal Protective Equipment, nitrile gloves (medium, pairs)</w:t>
            </w:r>
          </w:p>
        </w:tc>
        <w:tc>
          <w:tcPr>
            <w:tcW w:w="1749" w:type="pct"/>
            <w:gridSpan w:val="2"/>
          </w:tcPr>
          <w:p w14:paraId="164DA5CB" w14:textId="351B6C14" w:rsidR="00CB2040" w:rsidRPr="00AC4FB3" w:rsidRDefault="00CB2040" w:rsidP="00CB2040">
            <w:pPr>
              <w:spacing w:after="40"/>
              <w:jc w:val="center"/>
              <w:rPr>
                <w:rFonts w:eastAsia="Arial" w:cs="Arial"/>
                <w:b/>
                <w:highlight w:val="yellow"/>
              </w:rPr>
            </w:pPr>
            <w:r w:rsidRPr="00AC4FB3">
              <w:rPr>
                <w:rFonts w:eastAsia="Arial" w:cs="Arial"/>
                <w:b/>
                <w:highlight w:val="yellow"/>
              </w:rPr>
              <w:t>32</w:t>
            </w:r>
          </w:p>
        </w:tc>
      </w:tr>
      <w:tr w:rsidR="00CB2040" w:rsidRPr="00AC4FB3" w14:paraId="7FE65C02" w14:textId="77777777" w:rsidTr="00CB2040">
        <w:tc>
          <w:tcPr>
            <w:tcW w:w="3251" w:type="pct"/>
          </w:tcPr>
          <w:p w14:paraId="5188A7B9"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Personal Protective Equipment, nitrile gloves (large, pairs)</w:t>
            </w:r>
          </w:p>
        </w:tc>
        <w:tc>
          <w:tcPr>
            <w:tcW w:w="1749" w:type="pct"/>
            <w:gridSpan w:val="2"/>
          </w:tcPr>
          <w:p w14:paraId="029742B2" w14:textId="509CCF59" w:rsidR="00CB2040" w:rsidRPr="00AC4FB3" w:rsidRDefault="00CB2040" w:rsidP="00CB2040">
            <w:pPr>
              <w:spacing w:after="40"/>
              <w:jc w:val="center"/>
              <w:rPr>
                <w:rFonts w:eastAsia="Arial" w:cs="Arial"/>
                <w:b/>
                <w:highlight w:val="yellow"/>
              </w:rPr>
            </w:pPr>
            <w:r w:rsidRPr="00AC4FB3">
              <w:rPr>
                <w:rFonts w:eastAsia="Arial" w:cs="Arial"/>
                <w:b/>
                <w:highlight w:val="yellow"/>
              </w:rPr>
              <w:t>3</w:t>
            </w:r>
          </w:p>
        </w:tc>
      </w:tr>
      <w:tr w:rsidR="00CB2040" w:rsidRPr="00AC4FB3" w14:paraId="1DAB6BAC" w14:textId="77777777" w:rsidTr="00CB2040">
        <w:tc>
          <w:tcPr>
            <w:tcW w:w="3251" w:type="pct"/>
          </w:tcPr>
          <w:p w14:paraId="4364C585"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Personal Protective Equipment, face coverings</w:t>
            </w:r>
          </w:p>
        </w:tc>
        <w:tc>
          <w:tcPr>
            <w:tcW w:w="1749" w:type="pct"/>
            <w:gridSpan w:val="2"/>
          </w:tcPr>
          <w:p w14:paraId="0BFA556A" w14:textId="5A1544B8" w:rsidR="00CB2040" w:rsidRPr="00AC4FB3" w:rsidRDefault="00CB2040" w:rsidP="00CB2040">
            <w:pPr>
              <w:spacing w:after="40"/>
              <w:jc w:val="center"/>
              <w:rPr>
                <w:rFonts w:eastAsia="Arial" w:cs="Arial"/>
                <w:b/>
                <w:highlight w:val="yellow"/>
              </w:rPr>
            </w:pPr>
            <w:r w:rsidRPr="00AC4FB3">
              <w:rPr>
                <w:rFonts w:eastAsia="Arial" w:cs="Arial"/>
                <w:b/>
                <w:highlight w:val="yellow"/>
              </w:rPr>
              <w:t>12</w:t>
            </w:r>
          </w:p>
        </w:tc>
      </w:tr>
      <w:tr w:rsidR="00CB2040" w:rsidRPr="00AC4FB3" w14:paraId="4F2C1FE7" w14:textId="77777777" w:rsidTr="00CB2040">
        <w:tc>
          <w:tcPr>
            <w:tcW w:w="3251" w:type="pct"/>
          </w:tcPr>
          <w:p w14:paraId="544E66BF"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1 Gallon hand sanitizer</w:t>
            </w:r>
          </w:p>
        </w:tc>
        <w:tc>
          <w:tcPr>
            <w:tcW w:w="1749" w:type="pct"/>
            <w:gridSpan w:val="2"/>
          </w:tcPr>
          <w:p w14:paraId="5EC88F3E" w14:textId="27483742" w:rsidR="00CB2040" w:rsidRPr="00AC4FB3" w:rsidRDefault="00CB2040" w:rsidP="00CB2040">
            <w:pPr>
              <w:spacing w:after="40"/>
              <w:jc w:val="center"/>
              <w:rPr>
                <w:rFonts w:eastAsia="Arial" w:cs="Arial"/>
                <w:b/>
                <w:highlight w:val="yellow"/>
              </w:rPr>
            </w:pPr>
            <w:r w:rsidRPr="00AC4FB3">
              <w:rPr>
                <w:rFonts w:eastAsia="Arial" w:cs="Arial"/>
                <w:b/>
                <w:highlight w:val="yellow"/>
              </w:rPr>
              <w:t>16</w:t>
            </w:r>
          </w:p>
        </w:tc>
      </w:tr>
      <w:tr w:rsidR="00CB2040" w:rsidRPr="00AC4FB3" w14:paraId="69ED0F9B" w14:textId="77777777" w:rsidTr="00CB2040">
        <w:tc>
          <w:tcPr>
            <w:tcW w:w="3251" w:type="pct"/>
          </w:tcPr>
          <w:p w14:paraId="6AD0CDB6"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36” Reflective traffic cones</w:t>
            </w:r>
          </w:p>
        </w:tc>
        <w:tc>
          <w:tcPr>
            <w:tcW w:w="1749" w:type="pct"/>
            <w:gridSpan w:val="2"/>
          </w:tcPr>
          <w:p w14:paraId="6770B56D" w14:textId="02AB8889" w:rsidR="00CB2040" w:rsidRPr="00AC4FB3" w:rsidRDefault="00CB2040" w:rsidP="00CB2040">
            <w:pPr>
              <w:spacing w:after="40"/>
              <w:jc w:val="center"/>
              <w:rPr>
                <w:rFonts w:eastAsia="Arial" w:cs="Arial"/>
                <w:b/>
                <w:highlight w:val="yellow"/>
              </w:rPr>
            </w:pPr>
            <w:r w:rsidRPr="00AC4FB3">
              <w:rPr>
                <w:rFonts w:eastAsia="Arial" w:cs="Arial"/>
                <w:b/>
                <w:highlight w:val="yellow"/>
              </w:rPr>
              <w:t>30</w:t>
            </w:r>
          </w:p>
        </w:tc>
      </w:tr>
      <w:tr w:rsidR="00CB2040" w:rsidRPr="00AC4FB3" w14:paraId="4BF7C223" w14:textId="77777777" w:rsidTr="00CB2040">
        <w:tc>
          <w:tcPr>
            <w:tcW w:w="3251" w:type="pct"/>
          </w:tcPr>
          <w:p w14:paraId="467C948F"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Safety hard hats</w:t>
            </w:r>
          </w:p>
        </w:tc>
        <w:tc>
          <w:tcPr>
            <w:tcW w:w="1749" w:type="pct"/>
            <w:gridSpan w:val="2"/>
          </w:tcPr>
          <w:p w14:paraId="345C1754" w14:textId="1773CB69" w:rsidR="00CB2040" w:rsidRPr="00AC4FB3" w:rsidRDefault="00CB2040" w:rsidP="00CB2040">
            <w:pPr>
              <w:spacing w:after="40"/>
              <w:jc w:val="center"/>
              <w:rPr>
                <w:rFonts w:eastAsia="Arial" w:cs="Arial"/>
                <w:b/>
                <w:highlight w:val="yellow"/>
              </w:rPr>
            </w:pPr>
            <w:r w:rsidRPr="00AC4FB3">
              <w:rPr>
                <w:rFonts w:eastAsia="Arial" w:cs="Arial"/>
                <w:b/>
                <w:highlight w:val="yellow"/>
              </w:rPr>
              <w:t>8</w:t>
            </w:r>
          </w:p>
        </w:tc>
      </w:tr>
      <w:tr w:rsidR="00CB2040" w:rsidRPr="00AC4FB3" w14:paraId="3339C397" w14:textId="77777777" w:rsidTr="00CB2040">
        <w:tc>
          <w:tcPr>
            <w:tcW w:w="3251" w:type="pct"/>
          </w:tcPr>
          <w:p w14:paraId="7ADFA3A2"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Glow sticks, red or orange</w:t>
            </w:r>
          </w:p>
        </w:tc>
        <w:tc>
          <w:tcPr>
            <w:tcW w:w="1749" w:type="pct"/>
            <w:gridSpan w:val="2"/>
          </w:tcPr>
          <w:p w14:paraId="709585C5" w14:textId="0B1A842D" w:rsidR="00CB2040" w:rsidRPr="00AC4FB3" w:rsidRDefault="00CB2040" w:rsidP="00CB2040">
            <w:pPr>
              <w:spacing w:after="40"/>
              <w:jc w:val="center"/>
              <w:rPr>
                <w:rFonts w:eastAsia="Arial" w:cs="Arial"/>
                <w:b/>
                <w:highlight w:val="yellow"/>
              </w:rPr>
            </w:pPr>
            <w:r w:rsidRPr="00AC4FB3">
              <w:rPr>
                <w:rFonts w:eastAsia="Arial" w:cs="Arial"/>
                <w:b/>
                <w:highlight w:val="yellow"/>
              </w:rPr>
              <w:t>8</w:t>
            </w:r>
          </w:p>
        </w:tc>
      </w:tr>
      <w:tr w:rsidR="00CB2040" w:rsidRPr="00AC4FB3" w14:paraId="686D8B6E" w14:textId="77777777" w:rsidTr="00CB2040">
        <w:tc>
          <w:tcPr>
            <w:tcW w:w="3251" w:type="pct"/>
          </w:tcPr>
          <w:p w14:paraId="4A11366C"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Back support belts or vests, medium</w:t>
            </w:r>
          </w:p>
        </w:tc>
        <w:tc>
          <w:tcPr>
            <w:tcW w:w="1749" w:type="pct"/>
            <w:gridSpan w:val="2"/>
          </w:tcPr>
          <w:p w14:paraId="11619A6A" w14:textId="1A764AC5" w:rsidR="00CB2040" w:rsidRPr="00AC4FB3" w:rsidRDefault="00CB2040" w:rsidP="00CB2040">
            <w:pPr>
              <w:spacing w:after="40"/>
              <w:jc w:val="center"/>
              <w:rPr>
                <w:rFonts w:eastAsia="Arial" w:cs="Arial"/>
                <w:b/>
                <w:highlight w:val="yellow"/>
              </w:rPr>
            </w:pPr>
            <w:r w:rsidRPr="00AC4FB3">
              <w:rPr>
                <w:rFonts w:eastAsia="Arial" w:cs="Arial"/>
                <w:b/>
                <w:highlight w:val="yellow"/>
              </w:rPr>
              <w:t>1</w:t>
            </w:r>
          </w:p>
        </w:tc>
      </w:tr>
      <w:tr w:rsidR="00CB2040" w:rsidRPr="00AC4FB3" w14:paraId="6EF82CD9" w14:textId="77777777" w:rsidTr="00CB2040">
        <w:tc>
          <w:tcPr>
            <w:tcW w:w="3251" w:type="pct"/>
          </w:tcPr>
          <w:p w14:paraId="4D8ADA45"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 xml:space="preserve">Back support belts or vests, large </w:t>
            </w:r>
          </w:p>
        </w:tc>
        <w:tc>
          <w:tcPr>
            <w:tcW w:w="1749" w:type="pct"/>
            <w:gridSpan w:val="2"/>
          </w:tcPr>
          <w:p w14:paraId="62E464B4" w14:textId="0E6331EC" w:rsidR="00CB2040" w:rsidRPr="00AC4FB3" w:rsidRDefault="00CB2040" w:rsidP="00CB2040">
            <w:pPr>
              <w:spacing w:after="40"/>
              <w:jc w:val="center"/>
              <w:rPr>
                <w:rFonts w:eastAsia="Arial" w:cs="Arial"/>
                <w:b/>
                <w:highlight w:val="yellow"/>
              </w:rPr>
            </w:pPr>
            <w:r w:rsidRPr="00AC4FB3">
              <w:rPr>
                <w:rFonts w:eastAsia="Arial" w:cs="Arial"/>
                <w:b/>
                <w:highlight w:val="yellow"/>
              </w:rPr>
              <w:t>4</w:t>
            </w:r>
          </w:p>
        </w:tc>
      </w:tr>
      <w:tr w:rsidR="00CB2040" w:rsidRPr="00AC4FB3" w14:paraId="70AB76D4" w14:textId="77777777" w:rsidTr="00CB2040">
        <w:tc>
          <w:tcPr>
            <w:tcW w:w="3251" w:type="pct"/>
          </w:tcPr>
          <w:p w14:paraId="41DD6A68"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5 lb. fire extinguisher</w:t>
            </w:r>
          </w:p>
        </w:tc>
        <w:tc>
          <w:tcPr>
            <w:tcW w:w="1749" w:type="pct"/>
            <w:gridSpan w:val="2"/>
          </w:tcPr>
          <w:p w14:paraId="6647EF12" w14:textId="360B192D" w:rsidR="00CB2040" w:rsidRPr="00AC4FB3" w:rsidRDefault="00CB2040" w:rsidP="00CB2040">
            <w:pPr>
              <w:spacing w:after="40"/>
              <w:jc w:val="center"/>
              <w:rPr>
                <w:rFonts w:eastAsia="Arial" w:cs="Arial"/>
                <w:b/>
                <w:highlight w:val="yellow"/>
              </w:rPr>
            </w:pPr>
            <w:r w:rsidRPr="00AC4FB3">
              <w:rPr>
                <w:rFonts w:eastAsia="Arial" w:cs="Arial"/>
                <w:b/>
                <w:highlight w:val="yellow"/>
              </w:rPr>
              <w:t>19</w:t>
            </w:r>
          </w:p>
        </w:tc>
      </w:tr>
    </w:tbl>
    <w:p w14:paraId="0953E153" w14:textId="130C0430" w:rsidR="00CB2040" w:rsidRDefault="00CB2040" w:rsidP="008D443D"/>
    <w:tbl>
      <w:tblPr>
        <w:tblStyle w:val="TableGrid"/>
        <w:tblW w:w="5000" w:type="pct"/>
        <w:tblLook w:val="04A0" w:firstRow="1" w:lastRow="0" w:firstColumn="1" w:lastColumn="0" w:noHBand="0" w:noVBand="1"/>
      </w:tblPr>
      <w:tblGrid>
        <w:gridCol w:w="7016"/>
        <w:gridCol w:w="15"/>
        <w:gridCol w:w="3759"/>
      </w:tblGrid>
      <w:tr w:rsidR="00456D7A" w:rsidRPr="00AC4FB3" w14:paraId="278A288C" w14:textId="77777777" w:rsidTr="00FA25D8">
        <w:tc>
          <w:tcPr>
            <w:tcW w:w="5000" w:type="pct"/>
            <w:gridSpan w:val="3"/>
            <w:shd w:val="clear" w:color="auto" w:fill="D9D9D9" w:themeFill="background1" w:themeFillShade="D9"/>
          </w:tcPr>
          <w:p w14:paraId="3C97D319" w14:textId="0F575193" w:rsidR="00456D7A" w:rsidRPr="00AC4FB3" w:rsidRDefault="00456D7A" w:rsidP="00FA25D8">
            <w:pPr>
              <w:spacing w:after="40"/>
              <w:jc w:val="center"/>
              <w:rPr>
                <w:rFonts w:eastAsia="Arial" w:cs="Arial"/>
                <w:b/>
                <w:highlight w:val="yellow"/>
              </w:rPr>
            </w:pPr>
            <w:r>
              <w:rPr>
                <w:rFonts w:eastAsia="Arial" w:cs="Arial"/>
                <w:b/>
                <w:highlight w:val="yellow"/>
              </w:rPr>
              <w:t xml:space="preserve">C-POD </w:t>
            </w:r>
            <w:r w:rsidRPr="00AC4FB3">
              <w:rPr>
                <w:rFonts w:eastAsia="Arial" w:cs="Arial"/>
                <w:b/>
                <w:highlight w:val="yellow"/>
              </w:rPr>
              <w:t>Type I</w:t>
            </w:r>
            <w:r>
              <w:rPr>
                <w:rFonts w:eastAsia="Arial" w:cs="Arial"/>
                <w:b/>
                <w:highlight w:val="yellow"/>
              </w:rPr>
              <w:t>V</w:t>
            </w:r>
          </w:p>
        </w:tc>
      </w:tr>
      <w:tr w:rsidR="00456D7A" w:rsidRPr="00AC4FB3" w14:paraId="58531C05" w14:textId="77777777" w:rsidTr="00FA25D8">
        <w:tc>
          <w:tcPr>
            <w:tcW w:w="3258" w:type="pct"/>
            <w:gridSpan w:val="2"/>
            <w:shd w:val="clear" w:color="auto" w:fill="D9D9D9" w:themeFill="background1" w:themeFillShade="D9"/>
          </w:tcPr>
          <w:p w14:paraId="7A423AC1" w14:textId="77777777" w:rsidR="00456D7A" w:rsidRPr="00AC4FB3" w:rsidRDefault="00456D7A" w:rsidP="00FA25D8">
            <w:pPr>
              <w:spacing w:after="40"/>
              <w:jc w:val="center"/>
              <w:rPr>
                <w:rFonts w:eastAsia="Arial" w:cs="Arial"/>
                <w:b/>
                <w:highlight w:val="yellow"/>
              </w:rPr>
            </w:pPr>
            <w:r>
              <w:rPr>
                <w:rFonts w:eastAsia="Arial" w:cs="Arial"/>
                <w:b/>
                <w:highlight w:val="yellow"/>
              </w:rPr>
              <w:lastRenderedPageBreak/>
              <w:t>Item</w:t>
            </w:r>
          </w:p>
        </w:tc>
        <w:tc>
          <w:tcPr>
            <w:tcW w:w="1742" w:type="pct"/>
            <w:shd w:val="clear" w:color="auto" w:fill="D9D9D9" w:themeFill="background1" w:themeFillShade="D9"/>
          </w:tcPr>
          <w:p w14:paraId="59D4EB48" w14:textId="77777777" w:rsidR="00456D7A" w:rsidRPr="00AC4FB3" w:rsidRDefault="00456D7A" w:rsidP="00FA25D8">
            <w:pPr>
              <w:spacing w:after="40"/>
              <w:jc w:val="center"/>
              <w:rPr>
                <w:rFonts w:eastAsia="Arial" w:cs="Arial"/>
                <w:b/>
                <w:highlight w:val="yellow"/>
              </w:rPr>
            </w:pPr>
            <w:r w:rsidRPr="00AC4FB3">
              <w:rPr>
                <w:rFonts w:eastAsia="Arial" w:cs="Arial"/>
                <w:b/>
                <w:highlight w:val="yellow"/>
              </w:rPr>
              <w:t>Quantity Needed</w:t>
            </w:r>
          </w:p>
        </w:tc>
      </w:tr>
      <w:tr w:rsidR="00CB2040" w:rsidRPr="00AC4FB3" w14:paraId="1986B313" w14:textId="77777777" w:rsidTr="00CB2040">
        <w:tc>
          <w:tcPr>
            <w:tcW w:w="3251" w:type="pct"/>
          </w:tcPr>
          <w:p w14:paraId="6CFD3BA5"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96 Gallon trash can, wheeled (for storage of the kit)</w:t>
            </w:r>
          </w:p>
        </w:tc>
        <w:tc>
          <w:tcPr>
            <w:tcW w:w="1749" w:type="pct"/>
            <w:gridSpan w:val="2"/>
          </w:tcPr>
          <w:p w14:paraId="49E60CD2" w14:textId="7B089BB7" w:rsidR="00CB2040" w:rsidRPr="00AC4FB3" w:rsidRDefault="00CB2040" w:rsidP="00CB2040">
            <w:pPr>
              <w:spacing w:after="40"/>
              <w:jc w:val="center"/>
              <w:rPr>
                <w:rFonts w:eastAsia="Arial" w:cs="Arial"/>
                <w:b/>
                <w:highlight w:val="yellow"/>
              </w:rPr>
            </w:pPr>
            <w:r w:rsidRPr="00AC4FB3">
              <w:rPr>
                <w:rFonts w:eastAsia="Arial" w:cs="Arial"/>
                <w:b/>
                <w:highlight w:val="yellow"/>
              </w:rPr>
              <w:t>2</w:t>
            </w:r>
          </w:p>
        </w:tc>
      </w:tr>
      <w:tr w:rsidR="00CB2040" w:rsidRPr="00AC4FB3" w14:paraId="78B817A0" w14:textId="77777777" w:rsidTr="00CB2040">
        <w:tc>
          <w:tcPr>
            <w:tcW w:w="3251" w:type="pct"/>
          </w:tcPr>
          <w:p w14:paraId="5F90B11F"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Leather work gloves (pairs)</w:t>
            </w:r>
          </w:p>
        </w:tc>
        <w:tc>
          <w:tcPr>
            <w:tcW w:w="1749" w:type="pct"/>
            <w:gridSpan w:val="2"/>
          </w:tcPr>
          <w:p w14:paraId="4CE7EE91" w14:textId="10CFE89B" w:rsidR="00CB2040" w:rsidRPr="00AC4FB3" w:rsidRDefault="00CB2040" w:rsidP="00CB2040">
            <w:pPr>
              <w:spacing w:after="40"/>
              <w:jc w:val="center"/>
              <w:rPr>
                <w:rFonts w:eastAsia="Arial" w:cs="Arial"/>
                <w:b/>
                <w:highlight w:val="yellow"/>
              </w:rPr>
            </w:pPr>
            <w:r w:rsidRPr="00AC4FB3">
              <w:rPr>
                <w:rFonts w:eastAsia="Arial" w:cs="Arial"/>
                <w:b/>
                <w:highlight w:val="yellow"/>
              </w:rPr>
              <w:t>9</w:t>
            </w:r>
          </w:p>
        </w:tc>
      </w:tr>
      <w:tr w:rsidR="00CB2040" w:rsidRPr="00AC4FB3" w14:paraId="15F64389" w14:textId="77777777" w:rsidTr="00CB2040">
        <w:tc>
          <w:tcPr>
            <w:tcW w:w="3251" w:type="pct"/>
          </w:tcPr>
          <w:p w14:paraId="496F44FE"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Duct tape (rolls)</w:t>
            </w:r>
          </w:p>
        </w:tc>
        <w:tc>
          <w:tcPr>
            <w:tcW w:w="1749" w:type="pct"/>
            <w:gridSpan w:val="2"/>
          </w:tcPr>
          <w:p w14:paraId="4CB6A574" w14:textId="1569D784" w:rsidR="00CB2040" w:rsidRPr="00AC4FB3" w:rsidRDefault="00CB2040" w:rsidP="00CB2040">
            <w:pPr>
              <w:spacing w:after="40"/>
              <w:jc w:val="center"/>
              <w:rPr>
                <w:rFonts w:eastAsia="Arial" w:cs="Arial"/>
                <w:b/>
                <w:highlight w:val="yellow"/>
              </w:rPr>
            </w:pPr>
            <w:r w:rsidRPr="00AC4FB3">
              <w:rPr>
                <w:rFonts w:eastAsia="Arial" w:cs="Arial"/>
                <w:b/>
                <w:highlight w:val="yellow"/>
              </w:rPr>
              <w:t>18</w:t>
            </w:r>
          </w:p>
        </w:tc>
      </w:tr>
      <w:tr w:rsidR="00CB2040" w:rsidRPr="00AC4FB3" w14:paraId="4EBB8189" w14:textId="77777777" w:rsidTr="00CB2040">
        <w:tc>
          <w:tcPr>
            <w:tcW w:w="3251" w:type="pct"/>
          </w:tcPr>
          <w:p w14:paraId="2389A3EE"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Flashlights, battery powered, D-Cell</w:t>
            </w:r>
          </w:p>
        </w:tc>
        <w:tc>
          <w:tcPr>
            <w:tcW w:w="1749" w:type="pct"/>
            <w:gridSpan w:val="2"/>
          </w:tcPr>
          <w:p w14:paraId="7262AE09" w14:textId="23FB3767" w:rsidR="00CB2040" w:rsidRPr="00AC4FB3" w:rsidRDefault="00CB2040" w:rsidP="00CB2040">
            <w:pPr>
              <w:spacing w:after="40"/>
              <w:jc w:val="center"/>
              <w:rPr>
                <w:rFonts w:eastAsia="Arial" w:cs="Arial"/>
                <w:b/>
                <w:highlight w:val="yellow"/>
              </w:rPr>
            </w:pPr>
            <w:r w:rsidRPr="00AC4FB3">
              <w:rPr>
                <w:rFonts w:eastAsia="Arial" w:cs="Arial"/>
                <w:b/>
                <w:highlight w:val="yellow"/>
              </w:rPr>
              <w:t>10</w:t>
            </w:r>
          </w:p>
        </w:tc>
      </w:tr>
      <w:tr w:rsidR="00CB2040" w:rsidRPr="00AC4FB3" w14:paraId="5D7CB523" w14:textId="77777777" w:rsidTr="00CB2040">
        <w:tc>
          <w:tcPr>
            <w:tcW w:w="3251" w:type="pct"/>
          </w:tcPr>
          <w:p w14:paraId="0A653EC3"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D-Cell batteries</w:t>
            </w:r>
          </w:p>
        </w:tc>
        <w:tc>
          <w:tcPr>
            <w:tcW w:w="1749" w:type="pct"/>
            <w:gridSpan w:val="2"/>
          </w:tcPr>
          <w:p w14:paraId="69257815" w14:textId="66B0994B" w:rsidR="00CB2040" w:rsidRPr="00AC4FB3" w:rsidRDefault="00CB2040" w:rsidP="00CB2040">
            <w:pPr>
              <w:spacing w:after="40"/>
              <w:jc w:val="center"/>
              <w:rPr>
                <w:rFonts w:eastAsia="Arial" w:cs="Arial"/>
                <w:b/>
                <w:highlight w:val="yellow"/>
              </w:rPr>
            </w:pPr>
            <w:r w:rsidRPr="00AC4FB3">
              <w:rPr>
                <w:rFonts w:eastAsia="Arial" w:cs="Arial"/>
                <w:b/>
                <w:highlight w:val="yellow"/>
              </w:rPr>
              <w:t>1</w:t>
            </w:r>
          </w:p>
        </w:tc>
      </w:tr>
      <w:tr w:rsidR="00CB2040" w:rsidRPr="00AC4FB3" w14:paraId="11E6013E" w14:textId="77777777" w:rsidTr="00CB2040">
        <w:tc>
          <w:tcPr>
            <w:tcW w:w="3251" w:type="pct"/>
          </w:tcPr>
          <w:p w14:paraId="143DF50E"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Reflective safety vests</w:t>
            </w:r>
          </w:p>
        </w:tc>
        <w:tc>
          <w:tcPr>
            <w:tcW w:w="1749" w:type="pct"/>
            <w:gridSpan w:val="2"/>
          </w:tcPr>
          <w:p w14:paraId="27EEDECC" w14:textId="3486183A" w:rsidR="00CB2040" w:rsidRPr="00AC4FB3" w:rsidRDefault="00CB2040" w:rsidP="00CB2040">
            <w:pPr>
              <w:spacing w:after="40"/>
              <w:jc w:val="center"/>
              <w:rPr>
                <w:rFonts w:eastAsia="Arial" w:cs="Arial"/>
                <w:b/>
                <w:highlight w:val="yellow"/>
              </w:rPr>
            </w:pPr>
            <w:r w:rsidRPr="00AC4FB3">
              <w:rPr>
                <w:rFonts w:eastAsia="Arial" w:cs="Arial"/>
                <w:b/>
                <w:highlight w:val="yellow"/>
              </w:rPr>
              <w:t>16</w:t>
            </w:r>
          </w:p>
        </w:tc>
      </w:tr>
      <w:tr w:rsidR="00CB2040" w:rsidRPr="00AC4FB3" w14:paraId="3D809021" w14:textId="77777777" w:rsidTr="00CB2040">
        <w:tc>
          <w:tcPr>
            <w:tcW w:w="3251" w:type="pct"/>
          </w:tcPr>
          <w:p w14:paraId="3FCA65CA"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First aid kit</w:t>
            </w:r>
          </w:p>
        </w:tc>
        <w:tc>
          <w:tcPr>
            <w:tcW w:w="1749" w:type="pct"/>
            <w:gridSpan w:val="2"/>
          </w:tcPr>
          <w:p w14:paraId="52AFCE0C" w14:textId="47634EA1" w:rsidR="00CB2040" w:rsidRPr="00AC4FB3" w:rsidRDefault="00CB2040" w:rsidP="00CB2040">
            <w:pPr>
              <w:spacing w:after="40"/>
              <w:jc w:val="center"/>
              <w:rPr>
                <w:rFonts w:eastAsia="Arial" w:cs="Arial"/>
                <w:b/>
                <w:highlight w:val="yellow"/>
              </w:rPr>
            </w:pPr>
            <w:r w:rsidRPr="00AC4FB3">
              <w:rPr>
                <w:rFonts w:eastAsia="Arial" w:cs="Arial"/>
                <w:b/>
                <w:highlight w:val="yellow"/>
              </w:rPr>
              <w:t>16</w:t>
            </w:r>
          </w:p>
        </w:tc>
      </w:tr>
      <w:tr w:rsidR="00CB2040" w:rsidRPr="00AC4FB3" w14:paraId="1A0BD689" w14:textId="77777777" w:rsidTr="00CB2040">
        <w:tc>
          <w:tcPr>
            <w:tcW w:w="3251" w:type="pct"/>
          </w:tcPr>
          <w:p w14:paraId="08261FCD"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Personal Protective Equipment, nitrile gloves (medium, pairs)</w:t>
            </w:r>
          </w:p>
        </w:tc>
        <w:tc>
          <w:tcPr>
            <w:tcW w:w="1749" w:type="pct"/>
            <w:gridSpan w:val="2"/>
          </w:tcPr>
          <w:p w14:paraId="399EBED5" w14:textId="0540AC09" w:rsidR="00CB2040" w:rsidRPr="00AC4FB3" w:rsidRDefault="00CB2040" w:rsidP="00CB2040">
            <w:pPr>
              <w:spacing w:after="40"/>
              <w:jc w:val="center"/>
              <w:rPr>
                <w:rFonts w:eastAsia="Arial" w:cs="Arial"/>
                <w:b/>
                <w:highlight w:val="yellow"/>
              </w:rPr>
            </w:pPr>
            <w:r w:rsidRPr="00AC4FB3">
              <w:rPr>
                <w:rFonts w:eastAsia="Arial" w:cs="Arial"/>
                <w:b/>
                <w:highlight w:val="yellow"/>
              </w:rPr>
              <w:t>16</w:t>
            </w:r>
          </w:p>
        </w:tc>
      </w:tr>
      <w:tr w:rsidR="00CB2040" w:rsidRPr="00AC4FB3" w14:paraId="20574250" w14:textId="77777777" w:rsidTr="00CB2040">
        <w:tc>
          <w:tcPr>
            <w:tcW w:w="3251" w:type="pct"/>
          </w:tcPr>
          <w:p w14:paraId="5332017D"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Personal Protective Equipment, nitrile gloves (large, pairs)</w:t>
            </w:r>
          </w:p>
        </w:tc>
        <w:tc>
          <w:tcPr>
            <w:tcW w:w="1749" w:type="pct"/>
            <w:gridSpan w:val="2"/>
          </w:tcPr>
          <w:p w14:paraId="406FE955" w14:textId="372DE04D" w:rsidR="00CB2040" w:rsidRPr="00AC4FB3" w:rsidRDefault="00CB2040" w:rsidP="00CB2040">
            <w:pPr>
              <w:spacing w:after="40"/>
              <w:jc w:val="center"/>
              <w:rPr>
                <w:rFonts w:eastAsia="Arial" w:cs="Arial"/>
                <w:b/>
                <w:highlight w:val="yellow"/>
              </w:rPr>
            </w:pPr>
            <w:r w:rsidRPr="00AC4FB3">
              <w:rPr>
                <w:rFonts w:eastAsia="Arial" w:cs="Arial"/>
                <w:b/>
                <w:highlight w:val="yellow"/>
              </w:rPr>
              <w:t>1</w:t>
            </w:r>
          </w:p>
        </w:tc>
      </w:tr>
      <w:tr w:rsidR="00CB2040" w:rsidRPr="00AC4FB3" w14:paraId="196CB80A" w14:textId="77777777" w:rsidTr="00CB2040">
        <w:tc>
          <w:tcPr>
            <w:tcW w:w="3251" w:type="pct"/>
          </w:tcPr>
          <w:p w14:paraId="4E97C822"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Personal Protective Equipment, face coverings</w:t>
            </w:r>
          </w:p>
        </w:tc>
        <w:tc>
          <w:tcPr>
            <w:tcW w:w="1749" w:type="pct"/>
            <w:gridSpan w:val="2"/>
          </w:tcPr>
          <w:p w14:paraId="2FE5AEB9" w14:textId="632493F9" w:rsidR="00CB2040" w:rsidRPr="00AC4FB3" w:rsidRDefault="00CB2040" w:rsidP="00CB2040">
            <w:pPr>
              <w:spacing w:after="40"/>
              <w:jc w:val="center"/>
              <w:rPr>
                <w:rFonts w:eastAsia="Arial" w:cs="Arial"/>
                <w:b/>
                <w:highlight w:val="yellow"/>
              </w:rPr>
            </w:pPr>
            <w:r w:rsidRPr="00AC4FB3">
              <w:rPr>
                <w:rFonts w:eastAsia="Arial" w:cs="Arial"/>
                <w:b/>
                <w:highlight w:val="yellow"/>
              </w:rPr>
              <w:t>6</w:t>
            </w:r>
          </w:p>
        </w:tc>
      </w:tr>
      <w:tr w:rsidR="00CB2040" w:rsidRPr="00AC4FB3" w14:paraId="2A976AF5" w14:textId="77777777" w:rsidTr="00CB2040">
        <w:tc>
          <w:tcPr>
            <w:tcW w:w="3251" w:type="pct"/>
          </w:tcPr>
          <w:p w14:paraId="7ADD2063"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1 Gallon hand sanitizer</w:t>
            </w:r>
          </w:p>
        </w:tc>
        <w:tc>
          <w:tcPr>
            <w:tcW w:w="1749" w:type="pct"/>
            <w:gridSpan w:val="2"/>
          </w:tcPr>
          <w:p w14:paraId="10305E1E" w14:textId="783E2F11" w:rsidR="00CB2040" w:rsidRPr="00AC4FB3" w:rsidRDefault="00CB2040" w:rsidP="00CB2040">
            <w:pPr>
              <w:spacing w:after="40"/>
              <w:jc w:val="center"/>
              <w:rPr>
                <w:rFonts w:eastAsia="Arial" w:cs="Arial"/>
                <w:b/>
                <w:highlight w:val="yellow"/>
              </w:rPr>
            </w:pPr>
            <w:r w:rsidRPr="00AC4FB3">
              <w:rPr>
                <w:rFonts w:eastAsia="Arial" w:cs="Arial"/>
                <w:b/>
                <w:highlight w:val="yellow"/>
              </w:rPr>
              <w:t>8</w:t>
            </w:r>
          </w:p>
        </w:tc>
      </w:tr>
      <w:tr w:rsidR="00CB2040" w:rsidRPr="00AC4FB3" w14:paraId="713AA7C2" w14:textId="77777777" w:rsidTr="00CB2040">
        <w:tc>
          <w:tcPr>
            <w:tcW w:w="3251" w:type="pct"/>
          </w:tcPr>
          <w:p w14:paraId="0DEF0C7A"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36” Reflective traffic cones</w:t>
            </w:r>
          </w:p>
        </w:tc>
        <w:tc>
          <w:tcPr>
            <w:tcW w:w="1749" w:type="pct"/>
            <w:gridSpan w:val="2"/>
          </w:tcPr>
          <w:p w14:paraId="26BE6523" w14:textId="1DE48275" w:rsidR="00CB2040" w:rsidRPr="00AC4FB3" w:rsidRDefault="00CB2040" w:rsidP="00CB2040">
            <w:pPr>
              <w:spacing w:after="40"/>
              <w:jc w:val="center"/>
              <w:rPr>
                <w:rFonts w:eastAsia="Arial" w:cs="Arial"/>
                <w:b/>
                <w:highlight w:val="yellow"/>
              </w:rPr>
            </w:pPr>
            <w:r w:rsidRPr="00AC4FB3">
              <w:rPr>
                <w:rFonts w:eastAsia="Arial" w:cs="Arial"/>
                <w:b/>
                <w:highlight w:val="yellow"/>
              </w:rPr>
              <w:t>15</w:t>
            </w:r>
          </w:p>
        </w:tc>
      </w:tr>
      <w:tr w:rsidR="00CB2040" w:rsidRPr="00AC4FB3" w14:paraId="7265AFDE" w14:textId="77777777" w:rsidTr="00CB2040">
        <w:tc>
          <w:tcPr>
            <w:tcW w:w="3251" w:type="pct"/>
          </w:tcPr>
          <w:p w14:paraId="7242B895"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Safety hard hats</w:t>
            </w:r>
          </w:p>
        </w:tc>
        <w:tc>
          <w:tcPr>
            <w:tcW w:w="1749" w:type="pct"/>
            <w:gridSpan w:val="2"/>
          </w:tcPr>
          <w:p w14:paraId="04B016C1" w14:textId="1EFD3135" w:rsidR="00CB2040" w:rsidRPr="00AC4FB3" w:rsidRDefault="00CB2040" w:rsidP="00CB2040">
            <w:pPr>
              <w:spacing w:after="40"/>
              <w:jc w:val="center"/>
              <w:rPr>
                <w:rFonts w:eastAsia="Arial" w:cs="Arial"/>
                <w:b/>
                <w:highlight w:val="yellow"/>
              </w:rPr>
            </w:pPr>
            <w:r w:rsidRPr="00AC4FB3">
              <w:rPr>
                <w:rFonts w:eastAsia="Arial" w:cs="Arial"/>
                <w:b/>
                <w:highlight w:val="yellow"/>
              </w:rPr>
              <w:t>4</w:t>
            </w:r>
          </w:p>
        </w:tc>
      </w:tr>
      <w:tr w:rsidR="00CB2040" w:rsidRPr="00AC4FB3" w14:paraId="117E78C5" w14:textId="77777777" w:rsidTr="00CB2040">
        <w:tc>
          <w:tcPr>
            <w:tcW w:w="3251" w:type="pct"/>
          </w:tcPr>
          <w:p w14:paraId="4218DBF9"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Glow sticks, red or orange</w:t>
            </w:r>
          </w:p>
        </w:tc>
        <w:tc>
          <w:tcPr>
            <w:tcW w:w="1749" w:type="pct"/>
            <w:gridSpan w:val="2"/>
          </w:tcPr>
          <w:p w14:paraId="4EBBB0E7" w14:textId="5603E18F" w:rsidR="00CB2040" w:rsidRPr="00AC4FB3" w:rsidRDefault="00CB2040" w:rsidP="00CB2040">
            <w:pPr>
              <w:spacing w:after="40"/>
              <w:jc w:val="center"/>
              <w:rPr>
                <w:rFonts w:eastAsia="Arial" w:cs="Arial"/>
                <w:b/>
                <w:highlight w:val="yellow"/>
              </w:rPr>
            </w:pPr>
            <w:r w:rsidRPr="00AC4FB3">
              <w:rPr>
                <w:rFonts w:eastAsia="Arial" w:cs="Arial"/>
                <w:b/>
                <w:highlight w:val="yellow"/>
              </w:rPr>
              <w:t>4</w:t>
            </w:r>
          </w:p>
        </w:tc>
      </w:tr>
      <w:tr w:rsidR="00CB2040" w:rsidRPr="00AC4FB3" w14:paraId="7845F06A" w14:textId="77777777" w:rsidTr="00CB2040">
        <w:tc>
          <w:tcPr>
            <w:tcW w:w="3251" w:type="pct"/>
          </w:tcPr>
          <w:p w14:paraId="3BEBD1CB"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Back support belts or vests, medium</w:t>
            </w:r>
          </w:p>
        </w:tc>
        <w:tc>
          <w:tcPr>
            <w:tcW w:w="1749" w:type="pct"/>
            <w:gridSpan w:val="2"/>
          </w:tcPr>
          <w:p w14:paraId="60DC235F" w14:textId="519F5312" w:rsidR="00CB2040" w:rsidRPr="00AC4FB3" w:rsidRDefault="00CB2040" w:rsidP="00CB2040">
            <w:pPr>
              <w:spacing w:after="40"/>
              <w:jc w:val="center"/>
              <w:rPr>
                <w:rFonts w:eastAsia="Arial" w:cs="Arial"/>
                <w:b/>
                <w:highlight w:val="yellow"/>
              </w:rPr>
            </w:pPr>
            <w:r w:rsidRPr="00AC4FB3">
              <w:rPr>
                <w:rFonts w:eastAsia="Arial" w:cs="Arial"/>
                <w:b/>
                <w:highlight w:val="yellow"/>
              </w:rPr>
              <w:t>1</w:t>
            </w:r>
          </w:p>
        </w:tc>
      </w:tr>
      <w:tr w:rsidR="00CB2040" w:rsidRPr="00AC4FB3" w14:paraId="38AEECFF" w14:textId="77777777" w:rsidTr="00CB2040">
        <w:tc>
          <w:tcPr>
            <w:tcW w:w="3251" w:type="pct"/>
          </w:tcPr>
          <w:p w14:paraId="2E250AD8"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 xml:space="preserve">Back support belts or vests, large </w:t>
            </w:r>
          </w:p>
        </w:tc>
        <w:tc>
          <w:tcPr>
            <w:tcW w:w="1749" w:type="pct"/>
            <w:gridSpan w:val="2"/>
          </w:tcPr>
          <w:p w14:paraId="5E1DCF84" w14:textId="65A2B6F9" w:rsidR="00CB2040" w:rsidRPr="00AC4FB3" w:rsidRDefault="00CB2040" w:rsidP="00CB2040">
            <w:pPr>
              <w:spacing w:after="40"/>
              <w:jc w:val="center"/>
              <w:rPr>
                <w:rFonts w:eastAsia="Arial" w:cs="Arial"/>
                <w:b/>
                <w:highlight w:val="yellow"/>
              </w:rPr>
            </w:pPr>
            <w:r w:rsidRPr="00AC4FB3">
              <w:rPr>
                <w:rFonts w:eastAsia="Arial" w:cs="Arial"/>
                <w:b/>
                <w:highlight w:val="yellow"/>
              </w:rPr>
              <w:t>2</w:t>
            </w:r>
          </w:p>
        </w:tc>
      </w:tr>
      <w:tr w:rsidR="00CB2040" w:rsidRPr="00AC4FB3" w14:paraId="18702D10" w14:textId="77777777" w:rsidTr="00CB2040">
        <w:tc>
          <w:tcPr>
            <w:tcW w:w="3251" w:type="pct"/>
          </w:tcPr>
          <w:p w14:paraId="29C6B7A6" w14:textId="77777777" w:rsidR="00CB2040" w:rsidRPr="00AC4FB3" w:rsidRDefault="00CB2040" w:rsidP="00CB2040">
            <w:pPr>
              <w:spacing w:after="40"/>
              <w:jc w:val="center"/>
              <w:rPr>
                <w:rFonts w:eastAsia="Arial" w:cs="Arial"/>
                <w:b/>
                <w:highlight w:val="yellow"/>
              </w:rPr>
            </w:pPr>
            <w:r w:rsidRPr="00AC4FB3">
              <w:rPr>
                <w:rFonts w:eastAsia="Arial" w:cs="Arial"/>
                <w:b/>
                <w:highlight w:val="yellow"/>
              </w:rPr>
              <w:t>5 lb. fire extinguisher</w:t>
            </w:r>
          </w:p>
        </w:tc>
        <w:tc>
          <w:tcPr>
            <w:tcW w:w="1749" w:type="pct"/>
            <w:gridSpan w:val="2"/>
          </w:tcPr>
          <w:p w14:paraId="478019F2" w14:textId="278987D1" w:rsidR="00CB2040" w:rsidRPr="00AC4FB3" w:rsidRDefault="00CB2040" w:rsidP="00CB2040">
            <w:pPr>
              <w:spacing w:after="40"/>
              <w:jc w:val="center"/>
              <w:rPr>
                <w:rFonts w:eastAsia="Arial" w:cs="Arial"/>
                <w:b/>
                <w:highlight w:val="yellow"/>
              </w:rPr>
            </w:pPr>
            <w:r w:rsidRPr="00AC4FB3">
              <w:rPr>
                <w:rFonts w:eastAsia="Arial" w:cs="Arial"/>
                <w:b/>
                <w:highlight w:val="yellow"/>
              </w:rPr>
              <w:t>9</w:t>
            </w:r>
          </w:p>
        </w:tc>
      </w:tr>
    </w:tbl>
    <w:p w14:paraId="4F0963BD" w14:textId="77777777" w:rsidR="00CB2040" w:rsidRPr="00AC4FB3" w:rsidRDefault="00CB2040" w:rsidP="008D443D"/>
    <w:tbl>
      <w:tblPr>
        <w:tblStyle w:val="TableGrid"/>
        <w:tblpPr w:leftFromText="180" w:rightFromText="180" w:vertAnchor="text" w:horzAnchor="margin" w:tblpY="157"/>
        <w:tblW w:w="5000" w:type="pct"/>
        <w:tblLook w:val="04A0" w:firstRow="1" w:lastRow="0" w:firstColumn="1" w:lastColumn="0" w:noHBand="0" w:noVBand="1"/>
      </w:tblPr>
      <w:tblGrid>
        <w:gridCol w:w="7374"/>
        <w:gridCol w:w="3416"/>
      </w:tblGrid>
      <w:tr w:rsidR="00F76D4C" w:rsidRPr="00AC4FB3" w14:paraId="53713A7B" w14:textId="77777777" w:rsidTr="0078591C">
        <w:tc>
          <w:tcPr>
            <w:tcW w:w="3417" w:type="pct"/>
          </w:tcPr>
          <w:p w14:paraId="3777E498" w14:textId="77777777" w:rsidR="00F76D4C" w:rsidRPr="00AC4FB3" w:rsidRDefault="00F76D4C" w:rsidP="00F76D4C">
            <w:pPr>
              <w:pStyle w:val="Heading1"/>
              <w:pBdr>
                <w:bottom w:val="none" w:sz="0" w:space="0" w:color="auto"/>
              </w:pBdr>
              <w:rPr>
                <w:szCs w:val="22"/>
              </w:rPr>
            </w:pPr>
            <w:r w:rsidRPr="00AC4FB3">
              <w:rPr>
                <w:b w:val="0"/>
                <w:bCs w:val="0"/>
              </w:rPr>
              <w:br w:type="page"/>
            </w:r>
            <w:r w:rsidR="681B4574" w:rsidRPr="00AC4FB3">
              <w:t>PREPARED BY</w:t>
            </w:r>
          </w:p>
          <w:p w14:paraId="0D8972F7" w14:textId="77777777" w:rsidR="00F76D4C" w:rsidRPr="00AC4FB3" w:rsidRDefault="00F76D4C" w:rsidP="00F76D4C"/>
          <w:p w14:paraId="6D0C15BD" w14:textId="77777777" w:rsidR="00F76D4C" w:rsidRPr="00AC4FB3" w:rsidRDefault="00F76D4C" w:rsidP="00F76D4C"/>
        </w:tc>
        <w:tc>
          <w:tcPr>
            <w:tcW w:w="1583" w:type="pct"/>
          </w:tcPr>
          <w:p w14:paraId="03AAF3B7" w14:textId="77777777" w:rsidR="00F76D4C" w:rsidRPr="00AC4FB3" w:rsidRDefault="681B4574" w:rsidP="00F76D4C">
            <w:pPr>
              <w:pStyle w:val="Heading1"/>
              <w:pBdr>
                <w:bottom w:val="none" w:sz="0" w:space="0" w:color="auto"/>
              </w:pBdr>
              <w:rPr>
                <w:szCs w:val="22"/>
              </w:rPr>
            </w:pPr>
            <w:r w:rsidRPr="00AC4FB3">
              <w:t>DATE/TIME</w:t>
            </w:r>
          </w:p>
          <w:p w14:paraId="5054774A" w14:textId="77777777" w:rsidR="00F76D4C" w:rsidRPr="00AC4FB3" w:rsidRDefault="00F76D4C" w:rsidP="00F76D4C"/>
        </w:tc>
      </w:tr>
    </w:tbl>
    <w:p w14:paraId="1C4F0596" w14:textId="77777777" w:rsidR="006257D4" w:rsidRPr="00AC4FB3" w:rsidRDefault="006257D4" w:rsidP="003A3225">
      <w:pPr>
        <w:jc w:val="center"/>
        <w:rPr>
          <w:b/>
          <w:bCs/>
          <w:caps/>
        </w:rPr>
      </w:pPr>
    </w:p>
    <w:p w14:paraId="1E9618BF" w14:textId="77777777" w:rsidR="006257D4" w:rsidRPr="00AC4FB3" w:rsidRDefault="006257D4" w:rsidP="003A3225">
      <w:pPr>
        <w:jc w:val="center"/>
        <w:rPr>
          <w:b/>
          <w:bCs/>
          <w:caps/>
        </w:rPr>
      </w:pPr>
    </w:p>
    <w:p w14:paraId="5644D426" w14:textId="77777777" w:rsidR="00D34DB1" w:rsidRPr="00AC4FB3" w:rsidRDefault="00D34DB1">
      <w:pPr>
        <w:rPr>
          <w:b/>
          <w:bCs/>
          <w:caps/>
        </w:rPr>
      </w:pPr>
      <w:r w:rsidRPr="00AC4FB3">
        <w:rPr>
          <w:b/>
          <w:bCs/>
          <w:caps/>
        </w:rPr>
        <w:br w:type="page"/>
      </w:r>
    </w:p>
    <w:p w14:paraId="39DD7067" w14:textId="7C5DEBDD" w:rsidR="00865332" w:rsidRPr="00AC4FB3" w:rsidRDefault="00865332" w:rsidP="003A3225">
      <w:pPr>
        <w:jc w:val="center"/>
        <w:rPr>
          <w:b/>
          <w:caps/>
        </w:rPr>
      </w:pPr>
      <w:r w:rsidRPr="00AC4FB3">
        <w:rPr>
          <w:b/>
          <w:bCs/>
          <w:caps/>
        </w:rPr>
        <w:lastRenderedPageBreak/>
        <w:t>Attachment</w:t>
      </w:r>
      <w:r w:rsidR="004367F7" w:rsidRPr="00AC4FB3">
        <w:rPr>
          <w:b/>
          <w:bCs/>
          <w:caps/>
        </w:rPr>
        <w:t xml:space="preserve"> B</w:t>
      </w:r>
      <w:r w:rsidRPr="00AC4FB3">
        <w:rPr>
          <w:b/>
          <w:bCs/>
          <w:caps/>
        </w:rPr>
        <w:t xml:space="preserve">: </w:t>
      </w:r>
      <w:r w:rsidR="00312E99" w:rsidRPr="00AC4FB3">
        <w:rPr>
          <w:b/>
          <w:bCs/>
          <w:caps/>
        </w:rPr>
        <w:t>LANE</w:t>
      </w:r>
      <w:r w:rsidR="001A2A79" w:rsidRPr="00AC4FB3">
        <w:rPr>
          <w:b/>
          <w:bCs/>
          <w:caps/>
        </w:rPr>
        <w:t xml:space="preserve"> XX</w:t>
      </w:r>
      <w:r w:rsidR="00312E99" w:rsidRPr="00AC4FB3">
        <w:rPr>
          <w:b/>
          <w:bCs/>
          <w:caps/>
        </w:rPr>
        <w:t xml:space="preserve"> details: SUPPLY, LOADING</w:t>
      </w:r>
      <w:r w:rsidRPr="00AC4FB3">
        <w:rPr>
          <w:b/>
          <w:bCs/>
          <w:caps/>
        </w:rPr>
        <w:t xml:space="preserve"> &amp; VEHICLE LINES</w:t>
      </w:r>
    </w:p>
    <w:p w14:paraId="7F2DF296" w14:textId="77777777" w:rsidR="00865332" w:rsidRPr="00AC4FB3" w:rsidRDefault="00865332" w:rsidP="00865332">
      <w:pPr>
        <w:jc w:val="center"/>
        <w:rPr>
          <w:rFonts w:cs="Arial"/>
          <w:bCs/>
          <w:i/>
          <w:kern w:val="28"/>
        </w:rPr>
      </w:pPr>
    </w:p>
    <w:tbl>
      <w:tblPr>
        <w:tblStyle w:val="TableGrid"/>
        <w:tblW w:w="5000" w:type="pct"/>
        <w:tblLook w:val="04A0" w:firstRow="1" w:lastRow="0" w:firstColumn="1" w:lastColumn="0" w:noHBand="0" w:noVBand="1"/>
      </w:tblPr>
      <w:tblGrid>
        <w:gridCol w:w="5127"/>
        <w:gridCol w:w="5663"/>
      </w:tblGrid>
      <w:tr w:rsidR="00865332" w:rsidRPr="00AC4FB3" w14:paraId="458A0950" w14:textId="77777777" w:rsidTr="0078591C">
        <w:tc>
          <w:tcPr>
            <w:tcW w:w="2376" w:type="pct"/>
            <w:tcBorders>
              <w:bottom w:val="single" w:sz="4" w:space="0" w:color="000000" w:themeColor="text1"/>
            </w:tcBorders>
            <w:shd w:val="clear" w:color="auto" w:fill="auto"/>
          </w:tcPr>
          <w:p w14:paraId="20C05629" w14:textId="77777777" w:rsidR="00865332" w:rsidRPr="00AC4FB3" w:rsidRDefault="681B4574" w:rsidP="00865332">
            <w:pPr>
              <w:pStyle w:val="1"/>
              <w:tabs>
                <w:tab w:val="clear" w:pos="7200"/>
                <w:tab w:val="clear" w:pos="7380"/>
                <w:tab w:val="clear" w:pos="9260"/>
              </w:tabs>
              <w:ind w:left="0" w:right="0" w:firstLine="0"/>
              <w:rPr>
                <w:rFonts w:asciiTheme="minorHAnsi" w:hAnsiTheme="minorHAnsi" w:cs="Arial"/>
                <w:b/>
                <w:bCs/>
                <w:sz w:val="22"/>
                <w:szCs w:val="22"/>
              </w:rPr>
            </w:pPr>
            <w:r w:rsidRPr="00AC4FB3">
              <w:rPr>
                <w:rFonts w:asciiTheme="minorHAnsi" w:eastAsiaTheme="minorEastAsia" w:hAnsiTheme="minorHAnsi" w:cstheme="minorBidi"/>
                <w:b/>
                <w:bCs/>
                <w:sz w:val="22"/>
                <w:szCs w:val="22"/>
              </w:rPr>
              <w:t>EVENT NAME/LOCATION</w:t>
            </w:r>
          </w:p>
          <w:p w14:paraId="0DB62B81" w14:textId="77777777" w:rsidR="00865332" w:rsidRPr="00AC4FB3" w:rsidRDefault="00865332" w:rsidP="00865332">
            <w:pPr>
              <w:pStyle w:val="1"/>
              <w:tabs>
                <w:tab w:val="clear" w:pos="7200"/>
                <w:tab w:val="clear" w:pos="7380"/>
                <w:tab w:val="clear" w:pos="9260"/>
              </w:tabs>
              <w:ind w:left="0" w:right="0" w:firstLine="0"/>
              <w:rPr>
                <w:rFonts w:asciiTheme="minorHAnsi" w:hAnsiTheme="minorHAnsi" w:cs="Arial"/>
                <w:b/>
                <w:bCs/>
                <w:sz w:val="22"/>
                <w:szCs w:val="22"/>
              </w:rPr>
            </w:pPr>
          </w:p>
          <w:p w14:paraId="20AFA7B7" w14:textId="77777777" w:rsidR="00865332" w:rsidRPr="00AC4FB3" w:rsidRDefault="00865332" w:rsidP="00865332">
            <w:pPr>
              <w:pStyle w:val="1"/>
              <w:tabs>
                <w:tab w:val="clear" w:pos="7200"/>
                <w:tab w:val="clear" w:pos="7380"/>
                <w:tab w:val="clear" w:pos="9260"/>
              </w:tabs>
              <w:ind w:left="0" w:right="0" w:firstLine="0"/>
              <w:rPr>
                <w:rFonts w:asciiTheme="minorHAnsi" w:hAnsiTheme="minorHAnsi" w:cs="Arial"/>
                <w:b/>
                <w:bCs/>
                <w:sz w:val="22"/>
                <w:szCs w:val="22"/>
              </w:rPr>
            </w:pPr>
          </w:p>
        </w:tc>
        <w:tc>
          <w:tcPr>
            <w:tcW w:w="2624" w:type="pct"/>
            <w:tcBorders>
              <w:bottom w:val="single" w:sz="4" w:space="0" w:color="000000" w:themeColor="text1"/>
            </w:tcBorders>
            <w:shd w:val="clear" w:color="auto" w:fill="auto"/>
          </w:tcPr>
          <w:p w14:paraId="0DC1E5A2" w14:textId="77777777" w:rsidR="00865332" w:rsidRPr="00AC4FB3" w:rsidRDefault="681B4574" w:rsidP="00865332">
            <w:pPr>
              <w:pStyle w:val="1"/>
              <w:tabs>
                <w:tab w:val="clear" w:pos="7200"/>
                <w:tab w:val="clear" w:pos="7380"/>
                <w:tab w:val="clear" w:pos="9260"/>
              </w:tabs>
              <w:ind w:left="0" w:right="0" w:firstLine="0"/>
              <w:rPr>
                <w:rFonts w:asciiTheme="minorHAnsi" w:hAnsiTheme="minorHAnsi" w:cs="Arial"/>
                <w:b/>
                <w:bCs/>
                <w:sz w:val="22"/>
                <w:szCs w:val="22"/>
              </w:rPr>
            </w:pPr>
            <w:r w:rsidRPr="00AC4FB3">
              <w:rPr>
                <w:rFonts w:asciiTheme="minorHAnsi" w:eastAsiaTheme="minorEastAsia" w:hAnsiTheme="minorHAnsi" w:cstheme="minorBidi"/>
                <w:b/>
                <w:bCs/>
                <w:sz w:val="22"/>
                <w:szCs w:val="22"/>
              </w:rPr>
              <w:t>OPERATIONAL PERIOD</w:t>
            </w:r>
          </w:p>
          <w:p w14:paraId="62933CA2" w14:textId="77777777" w:rsidR="00865332" w:rsidRPr="00AC4FB3" w:rsidRDefault="00865332" w:rsidP="00865332">
            <w:pPr>
              <w:pStyle w:val="1"/>
              <w:tabs>
                <w:tab w:val="clear" w:pos="7200"/>
                <w:tab w:val="clear" w:pos="7380"/>
                <w:tab w:val="clear" w:pos="9260"/>
              </w:tabs>
              <w:ind w:left="0" w:right="0" w:firstLine="0"/>
              <w:rPr>
                <w:rFonts w:asciiTheme="minorHAnsi" w:hAnsiTheme="minorHAnsi" w:cs="Arial"/>
                <w:b/>
                <w:bCs/>
                <w:sz w:val="22"/>
                <w:szCs w:val="22"/>
              </w:rPr>
            </w:pPr>
          </w:p>
        </w:tc>
      </w:tr>
    </w:tbl>
    <w:p w14:paraId="5B942292" w14:textId="77777777" w:rsidR="00865332" w:rsidRPr="00AC4FB3" w:rsidRDefault="00865332" w:rsidP="00865332">
      <w:pPr>
        <w:rPr>
          <w:b/>
          <w:caps/>
        </w:rPr>
      </w:pPr>
    </w:p>
    <w:p w14:paraId="408BD084" w14:textId="14BB6BE2" w:rsidR="00BF00AF" w:rsidRPr="00AC4FB3" w:rsidRDefault="000F43B3" w:rsidP="000F43B3">
      <w:pPr>
        <w:jc w:val="center"/>
        <w:rPr>
          <w:b/>
          <w:caps/>
        </w:rPr>
      </w:pPr>
      <w:r w:rsidRPr="00AC4FB3">
        <w:rPr>
          <w:b/>
          <w:caps/>
        </w:rPr>
        <w:t>NORTHEAST VEHICLE LANE</w:t>
      </w:r>
    </w:p>
    <w:p w14:paraId="4ECB2128" w14:textId="77777777" w:rsidR="00BF00AF" w:rsidRPr="00AC4FB3" w:rsidRDefault="00BF00AF" w:rsidP="00865332">
      <w:pPr>
        <w:rPr>
          <w:b/>
          <w:caps/>
        </w:rPr>
      </w:pPr>
    </w:p>
    <w:p w14:paraId="61C3E720" w14:textId="512CD465" w:rsidR="00865332" w:rsidRPr="00AC4FB3" w:rsidRDefault="00865332" w:rsidP="00865332">
      <w:pPr>
        <w:rPr>
          <w:caps/>
        </w:rPr>
      </w:pPr>
      <w:r w:rsidRPr="00AC4FB3">
        <w:rPr>
          <w:b/>
          <w:caps/>
        </w:rPr>
        <w:t>SUPPLY LINE 1: SUPPLY TRUCK</w:t>
      </w:r>
      <w:r w:rsidRPr="00AC4FB3">
        <w:rPr>
          <w:caps/>
        </w:rPr>
        <w:t>S</w:t>
      </w:r>
    </w:p>
    <w:p w14:paraId="3FDD027B" w14:textId="556028AD" w:rsidR="00FC1B38" w:rsidRPr="00AC4FB3" w:rsidRDefault="00FC1B38" w:rsidP="00FC1B38">
      <w:pPr>
        <w:rPr>
          <w:i/>
          <w:iCs/>
          <w:color w:val="4F6228" w:themeColor="accent3" w:themeShade="80"/>
        </w:rPr>
      </w:pPr>
      <w:r w:rsidRPr="00AC4FB3">
        <w:rPr>
          <w:i/>
          <w:iCs/>
          <w:color w:val="4F6228" w:themeColor="accent3" w:themeShade="80"/>
        </w:rPr>
        <w:t>Identify the following information related to supply trucks</w:t>
      </w:r>
    </w:p>
    <w:tbl>
      <w:tblPr>
        <w:tblStyle w:val="TableGrid"/>
        <w:tblW w:w="5000" w:type="pct"/>
        <w:tblLook w:val="04A0" w:firstRow="1" w:lastRow="0" w:firstColumn="1" w:lastColumn="0" w:noHBand="0" w:noVBand="1"/>
      </w:tblPr>
      <w:tblGrid>
        <w:gridCol w:w="5125"/>
        <w:gridCol w:w="5665"/>
      </w:tblGrid>
      <w:tr w:rsidR="00865332" w:rsidRPr="00AC4FB3" w14:paraId="1CA5DE84" w14:textId="77777777" w:rsidTr="0078591C">
        <w:tc>
          <w:tcPr>
            <w:tcW w:w="2375" w:type="pct"/>
            <w:shd w:val="clear" w:color="auto" w:fill="D9D9D9" w:themeFill="background1" w:themeFillShade="D9"/>
          </w:tcPr>
          <w:p w14:paraId="3386B089" w14:textId="77777777" w:rsidR="00865332" w:rsidRPr="00AC4FB3" w:rsidRDefault="681B4574" w:rsidP="00865332">
            <w:pPr>
              <w:spacing w:after="40"/>
              <w:rPr>
                <w:rFonts w:cs="Arial"/>
              </w:rPr>
            </w:pPr>
            <w:r w:rsidRPr="00AC4FB3">
              <w:rPr>
                <w:rFonts w:eastAsia="Arial" w:cs="Arial"/>
              </w:rPr>
              <w:t>Dimensions of Designated Area</w:t>
            </w:r>
          </w:p>
        </w:tc>
        <w:tc>
          <w:tcPr>
            <w:tcW w:w="2625" w:type="pct"/>
          </w:tcPr>
          <w:p w14:paraId="512F3F8D" w14:textId="736C79DE" w:rsidR="00865332" w:rsidRPr="00AC4FB3" w:rsidRDefault="00ED1B2E" w:rsidP="001A742C">
            <w:pPr>
              <w:spacing w:after="40"/>
              <w:rPr>
                <w:rFonts w:cs="Arial"/>
              </w:rPr>
            </w:pPr>
            <w:r w:rsidRPr="00AC4FB3">
              <w:rPr>
                <w:rFonts w:cs="Arial"/>
                <w:b/>
                <w:bCs/>
                <w:i/>
                <w:iCs/>
              </w:rPr>
              <w:t>(Insert the length and width of the Designated Area</w:t>
            </w:r>
            <w:r w:rsidRPr="00AC4FB3">
              <w:rPr>
                <w:rFonts w:cs="Arial"/>
              </w:rPr>
              <w:t>)</w:t>
            </w:r>
          </w:p>
        </w:tc>
      </w:tr>
      <w:tr w:rsidR="00865332" w:rsidRPr="00AC4FB3" w14:paraId="55E0F321" w14:textId="77777777" w:rsidTr="0078591C">
        <w:tc>
          <w:tcPr>
            <w:tcW w:w="2375" w:type="pct"/>
            <w:shd w:val="clear" w:color="auto" w:fill="D9D9D9" w:themeFill="background1" w:themeFillShade="D9"/>
          </w:tcPr>
          <w:p w14:paraId="22561CB6" w14:textId="77777777" w:rsidR="00865332" w:rsidRPr="00AC4FB3" w:rsidRDefault="681B4574" w:rsidP="00865332">
            <w:pPr>
              <w:spacing w:after="40"/>
              <w:rPr>
                <w:rFonts w:cs="Arial"/>
              </w:rPr>
            </w:pPr>
            <w:r w:rsidRPr="00AC4FB3">
              <w:rPr>
                <w:rFonts w:eastAsia="Arial" w:cs="Arial"/>
              </w:rPr>
              <w:t>Location for Supply Unloading</w:t>
            </w:r>
          </w:p>
        </w:tc>
        <w:tc>
          <w:tcPr>
            <w:tcW w:w="2625" w:type="pct"/>
          </w:tcPr>
          <w:p w14:paraId="5C9832C7" w14:textId="14BC06D7" w:rsidR="00865332" w:rsidRPr="00AC4FB3" w:rsidRDefault="00953ADF" w:rsidP="00BF1CFF">
            <w:pPr>
              <w:spacing w:after="40"/>
              <w:rPr>
                <w:rFonts w:cs="Arial"/>
              </w:rPr>
            </w:pPr>
            <w:r w:rsidRPr="00AC4FB3">
              <w:rPr>
                <w:b/>
                <w:bCs/>
                <w:i/>
                <w:iCs/>
                <w:szCs w:val="16"/>
              </w:rPr>
              <w:t>(North, east, west, or south)</w:t>
            </w:r>
            <w:r w:rsidRPr="00AC4FB3">
              <w:rPr>
                <w:rFonts w:eastAsia="Arial" w:cs="Arial"/>
              </w:rPr>
              <w:t xml:space="preserve"> </w:t>
            </w:r>
            <w:r w:rsidR="000F43B3" w:rsidRPr="00AC4FB3">
              <w:rPr>
                <w:rFonts w:cs="Arial"/>
              </w:rPr>
              <w:t>of supply pallets</w:t>
            </w:r>
          </w:p>
        </w:tc>
      </w:tr>
      <w:tr w:rsidR="00495639" w:rsidRPr="00AC4FB3" w14:paraId="3D3F38BC" w14:textId="77777777" w:rsidTr="0078591C">
        <w:tc>
          <w:tcPr>
            <w:tcW w:w="2375" w:type="pct"/>
            <w:shd w:val="clear" w:color="auto" w:fill="D9D9D9" w:themeFill="background1" w:themeFillShade="D9"/>
          </w:tcPr>
          <w:p w14:paraId="31DC15FA" w14:textId="77777777" w:rsidR="00495639" w:rsidRPr="00AC4FB3" w:rsidRDefault="681B4574" w:rsidP="00865332">
            <w:pPr>
              <w:spacing w:after="40"/>
              <w:rPr>
                <w:rFonts w:cs="Arial"/>
              </w:rPr>
            </w:pPr>
            <w:r w:rsidRPr="00AC4FB3">
              <w:rPr>
                <w:rFonts w:eastAsia="Arial" w:cs="Arial"/>
              </w:rPr>
              <w:t>Specific Driveway(s) Designated for Ingress</w:t>
            </w:r>
          </w:p>
        </w:tc>
        <w:tc>
          <w:tcPr>
            <w:tcW w:w="2625" w:type="pct"/>
          </w:tcPr>
          <w:p w14:paraId="6343DB41" w14:textId="179E67D8" w:rsidR="00495639" w:rsidRPr="00AC4FB3" w:rsidRDefault="00953ADF" w:rsidP="00BF1CFF">
            <w:pPr>
              <w:spacing w:after="40"/>
              <w:rPr>
                <w:rFonts w:cs="Arial"/>
              </w:rPr>
            </w:pPr>
            <w:r w:rsidRPr="00AC4FB3">
              <w:rPr>
                <w:rFonts w:eastAsia="Arial" w:cs="Arial"/>
                <w:b/>
                <w:bCs/>
                <w:i/>
                <w:iCs/>
              </w:rPr>
              <w:t xml:space="preserve">(Insert road/street name) </w:t>
            </w:r>
            <w:r w:rsidRPr="00AC4FB3">
              <w:rPr>
                <w:b/>
                <w:bCs/>
                <w:i/>
                <w:iCs/>
                <w:szCs w:val="16"/>
              </w:rPr>
              <w:t>(North, east, west, or south)</w:t>
            </w:r>
            <w:r w:rsidRPr="00AC4FB3">
              <w:rPr>
                <w:rFonts w:eastAsia="Arial" w:cs="Arial"/>
              </w:rPr>
              <w:t xml:space="preserve"> </w:t>
            </w:r>
            <w:r w:rsidR="000F43B3" w:rsidRPr="00AC4FB3">
              <w:rPr>
                <w:rFonts w:cs="Arial"/>
              </w:rPr>
              <w:t>driveway</w:t>
            </w:r>
          </w:p>
        </w:tc>
      </w:tr>
      <w:tr w:rsidR="00495639" w:rsidRPr="00AC4FB3" w14:paraId="24CC0D58" w14:textId="77777777" w:rsidTr="0078591C">
        <w:tc>
          <w:tcPr>
            <w:tcW w:w="2375" w:type="pct"/>
            <w:shd w:val="clear" w:color="auto" w:fill="D9D9D9" w:themeFill="background1" w:themeFillShade="D9"/>
          </w:tcPr>
          <w:p w14:paraId="3D706242" w14:textId="77777777" w:rsidR="00495639" w:rsidRPr="00AC4FB3" w:rsidRDefault="681B4574" w:rsidP="00865332">
            <w:pPr>
              <w:spacing w:after="40"/>
              <w:rPr>
                <w:rFonts w:cs="Arial"/>
              </w:rPr>
            </w:pPr>
            <w:r w:rsidRPr="00AC4FB3">
              <w:rPr>
                <w:rFonts w:eastAsia="Arial" w:cs="Arial"/>
              </w:rPr>
              <w:t>Special Instructions for Ingress</w:t>
            </w:r>
          </w:p>
        </w:tc>
        <w:tc>
          <w:tcPr>
            <w:tcW w:w="2625" w:type="pct"/>
          </w:tcPr>
          <w:p w14:paraId="1B764F47" w14:textId="2EFCBE4B" w:rsidR="00495639" w:rsidRPr="00AC4FB3" w:rsidRDefault="00ED1B2E" w:rsidP="00BF1CFF">
            <w:pPr>
              <w:spacing w:after="40"/>
              <w:rPr>
                <w:rFonts w:cs="Arial"/>
                <w:b/>
                <w:bCs/>
                <w:i/>
                <w:iCs/>
              </w:rPr>
            </w:pPr>
            <w:r w:rsidRPr="00AC4FB3">
              <w:rPr>
                <w:rFonts w:cs="Arial"/>
                <w:b/>
                <w:bCs/>
                <w:i/>
                <w:iCs/>
              </w:rPr>
              <w:t xml:space="preserve">(Insert any special </w:t>
            </w:r>
            <w:r w:rsidR="00534623" w:rsidRPr="00AC4FB3">
              <w:rPr>
                <w:rFonts w:cs="Arial"/>
                <w:b/>
                <w:bCs/>
                <w:i/>
                <w:iCs/>
              </w:rPr>
              <w:t>i</w:t>
            </w:r>
            <w:r w:rsidRPr="00AC4FB3">
              <w:rPr>
                <w:rFonts w:cs="Arial"/>
                <w:b/>
                <w:bCs/>
                <w:i/>
                <w:iCs/>
              </w:rPr>
              <w:t>nstructions for Ingress)</w:t>
            </w:r>
          </w:p>
        </w:tc>
      </w:tr>
      <w:tr w:rsidR="00495639" w:rsidRPr="00AC4FB3" w14:paraId="30472F43" w14:textId="77777777" w:rsidTr="0078591C">
        <w:tc>
          <w:tcPr>
            <w:tcW w:w="2375" w:type="pct"/>
            <w:tcBorders>
              <w:bottom w:val="single" w:sz="4" w:space="0" w:color="auto"/>
            </w:tcBorders>
            <w:shd w:val="clear" w:color="auto" w:fill="D9D9D9" w:themeFill="background1" w:themeFillShade="D9"/>
          </w:tcPr>
          <w:p w14:paraId="4328A570" w14:textId="77777777" w:rsidR="00495639" w:rsidRPr="00AC4FB3" w:rsidRDefault="681B4574" w:rsidP="00865332">
            <w:pPr>
              <w:spacing w:after="40"/>
              <w:rPr>
                <w:rFonts w:cs="Arial"/>
              </w:rPr>
            </w:pPr>
            <w:r w:rsidRPr="00AC4FB3">
              <w:rPr>
                <w:rFonts w:eastAsia="Arial" w:cs="Arial"/>
              </w:rPr>
              <w:t>Specific Driveway(s) Designated for Egress</w:t>
            </w:r>
          </w:p>
        </w:tc>
        <w:tc>
          <w:tcPr>
            <w:tcW w:w="2625" w:type="pct"/>
            <w:tcBorders>
              <w:bottom w:val="single" w:sz="4" w:space="0" w:color="auto"/>
            </w:tcBorders>
          </w:tcPr>
          <w:p w14:paraId="095F8392" w14:textId="75E9A0BF" w:rsidR="00495639" w:rsidRPr="00AC4FB3" w:rsidRDefault="00953ADF" w:rsidP="00BF1CFF">
            <w:pPr>
              <w:spacing w:after="40"/>
              <w:rPr>
                <w:rFonts w:cs="Arial"/>
              </w:rPr>
            </w:pPr>
            <w:r w:rsidRPr="00AC4FB3">
              <w:rPr>
                <w:rFonts w:eastAsia="Arial" w:cs="Arial"/>
                <w:b/>
                <w:bCs/>
                <w:i/>
                <w:iCs/>
              </w:rPr>
              <w:t xml:space="preserve">(Insert road/street name) </w:t>
            </w:r>
            <w:r w:rsidRPr="00AC4FB3">
              <w:rPr>
                <w:b/>
                <w:bCs/>
                <w:i/>
                <w:iCs/>
                <w:szCs w:val="16"/>
              </w:rPr>
              <w:t>(North, east, west, or south)</w:t>
            </w:r>
            <w:r w:rsidRPr="00AC4FB3">
              <w:rPr>
                <w:rFonts w:eastAsia="Arial" w:cs="Arial"/>
              </w:rPr>
              <w:t xml:space="preserve"> </w:t>
            </w:r>
            <w:r w:rsidR="000F43B3" w:rsidRPr="00AC4FB3">
              <w:rPr>
                <w:rFonts w:cs="Arial"/>
              </w:rPr>
              <w:t>driveway</w:t>
            </w:r>
          </w:p>
        </w:tc>
      </w:tr>
      <w:tr w:rsidR="00C221FB" w:rsidRPr="00AC4FB3" w14:paraId="1443DF52" w14:textId="77777777" w:rsidTr="0078591C">
        <w:tc>
          <w:tcPr>
            <w:tcW w:w="2375" w:type="pct"/>
            <w:tcBorders>
              <w:bottom w:val="single" w:sz="4" w:space="0" w:color="auto"/>
            </w:tcBorders>
            <w:shd w:val="clear" w:color="auto" w:fill="D9D9D9" w:themeFill="background1" w:themeFillShade="D9"/>
          </w:tcPr>
          <w:p w14:paraId="35ECF229" w14:textId="77777777" w:rsidR="00C221FB" w:rsidRPr="00AC4FB3" w:rsidRDefault="681B4574" w:rsidP="00865332">
            <w:pPr>
              <w:spacing w:after="40"/>
              <w:rPr>
                <w:rFonts w:cs="Arial"/>
              </w:rPr>
            </w:pPr>
            <w:r w:rsidRPr="00AC4FB3">
              <w:rPr>
                <w:rFonts w:eastAsia="Arial" w:cs="Arial"/>
              </w:rPr>
              <w:t xml:space="preserve">Special Instructions for Egress </w:t>
            </w:r>
          </w:p>
        </w:tc>
        <w:tc>
          <w:tcPr>
            <w:tcW w:w="2625" w:type="pct"/>
            <w:tcBorders>
              <w:bottom w:val="single" w:sz="4" w:space="0" w:color="auto"/>
            </w:tcBorders>
          </w:tcPr>
          <w:p w14:paraId="5E12DA0C" w14:textId="43ACFBE0" w:rsidR="00C221FB" w:rsidRPr="00AC4FB3" w:rsidRDefault="00ED1B2E" w:rsidP="000112AF">
            <w:pPr>
              <w:spacing w:after="40"/>
              <w:rPr>
                <w:rFonts w:cs="Arial"/>
                <w:b/>
                <w:bCs/>
                <w:i/>
                <w:iCs/>
              </w:rPr>
            </w:pPr>
            <w:r w:rsidRPr="00AC4FB3">
              <w:rPr>
                <w:rFonts w:cs="Arial"/>
                <w:b/>
                <w:bCs/>
                <w:i/>
                <w:iCs/>
              </w:rPr>
              <w:t>(Insert any special instructions for Egress)</w:t>
            </w:r>
          </w:p>
        </w:tc>
      </w:tr>
      <w:tr w:rsidR="00C221FB" w:rsidRPr="00AC4FB3" w14:paraId="0BC30FDD" w14:textId="77777777" w:rsidTr="0078591C">
        <w:trPr>
          <w:trHeight w:val="368"/>
        </w:trPr>
        <w:tc>
          <w:tcPr>
            <w:tcW w:w="237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DB01EB" w14:textId="77777777" w:rsidR="00C221FB" w:rsidRPr="00AC4FB3" w:rsidRDefault="681B4574" w:rsidP="00865332">
            <w:pPr>
              <w:spacing w:after="40"/>
              <w:rPr>
                <w:rFonts w:cs="Arial"/>
              </w:rPr>
            </w:pPr>
            <w:r w:rsidRPr="00AC4FB3">
              <w:rPr>
                <w:rFonts w:eastAsia="Arial" w:cs="Arial"/>
              </w:rPr>
              <w:t>Accessibility Considerations</w:t>
            </w:r>
          </w:p>
        </w:tc>
        <w:tc>
          <w:tcPr>
            <w:tcW w:w="2625" w:type="pct"/>
            <w:tcBorders>
              <w:top w:val="single" w:sz="4" w:space="0" w:color="auto"/>
              <w:left w:val="single" w:sz="4" w:space="0" w:color="auto"/>
              <w:bottom w:val="single" w:sz="4" w:space="0" w:color="auto"/>
              <w:right w:val="single" w:sz="4" w:space="0" w:color="auto"/>
            </w:tcBorders>
          </w:tcPr>
          <w:p w14:paraId="0EE53F88" w14:textId="3C3F9215" w:rsidR="00C221FB" w:rsidRPr="00AC4FB3" w:rsidRDefault="00ED1B2E" w:rsidP="00754654">
            <w:pPr>
              <w:rPr>
                <w:rFonts w:cs="Arial"/>
                <w:b/>
                <w:bCs/>
                <w:i/>
                <w:iCs/>
              </w:rPr>
            </w:pPr>
            <w:r w:rsidRPr="00AC4FB3">
              <w:rPr>
                <w:rFonts w:cs="Arial"/>
                <w:b/>
                <w:bCs/>
                <w:i/>
                <w:iCs/>
              </w:rPr>
              <w:t>(Insert any accessibility considerations related to the site location)</w:t>
            </w:r>
          </w:p>
        </w:tc>
      </w:tr>
    </w:tbl>
    <w:p w14:paraId="55444163" w14:textId="77777777" w:rsidR="00865332" w:rsidRPr="00AC4FB3" w:rsidRDefault="00865332" w:rsidP="00865332">
      <w:pPr>
        <w:spacing w:after="40"/>
        <w:jc w:val="center"/>
        <w:rPr>
          <w:rFonts w:cs="Arial"/>
          <w:szCs w:val="24"/>
        </w:rPr>
      </w:pPr>
    </w:p>
    <w:p w14:paraId="368D6455" w14:textId="65056A55" w:rsidR="00865332" w:rsidRPr="00AC4FB3" w:rsidRDefault="001A742C" w:rsidP="00865332">
      <w:pPr>
        <w:rPr>
          <w:b/>
          <w:caps/>
        </w:rPr>
      </w:pPr>
      <w:r w:rsidRPr="00AC4FB3">
        <w:rPr>
          <w:b/>
          <w:caps/>
        </w:rPr>
        <w:t>SUPPLY LINE 1</w:t>
      </w:r>
      <w:r w:rsidR="00D40D23" w:rsidRPr="00AC4FB3">
        <w:rPr>
          <w:b/>
          <w:caps/>
        </w:rPr>
        <w:t>: Supply pallets</w:t>
      </w:r>
    </w:p>
    <w:p w14:paraId="1BCD37E4" w14:textId="686BE3A9" w:rsidR="00FC1B38" w:rsidRPr="00AC4FB3" w:rsidRDefault="00FC1B38" w:rsidP="00865332">
      <w:pPr>
        <w:rPr>
          <w:i/>
          <w:iCs/>
          <w:color w:val="4F6228" w:themeColor="accent3" w:themeShade="80"/>
        </w:rPr>
      </w:pPr>
      <w:r w:rsidRPr="00AC4FB3">
        <w:rPr>
          <w:i/>
          <w:iCs/>
          <w:color w:val="4F6228" w:themeColor="accent3" w:themeShade="80"/>
        </w:rPr>
        <w:t>Identify the following information related to supply pallets</w:t>
      </w:r>
    </w:p>
    <w:tbl>
      <w:tblPr>
        <w:tblStyle w:val="TableGrid"/>
        <w:tblW w:w="5000" w:type="pct"/>
        <w:tblLook w:val="04A0" w:firstRow="1" w:lastRow="0" w:firstColumn="1" w:lastColumn="0" w:noHBand="0" w:noVBand="1"/>
      </w:tblPr>
      <w:tblGrid>
        <w:gridCol w:w="5078"/>
        <w:gridCol w:w="5712"/>
      </w:tblGrid>
      <w:tr w:rsidR="00D40D23" w:rsidRPr="00AC4FB3" w14:paraId="4C550B4B" w14:textId="77777777" w:rsidTr="0078591C">
        <w:tc>
          <w:tcPr>
            <w:tcW w:w="2353" w:type="pct"/>
            <w:shd w:val="clear" w:color="auto" w:fill="D9D9D9" w:themeFill="background1" w:themeFillShade="D9"/>
          </w:tcPr>
          <w:p w14:paraId="694EE3E6" w14:textId="77777777" w:rsidR="00D40D23" w:rsidRPr="00AC4FB3" w:rsidRDefault="681B4574" w:rsidP="00D40D23">
            <w:r w:rsidRPr="00AC4FB3">
              <w:t>Dimensions of Designated Area</w:t>
            </w:r>
          </w:p>
        </w:tc>
        <w:tc>
          <w:tcPr>
            <w:tcW w:w="2647" w:type="pct"/>
          </w:tcPr>
          <w:p w14:paraId="1289D24A" w14:textId="31BA6771" w:rsidR="00D40D23" w:rsidRPr="00AC4FB3" w:rsidRDefault="00ED1B2E" w:rsidP="0065143F">
            <w:pPr>
              <w:rPr>
                <w:b/>
                <w:bCs/>
                <w:i/>
                <w:iCs/>
              </w:rPr>
            </w:pPr>
            <w:r w:rsidRPr="00AC4FB3">
              <w:rPr>
                <w:rFonts w:cs="Arial"/>
                <w:b/>
                <w:bCs/>
                <w:i/>
                <w:iCs/>
              </w:rPr>
              <w:t>(Insert the length and width of the Designated Area)</w:t>
            </w:r>
          </w:p>
        </w:tc>
      </w:tr>
      <w:tr w:rsidR="00D40D23" w:rsidRPr="00AC4FB3" w14:paraId="548098DD" w14:textId="77777777" w:rsidTr="0078591C">
        <w:tc>
          <w:tcPr>
            <w:tcW w:w="2353" w:type="pct"/>
            <w:shd w:val="clear" w:color="auto" w:fill="D9D9D9" w:themeFill="background1" w:themeFillShade="D9"/>
          </w:tcPr>
          <w:p w14:paraId="759F0EBD" w14:textId="77777777" w:rsidR="00D40D23" w:rsidRPr="00AC4FB3" w:rsidRDefault="681B4574" w:rsidP="00865332">
            <w:r w:rsidRPr="00AC4FB3">
              <w:t>Location for Supply Pallets</w:t>
            </w:r>
          </w:p>
        </w:tc>
        <w:tc>
          <w:tcPr>
            <w:tcW w:w="2647" w:type="pct"/>
          </w:tcPr>
          <w:p w14:paraId="72056856" w14:textId="13C1A168" w:rsidR="00D40D23" w:rsidRPr="00AC4FB3" w:rsidRDefault="00953ADF" w:rsidP="00EB1013">
            <w:r w:rsidRPr="00AC4FB3">
              <w:rPr>
                <w:b/>
                <w:bCs/>
                <w:i/>
                <w:iCs/>
                <w:szCs w:val="16"/>
              </w:rPr>
              <w:t>(North, east, west, or south)</w:t>
            </w:r>
            <w:r w:rsidR="00353896" w:rsidRPr="00AC4FB3">
              <w:t xml:space="preserve"> of supply truck unloading area and </w:t>
            </w:r>
            <w:r w:rsidRPr="00AC4FB3">
              <w:rPr>
                <w:b/>
                <w:bCs/>
                <w:i/>
                <w:iCs/>
                <w:szCs w:val="16"/>
              </w:rPr>
              <w:t>(north, east, west, or south</w:t>
            </w:r>
            <w:r w:rsidRPr="00AC4FB3">
              <w:rPr>
                <w:szCs w:val="16"/>
              </w:rPr>
              <w:t>)</w:t>
            </w:r>
            <w:r w:rsidRPr="00AC4FB3">
              <w:rPr>
                <w:rFonts w:eastAsia="Arial" w:cs="Arial"/>
              </w:rPr>
              <w:t xml:space="preserve"> </w:t>
            </w:r>
            <w:r w:rsidR="00353896" w:rsidRPr="00AC4FB3">
              <w:t>of loading lines</w:t>
            </w:r>
          </w:p>
        </w:tc>
      </w:tr>
      <w:tr w:rsidR="00D40D23" w:rsidRPr="00AC4FB3" w14:paraId="65F05C6E" w14:textId="77777777" w:rsidTr="0078591C">
        <w:tc>
          <w:tcPr>
            <w:tcW w:w="2353" w:type="pct"/>
            <w:shd w:val="clear" w:color="auto" w:fill="D9D9D9" w:themeFill="background1" w:themeFillShade="D9"/>
          </w:tcPr>
          <w:p w14:paraId="6475263B" w14:textId="77777777" w:rsidR="00D40D23" w:rsidRPr="00AC4FB3" w:rsidRDefault="681B4574" w:rsidP="00D40D23">
            <w:r w:rsidRPr="00AC4FB3">
              <w:t>Space between Supply Line and Loading Line</w:t>
            </w:r>
          </w:p>
        </w:tc>
        <w:tc>
          <w:tcPr>
            <w:tcW w:w="2647" w:type="pct"/>
          </w:tcPr>
          <w:p w14:paraId="7D489E5D" w14:textId="31369222" w:rsidR="00D40D23" w:rsidRPr="00AC4FB3" w:rsidRDefault="00DE5B29" w:rsidP="00EB1013">
            <w:pPr>
              <w:rPr>
                <w:b/>
                <w:bCs/>
                <w:i/>
                <w:iCs/>
              </w:rPr>
            </w:pPr>
            <w:r w:rsidRPr="00AC4FB3">
              <w:rPr>
                <w:b/>
                <w:bCs/>
                <w:i/>
                <w:iCs/>
              </w:rPr>
              <w:t>(Insert the distance between the Supply Line and Loading Line)</w:t>
            </w:r>
          </w:p>
        </w:tc>
      </w:tr>
    </w:tbl>
    <w:p w14:paraId="5116D189" w14:textId="77777777" w:rsidR="00D40D23" w:rsidRPr="00AC4FB3" w:rsidRDefault="00D40D23" w:rsidP="00865332">
      <w:pPr>
        <w:rPr>
          <w:caps/>
        </w:rPr>
      </w:pPr>
    </w:p>
    <w:p w14:paraId="73714BFC" w14:textId="7E48B21C" w:rsidR="00D40D23" w:rsidRPr="00AC4FB3" w:rsidRDefault="00D40D23" w:rsidP="00865332">
      <w:pPr>
        <w:rPr>
          <w:b/>
          <w:caps/>
        </w:rPr>
      </w:pPr>
      <w:r w:rsidRPr="00AC4FB3">
        <w:rPr>
          <w:b/>
          <w:caps/>
        </w:rPr>
        <w:t>supply line 1: staff care facilities</w:t>
      </w:r>
    </w:p>
    <w:p w14:paraId="45E5DD46" w14:textId="7E47D255" w:rsidR="00FC1B38" w:rsidRPr="00AC4FB3" w:rsidRDefault="00FC1B38" w:rsidP="00865332">
      <w:pPr>
        <w:rPr>
          <w:i/>
          <w:iCs/>
          <w:color w:val="4F6228" w:themeColor="accent3" w:themeShade="80"/>
        </w:rPr>
      </w:pPr>
      <w:r w:rsidRPr="00AC4FB3">
        <w:rPr>
          <w:i/>
          <w:iCs/>
          <w:color w:val="4F6228" w:themeColor="accent3" w:themeShade="80"/>
        </w:rPr>
        <w:t>Identify the following information related to staff care facilities. Indicate the location and direction of facilities reserved specifically for C-POD staff</w:t>
      </w:r>
    </w:p>
    <w:tbl>
      <w:tblPr>
        <w:tblStyle w:val="TableGrid"/>
        <w:tblW w:w="5000" w:type="pct"/>
        <w:tblLook w:val="04A0" w:firstRow="1" w:lastRow="0" w:firstColumn="1" w:lastColumn="0" w:noHBand="0" w:noVBand="1"/>
      </w:tblPr>
      <w:tblGrid>
        <w:gridCol w:w="5125"/>
        <w:gridCol w:w="5665"/>
      </w:tblGrid>
      <w:tr w:rsidR="00865332" w:rsidRPr="00AC4FB3" w14:paraId="43F58D6C" w14:textId="77777777" w:rsidTr="0078591C">
        <w:tc>
          <w:tcPr>
            <w:tcW w:w="2375" w:type="pct"/>
            <w:shd w:val="clear" w:color="auto" w:fill="D9D9D9" w:themeFill="background1" w:themeFillShade="D9"/>
          </w:tcPr>
          <w:p w14:paraId="5C7CECDE" w14:textId="77777777" w:rsidR="00865332" w:rsidRPr="00AC4FB3" w:rsidRDefault="681B4574" w:rsidP="00D40D23">
            <w:pPr>
              <w:spacing w:after="40"/>
              <w:rPr>
                <w:rFonts w:cs="Arial"/>
              </w:rPr>
            </w:pPr>
            <w:r w:rsidRPr="00AC4FB3">
              <w:rPr>
                <w:rFonts w:eastAsia="Arial" w:cs="Arial"/>
              </w:rPr>
              <w:t>Location of Staff Temporary Rest Tent</w:t>
            </w:r>
          </w:p>
        </w:tc>
        <w:tc>
          <w:tcPr>
            <w:tcW w:w="2625" w:type="pct"/>
          </w:tcPr>
          <w:p w14:paraId="3F97F743" w14:textId="1AA3535F" w:rsidR="009269BF" w:rsidRPr="00AC4FB3" w:rsidRDefault="00353896" w:rsidP="00353896">
            <w:pPr>
              <w:spacing w:after="40"/>
              <w:rPr>
                <w:rFonts w:cs="Arial"/>
              </w:rPr>
            </w:pPr>
            <w:r w:rsidRPr="00AC4FB3">
              <w:rPr>
                <w:rFonts w:cs="Arial"/>
              </w:rPr>
              <w:t xml:space="preserve">Located with temporary restrooms </w:t>
            </w:r>
            <w:r w:rsidR="00953ADF" w:rsidRPr="00AC4FB3">
              <w:rPr>
                <w:b/>
                <w:bCs/>
                <w:i/>
                <w:iCs/>
                <w:szCs w:val="16"/>
              </w:rPr>
              <w:t>(north, east, west, or south)</w:t>
            </w:r>
            <w:r w:rsidRPr="00AC4FB3">
              <w:rPr>
                <w:rFonts w:cs="Arial"/>
              </w:rPr>
              <w:t xml:space="preserve"> of loading lines</w:t>
            </w:r>
          </w:p>
        </w:tc>
      </w:tr>
      <w:tr w:rsidR="00865332" w:rsidRPr="00AC4FB3" w14:paraId="5B990771" w14:textId="77777777" w:rsidTr="0078591C">
        <w:tc>
          <w:tcPr>
            <w:tcW w:w="2375" w:type="pct"/>
            <w:tcBorders>
              <w:bottom w:val="single" w:sz="4" w:space="0" w:color="auto"/>
            </w:tcBorders>
            <w:shd w:val="clear" w:color="auto" w:fill="D9D9D9" w:themeFill="background1" w:themeFillShade="D9"/>
          </w:tcPr>
          <w:p w14:paraId="3E3F3809" w14:textId="77777777" w:rsidR="00865332" w:rsidRPr="00AC4FB3" w:rsidRDefault="681B4574" w:rsidP="00865332">
            <w:pPr>
              <w:spacing w:after="40"/>
              <w:rPr>
                <w:rFonts w:cs="Arial"/>
              </w:rPr>
            </w:pPr>
            <w:r w:rsidRPr="00AC4FB3">
              <w:rPr>
                <w:rFonts w:eastAsia="Arial" w:cs="Arial"/>
              </w:rPr>
              <w:t>Location of Staff Temporary Restrooms</w:t>
            </w:r>
          </w:p>
        </w:tc>
        <w:tc>
          <w:tcPr>
            <w:tcW w:w="2625" w:type="pct"/>
            <w:tcBorders>
              <w:bottom w:val="single" w:sz="4" w:space="0" w:color="auto"/>
            </w:tcBorders>
          </w:tcPr>
          <w:p w14:paraId="1A5575E8" w14:textId="0E8FF2C7" w:rsidR="00865332" w:rsidRPr="00AC4FB3" w:rsidRDefault="00353896" w:rsidP="00770820">
            <w:pPr>
              <w:spacing w:after="40"/>
              <w:rPr>
                <w:rFonts w:cs="Arial"/>
              </w:rPr>
            </w:pPr>
            <w:r w:rsidRPr="00AC4FB3">
              <w:rPr>
                <w:rFonts w:cs="Arial"/>
              </w:rPr>
              <w:t xml:space="preserve">Located at the rest tent </w:t>
            </w:r>
            <w:r w:rsidR="00953ADF" w:rsidRPr="00AC4FB3">
              <w:rPr>
                <w:b/>
                <w:bCs/>
                <w:i/>
                <w:iCs/>
                <w:szCs w:val="16"/>
              </w:rPr>
              <w:t>(north, east, west, or south)</w:t>
            </w:r>
            <w:r w:rsidR="00953ADF" w:rsidRPr="00AC4FB3">
              <w:rPr>
                <w:rFonts w:eastAsia="Arial" w:cs="Arial"/>
              </w:rPr>
              <w:t xml:space="preserve"> </w:t>
            </w:r>
            <w:r w:rsidRPr="00AC4FB3">
              <w:rPr>
                <w:rFonts w:cs="Arial"/>
              </w:rPr>
              <w:t>of loading lines</w:t>
            </w:r>
          </w:p>
        </w:tc>
      </w:tr>
      <w:tr w:rsidR="00865332" w:rsidRPr="00AC4FB3" w14:paraId="48D50F22" w14:textId="77777777" w:rsidTr="0078591C">
        <w:trPr>
          <w:trHeight w:val="314"/>
        </w:trPr>
        <w:tc>
          <w:tcPr>
            <w:tcW w:w="237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BF62CE" w14:textId="77777777" w:rsidR="00865332" w:rsidRPr="00AC4FB3" w:rsidRDefault="681B4574" w:rsidP="00865332">
            <w:pPr>
              <w:spacing w:after="40"/>
              <w:rPr>
                <w:rFonts w:cs="Arial"/>
              </w:rPr>
            </w:pPr>
            <w:r w:rsidRPr="00AC4FB3">
              <w:rPr>
                <w:rFonts w:eastAsia="Arial" w:cs="Arial"/>
              </w:rPr>
              <w:t>Accessibility Considerations</w:t>
            </w:r>
          </w:p>
        </w:tc>
        <w:tc>
          <w:tcPr>
            <w:tcW w:w="2625" w:type="pct"/>
            <w:tcBorders>
              <w:top w:val="single" w:sz="4" w:space="0" w:color="auto"/>
              <w:left w:val="single" w:sz="4" w:space="0" w:color="auto"/>
              <w:bottom w:val="single" w:sz="4" w:space="0" w:color="auto"/>
              <w:right w:val="single" w:sz="4" w:space="0" w:color="auto"/>
            </w:tcBorders>
          </w:tcPr>
          <w:p w14:paraId="013E29C5" w14:textId="0C712480" w:rsidR="00865332" w:rsidRPr="00AC4FB3" w:rsidRDefault="00ED1B2E" w:rsidP="0045453A">
            <w:pPr>
              <w:spacing w:after="40"/>
              <w:rPr>
                <w:rFonts w:cs="Arial"/>
                <w:b/>
                <w:bCs/>
                <w:i/>
                <w:iCs/>
              </w:rPr>
            </w:pPr>
            <w:r w:rsidRPr="00AC4FB3">
              <w:rPr>
                <w:rFonts w:cs="Arial"/>
                <w:b/>
                <w:bCs/>
                <w:i/>
                <w:iCs/>
              </w:rPr>
              <w:t>(Insert any accessibility considerations related to the site location)</w:t>
            </w:r>
          </w:p>
        </w:tc>
      </w:tr>
    </w:tbl>
    <w:p w14:paraId="30B25768" w14:textId="77777777" w:rsidR="00865332" w:rsidRPr="00AC4FB3" w:rsidRDefault="00865332" w:rsidP="00865332">
      <w:pPr>
        <w:jc w:val="center"/>
        <w:rPr>
          <w:rFonts w:eastAsia="Times New Roman" w:cs="Arial"/>
          <w:szCs w:val="24"/>
        </w:rPr>
      </w:pPr>
    </w:p>
    <w:p w14:paraId="44CFFDBC" w14:textId="245D00F0" w:rsidR="00865332" w:rsidRPr="00AC4FB3" w:rsidRDefault="00865332" w:rsidP="00865332">
      <w:pPr>
        <w:rPr>
          <w:b/>
          <w:caps/>
        </w:rPr>
      </w:pPr>
      <w:r w:rsidRPr="00AC4FB3">
        <w:rPr>
          <w:b/>
          <w:caps/>
        </w:rPr>
        <w:t>LOADING LINE 1</w:t>
      </w:r>
    </w:p>
    <w:p w14:paraId="1EF9CCFC" w14:textId="5D69D643" w:rsidR="00FC1B38" w:rsidRPr="00AC4FB3" w:rsidRDefault="00FC1B38" w:rsidP="00865332">
      <w:pPr>
        <w:rPr>
          <w:i/>
          <w:iCs/>
          <w:color w:val="4F6228" w:themeColor="accent3" w:themeShade="80"/>
        </w:rPr>
      </w:pPr>
      <w:r w:rsidRPr="00AC4FB3">
        <w:rPr>
          <w:i/>
          <w:iCs/>
          <w:color w:val="4F6228" w:themeColor="accent3" w:themeShade="80"/>
        </w:rPr>
        <w:t xml:space="preserve">Identify the following information related to the loading line </w:t>
      </w:r>
    </w:p>
    <w:tbl>
      <w:tblPr>
        <w:tblStyle w:val="TableGrid"/>
        <w:tblW w:w="5000" w:type="pct"/>
        <w:tblLook w:val="04A0" w:firstRow="1" w:lastRow="0" w:firstColumn="1" w:lastColumn="0" w:noHBand="0" w:noVBand="1"/>
      </w:tblPr>
      <w:tblGrid>
        <w:gridCol w:w="5125"/>
        <w:gridCol w:w="5665"/>
      </w:tblGrid>
      <w:tr w:rsidR="00865332" w:rsidRPr="00AC4FB3" w14:paraId="3450C5E8" w14:textId="77777777" w:rsidTr="0078591C">
        <w:tc>
          <w:tcPr>
            <w:tcW w:w="2375" w:type="pct"/>
            <w:shd w:val="clear" w:color="auto" w:fill="D9D9D9" w:themeFill="background1" w:themeFillShade="D9"/>
          </w:tcPr>
          <w:p w14:paraId="7A45DDAD" w14:textId="77777777" w:rsidR="00865332" w:rsidRPr="00AC4FB3" w:rsidRDefault="681B4574" w:rsidP="00865332">
            <w:pPr>
              <w:spacing w:after="40"/>
              <w:rPr>
                <w:rFonts w:cs="Arial"/>
              </w:rPr>
            </w:pPr>
            <w:r w:rsidRPr="00AC4FB3">
              <w:rPr>
                <w:rFonts w:eastAsia="Arial" w:cs="Arial"/>
              </w:rPr>
              <w:t>Dimensions of Designated Area</w:t>
            </w:r>
          </w:p>
        </w:tc>
        <w:tc>
          <w:tcPr>
            <w:tcW w:w="2625" w:type="pct"/>
          </w:tcPr>
          <w:p w14:paraId="65562185" w14:textId="04D149E4" w:rsidR="00865332" w:rsidRPr="00AC4FB3" w:rsidRDefault="00ED1B2E" w:rsidP="00824ED5">
            <w:pPr>
              <w:spacing w:after="40"/>
              <w:rPr>
                <w:rFonts w:cs="Arial"/>
                <w:b/>
                <w:bCs/>
                <w:i/>
                <w:iCs/>
              </w:rPr>
            </w:pPr>
            <w:r w:rsidRPr="00AC4FB3">
              <w:rPr>
                <w:rFonts w:cs="Arial"/>
                <w:b/>
                <w:bCs/>
                <w:i/>
                <w:iCs/>
              </w:rPr>
              <w:t>(Insert the length and width of the Designated Area)</w:t>
            </w:r>
          </w:p>
        </w:tc>
      </w:tr>
      <w:tr w:rsidR="00865332" w:rsidRPr="00AC4FB3" w14:paraId="76BB7768" w14:textId="77777777" w:rsidTr="0078591C">
        <w:tc>
          <w:tcPr>
            <w:tcW w:w="2375" w:type="pct"/>
            <w:tcBorders>
              <w:bottom w:val="single" w:sz="4" w:space="0" w:color="000000" w:themeColor="text1"/>
            </w:tcBorders>
            <w:shd w:val="clear" w:color="auto" w:fill="D9D9D9" w:themeFill="background1" w:themeFillShade="D9"/>
          </w:tcPr>
          <w:p w14:paraId="19C51FEA" w14:textId="77777777" w:rsidR="00865332" w:rsidRPr="00AC4FB3" w:rsidRDefault="681B4574" w:rsidP="00865332">
            <w:pPr>
              <w:spacing w:after="40"/>
              <w:rPr>
                <w:rFonts w:cs="Arial"/>
              </w:rPr>
            </w:pPr>
            <w:r w:rsidRPr="00AC4FB3">
              <w:rPr>
                <w:rFonts w:eastAsia="Arial" w:cs="Arial"/>
              </w:rPr>
              <w:t>Specific Location of Loading Line</w:t>
            </w:r>
          </w:p>
        </w:tc>
        <w:tc>
          <w:tcPr>
            <w:tcW w:w="2625" w:type="pct"/>
            <w:tcBorders>
              <w:bottom w:val="single" w:sz="4" w:space="0" w:color="000000" w:themeColor="text1"/>
            </w:tcBorders>
          </w:tcPr>
          <w:p w14:paraId="3A660430" w14:textId="74F660B9" w:rsidR="00865332" w:rsidRPr="00AC4FB3" w:rsidRDefault="00953ADF" w:rsidP="00730D36">
            <w:pPr>
              <w:spacing w:after="40"/>
              <w:rPr>
                <w:rFonts w:cs="Arial"/>
              </w:rPr>
            </w:pPr>
            <w:r w:rsidRPr="00AC4FB3">
              <w:rPr>
                <w:b/>
                <w:bCs/>
                <w:i/>
                <w:iCs/>
                <w:szCs w:val="16"/>
              </w:rPr>
              <w:t xml:space="preserve">(North, east, west, or </w:t>
            </w:r>
            <w:r w:rsidR="00005493" w:rsidRPr="00AC4FB3">
              <w:rPr>
                <w:b/>
                <w:bCs/>
                <w:i/>
                <w:iCs/>
                <w:szCs w:val="16"/>
              </w:rPr>
              <w:t>south)</w:t>
            </w:r>
            <w:r w:rsidR="00005493" w:rsidRPr="00AC4FB3">
              <w:rPr>
                <w:rFonts w:eastAsia="Arial" w:cs="Arial"/>
              </w:rPr>
              <w:t xml:space="preserve"> </w:t>
            </w:r>
            <w:r w:rsidR="00005493" w:rsidRPr="00AC4FB3">
              <w:t>of</w:t>
            </w:r>
            <w:r w:rsidR="00353896" w:rsidRPr="00AC4FB3">
              <w:rPr>
                <w:rFonts w:cs="Arial"/>
              </w:rPr>
              <w:t xml:space="preserve"> supply pallets</w:t>
            </w:r>
          </w:p>
        </w:tc>
      </w:tr>
      <w:tr w:rsidR="00865332" w:rsidRPr="00AC4FB3" w14:paraId="04812A92" w14:textId="77777777" w:rsidTr="0078591C">
        <w:tc>
          <w:tcPr>
            <w:tcW w:w="2375" w:type="pct"/>
            <w:tcBorders>
              <w:bottom w:val="single" w:sz="4" w:space="0" w:color="auto"/>
            </w:tcBorders>
            <w:shd w:val="clear" w:color="auto" w:fill="D9D9D9" w:themeFill="background1" w:themeFillShade="D9"/>
          </w:tcPr>
          <w:p w14:paraId="10E0C60C" w14:textId="77777777" w:rsidR="00865332" w:rsidRPr="00AC4FB3" w:rsidRDefault="681B4574" w:rsidP="00865332">
            <w:pPr>
              <w:spacing w:after="40"/>
              <w:rPr>
                <w:rFonts w:cs="Arial"/>
              </w:rPr>
            </w:pPr>
            <w:r w:rsidRPr="00AC4FB3">
              <w:rPr>
                <w:rFonts w:eastAsia="Arial" w:cs="Arial"/>
              </w:rPr>
              <w:t>Space Allocated for Each Loading Point</w:t>
            </w:r>
          </w:p>
        </w:tc>
        <w:tc>
          <w:tcPr>
            <w:tcW w:w="2625" w:type="pct"/>
            <w:tcBorders>
              <w:bottom w:val="single" w:sz="4" w:space="0" w:color="auto"/>
            </w:tcBorders>
          </w:tcPr>
          <w:p w14:paraId="1A1A782E" w14:textId="38870178" w:rsidR="00865332" w:rsidRPr="00AC4FB3" w:rsidRDefault="00865332" w:rsidP="00EB1013">
            <w:pPr>
              <w:spacing w:after="40"/>
              <w:rPr>
                <w:rFonts w:cs="Arial"/>
              </w:rPr>
            </w:pPr>
          </w:p>
        </w:tc>
      </w:tr>
      <w:tr w:rsidR="00865332" w:rsidRPr="00AC4FB3" w14:paraId="5A8D2D54" w14:textId="77777777" w:rsidTr="0078591C">
        <w:tc>
          <w:tcPr>
            <w:tcW w:w="237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4ADCCE" w14:textId="77777777" w:rsidR="00865332" w:rsidRPr="00AC4FB3" w:rsidRDefault="681B4574" w:rsidP="00865332">
            <w:pPr>
              <w:spacing w:after="40"/>
              <w:rPr>
                <w:rFonts w:cs="Arial"/>
              </w:rPr>
            </w:pPr>
            <w:r w:rsidRPr="00AC4FB3">
              <w:rPr>
                <w:rFonts w:eastAsia="Arial" w:cs="Arial"/>
              </w:rPr>
              <w:t>Space Between Each of 3 Loading Points</w:t>
            </w:r>
          </w:p>
        </w:tc>
        <w:tc>
          <w:tcPr>
            <w:tcW w:w="2625" w:type="pct"/>
            <w:tcBorders>
              <w:top w:val="single" w:sz="4" w:space="0" w:color="auto"/>
              <w:left w:val="single" w:sz="4" w:space="0" w:color="auto"/>
              <w:bottom w:val="single" w:sz="4" w:space="0" w:color="auto"/>
              <w:right w:val="single" w:sz="4" w:space="0" w:color="auto"/>
            </w:tcBorders>
          </w:tcPr>
          <w:p w14:paraId="5505CCC3" w14:textId="49DCEBB1" w:rsidR="00865332" w:rsidRPr="00AC4FB3" w:rsidRDefault="00865332" w:rsidP="0071245F">
            <w:pPr>
              <w:spacing w:after="40"/>
              <w:rPr>
                <w:rFonts w:cs="Arial"/>
              </w:rPr>
            </w:pPr>
          </w:p>
        </w:tc>
      </w:tr>
    </w:tbl>
    <w:p w14:paraId="7510DD35" w14:textId="77777777" w:rsidR="00865332" w:rsidRPr="00AC4FB3" w:rsidRDefault="00865332" w:rsidP="00865332">
      <w:pPr>
        <w:jc w:val="center"/>
        <w:rPr>
          <w:rFonts w:eastAsia="Times New Roman" w:cs="Arial"/>
          <w:szCs w:val="24"/>
        </w:rPr>
      </w:pPr>
    </w:p>
    <w:p w14:paraId="003C0EE4" w14:textId="77777777" w:rsidR="00FC1B38" w:rsidRPr="00AC4FB3" w:rsidRDefault="00FC1B38">
      <w:pPr>
        <w:rPr>
          <w:b/>
          <w:caps/>
        </w:rPr>
      </w:pPr>
      <w:r w:rsidRPr="00AC4FB3">
        <w:rPr>
          <w:b/>
          <w:caps/>
        </w:rPr>
        <w:br w:type="page"/>
      </w:r>
    </w:p>
    <w:p w14:paraId="23033776" w14:textId="68847B04" w:rsidR="00865332" w:rsidRPr="00AC4FB3" w:rsidRDefault="00865332" w:rsidP="00865332">
      <w:pPr>
        <w:rPr>
          <w:b/>
          <w:caps/>
        </w:rPr>
      </w:pPr>
      <w:r w:rsidRPr="00AC4FB3">
        <w:rPr>
          <w:b/>
          <w:caps/>
        </w:rPr>
        <w:lastRenderedPageBreak/>
        <w:t>VEHICLE LINE 1</w:t>
      </w:r>
    </w:p>
    <w:p w14:paraId="3D702B36" w14:textId="5B14F317" w:rsidR="00FC1B38" w:rsidRPr="00AC4FB3" w:rsidRDefault="00FC1B38" w:rsidP="00865332">
      <w:pPr>
        <w:rPr>
          <w:i/>
          <w:iCs/>
          <w:color w:val="4F6228" w:themeColor="accent3" w:themeShade="80"/>
        </w:rPr>
      </w:pPr>
      <w:r w:rsidRPr="00AC4FB3">
        <w:rPr>
          <w:i/>
          <w:iCs/>
          <w:color w:val="4F6228" w:themeColor="accent3" w:themeShade="80"/>
        </w:rPr>
        <w:t xml:space="preserve">Identify the following information related to the vehicle line </w:t>
      </w:r>
    </w:p>
    <w:tbl>
      <w:tblPr>
        <w:tblStyle w:val="TableGrid"/>
        <w:tblW w:w="5000" w:type="pct"/>
        <w:tblLook w:val="04A0" w:firstRow="1" w:lastRow="0" w:firstColumn="1" w:lastColumn="0" w:noHBand="0" w:noVBand="1"/>
      </w:tblPr>
      <w:tblGrid>
        <w:gridCol w:w="5125"/>
        <w:gridCol w:w="5665"/>
      </w:tblGrid>
      <w:tr w:rsidR="00865332" w:rsidRPr="00AC4FB3" w14:paraId="1FB1A9AB" w14:textId="77777777" w:rsidTr="001C6882">
        <w:tc>
          <w:tcPr>
            <w:tcW w:w="2375" w:type="pct"/>
            <w:tcBorders>
              <w:bottom w:val="single" w:sz="4" w:space="0" w:color="000000" w:themeColor="text1"/>
            </w:tcBorders>
            <w:shd w:val="clear" w:color="auto" w:fill="D9D9D9" w:themeFill="background1" w:themeFillShade="D9"/>
          </w:tcPr>
          <w:p w14:paraId="4D73716C" w14:textId="77777777" w:rsidR="00865332" w:rsidRPr="00AC4FB3" w:rsidRDefault="681B4574" w:rsidP="00865332">
            <w:pPr>
              <w:spacing w:after="40"/>
              <w:rPr>
                <w:rFonts w:cs="Arial"/>
              </w:rPr>
            </w:pPr>
            <w:r w:rsidRPr="00AC4FB3">
              <w:rPr>
                <w:rFonts w:eastAsia="Arial" w:cs="Arial"/>
              </w:rPr>
              <w:t>Dimensions of Designated Area</w:t>
            </w:r>
          </w:p>
        </w:tc>
        <w:tc>
          <w:tcPr>
            <w:tcW w:w="2625" w:type="pct"/>
            <w:tcBorders>
              <w:bottom w:val="single" w:sz="4" w:space="0" w:color="000000" w:themeColor="text1"/>
            </w:tcBorders>
          </w:tcPr>
          <w:p w14:paraId="60D327FB" w14:textId="1B9685E0" w:rsidR="00865332" w:rsidRPr="00AC4FB3" w:rsidRDefault="00A32A74" w:rsidP="00547927">
            <w:pPr>
              <w:spacing w:after="40"/>
              <w:rPr>
                <w:rFonts w:cs="Arial"/>
                <w:b/>
                <w:bCs/>
                <w:i/>
                <w:iCs/>
              </w:rPr>
            </w:pPr>
            <w:r w:rsidRPr="00AC4FB3">
              <w:rPr>
                <w:rFonts w:cs="Arial"/>
                <w:b/>
                <w:bCs/>
                <w:i/>
                <w:iCs/>
              </w:rPr>
              <w:t>(Insert the length and width of the Designated Area)</w:t>
            </w:r>
          </w:p>
        </w:tc>
      </w:tr>
      <w:tr w:rsidR="00865332" w:rsidRPr="00AC4FB3" w14:paraId="5E940A79" w14:textId="77777777" w:rsidTr="001C6882">
        <w:trPr>
          <w:trHeight w:val="350"/>
        </w:trPr>
        <w:tc>
          <w:tcPr>
            <w:tcW w:w="2375" w:type="pct"/>
            <w:tcBorders>
              <w:bottom w:val="single" w:sz="4" w:space="0" w:color="auto"/>
            </w:tcBorders>
            <w:shd w:val="clear" w:color="auto" w:fill="D9D9D9" w:themeFill="background1" w:themeFillShade="D9"/>
          </w:tcPr>
          <w:p w14:paraId="7DC6C4A8" w14:textId="77777777" w:rsidR="00865332" w:rsidRPr="00AC4FB3" w:rsidRDefault="681B4574" w:rsidP="00865332">
            <w:pPr>
              <w:spacing w:after="40"/>
              <w:rPr>
                <w:rFonts w:cs="Arial"/>
              </w:rPr>
            </w:pPr>
            <w:r w:rsidRPr="00AC4FB3">
              <w:rPr>
                <w:rFonts w:eastAsia="Arial" w:cs="Arial"/>
              </w:rPr>
              <w:t>Specific Driveway(s) Designated for Vehicle Ingress</w:t>
            </w:r>
          </w:p>
        </w:tc>
        <w:tc>
          <w:tcPr>
            <w:tcW w:w="2625" w:type="pct"/>
            <w:tcBorders>
              <w:bottom w:val="single" w:sz="4" w:space="0" w:color="auto"/>
            </w:tcBorders>
          </w:tcPr>
          <w:p w14:paraId="4D73626F" w14:textId="1ABC5AFE" w:rsidR="00865332" w:rsidRPr="00AC4FB3" w:rsidRDefault="00210A40" w:rsidP="00C221FB">
            <w:pPr>
              <w:spacing w:after="40"/>
              <w:rPr>
                <w:rFonts w:cs="Arial"/>
              </w:rPr>
            </w:pPr>
            <w:r w:rsidRPr="00AC4FB3">
              <w:rPr>
                <w:rFonts w:eastAsia="Arial" w:cs="Arial"/>
                <w:b/>
                <w:bCs/>
                <w:i/>
                <w:iCs/>
              </w:rPr>
              <w:t>(Insert road/street name)</w:t>
            </w:r>
            <w:r w:rsidR="00353896" w:rsidRPr="00AC4FB3">
              <w:rPr>
                <w:rFonts w:cs="Arial"/>
                <w:b/>
                <w:bCs/>
                <w:i/>
                <w:iCs/>
              </w:rPr>
              <w:t xml:space="preserve">. </w:t>
            </w:r>
            <w:r w:rsidRPr="00AC4FB3">
              <w:rPr>
                <w:b/>
                <w:bCs/>
                <w:i/>
                <w:iCs/>
                <w:szCs w:val="16"/>
              </w:rPr>
              <w:t>(North, east, west, or south)</w:t>
            </w:r>
            <w:r w:rsidR="00353896" w:rsidRPr="00AC4FB3">
              <w:rPr>
                <w:rFonts w:cs="Arial"/>
              </w:rPr>
              <w:t xml:space="preserve"> driveway</w:t>
            </w:r>
          </w:p>
        </w:tc>
      </w:tr>
      <w:tr w:rsidR="00865332" w:rsidRPr="00AC4FB3" w14:paraId="1A7F9ADE" w14:textId="77777777" w:rsidTr="001C6882">
        <w:tc>
          <w:tcPr>
            <w:tcW w:w="237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62AF1A" w14:textId="77777777" w:rsidR="00865332" w:rsidRPr="00AC4FB3" w:rsidRDefault="681B4574" w:rsidP="00865332">
            <w:pPr>
              <w:spacing w:after="40"/>
              <w:rPr>
                <w:rFonts w:cs="Arial"/>
              </w:rPr>
            </w:pPr>
            <w:r w:rsidRPr="00AC4FB3">
              <w:rPr>
                <w:rFonts w:eastAsia="Arial" w:cs="Arial"/>
              </w:rPr>
              <w:t>Specific Driveway(s) Designated for Vehicle Egress</w:t>
            </w:r>
          </w:p>
        </w:tc>
        <w:tc>
          <w:tcPr>
            <w:tcW w:w="2625" w:type="pct"/>
            <w:tcBorders>
              <w:top w:val="single" w:sz="4" w:space="0" w:color="auto"/>
              <w:left w:val="single" w:sz="4" w:space="0" w:color="auto"/>
              <w:bottom w:val="single" w:sz="4" w:space="0" w:color="auto"/>
              <w:right w:val="single" w:sz="4" w:space="0" w:color="auto"/>
            </w:tcBorders>
          </w:tcPr>
          <w:p w14:paraId="14E46EE9" w14:textId="331BB00A" w:rsidR="00865332" w:rsidRPr="00AC4FB3" w:rsidRDefault="00210A40" w:rsidP="000112AF">
            <w:pPr>
              <w:spacing w:after="40"/>
              <w:rPr>
                <w:rFonts w:cs="Arial"/>
              </w:rPr>
            </w:pPr>
            <w:r w:rsidRPr="00AC4FB3">
              <w:rPr>
                <w:rFonts w:eastAsia="Arial" w:cs="Arial"/>
                <w:b/>
                <w:bCs/>
                <w:i/>
                <w:iCs/>
              </w:rPr>
              <w:t>(Insert road/street name)</w:t>
            </w:r>
            <w:r w:rsidRPr="00AC4FB3">
              <w:rPr>
                <w:rFonts w:cs="Arial"/>
                <w:b/>
                <w:bCs/>
                <w:i/>
                <w:iCs/>
              </w:rPr>
              <w:t xml:space="preserve">. </w:t>
            </w:r>
            <w:r w:rsidRPr="00AC4FB3">
              <w:rPr>
                <w:b/>
                <w:bCs/>
                <w:i/>
                <w:iCs/>
                <w:szCs w:val="16"/>
              </w:rPr>
              <w:t>(North, east, west, or south)</w:t>
            </w:r>
            <w:r w:rsidRPr="00AC4FB3">
              <w:rPr>
                <w:rFonts w:cs="Arial"/>
              </w:rPr>
              <w:t xml:space="preserve"> driveway</w:t>
            </w:r>
          </w:p>
        </w:tc>
      </w:tr>
    </w:tbl>
    <w:p w14:paraId="38C48A75" w14:textId="77777777" w:rsidR="00071107" w:rsidRPr="00AC4FB3" w:rsidRDefault="00071107">
      <w:pPr>
        <w:rPr>
          <w:b/>
          <w:caps/>
        </w:rPr>
      </w:pPr>
    </w:p>
    <w:tbl>
      <w:tblPr>
        <w:tblStyle w:val="TableGrid"/>
        <w:tblpPr w:leftFromText="180" w:rightFromText="180" w:vertAnchor="text" w:horzAnchor="margin" w:tblpY="157"/>
        <w:tblW w:w="5000" w:type="pct"/>
        <w:tblLook w:val="04A0" w:firstRow="1" w:lastRow="0" w:firstColumn="1" w:lastColumn="0" w:noHBand="0" w:noVBand="1"/>
      </w:tblPr>
      <w:tblGrid>
        <w:gridCol w:w="7374"/>
        <w:gridCol w:w="3416"/>
      </w:tblGrid>
      <w:tr w:rsidR="00071107" w:rsidRPr="00AC4FB3" w14:paraId="5536F299" w14:textId="77777777" w:rsidTr="001C6882">
        <w:tc>
          <w:tcPr>
            <w:tcW w:w="3417" w:type="pct"/>
          </w:tcPr>
          <w:p w14:paraId="67006C37" w14:textId="77777777" w:rsidR="00071107" w:rsidRPr="00AC4FB3" w:rsidRDefault="00071107" w:rsidP="00F662C1">
            <w:pPr>
              <w:pStyle w:val="Heading1"/>
              <w:pBdr>
                <w:bottom w:val="none" w:sz="0" w:space="0" w:color="auto"/>
              </w:pBdr>
              <w:rPr>
                <w:szCs w:val="22"/>
              </w:rPr>
            </w:pPr>
            <w:r w:rsidRPr="00AC4FB3">
              <w:rPr>
                <w:b w:val="0"/>
                <w:bCs w:val="0"/>
              </w:rPr>
              <w:br w:type="page"/>
            </w:r>
            <w:r w:rsidR="681B4574" w:rsidRPr="00AC4FB3">
              <w:t>PREPARED BY</w:t>
            </w:r>
          </w:p>
          <w:p w14:paraId="16445F49" w14:textId="77777777" w:rsidR="00071107" w:rsidRPr="00AC4FB3" w:rsidRDefault="00071107" w:rsidP="00F662C1"/>
          <w:p w14:paraId="58083D2C" w14:textId="77777777" w:rsidR="00071107" w:rsidRPr="00AC4FB3" w:rsidRDefault="00071107" w:rsidP="00F662C1"/>
        </w:tc>
        <w:tc>
          <w:tcPr>
            <w:tcW w:w="1583" w:type="pct"/>
          </w:tcPr>
          <w:p w14:paraId="4F1FB007" w14:textId="77777777" w:rsidR="00071107" w:rsidRPr="00AC4FB3" w:rsidRDefault="681B4574" w:rsidP="00F662C1">
            <w:pPr>
              <w:pStyle w:val="Heading1"/>
              <w:pBdr>
                <w:bottom w:val="none" w:sz="0" w:space="0" w:color="auto"/>
              </w:pBdr>
              <w:rPr>
                <w:szCs w:val="22"/>
              </w:rPr>
            </w:pPr>
            <w:r w:rsidRPr="00AC4FB3">
              <w:t>DATE/TIME</w:t>
            </w:r>
          </w:p>
          <w:p w14:paraId="0DB0DDBA" w14:textId="77777777" w:rsidR="00071107" w:rsidRPr="00AC4FB3" w:rsidRDefault="00071107" w:rsidP="00F662C1"/>
        </w:tc>
      </w:tr>
    </w:tbl>
    <w:p w14:paraId="7D160285" w14:textId="77777777" w:rsidR="007A2FEE" w:rsidRPr="00AC4FB3" w:rsidRDefault="00C6155E" w:rsidP="00305962">
      <w:pPr>
        <w:jc w:val="center"/>
        <w:rPr>
          <w:b/>
          <w:bCs/>
          <w:caps/>
        </w:rPr>
      </w:pPr>
      <w:r w:rsidRPr="00AC4FB3">
        <w:rPr>
          <w:b/>
          <w:bCs/>
          <w:caps/>
        </w:rPr>
        <w:t xml:space="preserve"> </w:t>
      </w:r>
    </w:p>
    <w:p w14:paraId="4B020119" w14:textId="77777777" w:rsidR="007A2FEE" w:rsidRPr="00AC4FB3" w:rsidRDefault="007A2FEE" w:rsidP="00305962">
      <w:pPr>
        <w:jc w:val="center"/>
        <w:rPr>
          <w:b/>
          <w:bCs/>
          <w:caps/>
        </w:rPr>
      </w:pPr>
    </w:p>
    <w:p w14:paraId="3B6171A2" w14:textId="77777777" w:rsidR="00D34DB1" w:rsidRPr="00AC4FB3" w:rsidRDefault="00D34DB1">
      <w:pPr>
        <w:rPr>
          <w:b/>
          <w:bCs/>
          <w:caps/>
        </w:rPr>
      </w:pPr>
      <w:r w:rsidRPr="00AC4FB3">
        <w:rPr>
          <w:b/>
          <w:bCs/>
          <w:caps/>
        </w:rPr>
        <w:br w:type="page"/>
      </w:r>
    </w:p>
    <w:p w14:paraId="3C88EB38" w14:textId="228FFFF3" w:rsidR="00305962" w:rsidRPr="00AC4FB3" w:rsidRDefault="00305962" w:rsidP="00305962">
      <w:pPr>
        <w:jc w:val="center"/>
        <w:rPr>
          <w:b/>
          <w:caps/>
        </w:rPr>
      </w:pPr>
      <w:r w:rsidRPr="00AC4FB3">
        <w:rPr>
          <w:b/>
          <w:bCs/>
          <w:caps/>
        </w:rPr>
        <w:lastRenderedPageBreak/>
        <w:t xml:space="preserve">Attachment B: LANE </w:t>
      </w:r>
      <w:r w:rsidR="001A2A79" w:rsidRPr="00AC4FB3">
        <w:rPr>
          <w:b/>
          <w:bCs/>
          <w:caps/>
        </w:rPr>
        <w:t>XX</w:t>
      </w:r>
      <w:r w:rsidRPr="00AC4FB3">
        <w:rPr>
          <w:b/>
          <w:bCs/>
          <w:caps/>
        </w:rPr>
        <w:t xml:space="preserve"> details: SUPPLY, LOADING &amp; VEHICLE LINES</w:t>
      </w:r>
    </w:p>
    <w:p w14:paraId="6BB490D1" w14:textId="77777777" w:rsidR="00305962" w:rsidRPr="00AC4FB3" w:rsidRDefault="00305962" w:rsidP="00305962">
      <w:pPr>
        <w:jc w:val="center"/>
        <w:rPr>
          <w:rFonts w:cs="Arial"/>
          <w:bCs/>
          <w:i/>
          <w:kern w:val="28"/>
        </w:rPr>
      </w:pPr>
    </w:p>
    <w:tbl>
      <w:tblPr>
        <w:tblStyle w:val="TableGrid"/>
        <w:tblW w:w="5000" w:type="pct"/>
        <w:tblLook w:val="04A0" w:firstRow="1" w:lastRow="0" w:firstColumn="1" w:lastColumn="0" w:noHBand="0" w:noVBand="1"/>
      </w:tblPr>
      <w:tblGrid>
        <w:gridCol w:w="5127"/>
        <w:gridCol w:w="5663"/>
      </w:tblGrid>
      <w:tr w:rsidR="00305962" w:rsidRPr="00AC4FB3" w14:paraId="3FD88FB8" w14:textId="77777777" w:rsidTr="001C6882">
        <w:tc>
          <w:tcPr>
            <w:tcW w:w="2376" w:type="pct"/>
            <w:tcBorders>
              <w:bottom w:val="single" w:sz="4" w:space="0" w:color="000000" w:themeColor="text1"/>
            </w:tcBorders>
            <w:shd w:val="clear" w:color="auto" w:fill="auto"/>
          </w:tcPr>
          <w:p w14:paraId="09249B17" w14:textId="77777777" w:rsidR="00305962" w:rsidRPr="00AC4FB3" w:rsidRDefault="00305962" w:rsidP="00305962">
            <w:pPr>
              <w:pStyle w:val="1"/>
              <w:tabs>
                <w:tab w:val="clear" w:pos="7200"/>
                <w:tab w:val="clear" w:pos="7380"/>
                <w:tab w:val="clear" w:pos="9260"/>
              </w:tabs>
              <w:ind w:left="0" w:right="0" w:firstLine="0"/>
              <w:rPr>
                <w:rFonts w:asciiTheme="minorHAnsi" w:hAnsiTheme="minorHAnsi" w:cs="Arial"/>
                <w:b/>
                <w:bCs/>
                <w:sz w:val="22"/>
                <w:szCs w:val="22"/>
              </w:rPr>
            </w:pPr>
            <w:r w:rsidRPr="00AC4FB3">
              <w:rPr>
                <w:rFonts w:asciiTheme="minorHAnsi" w:eastAsiaTheme="minorEastAsia" w:hAnsiTheme="minorHAnsi" w:cstheme="minorBidi"/>
                <w:b/>
                <w:bCs/>
                <w:sz w:val="22"/>
                <w:szCs w:val="22"/>
              </w:rPr>
              <w:t>EVENT NAME/LOCATION</w:t>
            </w:r>
          </w:p>
          <w:p w14:paraId="5C5E69E4" w14:textId="77777777" w:rsidR="00305962" w:rsidRPr="00AC4FB3" w:rsidRDefault="00305962" w:rsidP="00305962">
            <w:pPr>
              <w:pStyle w:val="1"/>
              <w:tabs>
                <w:tab w:val="clear" w:pos="7200"/>
                <w:tab w:val="clear" w:pos="7380"/>
                <w:tab w:val="clear" w:pos="9260"/>
              </w:tabs>
              <w:ind w:left="0" w:right="0" w:firstLine="0"/>
              <w:rPr>
                <w:rFonts w:asciiTheme="minorHAnsi" w:hAnsiTheme="minorHAnsi" w:cs="Arial"/>
                <w:b/>
                <w:bCs/>
                <w:sz w:val="22"/>
                <w:szCs w:val="22"/>
              </w:rPr>
            </w:pPr>
          </w:p>
          <w:p w14:paraId="2D1133EF" w14:textId="77777777" w:rsidR="00305962" w:rsidRPr="00AC4FB3" w:rsidRDefault="00305962" w:rsidP="00305962">
            <w:pPr>
              <w:pStyle w:val="1"/>
              <w:tabs>
                <w:tab w:val="clear" w:pos="7200"/>
                <w:tab w:val="clear" w:pos="7380"/>
                <w:tab w:val="clear" w:pos="9260"/>
              </w:tabs>
              <w:ind w:left="0" w:right="0" w:firstLine="0"/>
              <w:rPr>
                <w:rFonts w:asciiTheme="minorHAnsi" w:hAnsiTheme="minorHAnsi" w:cs="Arial"/>
                <w:b/>
                <w:bCs/>
                <w:sz w:val="22"/>
                <w:szCs w:val="22"/>
              </w:rPr>
            </w:pPr>
          </w:p>
        </w:tc>
        <w:tc>
          <w:tcPr>
            <w:tcW w:w="2624" w:type="pct"/>
            <w:tcBorders>
              <w:bottom w:val="single" w:sz="4" w:space="0" w:color="000000" w:themeColor="text1"/>
            </w:tcBorders>
            <w:shd w:val="clear" w:color="auto" w:fill="auto"/>
          </w:tcPr>
          <w:p w14:paraId="08022514" w14:textId="77777777" w:rsidR="00305962" w:rsidRPr="00AC4FB3" w:rsidRDefault="00305962" w:rsidP="00305962">
            <w:pPr>
              <w:pStyle w:val="1"/>
              <w:tabs>
                <w:tab w:val="clear" w:pos="7200"/>
                <w:tab w:val="clear" w:pos="7380"/>
                <w:tab w:val="clear" w:pos="9260"/>
              </w:tabs>
              <w:ind w:left="0" w:right="0" w:firstLine="0"/>
              <w:rPr>
                <w:rFonts w:asciiTheme="minorHAnsi" w:hAnsiTheme="minorHAnsi" w:cs="Arial"/>
                <w:b/>
                <w:bCs/>
                <w:sz w:val="22"/>
                <w:szCs w:val="22"/>
              </w:rPr>
            </w:pPr>
            <w:r w:rsidRPr="00AC4FB3">
              <w:rPr>
                <w:rFonts w:asciiTheme="minorHAnsi" w:eastAsiaTheme="minorEastAsia" w:hAnsiTheme="minorHAnsi" w:cstheme="minorBidi"/>
                <w:b/>
                <w:bCs/>
                <w:sz w:val="22"/>
                <w:szCs w:val="22"/>
              </w:rPr>
              <w:t>OPERATIONAL PERIOD</w:t>
            </w:r>
          </w:p>
          <w:p w14:paraId="55552E28" w14:textId="77777777" w:rsidR="00305962" w:rsidRPr="00AC4FB3" w:rsidRDefault="00305962" w:rsidP="00305962">
            <w:pPr>
              <w:pStyle w:val="1"/>
              <w:tabs>
                <w:tab w:val="clear" w:pos="7200"/>
                <w:tab w:val="clear" w:pos="7380"/>
                <w:tab w:val="clear" w:pos="9260"/>
              </w:tabs>
              <w:ind w:left="0" w:right="0" w:firstLine="0"/>
              <w:rPr>
                <w:rFonts w:asciiTheme="minorHAnsi" w:hAnsiTheme="minorHAnsi" w:cs="Arial"/>
                <w:b/>
                <w:bCs/>
                <w:sz w:val="22"/>
                <w:szCs w:val="22"/>
              </w:rPr>
            </w:pPr>
          </w:p>
        </w:tc>
      </w:tr>
    </w:tbl>
    <w:p w14:paraId="720E61DA" w14:textId="77777777" w:rsidR="00305962" w:rsidRPr="00AC4FB3" w:rsidRDefault="00305962" w:rsidP="00305962">
      <w:pPr>
        <w:rPr>
          <w:b/>
          <w:caps/>
        </w:rPr>
      </w:pPr>
    </w:p>
    <w:p w14:paraId="2CCCEA7F" w14:textId="5701CFA6" w:rsidR="00305962" w:rsidRPr="00AC4FB3" w:rsidRDefault="00305962" w:rsidP="00305962">
      <w:pPr>
        <w:jc w:val="center"/>
        <w:rPr>
          <w:b/>
          <w:caps/>
        </w:rPr>
      </w:pPr>
      <w:r w:rsidRPr="00AC4FB3">
        <w:rPr>
          <w:b/>
          <w:caps/>
        </w:rPr>
        <w:t>NORTHweST VEHICLE LANE</w:t>
      </w:r>
    </w:p>
    <w:p w14:paraId="4C4CDF2E" w14:textId="77777777" w:rsidR="00305962" w:rsidRPr="00AC4FB3" w:rsidRDefault="00305962" w:rsidP="00305962">
      <w:pPr>
        <w:rPr>
          <w:b/>
          <w:caps/>
        </w:rPr>
      </w:pPr>
    </w:p>
    <w:p w14:paraId="3C1AC7C5" w14:textId="24D6A32E" w:rsidR="00305962" w:rsidRPr="00AC4FB3" w:rsidRDefault="00305962" w:rsidP="00305962">
      <w:pPr>
        <w:rPr>
          <w:b/>
          <w:caps/>
        </w:rPr>
      </w:pPr>
      <w:r w:rsidRPr="00AC4FB3">
        <w:rPr>
          <w:b/>
          <w:caps/>
        </w:rPr>
        <w:t>SUPPLY LINE 1: SUPPLY TRUCKS</w:t>
      </w:r>
    </w:p>
    <w:p w14:paraId="593EE883" w14:textId="64E3789B" w:rsidR="00FC1B38" w:rsidRPr="00AC4FB3" w:rsidRDefault="00FC1B38" w:rsidP="00305962">
      <w:pPr>
        <w:rPr>
          <w:i/>
          <w:iCs/>
          <w:color w:val="4F6228" w:themeColor="accent3" w:themeShade="80"/>
        </w:rPr>
      </w:pPr>
      <w:r w:rsidRPr="00AC4FB3">
        <w:rPr>
          <w:i/>
          <w:iCs/>
          <w:color w:val="4F6228" w:themeColor="accent3" w:themeShade="80"/>
        </w:rPr>
        <w:t>Identify the following information related to supply trucks</w:t>
      </w:r>
    </w:p>
    <w:tbl>
      <w:tblPr>
        <w:tblStyle w:val="TableGrid"/>
        <w:tblW w:w="5000" w:type="pct"/>
        <w:tblLook w:val="04A0" w:firstRow="1" w:lastRow="0" w:firstColumn="1" w:lastColumn="0" w:noHBand="0" w:noVBand="1"/>
      </w:tblPr>
      <w:tblGrid>
        <w:gridCol w:w="5125"/>
        <w:gridCol w:w="5665"/>
      </w:tblGrid>
      <w:tr w:rsidR="00305962" w:rsidRPr="00AC4FB3" w14:paraId="1EDE2C30" w14:textId="77777777" w:rsidTr="001C6882">
        <w:tc>
          <w:tcPr>
            <w:tcW w:w="2375" w:type="pct"/>
            <w:shd w:val="clear" w:color="auto" w:fill="D9D9D9" w:themeFill="background1" w:themeFillShade="D9"/>
          </w:tcPr>
          <w:p w14:paraId="6A6EA528" w14:textId="77777777" w:rsidR="00305962" w:rsidRPr="00AC4FB3" w:rsidRDefault="00305962" w:rsidP="00305962">
            <w:pPr>
              <w:spacing w:after="40"/>
              <w:rPr>
                <w:rFonts w:cs="Arial"/>
              </w:rPr>
            </w:pPr>
            <w:r w:rsidRPr="00AC4FB3">
              <w:rPr>
                <w:rFonts w:eastAsia="Arial" w:cs="Arial"/>
              </w:rPr>
              <w:t>Dimensions of Designated Area</w:t>
            </w:r>
          </w:p>
        </w:tc>
        <w:tc>
          <w:tcPr>
            <w:tcW w:w="2625" w:type="pct"/>
          </w:tcPr>
          <w:p w14:paraId="31C2F282" w14:textId="5E67F2DF" w:rsidR="00305962" w:rsidRPr="00AC4FB3" w:rsidRDefault="00A32A74" w:rsidP="00305962">
            <w:pPr>
              <w:spacing w:after="40"/>
              <w:rPr>
                <w:rFonts w:cs="Arial"/>
                <w:b/>
                <w:bCs/>
                <w:i/>
                <w:iCs/>
              </w:rPr>
            </w:pPr>
            <w:r w:rsidRPr="00AC4FB3">
              <w:rPr>
                <w:rFonts w:cs="Arial"/>
                <w:b/>
                <w:bCs/>
                <w:i/>
                <w:iCs/>
              </w:rPr>
              <w:t>(Insert the length and width of the Designated Area)</w:t>
            </w:r>
          </w:p>
        </w:tc>
      </w:tr>
      <w:tr w:rsidR="00305962" w:rsidRPr="00AC4FB3" w14:paraId="19ADCBD6" w14:textId="77777777" w:rsidTr="001C6882">
        <w:tc>
          <w:tcPr>
            <w:tcW w:w="2375" w:type="pct"/>
            <w:shd w:val="clear" w:color="auto" w:fill="D9D9D9" w:themeFill="background1" w:themeFillShade="D9"/>
          </w:tcPr>
          <w:p w14:paraId="4C51E170" w14:textId="77777777" w:rsidR="00305962" w:rsidRPr="00AC4FB3" w:rsidRDefault="00305962" w:rsidP="00305962">
            <w:pPr>
              <w:spacing w:after="40"/>
              <w:rPr>
                <w:rFonts w:cs="Arial"/>
              </w:rPr>
            </w:pPr>
            <w:r w:rsidRPr="00AC4FB3">
              <w:rPr>
                <w:rFonts w:eastAsia="Arial" w:cs="Arial"/>
              </w:rPr>
              <w:t>Location for Supply Unloading</w:t>
            </w:r>
          </w:p>
        </w:tc>
        <w:tc>
          <w:tcPr>
            <w:tcW w:w="2625" w:type="pct"/>
          </w:tcPr>
          <w:p w14:paraId="7C4261C5" w14:textId="6064644F" w:rsidR="00305962" w:rsidRPr="00AC4FB3" w:rsidRDefault="00210A40" w:rsidP="00305962">
            <w:pPr>
              <w:spacing w:after="40"/>
              <w:rPr>
                <w:rFonts w:cs="Arial"/>
              </w:rPr>
            </w:pPr>
            <w:r w:rsidRPr="00AC4FB3">
              <w:rPr>
                <w:b/>
                <w:bCs/>
                <w:i/>
                <w:iCs/>
                <w:szCs w:val="16"/>
              </w:rPr>
              <w:t>(North, east, west, or south)</w:t>
            </w:r>
            <w:r w:rsidRPr="00AC4FB3">
              <w:rPr>
                <w:rFonts w:cs="Arial"/>
              </w:rPr>
              <w:t xml:space="preserve"> </w:t>
            </w:r>
            <w:r w:rsidR="00305962" w:rsidRPr="00AC4FB3">
              <w:rPr>
                <w:rFonts w:cs="Arial"/>
              </w:rPr>
              <w:t>of supply pallets</w:t>
            </w:r>
          </w:p>
        </w:tc>
      </w:tr>
      <w:tr w:rsidR="00305962" w:rsidRPr="00AC4FB3" w14:paraId="6A2CD9FB" w14:textId="77777777" w:rsidTr="001C6882">
        <w:tc>
          <w:tcPr>
            <w:tcW w:w="2375" w:type="pct"/>
            <w:shd w:val="clear" w:color="auto" w:fill="D9D9D9" w:themeFill="background1" w:themeFillShade="D9"/>
          </w:tcPr>
          <w:p w14:paraId="3B71A197" w14:textId="77777777" w:rsidR="00305962" w:rsidRPr="00AC4FB3" w:rsidRDefault="00305962" w:rsidP="00305962">
            <w:pPr>
              <w:spacing w:after="40"/>
              <w:rPr>
                <w:rFonts w:cs="Arial"/>
              </w:rPr>
            </w:pPr>
            <w:r w:rsidRPr="00AC4FB3">
              <w:rPr>
                <w:rFonts w:eastAsia="Arial" w:cs="Arial"/>
              </w:rPr>
              <w:t>Specific Driveway(s) Designated for Ingress</w:t>
            </w:r>
          </w:p>
        </w:tc>
        <w:tc>
          <w:tcPr>
            <w:tcW w:w="2625" w:type="pct"/>
          </w:tcPr>
          <w:p w14:paraId="1150F753" w14:textId="3437D218" w:rsidR="00305962" w:rsidRPr="00AC4FB3" w:rsidRDefault="00210A40" w:rsidP="00305962">
            <w:pPr>
              <w:spacing w:after="40"/>
              <w:rPr>
                <w:rFonts w:cs="Arial"/>
              </w:rPr>
            </w:pPr>
            <w:r w:rsidRPr="00AC4FB3">
              <w:rPr>
                <w:rFonts w:eastAsia="Arial" w:cs="Arial"/>
                <w:b/>
                <w:bCs/>
                <w:i/>
                <w:iCs/>
              </w:rPr>
              <w:t>(Insert road/street name)</w:t>
            </w:r>
            <w:r w:rsidRPr="00AC4FB3">
              <w:rPr>
                <w:rFonts w:cs="Arial"/>
                <w:b/>
                <w:bCs/>
                <w:i/>
                <w:iCs/>
              </w:rPr>
              <w:t xml:space="preserve">. </w:t>
            </w:r>
            <w:r w:rsidRPr="00AC4FB3">
              <w:rPr>
                <w:b/>
                <w:bCs/>
                <w:i/>
                <w:iCs/>
                <w:szCs w:val="16"/>
              </w:rPr>
              <w:t>(North, east, west, or south)</w:t>
            </w:r>
            <w:r w:rsidRPr="00AC4FB3">
              <w:rPr>
                <w:rFonts w:cs="Arial"/>
              </w:rPr>
              <w:t xml:space="preserve"> driveway</w:t>
            </w:r>
          </w:p>
        </w:tc>
      </w:tr>
      <w:tr w:rsidR="00305962" w:rsidRPr="00AC4FB3" w14:paraId="3532F02D" w14:textId="77777777" w:rsidTr="001C6882">
        <w:tc>
          <w:tcPr>
            <w:tcW w:w="2375" w:type="pct"/>
            <w:shd w:val="clear" w:color="auto" w:fill="D9D9D9" w:themeFill="background1" w:themeFillShade="D9"/>
          </w:tcPr>
          <w:p w14:paraId="55B3602D" w14:textId="77777777" w:rsidR="00305962" w:rsidRPr="00AC4FB3" w:rsidRDefault="00305962" w:rsidP="00305962">
            <w:pPr>
              <w:spacing w:after="40"/>
              <w:rPr>
                <w:rFonts w:cs="Arial"/>
              </w:rPr>
            </w:pPr>
            <w:r w:rsidRPr="00AC4FB3">
              <w:rPr>
                <w:rFonts w:eastAsia="Arial" w:cs="Arial"/>
              </w:rPr>
              <w:t>Special Instructions for Ingress</w:t>
            </w:r>
          </w:p>
        </w:tc>
        <w:tc>
          <w:tcPr>
            <w:tcW w:w="2625" w:type="pct"/>
          </w:tcPr>
          <w:p w14:paraId="5D7D9110" w14:textId="6DBFCA9C" w:rsidR="00305962" w:rsidRPr="00AC4FB3" w:rsidRDefault="00A32A74" w:rsidP="00305962">
            <w:pPr>
              <w:spacing w:after="40"/>
              <w:rPr>
                <w:rFonts w:cs="Arial"/>
                <w:b/>
                <w:bCs/>
                <w:i/>
                <w:iCs/>
              </w:rPr>
            </w:pPr>
            <w:r w:rsidRPr="00AC4FB3">
              <w:rPr>
                <w:rFonts w:cs="Arial"/>
                <w:b/>
                <w:bCs/>
                <w:i/>
                <w:iCs/>
              </w:rPr>
              <w:t>(Insert any special instructions for Ingress)</w:t>
            </w:r>
          </w:p>
        </w:tc>
      </w:tr>
      <w:tr w:rsidR="00305962" w:rsidRPr="00AC4FB3" w14:paraId="25B60C65" w14:textId="77777777" w:rsidTr="001C6882">
        <w:tc>
          <w:tcPr>
            <w:tcW w:w="2375" w:type="pct"/>
            <w:tcBorders>
              <w:bottom w:val="single" w:sz="4" w:space="0" w:color="auto"/>
            </w:tcBorders>
            <w:shd w:val="clear" w:color="auto" w:fill="D9D9D9" w:themeFill="background1" w:themeFillShade="D9"/>
          </w:tcPr>
          <w:p w14:paraId="7E34AE42" w14:textId="77777777" w:rsidR="00305962" w:rsidRPr="00AC4FB3" w:rsidRDefault="00305962" w:rsidP="00305962">
            <w:pPr>
              <w:spacing w:after="40"/>
              <w:rPr>
                <w:rFonts w:cs="Arial"/>
              </w:rPr>
            </w:pPr>
            <w:r w:rsidRPr="00AC4FB3">
              <w:rPr>
                <w:rFonts w:eastAsia="Arial" w:cs="Arial"/>
              </w:rPr>
              <w:t>Specific Driveway(s) Designated for Egress</w:t>
            </w:r>
          </w:p>
        </w:tc>
        <w:tc>
          <w:tcPr>
            <w:tcW w:w="2625" w:type="pct"/>
            <w:tcBorders>
              <w:bottom w:val="single" w:sz="4" w:space="0" w:color="auto"/>
            </w:tcBorders>
          </w:tcPr>
          <w:p w14:paraId="460E17DB" w14:textId="43503DDB" w:rsidR="00305962" w:rsidRPr="00AC4FB3" w:rsidRDefault="00210A40" w:rsidP="00305962">
            <w:pPr>
              <w:spacing w:after="40"/>
              <w:rPr>
                <w:rFonts w:cs="Arial"/>
              </w:rPr>
            </w:pPr>
            <w:r w:rsidRPr="00AC4FB3">
              <w:rPr>
                <w:rFonts w:eastAsia="Arial" w:cs="Arial"/>
                <w:b/>
                <w:bCs/>
                <w:i/>
                <w:iCs/>
              </w:rPr>
              <w:t>(Insert road/street name)</w:t>
            </w:r>
            <w:r w:rsidRPr="00AC4FB3">
              <w:rPr>
                <w:rFonts w:cs="Arial"/>
                <w:b/>
                <w:bCs/>
                <w:i/>
                <w:iCs/>
              </w:rPr>
              <w:t xml:space="preserve">. </w:t>
            </w:r>
            <w:r w:rsidRPr="00AC4FB3">
              <w:rPr>
                <w:b/>
                <w:bCs/>
                <w:i/>
                <w:iCs/>
                <w:szCs w:val="16"/>
              </w:rPr>
              <w:t>(North, east, west, or south)</w:t>
            </w:r>
            <w:r w:rsidRPr="00AC4FB3">
              <w:rPr>
                <w:rFonts w:cs="Arial"/>
              </w:rPr>
              <w:t xml:space="preserve"> driveway</w:t>
            </w:r>
          </w:p>
        </w:tc>
      </w:tr>
      <w:tr w:rsidR="00305962" w:rsidRPr="00AC4FB3" w14:paraId="5DA61BD0" w14:textId="77777777" w:rsidTr="001C6882">
        <w:tc>
          <w:tcPr>
            <w:tcW w:w="2375" w:type="pct"/>
            <w:tcBorders>
              <w:bottom w:val="single" w:sz="4" w:space="0" w:color="auto"/>
            </w:tcBorders>
            <w:shd w:val="clear" w:color="auto" w:fill="D9D9D9" w:themeFill="background1" w:themeFillShade="D9"/>
          </w:tcPr>
          <w:p w14:paraId="54063E61" w14:textId="77777777" w:rsidR="00305962" w:rsidRPr="00AC4FB3" w:rsidRDefault="00305962" w:rsidP="00305962">
            <w:pPr>
              <w:spacing w:after="40"/>
              <w:rPr>
                <w:rFonts w:cs="Arial"/>
              </w:rPr>
            </w:pPr>
            <w:r w:rsidRPr="00AC4FB3">
              <w:rPr>
                <w:rFonts w:eastAsia="Arial" w:cs="Arial"/>
              </w:rPr>
              <w:t xml:space="preserve">Special Instructions for Egress </w:t>
            </w:r>
          </w:p>
        </w:tc>
        <w:tc>
          <w:tcPr>
            <w:tcW w:w="2625" w:type="pct"/>
            <w:tcBorders>
              <w:bottom w:val="single" w:sz="4" w:space="0" w:color="auto"/>
            </w:tcBorders>
          </w:tcPr>
          <w:p w14:paraId="0E93F837" w14:textId="71CCC5B8" w:rsidR="00305962" w:rsidRPr="00AC4FB3" w:rsidRDefault="00A32A74" w:rsidP="00305962">
            <w:pPr>
              <w:spacing w:after="40"/>
              <w:rPr>
                <w:rFonts w:cs="Arial"/>
                <w:b/>
                <w:bCs/>
                <w:i/>
                <w:iCs/>
              </w:rPr>
            </w:pPr>
            <w:r w:rsidRPr="00AC4FB3">
              <w:rPr>
                <w:rFonts w:cs="Arial"/>
                <w:b/>
                <w:bCs/>
                <w:i/>
                <w:iCs/>
              </w:rPr>
              <w:t>(Insert any special instructions for Egress)</w:t>
            </w:r>
          </w:p>
        </w:tc>
      </w:tr>
      <w:tr w:rsidR="00305962" w:rsidRPr="00AC4FB3" w14:paraId="51469490" w14:textId="77777777" w:rsidTr="001C6882">
        <w:trPr>
          <w:trHeight w:val="368"/>
        </w:trPr>
        <w:tc>
          <w:tcPr>
            <w:tcW w:w="237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85DF7E" w14:textId="77777777" w:rsidR="00305962" w:rsidRPr="00AC4FB3" w:rsidRDefault="00305962" w:rsidP="00305962">
            <w:pPr>
              <w:spacing w:after="40"/>
              <w:rPr>
                <w:rFonts w:cs="Arial"/>
              </w:rPr>
            </w:pPr>
            <w:r w:rsidRPr="00AC4FB3">
              <w:rPr>
                <w:rFonts w:eastAsia="Arial" w:cs="Arial"/>
              </w:rPr>
              <w:t>Accessibility Considerations</w:t>
            </w:r>
          </w:p>
        </w:tc>
        <w:tc>
          <w:tcPr>
            <w:tcW w:w="2625" w:type="pct"/>
            <w:tcBorders>
              <w:top w:val="single" w:sz="4" w:space="0" w:color="auto"/>
              <w:left w:val="single" w:sz="4" w:space="0" w:color="auto"/>
              <w:bottom w:val="single" w:sz="4" w:space="0" w:color="auto"/>
              <w:right w:val="single" w:sz="4" w:space="0" w:color="auto"/>
            </w:tcBorders>
          </w:tcPr>
          <w:p w14:paraId="52DBB1F3" w14:textId="501253E4" w:rsidR="00305962" w:rsidRPr="00AC4FB3" w:rsidRDefault="00EF2088" w:rsidP="00305962">
            <w:pPr>
              <w:rPr>
                <w:rFonts w:cs="Arial"/>
                <w:b/>
                <w:bCs/>
                <w:i/>
                <w:iCs/>
              </w:rPr>
            </w:pPr>
            <w:r w:rsidRPr="00AC4FB3">
              <w:rPr>
                <w:rFonts w:cs="Arial"/>
                <w:b/>
                <w:bCs/>
                <w:i/>
                <w:iCs/>
              </w:rPr>
              <w:t>(List any accessibility considerations related to the site)</w:t>
            </w:r>
          </w:p>
        </w:tc>
      </w:tr>
    </w:tbl>
    <w:p w14:paraId="1BBE37A0" w14:textId="77777777" w:rsidR="00305962" w:rsidRPr="00AC4FB3" w:rsidRDefault="00305962" w:rsidP="00305962">
      <w:pPr>
        <w:spacing w:after="40"/>
        <w:jc w:val="center"/>
        <w:rPr>
          <w:rFonts w:cs="Arial"/>
          <w:szCs w:val="24"/>
        </w:rPr>
      </w:pPr>
    </w:p>
    <w:p w14:paraId="14E162E3" w14:textId="77777777" w:rsidR="00FC1B38" w:rsidRPr="00AC4FB3" w:rsidRDefault="00305962" w:rsidP="00305962">
      <w:pPr>
        <w:rPr>
          <w:b/>
          <w:caps/>
        </w:rPr>
      </w:pPr>
      <w:r w:rsidRPr="00AC4FB3">
        <w:rPr>
          <w:b/>
          <w:caps/>
        </w:rPr>
        <w:t>SUPPLY LINE 1: Supply pallets</w:t>
      </w:r>
    </w:p>
    <w:p w14:paraId="6B68AA66" w14:textId="11DAE073" w:rsidR="00305962" w:rsidRPr="00AC4FB3" w:rsidRDefault="00FC1B38" w:rsidP="00305962">
      <w:pPr>
        <w:rPr>
          <w:i/>
          <w:iCs/>
          <w:color w:val="4F6228" w:themeColor="accent3" w:themeShade="80"/>
        </w:rPr>
      </w:pPr>
      <w:r w:rsidRPr="00AC4FB3">
        <w:rPr>
          <w:i/>
          <w:iCs/>
          <w:color w:val="4F6228" w:themeColor="accent3" w:themeShade="80"/>
        </w:rPr>
        <w:t xml:space="preserve"> Identify the following information related to supply pallets</w:t>
      </w:r>
    </w:p>
    <w:tbl>
      <w:tblPr>
        <w:tblStyle w:val="TableGrid"/>
        <w:tblW w:w="5000" w:type="pct"/>
        <w:tblLook w:val="04A0" w:firstRow="1" w:lastRow="0" w:firstColumn="1" w:lastColumn="0" w:noHBand="0" w:noVBand="1"/>
      </w:tblPr>
      <w:tblGrid>
        <w:gridCol w:w="5078"/>
        <w:gridCol w:w="5712"/>
      </w:tblGrid>
      <w:tr w:rsidR="00305962" w:rsidRPr="00AC4FB3" w14:paraId="310C1B38" w14:textId="77777777" w:rsidTr="001C6882">
        <w:tc>
          <w:tcPr>
            <w:tcW w:w="2353" w:type="pct"/>
            <w:shd w:val="clear" w:color="auto" w:fill="D9D9D9" w:themeFill="background1" w:themeFillShade="D9"/>
          </w:tcPr>
          <w:p w14:paraId="295DEA84" w14:textId="77777777" w:rsidR="00305962" w:rsidRPr="00AC4FB3" w:rsidRDefault="00305962" w:rsidP="00305962">
            <w:r w:rsidRPr="00AC4FB3">
              <w:t>Dimensions of Designated Area</w:t>
            </w:r>
          </w:p>
        </w:tc>
        <w:tc>
          <w:tcPr>
            <w:tcW w:w="2647" w:type="pct"/>
          </w:tcPr>
          <w:p w14:paraId="12FA8D51" w14:textId="29B75E0F" w:rsidR="00305962" w:rsidRPr="00AC4FB3" w:rsidRDefault="00A32A74" w:rsidP="00305962">
            <w:pPr>
              <w:rPr>
                <w:b/>
                <w:bCs/>
                <w:i/>
                <w:iCs/>
              </w:rPr>
            </w:pPr>
            <w:r w:rsidRPr="00AC4FB3">
              <w:rPr>
                <w:rFonts w:cs="Arial"/>
                <w:b/>
                <w:bCs/>
                <w:i/>
                <w:iCs/>
              </w:rPr>
              <w:t>(Insert the length and width of the Designated Area)</w:t>
            </w:r>
          </w:p>
        </w:tc>
      </w:tr>
      <w:tr w:rsidR="00305962" w:rsidRPr="00AC4FB3" w14:paraId="193E51BB" w14:textId="77777777" w:rsidTr="001C6882">
        <w:tc>
          <w:tcPr>
            <w:tcW w:w="2353" w:type="pct"/>
            <w:shd w:val="clear" w:color="auto" w:fill="D9D9D9" w:themeFill="background1" w:themeFillShade="D9"/>
          </w:tcPr>
          <w:p w14:paraId="387CEF10" w14:textId="77777777" w:rsidR="00305962" w:rsidRPr="00AC4FB3" w:rsidRDefault="00305962" w:rsidP="00305962">
            <w:r w:rsidRPr="00AC4FB3">
              <w:t>Location for Supply Pallets</w:t>
            </w:r>
          </w:p>
        </w:tc>
        <w:tc>
          <w:tcPr>
            <w:tcW w:w="2647" w:type="pct"/>
          </w:tcPr>
          <w:p w14:paraId="2BEC09BD" w14:textId="39847E07" w:rsidR="00305962" w:rsidRPr="00AC4FB3" w:rsidRDefault="00210A40" w:rsidP="00305962">
            <w:r w:rsidRPr="00AC4FB3">
              <w:rPr>
                <w:b/>
                <w:bCs/>
                <w:i/>
                <w:iCs/>
                <w:szCs w:val="16"/>
              </w:rPr>
              <w:t>(North, east, west, or south)</w:t>
            </w:r>
            <w:r w:rsidRPr="00AC4FB3">
              <w:rPr>
                <w:rFonts w:cs="Arial"/>
              </w:rPr>
              <w:t xml:space="preserve"> </w:t>
            </w:r>
            <w:r w:rsidR="00305962" w:rsidRPr="00AC4FB3">
              <w:t>of supply truck unloading area and</w:t>
            </w:r>
            <w:r w:rsidRPr="00AC4FB3">
              <w:t xml:space="preserve"> </w:t>
            </w:r>
            <w:r w:rsidRPr="00AC4FB3">
              <w:rPr>
                <w:b/>
                <w:bCs/>
                <w:i/>
                <w:iCs/>
                <w:szCs w:val="16"/>
              </w:rPr>
              <w:t>(</w:t>
            </w:r>
            <w:r w:rsidR="00441D68" w:rsidRPr="00AC4FB3">
              <w:rPr>
                <w:b/>
                <w:bCs/>
                <w:i/>
                <w:iCs/>
                <w:szCs w:val="16"/>
              </w:rPr>
              <w:t>n</w:t>
            </w:r>
            <w:r w:rsidRPr="00AC4FB3">
              <w:rPr>
                <w:b/>
                <w:bCs/>
                <w:i/>
                <w:iCs/>
                <w:szCs w:val="16"/>
              </w:rPr>
              <w:t>orth, east, west, or south)</w:t>
            </w:r>
            <w:r w:rsidRPr="00AC4FB3">
              <w:rPr>
                <w:rFonts w:cs="Arial"/>
              </w:rPr>
              <w:t xml:space="preserve"> </w:t>
            </w:r>
            <w:r w:rsidR="00305962" w:rsidRPr="00AC4FB3">
              <w:t>of loading lines</w:t>
            </w:r>
          </w:p>
        </w:tc>
      </w:tr>
      <w:tr w:rsidR="00305962" w:rsidRPr="00AC4FB3" w14:paraId="332C9D21" w14:textId="77777777" w:rsidTr="001C6882">
        <w:tc>
          <w:tcPr>
            <w:tcW w:w="2353" w:type="pct"/>
            <w:shd w:val="clear" w:color="auto" w:fill="D9D9D9" w:themeFill="background1" w:themeFillShade="D9"/>
          </w:tcPr>
          <w:p w14:paraId="06D24403" w14:textId="77777777" w:rsidR="00305962" w:rsidRPr="00AC4FB3" w:rsidRDefault="00305962" w:rsidP="00305962">
            <w:r w:rsidRPr="00AC4FB3">
              <w:t>Space between Supply Line and Loading Line</w:t>
            </w:r>
          </w:p>
        </w:tc>
        <w:tc>
          <w:tcPr>
            <w:tcW w:w="2647" w:type="pct"/>
          </w:tcPr>
          <w:p w14:paraId="4B87C8BB" w14:textId="1E58014C" w:rsidR="00305962" w:rsidRPr="00AC4FB3" w:rsidRDefault="00DE5B29" w:rsidP="00305962">
            <w:pPr>
              <w:rPr>
                <w:b/>
                <w:bCs/>
                <w:i/>
                <w:iCs/>
              </w:rPr>
            </w:pPr>
            <w:r w:rsidRPr="00AC4FB3">
              <w:rPr>
                <w:b/>
                <w:bCs/>
                <w:i/>
                <w:iCs/>
              </w:rPr>
              <w:t>(Insert the distance between the Supply Line and Loading Line)</w:t>
            </w:r>
          </w:p>
        </w:tc>
      </w:tr>
    </w:tbl>
    <w:p w14:paraId="5194C3BE" w14:textId="77777777" w:rsidR="00305962" w:rsidRPr="00AC4FB3" w:rsidRDefault="00305962" w:rsidP="00305962">
      <w:pPr>
        <w:rPr>
          <w:caps/>
        </w:rPr>
      </w:pPr>
    </w:p>
    <w:p w14:paraId="5326382C" w14:textId="54CE2343" w:rsidR="00305962" w:rsidRPr="00AC4FB3" w:rsidRDefault="00305962" w:rsidP="00305962">
      <w:pPr>
        <w:rPr>
          <w:b/>
          <w:caps/>
        </w:rPr>
      </w:pPr>
      <w:r w:rsidRPr="00AC4FB3">
        <w:rPr>
          <w:b/>
          <w:caps/>
        </w:rPr>
        <w:t>supply line 1: staff care facilities</w:t>
      </w:r>
    </w:p>
    <w:p w14:paraId="032BA500" w14:textId="1FFC89AC" w:rsidR="00FC1B38" w:rsidRPr="00AC4FB3" w:rsidRDefault="00FC1B38" w:rsidP="00305962">
      <w:pPr>
        <w:rPr>
          <w:i/>
          <w:iCs/>
          <w:color w:val="4F6228" w:themeColor="accent3" w:themeShade="80"/>
        </w:rPr>
      </w:pPr>
      <w:r w:rsidRPr="00AC4FB3">
        <w:rPr>
          <w:i/>
          <w:iCs/>
          <w:color w:val="4F6228" w:themeColor="accent3" w:themeShade="80"/>
        </w:rPr>
        <w:t>Identify the following information related to staff care facilities. Indicate the location and direction of facilities reserved specifically for C-POD staff</w:t>
      </w:r>
    </w:p>
    <w:tbl>
      <w:tblPr>
        <w:tblStyle w:val="TableGrid"/>
        <w:tblW w:w="5000" w:type="pct"/>
        <w:tblLook w:val="04A0" w:firstRow="1" w:lastRow="0" w:firstColumn="1" w:lastColumn="0" w:noHBand="0" w:noVBand="1"/>
      </w:tblPr>
      <w:tblGrid>
        <w:gridCol w:w="5125"/>
        <w:gridCol w:w="5665"/>
      </w:tblGrid>
      <w:tr w:rsidR="00305962" w:rsidRPr="00AC4FB3" w14:paraId="19B78BA6" w14:textId="77777777" w:rsidTr="001C6882">
        <w:tc>
          <w:tcPr>
            <w:tcW w:w="2375" w:type="pct"/>
            <w:shd w:val="clear" w:color="auto" w:fill="D9D9D9" w:themeFill="background1" w:themeFillShade="D9"/>
          </w:tcPr>
          <w:p w14:paraId="7C45DC41" w14:textId="77777777" w:rsidR="00305962" w:rsidRPr="00AC4FB3" w:rsidRDefault="00305962" w:rsidP="00305962">
            <w:pPr>
              <w:spacing w:after="40"/>
              <w:rPr>
                <w:rFonts w:cs="Arial"/>
              </w:rPr>
            </w:pPr>
            <w:r w:rsidRPr="00AC4FB3">
              <w:rPr>
                <w:rFonts w:eastAsia="Arial" w:cs="Arial"/>
              </w:rPr>
              <w:t>Location of Staff Temporary Rest Tent</w:t>
            </w:r>
          </w:p>
        </w:tc>
        <w:tc>
          <w:tcPr>
            <w:tcW w:w="2625" w:type="pct"/>
          </w:tcPr>
          <w:p w14:paraId="1F1F9583" w14:textId="4ECD9DCC" w:rsidR="00305962" w:rsidRPr="00AC4FB3" w:rsidRDefault="00305962" w:rsidP="00305962">
            <w:pPr>
              <w:spacing w:after="40"/>
              <w:rPr>
                <w:rFonts w:cs="Arial"/>
              </w:rPr>
            </w:pPr>
            <w:r w:rsidRPr="00AC4FB3">
              <w:rPr>
                <w:rFonts w:cs="Arial"/>
              </w:rPr>
              <w:t xml:space="preserve">Located with temporary </w:t>
            </w:r>
            <w:r w:rsidRPr="00AC4FB3">
              <w:rPr>
                <w:rFonts w:cs="Arial"/>
                <w:b/>
                <w:bCs/>
                <w:i/>
                <w:iCs/>
              </w:rPr>
              <w:t xml:space="preserve">restrooms </w:t>
            </w:r>
            <w:r w:rsidR="00EF2088" w:rsidRPr="00AC4FB3">
              <w:rPr>
                <w:b/>
                <w:bCs/>
                <w:i/>
                <w:iCs/>
                <w:szCs w:val="16"/>
                <w:u w:val="single"/>
              </w:rPr>
              <w:t>(north, east, west, or south)</w:t>
            </w:r>
            <w:r w:rsidR="00EF2088" w:rsidRPr="00AC4FB3">
              <w:rPr>
                <w:rFonts w:cs="Arial"/>
              </w:rPr>
              <w:t xml:space="preserve"> </w:t>
            </w:r>
            <w:r w:rsidRPr="00AC4FB3">
              <w:rPr>
                <w:rFonts w:cs="Arial"/>
              </w:rPr>
              <w:t>of loading lines</w:t>
            </w:r>
          </w:p>
        </w:tc>
      </w:tr>
      <w:tr w:rsidR="00305962" w:rsidRPr="00AC4FB3" w14:paraId="7CDD0C53" w14:textId="77777777" w:rsidTr="001C6882">
        <w:tc>
          <w:tcPr>
            <w:tcW w:w="2375" w:type="pct"/>
            <w:tcBorders>
              <w:bottom w:val="single" w:sz="4" w:space="0" w:color="auto"/>
            </w:tcBorders>
            <w:shd w:val="clear" w:color="auto" w:fill="D9D9D9" w:themeFill="background1" w:themeFillShade="D9"/>
          </w:tcPr>
          <w:p w14:paraId="3175169A" w14:textId="77777777" w:rsidR="00305962" w:rsidRPr="00AC4FB3" w:rsidRDefault="00305962" w:rsidP="00305962">
            <w:pPr>
              <w:spacing w:after="40"/>
              <w:rPr>
                <w:rFonts w:cs="Arial"/>
              </w:rPr>
            </w:pPr>
            <w:r w:rsidRPr="00AC4FB3">
              <w:rPr>
                <w:rFonts w:eastAsia="Arial" w:cs="Arial"/>
              </w:rPr>
              <w:t>Location of Staff Temporary Restrooms</w:t>
            </w:r>
          </w:p>
        </w:tc>
        <w:tc>
          <w:tcPr>
            <w:tcW w:w="2625" w:type="pct"/>
            <w:tcBorders>
              <w:bottom w:val="single" w:sz="4" w:space="0" w:color="auto"/>
            </w:tcBorders>
          </w:tcPr>
          <w:p w14:paraId="73F0EDBB" w14:textId="4C5DE128" w:rsidR="00305962" w:rsidRPr="00AC4FB3" w:rsidRDefault="00305962" w:rsidP="00305962">
            <w:pPr>
              <w:spacing w:after="40"/>
              <w:rPr>
                <w:rFonts w:cs="Arial"/>
              </w:rPr>
            </w:pPr>
            <w:r w:rsidRPr="00AC4FB3">
              <w:rPr>
                <w:rFonts w:cs="Arial"/>
              </w:rPr>
              <w:t xml:space="preserve">Located at the rest tent </w:t>
            </w:r>
            <w:r w:rsidR="00EF2088" w:rsidRPr="00AC4FB3">
              <w:rPr>
                <w:b/>
                <w:bCs/>
                <w:i/>
                <w:iCs/>
                <w:szCs w:val="16"/>
              </w:rPr>
              <w:t>(north, east, west, or south)</w:t>
            </w:r>
            <w:r w:rsidR="00EF2088" w:rsidRPr="00AC4FB3">
              <w:rPr>
                <w:rFonts w:cs="Arial"/>
              </w:rPr>
              <w:t xml:space="preserve"> </w:t>
            </w:r>
            <w:r w:rsidRPr="00AC4FB3">
              <w:rPr>
                <w:rFonts w:cs="Arial"/>
              </w:rPr>
              <w:t>of loading lines</w:t>
            </w:r>
          </w:p>
        </w:tc>
      </w:tr>
      <w:tr w:rsidR="00305962" w:rsidRPr="00AC4FB3" w14:paraId="18DB6C43" w14:textId="77777777" w:rsidTr="001C6882">
        <w:trPr>
          <w:trHeight w:val="314"/>
        </w:trPr>
        <w:tc>
          <w:tcPr>
            <w:tcW w:w="237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2ED3D9" w14:textId="77777777" w:rsidR="00305962" w:rsidRPr="00AC4FB3" w:rsidRDefault="00305962" w:rsidP="00305962">
            <w:pPr>
              <w:spacing w:after="40"/>
              <w:rPr>
                <w:rFonts w:cs="Arial"/>
              </w:rPr>
            </w:pPr>
            <w:r w:rsidRPr="00AC4FB3">
              <w:rPr>
                <w:rFonts w:eastAsia="Arial" w:cs="Arial"/>
              </w:rPr>
              <w:t>Accessibility Considerations</w:t>
            </w:r>
          </w:p>
        </w:tc>
        <w:tc>
          <w:tcPr>
            <w:tcW w:w="2625" w:type="pct"/>
            <w:tcBorders>
              <w:top w:val="single" w:sz="4" w:space="0" w:color="auto"/>
              <w:left w:val="single" w:sz="4" w:space="0" w:color="auto"/>
              <w:bottom w:val="single" w:sz="4" w:space="0" w:color="auto"/>
              <w:right w:val="single" w:sz="4" w:space="0" w:color="auto"/>
            </w:tcBorders>
          </w:tcPr>
          <w:p w14:paraId="6A8203DF" w14:textId="0A928F59" w:rsidR="00305962" w:rsidRPr="00AC4FB3" w:rsidRDefault="00EF2088" w:rsidP="00305962">
            <w:pPr>
              <w:spacing w:after="40"/>
              <w:rPr>
                <w:rFonts w:cs="Arial"/>
                <w:b/>
                <w:bCs/>
                <w:i/>
                <w:iCs/>
              </w:rPr>
            </w:pPr>
            <w:r w:rsidRPr="00AC4FB3">
              <w:rPr>
                <w:rFonts w:cs="Arial"/>
                <w:b/>
                <w:bCs/>
                <w:i/>
                <w:iCs/>
              </w:rPr>
              <w:t>(List any accessibility considerations related to the site)</w:t>
            </w:r>
          </w:p>
        </w:tc>
      </w:tr>
    </w:tbl>
    <w:p w14:paraId="34D50F8C" w14:textId="77777777" w:rsidR="00305962" w:rsidRPr="00AC4FB3" w:rsidRDefault="00305962" w:rsidP="00305962">
      <w:pPr>
        <w:jc w:val="center"/>
        <w:rPr>
          <w:rFonts w:eastAsia="Times New Roman" w:cs="Arial"/>
          <w:szCs w:val="24"/>
        </w:rPr>
      </w:pPr>
    </w:p>
    <w:p w14:paraId="6CC23317" w14:textId="76DE2EE3" w:rsidR="00305962" w:rsidRPr="00AC4FB3" w:rsidRDefault="00305962" w:rsidP="00305962">
      <w:pPr>
        <w:rPr>
          <w:b/>
          <w:caps/>
        </w:rPr>
      </w:pPr>
      <w:r w:rsidRPr="00AC4FB3">
        <w:rPr>
          <w:b/>
          <w:caps/>
        </w:rPr>
        <w:t>LOADING LINE 1</w:t>
      </w:r>
    </w:p>
    <w:p w14:paraId="44B99FC5" w14:textId="624EDD63" w:rsidR="00FC1B38" w:rsidRPr="00AC4FB3" w:rsidRDefault="00FC1B38" w:rsidP="00305962">
      <w:pPr>
        <w:rPr>
          <w:i/>
          <w:iCs/>
          <w:color w:val="4F6228" w:themeColor="accent3" w:themeShade="80"/>
        </w:rPr>
      </w:pPr>
      <w:r w:rsidRPr="00AC4FB3">
        <w:rPr>
          <w:i/>
          <w:iCs/>
          <w:color w:val="4F6228" w:themeColor="accent3" w:themeShade="80"/>
        </w:rPr>
        <w:t xml:space="preserve">Identify the following information related to the loading line </w:t>
      </w:r>
    </w:p>
    <w:tbl>
      <w:tblPr>
        <w:tblStyle w:val="TableGrid"/>
        <w:tblW w:w="5000" w:type="pct"/>
        <w:tblLook w:val="04A0" w:firstRow="1" w:lastRow="0" w:firstColumn="1" w:lastColumn="0" w:noHBand="0" w:noVBand="1"/>
      </w:tblPr>
      <w:tblGrid>
        <w:gridCol w:w="5125"/>
        <w:gridCol w:w="5665"/>
      </w:tblGrid>
      <w:tr w:rsidR="00305962" w:rsidRPr="00AC4FB3" w14:paraId="2F8E3248" w14:textId="77777777" w:rsidTr="001C6882">
        <w:tc>
          <w:tcPr>
            <w:tcW w:w="2375" w:type="pct"/>
            <w:shd w:val="clear" w:color="auto" w:fill="D9D9D9" w:themeFill="background1" w:themeFillShade="D9"/>
          </w:tcPr>
          <w:p w14:paraId="712EF343" w14:textId="77777777" w:rsidR="00305962" w:rsidRPr="00AC4FB3" w:rsidRDefault="00305962" w:rsidP="00305962">
            <w:pPr>
              <w:spacing w:after="40"/>
              <w:rPr>
                <w:rFonts w:cs="Arial"/>
              </w:rPr>
            </w:pPr>
            <w:r w:rsidRPr="00AC4FB3">
              <w:rPr>
                <w:rFonts w:eastAsia="Arial" w:cs="Arial"/>
              </w:rPr>
              <w:t>Dimensions of Designated Area</w:t>
            </w:r>
          </w:p>
        </w:tc>
        <w:tc>
          <w:tcPr>
            <w:tcW w:w="2625" w:type="pct"/>
          </w:tcPr>
          <w:p w14:paraId="31373F90" w14:textId="6C395EA3" w:rsidR="00305962" w:rsidRPr="00AC4FB3" w:rsidRDefault="00A32A74" w:rsidP="00305962">
            <w:pPr>
              <w:spacing w:after="40"/>
              <w:rPr>
                <w:rFonts w:cs="Arial"/>
                <w:b/>
                <w:bCs/>
                <w:i/>
                <w:iCs/>
              </w:rPr>
            </w:pPr>
            <w:r w:rsidRPr="00AC4FB3">
              <w:rPr>
                <w:rFonts w:cs="Arial"/>
                <w:b/>
                <w:bCs/>
                <w:i/>
                <w:iCs/>
              </w:rPr>
              <w:t>(Insert the length and width of the Designated Area)</w:t>
            </w:r>
          </w:p>
        </w:tc>
      </w:tr>
      <w:tr w:rsidR="00305962" w:rsidRPr="00AC4FB3" w14:paraId="5BAF35E5" w14:textId="77777777" w:rsidTr="001C6882">
        <w:tc>
          <w:tcPr>
            <w:tcW w:w="2375" w:type="pct"/>
            <w:tcBorders>
              <w:bottom w:val="single" w:sz="4" w:space="0" w:color="000000" w:themeColor="text1"/>
            </w:tcBorders>
            <w:shd w:val="clear" w:color="auto" w:fill="D9D9D9" w:themeFill="background1" w:themeFillShade="D9"/>
          </w:tcPr>
          <w:p w14:paraId="7D2BCC1E" w14:textId="77777777" w:rsidR="00305962" w:rsidRPr="00AC4FB3" w:rsidRDefault="00305962" w:rsidP="00305962">
            <w:pPr>
              <w:spacing w:after="40"/>
              <w:rPr>
                <w:rFonts w:cs="Arial"/>
              </w:rPr>
            </w:pPr>
            <w:r w:rsidRPr="00AC4FB3">
              <w:rPr>
                <w:rFonts w:eastAsia="Arial" w:cs="Arial"/>
              </w:rPr>
              <w:t>Specific Location of Loading Line</w:t>
            </w:r>
          </w:p>
        </w:tc>
        <w:tc>
          <w:tcPr>
            <w:tcW w:w="2625" w:type="pct"/>
            <w:tcBorders>
              <w:bottom w:val="single" w:sz="4" w:space="0" w:color="000000" w:themeColor="text1"/>
            </w:tcBorders>
          </w:tcPr>
          <w:p w14:paraId="1442A48B" w14:textId="03E6196B" w:rsidR="00305962" w:rsidRPr="00AC4FB3" w:rsidRDefault="00EF2088" w:rsidP="00305962">
            <w:pPr>
              <w:spacing w:after="40"/>
              <w:rPr>
                <w:rFonts w:cs="Arial"/>
              </w:rPr>
            </w:pPr>
            <w:r w:rsidRPr="00AC4FB3">
              <w:rPr>
                <w:b/>
                <w:bCs/>
                <w:i/>
                <w:iCs/>
                <w:szCs w:val="16"/>
              </w:rPr>
              <w:t>(North, east, west, or south)</w:t>
            </w:r>
            <w:r w:rsidR="00305962" w:rsidRPr="00AC4FB3">
              <w:rPr>
                <w:rFonts w:cs="Arial"/>
              </w:rPr>
              <w:t xml:space="preserve"> of supply pallets</w:t>
            </w:r>
          </w:p>
        </w:tc>
      </w:tr>
      <w:tr w:rsidR="00305962" w:rsidRPr="00AC4FB3" w14:paraId="1DD2B5B3" w14:textId="77777777" w:rsidTr="001C6882">
        <w:tc>
          <w:tcPr>
            <w:tcW w:w="2375" w:type="pct"/>
            <w:tcBorders>
              <w:bottom w:val="single" w:sz="4" w:space="0" w:color="auto"/>
            </w:tcBorders>
            <w:shd w:val="clear" w:color="auto" w:fill="D9D9D9" w:themeFill="background1" w:themeFillShade="D9"/>
          </w:tcPr>
          <w:p w14:paraId="6BB38461" w14:textId="77777777" w:rsidR="00305962" w:rsidRPr="00AC4FB3" w:rsidRDefault="00305962" w:rsidP="00305962">
            <w:pPr>
              <w:spacing w:after="40"/>
              <w:rPr>
                <w:rFonts w:cs="Arial"/>
              </w:rPr>
            </w:pPr>
            <w:r w:rsidRPr="00AC4FB3">
              <w:rPr>
                <w:rFonts w:eastAsia="Arial" w:cs="Arial"/>
              </w:rPr>
              <w:t>Space Allocated for Each Loading Point</w:t>
            </w:r>
          </w:p>
        </w:tc>
        <w:tc>
          <w:tcPr>
            <w:tcW w:w="2625" w:type="pct"/>
            <w:tcBorders>
              <w:bottom w:val="single" w:sz="4" w:space="0" w:color="auto"/>
            </w:tcBorders>
          </w:tcPr>
          <w:p w14:paraId="60EA768C" w14:textId="4B073838" w:rsidR="00305962" w:rsidRPr="00AC4FB3" w:rsidRDefault="00305962" w:rsidP="00305962">
            <w:pPr>
              <w:spacing w:after="40"/>
              <w:rPr>
                <w:rFonts w:cs="Arial"/>
              </w:rPr>
            </w:pPr>
          </w:p>
        </w:tc>
      </w:tr>
      <w:tr w:rsidR="00305962" w:rsidRPr="00AC4FB3" w14:paraId="385C1935" w14:textId="77777777" w:rsidTr="001C6882">
        <w:tc>
          <w:tcPr>
            <w:tcW w:w="237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914987" w14:textId="77777777" w:rsidR="00305962" w:rsidRPr="00AC4FB3" w:rsidRDefault="00305962" w:rsidP="00305962">
            <w:pPr>
              <w:spacing w:after="40"/>
              <w:rPr>
                <w:rFonts w:cs="Arial"/>
              </w:rPr>
            </w:pPr>
            <w:r w:rsidRPr="00AC4FB3">
              <w:rPr>
                <w:rFonts w:eastAsia="Arial" w:cs="Arial"/>
              </w:rPr>
              <w:t>Space Between Each of 3 Loading Points</w:t>
            </w:r>
          </w:p>
        </w:tc>
        <w:tc>
          <w:tcPr>
            <w:tcW w:w="2625" w:type="pct"/>
            <w:tcBorders>
              <w:top w:val="single" w:sz="4" w:space="0" w:color="auto"/>
              <w:left w:val="single" w:sz="4" w:space="0" w:color="auto"/>
              <w:bottom w:val="single" w:sz="4" w:space="0" w:color="auto"/>
              <w:right w:val="single" w:sz="4" w:space="0" w:color="auto"/>
            </w:tcBorders>
          </w:tcPr>
          <w:p w14:paraId="5BBE8E0B" w14:textId="41894ACB" w:rsidR="00305962" w:rsidRPr="00AC4FB3" w:rsidRDefault="00305962" w:rsidP="00305962">
            <w:pPr>
              <w:spacing w:after="40"/>
              <w:rPr>
                <w:rFonts w:cs="Arial"/>
              </w:rPr>
            </w:pPr>
          </w:p>
        </w:tc>
      </w:tr>
    </w:tbl>
    <w:p w14:paraId="403FDE98" w14:textId="77777777" w:rsidR="00305962" w:rsidRPr="00AC4FB3" w:rsidRDefault="00305962" w:rsidP="00305962">
      <w:pPr>
        <w:jc w:val="center"/>
        <w:rPr>
          <w:rFonts w:eastAsia="Times New Roman" w:cs="Arial"/>
          <w:szCs w:val="24"/>
        </w:rPr>
      </w:pPr>
    </w:p>
    <w:p w14:paraId="0907A56A" w14:textId="77777777" w:rsidR="005C383A" w:rsidRPr="00AC4FB3" w:rsidRDefault="005C383A">
      <w:pPr>
        <w:rPr>
          <w:b/>
          <w:caps/>
        </w:rPr>
      </w:pPr>
      <w:r w:rsidRPr="00AC4FB3">
        <w:rPr>
          <w:b/>
          <w:caps/>
        </w:rPr>
        <w:br w:type="page"/>
      </w:r>
    </w:p>
    <w:p w14:paraId="6D4B4CFA" w14:textId="559D27AB" w:rsidR="00305962" w:rsidRPr="00AC4FB3" w:rsidRDefault="00305962" w:rsidP="00305962">
      <w:pPr>
        <w:rPr>
          <w:b/>
          <w:caps/>
        </w:rPr>
      </w:pPr>
      <w:r w:rsidRPr="00AC4FB3">
        <w:rPr>
          <w:b/>
          <w:caps/>
        </w:rPr>
        <w:lastRenderedPageBreak/>
        <w:t>VEHICLE LINE 1</w:t>
      </w:r>
    </w:p>
    <w:p w14:paraId="7530C6E9" w14:textId="05618244" w:rsidR="005C383A" w:rsidRPr="00AC4FB3" w:rsidRDefault="005C383A" w:rsidP="00305962">
      <w:pPr>
        <w:rPr>
          <w:i/>
          <w:iCs/>
          <w:color w:val="4F6228" w:themeColor="accent3" w:themeShade="80"/>
        </w:rPr>
      </w:pPr>
      <w:r w:rsidRPr="00AC4FB3">
        <w:rPr>
          <w:i/>
          <w:iCs/>
          <w:color w:val="4F6228" w:themeColor="accent3" w:themeShade="80"/>
        </w:rPr>
        <w:t xml:space="preserve">Identify the following information related to the vehicle line </w:t>
      </w:r>
    </w:p>
    <w:tbl>
      <w:tblPr>
        <w:tblStyle w:val="TableGrid"/>
        <w:tblW w:w="5000" w:type="pct"/>
        <w:tblLook w:val="04A0" w:firstRow="1" w:lastRow="0" w:firstColumn="1" w:lastColumn="0" w:noHBand="0" w:noVBand="1"/>
      </w:tblPr>
      <w:tblGrid>
        <w:gridCol w:w="5125"/>
        <w:gridCol w:w="5665"/>
      </w:tblGrid>
      <w:tr w:rsidR="00305962" w:rsidRPr="00AC4FB3" w14:paraId="1215F6DC" w14:textId="77777777" w:rsidTr="001C6882">
        <w:tc>
          <w:tcPr>
            <w:tcW w:w="2375" w:type="pct"/>
            <w:tcBorders>
              <w:bottom w:val="single" w:sz="4" w:space="0" w:color="000000" w:themeColor="text1"/>
            </w:tcBorders>
            <w:shd w:val="clear" w:color="auto" w:fill="D9D9D9" w:themeFill="background1" w:themeFillShade="D9"/>
          </w:tcPr>
          <w:p w14:paraId="7CD4F1E7" w14:textId="77777777" w:rsidR="00305962" w:rsidRPr="00AC4FB3" w:rsidRDefault="00305962" w:rsidP="00305962">
            <w:pPr>
              <w:spacing w:after="40"/>
              <w:rPr>
                <w:rFonts w:cs="Arial"/>
              </w:rPr>
            </w:pPr>
            <w:r w:rsidRPr="00AC4FB3">
              <w:rPr>
                <w:rFonts w:eastAsia="Arial" w:cs="Arial"/>
              </w:rPr>
              <w:t>Dimensions of Designated Area</w:t>
            </w:r>
          </w:p>
        </w:tc>
        <w:tc>
          <w:tcPr>
            <w:tcW w:w="2625" w:type="pct"/>
            <w:tcBorders>
              <w:bottom w:val="single" w:sz="4" w:space="0" w:color="000000" w:themeColor="text1"/>
            </w:tcBorders>
          </w:tcPr>
          <w:p w14:paraId="10511817" w14:textId="780167E5" w:rsidR="00305962" w:rsidRPr="00AC4FB3" w:rsidRDefault="00A32A74" w:rsidP="00305962">
            <w:pPr>
              <w:spacing w:after="40"/>
              <w:rPr>
                <w:rFonts w:cs="Arial"/>
                <w:b/>
                <w:bCs/>
                <w:i/>
                <w:iCs/>
              </w:rPr>
            </w:pPr>
            <w:r w:rsidRPr="00AC4FB3">
              <w:rPr>
                <w:rFonts w:cs="Arial"/>
                <w:b/>
                <w:bCs/>
                <w:i/>
                <w:iCs/>
              </w:rPr>
              <w:t>(Insert the length and width of the Designated Area)</w:t>
            </w:r>
          </w:p>
        </w:tc>
      </w:tr>
      <w:tr w:rsidR="00305962" w:rsidRPr="00AC4FB3" w14:paraId="66089C8F" w14:textId="77777777" w:rsidTr="001C6882">
        <w:trPr>
          <w:trHeight w:val="350"/>
        </w:trPr>
        <w:tc>
          <w:tcPr>
            <w:tcW w:w="2375" w:type="pct"/>
            <w:tcBorders>
              <w:bottom w:val="single" w:sz="4" w:space="0" w:color="auto"/>
            </w:tcBorders>
            <w:shd w:val="clear" w:color="auto" w:fill="D9D9D9" w:themeFill="background1" w:themeFillShade="D9"/>
          </w:tcPr>
          <w:p w14:paraId="6FAC1ADA" w14:textId="77777777" w:rsidR="00305962" w:rsidRPr="00AC4FB3" w:rsidRDefault="00305962" w:rsidP="00305962">
            <w:pPr>
              <w:spacing w:after="40"/>
              <w:rPr>
                <w:rFonts w:cs="Arial"/>
              </w:rPr>
            </w:pPr>
            <w:r w:rsidRPr="00AC4FB3">
              <w:rPr>
                <w:rFonts w:eastAsia="Arial" w:cs="Arial"/>
              </w:rPr>
              <w:t>Specific Driveway(s) Designated for Vehicle Ingress</w:t>
            </w:r>
          </w:p>
        </w:tc>
        <w:tc>
          <w:tcPr>
            <w:tcW w:w="2625" w:type="pct"/>
            <w:tcBorders>
              <w:bottom w:val="single" w:sz="4" w:space="0" w:color="auto"/>
            </w:tcBorders>
          </w:tcPr>
          <w:p w14:paraId="388F2198" w14:textId="46645AC3" w:rsidR="00305962" w:rsidRPr="00AC4FB3" w:rsidRDefault="00EF2088" w:rsidP="00305962">
            <w:pPr>
              <w:spacing w:after="40"/>
              <w:rPr>
                <w:rFonts w:cs="Arial"/>
              </w:rPr>
            </w:pPr>
            <w:r w:rsidRPr="00AC4FB3">
              <w:rPr>
                <w:rFonts w:eastAsia="Arial" w:cs="Arial"/>
                <w:b/>
                <w:bCs/>
                <w:i/>
                <w:iCs/>
              </w:rPr>
              <w:t>(Insert road/street name)</w:t>
            </w:r>
            <w:r w:rsidRPr="00AC4FB3">
              <w:rPr>
                <w:rFonts w:cs="Arial"/>
                <w:b/>
                <w:bCs/>
                <w:i/>
                <w:iCs/>
              </w:rPr>
              <w:t xml:space="preserve">. </w:t>
            </w:r>
            <w:r w:rsidRPr="00AC4FB3">
              <w:rPr>
                <w:b/>
                <w:bCs/>
                <w:i/>
                <w:iCs/>
                <w:szCs w:val="16"/>
              </w:rPr>
              <w:t>(North, east, west, or south)</w:t>
            </w:r>
            <w:r w:rsidRPr="00AC4FB3">
              <w:rPr>
                <w:rFonts w:cs="Arial"/>
              </w:rPr>
              <w:t xml:space="preserve"> driveway</w:t>
            </w:r>
          </w:p>
        </w:tc>
      </w:tr>
      <w:tr w:rsidR="00305962" w:rsidRPr="00AC4FB3" w14:paraId="483AC5EA" w14:textId="77777777" w:rsidTr="001C6882">
        <w:tc>
          <w:tcPr>
            <w:tcW w:w="237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6AF9B4" w14:textId="77777777" w:rsidR="00305962" w:rsidRPr="00AC4FB3" w:rsidRDefault="00305962" w:rsidP="00305962">
            <w:pPr>
              <w:spacing w:after="40"/>
              <w:rPr>
                <w:rFonts w:cs="Arial"/>
              </w:rPr>
            </w:pPr>
            <w:r w:rsidRPr="00AC4FB3">
              <w:rPr>
                <w:rFonts w:eastAsia="Arial" w:cs="Arial"/>
              </w:rPr>
              <w:t>Specific Driveway(s) Designated for Vehicle Egress</w:t>
            </w:r>
          </w:p>
        </w:tc>
        <w:tc>
          <w:tcPr>
            <w:tcW w:w="2625" w:type="pct"/>
            <w:tcBorders>
              <w:top w:val="single" w:sz="4" w:space="0" w:color="auto"/>
              <w:left w:val="single" w:sz="4" w:space="0" w:color="auto"/>
              <w:bottom w:val="single" w:sz="4" w:space="0" w:color="auto"/>
              <w:right w:val="single" w:sz="4" w:space="0" w:color="auto"/>
            </w:tcBorders>
          </w:tcPr>
          <w:p w14:paraId="69FA73D6" w14:textId="388EE1F0" w:rsidR="00305962" w:rsidRPr="00AC4FB3" w:rsidRDefault="00EF2088" w:rsidP="00305962">
            <w:pPr>
              <w:spacing w:after="40"/>
              <w:rPr>
                <w:rFonts w:cs="Arial"/>
              </w:rPr>
            </w:pPr>
            <w:r w:rsidRPr="00AC4FB3">
              <w:rPr>
                <w:rFonts w:eastAsia="Arial" w:cs="Arial"/>
                <w:b/>
                <w:bCs/>
                <w:i/>
                <w:iCs/>
                <w:u w:val="single"/>
              </w:rPr>
              <w:t>(Insert road/street name)</w:t>
            </w:r>
            <w:r w:rsidRPr="00AC4FB3">
              <w:rPr>
                <w:rFonts w:cs="Arial"/>
                <w:b/>
                <w:bCs/>
                <w:i/>
                <w:iCs/>
              </w:rPr>
              <w:t xml:space="preserve">. </w:t>
            </w:r>
            <w:r w:rsidRPr="00AC4FB3">
              <w:rPr>
                <w:b/>
                <w:bCs/>
                <w:i/>
                <w:iCs/>
                <w:szCs w:val="16"/>
                <w:u w:val="single"/>
              </w:rPr>
              <w:t>(North, east, west, or south)</w:t>
            </w:r>
            <w:r w:rsidRPr="00AC4FB3">
              <w:rPr>
                <w:rFonts w:cs="Arial"/>
              </w:rPr>
              <w:t xml:space="preserve"> driveway</w:t>
            </w:r>
          </w:p>
        </w:tc>
      </w:tr>
    </w:tbl>
    <w:p w14:paraId="1A8EF4D4" w14:textId="77777777" w:rsidR="00305962" w:rsidRPr="00AC4FB3" w:rsidRDefault="00305962" w:rsidP="00305962">
      <w:pPr>
        <w:rPr>
          <w:b/>
          <w:caps/>
        </w:rPr>
      </w:pPr>
    </w:p>
    <w:tbl>
      <w:tblPr>
        <w:tblStyle w:val="TableGrid"/>
        <w:tblpPr w:leftFromText="180" w:rightFromText="180" w:vertAnchor="text" w:horzAnchor="margin" w:tblpY="157"/>
        <w:tblW w:w="5000" w:type="pct"/>
        <w:tblLook w:val="04A0" w:firstRow="1" w:lastRow="0" w:firstColumn="1" w:lastColumn="0" w:noHBand="0" w:noVBand="1"/>
      </w:tblPr>
      <w:tblGrid>
        <w:gridCol w:w="7374"/>
        <w:gridCol w:w="3416"/>
      </w:tblGrid>
      <w:tr w:rsidR="00305962" w:rsidRPr="00AC4FB3" w14:paraId="3980D1D4" w14:textId="77777777" w:rsidTr="001C6882">
        <w:tc>
          <w:tcPr>
            <w:tcW w:w="3417" w:type="pct"/>
          </w:tcPr>
          <w:p w14:paraId="79531A8A" w14:textId="77777777" w:rsidR="00305962" w:rsidRPr="00AC4FB3" w:rsidRDefault="00305962" w:rsidP="00305962">
            <w:pPr>
              <w:pStyle w:val="Heading1"/>
              <w:pBdr>
                <w:bottom w:val="none" w:sz="0" w:space="0" w:color="auto"/>
              </w:pBdr>
              <w:rPr>
                <w:szCs w:val="22"/>
              </w:rPr>
            </w:pPr>
            <w:r w:rsidRPr="00AC4FB3">
              <w:rPr>
                <w:b w:val="0"/>
                <w:bCs w:val="0"/>
              </w:rPr>
              <w:br w:type="page"/>
            </w:r>
            <w:r w:rsidRPr="00AC4FB3">
              <w:t>PREPARED BY</w:t>
            </w:r>
          </w:p>
          <w:p w14:paraId="042E22D0" w14:textId="77777777" w:rsidR="00305962" w:rsidRPr="00AC4FB3" w:rsidRDefault="00305962" w:rsidP="00305962"/>
          <w:p w14:paraId="78FA30A5" w14:textId="77777777" w:rsidR="00305962" w:rsidRPr="00AC4FB3" w:rsidRDefault="00305962" w:rsidP="00305962"/>
        </w:tc>
        <w:tc>
          <w:tcPr>
            <w:tcW w:w="1583" w:type="pct"/>
          </w:tcPr>
          <w:p w14:paraId="312914CA" w14:textId="77777777" w:rsidR="00305962" w:rsidRPr="00AC4FB3" w:rsidRDefault="00305962" w:rsidP="00305962">
            <w:pPr>
              <w:pStyle w:val="Heading1"/>
              <w:pBdr>
                <w:bottom w:val="none" w:sz="0" w:space="0" w:color="auto"/>
              </w:pBdr>
              <w:rPr>
                <w:szCs w:val="22"/>
              </w:rPr>
            </w:pPr>
            <w:r w:rsidRPr="00AC4FB3">
              <w:t>DATE/TIME</w:t>
            </w:r>
          </w:p>
          <w:p w14:paraId="100F6420" w14:textId="77777777" w:rsidR="00305962" w:rsidRPr="00AC4FB3" w:rsidRDefault="00305962" w:rsidP="00305962"/>
        </w:tc>
      </w:tr>
    </w:tbl>
    <w:p w14:paraId="26F0F925" w14:textId="77777777" w:rsidR="007A2FEE" w:rsidRPr="00AC4FB3" w:rsidRDefault="007A2FEE" w:rsidP="00305962">
      <w:pPr>
        <w:jc w:val="center"/>
        <w:rPr>
          <w:b/>
          <w:bCs/>
          <w:caps/>
        </w:rPr>
      </w:pPr>
    </w:p>
    <w:p w14:paraId="0592CAD9" w14:textId="77777777" w:rsidR="007A2FEE" w:rsidRPr="00AC4FB3" w:rsidRDefault="007A2FEE" w:rsidP="00305962">
      <w:pPr>
        <w:jc w:val="center"/>
        <w:rPr>
          <w:b/>
          <w:bCs/>
          <w:caps/>
        </w:rPr>
      </w:pPr>
    </w:p>
    <w:p w14:paraId="46AF50A8" w14:textId="77777777" w:rsidR="00D34DB1" w:rsidRPr="00AC4FB3" w:rsidRDefault="00D34DB1">
      <w:pPr>
        <w:rPr>
          <w:b/>
          <w:bCs/>
          <w:caps/>
        </w:rPr>
      </w:pPr>
      <w:r w:rsidRPr="00AC4FB3">
        <w:rPr>
          <w:b/>
          <w:bCs/>
          <w:caps/>
        </w:rPr>
        <w:br w:type="page"/>
      </w:r>
    </w:p>
    <w:p w14:paraId="7B880AAA" w14:textId="60683765" w:rsidR="00305962" w:rsidRPr="00AC4FB3" w:rsidRDefault="00305962" w:rsidP="00305962">
      <w:pPr>
        <w:jc w:val="center"/>
        <w:rPr>
          <w:b/>
          <w:caps/>
        </w:rPr>
      </w:pPr>
      <w:r w:rsidRPr="00AC4FB3">
        <w:rPr>
          <w:b/>
          <w:bCs/>
          <w:caps/>
        </w:rPr>
        <w:lastRenderedPageBreak/>
        <w:t xml:space="preserve">Attachment B: LANE </w:t>
      </w:r>
      <w:r w:rsidR="00577344" w:rsidRPr="00AC4FB3">
        <w:rPr>
          <w:b/>
          <w:bCs/>
          <w:caps/>
        </w:rPr>
        <w:t>XX</w:t>
      </w:r>
      <w:r w:rsidRPr="00AC4FB3">
        <w:rPr>
          <w:b/>
          <w:bCs/>
          <w:caps/>
        </w:rPr>
        <w:t xml:space="preserve"> details: SUPPLY, LOADING &amp; VEHICLE LINES</w:t>
      </w:r>
    </w:p>
    <w:p w14:paraId="2D0E0329" w14:textId="77777777" w:rsidR="00305962" w:rsidRPr="00AC4FB3" w:rsidRDefault="00305962" w:rsidP="00305962">
      <w:pPr>
        <w:jc w:val="center"/>
        <w:rPr>
          <w:rFonts w:cs="Arial"/>
          <w:bCs/>
          <w:i/>
          <w:kern w:val="28"/>
        </w:rPr>
      </w:pPr>
    </w:p>
    <w:tbl>
      <w:tblPr>
        <w:tblStyle w:val="TableGrid"/>
        <w:tblW w:w="5000" w:type="pct"/>
        <w:tblLook w:val="04A0" w:firstRow="1" w:lastRow="0" w:firstColumn="1" w:lastColumn="0" w:noHBand="0" w:noVBand="1"/>
      </w:tblPr>
      <w:tblGrid>
        <w:gridCol w:w="5127"/>
        <w:gridCol w:w="5663"/>
      </w:tblGrid>
      <w:tr w:rsidR="00305962" w:rsidRPr="00AC4FB3" w14:paraId="73E53024" w14:textId="77777777" w:rsidTr="001C6882">
        <w:tc>
          <w:tcPr>
            <w:tcW w:w="2376" w:type="pct"/>
            <w:tcBorders>
              <w:bottom w:val="single" w:sz="4" w:space="0" w:color="000000" w:themeColor="text1"/>
            </w:tcBorders>
            <w:shd w:val="clear" w:color="auto" w:fill="auto"/>
          </w:tcPr>
          <w:p w14:paraId="0D9C08D9" w14:textId="77777777" w:rsidR="00305962" w:rsidRPr="00AC4FB3" w:rsidRDefault="00305962" w:rsidP="00305962">
            <w:pPr>
              <w:pStyle w:val="1"/>
              <w:tabs>
                <w:tab w:val="clear" w:pos="7200"/>
                <w:tab w:val="clear" w:pos="7380"/>
                <w:tab w:val="clear" w:pos="9260"/>
              </w:tabs>
              <w:ind w:left="0" w:right="0" w:firstLine="0"/>
              <w:rPr>
                <w:rFonts w:asciiTheme="minorHAnsi" w:hAnsiTheme="minorHAnsi" w:cs="Arial"/>
                <w:b/>
                <w:bCs/>
                <w:sz w:val="22"/>
                <w:szCs w:val="22"/>
              </w:rPr>
            </w:pPr>
            <w:r w:rsidRPr="00AC4FB3">
              <w:rPr>
                <w:rFonts w:asciiTheme="minorHAnsi" w:eastAsiaTheme="minorEastAsia" w:hAnsiTheme="minorHAnsi" w:cstheme="minorBidi"/>
                <w:b/>
                <w:bCs/>
                <w:sz w:val="22"/>
                <w:szCs w:val="22"/>
              </w:rPr>
              <w:t>EVENT NAME/LOCATION</w:t>
            </w:r>
          </w:p>
          <w:p w14:paraId="360C3537" w14:textId="77777777" w:rsidR="00305962" w:rsidRPr="00AC4FB3" w:rsidRDefault="00305962" w:rsidP="00305962">
            <w:pPr>
              <w:pStyle w:val="1"/>
              <w:tabs>
                <w:tab w:val="clear" w:pos="7200"/>
                <w:tab w:val="clear" w:pos="7380"/>
                <w:tab w:val="clear" w:pos="9260"/>
              </w:tabs>
              <w:ind w:left="0" w:right="0" w:firstLine="0"/>
              <w:rPr>
                <w:rFonts w:asciiTheme="minorHAnsi" w:hAnsiTheme="minorHAnsi" w:cs="Arial"/>
                <w:b/>
                <w:bCs/>
                <w:sz w:val="22"/>
                <w:szCs w:val="22"/>
              </w:rPr>
            </w:pPr>
          </w:p>
          <w:p w14:paraId="0D62444B" w14:textId="77777777" w:rsidR="00305962" w:rsidRPr="00AC4FB3" w:rsidRDefault="00305962" w:rsidP="00305962">
            <w:pPr>
              <w:pStyle w:val="1"/>
              <w:tabs>
                <w:tab w:val="clear" w:pos="7200"/>
                <w:tab w:val="clear" w:pos="7380"/>
                <w:tab w:val="clear" w:pos="9260"/>
              </w:tabs>
              <w:ind w:left="0" w:right="0" w:firstLine="0"/>
              <w:rPr>
                <w:rFonts w:asciiTheme="minorHAnsi" w:hAnsiTheme="minorHAnsi" w:cs="Arial"/>
                <w:b/>
                <w:bCs/>
                <w:sz w:val="22"/>
                <w:szCs w:val="22"/>
              </w:rPr>
            </w:pPr>
          </w:p>
        </w:tc>
        <w:tc>
          <w:tcPr>
            <w:tcW w:w="2624" w:type="pct"/>
            <w:tcBorders>
              <w:bottom w:val="single" w:sz="4" w:space="0" w:color="000000" w:themeColor="text1"/>
            </w:tcBorders>
            <w:shd w:val="clear" w:color="auto" w:fill="auto"/>
          </w:tcPr>
          <w:p w14:paraId="0DE2A566" w14:textId="77777777" w:rsidR="00305962" w:rsidRPr="00AC4FB3" w:rsidRDefault="00305962" w:rsidP="00305962">
            <w:pPr>
              <w:pStyle w:val="1"/>
              <w:tabs>
                <w:tab w:val="clear" w:pos="7200"/>
                <w:tab w:val="clear" w:pos="7380"/>
                <w:tab w:val="clear" w:pos="9260"/>
              </w:tabs>
              <w:ind w:left="0" w:right="0" w:firstLine="0"/>
              <w:rPr>
                <w:rFonts w:asciiTheme="minorHAnsi" w:hAnsiTheme="minorHAnsi" w:cs="Arial"/>
                <w:b/>
                <w:bCs/>
                <w:sz w:val="22"/>
                <w:szCs w:val="22"/>
              </w:rPr>
            </w:pPr>
            <w:r w:rsidRPr="00AC4FB3">
              <w:rPr>
                <w:rFonts w:asciiTheme="minorHAnsi" w:eastAsiaTheme="minorEastAsia" w:hAnsiTheme="minorHAnsi" w:cstheme="minorBidi"/>
                <w:b/>
                <w:bCs/>
                <w:sz w:val="22"/>
                <w:szCs w:val="22"/>
              </w:rPr>
              <w:t>OPERATIONAL PERIOD</w:t>
            </w:r>
          </w:p>
          <w:p w14:paraId="4AEFFDB7" w14:textId="77777777" w:rsidR="00305962" w:rsidRPr="00AC4FB3" w:rsidRDefault="00305962" w:rsidP="00305962">
            <w:pPr>
              <w:pStyle w:val="1"/>
              <w:tabs>
                <w:tab w:val="clear" w:pos="7200"/>
                <w:tab w:val="clear" w:pos="7380"/>
                <w:tab w:val="clear" w:pos="9260"/>
              </w:tabs>
              <w:ind w:left="0" w:right="0" w:firstLine="0"/>
              <w:rPr>
                <w:rFonts w:asciiTheme="minorHAnsi" w:hAnsiTheme="minorHAnsi" w:cs="Arial"/>
                <w:b/>
                <w:bCs/>
                <w:sz w:val="22"/>
                <w:szCs w:val="22"/>
              </w:rPr>
            </w:pPr>
          </w:p>
        </w:tc>
      </w:tr>
    </w:tbl>
    <w:p w14:paraId="3A74CD0A" w14:textId="77777777" w:rsidR="00305962" w:rsidRPr="00AC4FB3" w:rsidRDefault="00305962" w:rsidP="00305962">
      <w:pPr>
        <w:rPr>
          <w:b/>
          <w:caps/>
        </w:rPr>
      </w:pPr>
    </w:p>
    <w:p w14:paraId="2DEACB21" w14:textId="6B241ABF" w:rsidR="00305962" w:rsidRPr="00AC4FB3" w:rsidRDefault="00305962" w:rsidP="00305962">
      <w:pPr>
        <w:jc w:val="center"/>
        <w:rPr>
          <w:b/>
          <w:caps/>
        </w:rPr>
      </w:pPr>
      <w:r w:rsidRPr="00AC4FB3">
        <w:rPr>
          <w:b/>
          <w:caps/>
        </w:rPr>
        <w:t>SouthEAST VEHICLE LANE</w:t>
      </w:r>
    </w:p>
    <w:p w14:paraId="237F8A4E" w14:textId="77777777" w:rsidR="00305962" w:rsidRPr="00AC4FB3" w:rsidRDefault="00305962" w:rsidP="00305962">
      <w:pPr>
        <w:rPr>
          <w:b/>
          <w:caps/>
        </w:rPr>
      </w:pPr>
    </w:p>
    <w:p w14:paraId="6EE99997" w14:textId="274595BF" w:rsidR="00305962" w:rsidRPr="00AC4FB3" w:rsidRDefault="00305962" w:rsidP="00305962">
      <w:pPr>
        <w:rPr>
          <w:b/>
          <w:caps/>
        </w:rPr>
      </w:pPr>
      <w:r w:rsidRPr="00AC4FB3">
        <w:rPr>
          <w:b/>
          <w:caps/>
        </w:rPr>
        <w:t>SUPPLY LINE 1: SUPPLY TRUCKS</w:t>
      </w:r>
    </w:p>
    <w:p w14:paraId="338E8433" w14:textId="2710DA8F" w:rsidR="005C383A" w:rsidRPr="00AC4FB3" w:rsidRDefault="005C383A" w:rsidP="00305962">
      <w:pPr>
        <w:rPr>
          <w:i/>
          <w:iCs/>
          <w:color w:val="4F6228" w:themeColor="accent3" w:themeShade="80"/>
        </w:rPr>
      </w:pPr>
      <w:r w:rsidRPr="00AC4FB3">
        <w:rPr>
          <w:i/>
          <w:iCs/>
          <w:color w:val="4F6228" w:themeColor="accent3" w:themeShade="80"/>
        </w:rPr>
        <w:t>Identify the following information related to supply trucks</w:t>
      </w:r>
    </w:p>
    <w:tbl>
      <w:tblPr>
        <w:tblStyle w:val="TableGrid"/>
        <w:tblW w:w="5000" w:type="pct"/>
        <w:tblLook w:val="04A0" w:firstRow="1" w:lastRow="0" w:firstColumn="1" w:lastColumn="0" w:noHBand="0" w:noVBand="1"/>
      </w:tblPr>
      <w:tblGrid>
        <w:gridCol w:w="5125"/>
        <w:gridCol w:w="5665"/>
      </w:tblGrid>
      <w:tr w:rsidR="00305962" w:rsidRPr="00AC4FB3" w14:paraId="626FCDEF" w14:textId="77777777" w:rsidTr="001C6882">
        <w:tc>
          <w:tcPr>
            <w:tcW w:w="2375" w:type="pct"/>
            <w:shd w:val="clear" w:color="auto" w:fill="D9D9D9" w:themeFill="background1" w:themeFillShade="D9"/>
          </w:tcPr>
          <w:p w14:paraId="12B62C18" w14:textId="77777777" w:rsidR="00305962" w:rsidRPr="00AC4FB3" w:rsidRDefault="00305962" w:rsidP="00305962">
            <w:pPr>
              <w:spacing w:after="40"/>
              <w:rPr>
                <w:rFonts w:cs="Arial"/>
              </w:rPr>
            </w:pPr>
            <w:r w:rsidRPr="00AC4FB3">
              <w:rPr>
                <w:rFonts w:eastAsia="Arial" w:cs="Arial"/>
              </w:rPr>
              <w:t>Dimensions of Designated Area</w:t>
            </w:r>
          </w:p>
        </w:tc>
        <w:tc>
          <w:tcPr>
            <w:tcW w:w="2625" w:type="pct"/>
          </w:tcPr>
          <w:p w14:paraId="71C66078" w14:textId="2C0E5557" w:rsidR="00305962" w:rsidRPr="00AC4FB3" w:rsidRDefault="00A32A74" w:rsidP="00305962">
            <w:pPr>
              <w:spacing w:after="40"/>
              <w:rPr>
                <w:rFonts w:cs="Arial"/>
                <w:b/>
                <w:bCs/>
                <w:i/>
                <w:iCs/>
              </w:rPr>
            </w:pPr>
            <w:r w:rsidRPr="00AC4FB3">
              <w:rPr>
                <w:rFonts w:cs="Arial"/>
                <w:b/>
                <w:bCs/>
                <w:i/>
                <w:iCs/>
              </w:rPr>
              <w:t>(Insert the length and width of the Designated Area)</w:t>
            </w:r>
          </w:p>
        </w:tc>
      </w:tr>
      <w:tr w:rsidR="00305962" w:rsidRPr="00AC4FB3" w14:paraId="599EC501" w14:textId="77777777" w:rsidTr="001C6882">
        <w:tc>
          <w:tcPr>
            <w:tcW w:w="2375" w:type="pct"/>
            <w:shd w:val="clear" w:color="auto" w:fill="D9D9D9" w:themeFill="background1" w:themeFillShade="D9"/>
          </w:tcPr>
          <w:p w14:paraId="763C2ADA" w14:textId="77777777" w:rsidR="00305962" w:rsidRPr="00AC4FB3" w:rsidRDefault="00305962" w:rsidP="00305962">
            <w:pPr>
              <w:spacing w:after="40"/>
              <w:rPr>
                <w:rFonts w:cs="Arial"/>
              </w:rPr>
            </w:pPr>
            <w:r w:rsidRPr="00AC4FB3">
              <w:rPr>
                <w:rFonts w:eastAsia="Arial" w:cs="Arial"/>
              </w:rPr>
              <w:t>Location for Supply Unloading</w:t>
            </w:r>
          </w:p>
        </w:tc>
        <w:tc>
          <w:tcPr>
            <w:tcW w:w="2625" w:type="pct"/>
          </w:tcPr>
          <w:p w14:paraId="7D44F603" w14:textId="284186B7" w:rsidR="00305962" w:rsidRPr="00AC4FB3" w:rsidRDefault="00EF2088" w:rsidP="00305962">
            <w:pPr>
              <w:spacing w:after="40"/>
              <w:rPr>
                <w:rFonts w:cs="Arial"/>
              </w:rPr>
            </w:pPr>
            <w:r w:rsidRPr="00AC4FB3">
              <w:rPr>
                <w:b/>
                <w:bCs/>
                <w:i/>
                <w:iCs/>
                <w:szCs w:val="16"/>
              </w:rPr>
              <w:t>(North, east, west, or south)</w:t>
            </w:r>
            <w:r w:rsidRPr="00AC4FB3">
              <w:rPr>
                <w:rFonts w:cs="Arial"/>
              </w:rPr>
              <w:t xml:space="preserve"> </w:t>
            </w:r>
            <w:r w:rsidR="00305962" w:rsidRPr="00AC4FB3">
              <w:rPr>
                <w:rFonts w:cs="Arial"/>
              </w:rPr>
              <w:t>of supply pallets</w:t>
            </w:r>
          </w:p>
        </w:tc>
      </w:tr>
      <w:tr w:rsidR="00305962" w:rsidRPr="00AC4FB3" w14:paraId="7FFDF2B3" w14:textId="77777777" w:rsidTr="001C6882">
        <w:tc>
          <w:tcPr>
            <w:tcW w:w="2375" w:type="pct"/>
            <w:shd w:val="clear" w:color="auto" w:fill="D9D9D9" w:themeFill="background1" w:themeFillShade="D9"/>
          </w:tcPr>
          <w:p w14:paraId="3AF89134" w14:textId="77777777" w:rsidR="00305962" w:rsidRPr="00AC4FB3" w:rsidRDefault="00305962" w:rsidP="00305962">
            <w:pPr>
              <w:spacing w:after="40"/>
              <w:rPr>
                <w:rFonts w:cs="Arial"/>
              </w:rPr>
            </w:pPr>
            <w:r w:rsidRPr="00AC4FB3">
              <w:rPr>
                <w:rFonts w:eastAsia="Arial" w:cs="Arial"/>
              </w:rPr>
              <w:t>Specific Driveway(s) Designated for Ingress</w:t>
            </w:r>
          </w:p>
        </w:tc>
        <w:tc>
          <w:tcPr>
            <w:tcW w:w="2625" w:type="pct"/>
          </w:tcPr>
          <w:p w14:paraId="6CE7498F" w14:textId="4724EBEE" w:rsidR="00305962" w:rsidRPr="00AC4FB3" w:rsidRDefault="00EF2088" w:rsidP="00305962">
            <w:pPr>
              <w:spacing w:after="40"/>
              <w:rPr>
                <w:rFonts w:cs="Arial"/>
              </w:rPr>
            </w:pPr>
            <w:r w:rsidRPr="00AC4FB3">
              <w:rPr>
                <w:rFonts w:eastAsia="Arial" w:cs="Arial"/>
                <w:b/>
                <w:bCs/>
                <w:i/>
                <w:iCs/>
              </w:rPr>
              <w:t>(Insert road/street name)</w:t>
            </w:r>
            <w:r w:rsidRPr="00AC4FB3">
              <w:rPr>
                <w:rFonts w:cs="Arial"/>
                <w:b/>
                <w:bCs/>
                <w:i/>
                <w:iCs/>
              </w:rPr>
              <w:t xml:space="preserve">. </w:t>
            </w:r>
            <w:r w:rsidRPr="00AC4FB3">
              <w:rPr>
                <w:b/>
                <w:bCs/>
                <w:i/>
                <w:iCs/>
                <w:szCs w:val="16"/>
              </w:rPr>
              <w:t>(North, east, west, or south)</w:t>
            </w:r>
            <w:r w:rsidRPr="00AC4FB3">
              <w:rPr>
                <w:rFonts w:cs="Arial"/>
                <w:b/>
                <w:bCs/>
                <w:i/>
                <w:iCs/>
              </w:rPr>
              <w:t xml:space="preserve"> </w:t>
            </w:r>
            <w:r w:rsidRPr="00AC4FB3">
              <w:rPr>
                <w:rFonts w:cs="Arial"/>
              </w:rPr>
              <w:t>driveway</w:t>
            </w:r>
          </w:p>
        </w:tc>
      </w:tr>
      <w:tr w:rsidR="00305962" w:rsidRPr="00AC4FB3" w14:paraId="53BDDBE8" w14:textId="77777777" w:rsidTr="001C6882">
        <w:tc>
          <w:tcPr>
            <w:tcW w:w="2375" w:type="pct"/>
            <w:shd w:val="clear" w:color="auto" w:fill="D9D9D9" w:themeFill="background1" w:themeFillShade="D9"/>
          </w:tcPr>
          <w:p w14:paraId="4C54B1B1" w14:textId="77777777" w:rsidR="00305962" w:rsidRPr="00AC4FB3" w:rsidRDefault="00305962" w:rsidP="00305962">
            <w:pPr>
              <w:spacing w:after="40"/>
              <w:rPr>
                <w:rFonts w:cs="Arial"/>
              </w:rPr>
            </w:pPr>
            <w:r w:rsidRPr="00AC4FB3">
              <w:rPr>
                <w:rFonts w:eastAsia="Arial" w:cs="Arial"/>
              </w:rPr>
              <w:t>Special Instructions for Ingress</w:t>
            </w:r>
          </w:p>
        </w:tc>
        <w:tc>
          <w:tcPr>
            <w:tcW w:w="2625" w:type="pct"/>
          </w:tcPr>
          <w:p w14:paraId="6831A618" w14:textId="3463F466" w:rsidR="00305962" w:rsidRPr="00AC4FB3" w:rsidRDefault="00A32A74" w:rsidP="00305962">
            <w:pPr>
              <w:spacing w:after="40"/>
              <w:rPr>
                <w:rFonts w:cs="Arial"/>
                <w:b/>
                <w:bCs/>
                <w:i/>
                <w:iCs/>
              </w:rPr>
            </w:pPr>
            <w:r w:rsidRPr="00AC4FB3">
              <w:rPr>
                <w:rFonts w:cs="Arial"/>
                <w:b/>
                <w:bCs/>
                <w:i/>
                <w:iCs/>
              </w:rPr>
              <w:t>(Insert any special instructions for Ingress)</w:t>
            </w:r>
          </w:p>
        </w:tc>
      </w:tr>
      <w:tr w:rsidR="00305962" w:rsidRPr="00AC4FB3" w14:paraId="54FD1067" w14:textId="77777777" w:rsidTr="001C6882">
        <w:tc>
          <w:tcPr>
            <w:tcW w:w="2375" w:type="pct"/>
            <w:tcBorders>
              <w:bottom w:val="single" w:sz="4" w:space="0" w:color="auto"/>
            </w:tcBorders>
            <w:shd w:val="clear" w:color="auto" w:fill="D9D9D9" w:themeFill="background1" w:themeFillShade="D9"/>
          </w:tcPr>
          <w:p w14:paraId="35AA306B" w14:textId="77777777" w:rsidR="00305962" w:rsidRPr="00AC4FB3" w:rsidRDefault="00305962" w:rsidP="00305962">
            <w:pPr>
              <w:spacing w:after="40"/>
              <w:rPr>
                <w:rFonts w:cs="Arial"/>
              </w:rPr>
            </w:pPr>
            <w:r w:rsidRPr="00AC4FB3">
              <w:rPr>
                <w:rFonts w:eastAsia="Arial" w:cs="Arial"/>
              </w:rPr>
              <w:t>Specific Driveway(s) Designated for Egress</w:t>
            </w:r>
          </w:p>
        </w:tc>
        <w:tc>
          <w:tcPr>
            <w:tcW w:w="2625" w:type="pct"/>
            <w:tcBorders>
              <w:bottom w:val="single" w:sz="4" w:space="0" w:color="auto"/>
            </w:tcBorders>
          </w:tcPr>
          <w:p w14:paraId="5D104A3E" w14:textId="21E8915A" w:rsidR="00305962" w:rsidRPr="00AC4FB3" w:rsidRDefault="00EF2088" w:rsidP="00305962">
            <w:pPr>
              <w:spacing w:after="40"/>
              <w:rPr>
                <w:rFonts w:cs="Arial"/>
              </w:rPr>
            </w:pPr>
            <w:r w:rsidRPr="00AC4FB3">
              <w:rPr>
                <w:rFonts w:eastAsia="Arial" w:cs="Arial"/>
                <w:b/>
                <w:bCs/>
                <w:i/>
                <w:iCs/>
              </w:rPr>
              <w:t>(Insert road/street name)</w:t>
            </w:r>
            <w:r w:rsidRPr="00AC4FB3">
              <w:rPr>
                <w:rFonts w:cs="Arial"/>
                <w:b/>
                <w:bCs/>
                <w:i/>
                <w:iCs/>
              </w:rPr>
              <w:t xml:space="preserve">. </w:t>
            </w:r>
            <w:r w:rsidRPr="00AC4FB3">
              <w:rPr>
                <w:b/>
                <w:bCs/>
                <w:i/>
                <w:iCs/>
                <w:szCs w:val="16"/>
              </w:rPr>
              <w:t>(North, east, west, or south)</w:t>
            </w:r>
            <w:r w:rsidRPr="00AC4FB3">
              <w:rPr>
                <w:rFonts w:cs="Arial"/>
              </w:rPr>
              <w:t xml:space="preserve"> driveway</w:t>
            </w:r>
          </w:p>
        </w:tc>
      </w:tr>
      <w:tr w:rsidR="00305962" w:rsidRPr="00AC4FB3" w14:paraId="00AFFE97" w14:textId="77777777" w:rsidTr="001C6882">
        <w:tc>
          <w:tcPr>
            <w:tcW w:w="2375" w:type="pct"/>
            <w:tcBorders>
              <w:bottom w:val="single" w:sz="4" w:space="0" w:color="auto"/>
            </w:tcBorders>
            <w:shd w:val="clear" w:color="auto" w:fill="D9D9D9" w:themeFill="background1" w:themeFillShade="D9"/>
          </w:tcPr>
          <w:p w14:paraId="0B6B1E22" w14:textId="77777777" w:rsidR="00305962" w:rsidRPr="00AC4FB3" w:rsidRDefault="00305962" w:rsidP="00305962">
            <w:pPr>
              <w:spacing w:after="40"/>
              <w:rPr>
                <w:rFonts w:cs="Arial"/>
              </w:rPr>
            </w:pPr>
            <w:r w:rsidRPr="00AC4FB3">
              <w:rPr>
                <w:rFonts w:eastAsia="Arial" w:cs="Arial"/>
              </w:rPr>
              <w:t xml:space="preserve">Special Instructions for Egress </w:t>
            </w:r>
          </w:p>
        </w:tc>
        <w:tc>
          <w:tcPr>
            <w:tcW w:w="2625" w:type="pct"/>
            <w:tcBorders>
              <w:bottom w:val="single" w:sz="4" w:space="0" w:color="auto"/>
            </w:tcBorders>
          </w:tcPr>
          <w:p w14:paraId="276FA23E" w14:textId="17ADF7EC" w:rsidR="00305962" w:rsidRPr="00AC4FB3" w:rsidRDefault="00A32A74" w:rsidP="00305962">
            <w:pPr>
              <w:spacing w:after="40"/>
              <w:rPr>
                <w:rFonts w:cs="Arial"/>
                <w:b/>
                <w:bCs/>
                <w:i/>
                <w:iCs/>
              </w:rPr>
            </w:pPr>
            <w:r w:rsidRPr="00AC4FB3">
              <w:rPr>
                <w:rFonts w:cs="Arial"/>
                <w:b/>
                <w:bCs/>
                <w:i/>
                <w:iCs/>
              </w:rPr>
              <w:t>(Insert any special instructions for Egress)</w:t>
            </w:r>
          </w:p>
        </w:tc>
      </w:tr>
      <w:tr w:rsidR="00305962" w:rsidRPr="00AC4FB3" w14:paraId="64E1D790" w14:textId="77777777" w:rsidTr="001C6882">
        <w:trPr>
          <w:trHeight w:val="368"/>
        </w:trPr>
        <w:tc>
          <w:tcPr>
            <w:tcW w:w="237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C6A711" w14:textId="77777777" w:rsidR="00305962" w:rsidRPr="00AC4FB3" w:rsidRDefault="00305962" w:rsidP="00305962">
            <w:pPr>
              <w:spacing w:after="40"/>
              <w:rPr>
                <w:rFonts w:cs="Arial"/>
              </w:rPr>
            </w:pPr>
            <w:r w:rsidRPr="00AC4FB3">
              <w:rPr>
                <w:rFonts w:eastAsia="Arial" w:cs="Arial"/>
              </w:rPr>
              <w:t>Accessibility Considerations</w:t>
            </w:r>
          </w:p>
        </w:tc>
        <w:tc>
          <w:tcPr>
            <w:tcW w:w="2625" w:type="pct"/>
            <w:tcBorders>
              <w:top w:val="single" w:sz="4" w:space="0" w:color="auto"/>
              <w:left w:val="single" w:sz="4" w:space="0" w:color="auto"/>
              <w:bottom w:val="single" w:sz="4" w:space="0" w:color="auto"/>
              <w:right w:val="single" w:sz="4" w:space="0" w:color="auto"/>
            </w:tcBorders>
          </w:tcPr>
          <w:p w14:paraId="32042A91" w14:textId="37D75560" w:rsidR="00305962" w:rsidRPr="00AC4FB3" w:rsidRDefault="00EF2088" w:rsidP="00305962">
            <w:pPr>
              <w:rPr>
                <w:rFonts w:cs="Arial"/>
                <w:b/>
                <w:bCs/>
                <w:i/>
                <w:iCs/>
              </w:rPr>
            </w:pPr>
            <w:r w:rsidRPr="00AC4FB3">
              <w:rPr>
                <w:rFonts w:cs="Arial"/>
                <w:b/>
                <w:bCs/>
                <w:i/>
                <w:iCs/>
              </w:rPr>
              <w:t>(List any accessibility considerations related to the site)</w:t>
            </w:r>
          </w:p>
        </w:tc>
      </w:tr>
    </w:tbl>
    <w:p w14:paraId="471795D0" w14:textId="77777777" w:rsidR="00305962" w:rsidRPr="00AC4FB3" w:rsidRDefault="00305962" w:rsidP="00305962">
      <w:pPr>
        <w:spacing w:after="40"/>
        <w:jc w:val="center"/>
        <w:rPr>
          <w:rFonts w:cs="Arial"/>
          <w:b/>
          <w:szCs w:val="24"/>
        </w:rPr>
      </w:pPr>
    </w:p>
    <w:p w14:paraId="6EDB38FB" w14:textId="37085F7A" w:rsidR="00305962" w:rsidRPr="00AC4FB3" w:rsidRDefault="00305962" w:rsidP="00305962">
      <w:pPr>
        <w:rPr>
          <w:b/>
          <w:caps/>
        </w:rPr>
      </w:pPr>
      <w:r w:rsidRPr="00AC4FB3">
        <w:rPr>
          <w:b/>
          <w:caps/>
        </w:rPr>
        <w:t>SUPPLY LINE 1: Supply pallets</w:t>
      </w:r>
    </w:p>
    <w:p w14:paraId="57439A38" w14:textId="57803A72" w:rsidR="005C383A" w:rsidRPr="00AC4FB3" w:rsidRDefault="005C383A" w:rsidP="00305962">
      <w:pPr>
        <w:rPr>
          <w:b/>
          <w:caps/>
        </w:rPr>
      </w:pPr>
      <w:r w:rsidRPr="00AC4FB3">
        <w:rPr>
          <w:i/>
          <w:iCs/>
          <w:color w:val="4F6228" w:themeColor="accent3" w:themeShade="80"/>
        </w:rPr>
        <w:t>Identify the following information related to supply pallets</w:t>
      </w:r>
    </w:p>
    <w:tbl>
      <w:tblPr>
        <w:tblStyle w:val="TableGrid"/>
        <w:tblW w:w="5000" w:type="pct"/>
        <w:tblLook w:val="04A0" w:firstRow="1" w:lastRow="0" w:firstColumn="1" w:lastColumn="0" w:noHBand="0" w:noVBand="1"/>
      </w:tblPr>
      <w:tblGrid>
        <w:gridCol w:w="5078"/>
        <w:gridCol w:w="5712"/>
      </w:tblGrid>
      <w:tr w:rsidR="00305962" w:rsidRPr="00AC4FB3" w14:paraId="634DE5B6" w14:textId="77777777" w:rsidTr="001C6882">
        <w:tc>
          <w:tcPr>
            <w:tcW w:w="2353" w:type="pct"/>
            <w:shd w:val="clear" w:color="auto" w:fill="D9D9D9" w:themeFill="background1" w:themeFillShade="D9"/>
          </w:tcPr>
          <w:p w14:paraId="6B25EF04" w14:textId="77777777" w:rsidR="00305962" w:rsidRPr="00AC4FB3" w:rsidRDefault="00305962" w:rsidP="00305962">
            <w:r w:rsidRPr="00AC4FB3">
              <w:t>Dimensions of Designated Area</w:t>
            </w:r>
          </w:p>
        </w:tc>
        <w:tc>
          <w:tcPr>
            <w:tcW w:w="2647" w:type="pct"/>
          </w:tcPr>
          <w:p w14:paraId="294F53C8" w14:textId="6008944E" w:rsidR="00305962" w:rsidRPr="00AC4FB3" w:rsidRDefault="00A32A74" w:rsidP="00305962">
            <w:pPr>
              <w:rPr>
                <w:b/>
                <w:bCs/>
                <w:i/>
                <w:iCs/>
              </w:rPr>
            </w:pPr>
            <w:r w:rsidRPr="00AC4FB3">
              <w:rPr>
                <w:rFonts w:cs="Arial"/>
                <w:b/>
                <w:bCs/>
                <w:i/>
                <w:iCs/>
              </w:rPr>
              <w:t>(Insert the length and width of the Designated Area)</w:t>
            </w:r>
          </w:p>
        </w:tc>
      </w:tr>
      <w:tr w:rsidR="00305962" w:rsidRPr="00AC4FB3" w14:paraId="62989D8C" w14:textId="77777777" w:rsidTr="001C6882">
        <w:tc>
          <w:tcPr>
            <w:tcW w:w="2353" w:type="pct"/>
            <w:shd w:val="clear" w:color="auto" w:fill="D9D9D9" w:themeFill="background1" w:themeFillShade="D9"/>
          </w:tcPr>
          <w:p w14:paraId="3E7270F3" w14:textId="77777777" w:rsidR="00305962" w:rsidRPr="00AC4FB3" w:rsidRDefault="00305962" w:rsidP="00305962">
            <w:r w:rsidRPr="00AC4FB3">
              <w:t>Location for Supply Pallets</w:t>
            </w:r>
          </w:p>
        </w:tc>
        <w:tc>
          <w:tcPr>
            <w:tcW w:w="2647" w:type="pct"/>
          </w:tcPr>
          <w:p w14:paraId="47640174" w14:textId="24DC1967" w:rsidR="00305962" w:rsidRPr="00AC4FB3" w:rsidRDefault="00EF2088" w:rsidP="00305962">
            <w:r w:rsidRPr="00AC4FB3">
              <w:rPr>
                <w:b/>
                <w:bCs/>
                <w:i/>
                <w:iCs/>
                <w:szCs w:val="16"/>
              </w:rPr>
              <w:t>(North, east, west, or south)</w:t>
            </w:r>
            <w:r w:rsidRPr="00AC4FB3">
              <w:rPr>
                <w:rFonts w:cs="Arial"/>
              </w:rPr>
              <w:t xml:space="preserve"> </w:t>
            </w:r>
            <w:r w:rsidR="00305962" w:rsidRPr="00AC4FB3">
              <w:t xml:space="preserve">of supply truck unloading area and </w:t>
            </w:r>
            <w:r w:rsidRPr="00AC4FB3">
              <w:rPr>
                <w:b/>
                <w:bCs/>
                <w:i/>
                <w:iCs/>
                <w:szCs w:val="16"/>
              </w:rPr>
              <w:t xml:space="preserve">(north, east, west, or </w:t>
            </w:r>
            <w:r w:rsidR="00005493" w:rsidRPr="00AC4FB3">
              <w:rPr>
                <w:b/>
                <w:bCs/>
                <w:i/>
                <w:iCs/>
                <w:szCs w:val="16"/>
              </w:rPr>
              <w:t>south)</w:t>
            </w:r>
            <w:r w:rsidR="00005493" w:rsidRPr="00AC4FB3">
              <w:rPr>
                <w:rFonts w:cs="Arial"/>
              </w:rPr>
              <w:t xml:space="preserve"> </w:t>
            </w:r>
            <w:r w:rsidR="00005493" w:rsidRPr="00AC4FB3">
              <w:t>of</w:t>
            </w:r>
            <w:r w:rsidR="00305962" w:rsidRPr="00AC4FB3">
              <w:t xml:space="preserve"> loading lines</w:t>
            </w:r>
          </w:p>
        </w:tc>
      </w:tr>
      <w:tr w:rsidR="00305962" w:rsidRPr="00AC4FB3" w14:paraId="1EBC6CE0" w14:textId="77777777" w:rsidTr="001C6882">
        <w:tc>
          <w:tcPr>
            <w:tcW w:w="2353" w:type="pct"/>
            <w:shd w:val="clear" w:color="auto" w:fill="D9D9D9" w:themeFill="background1" w:themeFillShade="D9"/>
          </w:tcPr>
          <w:p w14:paraId="13E0FEF8" w14:textId="77777777" w:rsidR="00305962" w:rsidRPr="00AC4FB3" w:rsidRDefault="00305962" w:rsidP="00305962">
            <w:r w:rsidRPr="00AC4FB3">
              <w:t>Space between Supply Line and Loading Line</w:t>
            </w:r>
          </w:p>
        </w:tc>
        <w:tc>
          <w:tcPr>
            <w:tcW w:w="2647" w:type="pct"/>
          </w:tcPr>
          <w:p w14:paraId="39A23447" w14:textId="00EEEFFA" w:rsidR="00305962" w:rsidRPr="00AC4FB3" w:rsidRDefault="00DE5B29" w:rsidP="00305962">
            <w:r w:rsidRPr="00AC4FB3">
              <w:t>(Insert the distance between the Supply Line and Loading Line)</w:t>
            </w:r>
          </w:p>
        </w:tc>
      </w:tr>
    </w:tbl>
    <w:p w14:paraId="3DA98220" w14:textId="77777777" w:rsidR="00305962" w:rsidRPr="00AC4FB3" w:rsidRDefault="00305962" w:rsidP="00305962">
      <w:pPr>
        <w:rPr>
          <w:caps/>
        </w:rPr>
      </w:pPr>
    </w:p>
    <w:p w14:paraId="2AF1DAAC" w14:textId="1DAF61FE" w:rsidR="00305962" w:rsidRPr="00AC4FB3" w:rsidRDefault="00305962" w:rsidP="00305962">
      <w:pPr>
        <w:rPr>
          <w:b/>
          <w:caps/>
        </w:rPr>
      </w:pPr>
      <w:r w:rsidRPr="00AC4FB3">
        <w:rPr>
          <w:b/>
          <w:caps/>
        </w:rPr>
        <w:t>supply line 1: staff care facilities</w:t>
      </w:r>
    </w:p>
    <w:p w14:paraId="6C4F20AB" w14:textId="03D6190D" w:rsidR="005C383A" w:rsidRPr="00AC4FB3" w:rsidRDefault="005C383A" w:rsidP="00305962">
      <w:pPr>
        <w:rPr>
          <w:i/>
          <w:iCs/>
          <w:color w:val="4F6228" w:themeColor="accent3" w:themeShade="80"/>
        </w:rPr>
      </w:pPr>
      <w:r w:rsidRPr="00AC4FB3">
        <w:rPr>
          <w:i/>
          <w:iCs/>
          <w:color w:val="4F6228" w:themeColor="accent3" w:themeShade="80"/>
        </w:rPr>
        <w:t>Identify the following information related to staff care facilities. Indicate the location and direction of facilities reserved specifically for C-POD staff</w:t>
      </w:r>
    </w:p>
    <w:tbl>
      <w:tblPr>
        <w:tblStyle w:val="TableGrid"/>
        <w:tblW w:w="5000" w:type="pct"/>
        <w:tblLook w:val="04A0" w:firstRow="1" w:lastRow="0" w:firstColumn="1" w:lastColumn="0" w:noHBand="0" w:noVBand="1"/>
      </w:tblPr>
      <w:tblGrid>
        <w:gridCol w:w="5125"/>
        <w:gridCol w:w="5665"/>
      </w:tblGrid>
      <w:tr w:rsidR="00305962" w:rsidRPr="00AC4FB3" w14:paraId="137C83F3" w14:textId="77777777" w:rsidTr="001C6882">
        <w:tc>
          <w:tcPr>
            <w:tcW w:w="2375" w:type="pct"/>
            <w:shd w:val="clear" w:color="auto" w:fill="D9D9D9" w:themeFill="background1" w:themeFillShade="D9"/>
          </w:tcPr>
          <w:p w14:paraId="1B5EB22F" w14:textId="77777777" w:rsidR="00305962" w:rsidRPr="00AC4FB3" w:rsidRDefault="00305962" w:rsidP="00305962">
            <w:pPr>
              <w:spacing w:after="40"/>
              <w:rPr>
                <w:rFonts w:cs="Arial"/>
              </w:rPr>
            </w:pPr>
            <w:r w:rsidRPr="00AC4FB3">
              <w:rPr>
                <w:rFonts w:eastAsia="Arial" w:cs="Arial"/>
              </w:rPr>
              <w:t>Location of Staff Temporary Rest Tent</w:t>
            </w:r>
          </w:p>
        </w:tc>
        <w:tc>
          <w:tcPr>
            <w:tcW w:w="2625" w:type="pct"/>
          </w:tcPr>
          <w:p w14:paraId="1AE6634F" w14:textId="747E8C29" w:rsidR="00305962" w:rsidRPr="00AC4FB3" w:rsidRDefault="00305962" w:rsidP="00305962">
            <w:pPr>
              <w:spacing w:after="40"/>
              <w:rPr>
                <w:rFonts w:cs="Arial"/>
              </w:rPr>
            </w:pPr>
            <w:r w:rsidRPr="00AC4FB3">
              <w:rPr>
                <w:rFonts w:cs="Arial"/>
              </w:rPr>
              <w:t xml:space="preserve">Located with temporary restrooms </w:t>
            </w:r>
            <w:r w:rsidR="00EF2088" w:rsidRPr="00AC4FB3">
              <w:rPr>
                <w:b/>
                <w:bCs/>
                <w:i/>
                <w:iCs/>
                <w:szCs w:val="16"/>
              </w:rPr>
              <w:t xml:space="preserve">(north, east, west, or </w:t>
            </w:r>
            <w:r w:rsidR="00005493" w:rsidRPr="00AC4FB3">
              <w:rPr>
                <w:b/>
                <w:bCs/>
                <w:i/>
                <w:iCs/>
                <w:szCs w:val="16"/>
              </w:rPr>
              <w:t>south)</w:t>
            </w:r>
            <w:r w:rsidR="00005493" w:rsidRPr="00AC4FB3">
              <w:rPr>
                <w:rFonts w:cs="Arial"/>
                <w:b/>
                <w:bCs/>
                <w:i/>
                <w:iCs/>
              </w:rPr>
              <w:t xml:space="preserve"> of</w:t>
            </w:r>
            <w:r w:rsidRPr="00AC4FB3">
              <w:rPr>
                <w:rFonts w:cs="Arial"/>
              </w:rPr>
              <w:t xml:space="preserve"> loading lines</w:t>
            </w:r>
          </w:p>
        </w:tc>
      </w:tr>
      <w:tr w:rsidR="00305962" w:rsidRPr="00AC4FB3" w14:paraId="0AA580FC" w14:textId="77777777" w:rsidTr="001C6882">
        <w:tc>
          <w:tcPr>
            <w:tcW w:w="2375" w:type="pct"/>
            <w:tcBorders>
              <w:bottom w:val="single" w:sz="4" w:space="0" w:color="auto"/>
            </w:tcBorders>
            <w:shd w:val="clear" w:color="auto" w:fill="D9D9D9" w:themeFill="background1" w:themeFillShade="D9"/>
          </w:tcPr>
          <w:p w14:paraId="2ADEC83C" w14:textId="77777777" w:rsidR="00305962" w:rsidRPr="00AC4FB3" w:rsidRDefault="00305962" w:rsidP="00305962">
            <w:pPr>
              <w:spacing w:after="40"/>
              <w:rPr>
                <w:rFonts w:cs="Arial"/>
              </w:rPr>
            </w:pPr>
            <w:r w:rsidRPr="00AC4FB3">
              <w:rPr>
                <w:rFonts w:eastAsia="Arial" w:cs="Arial"/>
              </w:rPr>
              <w:t>Location of Staff Temporary Restrooms</w:t>
            </w:r>
          </w:p>
        </w:tc>
        <w:tc>
          <w:tcPr>
            <w:tcW w:w="2625" w:type="pct"/>
            <w:tcBorders>
              <w:bottom w:val="single" w:sz="4" w:space="0" w:color="auto"/>
            </w:tcBorders>
          </w:tcPr>
          <w:p w14:paraId="3FB48029" w14:textId="2FD5B4BE" w:rsidR="00305962" w:rsidRPr="00AC4FB3" w:rsidRDefault="00305962" w:rsidP="00305962">
            <w:pPr>
              <w:spacing w:after="40"/>
              <w:rPr>
                <w:rFonts w:cs="Arial"/>
              </w:rPr>
            </w:pPr>
            <w:r w:rsidRPr="00AC4FB3">
              <w:rPr>
                <w:rFonts w:cs="Arial"/>
              </w:rPr>
              <w:t xml:space="preserve">Located at the rest tent </w:t>
            </w:r>
            <w:r w:rsidR="00EF2088" w:rsidRPr="00AC4FB3">
              <w:rPr>
                <w:b/>
                <w:bCs/>
                <w:i/>
                <w:iCs/>
                <w:szCs w:val="16"/>
              </w:rPr>
              <w:t xml:space="preserve">(north, east, west, or </w:t>
            </w:r>
            <w:r w:rsidR="00005493" w:rsidRPr="00AC4FB3">
              <w:rPr>
                <w:b/>
                <w:bCs/>
                <w:i/>
                <w:iCs/>
                <w:szCs w:val="16"/>
              </w:rPr>
              <w:t>south)</w:t>
            </w:r>
            <w:r w:rsidR="00005493" w:rsidRPr="00AC4FB3">
              <w:rPr>
                <w:rFonts w:cs="Arial"/>
              </w:rPr>
              <w:t xml:space="preserve"> of</w:t>
            </w:r>
            <w:r w:rsidRPr="00AC4FB3">
              <w:rPr>
                <w:rFonts w:cs="Arial"/>
              </w:rPr>
              <w:t xml:space="preserve"> loading lines</w:t>
            </w:r>
          </w:p>
        </w:tc>
      </w:tr>
      <w:tr w:rsidR="00305962" w:rsidRPr="00AC4FB3" w14:paraId="7E50FB5A" w14:textId="77777777" w:rsidTr="001C6882">
        <w:trPr>
          <w:trHeight w:val="314"/>
        </w:trPr>
        <w:tc>
          <w:tcPr>
            <w:tcW w:w="237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520018" w14:textId="77777777" w:rsidR="00305962" w:rsidRPr="00AC4FB3" w:rsidRDefault="00305962" w:rsidP="00305962">
            <w:pPr>
              <w:spacing w:after="40"/>
              <w:rPr>
                <w:rFonts w:cs="Arial"/>
              </w:rPr>
            </w:pPr>
            <w:r w:rsidRPr="00AC4FB3">
              <w:rPr>
                <w:rFonts w:eastAsia="Arial" w:cs="Arial"/>
              </w:rPr>
              <w:t>Accessibility Considerations</w:t>
            </w:r>
          </w:p>
        </w:tc>
        <w:tc>
          <w:tcPr>
            <w:tcW w:w="2625" w:type="pct"/>
            <w:tcBorders>
              <w:top w:val="single" w:sz="4" w:space="0" w:color="auto"/>
              <w:left w:val="single" w:sz="4" w:space="0" w:color="auto"/>
              <w:bottom w:val="single" w:sz="4" w:space="0" w:color="auto"/>
              <w:right w:val="single" w:sz="4" w:space="0" w:color="auto"/>
            </w:tcBorders>
          </w:tcPr>
          <w:p w14:paraId="06DA4335" w14:textId="0E966DBD" w:rsidR="00305962" w:rsidRPr="00AC4FB3" w:rsidRDefault="00EF2088" w:rsidP="00305962">
            <w:pPr>
              <w:spacing w:after="40"/>
              <w:rPr>
                <w:rFonts w:cs="Arial"/>
                <w:b/>
                <w:bCs/>
                <w:i/>
                <w:iCs/>
              </w:rPr>
            </w:pPr>
            <w:r w:rsidRPr="00AC4FB3">
              <w:rPr>
                <w:rFonts w:cs="Arial"/>
                <w:b/>
                <w:bCs/>
                <w:i/>
                <w:iCs/>
              </w:rPr>
              <w:t>(List any accessibility considerations related to the site)</w:t>
            </w:r>
          </w:p>
        </w:tc>
      </w:tr>
    </w:tbl>
    <w:p w14:paraId="03C7A742" w14:textId="77777777" w:rsidR="00305962" w:rsidRPr="00AC4FB3" w:rsidRDefault="00305962" w:rsidP="00305962">
      <w:pPr>
        <w:jc w:val="center"/>
        <w:rPr>
          <w:rFonts w:eastAsia="Times New Roman" w:cs="Arial"/>
          <w:szCs w:val="24"/>
        </w:rPr>
      </w:pPr>
    </w:p>
    <w:p w14:paraId="1D683052" w14:textId="48C1F4CF" w:rsidR="00305962" w:rsidRPr="00AC4FB3" w:rsidRDefault="00305962" w:rsidP="00305962">
      <w:pPr>
        <w:rPr>
          <w:b/>
          <w:caps/>
        </w:rPr>
      </w:pPr>
      <w:r w:rsidRPr="00AC4FB3">
        <w:rPr>
          <w:b/>
          <w:caps/>
        </w:rPr>
        <w:t>LOADING LINE 1</w:t>
      </w:r>
    </w:p>
    <w:p w14:paraId="53D986C9" w14:textId="41918042" w:rsidR="005C383A" w:rsidRPr="00AC4FB3" w:rsidRDefault="005C383A" w:rsidP="00305962">
      <w:pPr>
        <w:rPr>
          <w:i/>
          <w:iCs/>
          <w:color w:val="4F6228" w:themeColor="accent3" w:themeShade="80"/>
        </w:rPr>
      </w:pPr>
      <w:r w:rsidRPr="00AC4FB3">
        <w:rPr>
          <w:i/>
          <w:iCs/>
          <w:color w:val="4F6228" w:themeColor="accent3" w:themeShade="80"/>
        </w:rPr>
        <w:t xml:space="preserve">Identify the following information related to the loading line </w:t>
      </w:r>
    </w:p>
    <w:tbl>
      <w:tblPr>
        <w:tblStyle w:val="TableGrid"/>
        <w:tblW w:w="5000" w:type="pct"/>
        <w:tblLook w:val="04A0" w:firstRow="1" w:lastRow="0" w:firstColumn="1" w:lastColumn="0" w:noHBand="0" w:noVBand="1"/>
      </w:tblPr>
      <w:tblGrid>
        <w:gridCol w:w="5125"/>
        <w:gridCol w:w="5665"/>
      </w:tblGrid>
      <w:tr w:rsidR="00305962" w:rsidRPr="00AC4FB3" w14:paraId="749956CB" w14:textId="77777777" w:rsidTr="001C6882">
        <w:tc>
          <w:tcPr>
            <w:tcW w:w="2375" w:type="pct"/>
            <w:shd w:val="clear" w:color="auto" w:fill="D9D9D9" w:themeFill="background1" w:themeFillShade="D9"/>
          </w:tcPr>
          <w:p w14:paraId="41128D1C" w14:textId="77777777" w:rsidR="00305962" w:rsidRPr="00AC4FB3" w:rsidRDefault="00305962" w:rsidP="00305962">
            <w:pPr>
              <w:spacing w:after="40"/>
              <w:rPr>
                <w:rFonts w:cs="Arial"/>
              </w:rPr>
            </w:pPr>
            <w:r w:rsidRPr="00AC4FB3">
              <w:rPr>
                <w:rFonts w:eastAsia="Arial" w:cs="Arial"/>
              </w:rPr>
              <w:t>Dimensions of Designated Area</w:t>
            </w:r>
          </w:p>
        </w:tc>
        <w:tc>
          <w:tcPr>
            <w:tcW w:w="2625" w:type="pct"/>
          </w:tcPr>
          <w:p w14:paraId="7FBC4468" w14:textId="3F1B0A4A" w:rsidR="00305962" w:rsidRPr="00AC4FB3" w:rsidRDefault="00A32A74" w:rsidP="00305962">
            <w:pPr>
              <w:spacing w:after="40"/>
              <w:rPr>
                <w:rFonts w:cs="Arial"/>
                <w:b/>
                <w:bCs/>
                <w:i/>
                <w:iCs/>
              </w:rPr>
            </w:pPr>
            <w:r w:rsidRPr="00AC4FB3">
              <w:rPr>
                <w:rFonts w:cs="Arial"/>
                <w:b/>
                <w:bCs/>
                <w:i/>
                <w:iCs/>
              </w:rPr>
              <w:t>(Insert the length and width of the Designated Area)</w:t>
            </w:r>
          </w:p>
        </w:tc>
      </w:tr>
      <w:tr w:rsidR="00305962" w:rsidRPr="00AC4FB3" w14:paraId="3A35D3D9" w14:textId="77777777" w:rsidTr="001C6882">
        <w:tc>
          <w:tcPr>
            <w:tcW w:w="2375" w:type="pct"/>
            <w:tcBorders>
              <w:bottom w:val="single" w:sz="4" w:space="0" w:color="000000" w:themeColor="text1"/>
            </w:tcBorders>
            <w:shd w:val="clear" w:color="auto" w:fill="D9D9D9" w:themeFill="background1" w:themeFillShade="D9"/>
          </w:tcPr>
          <w:p w14:paraId="39A3A441" w14:textId="77777777" w:rsidR="00305962" w:rsidRPr="00AC4FB3" w:rsidRDefault="00305962" w:rsidP="00305962">
            <w:pPr>
              <w:spacing w:after="40"/>
              <w:rPr>
                <w:rFonts w:cs="Arial"/>
              </w:rPr>
            </w:pPr>
            <w:r w:rsidRPr="00AC4FB3">
              <w:rPr>
                <w:rFonts w:eastAsia="Arial" w:cs="Arial"/>
              </w:rPr>
              <w:t>Specific Location of Loading Line</w:t>
            </w:r>
          </w:p>
        </w:tc>
        <w:tc>
          <w:tcPr>
            <w:tcW w:w="2625" w:type="pct"/>
            <w:tcBorders>
              <w:bottom w:val="single" w:sz="4" w:space="0" w:color="000000" w:themeColor="text1"/>
            </w:tcBorders>
          </w:tcPr>
          <w:p w14:paraId="55E12ADA" w14:textId="55C2A97C" w:rsidR="00305962" w:rsidRPr="00AC4FB3" w:rsidRDefault="00EF2088" w:rsidP="00305962">
            <w:pPr>
              <w:spacing w:after="40"/>
              <w:rPr>
                <w:rFonts w:cs="Arial"/>
              </w:rPr>
            </w:pPr>
            <w:r w:rsidRPr="00AC4FB3">
              <w:rPr>
                <w:b/>
                <w:bCs/>
                <w:i/>
                <w:iCs/>
                <w:szCs w:val="16"/>
              </w:rPr>
              <w:t>(</w:t>
            </w:r>
            <w:r w:rsidR="00441D68" w:rsidRPr="00AC4FB3">
              <w:rPr>
                <w:b/>
                <w:bCs/>
                <w:i/>
                <w:iCs/>
                <w:szCs w:val="16"/>
              </w:rPr>
              <w:t>N</w:t>
            </w:r>
            <w:r w:rsidRPr="00AC4FB3">
              <w:rPr>
                <w:b/>
                <w:bCs/>
                <w:i/>
                <w:iCs/>
                <w:szCs w:val="16"/>
              </w:rPr>
              <w:t xml:space="preserve">orth, east, west, or </w:t>
            </w:r>
            <w:r w:rsidR="00005493" w:rsidRPr="00AC4FB3">
              <w:rPr>
                <w:b/>
                <w:bCs/>
                <w:i/>
                <w:iCs/>
                <w:szCs w:val="16"/>
              </w:rPr>
              <w:t>south)</w:t>
            </w:r>
            <w:r w:rsidR="00005493" w:rsidRPr="00AC4FB3">
              <w:rPr>
                <w:rFonts w:cs="Arial"/>
              </w:rPr>
              <w:t xml:space="preserve"> of</w:t>
            </w:r>
            <w:r w:rsidR="00305962" w:rsidRPr="00AC4FB3">
              <w:rPr>
                <w:rFonts w:cs="Arial"/>
              </w:rPr>
              <w:t xml:space="preserve"> supply pallets</w:t>
            </w:r>
          </w:p>
        </w:tc>
      </w:tr>
      <w:tr w:rsidR="00305962" w:rsidRPr="00AC4FB3" w14:paraId="291DB973" w14:textId="77777777" w:rsidTr="001C6882">
        <w:tc>
          <w:tcPr>
            <w:tcW w:w="2375" w:type="pct"/>
            <w:tcBorders>
              <w:bottom w:val="single" w:sz="4" w:space="0" w:color="auto"/>
            </w:tcBorders>
            <w:shd w:val="clear" w:color="auto" w:fill="D9D9D9" w:themeFill="background1" w:themeFillShade="D9"/>
          </w:tcPr>
          <w:p w14:paraId="3E0CFFD4" w14:textId="77777777" w:rsidR="00305962" w:rsidRPr="00AC4FB3" w:rsidRDefault="00305962" w:rsidP="00305962">
            <w:pPr>
              <w:spacing w:after="40"/>
              <w:rPr>
                <w:rFonts w:cs="Arial"/>
              </w:rPr>
            </w:pPr>
            <w:r w:rsidRPr="00AC4FB3">
              <w:rPr>
                <w:rFonts w:eastAsia="Arial" w:cs="Arial"/>
              </w:rPr>
              <w:t>Space Allocated for Each Loading Point</w:t>
            </w:r>
          </w:p>
        </w:tc>
        <w:tc>
          <w:tcPr>
            <w:tcW w:w="2625" w:type="pct"/>
            <w:tcBorders>
              <w:bottom w:val="single" w:sz="4" w:space="0" w:color="auto"/>
            </w:tcBorders>
          </w:tcPr>
          <w:p w14:paraId="13BF333F" w14:textId="67C08BB2" w:rsidR="00305962" w:rsidRPr="00AC4FB3" w:rsidRDefault="00305962" w:rsidP="00305962">
            <w:pPr>
              <w:spacing w:after="40"/>
              <w:rPr>
                <w:rFonts w:cs="Arial"/>
              </w:rPr>
            </w:pPr>
          </w:p>
        </w:tc>
      </w:tr>
      <w:tr w:rsidR="00305962" w:rsidRPr="00AC4FB3" w14:paraId="5754229C" w14:textId="77777777" w:rsidTr="001C6882">
        <w:tc>
          <w:tcPr>
            <w:tcW w:w="237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604824" w14:textId="77777777" w:rsidR="00305962" w:rsidRPr="00AC4FB3" w:rsidRDefault="00305962" w:rsidP="00305962">
            <w:pPr>
              <w:spacing w:after="40"/>
              <w:rPr>
                <w:rFonts w:cs="Arial"/>
              </w:rPr>
            </w:pPr>
            <w:r w:rsidRPr="00AC4FB3">
              <w:rPr>
                <w:rFonts w:eastAsia="Arial" w:cs="Arial"/>
              </w:rPr>
              <w:t>Space Between Each of 3 Loading Points</w:t>
            </w:r>
          </w:p>
        </w:tc>
        <w:tc>
          <w:tcPr>
            <w:tcW w:w="2625" w:type="pct"/>
            <w:tcBorders>
              <w:top w:val="single" w:sz="4" w:space="0" w:color="auto"/>
              <w:left w:val="single" w:sz="4" w:space="0" w:color="auto"/>
              <w:bottom w:val="single" w:sz="4" w:space="0" w:color="auto"/>
              <w:right w:val="single" w:sz="4" w:space="0" w:color="auto"/>
            </w:tcBorders>
          </w:tcPr>
          <w:p w14:paraId="2CBC8557" w14:textId="0F97354A" w:rsidR="00305962" w:rsidRPr="00AC4FB3" w:rsidRDefault="00305962" w:rsidP="00305962">
            <w:pPr>
              <w:spacing w:after="40"/>
              <w:rPr>
                <w:rFonts w:cs="Arial"/>
              </w:rPr>
            </w:pPr>
          </w:p>
        </w:tc>
      </w:tr>
    </w:tbl>
    <w:p w14:paraId="51C0A9DD" w14:textId="77777777" w:rsidR="00305962" w:rsidRPr="00AC4FB3" w:rsidRDefault="00305962" w:rsidP="00305962">
      <w:pPr>
        <w:jc w:val="center"/>
        <w:rPr>
          <w:rFonts w:eastAsia="Times New Roman" w:cs="Arial"/>
          <w:szCs w:val="24"/>
        </w:rPr>
      </w:pPr>
    </w:p>
    <w:p w14:paraId="67417267" w14:textId="08CF2B5F" w:rsidR="00305962" w:rsidRPr="00AC4FB3" w:rsidRDefault="00305962" w:rsidP="00305962">
      <w:pPr>
        <w:rPr>
          <w:b/>
          <w:caps/>
        </w:rPr>
      </w:pPr>
      <w:r w:rsidRPr="00AC4FB3">
        <w:rPr>
          <w:b/>
          <w:caps/>
        </w:rPr>
        <w:t>VEHICLE LINE 1</w:t>
      </w:r>
    </w:p>
    <w:p w14:paraId="0EBF85A0" w14:textId="1E2DE630" w:rsidR="005C383A" w:rsidRPr="00AC4FB3" w:rsidRDefault="005C383A" w:rsidP="00305962">
      <w:pPr>
        <w:rPr>
          <w:i/>
          <w:iCs/>
          <w:color w:val="4F6228" w:themeColor="accent3" w:themeShade="80"/>
        </w:rPr>
      </w:pPr>
      <w:r w:rsidRPr="00AC4FB3">
        <w:rPr>
          <w:i/>
          <w:iCs/>
          <w:color w:val="4F6228" w:themeColor="accent3" w:themeShade="80"/>
        </w:rPr>
        <w:t xml:space="preserve">Identify the following information related to the vehicle line </w:t>
      </w:r>
    </w:p>
    <w:tbl>
      <w:tblPr>
        <w:tblStyle w:val="TableGrid"/>
        <w:tblW w:w="5000" w:type="pct"/>
        <w:tblLook w:val="04A0" w:firstRow="1" w:lastRow="0" w:firstColumn="1" w:lastColumn="0" w:noHBand="0" w:noVBand="1"/>
      </w:tblPr>
      <w:tblGrid>
        <w:gridCol w:w="5125"/>
        <w:gridCol w:w="5665"/>
      </w:tblGrid>
      <w:tr w:rsidR="00305962" w:rsidRPr="00AC4FB3" w14:paraId="553E06CF" w14:textId="77777777" w:rsidTr="001C6882">
        <w:tc>
          <w:tcPr>
            <w:tcW w:w="2375" w:type="pct"/>
            <w:tcBorders>
              <w:bottom w:val="single" w:sz="4" w:space="0" w:color="000000" w:themeColor="text1"/>
            </w:tcBorders>
            <w:shd w:val="clear" w:color="auto" w:fill="D9D9D9" w:themeFill="background1" w:themeFillShade="D9"/>
          </w:tcPr>
          <w:p w14:paraId="54CEC191" w14:textId="77777777" w:rsidR="00305962" w:rsidRPr="00AC4FB3" w:rsidRDefault="00305962" w:rsidP="00305962">
            <w:pPr>
              <w:spacing w:after="40"/>
              <w:rPr>
                <w:rFonts w:cs="Arial"/>
              </w:rPr>
            </w:pPr>
            <w:r w:rsidRPr="00AC4FB3">
              <w:rPr>
                <w:rFonts w:eastAsia="Arial" w:cs="Arial"/>
              </w:rPr>
              <w:t>Dimensions of Designated Area</w:t>
            </w:r>
          </w:p>
        </w:tc>
        <w:tc>
          <w:tcPr>
            <w:tcW w:w="2625" w:type="pct"/>
            <w:tcBorders>
              <w:bottom w:val="single" w:sz="4" w:space="0" w:color="000000" w:themeColor="text1"/>
            </w:tcBorders>
          </w:tcPr>
          <w:p w14:paraId="1AE4C3F3" w14:textId="766893C9" w:rsidR="00305962" w:rsidRPr="00AC4FB3" w:rsidRDefault="00A32A74" w:rsidP="00305962">
            <w:pPr>
              <w:spacing w:after="40"/>
              <w:rPr>
                <w:rFonts w:cs="Arial"/>
                <w:b/>
                <w:bCs/>
                <w:i/>
                <w:iCs/>
              </w:rPr>
            </w:pPr>
            <w:r w:rsidRPr="00AC4FB3">
              <w:rPr>
                <w:rFonts w:cs="Arial"/>
                <w:b/>
                <w:bCs/>
                <w:i/>
                <w:iCs/>
              </w:rPr>
              <w:t>(Insert the length and width of the Designated Area)</w:t>
            </w:r>
          </w:p>
        </w:tc>
      </w:tr>
      <w:tr w:rsidR="00305962" w:rsidRPr="00AC4FB3" w14:paraId="49844C3C" w14:textId="77777777" w:rsidTr="001C6882">
        <w:trPr>
          <w:trHeight w:val="350"/>
        </w:trPr>
        <w:tc>
          <w:tcPr>
            <w:tcW w:w="2375" w:type="pct"/>
            <w:tcBorders>
              <w:bottom w:val="single" w:sz="4" w:space="0" w:color="auto"/>
            </w:tcBorders>
            <w:shd w:val="clear" w:color="auto" w:fill="D9D9D9" w:themeFill="background1" w:themeFillShade="D9"/>
          </w:tcPr>
          <w:p w14:paraId="4798229E" w14:textId="77777777" w:rsidR="00305962" w:rsidRPr="00AC4FB3" w:rsidRDefault="00305962" w:rsidP="00305962">
            <w:pPr>
              <w:spacing w:after="40"/>
              <w:rPr>
                <w:rFonts w:cs="Arial"/>
              </w:rPr>
            </w:pPr>
            <w:r w:rsidRPr="00AC4FB3">
              <w:rPr>
                <w:rFonts w:eastAsia="Arial" w:cs="Arial"/>
              </w:rPr>
              <w:lastRenderedPageBreak/>
              <w:t>Specific Driveway(s) Designated for Vehicle Ingress</w:t>
            </w:r>
          </w:p>
        </w:tc>
        <w:tc>
          <w:tcPr>
            <w:tcW w:w="2625" w:type="pct"/>
            <w:tcBorders>
              <w:bottom w:val="single" w:sz="4" w:space="0" w:color="auto"/>
            </w:tcBorders>
          </w:tcPr>
          <w:p w14:paraId="3274E50F" w14:textId="0FA2CA1F" w:rsidR="00305962" w:rsidRPr="00AC4FB3" w:rsidRDefault="00EF2088" w:rsidP="00305962">
            <w:pPr>
              <w:spacing w:after="40"/>
              <w:rPr>
                <w:rFonts w:cs="Arial"/>
              </w:rPr>
            </w:pPr>
            <w:r w:rsidRPr="00AC4FB3">
              <w:rPr>
                <w:rFonts w:eastAsia="Arial" w:cs="Arial"/>
                <w:b/>
                <w:bCs/>
                <w:i/>
                <w:iCs/>
              </w:rPr>
              <w:t>(Insert road/street name)</w:t>
            </w:r>
            <w:r w:rsidRPr="00AC4FB3">
              <w:rPr>
                <w:rFonts w:cs="Arial"/>
                <w:b/>
                <w:bCs/>
                <w:i/>
                <w:iCs/>
              </w:rPr>
              <w:t xml:space="preserve">. </w:t>
            </w:r>
            <w:r w:rsidRPr="00AC4FB3">
              <w:rPr>
                <w:b/>
                <w:bCs/>
                <w:i/>
                <w:iCs/>
                <w:szCs w:val="16"/>
              </w:rPr>
              <w:t>(North, east, west, or south)</w:t>
            </w:r>
            <w:r w:rsidRPr="00AC4FB3">
              <w:rPr>
                <w:rFonts w:cs="Arial"/>
              </w:rPr>
              <w:t xml:space="preserve"> driveway</w:t>
            </w:r>
          </w:p>
        </w:tc>
      </w:tr>
      <w:tr w:rsidR="00305962" w:rsidRPr="00AC4FB3" w14:paraId="288AA465" w14:textId="77777777" w:rsidTr="001C6882">
        <w:tc>
          <w:tcPr>
            <w:tcW w:w="237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6D8730" w14:textId="77777777" w:rsidR="00305962" w:rsidRPr="00AC4FB3" w:rsidRDefault="00305962" w:rsidP="00305962">
            <w:pPr>
              <w:spacing w:after="40"/>
              <w:rPr>
                <w:rFonts w:cs="Arial"/>
              </w:rPr>
            </w:pPr>
            <w:r w:rsidRPr="00AC4FB3">
              <w:rPr>
                <w:rFonts w:eastAsia="Arial" w:cs="Arial"/>
              </w:rPr>
              <w:t>Specific Driveway(s) Designated for Vehicle Egress</w:t>
            </w:r>
          </w:p>
        </w:tc>
        <w:tc>
          <w:tcPr>
            <w:tcW w:w="2625" w:type="pct"/>
            <w:tcBorders>
              <w:top w:val="single" w:sz="4" w:space="0" w:color="auto"/>
              <w:left w:val="single" w:sz="4" w:space="0" w:color="auto"/>
              <w:bottom w:val="single" w:sz="4" w:space="0" w:color="auto"/>
              <w:right w:val="single" w:sz="4" w:space="0" w:color="auto"/>
            </w:tcBorders>
          </w:tcPr>
          <w:p w14:paraId="4BE84422" w14:textId="32A631BC" w:rsidR="00305962" w:rsidRPr="00AC4FB3" w:rsidRDefault="00EF2088" w:rsidP="00305962">
            <w:pPr>
              <w:spacing w:after="40"/>
              <w:rPr>
                <w:rFonts w:cs="Arial"/>
              </w:rPr>
            </w:pPr>
            <w:r w:rsidRPr="00AC4FB3">
              <w:rPr>
                <w:rFonts w:eastAsia="Arial" w:cs="Arial"/>
                <w:b/>
                <w:bCs/>
                <w:i/>
                <w:iCs/>
              </w:rPr>
              <w:t>(Insert road/street name)</w:t>
            </w:r>
            <w:r w:rsidRPr="00AC4FB3">
              <w:rPr>
                <w:rFonts w:cs="Arial"/>
                <w:b/>
                <w:bCs/>
                <w:i/>
                <w:iCs/>
              </w:rPr>
              <w:t xml:space="preserve">. </w:t>
            </w:r>
            <w:r w:rsidRPr="00AC4FB3">
              <w:rPr>
                <w:b/>
                <w:bCs/>
                <w:i/>
                <w:iCs/>
                <w:szCs w:val="16"/>
              </w:rPr>
              <w:t>(North, east, west, or south)</w:t>
            </w:r>
            <w:r w:rsidRPr="00AC4FB3">
              <w:rPr>
                <w:rFonts w:cs="Arial"/>
              </w:rPr>
              <w:t xml:space="preserve"> driveway</w:t>
            </w:r>
          </w:p>
        </w:tc>
      </w:tr>
    </w:tbl>
    <w:p w14:paraId="69F43DB0" w14:textId="77777777" w:rsidR="00305962" w:rsidRPr="00AC4FB3" w:rsidRDefault="00305962" w:rsidP="00305962">
      <w:pPr>
        <w:rPr>
          <w:b/>
          <w:caps/>
        </w:rPr>
      </w:pPr>
    </w:p>
    <w:tbl>
      <w:tblPr>
        <w:tblStyle w:val="TableGrid"/>
        <w:tblpPr w:leftFromText="180" w:rightFromText="180" w:vertAnchor="text" w:horzAnchor="margin" w:tblpY="157"/>
        <w:tblW w:w="5000" w:type="pct"/>
        <w:tblLook w:val="04A0" w:firstRow="1" w:lastRow="0" w:firstColumn="1" w:lastColumn="0" w:noHBand="0" w:noVBand="1"/>
      </w:tblPr>
      <w:tblGrid>
        <w:gridCol w:w="7374"/>
        <w:gridCol w:w="3416"/>
      </w:tblGrid>
      <w:tr w:rsidR="00305962" w:rsidRPr="00AC4FB3" w14:paraId="21BE6732" w14:textId="77777777" w:rsidTr="001C6882">
        <w:tc>
          <w:tcPr>
            <w:tcW w:w="3417" w:type="pct"/>
          </w:tcPr>
          <w:p w14:paraId="59EF82D8" w14:textId="77777777" w:rsidR="00305962" w:rsidRPr="00AC4FB3" w:rsidRDefault="00305962" w:rsidP="00305962">
            <w:pPr>
              <w:pStyle w:val="Heading1"/>
              <w:pBdr>
                <w:bottom w:val="none" w:sz="0" w:space="0" w:color="auto"/>
              </w:pBdr>
              <w:rPr>
                <w:szCs w:val="22"/>
              </w:rPr>
            </w:pPr>
            <w:r w:rsidRPr="00AC4FB3">
              <w:rPr>
                <w:b w:val="0"/>
                <w:bCs w:val="0"/>
              </w:rPr>
              <w:br w:type="page"/>
            </w:r>
            <w:r w:rsidRPr="00AC4FB3">
              <w:t>PREPARED BY</w:t>
            </w:r>
          </w:p>
          <w:p w14:paraId="547B869D" w14:textId="77777777" w:rsidR="00305962" w:rsidRPr="00AC4FB3" w:rsidRDefault="00305962" w:rsidP="00305962"/>
          <w:p w14:paraId="21E80F53" w14:textId="77777777" w:rsidR="00305962" w:rsidRPr="00AC4FB3" w:rsidRDefault="00305962" w:rsidP="00305962"/>
        </w:tc>
        <w:tc>
          <w:tcPr>
            <w:tcW w:w="1583" w:type="pct"/>
          </w:tcPr>
          <w:p w14:paraId="5EA0B845" w14:textId="77777777" w:rsidR="00305962" w:rsidRPr="00AC4FB3" w:rsidRDefault="00305962" w:rsidP="00305962">
            <w:pPr>
              <w:pStyle w:val="Heading1"/>
              <w:pBdr>
                <w:bottom w:val="none" w:sz="0" w:space="0" w:color="auto"/>
              </w:pBdr>
              <w:rPr>
                <w:szCs w:val="22"/>
              </w:rPr>
            </w:pPr>
            <w:r w:rsidRPr="00AC4FB3">
              <w:t>DATE/TIME</w:t>
            </w:r>
          </w:p>
          <w:p w14:paraId="56CA1617" w14:textId="77777777" w:rsidR="00305962" w:rsidRPr="00AC4FB3" w:rsidRDefault="00305962" w:rsidP="00305962"/>
        </w:tc>
      </w:tr>
    </w:tbl>
    <w:p w14:paraId="6B7CA878" w14:textId="77777777" w:rsidR="007A2FEE" w:rsidRPr="00AC4FB3" w:rsidRDefault="00305962" w:rsidP="00305962">
      <w:pPr>
        <w:jc w:val="center"/>
        <w:rPr>
          <w:b/>
          <w:bCs/>
          <w:caps/>
        </w:rPr>
      </w:pPr>
      <w:r w:rsidRPr="00AC4FB3">
        <w:rPr>
          <w:b/>
          <w:bCs/>
          <w:caps/>
        </w:rPr>
        <w:t xml:space="preserve"> </w:t>
      </w:r>
    </w:p>
    <w:p w14:paraId="4E833550" w14:textId="77777777" w:rsidR="007A2FEE" w:rsidRPr="00AC4FB3" w:rsidRDefault="007A2FEE" w:rsidP="00305962">
      <w:pPr>
        <w:jc w:val="center"/>
        <w:rPr>
          <w:b/>
          <w:bCs/>
          <w:caps/>
        </w:rPr>
      </w:pPr>
    </w:p>
    <w:p w14:paraId="05033FC0" w14:textId="77777777" w:rsidR="001D56C7" w:rsidRPr="00AC4FB3" w:rsidRDefault="001D56C7">
      <w:pPr>
        <w:rPr>
          <w:b/>
          <w:bCs/>
          <w:caps/>
        </w:rPr>
      </w:pPr>
      <w:r w:rsidRPr="00AC4FB3">
        <w:rPr>
          <w:b/>
          <w:bCs/>
          <w:caps/>
        </w:rPr>
        <w:br w:type="page"/>
      </w:r>
    </w:p>
    <w:p w14:paraId="17D2F3BB" w14:textId="5D7C5A33" w:rsidR="00305962" w:rsidRPr="00AC4FB3" w:rsidRDefault="00305962" w:rsidP="00305962">
      <w:pPr>
        <w:jc w:val="center"/>
        <w:rPr>
          <w:b/>
          <w:caps/>
        </w:rPr>
      </w:pPr>
      <w:r w:rsidRPr="00AC4FB3">
        <w:rPr>
          <w:b/>
          <w:bCs/>
          <w:caps/>
        </w:rPr>
        <w:lastRenderedPageBreak/>
        <w:t xml:space="preserve">Attachment B: LANE </w:t>
      </w:r>
      <w:r w:rsidR="00577344" w:rsidRPr="00AC4FB3">
        <w:rPr>
          <w:b/>
          <w:bCs/>
          <w:caps/>
        </w:rPr>
        <w:t>XX</w:t>
      </w:r>
      <w:r w:rsidRPr="00AC4FB3">
        <w:rPr>
          <w:b/>
          <w:bCs/>
          <w:caps/>
        </w:rPr>
        <w:t xml:space="preserve"> details: SUPPLY, LOADING &amp; VEHICLE LINES</w:t>
      </w:r>
    </w:p>
    <w:p w14:paraId="12DD0103" w14:textId="77777777" w:rsidR="00305962" w:rsidRPr="00AC4FB3" w:rsidRDefault="00305962" w:rsidP="00305962">
      <w:pPr>
        <w:jc w:val="center"/>
        <w:rPr>
          <w:rFonts w:cs="Arial"/>
          <w:bCs/>
          <w:i/>
          <w:kern w:val="28"/>
        </w:rPr>
      </w:pPr>
    </w:p>
    <w:tbl>
      <w:tblPr>
        <w:tblStyle w:val="TableGrid"/>
        <w:tblW w:w="5000" w:type="pct"/>
        <w:tblLook w:val="04A0" w:firstRow="1" w:lastRow="0" w:firstColumn="1" w:lastColumn="0" w:noHBand="0" w:noVBand="1"/>
      </w:tblPr>
      <w:tblGrid>
        <w:gridCol w:w="5127"/>
        <w:gridCol w:w="5663"/>
      </w:tblGrid>
      <w:tr w:rsidR="00305962" w:rsidRPr="00AC4FB3" w14:paraId="4EF063BC" w14:textId="77777777" w:rsidTr="001C6882">
        <w:tc>
          <w:tcPr>
            <w:tcW w:w="2376" w:type="pct"/>
            <w:tcBorders>
              <w:bottom w:val="single" w:sz="4" w:space="0" w:color="000000" w:themeColor="text1"/>
            </w:tcBorders>
            <w:shd w:val="clear" w:color="auto" w:fill="auto"/>
          </w:tcPr>
          <w:p w14:paraId="437C8CC8" w14:textId="77777777" w:rsidR="00305962" w:rsidRPr="00AC4FB3" w:rsidRDefault="00305962" w:rsidP="00305962">
            <w:pPr>
              <w:pStyle w:val="1"/>
              <w:tabs>
                <w:tab w:val="clear" w:pos="7200"/>
                <w:tab w:val="clear" w:pos="7380"/>
                <w:tab w:val="clear" w:pos="9260"/>
              </w:tabs>
              <w:ind w:left="0" w:right="0" w:firstLine="0"/>
              <w:rPr>
                <w:rFonts w:asciiTheme="minorHAnsi" w:hAnsiTheme="minorHAnsi" w:cs="Arial"/>
                <w:b/>
                <w:bCs/>
                <w:sz w:val="22"/>
                <w:szCs w:val="22"/>
              </w:rPr>
            </w:pPr>
            <w:r w:rsidRPr="00AC4FB3">
              <w:rPr>
                <w:rFonts w:asciiTheme="minorHAnsi" w:eastAsiaTheme="minorEastAsia" w:hAnsiTheme="minorHAnsi" w:cstheme="minorBidi"/>
                <w:b/>
                <w:bCs/>
                <w:sz w:val="22"/>
                <w:szCs w:val="22"/>
              </w:rPr>
              <w:t>EVENT NAME/LOCATION</w:t>
            </w:r>
          </w:p>
          <w:p w14:paraId="1C31B371" w14:textId="77777777" w:rsidR="00305962" w:rsidRPr="00AC4FB3" w:rsidRDefault="00305962" w:rsidP="00305962">
            <w:pPr>
              <w:pStyle w:val="1"/>
              <w:tabs>
                <w:tab w:val="clear" w:pos="7200"/>
                <w:tab w:val="clear" w:pos="7380"/>
                <w:tab w:val="clear" w:pos="9260"/>
              </w:tabs>
              <w:ind w:left="0" w:right="0" w:firstLine="0"/>
              <w:rPr>
                <w:rFonts w:asciiTheme="minorHAnsi" w:hAnsiTheme="minorHAnsi" w:cs="Arial"/>
                <w:b/>
                <w:bCs/>
                <w:sz w:val="22"/>
                <w:szCs w:val="22"/>
              </w:rPr>
            </w:pPr>
          </w:p>
          <w:p w14:paraId="39BDC746" w14:textId="77777777" w:rsidR="00305962" w:rsidRPr="00AC4FB3" w:rsidRDefault="00305962" w:rsidP="00305962">
            <w:pPr>
              <w:pStyle w:val="1"/>
              <w:tabs>
                <w:tab w:val="clear" w:pos="7200"/>
                <w:tab w:val="clear" w:pos="7380"/>
                <w:tab w:val="clear" w:pos="9260"/>
              </w:tabs>
              <w:ind w:left="0" w:right="0" w:firstLine="0"/>
              <w:rPr>
                <w:rFonts w:asciiTheme="minorHAnsi" w:hAnsiTheme="minorHAnsi" w:cs="Arial"/>
                <w:b/>
                <w:bCs/>
                <w:sz w:val="22"/>
                <w:szCs w:val="22"/>
              </w:rPr>
            </w:pPr>
          </w:p>
        </w:tc>
        <w:tc>
          <w:tcPr>
            <w:tcW w:w="2624" w:type="pct"/>
            <w:tcBorders>
              <w:bottom w:val="single" w:sz="4" w:space="0" w:color="000000" w:themeColor="text1"/>
            </w:tcBorders>
            <w:shd w:val="clear" w:color="auto" w:fill="auto"/>
          </w:tcPr>
          <w:p w14:paraId="40929E5F" w14:textId="77777777" w:rsidR="00305962" w:rsidRPr="00AC4FB3" w:rsidRDefault="00305962" w:rsidP="00305962">
            <w:pPr>
              <w:pStyle w:val="1"/>
              <w:tabs>
                <w:tab w:val="clear" w:pos="7200"/>
                <w:tab w:val="clear" w:pos="7380"/>
                <w:tab w:val="clear" w:pos="9260"/>
              </w:tabs>
              <w:ind w:left="0" w:right="0" w:firstLine="0"/>
              <w:rPr>
                <w:rFonts w:asciiTheme="minorHAnsi" w:hAnsiTheme="minorHAnsi" w:cs="Arial"/>
                <w:b/>
                <w:bCs/>
                <w:sz w:val="22"/>
                <w:szCs w:val="22"/>
              </w:rPr>
            </w:pPr>
            <w:r w:rsidRPr="00AC4FB3">
              <w:rPr>
                <w:rFonts w:asciiTheme="minorHAnsi" w:eastAsiaTheme="minorEastAsia" w:hAnsiTheme="minorHAnsi" w:cstheme="minorBidi"/>
                <w:b/>
                <w:bCs/>
                <w:sz w:val="22"/>
                <w:szCs w:val="22"/>
              </w:rPr>
              <w:t>OPERATIONAL PERIOD</w:t>
            </w:r>
          </w:p>
          <w:p w14:paraId="53D28976" w14:textId="77777777" w:rsidR="00305962" w:rsidRPr="00AC4FB3" w:rsidRDefault="00305962" w:rsidP="00305962">
            <w:pPr>
              <w:pStyle w:val="1"/>
              <w:tabs>
                <w:tab w:val="clear" w:pos="7200"/>
                <w:tab w:val="clear" w:pos="7380"/>
                <w:tab w:val="clear" w:pos="9260"/>
              </w:tabs>
              <w:ind w:left="0" w:right="0" w:firstLine="0"/>
              <w:rPr>
                <w:rFonts w:asciiTheme="minorHAnsi" w:hAnsiTheme="minorHAnsi" w:cs="Arial"/>
                <w:b/>
                <w:bCs/>
                <w:sz w:val="22"/>
                <w:szCs w:val="22"/>
              </w:rPr>
            </w:pPr>
          </w:p>
        </w:tc>
      </w:tr>
    </w:tbl>
    <w:p w14:paraId="772F0467" w14:textId="77777777" w:rsidR="00305962" w:rsidRPr="00AC4FB3" w:rsidRDefault="00305962" w:rsidP="00305962">
      <w:pPr>
        <w:rPr>
          <w:b/>
          <w:caps/>
        </w:rPr>
      </w:pPr>
    </w:p>
    <w:p w14:paraId="61C8CCD7" w14:textId="64869F87" w:rsidR="00305962" w:rsidRPr="00AC4FB3" w:rsidRDefault="00305962" w:rsidP="00305962">
      <w:pPr>
        <w:jc w:val="center"/>
        <w:rPr>
          <w:b/>
          <w:caps/>
        </w:rPr>
      </w:pPr>
      <w:r w:rsidRPr="00AC4FB3">
        <w:rPr>
          <w:b/>
          <w:caps/>
        </w:rPr>
        <w:t>SouthweST VEHICLE LANE</w:t>
      </w:r>
    </w:p>
    <w:p w14:paraId="6F6743D2" w14:textId="77777777" w:rsidR="00305962" w:rsidRPr="00AC4FB3" w:rsidRDefault="00305962" w:rsidP="00305962">
      <w:pPr>
        <w:rPr>
          <w:b/>
          <w:caps/>
        </w:rPr>
      </w:pPr>
    </w:p>
    <w:p w14:paraId="67A1C8D2" w14:textId="4C9D7332" w:rsidR="00305962" w:rsidRPr="00AC4FB3" w:rsidRDefault="00305962" w:rsidP="00305962">
      <w:pPr>
        <w:rPr>
          <w:b/>
          <w:caps/>
        </w:rPr>
      </w:pPr>
      <w:r w:rsidRPr="00AC4FB3">
        <w:rPr>
          <w:b/>
          <w:caps/>
        </w:rPr>
        <w:t>SUPPLY LINE 1: SUPPLY TRUCKS</w:t>
      </w:r>
    </w:p>
    <w:p w14:paraId="4F59176F" w14:textId="13A8DAB4" w:rsidR="005C383A" w:rsidRPr="00AC4FB3" w:rsidRDefault="005C383A" w:rsidP="00305962">
      <w:pPr>
        <w:rPr>
          <w:i/>
          <w:iCs/>
          <w:color w:val="4F6228" w:themeColor="accent3" w:themeShade="80"/>
        </w:rPr>
      </w:pPr>
      <w:r w:rsidRPr="00AC4FB3">
        <w:rPr>
          <w:i/>
          <w:iCs/>
          <w:color w:val="4F6228" w:themeColor="accent3" w:themeShade="80"/>
        </w:rPr>
        <w:t>Identify the following information related to supply trucks</w:t>
      </w:r>
    </w:p>
    <w:tbl>
      <w:tblPr>
        <w:tblStyle w:val="TableGrid"/>
        <w:tblW w:w="5000" w:type="pct"/>
        <w:tblLook w:val="04A0" w:firstRow="1" w:lastRow="0" w:firstColumn="1" w:lastColumn="0" w:noHBand="0" w:noVBand="1"/>
      </w:tblPr>
      <w:tblGrid>
        <w:gridCol w:w="5125"/>
        <w:gridCol w:w="5665"/>
      </w:tblGrid>
      <w:tr w:rsidR="00305962" w:rsidRPr="00AC4FB3" w14:paraId="6A4FAACB" w14:textId="77777777" w:rsidTr="001C6882">
        <w:tc>
          <w:tcPr>
            <w:tcW w:w="2375" w:type="pct"/>
            <w:shd w:val="clear" w:color="auto" w:fill="D9D9D9" w:themeFill="background1" w:themeFillShade="D9"/>
          </w:tcPr>
          <w:p w14:paraId="44A2121B" w14:textId="77777777" w:rsidR="00305962" w:rsidRPr="00AC4FB3" w:rsidRDefault="00305962" w:rsidP="00305962">
            <w:pPr>
              <w:spacing w:after="40"/>
              <w:rPr>
                <w:rFonts w:cs="Arial"/>
              </w:rPr>
            </w:pPr>
            <w:r w:rsidRPr="00AC4FB3">
              <w:rPr>
                <w:rFonts w:eastAsia="Arial" w:cs="Arial"/>
              </w:rPr>
              <w:t>Dimensions of Designated Area</w:t>
            </w:r>
          </w:p>
        </w:tc>
        <w:tc>
          <w:tcPr>
            <w:tcW w:w="2625" w:type="pct"/>
          </w:tcPr>
          <w:p w14:paraId="189D6C47" w14:textId="24E8D94A" w:rsidR="00305962" w:rsidRPr="00AC4FB3" w:rsidRDefault="00A32A74" w:rsidP="00305962">
            <w:pPr>
              <w:spacing w:after="40"/>
              <w:rPr>
                <w:rFonts w:cs="Arial"/>
                <w:b/>
                <w:bCs/>
                <w:i/>
                <w:iCs/>
              </w:rPr>
            </w:pPr>
            <w:r w:rsidRPr="00AC4FB3">
              <w:rPr>
                <w:rFonts w:cs="Arial"/>
                <w:b/>
                <w:bCs/>
                <w:i/>
                <w:iCs/>
              </w:rPr>
              <w:t>(Insert the length and width of the Designated Area)</w:t>
            </w:r>
          </w:p>
        </w:tc>
      </w:tr>
      <w:tr w:rsidR="00305962" w:rsidRPr="00AC4FB3" w14:paraId="3E42639E" w14:textId="77777777" w:rsidTr="001C6882">
        <w:tc>
          <w:tcPr>
            <w:tcW w:w="2375" w:type="pct"/>
            <w:shd w:val="clear" w:color="auto" w:fill="D9D9D9" w:themeFill="background1" w:themeFillShade="D9"/>
          </w:tcPr>
          <w:p w14:paraId="0D582722" w14:textId="77777777" w:rsidR="00305962" w:rsidRPr="00AC4FB3" w:rsidRDefault="00305962" w:rsidP="00305962">
            <w:pPr>
              <w:spacing w:after="40"/>
              <w:rPr>
                <w:rFonts w:cs="Arial"/>
              </w:rPr>
            </w:pPr>
            <w:r w:rsidRPr="00AC4FB3">
              <w:rPr>
                <w:rFonts w:eastAsia="Arial" w:cs="Arial"/>
              </w:rPr>
              <w:t>Location for Supply Unloading</w:t>
            </w:r>
          </w:p>
        </w:tc>
        <w:tc>
          <w:tcPr>
            <w:tcW w:w="2625" w:type="pct"/>
          </w:tcPr>
          <w:p w14:paraId="09E200B9" w14:textId="3AB7FED1" w:rsidR="00305962" w:rsidRPr="00AC4FB3" w:rsidRDefault="00EF2088" w:rsidP="00305962">
            <w:pPr>
              <w:spacing w:after="40"/>
              <w:rPr>
                <w:rFonts w:cs="Arial"/>
              </w:rPr>
            </w:pPr>
            <w:r w:rsidRPr="00AC4FB3">
              <w:rPr>
                <w:b/>
                <w:bCs/>
                <w:i/>
                <w:iCs/>
                <w:szCs w:val="16"/>
              </w:rPr>
              <w:t>(North, east, west, or south)</w:t>
            </w:r>
            <w:r w:rsidRPr="00AC4FB3">
              <w:rPr>
                <w:rFonts w:cs="Arial"/>
              </w:rPr>
              <w:t xml:space="preserve"> of </w:t>
            </w:r>
            <w:r w:rsidR="00305962" w:rsidRPr="00AC4FB3">
              <w:rPr>
                <w:rFonts w:cs="Arial"/>
              </w:rPr>
              <w:t>supply pallets</w:t>
            </w:r>
          </w:p>
        </w:tc>
      </w:tr>
      <w:tr w:rsidR="00305962" w:rsidRPr="00AC4FB3" w14:paraId="2B8D2A7C" w14:textId="77777777" w:rsidTr="001C6882">
        <w:tc>
          <w:tcPr>
            <w:tcW w:w="2375" w:type="pct"/>
            <w:shd w:val="clear" w:color="auto" w:fill="D9D9D9" w:themeFill="background1" w:themeFillShade="D9"/>
          </w:tcPr>
          <w:p w14:paraId="13F476E6" w14:textId="77777777" w:rsidR="00305962" w:rsidRPr="00AC4FB3" w:rsidRDefault="00305962" w:rsidP="00305962">
            <w:pPr>
              <w:spacing w:after="40"/>
              <w:rPr>
                <w:rFonts w:cs="Arial"/>
              </w:rPr>
            </w:pPr>
            <w:r w:rsidRPr="00AC4FB3">
              <w:rPr>
                <w:rFonts w:eastAsia="Arial" w:cs="Arial"/>
              </w:rPr>
              <w:t>Specific Driveway(s) Designated for Ingress</w:t>
            </w:r>
          </w:p>
        </w:tc>
        <w:tc>
          <w:tcPr>
            <w:tcW w:w="2625" w:type="pct"/>
          </w:tcPr>
          <w:p w14:paraId="24820882" w14:textId="48465AEF" w:rsidR="00305962" w:rsidRPr="00AC4FB3" w:rsidRDefault="00EF2088" w:rsidP="00305962">
            <w:pPr>
              <w:spacing w:after="40"/>
              <w:rPr>
                <w:rFonts w:cs="Arial"/>
              </w:rPr>
            </w:pPr>
            <w:r w:rsidRPr="00AC4FB3">
              <w:rPr>
                <w:rFonts w:eastAsia="Arial" w:cs="Arial"/>
                <w:b/>
                <w:bCs/>
                <w:i/>
                <w:iCs/>
                <w:u w:val="single"/>
              </w:rPr>
              <w:t>(Insert road/street name)</w:t>
            </w:r>
            <w:r w:rsidRPr="00AC4FB3">
              <w:rPr>
                <w:rFonts w:cs="Arial"/>
                <w:b/>
                <w:bCs/>
                <w:i/>
                <w:iCs/>
              </w:rPr>
              <w:t xml:space="preserve">. </w:t>
            </w:r>
            <w:r w:rsidRPr="00AC4FB3">
              <w:rPr>
                <w:b/>
                <w:bCs/>
                <w:i/>
                <w:iCs/>
                <w:szCs w:val="16"/>
                <w:u w:val="single"/>
              </w:rPr>
              <w:t>(North, east, west, or south)</w:t>
            </w:r>
            <w:r w:rsidRPr="00AC4FB3">
              <w:rPr>
                <w:rFonts w:cs="Arial"/>
                <w:b/>
                <w:bCs/>
                <w:i/>
                <w:iCs/>
              </w:rPr>
              <w:t xml:space="preserve"> </w:t>
            </w:r>
            <w:r w:rsidRPr="00AC4FB3">
              <w:rPr>
                <w:rFonts w:cs="Arial"/>
              </w:rPr>
              <w:t>driveway</w:t>
            </w:r>
          </w:p>
        </w:tc>
      </w:tr>
      <w:tr w:rsidR="00305962" w:rsidRPr="00AC4FB3" w14:paraId="76BA02A5" w14:textId="77777777" w:rsidTr="001C6882">
        <w:tc>
          <w:tcPr>
            <w:tcW w:w="2375" w:type="pct"/>
            <w:shd w:val="clear" w:color="auto" w:fill="D9D9D9" w:themeFill="background1" w:themeFillShade="D9"/>
          </w:tcPr>
          <w:p w14:paraId="61A3A6EB" w14:textId="77777777" w:rsidR="00305962" w:rsidRPr="00AC4FB3" w:rsidRDefault="00305962" w:rsidP="00305962">
            <w:pPr>
              <w:spacing w:after="40"/>
              <w:rPr>
                <w:rFonts w:cs="Arial"/>
              </w:rPr>
            </w:pPr>
            <w:r w:rsidRPr="00AC4FB3">
              <w:rPr>
                <w:rFonts w:eastAsia="Arial" w:cs="Arial"/>
              </w:rPr>
              <w:t>Special Instructions for Ingress</w:t>
            </w:r>
          </w:p>
        </w:tc>
        <w:tc>
          <w:tcPr>
            <w:tcW w:w="2625" w:type="pct"/>
          </w:tcPr>
          <w:p w14:paraId="5E477756" w14:textId="0336B52B" w:rsidR="00305962" w:rsidRPr="00AC4FB3" w:rsidRDefault="00A32A74" w:rsidP="00305962">
            <w:pPr>
              <w:spacing w:after="40"/>
              <w:rPr>
                <w:rFonts w:cs="Arial"/>
                <w:b/>
                <w:bCs/>
                <w:i/>
                <w:iCs/>
              </w:rPr>
            </w:pPr>
            <w:r w:rsidRPr="00AC4FB3">
              <w:rPr>
                <w:rFonts w:cs="Arial"/>
                <w:b/>
                <w:bCs/>
                <w:i/>
                <w:iCs/>
              </w:rPr>
              <w:t>(Insert any special instructions for Ingress)</w:t>
            </w:r>
          </w:p>
        </w:tc>
      </w:tr>
      <w:tr w:rsidR="00305962" w:rsidRPr="00AC4FB3" w14:paraId="37F98879" w14:textId="77777777" w:rsidTr="001C6882">
        <w:tc>
          <w:tcPr>
            <w:tcW w:w="2375" w:type="pct"/>
            <w:tcBorders>
              <w:bottom w:val="single" w:sz="4" w:space="0" w:color="auto"/>
            </w:tcBorders>
            <w:shd w:val="clear" w:color="auto" w:fill="D9D9D9" w:themeFill="background1" w:themeFillShade="D9"/>
          </w:tcPr>
          <w:p w14:paraId="59045D11" w14:textId="77777777" w:rsidR="00305962" w:rsidRPr="00AC4FB3" w:rsidRDefault="00305962" w:rsidP="00305962">
            <w:pPr>
              <w:spacing w:after="40"/>
              <w:rPr>
                <w:rFonts w:cs="Arial"/>
              </w:rPr>
            </w:pPr>
            <w:r w:rsidRPr="00AC4FB3">
              <w:rPr>
                <w:rFonts w:eastAsia="Arial" w:cs="Arial"/>
              </w:rPr>
              <w:t>Specific Driveway(s) Designated for Egress</w:t>
            </w:r>
          </w:p>
        </w:tc>
        <w:tc>
          <w:tcPr>
            <w:tcW w:w="2625" w:type="pct"/>
            <w:tcBorders>
              <w:bottom w:val="single" w:sz="4" w:space="0" w:color="auto"/>
            </w:tcBorders>
          </w:tcPr>
          <w:p w14:paraId="17732906" w14:textId="0D4B3A13" w:rsidR="00305962" w:rsidRPr="00AC4FB3" w:rsidRDefault="00EF2088" w:rsidP="00305962">
            <w:pPr>
              <w:spacing w:after="40"/>
              <w:rPr>
                <w:rFonts w:cs="Arial"/>
              </w:rPr>
            </w:pPr>
            <w:r w:rsidRPr="00AC4FB3">
              <w:rPr>
                <w:rFonts w:eastAsia="Arial" w:cs="Arial"/>
                <w:b/>
                <w:bCs/>
                <w:i/>
                <w:iCs/>
              </w:rPr>
              <w:t>(Insert road/street name)</w:t>
            </w:r>
            <w:r w:rsidRPr="00AC4FB3">
              <w:rPr>
                <w:rFonts w:cs="Arial"/>
                <w:b/>
                <w:bCs/>
                <w:i/>
                <w:iCs/>
              </w:rPr>
              <w:t xml:space="preserve">. </w:t>
            </w:r>
            <w:r w:rsidRPr="00AC4FB3">
              <w:rPr>
                <w:b/>
                <w:bCs/>
                <w:i/>
                <w:iCs/>
                <w:szCs w:val="16"/>
              </w:rPr>
              <w:t>(North, east, west, or south)</w:t>
            </w:r>
            <w:r w:rsidRPr="00AC4FB3">
              <w:rPr>
                <w:rFonts w:cs="Arial"/>
              </w:rPr>
              <w:t xml:space="preserve"> driveway</w:t>
            </w:r>
          </w:p>
        </w:tc>
      </w:tr>
      <w:tr w:rsidR="00305962" w:rsidRPr="00AC4FB3" w14:paraId="4D84FF71" w14:textId="77777777" w:rsidTr="001C6882">
        <w:tc>
          <w:tcPr>
            <w:tcW w:w="2375" w:type="pct"/>
            <w:tcBorders>
              <w:bottom w:val="single" w:sz="4" w:space="0" w:color="auto"/>
            </w:tcBorders>
            <w:shd w:val="clear" w:color="auto" w:fill="D9D9D9" w:themeFill="background1" w:themeFillShade="D9"/>
          </w:tcPr>
          <w:p w14:paraId="7AF553C2" w14:textId="77777777" w:rsidR="00305962" w:rsidRPr="00AC4FB3" w:rsidRDefault="00305962" w:rsidP="00305962">
            <w:pPr>
              <w:spacing w:after="40"/>
              <w:rPr>
                <w:rFonts w:cs="Arial"/>
              </w:rPr>
            </w:pPr>
            <w:r w:rsidRPr="00AC4FB3">
              <w:rPr>
                <w:rFonts w:eastAsia="Arial" w:cs="Arial"/>
              </w:rPr>
              <w:t xml:space="preserve">Special Instructions for Egress </w:t>
            </w:r>
          </w:p>
        </w:tc>
        <w:tc>
          <w:tcPr>
            <w:tcW w:w="2625" w:type="pct"/>
            <w:tcBorders>
              <w:bottom w:val="single" w:sz="4" w:space="0" w:color="auto"/>
            </w:tcBorders>
          </w:tcPr>
          <w:p w14:paraId="309B3675" w14:textId="02C07C7C" w:rsidR="00305962" w:rsidRPr="00AC4FB3" w:rsidRDefault="00A32A74" w:rsidP="00305962">
            <w:pPr>
              <w:spacing w:after="40"/>
              <w:rPr>
                <w:rFonts w:cs="Arial"/>
                <w:b/>
                <w:bCs/>
                <w:i/>
                <w:iCs/>
              </w:rPr>
            </w:pPr>
            <w:r w:rsidRPr="00AC4FB3">
              <w:rPr>
                <w:rFonts w:cs="Arial"/>
                <w:b/>
                <w:bCs/>
                <w:i/>
                <w:iCs/>
              </w:rPr>
              <w:t>(Insert any special instructions for Egress)</w:t>
            </w:r>
          </w:p>
        </w:tc>
      </w:tr>
      <w:tr w:rsidR="00305962" w:rsidRPr="00AC4FB3" w14:paraId="02FF3AE4" w14:textId="77777777" w:rsidTr="001C6882">
        <w:trPr>
          <w:trHeight w:val="368"/>
        </w:trPr>
        <w:tc>
          <w:tcPr>
            <w:tcW w:w="237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488332" w14:textId="77777777" w:rsidR="00305962" w:rsidRPr="00AC4FB3" w:rsidRDefault="00305962" w:rsidP="00305962">
            <w:pPr>
              <w:spacing w:after="40"/>
              <w:rPr>
                <w:rFonts w:cs="Arial"/>
              </w:rPr>
            </w:pPr>
            <w:r w:rsidRPr="00AC4FB3">
              <w:rPr>
                <w:rFonts w:eastAsia="Arial" w:cs="Arial"/>
              </w:rPr>
              <w:t>Accessibility Considerations</w:t>
            </w:r>
          </w:p>
        </w:tc>
        <w:tc>
          <w:tcPr>
            <w:tcW w:w="2625" w:type="pct"/>
            <w:tcBorders>
              <w:top w:val="single" w:sz="4" w:space="0" w:color="auto"/>
              <w:left w:val="single" w:sz="4" w:space="0" w:color="auto"/>
              <w:bottom w:val="single" w:sz="4" w:space="0" w:color="auto"/>
              <w:right w:val="single" w:sz="4" w:space="0" w:color="auto"/>
            </w:tcBorders>
          </w:tcPr>
          <w:p w14:paraId="32DDD348" w14:textId="1CF6EA28" w:rsidR="00305962" w:rsidRPr="00AC4FB3" w:rsidRDefault="00EF2088" w:rsidP="00305962">
            <w:pPr>
              <w:rPr>
                <w:rFonts w:cs="Arial"/>
                <w:b/>
                <w:bCs/>
                <w:i/>
                <w:iCs/>
              </w:rPr>
            </w:pPr>
            <w:r w:rsidRPr="00AC4FB3">
              <w:rPr>
                <w:rFonts w:cs="Arial"/>
                <w:b/>
                <w:bCs/>
                <w:i/>
                <w:iCs/>
              </w:rPr>
              <w:t>(List any accessibility considerations related to the site)</w:t>
            </w:r>
          </w:p>
        </w:tc>
      </w:tr>
    </w:tbl>
    <w:p w14:paraId="1482FD1F" w14:textId="77777777" w:rsidR="00305962" w:rsidRPr="00AC4FB3" w:rsidRDefault="00305962" w:rsidP="00305962">
      <w:pPr>
        <w:spacing w:after="40"/>
        <w:jc w:val="center"/>
        <w:rPr>
          <w:rFonts w:cs="Arial"/>
          <w:szCs w:val="24"/>
        </w:rPr>
      </w:pPr>
    </w:p>
    <w:p w14:paraId="00353BE6" w14:textId="6D4F1B07" w:rsidR="00305962" w:rsidRPr="00AC4FB3" w:rsidRDefault="00305962" w:rsidP="00305962">
      <w:pPr>
        <w:rPr>
          <w:b/>
          <w:caps/>
        </w:rPr>
      </w:pPr>
      <w:r w:rsidRPr="00AC4FB3">
        <w:rPr>
          <w:b/>
          <w:caps/>
        </w:rPr>
        <w:t>SUPPLY LINE 1: Supply pallets</w:t>
      </w:r>
    </w:p>
    <w:p w14:paraId="0ECCBFCD" w14:textId="5FE6D072" w:rsidR="005C383A" w:rsidRPr="00AC4FB3" w:rsidRDefault="005C383A" w:rsidP="00305962">
      <w:pPr>
        <w:rPr>
          <w:b/>
          <w:caps/>
        </w:rPr>
      </w:pPr>
      <w:r w:rsidRPr="00AC4FB3">
        <w:rPr>
          <w:i/>
          <w:iCs/>
          <w:color w:val="4F6228" w:themeColor="accent3" w:themeShade="80"/>
        </w:rPr>
        <w:t>Identify the following information related to supply pallets</w:t>
      </w:r>
    </w:p>
    <w:tbl>
      <w:tblPr>
        <w:tblStyle w:val="TableGrid"/>
        <w:tblW w:w="5000" w:type="pct"/>
        <w:tblLook w:val="04A0" w:firstRow="1" w:lastRow="0" w:firstColumn="1" w:lastColumn="0" w:noHBand="0" w:noVBand="1"/>
      </w:tblPr>
      <w:tblGrid>
        <w:gridCol w:w="5078"/>
        <w:gridCol w:w="5712"/>
      </w:tblGrid>
      <w:tr w:rsidR="00305962" w:rsidRPr="00AC4FB3" w14:paraId="3A8AC747" w14:textId="77777777" w:rsidTr="001C6882">
        <w:tc>
          <w:tcPr>
            <w:tcW w:w="2353" w:type="pct"/>
            <w:shd w:val="clear" w:color="auto" w:fill="D9D9D9" w:themeFill="background1" w:themeFillShade="D9"/>
          </w:tcPr>
          <w:p w14:paraId="1547A26D" w14:textId="77777777" w:rsidR="00305962" w:rsidRPr="00AC4FB3" w:rsidRDefault="00305962" w:rsidP="00305962">
            <w:r w:rsidRPr="00AC4FB3">
              <w:t>Dimensions of Designated Area</w:t>
            </w:r>
          </w:p>
        </w:tc>
        <w:tc>
          <w:tcPr>
            <w:tcW w:w="2647" w:type="pct"/>
          </w:tcPr>
          <w:p w14:paraId="782EE818" w14:textId="488832A4" w:rsidR="00305962" w:rsidRPr="00AC4FB3" w:rsidRDefault="00A32A74" w:rsidP="00305962">
            <w:pPr>
              <w:rPr>
                <w:b/>
                <w:bCs/>
                <w:i/>
                <w:iCs/>
              </w:rPr>
            </w:pPr>
            <w:r w:rsidRPr="00AC4FB3">
              <w:rPr>
                <w:rFonts w:cs="Arial"/>
                <w:b/>
                <w:bCs/>
                <w:i/>
                <w:iCs/>
              </w:rPr>
              <w:t>(Insert the length and width of the Designated Area)</w:t>
            </w:r>
          </w:p>
        </w:tc>
      </w:tr>
      <w:tr w:rsidR="00305962" w:rsidRPr="00AC4FB3" w14:paraId="7FEB6148" w14:textId="77777777" w:rsidTr="001C6882">
        <w:tc>
          <w:tcPr>
            <w:tcW w:w="2353" w:type="pct"/>
            <w:shd w:val="clear" w:color="auto" w:fill="D9D9D9" w:themeFill="background1" w:themeFillShade="D9"/>
          </w:tcPr>
          <w:p w14:paraId="790BC3AF" w14:textId="77777777" w:rsidR="00305962" w:rsidRPr="00AC4FB3" w:rsidRDefault="00305962" w:rsidP="00305962">
            <w:r w:rsidRPr="00AC4FB3">
              <w:t>Location for Supply Pallets</w:t>
            </w:r>
          </w:p>
        </w:tc>
        <w:tc>
          <w:tcPr>
            <w:tcW w:w="2647" w:type="pct"/>
          </w:tcPr>
          <w:p w14:paraId="535F090F" w14:textId="117E2DC6" w:rsidR="00305962" w:rsidRPr="00AC4FB3" w:rsidRDefault="00A32A74" w:rsidP="00305962">
            <w:r w:rsidRPr="00AC4FB3">
              <w:rPr>
                <w:b/>
                <w:bCs/>
                <w:i/>
                <w:iCs/>
                <w:szCs w:val="16"/>
              </w:rPr>
              <w:t>(North, east, west, or south</w:t>
            </w:r>
            <w:r w:rsidRPr="00AC4FB3">
              <w:rPr>
                <w:szCs w:val="16"/>
              </w:rPr>
              <w:t>)</w:t>
            </w:r>
            <w:r w:rsidRPr="00AC4FB3">
              <w:rPr>
                <w:rFonts w:cs="Arial"/>
              </w:rPr>
              <w:t xml:space="preserve"> </w:t>
            </w:r>
            <w:r w:rsidR="00305962" w:rsidRPr="00AC4FB3">
              <w:t xml:space="preserve">of supply truck unloading area and </w:t>
            </w:r>
            <w:r w:rsidRPr="00AC4FB3">
              <w:rPr>
                <w:b/>
                <w:bCs/>
                <w:i/>
                <w:iCs/>
                <w:szCs w:val="16"/>
              </w:rPr>
              <w:t xml:space="preserve">(north, east, west, or </w:t>
            </w:r>
            <w:r w:rsidR="00005493" w:rsidRPr="00AC4FB3">
              <w:rPr>
                <w:b/>
                <w:bCs/>
                <w:i/>
                <w:iCs/>
                <w:szCs w:val="16"/>
              </w:rPr>
              <w:t>south)</w:t>
            </w:r>
            <w:r w:rsidR="00005493" w:rsidRPr="00AC4FB3">
              <w:rPr>
                <w:rFonts w:cs="Arial"/>
                <w:b/>
                <w:bCs/>
                <w:i/>
                <w:iCs/>
              </w:rPr>
              <w:t xml:space="preserve"> </w:t>
            </w:r>
            <w:r w:rsidR="00005493" w:rsidRPr="00AC4FB3">
              <w:t>of</w:t>
            </w:r>
            <w:r w:rsidR="00305962" w:rsidRPr="00AC4FB3">
              <w:t xml:space="preserve"> loading lines</w:t>
            </w:r>
          </w:p>
        </w:tc>
      </w:tr>
      <w:tr w:rsidR="00305962" w:rsidRPr="00AC4FB3" w14:paraId="6A602AE5" w14:textId="77777777" w:rsidTr="001C6882">
        <w:tc>
          <w:tcPr>
            <w:tcW w:w="2353" w:type="pct"/>
            <w:shd w:val="clear" w:color="auto" w:fill="D9D9D9" w:themeFill="background1" w:themeFillShade="D9"/>
          </w:tcPr>
          <w:p w14:paraId="04000963" w14:textId="77777777" w:rsidR="00305962" w:rsidRPr="00AC4FB3" w:rsidRDefault="00305962" w:rsidP="00305962">
            <w:r w:rsidRPr="00AC4FB3">
              <w:t>Space between Supply Line and Loading Line</w:t>
            </w:r>
          </w:p>
        </w:tc>
        <w:tc>
          <w:tcPr>
            <w:tcW w:w="2647" w:type="pct"/>
          </w:tcPr>
          <w:p w14:paraId="1074C2C1" w14:textId="18554AED" w:rsidR="00305962" w:rsidRPr="00AC4FB3" w:rsidRDefault="00DE5B29" w:rsidP="00305962">
            <w:pPr>
              <w:rPr>
                <w:b/>
                <w:bCs/>
                <w:i/>
                <w:iCs/>
              </w:rPr>
            </w:pPr>
            <w:r w:rsidRPr="00AC4FB3">
              <w:rPr>
                <w:b/>
                <w:bCs/>
                <w:i/>
                <w:iCs/>
              </w:rPr>
              <w:t>(Insert the distance between the Supply Line and Loading Line)</w:t>
            </w:r>
          </w:p>
        </w:tc>
      </w:tr>
    </w:tbl>
    <w:p w14:paraId="065A89A8" w14:textId="77777777" w:rsidR="00305962" w:rsidRPr="00AC4FB3" w:rsidRDefault="00305962" w:rsidP="00305962">
      <w:pPr>
        <w:rPr>
          <w:caps/>
        </w:rPr>
      </w:pPr>
    </w:p>
    <w:p w14:paraId="5A5FAC2D" w14:textId="478BB5BA" w:rsidR="00305962" w:rsidRPr="00AC4FB3" w:rsidRDefault="00305962" w:rsidP="00305962">
      <w:pPr>
        <w:rPr>
          <w:b/>
          <w:caps/>
        </w:rPr>
      </w:pPr>
      <w:r w:rsidRPr="00AC4FB3">
        <w:rPr>
          <w:b/>
          <w:caps/>
        </w:rPr>
        <w:t>supply line 1: staff care facilities</w:t>
      </w:r>
    </w:p>
    <w:p w14:paraId="55C78EA4" w14:textId="246DDCCC" w:rsidR="005C383A" w:rsidRPr="00AC4FB3" w:rsidRDefault="005C383A" w:rsidP="00305962">
      <w:pPr>
        <w:rPr>
          <w:i/>
          <w:iCs/>
          <w:color w:val="4F6228" w:themeColor="accent3" w:themeShade="80"/>
        </w:rPr>
      </w:pPr>
      <w:r w:rsidRPr="00AC4FB3">
        <w:rPr>
          <w:i/>
          <w:iCs/>
          <w:color w:val="4F6228" w:themeColor="accent3" w:themeShade="80"/>
        </w:rPr>
        <w:t>Identify the following information related to staff care facilities. Indicate the location and direction of facilities reserved specifically for C-POD staff</w:t>
      </w:r>
    </w:p>
    <w:tbl>
      <w:tblPr>
        <w:tblStyle w:val="TableGrid"/>
        <w:tblW w:w="5000" w:type="pct"/>
        <w:tblLook w:val="04A0" w:firstRow="1" w:lastRow="0" w:firstColumn="1" w:lastColumn="0" w:noHBand="0" w:noVBand="1"/>
      </w:tblPr>
      <w:tblGrid>
        <w:gridCol w:w="5125"/>
        <w:gridCol w:w="5665"/>
      </w:tblGrid>
      <w:tr w:rsidR="00305962" w:rsidRPr="00AC4FB3" w14:paraId="7B06E92F" w14:textId="77777777" w:rsidTr="001C6882">
        <w:tc>
          <w:tcPr>
            <w:tcW w:w="2375" w:type="pct"/>
            <w:shd w:val="clear" w:color="auto" w:fill="D9D9D9" w:themeFill="background1" w:themeFillShade="D9"/>
          </w:tcPr>
          <w:p w14:paraId="235D1264" w14:textId="77777777" w:rsidR="00305962" w:rsidRPr="00AC4FB3" w:rsidRDefault="00305962" w:rsidP="00305962">
            <w:pPr>
              <w:spacing w:after="40"/>
              <w:rPr>
                <w:rFonts w:cs="Arial"/>
              </w:rPr>
            </w:pPr>
            <w:r w:rsidRPr="00AC4FB3">
              <w:rPr>
                <w:rFonts w:eastAsia="Arial" w:cs="Arial"/>
              </w:rPr>
              <w:t>Location of Staff Temporary Rest Tent</w:t>
            </w:r>
          </w:p>
        </w:tc>
        <w:tc>
          <w:tcPr>
            <w:tcW w:w="2625" w:type="pct"/>
          </w:tcPr>
          <w:p w14:paraId="44974A37" w14:textId="220B981A" w:rsidR="00305962" w:rsidRPr="00AC4FB3" w:rsidRDefault="00305962" w:rsidP="00305962">
            <w:pPr>
              <w:spacing w:after="40"/>
              <w:rPr>
                <w:rFonts w:cs="Arial"/>
              </w:rPr>
            </w:pPr>
            <w:r w:rsidRPr="00AC4FB3">
              <w:rPr>
                <w:rFonts w:cs="Arial"/>
              </w:rPr>
              <w:t xml:space="preserve">Located with temporary restrooms </w:t>
            </w:r>
            <w:r w:rsidR="00A32A74" w:rsidRPr="00AC4FB3">
              <w:rPr>
                <w:b/>
                <w:bCs/>
                <w:i/>
                <w:iCs/>
                <w:szCs w:val="16"/>
              </w:rPr>
              <w:t xml:space="preserve">(north, east, west, or </w:t>
            </w:r>
            <w:r w:rsidR="00005493" w:rsidRPr="00AC4FB3">
              <w:rPr>
                <w:b/>
                <w:bCs/>
                <w:i/>
                <w:iCs/>
                <w:szCs w:val="16"/>
              </w:rPr>
              <w:t>south)</w:t>
            </w:r>
            <w:r w:rsidR="00005493" w:rsidRPr="00AC4FB3">
              <w:rPr>
                <w:rFonts w:cs="Arial"/>
                <w:b/>
                <w:bCs/>
                <w:i/>
                <w:iCs/>
              </w:rPr>
              <w:t xml:space="preserve"> of</w:t>
            </w:r>
            <w:r w:rsidRPr="00AC4FB3">
              <w:rPr>
                <w:rFonts w:cs="Arial"/>
              </w:rPr>
              <w:t xml:space="preserve"> loading lines</w:t>
            </w:r>
          </w:p>
        </w:tc>
      </w:tr>
      <w:tr w:rsidR="00305962" w:rsidRPr="00AC4FB3" w14:paraId="14649FB1" w14:textId="77777777" w:rsidTr="001C6882">
        <w:tc>
          <w:tcPr>
            <w:tcW w:w="2375" w:type="pct"/>
            <w:tcBorders>
              <w:bottom w:val="single" w:sz="4" w:space="0" w:color="auto"/>
            </w:tcBorders>
            <w:shd w:val="clear" w:color="auto" w:fill="D9D9D9" w:themeFill="background1" w:themeFillShade="D9"/>
          </w:tcPr>
          <w:p w14:paraId="532C9BAC" w14:textId="77777777" w:rsidR="00305962" w:rsidRPr="00AC4FB3" w:rsidRDefault="00305962" w:rsidP="00305962">
            <w:pPr>
              <w:spacing w:after="40"/>
              <w:rPr>
                <w:rFonts w:cs="Arial"/>
              </w:rPr>
            </w:pPr>
            <w:r w:rsidRPr="00AC4FB3">
              <w:rPr>
                <w:rFonts w:eastAsia="Arial" w:cs="Arial"/>
              </w:rPr>
              <w:t>Location of Staff Temporary Restrooms</w:t>
            </w:r>
          </w:p>
        </w:tc>
        <w:tc>
          <w:tcPr>
            <w:tcW w:w="2625" w:type="pct"/>
            <w:tcBorders>
              <w:bottom w:val="single" w:sz="4" w:space="0" w:color="auto"/>
            </w:tcBorders>
          </w:tcPr>
          <w:p w14:paraId="715CE907" w14:textId="766FC549" w:rsidR="00305962" w:rsidRPr="00AC4FB3" w:rsidRDefault="00305962" w:rsidP="00305962">
            <w:pPr>
              <w:spacing w:after="40"/>
              <w:rPr>
                <w:rFonts w:cs="Arial"/>
              </w:rPr>
            </w:pPr>
            <w:r w:rsidRPr="00AC4FB3">
              <w:rPr>
                <w:rFonts w:cs="Arial"/>
              </w:rPr>
              <w:t xml:space="preserve">Located at the rest tent </w:t>
            </w:r>
            <w:r w:rsidR="00A32A74" w:rsidRPr="00AC4FB3">
              <w:rPr>
                <w:b/>
                <w:bCs/>
                <w:i/>
                <w:iCs/>
                <w:szCs w:val="16"/>
              </w:rPr>
              <w:t>(north, east, west, or south)</w:t>
            </w:r>
            <w:r w:rsidR="00A32A74" w:rsidRPr="00AC4FB3">
              <w:rPr>
                <w:rFonts w:cs="Arial"/>
              </w:rPr>
              <w:t xml:space="preserve"> </w:t>
            </w:r>
            <w:r w:rsidRPr="00AC4FB3">
              <w:rPr>
                <w:rFonts w:cs="Arial"/>
              </w:rPr>
              <w:t>of loading lines</w:t>
            </w:r>
          </w:p>
        </w:tc>
      </w:tr>
      <w:tr w:rsidR="00305962" w:rsidRPr="00AC4FB3" w14:paraId="1D243F66" w14:textId="77777777" w:rsidTr="001C6882">
        <w:trPr>
          <w:trHeight w:val="314"/>
        </w:trPr>
        <w:tc>
          <w:tcPr>
            <w:tcW w:w="237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4EFD60" w14:textId="77777777" w:rsidR="00305962" w:rsidRPr="00AC4FB3" w:rsidRDefault="00305962" w:rsidP="00305962">
            <w:pPr>
              <w:spacing w:after="40"/>
              <w:rPr>
                <w:rFonts w:cs="Arial"/>
              </w:rPr>
            </w:pPr>
            <w:r w:rsidRPr="00AC4FB3">
              <w:rPr>
                <w:rFonts w:eastAsia="Arial" w:cs="Arial"/>
              </w:rPr>
              <w:t>Accessibility Considerations</w:t>
            </w:r>
          </w:p>
        </w:tc>
        <w:tc>
          <w:tcPr>
            <w:tcW w:w="2625" w:type="pct"/>
            <w:tcBorders>
              <w:top w:val="single" w:sz="4" w:space="0" w:color="auto"/>
              <w:left w:val="single" w:sz="4" w:space="0" w:color="auto"/>
              <w:bottom w:val="single" w:sz="4" w:space="0" w:color="auto"/>
              <w:right w:val="single" w:sz="4" w:space="0" w:color="auto"/>
            </w:tcBorders>
          </w:tcPr>
          <w:p w14:paraId="385B2EEE" w14:textId="55200B31" w:rsidR="00305962" w:rsidRPr="00AC4FB3" w:rsidRDefault="00EF2088" w:rsidP="00305962">
            <w:pPr>
              <w:spacing w:after="40"/>
              <w:rPr>
                <w:rFonts w:cs="Arial"/>
                <w:b/>
                <w:bCs/>
                <w:i/>
                <w:iCs/>
              </w:rPr>
            </w:pPr>
            <w:r w:rsidRPr="00AC4FB3">
              <w:rPr>
                <w:rFonts w:cs="Arial"/>
                <w:b/>
                <w:bCs/>
                <w:i/>
                <w:iCs/>
              </w:rPr>
              <w:t>(List any accessibility considerations related to the site)</w:t>
            </w:r>
          </w:p>
        </w:tc>
      </w:tr>
    </w:tbl>
    <w:p w14:paraId="12A0E4DA" w14:textId="77777777" w:rsidR="00305962" w:rsidRPr="00AC4FB3" w:rsidRDefault="00305962" w:rsidP="00305962">
      <w:pPr>
        <w:jc w:val="center"/>
        <w:rPr>
          <w:rFonts w:eastAsia="Times New Roman" w:cs="Arial"/>
          <w:szCs w:val="24"/>
        </w:rPr>
      </w:pPr>
    </w:p>
    <w:p w14:paraId="41784CE5" w14:textId="05F244F0" w:rsidR="00305962" w:rsidRPr="00AC4FB3" w:rsidRDefault="00305962" w:rsidP="00305962">
      <w:pPr>
        <w:rPr>
          <w:b/>
          <w:caps/>
        </w:rPr>
      </w:pPr>
      <w:r w:rsidRPr="00AC4FB3">
        <w:rPr>
          <w:b/>
          <w:caps/>
        </w:rPr>
        <w:t>LOADING LINE 1</w:t>
      </w:r>
    </w:p>
    <w:p w14:paraId="3A4B6050" w14:textId="2CC87BF2" w:rsidR="005C383A" w:rsidRPr="00AC4FB3" w:rsidRDefault="005C383A" w:rsidP="00305962">
      <w:pPr>
        <w:rPr>
          <w:i/>
          <w:iCs/>
          <w:color w:val="4F6228" w:themeColor="accent3" w:themeShade="80"/>
        </w:rPr>
      </w:pPr>
      <w:r w:rsidRPr="00AC4FB3">
        <w:rPr>
          <w:i/>
          <w:iCs/>
          <w:color w:val="4F6228" w:themeColor="accent3" w:themeShade="80"/>
        </w:rPr>
        <w:t xml:space="preserve">Identify the following information related to the loading line </w:t>
      </w:r>
    </w:p>
    <w:tbl>
      <w:tblPr>
        <w:tblStyle w:val="TableGrid"/>
        <w:tblW w:w="5000" w:type="pct"/>
        <w:tblLook w:val="04A0" w:firstRow="1" w:lastRow="0" w:firstColumn="1" w:lastColumn="0" w:noHBand="0" w:noVBand="1"/>
      </w:tblPr>
      <w:tblGrid>
        <w:gridCol w:w="5125"/>
        <w:gridCol w:w="5665"/>
      </w:tblGrid>
      <w:tr w:rsidR="00305962" w:rsidRPr="00AC4FB3" w14:paraId="5B363FED" w14:textId="77777777" w:rsidTr="001C6882">
        <w:tc>
          <w:tcPr>
            <w:tcW w:w="2375" w:type="pct"/>
            <w:shd w:val="clear" w:color="auto" w:fill="D9D9D9" w:themeFill="background1" w:themeFillShade="D9"/>
          </w:tcPr>
          <w:p w14:paraId="3F2AD4E4" w14:textId="77777777" w:rsidR="00305962" w:rsidRPr="00AC4FB3" w:rsidRDefault="00305962" w:rsidP="00305962">
            <w:pPr>
              <w:spacing w:after="40"/>
              <w:rPr>
                <w:rFonts w:cs="Arial"/>
              </w:rPr>
            </w:pPr>
            <w:r w:rsidRPr="00AC4FB3">
              <w:rPr>
                <w:rFonts w:eastAsia="Arial" w:cs="Arial"/>
              </w:rPr>
              <w:t>Dimensions of Designated Area</w:t>
            </w:r>
          </w:p>
        </w:tc>
        <w:tc>
          <w:tcPr>
            <w:tcW w:w="2625" w:type="pct"/>
          </w:tcPr>
          <w:p w14:paraId="693617A7" w14:textId="53217C87" w:rsidR="00305962" w:rsidRPr="00AC4FB3" w:rsidRDefault="00A32A74" w:rsidP="00305962">
            <w:pPr>
              <w:spacing w:after="40"/>
              <w:rPr>
                <w:rFonts w:cs="Arial"/>
                <w:b/>
                <w:bCs/>
                <w:i/>
                <w:iCs/>
              </w:rPr>
            </w:pPr>
            <w:r w:rsidRPr="00AC4FB3">
              <w:rPr>
                <w:rFonts w:cs="Arial"/>
                <w:b/>
                <w:bCs/>
                <w:i/>
                <w:iCs/>
              </w:rPr>
              <w:t>(Insert the length and width of the Designated Area)</w:t>
            </w:r>
          </w:p>
        </w:tc>
      </w:tr>
      <w:tr w:rsidR="00305962" w:rsidRPr="00AC4FB3" w14:paraId="6376711A" w14:textId="77777777" w:rsidTr="001C6882">
        <w:tc>
          <w:tcPr>
            <w:tcW w:w="2375" w:type="pct"/>
            <w:tcBorders>
              <w:bottom w:val="single" w:sz="4" w:space="0" w:color="000000" w:themeColor="text1"/>
            </w:tcBorders>
            <w:shd w:val="clear" w:color="auto" w:fill="D9D9D9" w:themeFill="background1" w:themeFillShade="D9"/>
          </w:tcPr>
          <w:p w14:paraId="4B3F5445" w14:textId="77777777" w:rsidR="00305962" w:rsidRPr="00AC4FB3" w:rsidRDefault="00305962" w:rsidP="00305962">
            <w:pPr>
              <w:spacing w:after="40"/>
              <w:rPr>
                <w:rFonts w:cs="Arial"/>
              </w:rPr>
            </w:pPr>
            <w:r w:rsidRPr="00AC4FB3">
              <w:rPr>
                <w:rFonts w:eastAsia="Arial" w:cs="Arial"/>
              </w:rPr>
              <w:t>Specific Location of Loading Line</w:t>
            </w:r>
          </w:p>
        </w:tc>
        <w:tc>
          <w:tcPr>
            <w:tcW w:w="2625" w:type="pct"/>
            <w:tcBorders>
              <w:bottom w:val="single" w:sz="4" w:space="0" w:color="000000" w:themeColor="text1"/>
            </w:tcBorders>
          </w:tcPr>
          <w:p w14:paraId="5790A77E" w14:textId="0B243942" w:rsidR="00305962" w:rsidRPr="00AC4FB3" w:rsidRDefault="00EF2088" w:rsidP="00305962">
            <w:pPr>
              <w:spacing w:after="40"/>
              <w:rPr>
                <w:rFonts w:cs="Arial"/>
              </w:rPr>
            </w:pPr>
            <w:r w:rsidRPr="00AC4FB3">
              <w:rPr>
                <w:b/>
                <w:bCs/>
                <w:i/>
                <w:iCs/>
                <w:szCs w:val="16"/>
              </w:rPr>
              <w:t>(North, east, west, or south)</w:t>
            </w:r>
            <w:r w:rsidRPr="00AC4FB3">
              <w:rPr>
                <w:rFonts w:cs="Arial"/>
              </w:rPr>
              <w:t xml:space="preserve"> </w:t>
            </w:r>
            <w:r w:rsidR="00305962" w:rsidRPr="00AC4FB3">
              <w:rPr>
                <w:rFonts w:cs="Arial"/>
              </w:rPr>
              <w:t>of supply pallets</w:t>
            </w:r>
          </w:p>
        </w:tc>
      </w:tr>
      <w:tr w:rsidR="00305962" w:rsidRPr="00AC4FB3" w14:paraId="04CAC10F" w14:textId="77777777" w:rsidTr="001C6882">
        <w:tc>
          <w:tcPr>
            <w:tcW w:w="2375" w:type="pct"/>
            <w:tcBorders>
              <w:bottom w:val="single" w:sz="4" w:space="0" w:color="auto"/>
            </w:tcBorders>
            <w:shd w:val="clear" w:color="auto" w:fill="D9D9D9" w:themeFill="background1" w:themeFillShade="D9"/>
          </w:tcPr>
          <w:p w14:paraId="51DDD49A" w14:textId="77777777" w:rsidR="00305962" w:rsidRPr="00AC4FB3" w:rsidRDefault="00305962" w:rsidP="00305962">
            <w:pPr>
              <w:spacing w:after="40"/>
              <w:rPr>
                <w:rFonts w:cs="Arial"/>
              </w:rPr>
            </w:pPr>
            <w:r w:rsidRPr="00AC4FB3">
              <w:rPr>
                <w:rFonts w:eastAsia="Arial" w:cs="Arial"/>
              </w:rPr>
              <w:t>Space Allocated for Each Loading Point</w:t>
            </w:r>
          </w:p>
        </w:tc>
        <w:tc>
          <w:tcPr>
            <w:tcW w:w="2625" w:type="pct"/>
            <w:tcBorders>
              <w:bottom w:val="single" w:sz="4" w:space="0" w:color="auto"/>
            </w:tcBorders>
          </w:tcPr>
          <w:p w14:paraId="4631EFD6" w14:textId="54711424" w:rsidR="00305962" w:rsidRPr="00AC4FB3" w:rsidRDefault="00305962" w:rsidP="00305962">
            <w:pPr>
              <w:spacing w:after="40"/>
              <w:rPr>
                <w:rFonts w:cs="Arial"/>
              </w:rPr>
            </w:pPr>
          </w:p>
        </w:tc>
      </w:tr>
      <w:tr w:rsidR="00305962" w:rsidRPr="00AC4FB3" w14:paraId="50ACB35A" w14:textId="77777777" w:rsidTr="001C6882">
        <w:tc>
          <w:tcPr>
            <w:tcW w:w="237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5D0788" w14:textId="77777777" w:rsidR="00305962" w:rsidRPr="00AC4FB3" w:rsidRDefault="00305962" w:rsidP="00305962">
            <w:pPr>
              <w:spacing w:after="40"/>
              <w:rPr>
                <w:rFonts w:cs="Arial"/>
              </w:rPr>
            </w:pPr>
            <w:r w:rsidRPr="00AC4FB3">
              <w:rPr>
                <w:rFonts w:eastAsia="Arial" w:cs="Arial"/>
              </w:rPr>
              <w:t>Space Between Each of 3 Loading Points</w:t>
            </w:r>
          </w:p>
        </w:tc>
        <w:tc>
          <w:tcPr>
            <w:tcW w:w="2625" w:type="pct"/>
            <w:tcBorders>
              <w:top w:val="single" w:sz="4" w:space="0" w:color="auto"/>
              <w:left w:val="single" w:sz="4" w:space="0" w:color="auto"/>
              <w:bottom w:val="single" w:sz="4" w:space="0" w:color="auto"/>
              <w:right w:val="single" w:sz="4" w:space="0" w:color="auto"/>
            </w:tcBorders>
          </w:tcPr>
          <w:p w14:paraId="18F6D742" w14:textId="5C32395A" w:rsidR="00305962" w:rsidRPr="00AC4FB3" w:rsidRDefault="00305962" w:rsidP="00305962">
            <w:pPr>
              <w:spacing w:after="40"/>
              <w:rPr>
                <w:rFonts w:cs="Arial"/>
              </w:rPr>
            </w:pPr>
          </w:p>
        </w:tc>
      </w:tr>
    </w:tbl>
    <w:p w14:paraId="0C695C44" w14:textId="77777777" w:rsidR="00305962" w:rsidRPr="00AC4FB3" w:rsidRDefault="00305962" w:rsidP="00305962">
      <w:pPr>
        <w:jc w:val="center"/>
        <w:rPr>
          <w:rFonts w:eastAsia="Times New Roman" w:cs="Arial"/>
          <w:szCs w:val="24"/>
        </w:rPr>
      </w:pPr>
    </w:p>
    <w:p w14:paraId="410544A4" w14:textId="61E48532" w:rsidR="00305962" w:rsidRPr="00AC4FB3" w:rsidRDefault="00305962" w:rsidP="00305962">
      <w:pPr>
        <w:rPr>
          <w:b/>
          <w:caps/>
        </w:rPr>
      </w:pPr>
      <w:r w:rsidRPr="00AC4FB3">
        <w:rPr>
          <w:b/>
          <w:caps/>
        </w:rPr>
        <w:t>VEHICLE LINE 1</w:t>
      </w:r>
    </w:p>
    <w:p w14:paraId="16D6AD21" w14:textId="0D04BBA6" w:rsidR="005C383A" w:rsidRPr="00AC4FB3" w:rsidRDefault="005C383A" w:rsidP="00305962">
      <w:pPr>
        <w:rPr>
          <w:i/>
          <w:iCs/>
          <w:color w:val="4F6228" w:themeColor="accent3" w:themeShade="80"/>
        </w:rPr>
      </w:pPr>
      <w:r w:rsidRPr="00AC4FB3">
        <w:rPr>
          <w:i/>
          <w:iCs/>
          <w:color w:val="4F6228" w:themeColor="accent3" w:themeShade="80"/>
        </w:rPr>
        <w:t xml:space="preserve">Identify the following information related to the vehicle line </w:t>
      </w:r>
    </w:p>
    <w:tbl>
      <w:tblPr>
        <w:tblStyle w:val="TableGrid"/>
        <w:tblW w:w="5000" w:type="pct"/>
        <w:tblLook w:val="04A0" w:firstRow="1" w:lastRow="0" w:firstColumn="1" w:lastColumn="0" w:noHBand="0" w:noVBand="1"/>
      </w:tblPr>
      <w:tblGrid>
        <w:gridCol w:w="5125"/>
        <w:gridCol w:w="5665"/>
      </w:tblGrid>
      <w:tr w:rsidR="00305962" w:rsidRPr="00AC4FB3" w14:paraId="03ED7D47" w14:textId="77777777" w:rsidTr="001C6882">
        <w:tc>
          <w:tcPr>
            <w:tcW w:w="2375" w:type="pct"/>
            <w:tcBorders>
              <w:bottom w:val="single" w:sz="4" w:space="0" w:color="000000" w:themeColor="text1"/>
            </w:tcBorders>
            <w:shd w:val="clear" w:color="auto" w:fill="D9D9D9" w:themeFill="background1" w:themeFillShade="D9"/>
          </w:tcPr>
          <w:p w14:paraId="02271A4E" w14:textId="77777777" w:rsidR="00305962" w:rsidRPr="00AC4FB3" w:rsidRDefault="00305962" w:rsidP="00305962">
            <w:pPr>
              <w:spacing w:after="40"/>
              <w:rPr>
                <w:rFonts w:cs="Arial"/>
              </w:rPr>
            </w:pPr>
            <w:r w:rsidRPr="00AC4FB3">
              <w:rPr>
                <w:rFonts w:eastAsia="Arial" w:cs="Arial"/>
              </w:rPr>
              <w:t>Dimensions of Designated Area</w:t>
            </w:r>
          </w:p>
        </w:tc>
        <w:tc>
          <w:tcPr>
            <w:tcW w:w="2625" w:type="pct"/>
            <w:tcBorders>
              <w:bottom w:val="single" w:sz="4" w:space="0" w:color="000000" w:themeColor="text1"/>
            </w:tcBorders>
          </w:tcPr>
          <w:p w14:paraId="3128C3D5" w14:textId="5FCADDBD" w:rsidR="00305962" w:rsidRPr="00AC4FB3" w:rsidRDefault="00A32A74" w:rsidP="00305962">
            <w:pPr>
              <w:spacing w:after="40"/>
              <w:rPr>
                <w:rFonts w:cs="Arial"/>
                <w:b/>
                <w:bCs/>
                <w:i/>
                <w:iCs/>
              </w:rPr>
            </w:pPr>
            <w:r w:rsidRPr="00AC4FB3">
              <w:rPr>
                <w:rFonts w:cs="Arial"/>
                <w:b/>
                <w:bCs/>
                <w:i/>
                <w:iCs/>
              </w:rPr>
              <w:t>(Insert the length and width of the Designated Area)</w:t>
            </w:r>
          </w:p>
        </w:tc>
      </w:tr>
      <w:tr w:rsidR="00305962" w:rsidRPr="00AC4FB3" w14:paraId="5A58A162" w14:textId="77777777" w:rsidTr="001C6882">
        <w:trPr>
          <w:trHeight w:val="350"/>
        </w:trPr>
        <w:tc>
          <w:tcPr>
            <w:tcW w:w="2375" w:type="pct"/>
            <w:tcBorders>
              <w:bottom w:val="single" w:sz="4" w:space="0" w:color="auto"/>
            </w:tcBorders>
            <w:shd w:val="clear" w:color="auto" w:fill="D9D9D9" w:themeFill="background1" w:themeFillShade="D9"/>
          </w:tcPr>
          <w:p w14:paraId="48EBCE6E" w14:textId="77777777" w:rsidR="00305962" w:rsidRPr="00AC4FB3" w:rsidRDefault="00305962" w:rsidP="00305962">
            <w:pPr>
              <w:spacing w:after="40"/>
              <w:rPr>
                <w:rFonts w:cs="Arial"/>
              </w:rPr>
            </w:pPr>
            <w:r w:rsidRPr="00AC4FB3">
              <w:rPr>
                <w:rFonts w:eastAsia="Arial" w:cs="Arial"/>
              </w:rPr>
              <w:lastRenderedPageBreak/>
              <w:t>Specific Driveway(s) Designated for Vehicle Ingress</w:t>
            </w:r>
          </w:p>
        </w:tc>
        <w:tc>
          <w:tcPr>
            <w:tcW w:w="2625" w:type="pct"/>
            <w:tcBorders>
              <w:bottom w:val="single" w:sz="4" w:space="0" w:color="auto"/>
            </w:tcBorders>
          </w:tcPr>
          <w:p w14:paraId="195B304C" w14:textId="7F6BEFB4" w:rsidR="00305962" w:rsidRPr="00AC4FB3" w:rsidRDefault="00EF2088" w:rsidP="00305962">
            <w:pPr>
              <w:spacing w:after="40"/>
              <w:rPr>
                <w:rFonts w:cs="Arial"/>
              </w:rPr>
            </w:pPr>
            <w:r w:rsidRPr="00AC4FB3">
              <w:rPr>
                <w:rFonts w:eastAsia="Arial" w:cs="Arial"/>
                <w:b/>
                <w:bCs/>
                <w:i/>
                <w:iCs/>
              </w:rPr>
              <w:t>(Insert road/street name)</w:t>
            </w:r>
            <w:r w:rsidRPr="00AC4FB3">
              <w:rPr>
                <w:rFonts w:cs="Arial"/>
                <w:b/>
                <w:bCs/>
                <w:i/>
                <w:iCs/>
              </w:rPr>
              <w:t xml:space="preserve">. </w:t>
            </w:r>
            <w:r w:rsidRPr="00AC4FB3">
              <w:rPr>
                <w:b/>
                <w:bCs/>
                <w:i/>
                <w:iCs/>
                <w:szCs w:val="16"/>
              </w:rPr>
              <w:t>(North, east, west, or south)</w:t>
            </w:r>
            <w:r w:rsidRPr="00AC4FB3">
              <w:rPr>
                <w:rFonts w:cs="Arial"/>
              </w:rPr>
              <w:t xml:space="preserve"> driveway</w:t>
            </w:r>
          </w:p>
        </w:tc>
      </w:tr>
      <w:tr w:rsidR="00305962" w:rsidRPr="00AC4FB3" w14:paraId="28350634" w14:textId="77777777" w:rsidTr="001C6882">
        <w:tc>
          <w:tcPr>
            <w:tcW w:w="237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341B46" w14:textId="77777777" w:rsidR="00305962" w:rsidRPr="00AC4FB3" w:rsidRDefault="00305962" w:rsidP="00305962">
            <w:pPr>
              <w:spacing w:after="40"/>
              <w:rPr>
                <w:rFonts w:cs="Arial"/>
              </w:rPr>
            </w:pPr>
            <w:r w:rsidRPr="00AC4FB3">
              <w:rPr>
                <w:rFonts w:eastAsia="Arial" w:cs="Arial"/>
              </w:rPr>
              <w:t>Specific Driveway(s) Designated for Vehicle Egress</w:t>
            </w:r>
          </w:p>
        </w:tc>
        <w:tc>
          <w:tcPr>
            <w:tcW w:w="2625" w:type="pct"/>
            <w:tcBorders>
              <w:top w:val="single" w:sz="4" w:space="0" w:color="auto"/>
              <w:left w:val="single" w:sz="4" w:space="0" w:color="auto"/>
              <w:bottom w:val="single" w:sz="4" w:space="0" w:color="auto"/>
              <w:right w:val="single" w:sz="4" w:space="0" w:color="auto"/>
            </w:tcBorders>
          </w:tcPr>
          <w:p w14:paraId="0B070AC6" w14:textId="70C2D824" w:rsidR="00305962" w:rsidRPr="00AC4FB3" w:rsidRDefault="00EF2088" w:rsidP="00305962">
            <w:pPr>
              <w:spacing w:after="40"/>
              <w:rPr>
                <w:rFonts w:cs="Arial"/>
              </w:rPr>
            </w:pPr>
            <w:r w:rsidRPr="00AC4FB3">
              <w:rPr>
                <w:rFonts w:eastAsia="Arial" w:cs="Arial"/>
                <w:b/>
                <w:bCs/>
                <w:i/>
                <w:iCs/>
              </w:rPr>
              <w:t>(Insert road/street name)</w:t>
            </w:r>
            <w:r w:rsidRPr="00AC4FB3">
              <w:rPr>
                <w:rFonts w:cs="Arial"/>
                <w:b/>
                <w:bCs/>
                <w:i/>
                <w:iCs/>
              </w:rPr>
              <w:t xml:space="preserve">. </w:t>
            </w:r>
            <w:r w:rsidRPr="00AC4FB3">
              <w:rPr>
                <w:b/>
                <w:bCs/>
                <w:i/>
                <w:iCs/>
                <w:szCs w:val="16"/>
              </w:rPr>
              <w:t>(North, east, west, or south)</w:t>
            </w:r>
            <w:r w:rsidRPr="00AC4FB3">
              <w:rPr>
                <w:rFonts w:cs="Arial"/>
                <w:b/>
                <w:bCs/>
                <w:i/>
                <w:iCs/>
              </w:rPr>
              <w:t xml:space="preserve"> </w:t>
            </w:r>
            <w:r w:rsidRPr="00AC4FB3">
              <w:rPr>
                <w:rFonts w:cs="Arial"/>
              </w:rPr>
              <w:t>driveway</w:t>
            </w:r>
          </w:p>
        </w:tc>
      </w:tr>
    </w:tbl>
    <w:p w14:paraId="641B8F9B" w14:textId="77777777" w:rsidR="00305962" w:rsidRPr="00AC4FB3" w:rsidRDefault="00305962" w:rsidP="00305962">
      <w:pPr>
        <w:rPr>
          <w:b/>
          <w:caps/>
        </w:rPr>
      </w:pPr>
    </w:p>
    <w:tbl>
      <w:tblPr>
        <w:tblStyle w:val="TableGrid"/>
        <w:tblpPr w:leftFromText="180" w:rightFromText="180" w:vertAnchor="text" w:horzAnchor="margin" w:tblpY="157"/>
        <w:tblW w:w="5000" w:type="pct"/>
        <w:tblLook w:val="04A0" w:firstRow="1" w:lastRow="0" w:firstColumn="1" w:lastColumn="0" w:noHBand="0" w:noVBand="1"/>
      </w:tblPr>
      <w:tblGrid>
        <w:gridCol w:w="7374"/>
        <w:gridCol w:w="3416"/>
      </w:tblGrid>
      <w:tr w:rsidR="00305962" w:rsidRPr="00AC4FB3" w14:paraId="73874CC5" w14:textId="77777777" w:rsidTr="001C6882">
        <w:tc>
          <w:tcPr>
            <w:tcW w:w="3417" w:type="pct"/>
          </w:tcPr>
          <w:p w14:paraId="10612439" w14:textId="77777777" w:rsidR="00305962" w:rsidRPr="00AC4FB3" w:rsidRDefault="00305962" w:rsidP="00305962">
            <w:pPr>
              <w:pStyle w:val="Heading1"/>
              <w:pBdr>
                <w:bottom w:val="none" w:sz="0" w:space="0" w:color="auto"/>
              </w:pBdr>
              <w:rPr>
                <w:szCs w:val="22"/>
              </w:rPr>
            </w:pPr>
            <w:r w:rsidRPr="00AC4FB3">
              <w:rPr>
                <w:b w:val="0"/>
                <w:bCs w:val="0"/>
              </w:rPr>
              <w:br w:type="page"/>
            </w:r>
            <w:r w:rsidRPr="00AC4FB3">
              <w:t>PREPARED BY</w:t>
            </w:r>
          </w:p>
          <w:p w14:paraId="79B75C4B" w14:textId="77777777" w:rsidR="00305962" w:rsidRPr="00AC4FB3" w:rsidRDefault="00305962" w:rsidP="00305962"/>
          <w:p w14:paraId="0A5CB54A" w14:textId="77777777" w:rsidR="00305962" w:rsidRPr="00AC4FB3" w:rsidRDefault="00305962" w:rsidP="00305962"/>
        </w:tc>
        <w:tc>
          <w:tcPr>
            <w:tcW w:w="1583" w:type="pct"/>
          </w:tcPr>
          <w:p w14:paraId="21A39E18" w14:textId="77777777" w:rsidR="00305962" w:rsidRPr="00AC4FB3" w:rsidRDefault="00305962" w:rsidP="00305962">
            <w:pPr>
              <w:pStyle w:val="Heading1"/>
              <w:pBdr>
                <w:bottom w:val="none" w:sz="0" w:space="0" w:color="auto"/>
              </w:pBdr>
              <w:rPr>
                <w:szCs w:val="22"/>
              </w:rPr>
            </w:pPr>
            <w:r w:rsidRPr="00AC4FB3">
              <w:t>DATE/TIME</w:t>
            </w:r>
          </w:p>
          <w:p w14:paraId="1CF4B9C4" w14:textId="77777777" w:rsidR="00305962" w:rsidRPr="00AC4FB3" w:rsidRDefault="00305962" w:rsidP="00305962"/>
        </w:tc>
      </w:tr>
    </w:tbl>
    <w:p w14:paraId="488689A9" w14:textId="77777777" w:rsidR="00A02F89" w:rsidRPr="00AC4FB3" w:rsidRDefault="00A02F89" w:rsidP="00865332">
      <w:pPr>
        <w:jc w:val="center"/>
        <w:rPr>
          <w:b/>
          <w:bCs/>
          <w:caps/>
        </w:rPr>
      </w:pPr>
    </w:p>
    <w:p w14:paraId="6C5BFE85" w14:textId="77777777" w:rsidR="00A02F89" w:rsidRPr="00AC4FB3" w:rsidRDefault="00A02F89" w:rsidP="00865332">
      <w:pPr>
        <w:jc w:val="center"/>
        <w:rPr>
          <w:b/>
          <w:bCs/>
          <w:caps/>
        </w:rPr>
      </w:pPr>
    </w:p>
    <w:p w14:paraId="79570329" w14:textId="77777777" w:rsidR="001D56C7" w:rsidRPr="00AC4FB3" w:rsidRDefault="001D56C7">
      <w:pPr>
        <w:rPr>
          <w:b/>
          <w:bCs/>
          <w:caps/>
        </w:rPr>
      </w:pPr>
      <w:r w:rsidRPr="00AC4FB3">
        <w:rPr>
          <w:b/>
          <w:bCs/>
          <w:caps/>
        </w:rPr>
        <w:br w:type="page"/>
      </w:r>
    </w:p>
    <w:p w14:paraId="3805C31B" w14:textId="6038AD23" w:rsidR="00865332" w:rsidRPr="00AC4FB3" w:rsidRDefault="00865332" w:rsidP="00865332">
      <w:pPr>
        <w:jc w:val="center"/>
        <w:rPr>
          <w:b/>
          <w:caps/>
        </w:rPr>
      </w:pPr>
      <w:r w:rsidRPr="00AC4FB3">
        <w:rPr>
          <w:b/>
          <w:bCs/>
          <w:caps/>
        </w:rPr>
        <w:lastRenderedPageBreak/>
        <w:t>Attachment</w:t>
      </w:r>
      <w:r w:rsidR="00264E7A" w:rsidRPr="00AC4FB3">
        <w:rPr>
          <w:b/>
          <w:bCs/>
          <w:caps/>
        </w:rPr>
        <w:t xml:space="preserve"> C</w:t>
      </w:r>
      <w:r w:rsidRPr="00AC4FB3">
        <w:rPr>
          <w:b/>
          <w:bCs/>
          <w:caps/>
        </w:rPr>
        <w:t xml:space="preserve">: </w:t>
      </w:r>
      <w:r w:rsidR="00CF25E5" w:rsidRPr="00AC4FB3">
        <w:rPr>
          <w:b/>
          <w:bCs/>
          <w:caps/>
        </w:rPr>
        <w:t>MASS TRANSIT-</w:t>
      </w:r>
      <w:r w:rsidRPr="00AC4FB3">
        <w:rPr>
          <w:b/>
          <w:bCs/>
          <w:caps/>
        </w:rPr>
        <w:t>PEDESTRIAN</w:t>
      </w:r>
      <w:r w:rsidR="0057787B" w:rsidRPr="00AC4FB3">
        <w:rPr>
          <w:b/>
          <w:bCs/>
          <w:caps/>
        </w:rPr>
        <w:t xml:space="preserve"> </w:t>
      </w:r>
      <w:r w:rsidRPr="00AC4FB3">
        <w:rPr>
          <w:b/>
          <w:bCs/>
          <w:caps/>
        </w:rPr>
        <w:t xml:space="preserve">LINE: SUPPLY &amp; LOADING LINES </w:t>
      </w:r>
    </w:p>
    <w:tbl>
      <w:tblPr>
        <w:tblStyle w:val="TableGrid"/>
        <w:tblpPr w:leftFromText="180" w:rightFromText="180" w:vertAnchor="text" w:horzAnchor="margin" w:tblpY="108"/>
        <w:tblW w:w="5000" w:type="pct"/>
        <w:tblLook w:val="04A0" w:firstRow="1" w:lastRow="0" w:firstColumn="1" w:lastColumn="0" w:noHBand="0" w:noVBand="1"/>
      </w:tblPr>
      <w:tblGrid>
        <w:gridCol w:w="5125"/>
        <w:gridCol w:w="5665"/>
      </w:tblGrid>
      <w:tr w:rsidR="00251086" w:rsidRPr="00AC4FB3" w14:paraId="78C6403E" w14:textId="77777777" w:rsidTr="001C6882">
        <w:tc>
          <w:tcPr>
            <w:tcW w:w="2375" w:type="pct"/>
            <w:tcBorders>
              <w:bottom w:val="single" w:sz="4" w:space="0" w:color="000000" w:themeColor="text1"/>
            </w:tcBorders>
            <w:shd w:val="clear" w:color="auto" w:fill="auto"/>
          </w:tcPr>
          <w:p w14:paraId="501AAF62" w14:textId="77777777" w:rsidR="00251086" w:rsidRPr="00AC4FB3" w:rsidRDefault="681B4574" w:rsidP="00251086">
            <w:pPr>
              <w:pStyle w:val="1"/>
              <w:tabs>
                <w:tab w:val="clear" w:pos="7200"/>
                <w:tab w:val="clear" w:pos="7380"/>
                <w:tab w:val="clear" w:pos="9260"/>
              </w:tabs>
              <w:ind w:left="0" w:right="0" w:firstLine="0"/>
              <w:rPr>
                <w:rFonts w:asciiTheme="minorHAnsi" w:hAnsiTheme="minorHAnsi" w:cs="Arial"/>
                <w:b/>
                <w:bCs/>
                <w:sz w:val="22"/>
                <w:szCs w:val="22"/>
              </w:rPr>
            </w:pPr>
            <w:r w:rsidRPr="00AC4FB3">
              <w:rPr>
                <w:rFonts w:asciiTheme="minorHAnsi" w:eastAsiaTheme="minorEastAsia" w:hAnsiTheme="minorHAnsi" w:cstheme="minorBidi"/>
                <w:b/>
                <w:bCs/>
                <w:sz w:val="22"/>
                <w:szCs w:val="22"/>
              </w:rPr>
              <w:t>EVENT NAME/LOCATION</w:t>
            </w:r>
          </w:p>
          <w:p w14:paraId="2AC734DE" w14:textId="77777777" w:rsidR="00251086" w:rsidRPr="00AC4FB3" w:rsidRDefault="00251086" w:rsidP="00251086">
            <w:pPr>
              <w:pStyle w:val="1"/>
              <w:tabs>
                <w:tab w:val="clear" w:pos="7200"/>
                <w:tab w:val="clear" w:pos="7380"/>
                <w:tab w:val="clear" w:pos="9260"/>
              </w:tabs>
              <w:ind w:left="0" w:right="0" w:firstLine="0"/>
              <w:rPr>
                <w:rFonts w:asciiTheme="minorHAnsi" w:hAnsiTheme="minorHAnsi" w:cs="Arial"/>
                <w:b/>
                <w:bCs/>
                <w:sz w:val="22"/>
                <w:szCs w:val="22"/>
              </w:rPr>
            </w:pPr>
          </w:p>
          <w:p w14:paraId="37440290" w14:textId="77777777" w:rsidR="00251086" w:rsidRPr="00AC4FB3" w:rsidRDefault="00251086" w:rsidP="00251086">
            <w:pPr>
              <w:pStyle w:val="1"/>
              <w:tabs>
                <w:tab w:val="clear" w:pos="7200"/>
                <w:tab w:val="clear" w:pos="7380"/>
                <w:tab w:val="clear" w:pos="9260"/>
              </w:tabs>
              <w:ind w:left="0" w:right="0" w:firstLine="0"/>
              <w:rPr>
                <w:rFonts w:asciiTheme="minorHAnsi" w:hAnsiTheme="minorHAnsi" w:cs="Arial"/>
                <w:b/>
                <w:bCs/>
                <w:sz w:val="22"/>
                <w:szCs w:val="22"/>
              </w:rPr>
            </w:pPr>
          </w:p>
        </w:tc>
        <w:tc>
          <w:tcPr>
            <w:tcW w:w="2625" w:type="pct"/>
            <w:tcBorders>
              <w:bottom w:val="single" w:sz="4" w:space="0" w:color="000000" w:themeColor="text1"/>
            </w:tcBorders>
            <w:shd w:val="clear" w:color="auto" w:fill="auto"/>
          </w:tcPr>
          <w:p w14:paraId="472326F4" w14:textId="77777777" w:rsidR="00251086" w:rsidRPr="00AC4FB3" w:rsidRDefault="681B4574" w:rsidP="00251086">
            <w:pPr>
              <w:pStyle w:val="1"/>
              <w:tabs>
                <w:tab w:val="clear" w:pos="7200"/>
                <w:tab w:val="clear" w:pos="7380"/>
                <w:tab w:val="clear" w:pos="9260"/>
              </w:tabs>
              <w:ind w:left="0" w:right="0" w:firstLine="0"/>
              <w:rPr>
                <w:rFonts w:asciiTheme="minorHAnsi" w:hAnsiTheme="minorHAnsi" w:cs="Arial"/>
                <w:b/>
                <w:bCs/>
                <w:sz w:val="22"/>
                <w:szCs w:val="22"/>
              </w:rPr>
            </w:pPr>
            <w:r w:rsidRPr="00AC4FB3">
              <w:rPr>
                <w:rFonts w:asciiTheme="minorHAnsi" w:eastAsiaTheme="minorEastAsia" w:hAnsiTheme="minorHAnsi" w:cstheme="minorBidi"/>
                <w:b/>
                <w:bCs/>
                <w:sz w:val="22"/>
                <w:szCs w:val="22"/>
              </w:rPr>
              <w:t>OPERATIONAL PERIOD</w:t>
            </w:r>
          </w:p>
          <w:p w14:paraId="2A9A33E9" w14:textId="77777777" w:rsidR="00251086" w:rsidRPr="00AC4FB3" w:rsidRDefault="00251086" w:rsidP="00251086">
            <w:pPr>
              <w:pStyle w:val="1"/>
              <w:tabs>
                <w:tab w:val="clear" w:pos="7200"/>
                <w:tab w:val="clear" w:pos="7380"/>
                <w:tab w:val="clear" w:pos="9260"/>
              </w:tabs>
              <w:ind w:left="0" w:right="0" w:firstLine="0"/>
              <w:rPr>
                <w:rFonts w:asciiTheme="minorHAnsi" w:hAnsiTheme="minorHAnsi" w:cs="Arial"/>
                <w:b/>
                <w:bCs/>
                <w:sz w:val="22"/>
                <w:szCs w:val="22"/>
              </w:rPr>
            </w:pPr>
          </w:p>
        </w:tc>
      </w:tr>
    </w:tbl>
    <w:p w14:paraId="689B791E" w14:textId="77777777" w:rsidR="00865332" w:rsidRPr="00AC4FB3" w:rsidRDefault="00865332" w:rsidP="00824ED5">
      <w:pPr>
        <w:rPr>
          <w:b/>
          <w:caps/>
        </w:rPr>
      </w:pPr>
    </w:p>
    <w:p w14:paraId="2F8251A3" w14:textId="4FDAFA24" w:rsidR="00865332" w:rsidRPr="00AC4FB3" w:rsidRDefault="00865332" w:rsidP="00824ED5">
      <w:pPr>
        <w:rPr>
          <w:b/>
          <w:caps/>
        </w:rPr>
      </w:pPr>
      <w:r w:rsidRPr="00AC4FB3">
        <w:rPr>
          <w:b/>
          <w:caps/>
        </w:rPr>
        <w:t>PEDESTRIAN SUPPLY LINE: SUPPLY TRUCKS</w:t>
      </w:r>
    </w:p>
    <w:p w14:paraId="1EBB0D3F" w14:textId="2D0D0FBF" w:rsidR="005C383A" w:rsidRPr="00AC4FB3" w:rsidRDefault="005C383A" w:rsidP="00824ED5">
      <w:pPr>
        <w:rPr>
          <w:i/>
          <w:iCs/>
          <w:color w:val="4F6228" w:themeColor="accent3" w:themeShade="80"/>
        </w:rPr>
      </w:pPr>
      <w:r w:rsidRPr="00AC4FB3">
        <w:rPr>
          <w:i/>
          <w:iCs/>
          <w:color w:val="4F6228" w:themeColor="accent3" w:themeShade="80"/>
        </w:rPr>
        <w:t>Identify the following information related to supply trucks</w:t>
      </w:r>
    </w:p>
    <w:tbl>
      <w:tblPr>
        <w:tblStyle w:val="TableGrid"/>
        <w:tblW w:w="5000" w:type="pct"/>
        <w:tblLook w:val="04A0" w:firstRow="1" w:lastRow="0" w:firstColumn="1" w:lastColumn="0" w:noHBand="0" w:noVBand="1"/>
      </w:tblPr>
      <w:tblGrid>
        <w:gridCol w:w="5125"/>
        <w:gridCol w:w="5665"/>
      </w:tblGrid>
      <w:tr w:rsidR="00865332" w:rsidRPr="00AC4FB3" w14:paraId="2ABBB2D6" w14:textId="77777777" w:rsidTr="001C6882">
        <w:tc>
          <w:tcPr>
            <w:tcW w:w="2375" w:type="pct"/>
            <w:shd w:val="clear" w:color="auto" w:fill="D9D9D9" w:themeFill="background1" w:themeFillShade="D9"/>
          </w:tcPr>
          <w:p w14:paraId="3582969C" w14:textId="77777777" w:rsidR="00865332" w:rsidRPr="00AC4FB3" w:rsidRDefault="681B4574" w:rsidP="00824ED5">
            <w:pPr>
              <w:rPr>
                <w:rFonts w:cs="Arial"/>
              </w:rPr>
            </w:pPr>
            <w:r w:rsidRPr="00AC4FB3">
              <w:rPr>
                <w:rFonts w:eastAsia="Arial" w:cs="Arial"/>
              </w:rPr>
              <w:t>Dimensions of Designated Area</w:t>
            </w:r>
          </w:p>
        </w:tc>
        <w:tc>
          <w:tcPr>
            <w:tcW w:w="2625" w:type="pct"/>
          </w:tcPr>
          <w:p w14:paraId="6DD8A195" w14:textId="6791E31F" w:rsidR="00865332" w:rsidRPr="00AC4FB3" w:rsidRDefault="00A32A74" w:rsidP="00824ED5">
            <w:pPr>
              <w:rPr>
                <w:rFonts w:cs="Arial"/>
                <w:b/>
                <w:bCs/>
                <w:i/>
                <w:iCs/>
              </w:rPr>
            </w:pPr>
            <w:r w:rsidRPr="00AC4FB3">
              <w:rPr>
                <w:rFonts w:cs="Arial"/>
                <w:b/>
                <w:bCs/>
                <w:i/>
                <w:iCs/>
              </w:rPr>
              <w:t>(Insert the length and width of the Designated Area)</w:t>
            </w:r>
          </w:p>
        </w:tc>
      </w:tr>
      <w:tr w:rsidR="00865332" w:rsidRPr="00AC4FB3" w14:paraId="2E1E37E3" w14:textId="77777777" w:rsidTr="001C6882">
        <w:tc>
          <w:tcPr>
            <w:tcW w:w="2375" w:type="pct"/>
            <w:shd w:val="clear" w:color="auto" w:fill="D9D9D9" w:themeFill="background1" w:themeFillShade="D9"/>
          </w:tcPr>
          <w:p w14:paraId="7DC8902F" w14:textId="77777777" w:rsidR="00865332" w:rsidRPr="00AC4FB3" w:rsidRDefault="681B4574" w:rsidP="00824ED5">
            <w:pPr>
              <w:rPr>
                <w:rFonts w:cs="Arial"/>
              </w:rPr>
            </w:pPr>
            <w:r w:rsidRPr="00AC4FB3">
              <w:rPr>
                <w:rFonts w:eastAsia="Arial" w:cs="Arial"/>
              </w:rPr>
              <w:t>Location of Designated Area</w:t>
            </w:r>
          </w:p>
        </w:tc>
        <w:tc>
          <w:tcPr>
            <w:tcW w:w="2625" w:type="pct"/>
          </w:tcPr>
          <w:p w14:paraId="1250501E" w14:textId="49B8E053" w:rsidR="00865332" w:rsidRPr="00AC4FB3" w:rsidRDefault="00DE5B29" w:rsidP="00824ED5">
            <w:pPr>
              <w:rPr>
                <w:rFonts w:cs="Arial"/>
                <w:b/>
                <w:bCs/>
                <w:i/>
                <w:iCs/>
              </w:rPr>
            </w:pPr>
            <w:r w:rsidRPr="00AC4FB3">
              <w:rPr>
                <w:rFonts w:cs="Arial"/>
                <w:b/>
                <w:bCs/>
                <w:i/>
                <w:iCs/>
              </w:rPr>
              <w:t>(Insert the location of the Designated Area)</w:t>
            </w:r>
          </w:p>
        </w:tc>
      </w:tr>
      <w:tr w:rsidR="00865332" w:rsidRPr="00AC4FB3" w14:paraId="4803AB16" w14:textId="77777777" w:rsidTr="001C6882">
        <w:tc>
          <w:tcPr>
            <w:tcW w:w="2375" w:type="pct"/>
            <w:shd w:val="clear" w:color="auto" w:fill="D9D9D9" w:themeFill="background1" w:themeFillShade="D9"/>
          </w:tcPr>
          <w:p w14:paraId="5852C0A7" w14:textId="77777777" w:rsidR="00865332" w:rsidRPr="00AC4FB3" w:rsidRDefault="681B4574" w:rsidP="00824ED5">
            <w:pPr>
              <w:rPr>
                <w:rFonts w:cs="Arial"/>
              </w:rPr>
            </w:pPr>
            <w:r w:rsidRPr="00AC4FB3">
              <w:rPr>
                <w:rFonts w:eastAsia="Arial" w:cs="Arial"/>
              </w:rPr>
              <w:t>Specific Driveway(s) Designated for Ingress</w:t>
            </w:r>
          </w:p>
        </w:tc>
        <w:tc>
          <w:tcPr>
            <w:tcW w:w="2625" w:type="pct"/>
          </w:tcPr>
          <w:p w14:paraId="79B5A18E" w14:textId="52E84452" w:rsidR="00865332" w:rsidRPr="00AC4FB3" w:rsidRDefault="00DE5B29" w:rsidP="00824ED5">
            <w:pPr>
              <w:rPr>
                <w:rFonts w:cs="Arial"/>
              </w:rPr>
            </w:pPr>
            <w:r w:rsidRPr="00AC4FB3">
              <w:rPr>
                <w:rFonts w:eastAsia="Arial" w:cs="Arial"/>
                <w:b/>
                <w:bCs/>
                <w:i/>
                <w:iCs/>
              </w:rPr>
              <w:t>(Insert road/street name)</w:t>
            </w:r>
            <w:r w:rsidRPr="00AC4FB3">
              <w:rPr>
                <w:rFonts w:cs="Arial"/>
                <w:b/>
                <w:bCs/>
                <w:i/>
                <w:iCs/>
              </w:rPr>
              <w:t xml:space="preserve">. </w:t>
            </w:r>
            <w:r w:rsidRPr="00AC4FB3">
              <w:rPr>
                <w:b/>
                <w:bCs/>
                <w:i/>
                <w:iCs/>
                <w:szCs w:val="16"/>
              </w:rPr>
              <w:t>(North, east, west, or south)</w:t>
            </w:r>
            <w:r w:rsidRPr="00AC4FB3">
              <w:rPr>
                <w:rFonts w:cs="Arial"/>
              </w:rPr>
              <w:t xml:space="preserve"> driveway</w:t>
            </w:r>
          </w:p>
        </w:tc>
      </w:tr>
      <w:tr w:rsidR="00865332" w:rsidRPr="00AC4FB3" w14:paraId="6F3C6DFE" w14:textId="77777777" w:rsidTr="001C6882">
        <w:tc>
          <w:tcPr>
            <w:tcW w:w="2375" w:type="pct"/>
            <w:shd w:val="clear" w:color="auto" w:fill="D9D9D9" w:themeFill="background1" w:themeFillShade="D9"/>
          </w:tcPr>
          <w:p w14:paraId="4FC7576A" w14:textId="77777777" w:rsidR="00865332" w:rsidRPr="00AC4FB3" w:rsidRDefault="681B4574" w:rsidP="00824ED5">
            <w:pPr>
              <w:rPr>
                <w:rFonts w:cs="Arial"/>
              </w:rPr>
            </w:pPr>
            <w:r w:rsidRPr="00AC4FB3">
              <w:rPr>
                <w:rFonts w:eastAsia="Arial" w:cs="Arial"/>
              </w:rPr>
              <w:t>Special Instructions for Ingress</w:t>
            </w:r>
          </w:p>
        </w:tc>
        <w:tc>
          <w:tcPr>
            <w:tcW w:w="2625" w:type="pct"/>
          </w:tcPr>
          <w:p w14:paraId="2D7150FB" w14:textId="2364C384" w:rsidR="00865332" w:rsidRPr="00AC4FB3" w:rsidRDefault="00DE5B29" w:rsidP="00824ED5">
            <w:pPr>
              <w:rPr>
                <w:rFonts w:cs="Arial"/>
                <w:b/>
                <w:bCs/>
                <w:i/>
                <w:iCs/>
              </w:rPr>
            </w:pPr>
            <w:r w:rsidRPr="00AC4FB3">
              <w:rPr>
                <w:rFonts w:cs="Arial"/>
                <w:b/>
                <w:bCs/>
                <w:i/>
                <w:iCs/>
              </w:rPr>
              <w:t>(Insert any special instructions for Ingress)</w:t>
            </w:r>
          </w:p>
        </w:tc>
      </w:tr>
      <w:tr w:rsidR="00754654" w:rsidRPr="00AC4FB3" w14:paraId="1039EB12" w14:textId="77777777" w:rsidTr="001C6882">
        <w:tc>
          <w:tcPr>
            <w:tcW w:w="2375" w:type="pct"/>
            <w:shd w:val="clear" w:color="auto" w:fill="D9D9D9" w:themeFill="background1" w:themeFillShade="D9"/>
          </w:tcPr>
          <w:p w14:paraId="7C54AE0B" w14:textId="77777777" w:rsidR="00754654" w:rsidRPr="00AC4FB3" w:rsidRDefault="681B4574" w:rsidP="00824ED5">
            <w:pPr>
              <w:rPr>
                <w:rFonts w:cs="Arial"/>
              </w:rPr>
            </w:pPr>
            <w:r w:rsidRPr="00AC4FB3">
              <w:rPr>
                <w:rFonts w:eastAsia="Arial" w:cs="Arial"/>
              </w:rPr>
              <w:t>Specific Driveway(s) Designated for Egress</w:t>
            </w:r>
          </w:p>
        </w:tc>
        <w:tc>
          <w:tcPr>
            <w:tcW w:w="2625" w:type="pct"/>
          </w:tcPr>
          <w:p w14:paraId="57A5D71A" w14:textId="3391CF63" w:rsidR="00754654" w:rsidRPr="00AC4FB3" w:rsidRDefault="00DE5B29" w:rsidP="00824ED5">
            <w:pPr>
              <w:rPr>
                <w:rFonts w:cs="Arial"/>
              </w:rPr>
            </w:pPr>
            <w:r w:rsidRPr="00AC4FB3">
              <w:rPr>
                <w:rFonts w:eastAsia="Arial" w:cs="Arial"/>
                <w:b/>
                <w:bCs/>
                <w:i/>
                <w:iCs/>
              </w:rPr>
              <w:t>(Insert road/street name)</w:t>
            </w:r>
            <w:r w:rsidRPr="00AC4FB3">
              <w:rPr>
                <w:rFonts w:cs="Arial"/>
                <w:b/>
                <w:bCs/>
                <w:i/>
                <w:iCs/>
              </w:rPr>
              <w:t xml:space="preserve">. </w:t>
            </w:r>
            <w:r w:rsidRPr="00AC4FB3">
              <w:rPr>
                <w:b/>
                <w:bCs/>
                <w:i/>
                <w:iCs/>
                <w:szCs w:val="16"/>
              </w:rPr>
              <w:t>(North, east, west, or south)</w:t>
            </w:r>
            <w:r w:rsidRPr="00AC4FB3">
              <w:rPr>
                <w:rFonts w:cs="Arial"/>
              </w:rPr>
              <w:t xml:space="preserve"> driveway</w:t>
            </w:r>
          </w:p>
        </w:tc>
      </w:tr>
      <w:tr w:rsidR="00754654" w:rsidRPr="00AC4FB3" w14:paraId="12C8B473" w14:textId="77777777" w:rsidTr="001C6882">
        <w:tc>
          <w:tcPr>
            <w:tcW w:w="2375" w:type="pct"/>
            <w:shd w:val="clear" w:color="auto" w:fill="D9D9D9" w:themeFill="background1" w:themeFillShade="D9"/>
          </w:tcPr>
          <w:p w14:paraId="18FBD73A" w14:textId="77777777" w:rsidR="00754654" w:rsidRPr="00AC4FB3" w:rsidRDefault="681B4574" w:rsidP="00824ED5">
            <w:pPr>
              <w:rPr>
                <w:rFonts w:cs="Arial"/>
              </w:rPr>
            </w:pPr>
            <w:r w:rsidRPr="00AC4FB3">
              <w:rPr>
                <w:rFonts w:eastAsia="Arial" w:cs="Arial"/>
              </w:rPr>
              <w:t xml:space="preserve">Special Instructions for Egress </w:t>
            </w:r>
          </w:p>
        </w:tc>
        <w:tc>
          <w:tcPr>
            <w:tcW w:w="2625" w:type="pct"/>
          </w:tcPr>
          <w:p w14:paraId="107C7CB4" w14:textId="75D8F662" w:rsidR="00754654" w:rsidRPr="00AC4FB3" w:rsidRDefault="00DE5B29" w:rsidP="00824ED5">
            <w:pPr>
              <w:rPr>
                <w:rFonts w:cs="Arial"/>
                <w:b/>
                <w:bCs/>
                <w:i/>
                <w:iCs/>
              </w:rPr>
            </w:pPr>
            <w:r w:rsidRPr="00AC4FB3">
              <w:rPr>
                <w:rFonts w:cs="Arial"/>
                <w:b/>
                <w:bCs/>
                <w:i/>
                <w:iCs/>
              </w:rPr>
              <w:t>(Insert any special instructions for Egress)</w:t>
            </w:r>
          </w:p>
        </w:tc>
      </w:tr>
      <w:tr w:rsidR="00754654" w:rsidRPr="00AC4FB3" w14:paraId="08E9CBFA" w14:textId="77777777" w:rsidTr="001C6882">
        <w:tc>
          <w:tcPr>
            <w:tcW w:w="2375" w:type="pct"/>
            <w:tcBorders>
              <w:bottom w:val="single" w:sz="4" w:space="0" w:color="auto"/>
            </w:tcBorders>
            <w:shd w:val="clear" w:color="auto" w:fill="D9D9D9" w:themeFill="background1" w:themeFillShade="D9"/>
          </w:tcPr>
          <w:p w14:paraId="38BF55F4" w14:textId="77777777" w:rsidR="00754654" w:rsidRPr="00AC4FB3" w:rsidRDefault="681B4574" w:rsidP="00824ED5">
            <w:pPr>
              <w:rPr>
                <w:rFonts w:cs="Arial"/>
              </w:rPr>
            </w:pPr>
            <w:r w:rsidRPr="00AC4FB3">
              <w:rPr>
                <w:rFonts w:eastAsia="Arial" w:cs="Arial"/>
              </w:rPr>
              <w:t>Location for Supply Unloading</w:t>
            </w:r>
          </w:p>
        </w:tc>
        <w:tc>
          <w:tcPr>
            <w:tcW w:w="2625" w:type="pct"/>
            <w:tcBorders>
              <w:bottom w:val="single" w:sz="4" w:space="0" w:color="auto"/>
            </w:tcBorders>
          </w:tcPr>
          <w:p w14:paraId="1F5131A2" w14:textId="12C8A241" w:rsidR="00754654" w:rsidRPr="00AC4FB3" w:rsidRDefault="00DE5B29" w:rsidP="00824ED5">
            <w:pPr>
              <w:rPr>
                <w:rFonts w:cs="Arial"/>
              </w:rPr>
            </w:pPr>
            <w:r w:rsidRPr="00AC4FB3">
              <w:rPr>
                <w:b/>
                <w:bCs/>
                <w:i/>
                <w:iCs/>
                <w:szCs w:val="16"/>
              </w:rPr>
              <w:t>(North, east, west, or south)</w:t>
            </w:r>
            <w:r w:rsidRPr="00AC4FB3">
              <w:rPr>
                <w:rFonts w:cs="Arial"/>
              </w:rPr>
              <w:t xml:space="preserve"> of supply pallets</w:t>
            </w:r>
          </w:p>
        </w:tc>
      </w:tr>
      <w:tr w:rsidR="00754654" w:rsidRPr="00AC4FB3" w14:paraId="2D2F2CD0" w14:textId="77777777" w:rsidTr="001C6882">
        <w:trPr>
          <w:trHeight w:val="368"/>
        </w:trPr>
        <w:tc>
          <w:tcPr>
            <w:tcW w:w="237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42EB2C" w14:textId="77777777" w:rsidR="00754654" w:rsidRPr="00AC4FB3" w:rsidRDefault="681B4574" w:rsidP="00824ED5">
            <w:pPr>
              <w:rPr>
                <w:rFonts w:cs="Arial"/>
              </w:rPr>
            </w:pPr>
            <w:r w:rsidRPr="00AC4FB3">
              <w:rPr>
                <w:rFonts w:eastAsia="Arial" w:cs="Arial"/>
              </w:rPr>
              <w:t>Accessibility Considerations</w:t>
            </w:r>
          </w:p>
        </w:tc>
        <w:tc>
          <w:tcPr>
            <w:tcW w:w="2625" w:type="pct"/>
            <w:tcBorders>
              <w:top w:val="single" w:sz="4" w:space="0" w:color="auto"/>
              <w:left w:val="single" w:sz="4" w:space="0" w:color="auto"/>
              <w:bottom w:val="single" w:sz="4" w:space="0" w:color="auto"/>
              <w:right w:val="single" w:sz="4" w:space="0" w:color="auto"/>
            </w:tcBorders>
          </w:tcPr>
          <w:p w14:paraId="7E44B70B" w14:textId="25B801DA" w:rsidR="00754654" w:rsidRPr="00AC4FB3" w:rsidRDefault="00EF2088" w:rsidP="00824ED5">
            <w:pPr>
              <w:rPr>
                <w:rFonts w:cs="Arial"/>
                <w:b/>
                <w:bCs/>
                <w:i/>
                <w:iCs/>
              </w:rPr>
            </w:pPr>
            <w:r w:rsidRPr="00AC4FB3">
              <w:rPr>
                <w:rFonts w:cs="Arial"/>
                <w:b/>
                <w:bCs/>
                <w:i/>
                <w:iCs/>
              </w:rPr>
              <w:t>(List any accessibility considerations related to the site)</w:t>
            </w:r>
          </w:p>
        </w:tc>
      </w:tr>
    </w:tbl>
    <w:p w14:paraId="05D6FF4F" w14:textId="77777777" w:rsidR="00865332" w:rsidRPr="00AC4FB3" w:rsidRDefault="00865332" w:rsidP="00824ED5">
      <w:pPr>
        <w:rPr>
          <w:rFonts w:cs="Arial"/>
          <w:szCs w:val="24"/>
        </w:rPr>
      </w:pPr>
    </w:p>
    <w:p w14:paraId="240D21B7" w14:textId="7B4B785D" w:rsidR="0065143F" w:rsidRPr="00AC4FB3" w:rsidRDefault="0065143F" w:rsidP="00824ED5">
      <w:pPr>
        <w:rPr>
          <w:b/>
          <w:caps/>
        </w:rPr>
      </w:pPr>
      <w:r w:rsidRPr="00AC4FB3">
        <w:rPr>
          <w:b/>
          <w:caps/>
        </w:rPr>
        <w:t>Pedestrian SUPPLY LINE: Supply pallets</w:t>
      </w:r>
    </w:p>
    <w:p w14:paraId="195575A2" w14:textId="7E8E866A" w:rsidR="005C383A" w:rsidRPr="00AC4FB3" w:rsidRDefault="005C383A" w:rsidP="00824ED5">
      <w:pPr>
        <w:rPr>
          <w:b/>
          <w:caps/>
        </w:rPr>
      </w:pPr>
      <w:r w:rsidRPr="00AC4FB3">
        <w:rPr>
          <w:i/>
          <w:iCs/>
          <w:color w:val="4F6228" w:themeColor="accent3" w:themeShade="80"/>
        </w:rPr>
        <w:t>Identify the following information related to supply pallets</w:t>
      </w:r>
    </w:p>
    <w:tbl>
      <w:tblPr>
        <w:tblStyle w:val="TableGrid"/>
        <w:tblW w:w="5000" w:type="pct"/>
        <w:tblLook w:val="04A0" w:firstRow="1" w:lastRow="0" w:firstColumn="1" w:lastColumn="0" w:noHBand="0" w:noVBand="1"/>
      </w:tblPr>
      <w:tblGrid>
        <w:gridCol w:w="5078"/>
        <w:gridCol w:w="5712"/>
      </w:tblGrid>
      <w:tr w:rsidR="0065143F" w:rsidRPr="00AC4FB3" w14:paraId="35355675" w14:textId="77777777" w:rsidTr="001C6882">
        <w:tc>
          <w:tcPr>
            <w:tcW w:w="2353" w:type="pct"/>
            <w:shd w:val="clear" w:color="auto" w:fill="D9D9D9" w:themeFill="background1" w:themeFillShade="D9"/>
          </w:tcPr>
          <w:p w14:paraId="26D31CCF" w14:textId="77777777" w:rsidR="0065143F" w:rsidRPr="00AC4FB3" w:rsidRDefault="681B4574" w:rsidP="00824ED5">
            <w:r w:rsidRPr="00AC4FB3">
              <w:t>Dimensions of Designated Area</w:t>
            </w:r>
          </w:p>
        </w:tc>
        <w:tc>
          <w:tcPr>
            <w:tcW w:w="2647" w:type="pct"/>
          </w:tcPr>
          <w:p w14:paraId="0C04F4F0" w14:textId="49275D0A" w:rsidR="0065143F" w:rsidRPr="00AC4FB3" w:rsidRDefault="00DE5B29" w:rsidP="00824ED5">
            <w:pPr>
              <w:rPr>
                <w:b/>
                <w:bCs/>
                <w:i/>
                <w:iCs/>
              </w:rPr>
            </w:pPr>
            <w:r w:rsidRPr="00AC4FB3">
              <w:rPr>
                <w:rFonts w:cs="Arial"/>
                <w:b/>
                <w:bCs/>
                <w:i/>
                <w:iCs/>
              </w:rPr>
              <w:t>(Insert the length and width of the Designated Area)</w:t>
            </w:r>
          </w:p>
        </w:tc>
      </w:tr>
      <w:tr w:rsidR="0065143F" w:rsidRPr="00AC4FB3" w14:paraId="2ACB2A03" w14:textId="77777777" w:rsidTr="001C6882">
        <w:tc>
          <w:tcPr>
            <w:tcW w:w="2353" w:type="pct"/>
            <w:shd w:val="clear" w:color="auto" w:fill="D9D9D9" w:themeFill="background1" w:themeFillShade="D9"/>
          </w:tcPr>
          <w:p w14:paraId="5A4293FA" w14:textId="77777777" w:rsidR="0065143F" w:rsidRPr="00AC4FB3" w:rsidRDefault="681B4574" w:rsidP="00824ED5">
            <w:r w:rsidRPr="00AC4FB3">
              <w:t>Location for Supply Pallets</w:t>
            </w:r>
          </w:p>
        </w:tc>
        <w:tc>
          <w:tcPr>
            <w:tcW w:w="2647" w:type="pct"/>
          </w:tcPr>
          <w:p w14:paraId="4733D6FB" w14:textId="2E292F72" w:rsidR="0065143F" w:rsidRPr="00AC4FB3" w:rsidRDefault="00DE5B29" w:rsidP="00824ED5">
            <w:r w:rsidRPr="00AC4FB3">
              <w:rPr>
                <w:b/>
                <w:bCs/>
                <w:i/>
                <w:iCs/>
                <w:szCs w:val="16"/>
              </w:rPr>
              <w:t>(North, east, west, or south)</w:t>
            </w:r>
            <w:r w:rsidRPr="00AC4FB3">
              <w:rPr>
                <w:rFonts w:cs="Arial"/>
              </w:rPr>
              <w:t xml:space="preserve"> </w:t>
            </w:r>
            <w:r w:rsidRPr="00AC4FB3">
              <w:t xml:space="preserve">of supply truck unloading area and </w:t>
            </w:r>
            <w:r w:rsidRPr="00AC4FB3">
              <w:rPr>
                <w:b/>
                <w:bCs/>
                <w:i/>
                <w:iCs/>
                <w:szCs w:val="16"/>
              </w:rPr>
              <w:t xml:space="preserve">(north, east, west, or </w:t>
            </w:r>
            <w:r w:rsidR="00005493" w:rsidRPr="00AC4FB3">
              <w:rPr>
                <w:b/>
                <w:bCs/>
                <w:i/>
                <w:iCs/>
                <w:szCs w:val="16"/>
              </w:rPr>
              <w:t>south)</w:t>
            </w:r>
            <w:r w:rsidR="00005493" w:rsidRPr="00AC4FB3">
              <w:rPr>
                <w:rFonts w:cs="Arial"/>
              </w:rPr>
              <w:t xml:space="preserve"> </w:t>
            </w:r>
            <w:r w:rsidR="00005493" w:rsidRPr="00AC4FB3">
              <w:t>of</w:t>
            </w:r>
            <w:r w:rsidRPr="00AC4FB3">
              <w:t xml:space="preserve"> loading lines</w:t>
            </w:r>
          </w:p>
        </w:tc>
      </w:tr>
      <w:tr w:rsidR="0065143F" w:rsidRPr="00AC4FB3" w14:paraId="04B1E6EA" w14:textId="77777777" w:rsidTr="001C6882">
        <w:tc>
          <w:tcPr>
            <w:tcW w:w="2353" w:type="pct"/>
            <w:shd w:val="clear" w:color="auto" w:fill="D9D9D9" w:themeFill="background1" w:themeFillShade="D9"/>
          </w:tcPr>
          <w:p w14:paraId="4F176BDD" w14:textId="77777777" w:rsidR="0065143F" w:rsidRPr="00AC4FB3" w:rsidRDefault="681B4574" w:rsidP="00824ED5">
            <w:r w:rsidRPr="00AC4FB3">
              <w:t>Space between Supply Line and Loading Line</w:t>
            </w:r>
          </w:p>
        </w:tc>
        <w:tc>
          <w:tcPr>
            <w:tcW w:w="2647" w:type="pct"/>
          </w:tcPr>
          <w:p w14:paraId="5091CEA8" w14:textId="14D66BB6" w:rsidR="0065143F" w:rsidRPr="00AC4FB3" w:rsidRDefault="00DE5B29" w:rsidP="00824ED5">
            <w:r w:rsidRPr="00AC4FB3">
              <w:t>(Insert the distance between the Supply Line and Loading Line)</w:t>
            </w:r>
          </w:p>
        </w:tc>
      </w:tr>
    </w:tbl>
    <w:p w14:paraId="37F4575B" w14:textId="77777777" w:rsidR="0065143F" w:rsidRPr="00AC4FB3" w:rsidRDefault="0065143F" w:rsidP="00824ED5">
      <w:pPr>
        <w:rPr>
          <w:rFonts w:cs="Arial"/>
          <w:szCs w:val="24"/>
        </w:rPr>
      </w:pPr>
    </w:p>
    <w:p w14:paraId="33C80850" w14:textId="25BC3E66" w:rsidR="00865332" w:rsidRPr="00AC4FB3" w:rsidRDefault="00865332" w:rsidP="00824ED5">
      <w:pPr>
        <w:rPr>
          <w:b/>
          <w:caps/>
        </w:rPr>
      </w:pPr>
      <w:r w:rsidRPr="00AC4FB3">
        <w:rPr>
          <w:b/>
          <w:caps/>
        </w:rPr>
        <w:t>PEDESTRIAN SUPPLY LINE: STAFF CARE FACILITIES</w:t>
      </w:r>
    </w:p>
    <w:p w14:paraId="41B2A30D" w14:textId="48942D89" w:rsidR="005C383A" w:rsidRPr="00AC4FB3" w:rsidRDefault="005C383A" w:rsidP="00824ED5">
      <w:pPr>
        <w:rPr>
          <w:i/>
          <w:iCs/>
          <w:color w:val="4F6228" w:themeColor="accent3" w:themeShade="80"/>
        </w:rPr>
      </w:pPr>
      <w:r w:rsidRPr="00AC4FB3">
        <w:rPr>
          <w:i/>
          <w:iCs/>
          <w:color w:val="4F6228" w:themeColor="accent3" w:themeShade="80"/>
        </w:rPr>
        <w:t>Identify the following information related to Staff Care Facilities. Indicate the location and direction of facilities reserved specifically for C-POD staff</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5"/>
        <w:gridCol w:w="5665"/>
      </w:tblGrid>
      <w:tr w:rsidR="007E3DBF" w:rsidRPr="00AC4FB3" w14:paraId="785238EA" w14:textId="77777777" w:rsidTr="001C6882">
        <w:tc>
          <w:tcPr>
            <w:tcW w:w="2375" w:type="pct"/>
            <w:shd w:val="clear" w:color="auto" w:fill="D9D9D9" w:themeFill="background1" w:themeFillShade="D9"/>
          </w:tcPr>
          <w:p w14:paraId="1BF3BF21" w14:textId="77777777" w:rsidR="007E3DBF" w:rsidRPr="00AC4FB3" w:rsidRDefault="681B4574" w:rsidP="00824ED5">
            <w:pPr>
              <w:rPr>
                <w:rFonts w:cs="Arial"/>
              </w:rPr>
            </w:pPr>
            <w:r w:rsidRPr="00AC4FB3">
              <w:rPr>
                <w:rFonts w:eastAsia="Arial" w:cs="Arial"/>
              </w:rPr>
              <w:t>Location for Temporary Rest Tent</w:t>
            </w:r>
          </w:p>
        </w:tc>
        <w:tc>
          <w:tcPr>
            <w:tcW w:w="2625" w:type="pct"/>
          </w:tcPr>
          <w:p w14:paraId="70F81533" w14:textId="595F9B2D" w:rsidR="007E3DBF" w:rsidRPr="00AC4FB3" w:rsidRDefault="00DE5B29" w:rsidP="00824ED5">
            <w:pPr>
              <w:rPr>
                <w:rFonts w:cs="Arial"/>
              </w:rPr>
            </w:pPr>
            <w:r w:rsidRPr="00AC4FB3">
              <w:rPr>
                <w:rFonts w:cs="Arial"/>
              </w:rPr>
              <w:t xml:space="preserve">Located with temporary restrooms </w:t>
            </w:r>
            <w:r w:rsidRPr="00AC4FB3">
              <w:rPr>
                <w:b/>
                <w:bCs/>
                <w:i/>
                <w:iCs/>
                <w:szCs w:val="16"/>
              </w:rPr>
              <w:t xml:space="preserve">(north, east, west, or </w:t>
            </w:r>
            <w:r w:rsidR="00005493" w:rsidRPr="00AC4FB3">
              <w:rPr>
                <w:b/>
                <w:bCs/>
                <w:i/>
                <w:iCs/>
                <w:szCs w:val="16"/>
              </w:rPr>
              <w:t>south)</w:t>
            </w:r>
            <w:r w:rsidR="00005493" w:rsidRPr="00AC4FB3">
              <w:rPr>
                <w:rFonts w:cs="Arial"/>
                <w:b/>
                <w:bCs/>
                <w:i/>
                <w:iCs/>
              </w:rPr>
              <w:t xml:space="preserve"> of</w:t>
            </w:r>
            <w:r w:rsidRPr="00AC4FB3">
              <w:rPr>
                <w:rFonts w:cs="Arial"/>
              </w:rPr>
              <w:t xml:space="preserve"> loading lines</w:t>
            </w:r>
          </w:p>
        </w:tc>
      </w:tr>
      <w:tr w:rsidR="007E3DBF" w:rsidRPr="00AC4FB3" w14:paraId="7F6CFD72" w14:textId="77777777" w:rsidTr="001C6882">
        <w:tc>
          <w:tcPr>
            <w:tcW w:w="2375" w:type="pct"/>
            <w:shd w:val="clear" w:color="auto" w:fill="D9D9D9" w:themeFill="background1" w:themeFillShade="D9"/>
          </w:tcPr>
          <w:p w14:paraId="055E5EB9" w14:textId="77777777" w:rsidR="007E3DBF" w:rsidRPr="00AC4FB3" w:rsidRDefault="681B4574" w:rsidP="00824ED5">
            <w:pPr>
              <w:rPr>
                <w:rFonts w:cs="Arial"/>
              </w:rPr>
            </w:pPr>
            <w:r w:rsidRPr="00AC4FB3">
              <w:rPr>
                <w:rFonts w:eastAsia="Arial" w:cs="Arial"/>
              </w:rPr>
              <w:t>Location of Temporary Restrooms</w:t>
            </w:r>
          </w:p>
        </w:tc>
        <w:tc>
          <w:tcPr>
            <w:tcW w:w="2625" w:type="pct"/>
          </w:tcPr>
          <w:p w14:paraId="1064A079" w14:textId="6640F5BB" w:rsidR="007E3DBF" w:rsidRPr="00AC4FB3" w:rsidRDefault="00DE5B29" w:rsidP="00824ED5">
            <w:pPr>
              <w:rPr>
                <w:rFonts w:cs="Arial"/>
              </w:rPr>
            </w:pPr>
            <w:r w:rsidRPr="00AC4FB3">
              <w:rPr>
                <w:rFonts w:cs="Arial"/>
              </w:rPr>
              <w:t xml:space="preserve">Located at the rest tent </w:t>
            </w:r>
            <w:r w:rsidRPr="00AC4FB3">
              <w:rPr>
                <w:b/>
                <w:bCs/>
                <w:i/>
                <w:iCs/>
                <w:szCs w:val="16"/>
              </w:rPr>
              <w:t>(north, east, west, or south)</w:t>
            </w:r>
            <w:r w:rsidRPr="00AC4FB3">
              <w:rPr>
                <w:rFonts w:cs="Arial"/>
              </w:rPr>
              <w:t xml:space="preserve"> of loading lines</w:t>
            </w:r>
          </w:p>
        </w:tc>
      </w:tr>
      <w:tr w:rsidR="00865332" w:rsidRPr="00AC4FB3" w14:paraId="52722456" w14:textId="77777777" w:rsidTr="001C6882">
        <w:tc>
          <w:tcPr>
            <w:tcW w:w="2375" w:type="pct"/>
            <w:shd w:val="clear" w:color="auto" w:fill="D9D9D9" w:themeFill="background1" w:themeFillShade="D9"/>
          </w:tcPr>
          <w:p w14:paraId="13440729" w14:textId="77777777" w:rsidR="00865332" w:rsidRPr="00AC4FB3" w:rsidRDefault="681B4574" w:rsidP="00824ED5">
            <w:pPr>
              <w:rPr>
                <w:rFonts w:cs="Arial"/>
              </w:rPr>
            </w:pPr>
            <w:r w:rsidRPr="00AC4FB3">
              <w:rPr>
                <w:rFonts w:eastAsia="Arial" w:cs="Arial"/>
              </w:rPr>
              <w:t>Accessibility Considerations</w:t>
            </w:r>
          </w:p>
        </w:tc>
        <w:tc>
          <w:tcPr>
            <w:tcW w:w="2625" w:type="pct"/>
          </w:tcPr>
          <w:p w14:paraId="33D37667" w14:textId="70D34D37" w:rsidR="00865332" w:rsidRPr="00AC4FB3" w:rsidRDefault="00EF2088" w:rsidP="00824ED5">
            <w:pPr>
              <w:rPr>
                <w:rFonts w:cs="Arial"/>
                <w:b/>
                <w:bCs/>
                <w:i/>
                <w:iCs/>
              </w:rPr>
            </w:pPr>
            <w:r w:rsidRPr="00AC4FB3">
              <w:rPr>
                <w:rFonts w:cs="Arial"/>
                <w:b/>
                <w:bCs/>
                <w:i/>
                <w:iCs/>
              </w:rPr>
              <w:t>(List any accessibility considerations related to the site)</w:t>
            </w:r>
          </w:p>
        </w:tc>
      </w:tr>
    </w:tbl>
    <w:p w14:paraId="7FE8C5B0" w14:textId="77777777" w:rsidR="00865332" w:rsidRPr="00AC4FB3" w:rsidRDefault="00865332" w:rsidP="00824ED5">
      <w:pPr>
        <w:jc w:val="center"/>
        <w:rPr>
          <w:rFonts w:eastAsia="Times New Roman" w:cs="Arial"/>
          <w:szCs w:val="24"/>
          <w:u w:val="single"/>
        </w:rPr>
      </w:pPr>
    </w:p>
    <w:p w14:paraId="1FF4F7F6" w14:textId="28F4D7A1" w:rsidR="00865332" w:rsidRPr="00AC4FB3" w:rsidRDefault="0065143F" w:rsidP="00824ED5">
      <w:pPr>
        <w:rPr>
          <w:b/>
          <w:caps/>
        </w:rPr>
      </w:pPr>
      <w:r w:rsidRPr="00AC4FB3">
        <w:rPr>
          <w:b/>
          <w:caps/>
        </w:rPr>
        <w:t>PEDESTRIAN LOADING points</w:t>
      </w:r>
    </w:p>
    <w:p w14:paraId="5400FC74" w14:textId="29B5752C" w:rsidR="005C383A" w:rsidRPr="00AC4FB3" w:rsidRDefault="005C383A" w:rsidP="00824ED5">
      <w:pPr>
        <w:rPr>
          <w:i/>
          <w:iCs/>
          <w:color w:val="4F6228" w:themeColor="accent3" w:themeShade="80"/>
        </w:rPr>
      </w:pPr>
      <w:r w:rsidRPr="00AC4FB3">
        <w:rPr>
          <w:i/>
          <w:iCs/>
          <w:color w:val="4F6228" w:themeColor="accent3" w:themeShade="80"/>
        </w:rPr>
        <w:t>Identify the following information related to the Pedestrian Loading Points</w:t>
      </w:r>
    </w:p>
    <w:tbl>
      <w:tblPr>
        <w:tblStyle w:val="TableGrid"/>
        <w:tblW w:w="5000" w:type="pct"/>
        <w:tblLook w:val="04A0" w:firstRow="1" w:lastRow="0" w:firstColumn="1" w:lastColumn="0" w:noHBand="0" w:noVBand="1"/>
      </w:tblPr>
      <w:tblGrid>
        <w:gridCol w:w="5125"/>
        <w:gridCol w:w="5665"/>
      </w:tblGrid>
      <w:tr w:rsidR="00824ED5" w:rsidRPr="00AC4FB3" w14:paraId="4BB36789" w14:textId="77777777" w:rsidTr="001C6882">
        <w:tc>
          <w:tcPr>
            <w:tcW w:w="2375" w:type="pct"/>
            <w:shd w:val="clear" w:color="auto" w:fill="D9D9D9" w:themeFill="background1" w:themeFillShade="D9"/>
          </w:tcPr>
          <w:p w14:paraId="13D95822" w14:textId="77777777" w:rsidR="00824ED5" w:rsidRPr="00AC4FB3" w:rsidRDefault="681B4574" w:rsidP="00824ED5">
            <w:pPr>
              <w:rPr>
                <w:rFonts w:cs="Arial"/>
              </w:rPr>
            </w:pPr>
            <w:r w:rsidRPr="00AC4FB3">
              <w:rPr>
                <w:rFonts w:eastAsia="Arial" w:cs="Arial"/>
              </w:rPr>
              <w:t>Dimensions of Designated Area</w:t>
            </w:r>
          </w:p>
        </w:tc>
        <w:tc>
          <w:tcPr>
            <w:tcW w:w="2625" w:type="pct"/>
          </w:tcPr>
          <w:p w14:paraId="1416D9EF" w14:textId="06293415" w:rsidR="00824ED5" w:rsidRPr="00AC4FB3" w:rsidRDefault="00DE5B29" w:rsidP="00824ED5">
            <w:pPr>
              <w:rPr>
                <w:rFonts w:cs="Arial"/>
                <w:b/>
                <w:bCs/>
                <w:i/>
                <w:iCs/>
              </w:rPr>
            </w:pPr>
            <w:r w:rsidRPr="00AC4FB3">
              <w:rPr>
                <w:rFonts w:cs="Arial"/>
                <w:b/>
                <w:bCs/>
                <w:i/>
                <w:iCs/>
              </w:rPr>
              <w:t>(Insert the length and width of the Designated Area)</w:t>
            </w:r>
          </w:p>
        </w:tc>
      </w:tr>
      <w:tr w:rsidR="00824ED5" w:rsidRPr="00AC4FB3" w14:paraId="178CA8A2" w14:textId="77777777" w:rsidTr="001C6882">
        <w:tc>
          <w:tcPr>
            <w:tcW w:w="2375" w:type="pct"/>
            <w:shd w:val="clear" w:color="auto" w:fill="D9D9D9" w:themeFill="background1" w:themeFillShade="D9"/>
          </w:tcPr>
          <w:p w14:paraId="3C97D813" w14:textId="77777777" w:rsidR="00824ED5" w:rsidRPr="00AC4FB3" w:rsidRDefault="681B4574" w:rsidP="00824ED5">
            <w:pPr>
              <w:rPr>
                <w:rFonts w:cs="Arial"/>
              </w:rPr>
            </w:pPr>
            <w:r w:rsidRPr="00AC4FB3">
              <w:rPr>
                <w:rFonts w:eastAsia="Arial" w:cs="Arial"/>
              </w:rPr>
              <w:t>Space Allocated for Each Loading Point</w:t>
            </w:r>
          </w:p>
        </w:tc>
        <w:tc>
          <w:tcPr>
            <w:tcW w:w="2625" w:type="pct"/>
          </w:tcPr>
          <w:p w14:paraId="28491A8F" w14:textId="6C296261" w:rsidR="00824ED5" w:rsidRPr="00AC4FB3" w:rsidRDefault="00824ED5" w:rsidP="00824ED5">
            <w:pPr>
              <w:rPr>
                <w:rFonts w:cs="Arial"/>
              </w:rPr>
            </w:pPr>
          </w:p>
        </w:tc>
      </w:tr>
      <w:tr w:rsidR="00824ED5" w:rsidRPr="00AC4FB3" w14:paraId="634CEE1C" w14:textId="77777777" w:rsidTr="001C6882">
        <w:tc>
          <w:tcPr>
            <w:tcW w:w="2375" w:type="pct"/>
            <w:shd w:val="clear" w:color="auto" w:fill="D9D9D9" w:themeFill="background1" w:themeFillShade="D9"/>
          </w:tcPr>
          <w:p w14:paraId="0A2E09AD" w14:textId="77777777" w:rsidR="00824ED5" w:rsidRPr="00AC4FB3" w:rsidRDefault="681B4574" w:rsidP="00824ED5">
            <w:pPr>
              <w:rPr>
                <w:rFonts w:cs="Arial"/>
              </w:rPr>
            </w:pPr>
            <w:r w:rsidRPr="00AC4FB3">
              <w:rPr>
                <w:rFonts w:eastAsia="Arial" w:cs="Arial"/>
              </w:rPr>
              <w:t>Space Between Each of 3 Loading Points</w:t>
            </w:r>
          </w:p>
        </w:tc>
        <w:tc>
          <w:tcPr>
            <w:tcW w:w="2625" w:type="pct"/>
          </w:tcPr>
          <w:p w14:paraId="2335D584" w14:textId="2C0C93EE" w:rsidR="00824ED5" w:rsidRPr="00AC4FB3" w:rsidRDefault="00824ED5" w:rsidP="00824ED5">
            <w:pPr>
              <w:rPr>
                <w:rFonts w:cs="Arial"/>
              </w:rPr>
            </w:pPr>
          </w:p>
        </w:tc>
      </w:tr>
      <w:tr w:rsidR="00824ED5" w:rsidRPr="00AC4FB3" w14:paraId="33E7699A" w14:textId="77777777" w:rsidTr="001C6882">
        <w:trPr>
          <w:trHeight w:val="548"/>
        </w:trPr>
        <w:tc>
          <w:tcPr>
            <w:tcW w:w="2375" w:type="pct"/>
            <w:shd w:val="clear" w:color="auto" w:fill="D9D9D9" w:themeFill="background1" w:themeFillShade="D9"/>
          </w:tcPr>
          <w:p w14:paraId="19579B1D" w14:textId="77777777" w:rsidR="00824ED5" w:rsidRPr="00AC4FB3" w:rsidRDefault="681B4574" w:rsidP="00824ED5">
            <w:pPr>
              <w:rPr>
                <w:rFonts w:cs="Arial"/>
              </w:rPr>
            </w:pPr>
            <w:r w:rsidRPr="00AC4FB3">
              <w:rPr>
                <w:rFonts w:eastAsia="Arial" w:cs="Arial"/>
              </w:rPr>
              <w:t>Specific Location of Loading Points</w:t>
            </w:r>
          </w:p>
        </w:tc>
        <w:tc>
          <w:tcPr>
            <w:tcW w:w="2625" w:type="pct"/>
          </w:tcPr>
          <w:p w14:paraId="50E67370" w14:textId="7A3758C6" w:rsidR="00824ED5" w:rsidRPr="00AC4FB3" w:rsidRDefault="00824ED5" w:rsidP="00824ED5">
            <w:pPr>
              <w:rPr>
                <w:rFonts w:cs="Arial"/>
              </w:rPr>
            </w:pPr>
          </w:p>
        </w:tc>
      </w:tr>
    </w:tbl>
    <w:p w14:paraId="4FCB1196" w14:textId="77777777" w:rsidR="00865332" w:rsidRPr="00AC4FB3" w:rsidRDefault="00865332" w:rsidP="00824ED5">
      <w:pPr>
        <w:jc w:val="center"/>
        <w:rPr>
          <w:caps/>
          <w:u w:val="single"/>
        </w:rPr>
      </w:pPr>
    </w:p>
    <w:p w14:paraId="3C6E7CC3" w14:textId="77A3CB77" w:rsidR="00865332" w:rsidRPr="00AC4FB3" w:rsidRDefault="00865332" w:rsidP="00824ED5">
      <w:pPr>
        <w:rPr>
          <w:b/>
          <w:caps/>
        </w:rPr>
      </w:pPr>
      <w:r w:rsidRPr="00AC4FB3">
        <w:rPr>
          <w:b/>
          <w:caps/>
        </w:rPr>
        <w:t>MASS TRANSIT DROP-OFF/PICK-UP</w:t>
      </w:r>
    </w:p>
    <w:p w14:paraId="61C1873E" w14:textId="235F80E3" w:rsidR="005C383A" w:rsidRPr="00AC4FB3" w:rsidRDefault="005C383A" w:rsidP="00824ED5">
      <w:pPr>
        <w:rPr>
          <w:i/>
          <w:iCs/>
          <w:color w:val="4F6228" w:themeColor="accent3" w:themeShade="80"/>
        </w:rPr>
      </w:pPr>
      <w:r w:rsidRPr="00AC4FB3">
        <w:rPr>
          <w:i/>
          <w:iCs/>
          <w:color w:val="4F6228" w:themeColor="accent3" w:themeShade="80"/>
        </w:rPr>
        <w:t>Identify the following information related to the Mass Transit Drop-Off/Pick-Up</w:t>
      </w:r>
    </w:p>
    <w:tbl>
      <w:tblPr>
        <w:tblStyle w:val="TableGrid"/>
        <w:tblW w:w="5000" w:type="pct"/>
        <w:tblLook w:val="04A0" w:firstRow="1" w:lastRow="0" w:firstColumn="1" w:lastColumn="0" w:noHBand="0" w:noVBand="1"/>
      </w:tblPr>
      <w:tblGrid>
        <w:gridCol w:w="5125"/>
        <w:gridCol w:w="5665"/>
      </w:tblGrid>
      <w:tr w:rsidR="00865332" w:rsidRPr="00AC4FB3" w14:paraId="25400DE5" w14:textId="77777777" w:rsidTr="001C6882">
        <w:tc>
          <w:tcPr>
            <w:tcW w:w="2375" w:type="pct"/>
            <w:shd w:val="clear" w:color="auto" w:fill="D9D9D9" w:themeFill="background1" w:themeFillShade="D9"/>
          </w:tcPr>
          <w:p w14:paraId="75B51370" w14:textId="77777777" w:rsidR="00865332" w:rsidRPr="00AC4FB3" w:rsidRDefault="681B4574" w:rsidP="00824ED5">
            <w:pPr>
              <w:rPr>
                <w:rFonts w:cs="Arial"/>
              </w:rPr>
            </w:pPr>
            <w:r w:rsidRPr="00AC4FB3">
              <w:rPr>
                <w:rFonts w:eastAsia="Arial" w:cs="Arial"/>
              </w:rPr>
              <w:t>Location of Designated Area</w:t>
            </w:r>
          </w:p>
        </w:tc>
        <w:tc>
          <w:tcPr>
            <w:tcW w:w="2625" w:type="pct"/>
          </w:tcPr>
          <w:p w14:paraId="3EB79E48" w14:textId="1BF941E8" w:rsidR="00865332" w:rsidRPr="00AC4FB3" w:rsidRDefault="00DE5B29" w:rsidP="00824ED5">
            <w:pPr>
              <w:rPr>
                <w:rFonts w:cs="Arial"/>
                <w:b/>
                <w:bCs/>
                <w:i/>
                <w:iCs/>
              </w:rPr>
            </w:pPr>
            <w:r w:rsidRPr="00AC4FB3">
              <w:rPr>
                <w:rFonts w:cs="Arial"/>
                <w:b/>
                <w:bCs/>
                <w:i/>
                <w:iCs/>
              </w:rPr>
              <w:t>(Insert the location of the Designated Area)</w:t>
            </w:r>
          </w:p>
        </w:tc>
      </w:tr>
      <w:tr w:rsidR="00865332" w:rsidRPr="00AC4FB3" w14:paraId="74E9F01F" w14:textId="77777777" w:rsidTr="001C6882">
        <w:tc>
          <w:tcPr>
            <w:tcW w:w="2375" w:type="pct"/>
            <w:shd w:val="clear" w:color="auto" w:fill="D9D9D9" w:themeFill="background1" w:themeFillShade="D9"/>
          </w:tcPr>
          <w:p w14:paraId="2561C696" w14:textId="77777777" w:rsidR="00865332" w:rsidRPr="00AC4FB3" w:rsidRDefault="681B4574" w:rsidP="00824ED5">
            <w:pPr>
              <w:rPr>
                <w:rFonts w:cs="Arial"/>
              </w:rPr>
            </w:pPr>
            <w:r w:rsidRPr="00AC4FB3">
              <w:rPr>
                <w:rFonts w:eastAsia="Arial" w:cs="Arial"/>
              </w:rPr>
              <w:t>Dimensions of Designated Area</w:t>
            </w:r>
          </w:p>
        </w:tc>
        <w:tc>
          <w:tcPr>
            <w:tcW w:w="2625" w:type="pct"/>
          </w:tcPr>
          <w:p w14:paraId="330C2B67" w14:textId="54BE90C9" w:rsidR="00865332" w:rsidRPr="00AC4FB3" w:rsidRDefault="00DE5B29" w:rsidP="00824ED5">
            <w:pPr>
              <w:rPr>
                <w:rFonts w:cs="Arial"/>
                <w:b/>
                <w:bCs/>
                <w:i/>
                <w:iCs/>
              </w:rPr>
            </w:pPr>
            <w:r w:rsidRPr="00AC4FB3">
              <w:rPr>
                <w:rFonts w:cs="Arial"/>
                <w:b/>
                <w:bCs/>
                <w:i/>
                <w:iCs/>
              </w:rPr>
              <w:t>(Insert the length and width of the Designated Area)</w:t>
            </w:r>
          </w:p>
        </w:tc>
      </w:tr>
      <w:tr w:rsidR="00865332" w:rsidRPr="00AC4FB3" w14:paraId="3CE81A0D" w14:textId="77777777" w:rsidTr="001C6882">
        <w:tc>
          <w:tcPr>
            <w:tcW w:w="2375" w:type="pct"/>
            <w:shd w:val="clear" w:color="auto" w:fill="D9D9D9" w:themeFill="background1" w:themeFillShade="D9"/>
          </w:tcPr>
          <w:p w14:paraId="4DADD012" w14:textId="77777777" w:rsidR="00865332" w:rsidRPr="00AC4FB3" w:rsidRDefault="681B4574" w:rsidP="00824ED5">
            <w:pPr>
              <w:rPr>
                <w:rFonts w:cs="Arial"/>
              </w:rPr>
            </w:pPr>
            <w:r w:rsidRPr="00AC4FB3">
              <w:rPr>
                <w:rFonts w:eastAsia="Arial" w:cs="Arial"/>
              </w:rPr>
              <w:t>Specific Driveway(s) Designated for Ingress</w:t>
            </w:r>
          </w:p>
        </w:tc>
        <w:tc>
          <w:tcPr>
            <w:tcW w:w="2625" w:type="pct"/>
          </w:tcPr>
          <w:p w14:paraId="2014114A" w14:textId="2C2F995C" w:rsidR="00865332" w:rsidRPr="00AC4FB3" w:rsidRDefault="00DE5B29" w:rsidP="00824ED5">
            <w:pPr>
              <w:rPr>
                <w:rFonts w:cs="Arial"/>
              </w:rPr>
            </w:pPr>
            <w:r w:rsidRPr="00AC4FB3">
              <w:rPr>
                <w:rFonts w:eastAsia="Arial" w:cs="Arial"/>
                <w:b/>
                <w:bCs/>
                <w:i/>
                <w:iCs/>
              </w:rPr>
              <w:t>(Insert road/street name)</w:t>
            </w:r>
            <w:r w:rsidRPr="00AC4FB3">
              <w:rPr>
                <w:rFonts w:cs="Arial"/>
                <w:b/>
                <w:bCs/>
                <w:i/>
                <w:iCs/>
              </w:rPr>
              <w:t xml:space="preserve">. </w:t>
            </w:r>
            <w:r w:rsidRPr="00AC4FB3">
              <w:rPr>
                <w:b/>
                <w:bCs/>
                <w:i/>
                <w:iCs/>
                <w:szCs w:val="16"/>
              </w:rPr>
              <w:t>(North, east, west, or south)</w:t>
            </w:r>
            <w:r w:rsidRPr="00AC4FB3">
              <w:rPr>
                <w:rFonts w:cs="Arial"/>
              </w:rPr>
              <w:t xml:space="preserve"> driveway</w:t>
            </w:r>
          </w:p>
        </w:tc>
      </w:tr>
      <w:tr w:rsidR="00865332" w:rsidRPr="00AC4FB3" w14:paraId="67CDFE47" w14:textId="77777777" w:rsidTr="001C6882">
        <w:tc>
          <w:tcPr>
            <w:tcW w:w="2375" w:type="pct"/>
            <w:shd w:val="clear" w:color="auto" w:fill="D9D9D9" w:themeFill="background1" w:themeFillShade="D9"/>
          </w:tcPr>
          <w:p w14:paraId="2F3C3A38" w14:textId="77777777" w:rsidR="00865332" w:rsidRPr="00AC4FB3" w:rsidRDefault="681B4574" w:rsidP="00824ED5">
            <w:pPr>
              <w:rPr>
                <w:rFonts w:cs="Arial"/>
              </w:rPr>
            </w:pPr>
            <w:r w:rsidRPr="00AC4FB3">
              <w:rPr>
                <w:rFonts w:eastAsia="Arial" w:cs="Arial"/>
              </w:rPr>
              <w:lastRenderedPageBreak/>
              <w:t>Special Instructions for Ingress</w:t>
            </w:r>
          </w:p>
        </w:tc>
        <w:tc>
          <w:tcPr>
            <w:tcW w:w="2625" w:type="pct"/>
          </w:tcPr>
          <w:p w14:paraId="3492337C" w14:textId="3390B531" w:rsidR="00865332" w:rsidRPr="00AC4FB3" w:rsidRDefault="00DE5B29" w:rsidP="00824ED5">
            <w:pPr>
              <w:rPr>
                <w:rFonts w:cs="Arial"/>
                <w:b/>
                <w:bCs/>
                <w:i/>
                <w:iCs/>
              </w:rPr>
            </w:pPr>
            <w:r w:rsidRPr="00AC4FB3">
              <w:rPr>
                <w:rFonts w:cs="Arial"/>
                <w:b/>
                <w:bCs/>
                <w:i/>
                <w:iCs/>
              </w:rPr>
              <w:t>(Insert any special instructions for Ingress)</w:t>
            </w:r>
          </w:p>
        </w:tc>
      </w:tr>
      <w:tr w:rsidR="00865332" w:rsidRPr="00AC4FB3" w14:paraId="04C877BF" w14:textId="77777777" w:rsidTr="001C6882">
        <w:tc>
          <w:tcPr>
            <w:tcW w:w="2375" w:type="pct"/>
            <w:shd w:val="clear" w:color="auto" w:fill="D9D9D9" w:themeFill="background1" w:themeFillShade="D9"/>
          </w:tcPr>
          <w:p w14:paraId="64A0C8A6" w14:textId="77777777" w:rsidR="00865332" w:rsidRPr="00AC4FB3" w:rsidRDefault="681B4574" w:rsidP="00824ED5">
            <w:pPr>
              <w:rPr>
                <w:rFonts w:cs="Arial"/>
              </w:rPr>
            </w:pPr>
            <w:r w:rsidRPr="00AC4FB3">
              <w:rPr>
                <w:rFonts w:eastAsia="Arial" w:cs="Arial"/>
              </w:rPr>
              <w:t>Specific Driveway(s) Designated for Egress</w:t>
            </w:r>
          </w:p>
        </w:tc>
        <w:tc>
          <w:tcPr>
            <w:tcW w:w="2625" w:type="pct"/>
          </w:tcPr>
          <w:p w14:paraId="073E86DD" w14:textId="0F232E2E" w:rsidR="00865332" w:rsidRPr="00AC4FB3" w:rsidRDefault="00DE5B29" w:rsidP="00824ED5">
            <w:pPr>
              <w:rPr>
                <w:rFonts w:cs="Arial"/>
              </w:rPr>
            </w:pPr>
            <w:r w:rsidRPr="00AC4FB3">
              <w:rPr>
                <w:rFonts w:eastAsia="Arial" w:cs="Arial"/>
                <w:b/>
                <w:bCs/>
                <w:i/>
                <w:iCs/>
              </w:rPr>
              <w:t>(Insert road/street name)</w:t>
            </w:r>
            <w:r w:rsidRPr="00AC4FB3">
              <w:rPr>
                <w:rFonts w:cs="Arial"/>
                <w:b/>
                <w:bCs/>
                <w:i/>
                <w:iCs/>
              </w:rPr>
              <w:t xml:space="preserve">. </w:t>
            </w:r>
            <w:r w:rsidRPr="00AC4FB3">
              <w:rPr>
                <w:b/>
                <w:bCs/>
                <w:i/>
                <w:iCs/>
                <w:szCs w:val="16"/>
              </w:rPr>
              <w:t>(North, east, west, or south)</w:t>
            </w:r>
            <w:r w:rsidRPr="00AC4FB3">
              <w:rPr>
                <w:rFonts w:cs="Arial"/>
                <w:b/>
                <w:bCs/>
                <w:i/>
                <w:iCs/>
              </w:rPr>
              <w:t xml:space="preserve"> </w:t>
            </w:r>
            <w:r w:rsidRPr="00AC4FB3">
              <w:rPr>
                <w:rFonts w:cs="Arial"/>
              </w:rPr>
              <w:t>driveway</w:t>
            </w:r>
          </w:p>
        </w:tc>
      </w:tr>
      <w:tr w:rsidR="006A2DDB" w:rsidRPr="00AC4FB3" w14:paraId="22BB8CB7" w14:textId="77777777" w:rsidTr="001C6882">
        <w:tc>
          <w:tcPr>
            <w:tcW w:w="2375" w:type="pct"/>
            <w:shd w:val="clear" w:color="auto" w:fill="D9D9D9" w:themeFill="background1" w:themeFillShade="D9"/>
          </w:tcPr>
          <w:p w14:paraId="19A69B5A" w14:textId="77777777" w:rsidR="006A2DDB" w:rsidRPr="00AC4FB3" w:rsidRDefault="681B4574" w:rsidP="00824ED5">
            <w:pPr>
              <w:rPr>
                <w:rFonts w:cs="Arial"/>
              </w:rPr>
            </w:pPr>
            <w:r w:rsidRPr="00AC4FB3">
              <w:rPr>
                <w:rFonts w:eastAsia="Arial" w:cs="Arial"/>
              </w:rPr>
              <w:t xml:space="preserve">Special Instructions for Egress </w:t>
            </w:r>
          </w:p>
        </w:tc>
        <w:tc>
          <w:tcPr>
            <w:tcW w:w="2625" w:type="pct"/>
          </w:tcPr>
          <w:p w14:paraId="27A291AE" w14:textId="79E9D040" w:rsidR="006A2DDB" w:rsidRPr="00AC4FB3" w:rsidRDefault="00DE5B29" w:rsidP="00824ED5">
            <w:pPr>
              <w:rPr>
                <w:rFonts w:cs="Arial"/>
                <w:b/>
                <w:bCs/>
                <w:i/>
                <w:iCs/>
              </w:rPr>
            </w:pPr>
            <w:r w:rsidRPr="00AC4FB3">
              <w:rPr>
                <w:rFonts w:cs="Arial"/>
                <w:b/>
                <w:bCs/>
                <w:i/>
                <w:iCs/>
              </w:rPr>
              <w:t>(Insert any special instructions for Egress)</w:t>
            </w:r>
          </w:p>
        </w:tc>
      </w:tr>
      <w:tr w:rsidR="006A2DDB" w:rsidRPr="00AC4FB3" w14:paraId="5DD8A1C3" w14:textId="77777777" w:rsidTr="001C6882">
        <w:tc>
          <w:tcPr>
            <w:tcW w:w="2375" w:type="pct"/>
            <w:tcBorders>
              <w:bottom w:val="single" w:sz="4" w:space="0" w:color="000000" w:themeColor="text1"/>
            </w:tcBorders>
            <w:shd w:val="clear" w:color="auto" w:fill="D9D9D9" w:themeFill="background1" w:themeFillShade="D9"/>
          </w:tcPr>
          <w:p w14:paraId="10120D6B" w14:textId="77777777" w:rsidR="006A2DDB" w:rsidRPr="00AC4FB3" w:rsidRDefault="681B4574" w:rsidP="00824ED5">
            <w:pPr>
              <w:rPr>
                <w:rFonts w:cs="Arial"/>
              </w:rPr>
            </w:pPr>
            <w:r w:rsidRPr="00AC4FB3">
              <w:rPr>
                <w:rFonts w:eastAsia="Arial" w:cs="Arial"/>
              </w:rPr>
              <w:t>Location for Drop Off</w:t>
            </w:r>
          </w:p>
        </w:tc>
        <w:tc>
          <w:tcPr>
            <w:tcW w:w="2625" w:type="pct"/>
            <w:tcBorders>
              <w:bottom w:val="single" w:sz="4" w:space="0" w:color="000000" w:themeColor="text1"/>
            </w:tcBorders>
          </w:tcPr>
          <w:p w14:paraId="1F99798C" w14:textId="603D8B6A" w:rsidR="006A2DDB" w:rsidRPr="00AC4FB3" w:rsidRDefault="006E6252" w:rsidP="00824ED5">
            <w:pPr>
              <w:rPr>
                <w:rFonts w:cs="Arial"/>
                <w:b/>
                <w:bCs/>
                <w:i/>
                <w:iCs/>
              </w:rPr>
            </w:pPr>
            <w:r w:rsidRPr="00AC4FB3">
              <w:rPr>
                <w:rFonts w:cs="Arial"/>
                <w:b/>
                <w:bCs/>
                <w:i/>
                <w:iCs/>
              </w:rPr>
              <w:t>(Insert the location for Drop-Off)</w:t>
            </w:r>
          </w:p>
        </w:tc>
      </w:tr>
      <w:tr w:rsidR="006A2DDB" w:rsidRPr="00AC4FB3" w14:paraId="4DA30805" w14:textId="77777777" w:rsidTr="001C6882">
        <w:trPr>
          <w:trHeight w:val="260"/>
        </w:trPr>
        <w:tc>
          <w:tcPr>
            <w:tcW w:w="2375" w:type="pct"/>
            <w:tcBorders>
              <w:bottom w:val="single" w:sz="4" w:space="0" w:color="auto"/>
            </w:tcBorders>
            <w:shd w:val="clear" w:color="auto" w:fill="D9D9D9" w:themeFill="background1" w:themeFillShade="D9"/>
            <w:vAlign w:val="center"/>
          </w:tcPr>
          <w:p w14:paraId="5AC28EA1" w14:textId="77777777" w:rsidR="006A2DDB" w:rsidRPr="00AC4FB3" w:rsidRDefault="681B4574" w:rsidP="00824ED5">
            <w:pPr>
              <w:rPr>
                <w:rFonts w:cs="Arial"/>
              </w:rPr>
            </w:pPr>
            <w:r w:rsidRPr="00AC4FB3">
              <w:rPr>
                <w:rFonts w:eastAsia="Arial" w:cs="Arial"/>
              </w:rPr>
              <w:t>Location for Pick Up</w:t>
            </w:r>
          </w:p>
        </w:tc>
        <w:tc>
          <w:tcPr>
            <w:tcW w:w="2625" w:type="pct"/>
            <w:tcBorders>
              <w:bottom w:val="single" w:sz="4" w:space="0" w:color="auto"/>
            </w:tcBorders>
          </w:tcPr>
          <w:p w14:paraId="74E699B1" w14:textId="200BCCCE" w:rsidR="006A2DDB" w:rsidRPr="00AC4FB3" w:rsidRDefault="006E6252" w:rsidP="00824ED5">
            <w:pPr>
              <w:rPr>
                <w:rFonts w:cs="Arial"/>
                <w:b/>
                <w:bCs/>
                <w:i/>
                <w:iCs/>
              </w:rPr>
            </w:pPr>
            <w:r w:rsidRPr="00AC4FB3">
              <w:rPr>
                <w:rFonts w:cs="Arial"/>
                <w:b/>
                <w:bCs/>
                <w:i/>
                <w:iCs/>
              </w:rPr>
              <w:t>(Insert the location for Pick-Up)</w:t>
            </w:r>
          </w:p>
        </w:tc>
      </w:tr>
    </w:tbl>
    <w:p w14:paraId="33205548" w14:textId="77777777" w:rsidR="00071107" w:rsidRPr="00AC4FB3" w:rsidRDefault="00071107">
      <w:pPr>
        <w:rPr>
          <w:b/>
        </w:rPr>
      </w:pPr>
    </w:p>
    <w:tbl>
      <w:tblPr>
        <w:tblStyle w:val="TableGrid"/>
        <w:tblpPr w:leftFromText="180" w:rightFromText="180" w:vertAnchor="text" w:horzAnchor="margin" w:tblpY="157"/>
        <w:tblW w:w="5000" w:type="pct"/>
        <w:tblLook w:val="04A0" w:firstRow="1" w:lastRow="0" w:firstColumn="1" w:lastColumn="0" w:noHBand="0" w:noVBand="1"/>
      </w:tblPr>
      <w:tblGrid>
        <w:gridCol w:w="7374"/>
        <w:gridCol w:w="3416"/>
      </w:tblGrid>
      <w:tr w:rsidR="00071107" w:rsidRPr="00AC4FB3" w14:paraId="04212C40" w14:textId="77777777" w:rsidTr="001C6882">
        <w:tc>
          <w:tcPr>
            <w:tcW w:w="3417" w:type="pct"/>
          </w:tcPr>
          <w:p w14:paraId="7A74836B" w14:textId="77777777" w:rsidR="00071107" w:rsidRPr="00AC4FB3" w:rsidRDefault="00071107" w:rsidP="00F662C1">
            <w:pPr>
              <w:pStyle w:val="Heading1"/>
              <w:pBdr>
                <w:bottom w:val="none" w:sz="0" w:space="0" w:color="auto"/>
              </w:pBdr>
              <w:rPr>
                <w:szCs w:val="22"/>
              </w:rPr>
            </w:pPr>
            <w:r w:rsidRPr="00AC4FB3">
              <w:rPr>
                <w:b w:val="0"/>
                <w:bCs w:val="0"/>
              </w:rPr>
              <w:br w:type="page"/>
            </w:r>
            <w:r w:rsidR="681B4574" w:rsidRPr="00AC4FB3">
              <w:t>PREPARED BY</w:t>
            </w:r>
          </w:p>
          <w:p w14:paraId="62E29F06" w14:textId="77777777" w:rsidR="00071107" w:rsidRPr="00AC4FB3" w:rsidRDefault="00071107" w:rsidP="00F662C1"/>
          <w:p w14:paraId="2AFB8C76" w14:textId="77777777" w:rsidR="00071107" w:rsidRPr="00AC4FB3" w:rsidRDefault="00071107" w:rsidP="00F662C1"/>
        </w:tc>
        <w:tc>
          <w:tcPr>
            <w:tcW w:w="1583" w:type="pct"/>
          </w:tcPr>
          <w:p w14:paraId="0F485832" w14:textId="77777777" w:rsidR="00071107" w:rsidRPr="00AC4FB3" w:rsidRDefault="681B4574" w:rsidP="00F662C1">
            <w:pPr>
              <w:pStyle w:val="Heading1"/>
              <w:pBdr>
                <w:bottom w:val="none" w:sz="0" w:space="0" w:color="auto"/>
              </w:pBdr>
              <w:rPr>
                <w:szCs w:val="22"/>
              </w:rPr>
            </w:pPr>
            <w:r w:rsidRPr="00AC4FB3">
              <w:t>DATE/TIME</w:t>
            </w:r>
          </w:p>
          <w:p w14:paraId="656C3B05" w14:textId="77777777" w:rsidR="00071107" w:rsidRPr="00AC4FB3" w:rsidRDefault="00071107" w:rsidP="00F662C1"/>
        </w:tc>
      </w:tr>
    </w:tbl>
    <w:p w14:paraId="419109E0" w14:textId="77777777" w:rsidR="001D56C7" w:rsidRPr="00AC4FB3" w:rsidRDefault="001D56C7" w:rsidP="00513619">
      <w:pPr>
        <w:jc w:val="center"/>
        <w:rPr>
          <w:b/>
          <w:bCs/>
        </w:rPr>
      </w:pPr>
    </w:p>
    <w:p w14:paraId="228194DD" w14:textId="77777777" w:rsidR="001D56C7" w:rsidRPr="00AC4FB3" w:rsidRDefault="001D56C7">
      <w:pPr>
        <w:rPr>
          <w:b/>
          <w:bCs/>
        </w:rPr>
      </w:pPr>
      <w:r w:rsidRPr="00AC4FB3">
        <w:rPr>
          <w:b/>
          <w:bCs/>
        </w:rPr>
        <w:br w:type="page"/>
      </w:r>
    </w:p>
    <w:p w14:paraId="07AB4947" w14:textId="7434A3EC" w:rsidR="00513619" w:rsidRPr="00AC4FB3" w:rsidRDefault="681B4574" w:rsidP="00513619">
      <w:pPr>
        <w:jc w:val="center"/>
        <w:rPr>
          <w:b/>
        </w:rPr>
      </w:pPr>
      <w:r w:rsidRPr="00AC4FB3">
        <w:rPr>
          <w:b/>
          <w:bCs/>
        </w:rPr>
        <w:lastRenderedPageBreak/>
        <w:t>ATTACHMENT D: STAFF TRANSPORTATION &amp; PARKING DETAILS</w:t>
      </w:r>
    </w:p>
    <w:p w14:paraId="5126DAD8" w14:textId="77777777" w:rsidR="00513619" w:rsidRPr="00AC4FB3" w:rsidRDefault="00513619" w:rsidP="00513619">
      <w:pPr>
        <w:jc w:val="center"/>
        <w:rPr>
          <w:b/>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5342"/>
        <w:gridCol w:w="5442"/>
      </w:tblGrid>
      <w:tr w:rsidR="00513619" w:rsidRPr="00AC4FB3" w14:paraId="646795A9" w14:textId="77777777" w:rsidTr="001C6882">
        <w:trPr>
          <w:trHeight w:val="534"/>
        </w:trPr>
        <w:tc>
          <w:tcPr>
            <w:tcW w:w="2477" w:type="pct"/>
            <w:shd w:val="clear" w:color="auto" w:fill="auto"/>
          </w:tcPr>
          <w:p w14:paraId="5AA67732" w14:textId="77777777" w:rsidR="00513619" w:rsidRPr="00AC4FB3" w:rsidRDefault="00513619" w:rsidP="00B609CC">
            <w:pPr>
              <w:pStyle w:val="Heading2"/>
              <w:rPr>
                <w:caps/>
              </w:rPr>
            </w:pPr>
            <w:r w:rsidRPr="00AC4FB3">
              <w:br w:type="page"/>
            </w:r>
            <w:r w:rsidRPr="00AC4FB3">
              <w:rPr>
                <w:caps/>
              </w:rPr>
              <w:t>EVENT NAME/LOCATION</w:t>
            </w:r>
          </w:p>
          <w:p w14:paraId="3F379421" w14:textId="77777777" w:rsidR="00513619" w:rsidRPr="00AC4FB3" w:rsidRDefault="00513619" w:rsidP="00B609CC"/>
          <w:p w14:paraId="523A7D18" w14:textId="77777777" w:rsidR="00513619" w:rsidRPr="00AC4FB3" w:rsidRDefault="00513619" w:rsidP="00B609CC"/>
        </w:tc>
        <w:tc>
          <w:tcPr>
            <w:tcW w:w="2523" w:type="pct"/>
          </w:tcPr>
          <w:p w14:paraId="28DDEA05" w14:textId="77777777" w:rsidR="00513619" w:rsidRPr="00AC4FB3" w:rsidRDefault="00513619" w:rsidP="00B609CC">
            <w:pPr>
              <w:rPr>
                <w:rFonts w:cs="Arial"/>
                <w:b/>
                <w:caps/>
              </w:rPr>
            </w:pPr>
            <w:r w:rsidRPr="00AC4FB3">
              <w:rPr>
                <w:rFonts w:ascii="Arial" w:eastAsia="Arial" w:hAnsi="Arial" w:cs="Arial"/>
                <w:b/>
                <w:bCs/>
                <w:caps/>
              </w:rPr>
              <w:t>OPERATIONAL PERIOD</w:t>
            </w:r>
          </w:p>
        </w:tc>
      </w:tr>
    </w:tbl>
    <w:p w14:paraId="74E5580C" w14:textId="77777777" w:rsidR="00513619" w:rsidRPr="00AC4FB3" w:rsidRDefault="00513619" w:rsidP="00513619">
      <w:pPr>
        <w:jc w:val="center"/>
        <w:rPr>
          <w:rFonts w:cs="Arial"/>
          <w:b/>
          <w:u w:val="single"/>
        </w:rPr>
      </w:pPr>
    </w:p>
    <w:p w14:paraId="1D6FB488" w14:textId="77777777" w:rsidR="00513619" w:rsidRPr="00AC4FB3" w:rsidRDefault="00513619" w:rsidP="00513619">
      <w:pPr>
        <w:jc w:val="center"/>
        <w:rPr>
          <w:rFonts w:cs="Arial"/>
          <w:b/>
          <w:u w:val="single"/>
        </w:rPr>
      </w:pPr>
    </w:p>
    <w:p w14:paraId="616D75BC" w14:textId="3FE41F00" w:rsidR="00513619" w:rsidRPr="00AC4FB3" w:rsidRDefault="00513619" w:rsidP="00513619">
      <w:pPr>
        <w:rPr>
          <w:b/>
          <w:caps/>
        </w:rPr>
      </w:pPr>
      <w:r w:rsidRPr="00AC4FB3">
        <w:rPr>
          <w:b/>
          <w:caps/>
        </w:rPr>
        <w:t>staff bus transportation</w:t>
      </w:r>
    </w:p>
    <w:p w14:paraId="2D86101A" w14:textId="1433CE3F" w:rsidR="005C383A" w:rsidRPr="00AC4FB3" w:rsidRDefault="005C383A" w:rsidP="00513619">
      <w:pPr>
        <w:rPr>
          <w:i/>
          <w:iCs/>
          <w:color w:val="4F6228" w:themeColor="accent3" w:themeShade="80"/>
        </w:rPr>
      </w:pPr>
      <w:r w:rsidRPr="00AC4FB3">
        <w:rPr>
          <w:i/>
          <w:iCs/>
          <w:color w:val="4F6228" w:themeColor="accent3" w:themeShade="80"/>
        </w:rPr>
        <w:t xml:space="preserve">Identify the following information related to the Staff Bus Transportation </w:t>
      </w:r>
    </w:p>
    <w:tbl>
      <w:tblPr>
        <w:tblStyle w:val="TableGrid"/>
        <w:tblW w:w="5000" w:type="pct"/>
        <w:tblLook w:val="04A0" w:firstRow="1" w:lastRow="0" w:firstColumn="1" w:lastColumn="0" w:noHBand="0" w:noVBand="1"/>
      </w:tblPr>
      <w:tblGrid>
        <w:gridCol w:w="5125"/>
        <w:gridCol w:w="5665"/>
      </w:tblGrid>
      <w:tr w:rsidR="00513619" w:rsidRPr="00AC4FB3" w14:paraId="7381FF7F" w14:textId="77777777" w:rsidTr="001C6882">
        <w:tc>
          <w:tcPr>
            <w:tcW w:w="2375" w:type="pct"/>
            <w:shd w:val="clear" w:color="auto" w:fill="D9D9D9" w:themeFill="background1" w:themeFillShade="D9"/>
          </w:tcPr>
          <w:p w14:paraId="3F4A8D35" w14:textId="77777777" w:rsidR="00513619" w:rsidRPr="00AC4FB3" w:rsidRDefault="681B4574" w:rsidP="00B609CC">
            <w:pPr>
              <w:spacing w:after="40"/>
              <w:rPr>
                <w:rFonts w:cs="Arial"/>
              </w:rPr>
            </w:pPr>
            <w:r w:rsidRPr="00AC4FB3">
              <w:rPr>
                <w:rFonts w:eastAsia="Arial" w:cs="Arial"/>
              </w:rPr>
              <w:t>Location of Designated Drop-Off/Pick-Up  Area</w:t>
            </w:r>
          </w:p>
        </w:tc>
        <w:tc>
          <w:tcPr>
            <w:tcW w:w="2625" w:type="pct"/>
          </w:tcPr>
          <w:p w14:paraId="2A17F0EA" w14:textId="32FCBCA5" w:rsidR="00513619" w:rsidRPr="00AC4FB3" w:rsidRDefault="006E6252" w:rsidP="00B609CC">
            <w:pPr>
              <w:spacing w:after="40"/>
              <w:rPr>
                <w:rFonts w:cs="Arial"/>
              </w:rPr>
            </w:pPr>
            <w:r w:rsidRPr="00AC4FB3">
              <w:rPr>
                <w:b/>
                <w:bCs/>
                <w:i/>
                <w:iCs/>
                <w:szCs w:val="16"/>
              </w:rPr>
              <w:t>(North, east, west, or south)</w:t>
            </w:r>
            <w:r w:rsidRPr="00AC4FB3">
              <w:rPr>
                <w:rFonts w:cs="Arial"/>
              </w:rPr>
              <w:t xml:space="preserve"> </w:t>
            </w:r>
            <w:r w:rsidR="00DD7D26" w:rsidRPr="00AC4FB3">
              <w:rPr>
                <w:rFonts w:cs="Arial"/>
              </w:rPr>
              <w:t xml:space="preserve">of </w:t>
            </w:r>
            <w:r w:rsidR="005C383A" w:rsidRPr="00AC4FB3">
              <w:rPr>
                <w:rFonts w:cs="Arial"/>
              </w:rPr>
              <w:t>C-</w:t>
            </w:r>
            <w:r w:rsidR="00DD7D26" w:rsidRPr="00AC4FB3">
              <w:rPr>
                <w:rFonts w:cs="Arial"/>
              </w:rPr>
              <w:t>POD vehicle lanes adjacent to rest tent</w:t>
            </w:r>
          </w:p>
        </w:tc>
      </w:tr>
      <w:tr w:rsidR="00513619" w:rsidRPr="00AC4FB3" w14:paraId="55C0CFB3" w14:textId="77777777" w:rsidTr="001C6882">
        <w:tc>
          <w:tcPr>
            <w:tcW w:w="2375" w:type="pct"/>
            <w:shd w:val="clear" w:color="auto" w:fill="D9D9D9" w:themeFill="background1" w:themeFillShade="D9"/>
          </w:tcPr>
          <w:p w14:paraId="5D3397B5" w14:textId="77777777" w:rsidR="00513619" w:rsidRPr="00AC4FB3" w:rsidRDefault="681B4574" w:rsidP="00B609CC">
            <w:pPr>
              <w:spacing w:after="40"/>
              <w:rPr>
                <w:rFonts w:cs="Arial"/>
              </w:rPr>
            </w:pPr>
            <w:r w:rsidRPr="00AC4FB3">
              <w:rPr>
                <w:rFonts w:eastAsia="Arial" w:cs="Arial"/>
              </w:rPr>
              <w:t>Dimensions of Designated Area</w:t>
            </w:r>
          </w:p>
        </w:tc>
        <w:tc>
          <w:tcPr>
            <w:tcW w:w="2625" w:type="pct"/>
          </w:tcPr>
          <w:p w14:paraId="1F4FDC3D" w14:textId="1663FEE8" w:rsidR="00513619" w:rsidRPr="00AC4FB3" w:rsidRDefault="006E6252" w:rsidP="00B609CC">
            <w:pPr>
              <w:spacing w:after="40"/>
              <w:rPr>
                <w:rFonts w:cs="Arial"/>
                <w:b/>
                <w:bCs/>
                <w:i/>
                <w:iCs/>
              </w:rPr>
            </w:pPr>
            <w:r w:rsidRPr="00AC4FB3">
              <w:rPr>
                <w:rFonts w:cs="Arial"/>
                <w:b/>
                <w:bCs/>
                <w:i/>
                <w:iCs/>
              </w:rPr>
              <w:t>(Insert the length and width of the Designated Area)</w:t>
            </w:r>
          </w:p>
        </w:tc>
      </w:tr>
      <w:tr w:rsidR="00513619" w:rsidRPr="00AC4FB3" w14:paraId="121FD66F" w14:textId="77777777" w:rsidTr="001C6882">
        <w:tc>
          <w:tcPr>
            <w:tcW w:w="2375" w:type="pct"/>
            <w:shd w:val="clear" w:color="auto" w:fill="D9D9D9" w:themeFill="background1" w:themeFillShade="D9"/>
          </w:tcPr>
          <w:p w14:paraId="60ECE110" w14:textId="77777777" w:rsidR="00513619" w:rsidRPr="00AC4FB3" w:rsidRDefault="681B4574" w:rsidP="00B609CC">
            <w:pPr>
              <w:spacing w:after="40"/>
              <w:rPr>
                <w:rFonts w:cs="Arial"/>
              </w:rPr>
            </w:pPr>
            <w:r w:rsidRPr="00AC4FB3">
              <w:rPr>
                <w:rFonts w:eastAsia="Arial" w:cs="Arial"/>
              </w:rPr>
              <w:t>Specific Driveway(s) Designated for Ingress</w:t>
            </w:r>
          </w:p>
        </w:tc>
        <w:tc>
          <w:tcPr>
            <w:tcW w:w="2625" w:type="pct"/>
            <w:vAlign w:val="center"/>
          </w:tcPr>
          <w:p w14:paraId="7A83173F" w14:textId="74435880" w:rsidR="00513619" w:rsidRPr="00AC4FB3" w:rsidRDefault="00EF2088" w:rsidP="00B609CC">
            <w:pPr>
              <w:spacing w:after="40"/>
              <w:rPr>
                <w:rFonts w:cs="Arial"/>
              </w:rPr>
            </w:pPr>
            <w:r w:rsidRPr="00AC4FB3">
              <w:rPr>
                <w:rFonts w:eastAsia="Arial" w:cs="Arial"/>
                <w:b/>
                <w:bCs/>
                <w:i/>
                <w:iCs/>
              </w:rPr>
              <w:t>(Insert road/street name)</w:t>
            </w:r>
            <w:r w:rsidRPr="00AC4FB3">
              <w:rPr>
                <w:rFonts w:cs="Arial"/>
                <w:b/>
                <w:bCs/>
                <w:i/>
                <w:iCs/>
              </w:rPr>
              <w:t xml:space="preserve">. </w:t>
            </w:r>
            <w:r w:rsidRPr="00AC4FB3">
              <w:rPr>
                <w:b/>
                <w:bCs/>
                <w:i/>
                <w:iCs/>
                <w:szCs w:val="16"/>
              </w:rPr>
              <w:t>(North, east, west, or south)</w:t>
            </w:r>
            <w:r w:rsidRPr="00AC4FB3">
              <w:rPr>
                <w:rFonts w:cs="Arial"/>
              </w:rPr>
              <w:t xml:space="preserve"> driveway</w:t>
            </w:r>
          </w:p>
        </w:tc>
      </w:tr>
      <w:tr w:rsidR="00513619" w:rsidRPr="00AC4FB3" w14:paraId="089CD5ED" w14:textId="77777777" w:rsidTr="001C6882">
        <w:tc>
          <w:tcPr>
            <w:tcW w:w="2375" w:type="pct"/>
            <w:shd w:val="clear" w:color="auto" w:fill="D9D9D9" w:themeFill="background1" w:themeFillShade="D9"/>
          </w:tcPr>
          <w:p w14:paraId="6A720E41" w14:textId="77777777" w:rsidR="00513619" w:rsidRPr="00AC4FB3" w:rsidRDefault="681B4574" w:rsidP="00B609CC">
            <w:pPr>
              <w:spacing w:after="40"/>
              <w:rPr>
                <w:rFonts w:cs="Arial"/>
              </w:rPr>
            </w:pPr>
            <w:r w:rsidRPr="00AC4FB3">
              <w:rPr>
                <w:rFonts w:eastAsia="Arial" w:cs="Arial"/>
              </w:rPr>
              <w:t>Special Instructions for Ingress</w:t>
            </w:r>
          </w:p>
        </w:tc>
        <w:tc>
          <w:tcPr>
            <w:tcW w:w="2625" w:type="pct"/>
          </w:tcPr>
          <w:p w14:paraId="3499BAB7" w14:textId="3F7B9708" w:rsidR="00513619" w:rsidRPr="00AC4FB3" w:rsidRDefault="00DD7D26" w:rsidP="00DD7D26">
            <w:r w:rsidRPr="00AC4FB3">
              <w:t xml:space="preserve">To avoid </w:t>
            </w:r>
            <w:r w:rsidR="00005493" w:rsidRPr="00AC4FB3">
              <w:t>congestion</w:t>
            </w:r>
            <w:r w:rsidRPr="00AC4FB3">
              <w:t xml:space="preserve"> with client vehicles, staff buses will enter on the </w:t>
            </w:r>
            <w:r w:rsidR="00EF2088" w:rsidRPr="00AC4FB3">
              <w:rPr>
                <w:b/>
                <w:bCs/>
                <w:i/>
                <w:iCs/>
                <w:szCs w:val="16"/>
              </w:rPr>
              <w:t>(</w:t>
            </w:r>
            <w:r w:rsidR="005C383A" w:rsidRPr="00AC4FB3">
              <w:rPr>
                <w:b/>
                <w:bCs/>
                <w:i/>
                <w:iCs/>
                <w:szCs w:val="16"/>
              </w:rPr>
              <w:t>n</w:t>
            </w:r>
            <w:r w:rsidR="00EF2088" w:rsidRPr="00AC4FB3">
              <w:rPr>
                <w:b/>
                <w:bCs/>
                <w:i/>
                <w:iCs/>
                <w:szCs w:val="16"/>
              </w:rPr>
              <w:t>orth, east, west, or south)</w:t>
            </w:r>
            <w:r w:rsidR="00EF2088" w:rsidRPr="00AC4FB3">
              <w:rPr>
                <w:rFonts w:cs="Arial"/>
              </w:rPr>
              <w:t xml:space="preserve"> </w:t>
            </w:r>
            <w:r w:rsidRPr="00AC4FB3">
              <w:t xml:space="preserve">side of the </w:t>
            </w:r>
            <w:r w:rsidR="00EF2088" w:rsidRPr="00AC4FB3">
              <w:t>site</w:t>
            </w:r>
            <w:r w:rsidRPr="00AC4FB3">
              <w:t xml:space="preserve"> and follow </w:t>
            </w:r>
            <w:r w:rsidR="00EF2088" w:rsidRPr="00AC4FB3">
              <w:rPr>
                <w:rFonts w:eastAsia="Arial" w:cs="Arial"/>
                <w:b/>
                <w:bCs/>
                <w:i/>
                <w:iCs/>
              </w:rPr>
              <w:t>(insert road/street name)</w:t>
            </w:r>
            <w:r w:rsidR="00EF2088" w:rsidRPr="00AC4FB3">
              <w:rPr>
                <w:rFonts w:cs="Arial"/>
                <w:b/>
                <w:bCs/>
                <w:i/>
                <w:iCs/>
              </w:rPr>
              <w:t>.</w:t>
            </w:r>
            <w:r w:rsidR="00EF2088" w:rsidRPr="00AC4FB3">
              <w:rPr>
                <w:rFonts w:cs="Arial"/>
              </w:rPr>
              <w:t xml:space="preserve"> </w:t>
            </w:r>
            <w:r w:rsidRPr="00AC4FB3">
              <w:t xml:space="preserve">to the </w:t>
            </w:r>
            <w:r w:rsidR="00EF2088" w:rsidRPr="00AC4FB3">
              <w:rPr>
                <w:b/>
                <w:bCs/>
                <w:i/>
                <w:iCs/>
                <w:szCs w:val="16"/>
              </w:rPr>
              <w:t>(north, east, west, or south)</w:t>
            </w:r>
          </w:p>
        </w:tc>
      </w:tr>
      <w:tr w:rsidR="00513619" w:rsidRPr="00AC4FB3" w14:paraId="44497EB7" w14:textId="77777777" w:rsidTr="001C6882">
        <w:tc>
          <w:tcPr>
            <w:tcW w:w="2375" w:type="pct"/>
            <w:shd w:val="clear" w:color="auto" w:fill="D9D9D9" w:themeFill="background1" w:themeFillShade="D9"/>
          </w:tcPr>
          <w:p w14:paraId="03C7979A" w14:textId="77777777" w:rsidR="00513619" w:rsidRPr="00AC4FB3" w:rsidRDefault="681B4574" w:rsidP="00B609CC">
            <w:pPr>
              <w:spacing w:after="40"/>
              <w:rPr>
                <w:rFonts w:cs="Arial"/>
              </w:rPr>
            </w:pPr>
            <w:r w:rsidRPr="00AC4FB3">
              <w:rPr>
                <w:rFonts w:eastAsia="Arial" w:cs="Arial"/>
              </w:rPr>
              <w:t>Specific Driveway(s) Designated for Egress</w:t>
            </w:r>
          </w:p>
        </w:tc>
        <w:tc>
          <w:tcPr>
            <w:tcW w:w="2625" w:type="pct"/>
          </w:tcPr>
          <w:p w14:paraId="1B0FB2C2" w14:textId="32B70D41" w:rsidR="00513619" w:rsidRPr="00AC4FB3" w:rsidRDefault="00EF2088" w:rsidP="00B609CC">
            <w:r w:rsidRPr="00AC4FB3">
              <w:rPr>
                <w:rFonts w:eastAsia="Arial" w:cs="Arial"/>
                <w:b/>
                <w:bCs/>
                <w:i/>
                <w:iCs/>
              </w:rPr>
              <w:t>(Insert road/street name)</w:t>
            </w:r>
            <w:r w:rsidRPr="00AC4FB3">
              <w:rPr>
                <w:rFonts w:cs="Arial"/>
                <w:b/>
                <w:bCs/>
                <w:i/>
                <w:iCs/>
              </w:rPr>
              <w:t xml:space="preserve">. </w:t>
            </w:r>
            <w:r w:rsidRPr="00AC4FB3">
              <w:rPr>
                <w:b/>
                <w:bCs/>
                <w:i/>
                <w:iCs/>
                <w:szCs w:val="16"/>
              </w:rPr>
              <w:t>(North, east, west, or south)</w:t>
            </w:r>
            <w:r w:rsidRPr="00AC4FB3">
              <w:rPr>
                <w:rFonts w:cs="Arial"/>
              </w:rPr>
              <w:t xml:space="preserve"> driveway</w:t>
            </w:r>
          </w:p>
        </w:tc>
      </w:tr>
      <w:tr w:rsidR="00513619" w:rsidRPr="00AC4FB3" w14:paraId="4AE8C34F" w14:textId="77777777" w:rsidTr="001C6882">
        <w:tc>
          <w:tcPr>
            <w:tcW w:w="2375" w:type="pct"/>
            <w:shd w:val="clear" w:color="auto" w:fill="D9D9D9" w:themeFill="background1" w:themeFillShade="D9"/>
          </w:tcPr>
          <w:p w14:paraId="528EFBD6" w14:textId="77777777" w:rsidR="00513619" w:rsidRPr="00AC4FB3" w:rsidRDefault="681B4574" w:rsidP="00B609CC">
            <w:pPr>
              <w:spacing w:after="40"/>
              <w:rPr>
                <w:rFonts w:cs="Arial"/>
              </w:rPr>
            </w:pPr>
            <w:r w:rsidRPr="00AC4FB3">
              <w:rPr>
                <w:rFonts w:eastAsia="Arial" w:cs="Arial"/>
              </w:rPr>
              <w:t xml:space="preserve">Special Instructions for Egress </w:t>
            </w:r>
          </w:p>
        </w:tc>
        <w:tc>
          <w:tcPr>
            <w:tcW w:w="2625" w:type="pct"/>
          </w:tcPr>
          <w:p w14:paraId="526013E9" w14:textId="5DFFAD76" w:rsidR="00513619" w:rsidRPr="00AC4FB3" w:rsidRDefault="00DD7D26" w:rsidP="00B609CC">
            <w:r w:rsidRPr="00AC4FB3">
              <w:t xml:space="preserve">Staff buses may make left or right turns back onto </w:t>
            </w:r>
            <w:r w:rsidR="00EF2088" w:rsidRPr="00AC4FB3">
              <w:rPr>
                <w:rFonts w:eastAsia="Arial" w:cs="Arial"/>
                <w:b/>
                <w:bCs/>
                <w:i/>
                <w:iCs/>
              </w:rPr>
              <w:t>(Insert road/street name)</w:t>
            </w:r>
            <w:r w:rsidR="00EF2088" w:rsidRPr="00AC4FB3">
              <w:rPr>
                <w:rFonts w:cs="Arial"/>
                <w:b/>
                <w:bCs/>
                <w:i/>
                <w:iCs/>
              </w:rPr>
              <w:t>.</w:t>
            </w:r>
          </w:p>
        </w:tc>
      </w:tr>
      <w:tr w:rsidR="00513619" w:rsidRPr="00AC4FB3" w14:paraId="52B11580" w14:textId="77777777" w:rsidTr="001C6882">
        <w:tc>
          <w:tcPr>
            <w:tcW w:w="237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999C97" w14:textId="77777777" w:rsidR="00513619" w:rsidRPr="00AC4FB3" w:rsidRDefault="681B4574" w:rsidP="00B609CC">
            <w:pPr>
              <w:spacing w:after="40"/>
              <w:rPr>
                <w:rFonts w:cs="Arial"/>
              </w:rPr>
            </w:pPr>
            <w:r w:rsidRPr="00AC4FB3">
              <w:rPr>
                <w:rFonts w:eastAsia="Arial" w:cs="Arial"/>
              </w:rPr>
              <w:t>Accessibility Considerations</w:t>
            </w:r>
          </w:p>
        </w:tc>
        <w:tc>
          <w:tcPr>
            <w:tcW w:w="2625" w:type="pct"/>
            <w:tcBorders>
              <w:top w:val="single" w:sz="4" w:space="0" w:color="auto"/>
              <w:left w:val="single" w:sz="4" w:space="0" w:color="auto"/>
              <w:bottom w:val="single" w:sz="4" w:space="0" w:color="auto"/>
              <w:right w:val="single" w:sz="4" w:space="0" w:color="auto"/>
            </w:tcBorders>
          </w:tcPr>
          <w:p w14:paraId="46194677" w14:textId="20F6A0E0" w:rsidR="00513619" w:rsidRPr="00AC4FB3" w:rsidRDefault="00EF2088" w:rsidP="00B609CC">
            <w:pPr>
              <w:spacing w:after="40"/>
              <w:rPr>
                <w:rFonts w:cs="Arial"/>
                <w:b/>
                <w:bCs/>
                <w:i/>
                <w:iCs/>
              </w:rPr>
            </w:pPr>
            <w:r w:rsidRPr="00AC4FB3">
              <w:rPr>
                <w:rFonts w:cs="Arial"/>
                <w:b/>
                <w:bCs/>
                <w:i/>
                <w:iCs/>
              </w:rPr>
              <w:t>(List any accessibility considerations related to the site)</w:t>
            </w:r>
          </w:p>
        </w:tc>
      </w:tr>
    </w:tbl>
    <w:p w14:paraId="6E92BA45" w14:textId="77777777" w:rsidR="00513619" w:rsidRPr="00AC4FB3" w:rsidRDefault="00513619" w:rsidP="00513619">
      <w:pPr>
        <w:jc w:val="center"/>
        <w:rPr>
          <w:b/>
          <w:caps/>
        </w:rPr>
      </w:pPr>
    </w:p>
    <w:p w14:paraId="0E00E30E" w14:textId="77777777" w:rsidR="00513619" w:rsidRPr="00AC4FB3" w:rsidRDefault="00513619" w:rsidP="00513619">
      <w:pPr>
        <w:jc w:val="center"/>
        <w:rPr>
          <w:b/>
          <w:caps/>
        </w:rPr>
      </w:pPr>
    </w:p>
    <w:p w14:paraId="53133879" w14:textId="77777777" w:rsidR="00513619" w:rsidRPr="00AC4FB3" w:rsidRDefault="00513619" w:rsidP="00513619">
      <w:pPr>
        <w:jc w:val="center"/>
        <w:rPr>
          <w:rFonts w:cs="Arial"/>
          <w:b/>
          <w:u w:val="single"/>
        </w:rPr>
      </w:pPr>
    </w:p>
    <w:p w14:paraId="236A5020" w14:textId="227C0A53" w:rsidR="00513619" w:rsidRPr="00AC4FB3" w:rsidRDefault="00513619" w:rsidP="00513619">
      <w:pPr>
        <w:rPr>
          <w:b/>
          <w:caps/>
        </w:rPr>
      </w:pPr>
      <w:r w:rsidRPr="00AC4FB3">
        <w:rPr>
          <w:b/>
          <w:caps/>
        </w:rPr>
        <w:t>STAFF PARKING AREA</w:t>
      </w:r>
    </w:p>
    <w:p w14:paraId="0BA4E36A" w14:textId="1311AF26" w:rsidR="005C383A" w:rsidRPr="00AC4FB3" w:rsidRDefault="005C383A" w:rsidP="00513619">
      <w:pPr>
        <w:rPr>
          <w:i/>
          <w:iCs/>
          <w:color w:val="4F6228" w:themeColor="accent3" w:themeShade="80"/>
        </w:rPr>
      </w:pPr>
      <w:r w:rsidRPr="00AC4FB3">
        <w:rPr>
          <w:i/>
          <w:iCs/>
          <w:color w:val="4F6228" w:themeColor="accent3" w:themeShade="80"/>
        </w:rPr>
        <w:t xml:space="preserve">Identify the following information related to Staff Parking Area </w:t>
      </w:r>
    </w:p>
    <w:tbl>
      <w:tblPr>
        <w:tblStyle w:val="TableGrid"/>
        <w:tblW w:w="5000" w:type="pct"/>
        <w:tblLook w:val="04A0" w:firstRow="1" w:lastRow="0" w:firstColumn="1" w:lastColumn="0" w:noHBand="0" w:noVBand="1"/>
      </w:tblPr>
      <w:tblGrid>
        <w:gridCol w:w="5125"/>
        <w:gridCol w:w="5665"/>
      </w:tblGrid>
      <w:tr w:rsidR="006B4A4C" w:rsidRPr="00AC4FB3" w14:paraId="1840E4A7" w14:textId="77777777" w:rsidTr="001C6882">
        <w:tc>
          <w:tcPr>
            <w:tcW w:w="2375" w:type="pct"/>
            <w:shd w:val="clear" w:color="auto" w:fill="D9D9D9" w:themeFill="background1" w:themeFillShade="D9"/>
          </w:tcPr>
          <w:p w14:paraId="4090B11E" w14:textId="77777777" w:rsidR="006B4A4C" w:rsidRPr="00AC4FB3" w:rsidRDefault="006B4A4C" w:rsidP="00B609CC">
            <w:pPr>
              <w:spacing w:after="40"/>
              <w:rPr>
                <w:rFonts w:cs="Arial"/>
              </w:rPr>
            </w:pPr>
            <w:r w:rsidRPr="00AC4FB3">
              <w:rPr>
                <w:rFonts w:eastAsia="Arial" w:cs="Arial"/>
              </w:rPr>
              <w:t>Location of Designated Area</w:t>
            </w:r>
          </w:p>
        </w:tc>
        <w:tc>
          <w:tcPr>
            <w:tcW w:w="2625" w:type="pct"/>
          </w:tcPr>
          <w:p w14:paraId="09E7AF68" w14:textId="4BC42C4B" w:rsidR="006B4A4C" w:rsidRPr="00AC4FB3" w:rsidRDefault="001D56C7" w:rsidP="00B609CC">
            <w:pPr>
              <w:spacing w:after="40"/>
              <w:rPr>
                <w:rFonts w:cs="Arial"/>
              </w:rPr>
            </w:pPr>
            <w:r w:rsidRPr="00AC4FB3">
              <w:rPr>
                <w:b/>
                <w:bCs/>
                <w:i/>
                <w:iCs/>
                <w:szCs w:val="16"/>
              </w:rPr>
              <w:t>(North, east, west, or south)</w:t>
            </w:r>
            <w:r w:rsidR="006B4A4C" w:rsidRPr="00AC4FB3">
              <w:rPr>
                <w:rFonts w:cs="Arial"/>
              </w:rPr>
              <w:t xml:space="preserve"> of </w:t>
            </w:r>
            <w:r w:rsidR="005C383A" w:rsidRPr="00AC4FB3">
              <w:rPr>
                <w:rFonts w:cs="Arial"/>
              </w:rPr>
              <w:t>C-</w:t>
            </w:r>
            <w:r w:rsidR="006B4A4C" w:rsidRPr="00AC4FB3">
              <w:rPr>
                <w:rFonts w:cs="Arial"/>
              </w:rPr>
              <w:t>POD vehicle lanes adjacent to rest tent</w:t>
            </w:r>
          </w:p>
        </w:tc>
      </w:tr>
      <w:tr w:rsidR="006B4A4C" w:rsidRPr="00AC4FB3" w14:paraId="0F4E2F9A" w14:textId="77777777" w:rsidTr="001C6882">
        <w:tc>
          <w:tcPr>
            <w:tcW w:w="2375" w:type="pct"/>
            <w:shd w:val="clear" w:color="auto" w:fill="D9D9D9" w:themeFill="background1" w:themeFillShade="D9"/>
          </w:tcPr>
          <w:p w14:paraId="0C90932B" w14:textId="77777777" w:rsidR="006B4A4C" w:rsidRPr="00AC4FB3" w:rsidRDefault="006B4A4C" w:rsidP="00B609CC">
            <w:pPr>
              <w:spacing w:after="40"/>
              <w:rPr>
                <w:rFonts w:cs="Arial"/>
              </w:rPr>
            </w:pPr>
            <w:r w:rsidRPr="00AC4FB3">
              <w:rPr>
                <w:rFonts w:eastAsia="Arial" w:cs="Arial"/>
              </w:rPr>
              <w:t>Dimensions of Area</w:t>
            </w:r>
          </w:p>
        </w:tc>
        <w:tc>
          <w:tcPr>
            <w:tcW w:w="2625" w:type="pct"/>
          </w:tcPr>
          <w:p w14:paraId="216A8A73" w14:textId="448F53E0" w:rsidR="006B4A4C" w:rsidRPr="00AC4FB3" w:rsidRDefault="006E6252" w:rsidP="00B609CC">
            <w:pPr>
              <w:spacing w:after="40"/>
              <w:rPr>
                <w:rFonts w:cs="Arial"/>
                <w:b/>
                <w:bCs/>
                <w:i/>
                <w:iCs/>
              </w:rPr>
            </w:pPr>
            <w:r w:rsidRPr="00AC4FB3">
              <w:rPr>
                <w:rFonts w:cs="Arial"/>
                <w:b/>
                <w:bCs/>
                <w:i/>
                <w:iCs/>
              </w:rPr>
              <w:t>(Insert the length and width of the Designated Area)</w:t>
            </w:r>
          </w:p>
        </w:tc>
      </w:tr>
      <w:tr w:rsidR="006B4A4C" w:rsidRPr="00AC4FB3" w14:paraId="1C7C3BFE" w14:textId="77777777" w:rsidTr="001C6882">
        <w:tc>
          <w:tcPr>
            <w:tcW w:w="2375" w:type="pct"/>
            <w:shd w:val="clear" w:color="auto" w:fill="D9D9D9" w:themeFill="background1" w:themeFillShade="D9"/>
          </w:tcPr>
          <w:p w14:paraId="4584E7E8" w14:textId="77777777" w:rsidR="006B4A4C" w:rsidRPr="00AC4FB3" w:rsidRDefault="006B4A4C" w:rsidP="00B609CC">
            <w:pPr>
              <w:spacing w:after="40"/>
              <w:rPr>
                <w:rFonts w:cs="Arial"/>
              </w:rPr>
            </w:pPr>
            <w:r w:rsidRPr="00AC4FB3">
              <w:rPr>
                <w:rFonts w:eastAsia="Arial" w:cs="Arial"/>
              </w:rPr>
              <w:t>Maximum Capacity</w:t>
            </w:r>
          </w:p>
        </w:tc>
        <w:tc>
          <w:tcPr>
            <w:tcW w:w="2625" w:type="pct"/>
          </w:tcPr>
          <w:p w14:paraId="16C19BA1" w14:textId="192BB5A7" w:rsidR="006B4A4C" w:rsidRPr="00AC4FB3" w:rsidRDefault="006E6252" w:rsidP="00B609CC">
            <w:pPr>
              <w:spacing w:after="40"/>
              <w:rPr>
                <w:rFonts w:cs="Arial"/>
                <w:b/>
                <w:bCs/>
                <w:i/>
                <w:iCs/>
              </w:rPr>
            </w:pPr>
            <w:r w:rsidRPr="00AC4FB3">
              <w:rPr>
                <w:rFonts w:cs="Arial"/>
                <w:b/>
                <w:bCs/>
                <w:i/>
                <w:iCs/>
              </w:rPr>
              <w:t>(Insert the Maximum Capacity of the Staff Parking Area)</w:t>
            </w:r>
          </w:p>
        </w:tc>
      </w:tr>
      <w:tr w:rsidR="006B4A4C" w:rsidRPr="00AC4FB3" w14:paraId="13108627" w14:textId="77777777" w:rsidTr="001C6882">
        <w:tc>
          <w:tcPr>
            <w:tcW w:w="2375" w:type="pct"/>
            <w:shd w:val="clear" w:color="auto" w:fill="D9D9D9" w:themeFill="background1" w:themeFillShade="D9"/>
          </w:tcPr>
          <w:p w14:paraId="65164435" w14:textId="77777777" w:rsidR="006B4A4C" w:rsidRPr="00AC4FB3" w:rsidRDefault="006B4A4C" w:rsidP="00B609CC">
            <w:pPr>
              <w:spacing w:after="40"/>
              <w:rPr>
                <w:rFonts w:cs="Arial"/>
              </w:rPr>
            </w:pPr>
            <w:r w:rsidRPr="00AC4FB3">
              <w:rPr>
                <w:rFonts w:eastAsia="Arial" w:cs="Arial"/>
              </w:rPr>
              <w:t xml:space="preserve">Number of Handicap Spots (Existing/Total Needed) </w:t>
            </w:r>
          </w:p>
        </w:tc>
        <w:tc>
          <w:tcPr>
            <w:tcW w:w="2625" w:type="pct"/>
          </w:tcPr>
          <w:p w14:paraId="2243834B" w14:textId="16A0D3B9" w:rsidR="006B4A4C" w:rsidRPr="00AC4FB3" w:rsidRDefault="006E6252" w:rsidP="00F04A3A">
            <w:pPr>
              <w:spacing w:after="40"/>
              <w:rPr>
                <w:rFonts w:cs="Arial"/>
                <w:b/>
                <w:bCs/>
                <w:i/>
                <w:iCs/>
              </w:rPr>
            </w:pPr>
            <w:r w:rsidRPr="00AC4FB3">
              <w:rPr>
                <w:rFonts w:cs="Arial"/>
                <w:b/>
                <w:bCs/>
                <w:i/>
                <w:iCs/>
              </w:rPr>
              <w:t>(Insert the existing/total number of handicap spots)</w:t>
            </w:r>
          </w:p>
        </w:tc>
      </w:tr>
      <w:tr w:rsidR="006B4A4C" w:rsidRPr="00AC4FB3" w14:paraId="63C0D5F4" w14:textId="77777777" w:rsidTr="001C6882">
        <w:tc>
          <w:tcPr>
            <w:tcW w:w="2375" w:type="pct"/>
            <w:tcBorders>
              <w:bottom w:val="single" w:sz="4" w:space="0" w:color="auto"/>
            </w:tcBorders>
            <w:shd w:val="clear" w:color="auto" w:fill="D9D9D9" w:themeFill="background1" w:themeFillShade="D9"/>
          </w:tcPr>
          <w:p w14:paraId="7BF73897" w14:textId="77777777" w:rsidR="006B4A4C" w:rsidRPr="00AC4FB3" w:rsidRDefault="006B4A4C" w:rsidP="00B609CC">
            <w:pPr>
              <w:spacing w:after="40"/>
              <w:rPr>
                <w:rFonts w:cs="Arial"/>
              </w:rPr>
            </w:pPr>
            <w:r w:rsidRPr="00AC4FB3">
              <w:rPr>
                <w:rFonts w:eastAsia="Arial" w:cs="Arial"/>
              </w:rPr>
              <w:t>Resources Needed</w:t>
            </w:r>
          </w:p>
        </w:tc>
        <w:tc>
          <w:tcPr>
            <w:tcW w:w="2625" w:type="pct"/>
            <w:tcBorders>
              <w:bottom w:val="single" w:sz="4" w:space="0" w:color="auto"/>
            </w:tcBorders>
          </w:tcPr>
          <w:p w14:paraId="5643026C" w14:textId="0310938E" w:rsidR="006B4A4C" w:rsidRPr="00AC4FB3" w:rsidRDefault="006E6252" w:rsidP="00B609CC">
            <w:pPr>
              <w:spacing w:after="40"/>
              <w:rPr>
                <w:rFonts w:cs="Arial"/>
                <w:b/>
                <w:bCs/>
                <w:i/>
                <w:iCs/>
              </w:rPr>
            </w:pPr>
            <w:r w:rsidRPr="00AC4FB3">
              <w:rPr>
                <w:rFonts w:cs="Arial"/>
                <w:b/>
                <w:bCs/>
                <w:i/>
                <w:iCs/>
              </w:rPr>
              <w:t>(Include any additional resources needed)</w:t>
            </w:r>
          </w:p>
        </w:tc>
      </w:tr>
      <w:tr w:rsidR="006B4A4C" w:rsidRPr="00AC4FB3" w14:paraId="4D1FD625" w14:textId="77777777" w:rsidTr="001C6882">
        <w:tc>
          <w:tcPr>
            <w:tcW w:w="237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DCE0FB" w14:textId="77777777" w:rsidR="006B4A4C" w:rsidRPr="00AC4FB3" w:rsidRDefault="006B4A4C" w:rsidP="00B609CC">
            <w:pPr>
              <w:spacing w:after="40"/>
              <w:rPr>
                <w:rFonts w:cs="Arial"/>
              </w:rPr>
            </w:pPr>
            <w:r w:rsidRPr="00AC4FB3">
              <w:rPr>
                <w:rFonts w:eastAsia="Arial" w:cs="Arial"/>
              </w:rPr>
              <w:t>Accessibility Considerations</w:t>
            </w:r>
          </w:p>
        </w:tc>
        <w:tc>
          <w:tcPr>
            <w:tcW w:w="2625" w:type="pct"/>
            <w:tcBorders>
              <w:top w:val="single" w:sz="4" w:space="0" w:color="auto"/>
              <w:left w:val="single" w:sz="4" w:space="0" w:color="auto"/>
              <w:bottom w:val="single" w:sz="4" w:space="0" w:color="auto"/>
              <w:right w:val="single" w:sz="4" w:space="0" w:color="auto"/>
            </w:tcBorders>
          </w:tcPr>
          <w:p w14:paraId="6FAFFA3D" w14:textId="32D16316" w:rsidR="006B4A4C" w:rsidRPr="00AC4FB3" w:rsidRDefault="00EF2088" w:rsidP="00B609CC">
            <w:pPr>
              <w:spacing w:after="40"/>
              <w:rPr>
                <w:rFonts w:cs="Arial"/>
                <w:b/>
                <w:bCs/>
                <w:i/>
                <w:iCs/>
              </w:rPr>
            </w:pPr>
            <w:r w:rsidRPr="00AC4FB3">
              <w:rPr>
                <w:rFonts w:cs="Arial"/>
                <w:b/>
                <w:bCs/>
                <w:i/>
                <w:iCs/>
              </w:rPr>
              <w:t>(List any accessibility considerations related to the site)</w:t>
            </w:r>
          </w:p>
        </w:tc>
      </w:tr>
    </w:tbl>
    <w:p w14:paraId="7879ED3B" w14:textId="77777777" w:rsidR="00F01602" w:rsidRPr="00AC4FB3" w:rsidRDefault="00F01602" w:rsidP="000B2A24">
      <w:pPr>
        <w:rPr>
          <w:b/>
          <w:caps/>
        </w:rPr>
      </w:pPr>
    </w:p>
    <w:tbl>
      <w:tblPr>
        <w:tblStyle w:val="TableGrid"/>
        <w:tblpPr w:leftFromText="180" w:rightFromText="180" w:vertAnchor="text" w:horzAnchor="margin" w:tblpY="157"/>
        <w:tblW w:w="5000" w:type="pct"/>
        <w:tblLook w:val="04A0" w:firstRow="1" w:lastRow="0" w:firstColumn="1" w:lastColumn="0" w:noHBand="0" w:noVBand="1"/>
      </w:tblPr>
      <w:tblGrid>
        <w:gridCol w:w="7374"/>
        <w:gridCol w:w="3416"/>
      </w:tblGrid>
      <w:tr w:rsidR="00E202DE" w:rsidRPr="00AC4FB3" w14:paraId="42BC1893" w14:textId="77777777" w:rsidTr="001C6882">
        <w:tc>
          <w:tcPr>
            <w:tcW w:w="3417" w:type="pct"/>
          </w:tcPr>
          <w:p w14:paraId="2641E656" w14:textId="77777777" w:rsidR="00E202DE" w:rsidRPr="00AC4FB3" w:rsidRDefault="00E202DE" w:rsidP="00F662C1">
            <w:pPr>
              <w:pStyle w:val="Heading1"/>
              <w:pBdr>
                <w:bottom w:val="none" w:sz="0" w:space="0" w:color="auto"/>
              </w:pBdr>
              <w:rPr>
                <w:szCs w:val="22"/>
              </w:rPr>
            </w:pPr>
            <w:r w:rsidRPr="00AC4FB3">
              <w:rPr>
                <w:b w:val="0"/>
                <w:bCs w:val="0"/>
              </w:rPr>
              <w:br w:type="page"/>
            </w:r>
            <w:r w:rsidR="681B4574" w:rsidRPr="00AC4FB3">
              <w:t>PREPARED BY</w:t>
            </w:r>
          </w:p>
          <w:p w14:paraId="492E2F35" w14:textId="77777777" w:rsidR="00E202DE" w:rsidRPr="00AC4FB3" w:rsidRDefault="00E202DE" w:rsidP="00F662C1"/>
          <w:p w14:paraId="0BD5E66A" w14:textId="77777777" w:rsidR="00E202DE" w:rsidRPr="00AC4FB3" w:rsidRDefault="00E202DE" w:rsidP="00F662C1"/>
        </w:tc>
        <w:tc>
          <w:tcPr>
            <w:tcW w:w="1583" w:type="pct"/>
          </w:tcPr>
          <w:p w14:paraId="27F5220A" w14:textId="77777777" w:rsidR="00E202DE" w:rsidRPr="00AC4FB3" w:rsidRDefault="681B4574" w:rsidP="00F662C1">
            <w:pPr>
              <w:pStyle w:val="Heading1"/>
              <w:pBdr>
                <w:bottom w:val="none" w:sz="0" w:space="0" w:color="auto"/>
              </w:pBdr>
              <w:rPr>
                <w:szCs w:val="22"/>
              </w:rPr>
            </w:pPr>
            <w:r w:rsidRPr="00AC4FB3">
              <w:t>DATE/TIME</w:t>
            </w:r>
          </w:p>
          <w:p w14:paraId="02278F96" w14:textId="77777777" w:rsidR="00E202DE" w:rsidRPr="00AC4FB3" w:rsidRDefault="00E202DE" w:rsidP="00F662C1"/>
        </w:tc>
      </w:tr>
    </w:tbl>
    <w:p w14:paraId="47B45D28" w14:textId="77777777" w:rsidR="000B2A24" w:rsidRPr="00AC4FB3" w:rsidRDefault="000B2A24" w:rsidP="00513619">
      <w:pPr>
        <w:rPr>
          <w:sz w:val="24"/>
          <w:szCs w:val="24"/>
        </w:rPr>
        <w:sectPr w:rsidR="000B2A24" w:rsidRPr="00AC4FB3" w:rsidSect="00FC48EA">
          <w:pgSz w:w="12240" w:h="15840" w:code="1"/>
          <w:pgMar w:top="720" w:right="720" w:bottom="1440" w:left="720" w:header="432" w:footer="537" w:gutter="0"/>
          <w:cols w:space="720"/>
          <w:docGrid w:linePitch="360"/>
        </w:sectPr>
      </w:pPr>
    </w:p>
    <w:p w14:paraId="0041C447" w14:textId="2085C91A" w:rsidR="00B609CC" w:rsidRPr="00AC4FB3" w:rsidRDefault="00B609CC" w:rsidP="00AA0DC9">
      <w:pPr>
        <w:pBdr>
          <w:bottom w:val="single" w:sz="4" w:space="1" w:color="auto"/>
        </w:pBdr>
        <w:jc w:val="center"/>
        <w:rPr>
          <w:b/>
          <w:caps/>
        </w:rPr>
      </w:pPr>
      <w:r w:rsidRPr="00AC4FB3">
        <w:rPr>
          <w:b/>
          <w:bCs/>
          <w:caps/>
        </w:rPr>
        <w:lastRenderedPageBreak/>
        <w:t>Attachment D: DIAGRAM OF SITE</w:t>
      </w:r>
    </w:p>
    <w:p w14:paraId="298D2CAF" w14:textId="5A452EAB" w:rsidR="00DC48CD" w:rsidRPr="00AC4FB3" w:rsidRDefault="00DC48CD" w:rsidP="00DC48CD">
      <w:pPr>
        <w:jc w:val="center"/>
      </w:pPr>
      <w:r w:rsidRPr="00AC4FB3">
        <w:t>Insert a C-POD site map on this page. Include a diagram of the C-POD site showcasing the</w:t>
      </w:r>
      <w:r w:rsidR="001357F4" w:rsidRPr="00AC4FB3">
        <w:t xml:space="preserve"> Vehicle</w:t>
      </w:r>
      <w:r w:rsidRPr="00AC4FB3">
        <w:t xml:space="preserve"> Egress and Ingress routes,</w:t>
      </w:r>
      <w:r w:rsidR="001357F4" w:rsidRPr="00AC4FB3">
        <w:t xml:space="preserve"> Flow Control Post, Security Post, Offloading Area, B</w:t>
      </w:r>
      <w:r w:rsidRPr="00AC4FB3">
        <w:t xml:space="preserve">athroom locations, </w:t>
      </w:r>
      <w:r w:rsidR="001357F4" w:rsidRPr="00AC4FB3">
        <w:t xml:space="preserve">Admin Area, and Staff Rest Area. </w:t>
      </w:r>
    </w:p>
    <w:p w14:paraId="76138379" w14:textId="29E21B42" w:rsidR="00D83703" w:rsidRPr="00AC4FB3" w:rsidRDefault="00F91C67" w:rsidP="00E202DE">
      <w:pPr>
        <w:jc w:val="center"/>
        <w:rPr>
          <w:b/>
          <w:caps/>
        </w:rPr>
      </w:pPr>
      <w:r w:rsidRPr="00AC4FB3">
        <w:rPr>
          <w:b/>
          <w:caps/>
          <w:noProof/>
        </w:rPr>
        <mc:AlternateContent>
          <mc:Choice Requires="wps">
            <w:drawing>
              <wp:anchor distT="0" distB="0" distL="114300" distR="114300" simplePos="0" relativeHeight="251658249" behindDoc="0" locked="0" layoutInCell="1" allowOverlap="1" wp14:anchorId="52A641E9" wp14:editId="623C7EBA">
                <wp:simplePos x="0" y="0"/>
                <wp:positionH relativeFrom="column">
                  <wp:posOffset>1220470</wp:posOffset>
                </wp:positionH>
                <wp:positionV relativeFrom="paragraph">
                  <wp:posOffset>2832735</wp:posOffset>
                </wp:positionV>
                <wp:extent cx="257175" cy="265430"/>
                <wp:effectExtent l="1270" t="3175" r="0" b="0"/>
                <wp:wrapNone/>
                <wp:docPr id="454" name="Text Box 14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65430"/>
                        </a:xfrm>
                        <a:prstGeom prst="rect">
                          <a:avLst/>
                        </a:prstGeom>
                        <a:noFill/>
                        <a:ln>
                          <a:noFill/>
                        </a:ln>
                        <a:extLst>
                          <a:ext uri="{909E8E84-426E-40dd-AFC4-6F175D3DCCD1}">
                            <a14:hiddenFill xmlns:pic="http://schemas.openxmlformats.org/drawingml/2006/picture" xmlns:dgm="http://schemas.openxmlformats.org/drawingml/2006/diagram"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pic="http://schemas.openxmlformats.org/drawingml/2006/picture" xmlns:dgm="http://schemas.openxmlformats.org/drawingml/2006/diagram"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1BEB8A5" w14:textId="77777777" w:rsidR="00CD61A7" w:rsidRPr="00DF2C52" w:rsidRDefault="00CD61A7" w:rsidP="00E202DE">
                            <w:pPr>
                              <w:ind w:right="-15"/>
                              <w:contextualSpacing/>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dgm="http://schemas.openxmlformats.org/drawingml/2006/diagram" xmlns:pic="http://schemas.openxmlformats.org/drawingml/2006/picture" xmlns:a14="http://schemas.microsoft.com/office/drawing/2010/main" xmlns:a="http://schemas.openxmlformats.org/drawingml/2006/main">
            <w:pict w14:anchorId="787C3464">
              <v:shapetype id="_x0000_t202" coordsize="21600,21600" o:spt="202" path="m,l,21600r21600,l21600,xe" w14:anchorId="52A641E9">
                <v:stroke joinstyle="miter"/>
                <v:path gradientshapeok="t" o:connecttype="rect"/>
              </v:shapetype>
              <v:shape id="Text Box 1445" style="position:absolute;left:0;text-align:left;margin-left:96.1pt;margin-top:223.05pt;width:20.25pt;height:20.9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">
                <v:textbox>
                  <w:txbxContent>
                    <w:p w:rsidRPr="00DF2C52" w:rsidR="00CD61A7" w:rsidP="00E202DE" w:rsidRDefault="00CD61A7" w14:paraId="672A6659" w14:textId="77777777">
                      <w:pPr>
                        <w:ind w:right="-15"/>
                        <w:contextualSpacing/>
                        <w:rPr>
                          <w:sz w:val="18"/>
                          <w:szCs w:val="18"/>
                        </w:rPr>
                      </w:pPr>
                    </w:p>
                  </w:txbxContent>
                </v:textbox>
              </v:shape>
            </w:pict>
          </mc:Fallback>
        </mc:AlternateContent>
      </w:r>
    </w:p>
    <w:p w14:paraId="4B7B14F3" w14:textId="77777777" w:rsidR="00D83703" w:rsidRPr="00AC4FB3" w:rsidRDefault="00D83703" w:rsidP="00D83703"/>
    <w:p w14:paraId="575C30C1" w14:textId="77777777" w:rsidR="00D83703" w:rsidRPr="00AC4FB3" w:rsidRDefault="00D83703" w:rsidP="00D83703"/>
    <w:p w14:paraId="23DDBE45" w14:textId="77777777" w:rsidR="00D83703" w:rsidRPr="00AC4FB3" w:rsidRDefault="00D83703" w:rsidP="00D83703"/>
    <w:p w14:paraId="02F42147" w14:textId="77777777" w:rsidR="00D83703" w:rsidRPr="00AC4FB3" w:rsidRDefault="00D83703" w:rsidP="00D83703"/>
    <w:p w14:paraId="16D44940" w14:textId="77777777" w:rsidR="00D83703" w:rsidRPr="00AC4FB3" w:rsidRDefault="00D83703" w:rsidP="00D83703"/>
    <w:p w14:paraId="52F60018" w14:textId="2CBBB988" w:rsidR="00D83703" w:rsidRPr="00AC4FB3" w:rsidRDefault="00D83703" w:rsidP="00DC48CD"/>
    <w:p w14:paraId="24DCAAB7" w14:textId="1638FC68" w:rsidR="00D83703" w:rsidRPr="00AC4FB3" w:rsidRDefault="00D83703" w:rsidP="00D83703"/>
    <w:p w14:paraId="1FF110DB" w14:textId="18F0A200" w:rsidR="00D83703" w:rsidRPr="00AC4FB3" w:rsidRDefault="00D83703" w:rsidP="00D83703"/>
    <w:p w14:paraId="3D677E08" w14:textId="489AF250" w:rsidR="00D83703" w:rsidRPr="00AC4FB3" w:rsidRDefault="00D83703" w:rsidP="00D83703"/>
    <w:p w14:paraId="247F04A1" w14:textId="0F127CC9" w:rsidR="00D83703" w:rsidRPr="00AC4FB3" w:rsidRDefault="00D83703" w:rsidP="00D83703"/>
    <w:p w14:paraId="5DF66253" w14:textId="064EF230" w:rsidR="00D83703" w:rsidRPr="00AC4FB3" w:rsidRDefault="00D83703" w:rsidP="00D83703"/>
    <w:p w14:paraId="0177FCC2" w14:textId="016E9B18" w:rsidR="00D83703" w:rsidRPr="00AC4FB3" w:rsidRDefault="00D83703" w:rsidP="00D83703"/>
    <w:p w14:paraId="6A646BC3" w14:textId="55B40633" w:rsidR="00D83703" w:rsidRPr="00AC4FB3" w:rsidRDefault="00D83703" w:rsidP="00D83703"/>
    <w:p w14:paraId="3E3F34D7" w14:textId="1D5748E7" w:rsidR="00D83703" w:rsidRPr="00AC4FB3" w:rsidRDefault="00D83703" w:rsidP="00D83703"/>
    <w:p w14:paraId="502ADC77" w14:textId="3F86DC9E" w:rsidR="00D83703" w:rsidRPr="00AC4FB3" w:rsidRDefault="00D83703" w:rsidP="00D83703">
      <w:pPr>
        <w:tabs>
          <w:tab w:val="left" w:pos="1818"/>
        </w:tabs>
      </w:pPr>
      <w:r w:rsidRPr="00AC4FB3">
        <w:tab/>
      </w:r>
    </w:p>
    <w:p w14:paraId="4559E7AC" w14:textId="77777777" w:rsidR="001357F4" w:rsidRPr="00AC4FB3" w:rsidRDefault="001357F4">
      <w:pPr>
        <w:rPr>
          <w:b/>
          <w:bCs/>
          <w:caps/>
        </w:rPr>
      </w:pPr>
      <w:r w:rsidRPr="00AC4FB3">
        <w:rPr>
          <w:b/>
          <w:bCs/>
          <w:caps/>
        </w:rPr>
        <w:br w:type="page"/>
      </w:r>
    </w:p>
    <w:p w14:paraId="7720373B" w14:textId="06A00E86" w:rsidR="001357F4" w:rsidRPr="00AC4FB3" w:rsidRDefault="00865332" w:rsidP="001357F4">
      <w:pPr>
        <w:pBdr>
          <w:bottom w:val="single" w:sz="4" w:space="1" w:color="auto"/>
        </w:pBdr>
        <w:jc w:val="center"/>
        <w:rPr>
          <w:b/>
          <w:bCs/>
          <w:caps/>
        </w:rPr>
      </w:pPr>
      <w:r w:rsidRPr="00AC4FB3">
        <w:rPr>
          <w:b/>
          <w:bCs/>
          <w:caps/>
        </w:rPr>
        <w:lastRenderedPageBreak/>
        <w:t>Attachment</w:t>
      </w:r>
      <w:r w:rsidR="00513619" w:rsidRPr="00AC4FB3">
        <w:rPr>
          <w:b/>
          <w:bCs/>
          <w:caps/>
        </w:rPr>
        <w:t xml:space="preserve"> F</w:t>
      </w:r>
      <w:r w:rsidRPr="00AC4FB3">
        <w:rPr>
          <w:b/>
          <w:bCs/>
          <w:caps/>
        </w:rPr>
        <w:t>: CLOSE UP</w:t>
      </w:r>
      <w:r w:rsidR="00312E99" w:rsidRPr="00AC4FB3">
        <w:rPr>
          <w:b/>
          <w:bCs/>
          <w:caps/>
        </w:rPr>
        <w:t xml:space="preserve"> diagram</w:t>
      </w:r>
      <w:r w:rsidRPr="00AC4FB3">
        <w:rPr>
          <w:b/>
          <w:bCs/>
          <w:caps/>
        </w:rPr>
        <w:t xml:space="preserve"> OF SUPPLY LINE, LOADING LINE</w:t>
      </w:r>
      <w:r w:rsidR="00312E99" w:rsidRPr="00AC4FB3">
        <w:rPr>
          <w:b/>
          <w:bCs/>
          <w:caps/>
        </w:rPr>
        <w:t xml:space="preserve"> &amp;</w:t>
      </w:r>
      <w:r w:rsidRPr="00AC4FB3">
        <w:rPr>
          <w:b/>
          <w:bCs/>
          <w:caps/>
        </w:rPr>
        <w:t xml:space="preserve"> VEHICLE LINE</w:t>
      </w:r>
    </w:p>
    <w:p w14:paraId="39FFE617" w14:textId="2810A20F" w:rsidR="001D56C7" w:rsidRPr="00AC4FB3" w:rsidRDefault="001D56C7" w:rsidP="001D56C7">
      <w:pPr>
        <w:tabs>
          <w:tab w:val="left" w:pos="5416"/>
        </w:tabs>
        <w:jc w:val="center"/>
        <w:rPr>
          <w:b/>
          <w:bCs/>
          <w:caps/>
        </w:rPr>
      </w:pPr>
      <w:r w:rsidRPr="00AC4FB3">
        <w:t xml:space="preserve">Insert the site map here. Be sure to include the Client Ingress, Client Egress, Commodities, Security Post, Cones, Barricades, Dumpster, Supply Trucks, Forklift, Flow Control Post, Loading/Ration Point Specialist, Client Vehicles, and the location of the Restrooms. </w:t>
      </w:r>
    </w:p>
    <w:p w14:paraId="649AE2FF" w14:textId="77777777" w:rsidR="001D56C7" w:rsidRPr="00AC4FB3" w:rsidRDefault="001D56C7" w:rsidP="001D56C7">
      <w:pPr>
        <w:tabs>
          <w:tab w:val="left" w:pos="5416"/>
        </w:tabs>
      </w:pPr>
      <w:r w:rsidRPr="00AC4FB3">
        <w:tab/>
      </w:r>
    </w:p>
    <w:p w14:paraId="09331173" w14:textId="77777777" w:rsidR="00AA0DC9" w:rsidRPr="00AC4FB3" w:rsidRDefault="00AA0DC9" w:rsidP="001D56C7">
      <w:pPr>
        <w:tabs>
          <w:tab w:val="left" w:pos="5416"/>
        </w:tabs>
      </w:pPr>
    </w:p>
    <w:p w14:paraId="000D72B3" w14:textId="77777777" w:rsidR="00AA0DC9" w:rsidRPr="00AC4FB3" w:rsidRDefault="00AA0DC9" w:rsidP="001D56C7">
      <w:pPr>
        <w:tabs>
          <w:tab w:val="left" w:pos="5416"/>
        </w:tabs>
      </w:pPr>
    </w:p>
    <w:p w14:paraId="58D3DC2B" w14:textId="77777777" w:rsidR="00AA0DC9" w:rsidRPr="00AC4FB3" w:rsidRDefault="00AA0DC9" w:rsidP="001D56C7">
      <w:pPr>
        <w:tabs>
          <w:tab w:val="left" w:pos="5416"/>
        </w:tabs>
      </w:pPr>
    </w:p>
    <w:p w14:paraId="1D7EB394" w14:textId="77777777" w:rsidR="00AA0DC9" w:rsidRPr="00AC4FB3" w:rsidRDefault="00AA0DC9" w:rsidP="001D56C7">
      <w:pPr>
        <w:tabs>
          <w:tab w:val="left" w:pos="5416"/>
        </w:tabs>
      </w:pPr>
    </w:p>
    <w:p w14:paraId="685B4F8F" w14:textId="77777777" w:rsidR="00AA0DC9" w:rsidRPr="00AC4FB3" w:rsidRDefault="00AA0DC9" w:rsidP="001D56C7">
      <w:pPr>
        <w:tabs>
          <w:tab w:val="left" w:pos="5416"/>
        </w:tabs>
      </w:pPr>
    </w:p>
    <w:p w14:paraId="58B6B756" w14:textId="77777777" w:rsidR="00AA0DC9" w:rsidRPr="00AC4FB3" w:rsidRDefault="00AA0DC9" w:rsidP="001D56C7">
      <w:pPr>
        <w:tabs>
          <w:tab w:val="left" w:pos="5416"/>
        </w:tabs>
      </w:pPr>
    </w:p>
    <w:p w14:paraId="5C97DD53" w14:textId="77777777" w:rsidR="00AA0DC9" w:rsidRPr="00AC4FB3" w:rsidRDefault="00AA0DC9" w:rsidP="001D56C7">
      <w:pPr>
        <w:tabs>
          <w:tab w:val="left" w:pos="5416"/>
        </w:tabs>
      </w:pPr>
    </w:p>
    <w:p w14:paraId="4B5F61B4" w14:textId="74A4427E" w:rsidR="00AA0DC9" w:rsidRPr="00AC4FB3" w:rsidRDefault="00AA0DC9" w:rsidP="001D56C7">
      <w:pPr>
        <w:tabs>
          <w:tab w:val="left" w:pos="5416"/>
        </w:tabs>
        <w:sectPr w:rsidR="00AA0DC9" w:rsidRPr="00AC4FB3" w:rsidSect="001D56C7">
          <w:footerReference w:type="default" r:id="rId28"/>
          <w:pgSz w:w="15840" w:h="12240" w:orient="landscape" w:code="1"/>
          <w:pgMar w:top="720" w:right="720" w:bottom="720" w:left="1440" w:header="432" w:footer="432" w:gutter="0"/>
          <w:cols w:space="720"/>
          <w:docGrid w:linePitch="360"/>
        </w:sectPr>
      </w:pPr>
    </w:p>
    <w:p w14:paraId="4551888B" w14:textId="2E81F9F8" w:rsidR="00865332" w:rsidRPr="007F008F" w:rsidRDefault="00865332" w:rsidP="008662FB">
      <w:pPr>
        <w:pBdr>
          <w:bottom w:val="single" w:sz="4" w:space="1" w:color="auto"/>
        </w:pBdr>
        <w:jc w:val="center"/>
        <w:rPr>
          <w:b/>
          <w:caps/>
        </w:rPr>
      </w:pPr>
      <w:r w:rsidRPr="00AC4FB3">
        <w:rPr>
          <w:b/>
          <w:bCs/>
          <w:caps/>
        </w:rPr>
        <w:lastRenderedPageBreak/>
        <w:t>Attachment</w:t>
      </w:r>
      <w:r w:rsidR="00264E7A" w:rsidRPr="00AC4FB3">
        <w:rPr>
          <w:b/>
          <w:bCs/>
          <w:caps/>
        </w:rPr>
        <w:t xml:space="preserve"> </w:t>
      </w:r>
      <w:r w:rsidR="00513619" w:rsidRPr="00AC4FB3">
        <w:rPr>
          <w:b/>
          <w:bCs/>
          <w:caps/>
        </w:rPr>
        <w:t>G</w:t>
      </w:r>
      <w:r w:rsidRPr="00AC4FB3">
        <w:rPr>
          <w:b/>
          <w:bCs/>
          <w:caps/>
        </w:rPr>
        <w:t>: CLOSE UP</w:t>
      </w:r>
      <w:r w:rsidR="00312E99" w:rsidRPr="00AC4FB3">
        <w:rPr>
          <w:b/>
          <w:bCs/>
          <w:caps/>
        </w:rPr>
        <w:t xml:space="preserve"> diagram</w:t>
      </w:r>
      <w:r w:rsidRPr="00AC4FB3">
        <w:rPr>
          <w:b/>
          <w:bCs/>
          <w:caps/>
        </w:rPr>
        <w:t xml:space="preserve"> OF pedestrian L</w:t>
      </w:r>
      <w:r w:rsidR="004B6904" w:rsidRPr="00AC4FB3">
        <w:rPr>
          <w:b/>
          <w:bCs/>
          <w:caps/>
        </w:rPr>
        <w:t>A</w:t>
      </w:r>
      <w:r w:rsidRPr="00AC4FB3">
        <w:rPr>
          <w:b/>
          <w:bCs/>
          <w:caps/>
        </w:rPr>
        <w:t>NE</w:t>
      </w:r>
    </w:p>
    <w:bookmarkEnd w:id="14"/>
    <w:p w14:paraId="63F028C4" w14:textId="30B73E42" w:rsidR="00513619" w:rsidRPr="007F008F" w:rsidRDefault="00513619" w:rsidP="00513619">
      <w:pPr>
        <w:pStyle w:val="ListParagraph"/>
        <w:ind w:left="360"/>
        <w:jc w:val="center"/>
        <w:rPr>
          <w:caps/>
        </w:rPr>
      </w:pPr>
    </w:p>
    <w:p w14:paraId="7FA1CA32" w14:textId="77777777" w:rsidR="00B65D0F" w:rsidRPr="007F008F" w:rsidRDefault="00B65D0F" w:rsidP="00513619">
      <w:pPr>
        <w:pStyle w:val="ListParagraph"/>
        <w:ind w:left="360"/>
        <w:jc w:val="center"/>
        <w:rPr>
          <w:caps/>
        </w:rPr>
      </w:pPr>
    </w:p>
    <w:p w14:paraId="7CD6ECBA" w14:textId="77777777" w:rsidR="00B65D0F" w:rsidRPr="007F008F" w:rsidRDefault="00B65D0F" w:rsidP="00513619">
      <w:pPr>
        <w:pStyle w:val="ListParagraph"/>
        <w:ind w:left="360"/>
        <w:jc w:val="center"/>
        <w:rPr>
          <w:caps/>
        </w:rPr>
      </w:pPr>
    </w:p>
    <w:p w14:paraId="5C44927B" w14:textId="77777777" w:rsidR="00B65D0F" w:rsidRPr="007F008F" w:rsidRDefault="00B65D0F" w:rsidP="00513619">
      <w:pPr>
        <w:pStyle w:val="ListParagraph"/>
        <w:ind w:left="360"/>
        <w:jc w:val="center"/>
        <w:rPr>
          <w:caps/>
        </w:rPr>
      </w:pPr>
    </w:p>
    <w:p w14:paraId="4DB45CB6" w14:textId="77777777" w:rsidR="00B65D0F" w:rsidRPr="007F008F" w:rsidRDefault="00B65D0F" w:rsidP="00513619">
      <w:pPr>
        <w:pStyle w:val="ListParagraph"/>
        <w:ind w:left="360"/>
        <w:jc w:val="center"/>
        <w:rPr>
          <w:caps/>
        </w:rPr>
      </w:pPr>
    </w:p>
    <w:p w14:paraId="1B559EC4" w14:textId="77777777" w:rsidR="00B65D0F" w:rsidRPr="007F008F" w:rsidRDefault="00B65D0F" w:rsidP="00513619">
      <w:pPr>
        <w:pStyle w:val="ListParagraph"/>
        <w:ind w:left="360"/>
        <w:jc w:val="center"/>
        <w:rPr>
          <w:caps/>
        </w:rPr>
      </w:pPr>
    </w:p>
    <w:p w14:paraId="3EB88737" w14:textId="77777777" w:rsidR="00B65D0F" w:rsidRPr="007F008F" w:rsidRDefault="00B65D0F" w:rsidP="00513619">
      <w:pPr>
        <w:pStyle w:val="ListParagraph"/>
        <w:ind w:left="360"/>
        <w:jc w:val="center"/>
        <w:rPr>
          <w:caps/>
        </w:rPr>
      </w:pPr>
    </w:p>
    <w:p w14:paraId="482823CB" w14:textId="77777777" w:rsidR="00B65D0F" w:rsidRPr="007F008F" w:rsidRDefault="00B65D0F" w:rsidP="00513619">
      <w:pPr>
        <w:pStyle w:val="ListParagraph"/>
        <w:ind w:left="360"/>
        <w:jc w:val="center"/>
        <w:rPr>
          <w:caps/>
        </w:rPr>
      </w:pPr>
    </w:p>
    <w:p w14:paraId="46F20248" w14:textId="77777777" w:rsidR="00B65D0F" w:rsidRPr="007F008F" w:rsidRDefault="00B65D0F" w:rsidP="00513619">
      <w:pPr>
        <w:pStyle w:val="ListParagraph"/>
        <w:ind w:left="360"/>
        <w:jc w:val="center"/>
        <w:rPr>
          <w:caps/>
        </w:rPr>
      </w:pPr>
    </w:p>
    <w:p w14:paraId="4D4E4E56" w14:textId="77777777" w:rsidR="00B65D0F" w:rsidRPr="007F008F" w:rsidRDefault="00B65D0F" w:rsidP="00513619">
      <w:pPr>
        <w:pStyle w:val="ListParagraph"/>
        <w:ind w:left="360"/>
        <w:jc w:val="center"/>
        <w:rPr>
          <w:caps/>
        </w:rPr>
      </w:pPr>
    </w:p>
    <w:p w14:paraId="50200C56" w14:textId="77777777" w:rsidR="00B65D0F" w:rsidRPr="007F008F" w:rsidRDefault="00B65D0F" w:rsidP="00513619">
      <w:pPr>
        <w:pStyle w:val="ListParagraph"/>
        <w:ind w:left="360"/>
        <w:jc w:val="center"/>
        <w:rPr>
          <w:caps/>
        </w:rPr>
      </w:pPr>
    </w:p>
    <w:p w14:paraId="788629F0" w14:textId="77777777" w:rsidR="00B65D0F" w:rsidRPr="007F008F" w:rsidRDefault="00B65D0F" w:rsidP="00513619">
      <w:pPr>
        <w:pStyle w:val="ListParagraph"/>
        <w:ind w:left="360"/>
        <w:jc w:val="center"/>
        <w:rPr>
          <w:caps/>
        </w:rPr>
      </w:pPr>
    </w:p>
    <w:p w14:paraId="4E03CF34" w14:textId="77777777" w:rsidR="00B65D0F" w:rsidRPr="007F008F" w:rsidRDefault="00B65D0F" w:rsidP="00513619">
      <w:pPr>
        <w:pStyle w:val="ListParagraph"/>
        <w:ind w:left="360"/>
        <w:jc w:val="center"/>
        <w:rPr>
          <w:caps/>
        </w:rPr>
      </w:pPr>
    </w:p>
    <w:p w14:paraId="0330D0D7" w14:textId="77777777" w:rsidR="00B65D0F" w:rsidRPr="007F008F" w:rsidRDefault="00B65D0F" w:rsidP="00513619">
      <w:pPr>
        <w:pStyle w:val="ListParagraph"/>
        <w:ind w:left="360"/>
        <w:jc w:val="center"/>
        <w:rPr>
          <w:caps/>
        </w:rPr>
      </w:pPr>
    </w:p>
    <w:p w14:paraId="02C87E82" w14:textId="77777777" w:rsidR="00B65D0F" w:rsidRPr="007F008F" w:rsidRDefault="00B65D0F" w:rsidP="00513619">
      <w:pPr>
        <w:pStyle w:val="ListParagraph"/>
        <w:ind w:left="360"/>
        <w:jc w:val="center"/>
        <w:rPr>
          <w:caps/>
        </w:rPr>
      </w:pPr>
    </w:p>
    <w:p w14:paraId="60858FB5" w14:textId="77777777" w:rsidR="00B65D0F" w:rsidRPr="007F008F" w:rsidRDefault="00B65D0F" w:rsidP="00513619">
      <w:pPr>
        <w:pStyle w:val="ListParagraph"/>
        <w:ind w:left="360"/>
        <w:jc w:val="center"/>
        <w:rPr>
          <w:caps/>
        </w:rPr>
      </w:pPr>
    </w:p>
    <w:sectPr w:rsidR="00B65D0F" w:rsidRPr="007F008F" w:rsidSect="00253926">
      <w:pgSz w:w="15840" w:h="12240" w:orient="landscape" w:code="1"/>
      <w:pgMar w:top="720" w:right="720" w:bottom="72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793CF" w14:textId="77777777" w:rsidR="00EA70A0" w:rsidRDefault="00EA70A0" w:rsidP="000F1596">
      <w:r>
        <w:separator/>
      </w:r>
    </w:p>
  </w:endnote>
  <w:endnote w:type="continuationSeparator" w:id="0">
    <w:p w14:paraId="1034335A" w14:textId="77777777" w:rsidR="00EA70A0" w:rsidRDefault="00EA70A0" w:rsidP="000F1596">
      <w:r>
        <w:continuationSeparator/>
      </w:r>
    </w:p>
  </w:endnote>
  <w:endnote w:type="continuationNotice" w:id="1">
    <w:p w14:paraId="2A05DA5E" w14:textId="77777777" w:rsidR="00EA70A0" w:rsidRDefault="00EA70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Arial,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252373"/>
      <w:docPartObj>
        <w:docPartGallery w:val="Page Numbers (Bottom of Page)"/>
        <w:docPartUnique/>
      </w:docPartObj>
    </w:sdtPr>
    <w:sdtEndPr/>
    <w:sdtContent>
      <w:p w14:paraId="60AFF696" w14:textId="76FFD8CE" w:rsidR="00CD61A7" w:rsidRPr="00121BFD" w:rsidRDefault="00CD61A7" w:rsidP="00F05D7A">
        <w:pPr>
          <w:pStyle w:val="Footer"/>
          <w:tabs>
            <w:tab w:val="clear" w:pos="9360"/>
            <w:tab w:val="right" w:pos="10800"/>
          </w:tabs>
        </w:pPr>
        <w:r>
          <w:t>Insert Site Name</w:t>
        </w:r>
        <w:r w:rsidRPr="00121BFD">
          <w:t xml:space="preserve"> (</w:t>
        </w:r>
        <w:r>
          <w:t>Date of Completed Site Plan)</w:t>
        </w:r>
        <w:r w:rsidRPr="00121BFD">
          <w:t xml:space="preserve"> – PUBLIC SAFETY SENSITIVE</w:t>
        </w:r>
        <w:r w:rsidRPr="00121BFD">
          <w:tab/>
        </w:r>
        <w:r>
          <w:fldChar w:fldCharType="begin"/>
        </w:r>
        <w:r>
          <w:instrText xml:space="preserve"> PAGE   \* MERGEFORMAT </w:instrText>
        </w:r>
        <w:r>
          <w:fldChar w:fldCharType="separate"/>
        </w:r>
        <w:r>
          <w:rPr>
            <w:noProof/>
          </w:rPr>
          <w:t>3</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2C6A2" w14:textId="1F967729" w:rsidR="00CD61A7" w:rsidRPr="00253926" w:rsidRDefault="00CD61A7" w:rsidP="00253926">
    <w:pPr>
      <w:pStyle w:val="Footer"/>
      <w:tabs>
        <w:tab w:val="clear" w:pos="9360"/>
        <w:tab w:val="right" w:pos="10800"/>
      </w:tabs>
    </w:pPr>
    <w:r>
      <w:t>Insert Site Name</w:t>
    </w:r>
    <w:r w:rsidRPr="00121BFD">
      <w:t xml:space="preserve"> (</w:t>
    </w:r>
    <w:r>
      <w:t>Date of Completed Site Plan)</w:t>
    </w:r>
    <w:r w:rsidRPr="00121BFD">
      <w:t xml:space="preserve"> – PUBLIC SAFETY SENSITIVE </w:t>
    </w:r>
    <w:r w:rsidRPr="00121BFD">
      <w:tab/>
    </w:r>
    <w:r>
      <w:rPr>
        <w:noProof/>
      </w:rPr>
      <w:fldChar w:fldCharType="begin"/>
    </w:r>
    <w:r>
      <w:instrText xml:space="preserve"> PAGE   \* MERGEFORMAT </w:instrText>
    </w:r>
    <w:r>
      <w:fldChar w:fldCharType="separate"/>
    </w:r>
    <w:r>
      <w:rPr>
        <w:noProof/>
      </w:rPr>
      <w:t>4</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9796"/>
      <w:docPartObj>
        <w:docPartGallery w:val="Page Numbers (Bottom of Page)"/>
        <w:docPartUnique/>
      </w:docPartObj>
    </w:sdtPr>
    <w:sdtEndPr/>
    <w:sdtContent>
      <w:p w14:paraId="6A820D87" w14:textId="77777777" w:rsidR="00CD61A7" w:rsidRPr="00121BFD" w:rsidRDefault="00CD61A7" w:rsidP="009103E2">
        <w:pPr>
          <w:pStyle w:val="Footer"/>
          <w:tabs>
            <w:tab w:val="clear" w:pos="9360"/>
            <w:tab w:val="right" w:pos="13680"/>
          </w:tabs>
          <w:ind w:hanging="720"/>
        </w:pPr>
      </w:p>
      <w:p w14:paraId="1A4DD587" w14:textId="40917AD2" w:rsidR="00CD61A7" w:rsidRPr="00121BFD" w:rsidRDefault="00CD61A7" w:rsidP="00297635">
        <w:pPr>
          <w:pStyle w:val="Footer"/>
          <w:tabs>
            <w:tab w:val="clear" w:pos="9360"/>
            <w:tab w:val="right" w:pos="13680"/>
          </w:tabs>
          <w:ind w:hanging="720"/>
        </w:pPr>
        <w:r>
          <w:t>Insert Site Name</w:t>
        </w:r>
        <w:r w:rsidRPr="00121BFD">
          <w:t xml:space="preserve"> (</w:t>
        </w:r>
        <w:r>
          <w:t>Date of Completed Site Plan)</w:t>
        </w:r>
        <w:r w:rsidRPr="00121BFD">
          <w:t xml:space="preserve"> – PUBLIC SAFETY SENSITIVE</w:t>
        </w:r>
        <w:r>
          <w:tab/>
        </w:r>
        <w:r>
          <w:fldChar w:fldCharType="begin"/>
        </w:r>
        <w:r>
          <w:instrText xml:space="preserve"> PAGE   \* MERGEFORMAT </w:instrText>
        </w:r>
        <w:r>
          <w:fldChar w:fldCharType="separate"/>
        </w:r>
        <w:r>
          <w:rPr>
            <w:noProof/>
          </w:rPr>
          <w:t>8</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521D7" w14:textId="77777777" w:rsidR="00CD61A7" w:rsidRDefault="00CD61A7" w:rsidP="003949B1">
    <w:pPr>
      <w:pStyle w:val="Footer"/>
      <w:jc w:val="center"/>
      <w:rPr>
        <w:sz w:val="18"/>
        <w:szCs w:val="18"/>
      </w:rPr>
    </w:pPr>
  </w:p>
  <w:sdt>
    <w:sdtPr>
      <w:id w:val="19239797"/>
      <w:docPartObj>
        <w:docPartGallery w:val="Page Numbers (Bottom of Page)"/>
        <w:docPartUnique/>
      </w:docPartObj>
    </w:sdtPr>
    <w:sdtEndPr/>
    <w:sdtContent>
      <w:p w14:paraId="04F02FB1" w14:textId="77777777" w:rsidR="00CD61A7" w:rsidRPr="00121BFD" w:rsidRDefault="00CD61A7" w:rsidP="009103E2">
        <w:pPr>
          <w:pStyle w:val="Footer"/>
          <w:tabs>
            <w:tab w:val="clear" w:pos="9360"/>
            <w:tab w:val="right" w:pos="13680"/>
          </w:tabs>
          <w:ind w:hanging="720"/>
        </w:pPr>
        <w:r>
          <w:t>NAME OF SITE</w:t>
        </w:r>
        <w:r w:rsidRPr="00121BFD">
          <w:t xml:space="preserve"> C-POD (</w:t>
        </w:r>
        <w:r>
          <w:t>DATE COMPLETED</w:t>
        </w:r>
        <w:r w:rsidRPr="00121BFD">
          <w:t xml:space="preserve">)  – PUBLIC SAFETY SENSITIVE </w:t>
        </w:r>
        <w:r w:rsidRPr="00121BFD">
          <w:tab/>
        </w:r>
        <w:r>
          <w:fldChar w:fldCharType="begin"/>
        </w:r>
        <w:r>
          <w:instrText xml:space="preserve"> PAGE   \* MERGEFORMAT </w:instrText>
        </w:r>
        <w:r>
          <w:fldChar w:fldCharType="separate"/>
        </w:r>
        <w:r>
          <w:rPr>
            <w:noProof/>
          </w:rPr>
          <w:t>5</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9886"/>
      <w:docPartObj>
        <w:docPartGallery w:val="Page Numbers (Bottom of Page)"/>
        <w:docPartUnique/>
      </w:docPartObj>
    </w:sdtPr>
    <w:sdtEndPr/>
    <w:sdtContent>
      <w:p w14:paraId="1019B51B" w14:textId="4E5C1A50" w:rsidR="00CD61A7" w:rsidRPr="00121BFD" w:rsidRDefault="00CD61A7" w:rsidP="00513619">
        <w:pPr>
          <w:pStyle w:val="Footer"/>
          <w:tabs>
            <w:tab w:val="clear" w:pos="9360"/>
            <w:tab w:val="right" w:pos="10800"/>
          </w:tabs>
        </w:pPr>
        <w:r>
          <w:t>Insert Site Name</w:t>
        </w:r>
        <w:r w:rsidRPr="00121BFD">
          <w:t xml:space="preserve"> (</w:t>
        </w:r>
        <w:r>
          <w:t>Date of Completed Site Plan)</w:t>
        </w:r>
        <w:r w:rsidRPr="00121BFD">
          <w:t xml:space="preserve"> – PUBLIC SAFETY SENSITIVE</w:t>
        </w:r>
        <w:r>
          <w:tab/>
        </w:r>
        <w:r>
          <w:fldChar w:fldCharType="begin"/>
        </w:r>
        <w:r>
          <w:instrText xml:space="preserve"> PAGE   \* MERGEFORMAT </w:instrText>
        </w:r>
        <w:r>
          <w:fldChar w:fldCharType="separate"/>
        </w:r>
        <w:r>
          <w:rPr>
            <w:noProof/>
          </w:rPr>
          <w:t>30</w:t>
        </w:r>
        <w:r>
          <w:rPr>
            <w:noProof/>
          </w:rPr>
          <w:fldChar w:fldCharType="end"/>
        </w:r>
        <w:r w:rsidRPr="00121BFD">
          <w:tab/>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9621"/>
      <w:docPartObj>
        <w:docPartGallery w:val="Page Numbers (Bottom of Page)"/>
        <w:docPartUnique/>
      </w:docPartObj>
    </w:sdtPr>
    <w:sdtEndPr/>
    <w:sdtContent>
      <w:p w14:paraId="698F2160" w14:textId="3F8B506D" w:rsidR="00CD61A7" w:rsidRPr="00F05D7A" w:rsidRDefault="00CD61A7" w:rsidP="00513619">
        <w:pPr>
          <w:pStyle w:val="Footer"/>
          <w:tabs>
            <w:tab w:val="clear" w:pos="9360"/>
            <w:tab w:val="right" w:pos="13680"/>
          </w:tabs>
          <w:ind w:hanging="720"/>
        </w:pPr>
        <w:r>
          <w:t>(Insert the name of the C-</w:t>
        </w:r>
        <w:r w:rsidRPr="00121BFD">
          <w:t>POD</w:t>
        </w:r>
        <w:r>
          <w:t xml:space="preserve"> site)</w:t>
        </w:r>
        <w:r w:rsidRPr="00121BFD">
          <w:t xml:space="preserve"> (</w:t>
        </w:r>
        <w:r>
          <w:t>Date</w:t>
        </w:r>
        <w:r w:rsidRPr="00121BFD">
          <w:t>) – PUBLIC SAFETY SENSITIVE</w:t>
        </w:r>
        <w:r w:rsidRPr="00121BFD">
          <w:tab/>
        </w:r>
        <w:r>
          <w:fldChar w:fldCharType="begin"/>
        </w:r>
        <w:r>
          <w:instrText xml:space="preserve"> PAGE   \* MERGEFORMAT </w:instrText>
        </w:r>
        <w:r>
          <w:fldChar w:fldCharType="separate"/>
        </w:r>
        <w:r>
          <w:rPr>
            <w:noProof/>
          </w:rPr>
          <w:t>3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CAA21" w14:textId="77777777" w:rsidR="00EA70A0" w:rsidRDefault="00EA70A0" w:rsidP="000F1596">
      <w:r>
        <w:separator/>
      </w:r>
    </w:p>
  </w:footnote>
  <w:footnote w:type="continuationSeparator" w:id="0">
    <w:p w14:paraId="15F1481E" w14:textId="77777777" w:rsidR="00EA70A0" w:rsidRDefault="00EA70A0" w:rsidP="000F1596">
      <w:r>
        <w:continuationSeparator/>
      </w:r>
    </w:p>
  </w:footnote>
  <w:footnote w:type="continuationNotice" w:id="1">
    <w:p w14:paraId="16289AF8" w14:textId="77777777" w:rsidR="00EA70A0" w:rsidRDefault="00EA70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73E2A" w14:textId="77777777" w:rsidR="00CD61A7" w:rsidRDefault="00CD61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5289D"/>
    <w:multiLevelType w:val="hybridMultilevel"/>
    <w:tmpl w:val="8B0E3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DF201D"/>
    <w:multiLevelType w:val="hybridMultilevel"/>
    <w:tmpl w:val="8E70D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D39B7"/>
    <w:multiLevelType w:val="hybridMultilevel"/>
    <w:tmpl w:val="EDF67FF6"/>
    <w:lvl w:ilvl="0" w:tplc="B240E8B8">
      <w:start w:val="1"/>
      <w:numFmt w:val="bullet"/>
      <w:lvlText w:val=""/>
      <w:lvlJc w:val="left"/>
      <w:pPr>
        <w:ind w:left="450" w:hanging="360"/>
      </w:pPr>
      <w:rPr>
        <w:rFonts w:ascii="Symbol" w:hAnsi="Symbol" w:hint="default"/>
      </w:rPr>
    </w:lvl>
    <w:lvl w:ilvl="1" w:tplc="57DC009C">
      <w:start w:val="1"/>
      <w:numFmt w:val="bullet"/>
      <w:lvlText w:val="o"/>
      <w:lvlJc w:val="left"/>
      <w:pPr>
        <w:ind w:left="1170" w:hanging="360"/>
      </w:pPr>
      <w:rPr>
        <w:rFonts w:ascii="Courier New" w:hAnsi="Courier New" w:hint="default"/>
      </w:rPr>
    </w:lvl>
    <w:lvl w:ilvl="2" w:tplc="AA32C09E">
      <w:start w:val="1"/>
      <w:numFmt w:val="bullet"/>
      <w:lvlText w:val=""/>
      <w:lvlJc w:val="left"/>
      <w:pPr>
        <w:ind w:left="1890" w:hanging="360"/>
      </w:pPr>
      <w:rPr>
        <w:rFonts w:ascii="Wingdings" w:hAnsi="Wingdings" w:hint="default"/>
      </w:rPr>
    </w:lvl>
    <w:lvl w:ilvl="3" w:tplc="EF8203D0">
      <w:start w:val="1"/>
      <w:numFmt w:val="bullet"/>
      <w:lvlText w:val=""/>
      <w:lvlJc w:val="left"/>
      <w:pPr>
        <w:ind w:left="2610" w:hanging="360"/>
      </w:pPr>
      <w:rPr>
        <w:rFonts w:ascii="Symbol" w:hAnsi="Symbol" w:hint="default"/>
      </w:rPr>
    </w:lvl>
    <w:lvl w:ilvl="4" w:tplc="850E035E">
      <w:start w:val="1"/>
      <w:numFmt w:val="bullet"/>
      <w:lvlText w:val="o"/>
      <w:lvlJc w:val="left"/>
      <w:pPr>
        <w:ind w:left="3330" w:hanging="360"/>
      </w:pPr>
      <w:rPr>
        <w:rFonts w:ascii="Courier New" w:hAnsi="Courier New" w:hint="default"/>
      </w:rPr>
    </w:lvl>
    <w:lvl w:ilvl="5" w:tplc="72D6E8CE">
      <w:start w:val="1"/>
      <w:numFmt w:val="bullet"/>
      <w:lvlText w:val=""/>
      <w:lvlJc w:val="left"/>
      <w:pPr>
        <w:ind w:left="4050" w:hanging="360"/>
      </w:pPr>
      <w:rPr>
        <w:rFonts w:ascii="Wingdings" w:hAnsi="Wingdings" w:hint="default"/>
      </w:rPr>
    </w:lvl>
    <w:lvl w:ilvl="6" w:tplc="DACEA662">
      <w:start w:val="1"/>
      <w:numFmt w:val="bullet"/>
      <w:lvlText w:val=""/>
      <w:lvlJc w:val="left"/>
      <w:pPr>
        <w:ind w:left="4770" w:hanging="360"/>
      </w:pPr>
      <w:rPr>
        <w:rFonts w:ascii="Symbol" w:hAnsi="Symbol" w:hint="default"/>
      </w:rPr>
    </w:lvl>
    <w:lvl w:ilvl="7" w:tplc="7D00EA3C">
      <w:start w:val="1"/>
      <w:numFmt w:val="bullet"/>
      <w:lvlText w:val="o"/>
      <w:lvlJc w:val="left"/>
      <w:pPr>
        <w:ind w:left="5490" w:hanging="360"/>
      </w:pPr>
      <w:rPr>
        <w:rFonts w:ascii="Courier New" w:hAnsi="Courier New" w:hint="default"/>
      </w:rPr>
    </w:lvl>
    <w:lvl w:ilvl="8" w:tplc="B34AC898">
      <w:start w:val="1"/>
      <w:numFmt w:val="bullet"/>
      <w:lvlText w:val=""/>
      <w:lvlJc w:val="left"/>
      <w:pPr>
        <w:ind w:left="6210" w:hanging="360"/>
      </w:pPr>
      <w:rPr>
        <w:rFonts w:ascii="Wingdings" w:hAnsi="Wingdings" w:hint="default"/>
      </w:rPr>
    </w:lvl>
  </w:abstractNum>
  <w:abstractNum w:abstractNumId="3" w15:restartNumberingAfterBreak="0">
    <w:nsid w:val="16F56EEC"/>
    <w:multiLevelType w:val="hybridMultilevel"/>
    <w:tmpl w:val="4636D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EB34A7"/>
    <w:multiLevelType w:val="hybridMultilevel"/>
    <w:tmpl w:val="06DA1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24A5A"/>
    <w:multiLevelType w:val="hybridMultilevel"/>
    <w:tmpl w:val="1D94FC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F163904"/>
    <w:multiLevelType w:val="hybridMultilevel"/>
    <w:tmpl w:val="3ECEE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E66291"/>
    <w:multiLevelType w:val="hybridMultilevel"/>
    <w:tmpl w:val="4F587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D866DF"/>
    <w:multiLevelType w:val="hybridMultilevel"/>
    <w:tmpl w:val="157469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4CA5CDB"/>
    <w:multiLevelType w:val="hybridMultilevel"/>
    <w:tmpl w:val="2B524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CD4995"/>
    <w:multiLevelType w:val="hybridMultilevel"/>
    <w:tmpl w:val="5BA2B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713211"/>
    <w:multiLevelType w:val="hybridMultilevel"/>
    <w:tmpl w:val="E038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F2789E"/>
    <w:multiLevelType w:val="hybridMultilevel"/>
    <w:tmpl w:val="F6FA9EF0"/>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3" w15:restartNumberingAfterBreak="0">
    <w:nsid w:val="51242A6E"/>
    <w:multiLevelType w:val="hybridMultilevel"/>
    <w:tmpl w:val="D9FC4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C3BF8"/>
    <w:multiLevelType w:val="hybridMultilevel"/>
    <w:tmpl w:val="9106FB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9B691D"/>
    <w:multiLevelType w:val="hybridMultilevel"/>
    <w:tmpl w:val="5AB42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122E75"/>
    <w:multiLevelType w:val="hybridMultilevel"/>
    <w:tmpl w:val="DE4A3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9133EF"/>
    <w:multiLevelType w:val="hybridMultilevel"/>
    <w:tmpl w:val="164CC0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8FA42F7"/>
    <w:multiLevelType w:val="hybridMultilevel"/>
    <w:tmpl w:val="8CB0A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257914"/>
    <w:multiLevelType w:val="hybridMultilevel"/>
    <w:tmpl w:val="8344660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9467A05"/>
    <w:multiLevelType w:val="hybridMultilevel"/>
    <w:tmpl w:val="AFBAF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622A74"/>
    <w:multiLevelType w:val="hybridMultilevel"/>
    <w:tmpl w:val="DE7AA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94184C"/>
    <w:multiLevelType w:val="hybridMultilevel"/>
    <w:tmpl w:val="BA54CB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0262584"/>
    <w:multiLevelType w:val="hybridMultilevel"/>
    <w:tmpl w:val="2B1AE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660347"/>
    <w:multiLevelType w:val="hybridMultilevel"/>
    <w:tmpl w:val="38323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535CE3"/>
    <w:multiLevelType w:val="hybridMultilevel"/>
    <w:tmpl w:val="96D02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19"/>
  </w:num>
  <w:num w:numId="4">
    <w:abstractNumId w:val="5"/>
  </w:num>
  <w:num w:numId="5">
    <w:abstractNumId w:val="22"/>
  </w:num>
  <w:num w:numId="6">
    <w:abstractNumId w:val="17"/>
  </w:num>
  <w:num w:numId="7">
    <w:abstractNumId w:val="11"/>
  </w:num>
  <w:num w:numId="8">
    <w:abstractNumId w:val="3"/>
  </w:num>
  <w:num w:numId="9">
    <w:abstractNumId w:val="13"/>
  </w:num>
  <w:num w:numId="10">
    <w:abstractNumId w:val="24"/>
  </w:num>
  <w:num w:numId="11">
    <w:abstractNumId w:val="10"/>
  </w:num>
  <w:num w:numId="12">
    <w:abstractNumId w:val="15"/>
  </w:num>
  <w:num w:numId="13">
    <w:abstractNumId w:val="23"/>
  </w:num>
  <w:num w:numId="14">
    <w:abstractNumId w:val="20"/>
  </w:num>
  <w:num w:numId="15">
    <w:abstractNumId w:val="7"/>
  </w:num>
  <w:num w:numId="16">
    <w:abstractNumId w:val="16"/>
  </w:num>
  <w:num w:numId="17">
    <w:abstractNumId w:val="8"/>
  </w:num>
  <w:num w:numId="18">
    <w:abstractNumId w:val="0"/>
  </w:num>
  <w:num w:numId="19">
    <w:abstractNumId w:val="12"/>
  </w:num>
  <w:num w:numId="20">
    <w:abstractNumId w:val="2"/>
  </w:num>
  <w:num w:numId="21">
    <w:abstractNumId w:val="9"/>
  </w:num>
  <w:num w:numId="22">
    <w:abstractNumId w:val="6"/>
  </w:num>
  <w:num w:numId="23">
    <w:abstractNumId w:val="18"/>
  </w:num>
  <w:num w:numId="24">
    <w:abstractNumId w:val="21"/>
  </w:num>
  <w:num w:numId="25">
    <w:abstractNumId w:val="25"/>
  </w:num>
  <w:num w:numId="26">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MjGxNDM1NbI0MjJS0lEKTi0uzszPAykwqQUAGlsjkywAAAA="/>
  </w:docVars>
  <w:rsids>
    <w:rsidRoot w:val="008A5B32"/>
    <w:rsid w:val="00000913"/>
    <w:rsid w:val="00000939"/>
    <w:rsid w:val="00001936"/>
    <w:rsid w:val="00001F57"/>
    <w:rsid w:val="00002A56"/>
    <w:rsid w:val="0000494A"/>
    <w:rsid w:val="00004B8B"/>
    <w:rsid w:val="00005493"/>
    <w:rsid w:val="00005813"/>
    <w:rsid w:val="00007A5D"/>
    <w:rsid w:val="00010368"/>
    <w:rsid w:val="00011018"/>
    <w:rsid w:val="000112AF"/>
    <w:rsid w:val="000118B7"/>
    <w:rsid w:val="00017501"/>
    <w:rsid w:val="000178D7"/>
    <w:rsid w:val="000209DF"/>
    <w:rsid w:val="000213FB"/>
    <w:rsid w:val="00024362"/>
    <w:rsid w:val="000256ED"/>
    <w:rsid w:val="00025C7F"/>
    <w:rsid w:val="0002772F"/>
    <w:rsid w:val="00027BBF"/>
    <w:rsid w:val="00030975"/>
    <w:rsid w:val="00031716"/>
    <w:rsid w:val="00032192"/>
    <w:rsid w:val="000331C4"/>
    <w:rsid w:val="00035F92"/>
    <w:rsid w:val="00037B0B"/>
    <w:rsid w:val="00037CA3"/>
    <w:rsid w:val="00044605"/>
    <w:rsid w:val="00045445"/>
    <w:rsid w:val="00050615"/>
    <w:rsid w:val="000517E0"/>
    <w:rsid w:val="00051E31"/>
    <w:rsid w:val="0005210E"/>
    <w:rsid w:val="000524C5"/>
    <w:rsid w:val="00052657"/>
    <w:rsid w:val="00053F26"/>
    <w:rsid w:val="0005595D"/>
    <w:rsid w:val="00055D32"/>
    <w:rsid w:val="00055F4B"/>
    <w:rsid w:val="00056489"/>
    <w:rsid w:val="00057BB7"/>
    <w:rsid w:val="000606E4"/>
    <w:rsid w:val="0006137F"/>
    <w:rsid w:val="000623E0"/>
    <w:rsid w:val="0006274F"/>
    <w:rsid w:val="00062B8F"/>
    <w:rsid w:val="00063262"/>
    <w:rsid w:val="00063AD6"/>
    <w:rsid w:val="00064195"/>
    <w:rsid w:val="0006539E"/>
    <w:rsid w:val="00065442"/>
    <w:rsid w:val="00065FD8"/>
    <w:rsid w:val="00066398"/>
    <w:rsid w:val="00066CB6"/>
    <w:rsid w:val="00067799"/>
    <w:rsid w:val="00067AE4"/>
    <w:rsid w:val="00070F32"/>
    <w:rsid w:val="00071107"/>
    <w:rsid w:val="00072409"/>
    <w:rsid w:val="00072AD3"/>
    <w:rsid w:val="0007312C"/>
    <w:rsid w:val="000738E9"/>
    <w:rsid w:val="00074EAB"/>
    <w:rsid w:val="00082747"/>
    <w:rsid w:val="0008317A"/>
    <w:rsid w:val="000866A7"/>
    <w:rsid w:val="00092A7E"/>
    <w:rsid w:val="00093735"/>
    <w:rsid w:val="00093AAD"/>
    <w:rsid w:val="000944B3"/>
    <w:rsid w:val="00095355"/>
    <w:rsid w:val="00095A76"/>
    <w:rsid w:val="000A1306"/>
    <w:rsid w:val="000A1497"/>
    <w:rsid w:val="000A2B66"/>
    <w:rsid w:val="000A48CF"/>
    <w:rsid w:val="000A5E4E"/>
    <w:rsid w:val="000A6334"/>
    <w:rsid w:val="000B0894"/>
    <w:rsid w:val="000B2282"/>
    <w:rsid w:val="000B2A24"/>
    <w:rsid w:val="000B6588"/>
    <w:rsid w:val="000B6669"/>
    <w:rsid w:val="000B75D9"/>
    <w:rsid w:val="000C1FC4"/>
    <w:rsid w:val="000C5685"/>
    <w:rsid w:val="000C59D8"/>
    <w:rsid w:val="000C6D8B"/>
    <w:rsid w:val="000C73A6"/>
    <w:rsid w:val="000D36E0"/>
    <w:rsid w:val="000D3EC9"/>
    <w:rsid w:val="000D4A10"/>
    <w:rsid w:val="000D5237"/>
    <w:rsid w:val="000D7509"/>
    <w:rsid w:val="000E0F30"/>
    <w:rsid w:val="000E2BE3"/>
    <w:rsid w:val="000E5498"/>
    <w:rsid w:val="000E7CB6"/>
    <w:rsid w:val="000F1596"/>
    <w:rsid w:val="000F3E2D"/>
    <w:rsid w:val="000F406B"/>
    <w:rsid w:val="000F43B3"/>
    <w:rsid w:val="00100D77"/>
    <w:rsid w:val="00103181"/>
    <w:rsid w:val="001071C0"/>
    <w:rsid w:val="001077AA"/>
    <w:rsid w:val="00107F2B"/>
    <w:rsid w:val="001115D8"/>
    <w:rsid w:val="00111F0F"/>
    <w:rsid w:val="00116737"/>
    <w:rsid w:val="00121BFD"/>
    <w:rsid w:val="001222FA"/>
    <w:rsid w:val="0012570F"/>
    <w:rsid w:val="00127ABF"/>
    <w:rsid w:val="00127FF0"/>
    <w:rsid w:val="00132B92"/>
    <w:rsid w:val="001343EC"/>
    <w:rsid w:val="001357F4"/>
    <w:rsid w:val="001367BE"/>
    <w:rsid w:val="00137359"/>
    <w:rsid w:val="00137AAB"/>
    <w:rsid w:val="00143C31"/>
    <w:rsid w:val="001443FB"/>
    <w:rsid w:val="001451DF"/>
    <w:rsid w:val="00147070"/>
    <w:rsid w:val="00147584"/>
    <w:rsid w:val="00147F3A"/>
    <w:rsid w:val="00150044"/>
    <w:rsid w:val="001507DE"/>
    <w:rsid w:val="00150A64"/>
    <w:rsid w:val="00151C35"/>
    <w:rsid w:val="00151ED4"/>
    <w:rsid w:val="001529DB"/>
    <w:rsid w:val="00153E91"/>
    <w:rsid w:val="00154EAA"/>
    <w:rsid w:val="00155AC1"/>
    <w:rsid w:val="001563EC"/>
    <w:rsid w:val="001573D7"/>
    <w:rsid w:val="00157ACB"/>
    <w:rsid w:val="001623C7"/>
    <w:rsid w:val="00162AD0"/>
    <w:rsid w:val="001660DB"/>
    <w:rsid w:val="00167165"/>
    <w:rsid w:val="00167A64"/>
    <w:rsid w:val="00171287"/>
    <w:rsid w:val="00171E56"/>
    <w:rsid w:val="00173310"/>
    <w:rsid w:val="00174D68"/>
    <w:rsid w:val="001802D1"/>
    <w:rsid w:val="00180D42"/>
    <w:rsid w:val="00182E09"/>
    <w:rsid w:val="0018432D"/>
    <w:rsid w:val="00187501"/>
    <w:rsid w:val="001941EB"/>
    <w:rsid w:val="00194957"/>
    <w:rsid w:val="0019517D"/>
    <w:rsid w:val="001959B2"/>
    <w:rsid w:val="001962A3"/>
    <w:rsid w:val="001A073E"/>
    <w:rsid w:val="001A2A79"/>
    <w:rsid w:val="001A70EA"/>
    <w:rsid w:val="001A7406"/>
    <w:rsid w:val="001A742C"/>
    <w:rsid w:val="001B2EC7"/>
    <w:rsid w:val="001B33E4"/>
    <w:rsid w:val="001B4321"/>
    <w:rsid w:val="001B437E"/>
    <w:rsid w:val="001B4C80"/>
    <w:rsid w:val="001B619E"/>
    <w:rsid w:val="001C6882"/>
    <w:rsid w:val="001C7875"/>
    <w:rsid w:val="001D0D0A"/>
    <w:rsid w:val="001D1E65"/>
    <w:rsid w:val="001D354E"/>
    <w:rsid w:val="001D3723"/>
    <w:rsid w:val="001D3C79"/>
    <w:rsid w:val="001D56C7"/>
    <w:rsid w:val="001E0CC0"/>
    <w:rsid w:val="001E1762"/>
    <w:rsid w:val="001E4436"/>
    <w:rsid w:val="001E58E6"/>
    <w:rsid w:val="001E5A62"/>
    <w:rsid w:val="001E6378"/>
    <w:rsid w:val="001E6A2D"/>
    <w:rsid w:val="001E758D"/>
    <w:rsid w:val="001F0000"/>
    <w:rsid w:val="001F0954"/>
    <w:rsid w:val="001F1BAC"/>
    <w:rsid w:val="001F213A"/>
    <w:rsid w:val="001F219C"/>
    <w:rsid w:val="001F2856"/>
    <w:rsid w:val="001F2BFE"/>
    <w:rsid w:val="001F4D3B"/>
    <w:rsid w:val="001F5246"/>
    <w:rsid w:val="001F527D"/>
    <w:rsid w:val="001F7E3C"/>
    <w:rsid w:val="0020051B"/>
    <w:rsid w:val="00203AF8"/>
    <w:rsid w:val="00205E4B"/>
    <w:rsid w:val="00206311"/>
    <w:rsid w:val="00206A1A"/>
    <w:rsid w:val="00210A40"/>
    <w:rsid w:val="00214A1E"/>
    <w:rsid w:val="00216242"/>
    <w:rsid w:val="002178E0"/>
    <w:rsid w:val="00223087"/>
    <w:rsid w:val="00223A38"/>
    <w:rsid w:val="002242D1"/>
    <w:rsid w:val="00225096"/>
    <w:rsid w:val="002259C6"/>
    <w:rsid w:val="00226A0E"/>
    <w:rsid w:val="00227F56"/>
    <w:rsid w:val="0023067B"/>
    <w:rsid w:val="002307F8"/>
    <w:rsid w:val="00232A9A"/>
    <w:rsid w:val="00232E7A"/>
    <w:rsid w:val="00233456"/>
    <w:rsid w:val="00233660"/>
    <w:rsid w:val="00234DCC"/>
    <w:rsid w:val="002350D4"/>
    <w:rsid w:val="00235B43"/>
    <w:rsid w:val="00236B30"/>
    <w:rsid w:val="00236B9A"/>
    <w:rsid w:val="00236CC3"/>
    <w:rsid w:val="00240496"/>
    <w:rsid w:val="002434DA"/>
    <w:rsid w:val="00246952"/>
    <w:rsid w:val="0024794C"/>
    <w:rsid w:val="00247A5F"/>
    <w:rsid w:val="00251086"/>
    <w:rsid w:val="002511E6"/>
    <w:rsid w:val="00252C83"/>
    <w:rsid w:val="00253473"/>
    <w:rsid w:val="00253926"/>
    <w:rsid w:val="00254245"/>
    <w:rsid w:val="002546B4"/>
    <w:rsid w:val="00257A6E"/>
    <w:rsid w:val="00257CF8"/>
    <w:rsid w:val="00264011"/>
    <w:rsid w:val="002640B9"/>
    <w:rsid w:val="00264E7A"/>
    <w:rsid w:val="0026514E"/>
    <w:rsid w:val="0026541D"/>
    <w:rsid w:val="00265D5F"/>
    <w:rsid w:val="00265EFF"/>
    <w:rsid w:val="00266DBD"/>
    <w:rsid w:val="002708BB"/>
    <w:rsid w:val="002765B8"/>
    <w:rsid w:val="002772C7"/>
    <w:rsid w:val="00280567"/>
    <w:rsid w:val="00280D9C"/>
    <w:rsid w:val="002816FA"/>
    <w:rsid w:val="00281874"/>
    <w:rsid w:val="00282B80"/>
    <w:rsid w:val="00283385"/>
    <w:rsid w:val="00287D2A"/>
    <w:rsid w:val="00291E65"/>
    <w:rsid w:val="00293279"/>
    <w:rsid w:val="00293803"/>
    <w:rsid w:val="00293BF7"/>
    <w:rsid w:val="00294224"/>
    <w:rsid w:val="0029422F"/>
    <w:rsid w:val="00295765"/>
    <w:rsid w:val="00297635"/>
    <w:rsid w:val="002A3156"/>
    <w:rsid w:val="002A32D1"/>
    <w:rsid w:val="002A3767"/>
    <w:rsid w:val="002A583A"/>
    <w:rsid w:val="002A60DA"/>
    <w:rsid w:val="002A6B16"/>
    <w:rsid w:val="002A7909"/>
    <w:rsid w:val="002B1DC5"/>
    <w:rsid w:val="002B34B0"/>
    <w:rsid w:val="002B3C73"/>
    <w:rsid w:val="002B5345"/>
    <w:rsid w:val="002B6522"/>
    <w:rsid w:val="002B6EBD"/>
    <w:rsid w:val="002C09F0"/>
    <w:rsid w:val="002C1182"/>
    <w:rsid w:val="002C2C3C"/>
    <w:rsid w:val="002C752F"/>
    <w:rsid w:val="002D333C"/>
    <w:rsid w:val="002D3A48"/>
    <w:rsid w:val="002D4F8B"/>
    <w:rsid w:val="002D507B"/>
    <w:rsid w:val="002D5375"/>
    <w:rsid w:val="002D7637"/>
    <w:rsid w:val="002E44D6"/>
    <w:rsid w:val="002E55E1"/>
    <w:rsid w:val="002E56D1"/>
    <w:rsid w:val="002E7088"/>
    <w:rsid w:val="002F060C"/>
    <w:rsid w:val="002F10FF"/>
    <w:rsid w:val="002F452D"/>
    <w:rsid w:val="002F5535"/>
    <w:rsid w:val="002F59D3"/>
    <w:rsid w:val="002F6F0D"/>
    <w:rsid w:val="002F7B41"/>
    <w:rsid w:val="00300BA3"/>
    <w:rsid w:val="00301593"/>
    <w:rsid w:val="00301D72"/>
    <w:rsid w:val="003024B6"/>
    <w:rsid w:val="00303669"/>
    <w:rsid w:val="00305962"/>
    <w:rsid w:val="00306F09"/>
    <w:rsid w:val="00310C03"/>
    <w:rsid w:val="00311221"/>
    <w:rsid w:val="00311940"/>
    <w:rsid w:val="00312E99"/>
    <w:rsid w:val="00313D4E"/>
    <w:rsid w:val="00315B31"/>
    <w:rsid w:val="00315E20"/>
    <w:rsid w:val="0032044E"/>
    <w:rsid w:val="003211E4"/>
    <w:rsid w:val="00321C4F"/>
    <w:rsid w:val="003221AF"/>
    <w:rsid w:val="003232C4"/>
    <w:rsid w:val="00323B92"/>
    <w:rsid w:val="003245A3"/>
    <w:rsid w:val="003246D2"/>
    <w:rsid w:val="003262D0"/>
    <w:rsid w:val="00331018"/>
    <w:rsid w:val="00332510"/>
    <w:rsid w:val="00334361"/>
    <w:rsid w:val="00334732"/>
    <w:rsid w:val="00334FF8"/>
    <w:rsid w:val="00337FC0"/>
    <w:rsid w:val="00340F24"/>
    <w:rsid w:val="00341592"/>
    <w:rsid w:val="00341D67"/>
    <w:rsid w:val="00342785"/>
    <w:rsid w:val="00343BC8"/>
    <w:rsid w:val="003459D1"/>
    <w:rsid w:val="003473C4"/>
    <w:rsid w:val="003510AB"/>
    <w:rsid w:val="0035110E"/>
    <w:rsid w:val="00352865"/>
    <w:rsid w:val="00353219"/>
    <w:rsid w:val="00353896"/>
    <w:rsid w:val="00355241"/>
    <w:rsid w:val="00356E14"/>
    <w:rsid w:val="00360900"/>
    <w:rsid w:val="00360D2A"/>
    <w:rsid w:val="00361DAE"/>
    <w:rsid w:val="00362772"/>
    <w:rsid w:val="003636C2"/>
    <w:rsid w:val="00364B7D"/>
    <w:rsid w:val="00364D41"/>
    <w:rsid w:val="00364FD8"/>
    <w:rsid w:val="00365AB9"/>
    <w:rsid w:val="00372DFC"/>
    <w:rsid w:val="00373B0C"/>
    <w:rsid w:val="003754F4"/>
    <w:rsid w:val="003768E7"/>
    <w:rsid w:val="003778A4"/>
    <w:rsid w:val="00377E7A"/>
    <w:rsid w:val="003831DB"/>
    <w:rsid w:val="00384FF2"/>
    <w:rsid w:val="00385089"/>
    <w:rsid w:val="003851B0"/>
    <w:rsid w:val="00386097"/>
    <w:rsid w:val="00387B75"/>
    <w:rsid w:val="00387F90"/>
    <w:rsid w:val="003906B9"/>
    <w:rsid w:val="00391B89"/>
    <w:rsid w:val="00392423"/>
    <w:rsid w:val="00392450"/>
    <w:rsid w:val="00394133"/>
    <w:rsid w:val="003949B1"/>
    <w:rsid w:val="00394C8E"/>
    <w:rsid w:val="00395004"/>
    <w:rsid w:val="00395CF6"/>
    <w:rsid w:val="0039697F"/>
    <w:rsid w:val="003A088D"/>
    <w:rsid w:val="003A17BA"/>
    <w:rsid w:val="003A1C34"/>
    <w:rsid w:val="003A3225"/>
    <w:rsid w:val="003A3282"/>
    <w:rsid w:val="003A4137"/>
    <w:rsid w:val="003A72F7"/>
    <w:rsid w:val="003B0A26"/>
    <w:rsid w:val="003B215B"/>
    <w:rsid w:val="003B2858"/>
    <w:rsid w:val="003B31BE"/>
    <w:rsid w:val="003B46DC"/>
    <w:rsid w:val="003C0961"/>
    <w:rsid w:val="003C635E"/>
    <w:rsid w:val="003C64FC"/>
    <w:rsid w:val="003C67F2"/>
    <w:rsid w:val="003D059B"/>
    <w:rsid w:val="003D070C"/>
    <w:rsid w:val="003D2CCD"/>
    <w:rsid w:val="003D5638"/>
    <w:rsid w:val="003E0A12"/>
    <w:rsid w:val="003E111B"/>
    <w:rsid w:val="003E395F"/>
    <w:rsid w:val="003E4ED6"/>
    <w:rsid w:val="003E5BED"/>
    <w:rsid w:val="003E711F"/>
    <w:rsid w:val="003F13A8"/>
    <w:rsid w:val="003F1DC9"/>
    <w:rsid w:val="003F4588"/>
    <w:rsid w:val="003F5322"/>
    <w:rsid w:val="003F6C08"/>
    <w:rsid w:val="0040261A"/>
    <w:rsid w:val="0040406B"/>
    <w:rsid w:val="00404D22"/>
    <w:rsid w:val="00404E2A"/>
    <w:rsid w:val="00406DBD"/>
    <w:rsid w:val="00407A4C"/>
    <w:rsid w:val="00407F6A"/>
    <w:rsid w:val="00411FC1"/>
    <w:rsid w:val="00412A83"/>
    <w:rsid w:val="00413E65"/>
    <w:rsid w:val="00413F29"/>
    <w:rsid w:val="0041607A"/>
    <w:rsid w:val="00417EE2"/>
    <w:rsid w:val="00420635"/>
    <w:rsid w:val="00420701"/>
    <w:rsid w:val="00422667"/>
    <w:rsid w:val="004267EE"/>
    <w:rsid w:val="00434DC4"/>
    <w:rsid w:val="0043667D"/>
    <w:rsid w:val="004367F7"/>
    <w:rsid w:val="00436836"/>
    <w:rsid w:val="0043728E"/>
    <w:rsid w:val="00441D68"/>
    <w:rsid w:val="00441F2D"/>
    <w:rsid w:val="00442FDF"/>
    <w:rsid w:val="004455F9"/>
    <w:rsid w:val="004471FE"/>
    <w:rsid w:val="00451A0D"/>
    <w:rsid w:val="0045203B"/>
    <w:rsid w:val="00453422"/>
    <w:rsid w:val="0045386E"/>
    <w:rsid w:val="00453E91"/>
    <w:rsid w:val="004543C1"/>
    <w:rsid w:val="0045453A"/>
    <w:rsid w:val="00456D7A"/>
    <w:rsid w:val="00457D31"/>
    <w:rsid w:val="004605F0"/>
    <w:rsid w:val="004609AE"/>
    <w:rsid w:val="00460ECF"/>
    <w:rsid w:val="00461401"/>
    <w:rsid w:val="004616E4"/>
    <w:rsid w:val="00461769"/>
    <w:rsid w:val="004633AD"/>
    <w:rsid w:val="00463FDD"/>
    <w:rsid w:val="00466413"/>
    <w:rsid w:val="004664C2"/>
    <w:rsid w:val="0047040C"/>
    <w:rsid w:val="004708F9"/>
    <w:rsid w:val="00470B31"/>
    <w:rsid w:val="00470F8F"/>
    <w:rsid w:val="00471D05"/>
    <w:rsid w:val="0047286C"/>
    <w:rsid w:val="00473126"/>
    <w:rsid w:val="004742AD"/>
    <w:rsid w:val="00480285"/>
    <w:rsid w:val="004821F8"/>
    <w:rsid w:val="0048275D"/>
    <w:rsid w:val="004831C2"/>
    <w:rsid w:val="00483A2A"/>
    <w:rsid w:val="004841E1"/>
    <w:rsid w:val="004844CC"/>
    <w:rsid w:val="004850C4"/>
    <w:rsid w:val="00485A0F"/>
    <w:rsid w:val="00490600"/>
    <w:rsid w:val="00490A14"/>
    <w:rsid w:val="0049442A"/>
    <w:rsid w:val="004955C7"/>
    <w:rsid w:val="00495639"/>
    <w:rsid w:val="00495EBD"/>
    <w:rsid w:val="00496F85"/>
    <w:rsid w:val="004A0F1F"/>
    <w:rsid w:val="004A19A3"/>
    <w:rsid w:val="004A1C3A"/>
    <w:rsid w:val="004A47FC"/>
    <w:rsid w:val="004A655B"/>
    <w:rsid w:val="004A697A"/>
    <w:rsid w:val="004A6CFA"/>
    <w:rsid w:val="004A6EAE"/>
    <w:rsid w:val="004B03EE"/>
    <w:rsid w:val="004B41D2"/>
    <w:rsid w:val="004B621F"/>
    <w:rsid w:val="004B6904"/>
    <w:rsid w:val="004C11CB"/>
    <w:rsid w:val="004C15B2"/>
    <w:rsid w:val="004C1F79"/>
    <w:rsid w:val="004C2ADE"/>
    <w:rsid w:val="004C426B"/>
    <w:rsid w:val="004C4C56"/>
    <w:rsid w:val="004C5B52"/>
    <w:rsid w:val="004D0639"/>
    <w:rsid w:val="004D191C"/>
    <w:rsid w:val="004D24E4"/>
    <w:rsid w:val="004D4B10"/>
    <w:rsid w:val="004D565D"/>
    <w:rsid w:val="004D6718"/>
    <w:rsid w:val="004D6C9E"/>
    <w:rsid w:val="004D7283"/>
    <w:rsid w:val="004E015D"/>
    <w:rsid w:val="004E0651"/>
    <w:rsid w:val="004E08DA"/>
    <w:rsid w:val="004E3242"/>
    <w:rsid w:val="004E3C01"/>
    <w:rsid w:val="004E61B3"/>
    <w:rsid w:val="004E6AB1"/>
    <w:rsid w:val="004F157E"/>
    <w:rsid w:val="004F2BBB"/>
    <w:rsid w:val="004F3D1A"/>
    <w:rsid w:val="004F4B04"/>
    <w:rsid w:val="004F5E99"/>
    <w:rsid w:val="004F7EF1"/>
    <w:rsid w:val="00504031"/>
    <w:rsid w:val="0050514E"/>
    <w:rsid w:val="0050598F"/>
    <w:rsid w:val="005062AD"/>
    <w:rsid w:val="005067CB"/>
    <w:rsid w:val="00507D80"/>
    <w:rsid w:val="00510EBB"/>
    <w:rsid w:val="00512763"/>
    <w:rsid w:val="00512E1D"/>
    <w:rsid w:val="00513619"/>
    <w:rsid w:val="0051519B"/>
    <w:rsid w:val="0051584D"/>
    <w:rsid w:val="0051601E"/>
    <w:rsid w:val="005245B5"/>
    <w:rsid w:val="0052519D"/>
    <w:rsid w:val="00525DC4"/>
    <w:rsid w:val="00525E42"/>
    <w:rsid w:val="00527113"/>
    <w:rsid w:val="00527729"/>
    <w:rsid w:val="0052782D"/>
    <w:rsid w:val="00527A52"/>
    <w:rsid w:val="00527EB3"/>
    <w:rsid w:val="00527F17"/>
    <w:rsid w:val="0053213C"/>
    <w:rsid w:val="00534623"/>
    <w:rsid w:val="00536909"/>
    <w:rsid w:val="00536AA0"/>
    <w:rsid w:val="00542267"/>
    <w:rsid w:val="005427E0"/>
    <w:rsid w:val="00542FBC"/>
    <w:rsid w:val="0054320B"/>
    <w:rsid w:val="00544929"/>
    <w:rsid w:val="00546043"/>
    <w:rsid w:val="00546B34"/>
    <w:rsid w:val="00546D81"/>
    <w:rsid w:val="00547927"/>
    <w:rsid w:val="00550410"/>
    <w:rsid w:val="005546AE"/>
    <w:rsid w:val="00556B0C"/>
    <w:rsid w:val="0056114D"/>
    <w:rsid w:val="005633E5"/>
    <w:rsid w:val="0056509F"/>
    <w:rsid w:val="005657F2"/>
    <w:rsid w:val="00570E14"/>
    <w:rsid w:val="00572427"/>
    <w:rsid w:val="00572687"/>
    <w:rsid w:val="00573CFD"/>
    <w:rsid w:val="005750D8"/>
    <w:rsid w:val="00575B84"/>
    <w:rsid w:val="00577344"/>
    <w:rsid w:val="0057787B"/>
    <w:rsid w:val="005805D2"/>
    <w:rsid w:val="00580F8B"/>
    <w:rsid w:val="00581B87"/>
    <w:rsid w:val="005820D9"/>
    <w:rsid w:val="005822B6"/>
    <w:rsid w:val="00583CA1"/>
    <w:rsid w:val="00584FBA"/>
    <w:rsid w:val="005906D3"/>
    <w:rsid w:val="00591995"/>
    <w:rsid w:val="0059238F"/>
    <w:rsid w:val="005936EF"/>
    <w:rsid w:val="005938A2"/>
    <w:rsid w:val="005938B1"/>
    <w:rsid w:val="00594F73"/>
    <w:rsid w:val="005955BE"/>
    <w:rsid w:val="00596ABF"/>
    <w:rsid w:val="00596DEA"/>
    <w:rsid w:val="005A208A"/>
    <w:rsid w:val="005A2351"/>
    <w:rsid w:val="005A2B92"/>
    <w:rsid w:val="005A65E4"/>
    <w:rsid w:val="005A67EB"/>
    <w:rsid w:val="005A7540"/>
    <w:rsid w:val="005B145C"/>
    <w:rsid w:val="005B296F"/>
    <w:rsid w:val="005B2D98"/>
    <w:rsid w:val="005B3076"/>
    <w:rsid w:val="005B3757"/>
    <w:rsid w:val="005B3F43"/>
    <w:rsid w:val="005B458C"/>
    <w:rsid w:val="005B4CCF"/>
    <w:rsid w:val="005B5573"/>
    <w:rsid w:val="005B78EA"/>
    <w:rsid w:val="005B7952"/>
    <w:rsid w:val="005C0632"/>
    <w:rsid w:val="005C0D42"/>
    <w:rsid w:val="005C1184"/>
    <w:rsid w:val="005C1430"/>
    <w:rsid w:val="005C1DD8"/>
    <w:rsid w:val="005C1E04"/>
    <w:rsid w:val="005C26CC"/>
    <w:rsid w:val="005C383A"/>
    <w:rsid w:val="005C491F"/>
    <w:rsid w:val="005C50B8"/>
    <w:rsid w:val="005C7011"/>
    <w:rsid w:val="005C7664"/>
    <w:rsid w:val="005D0FAF"/>
    <w:rsid w:val="005D10E4"/>
    <w:rsid w:val="005D63EC"/>
    <w:rsid w:val="005D6F15"/>
    <w:rsid w:val="005D7A2A"/>
    <w:rsid w:val="005E1FE3"/>
    <w:rsid w:val="005E2656"/>
    <w:rsid w:val="005E30D5"/>
    <w:rsid w:val="005E56EA"/>
    <w:rsid w:val="005F1BF7"/>
    <w:rsid w:val="005F35AC"/>
    <w:rsid w:val="005F4AE1"/>
    <w:rsid w:val="005F4BBA"/>
    <w:rsid w:val="005F4E98"/>
    <w:rsid w:val="005F5ADA"/>
    <w:rsid w:val="005F5F65"/>
    <w:rsid w:val="005F71FE"/>
    <w:rsid w:val="005F729D"/>
    <w:rsid w:val="0060079A"/>
    <w:rsid w:val="00600D59"/>
    <w:rsid w:val="00601EA4"/>
    <w:rsid w:val="00606196"/>
    <w:rsid w:val="00606F9A"/>
    <w:rsid w:val="00607091"/>
    <w:rsid w:val="006074E1"/>
    <w:rsid w:val="00610408"/>
    <w:rsid w:val="006135AA"/>
    <w:rsid w:val="00615F6A"/>
    <w:rsid w:val="00616FE1"/>
    <w:rsid w:val="00617AFF"/>
    <w:rsid w:val="00620F6D"/>
    <w:rsid w:val="00621CC0"/>
    <w:rsid w:val="00621D5E"/>
    <w:rsid w:val="00622731"/>
    <w:rsid w:val="006234E5"/>
    <w:rsid w:val="006257D4"/>
    <w:rsid w:val="00625A54"/>
    <w:rsid w:val="0062602C"/>
    <w:rsid w:val="006264E4"/>
    <w:rsid w:val="00626D66"/>
    <w:rsid w:val="00627CC2"/>
    <w:rsid w:val="00630E43"/>
    <w:rsid w:val="0063100C"/>
    <w:rsid w:val="0063106E"/>
    <w:rsid w:val="00631520"/>
    <w:rsid w:val="00631B41"/>
    <w:rsid w:val="00631F0F"/>
    <w:rsid w:val="00632CA2"/>
    <w:rsid w:val="00633944"/>
    <w:rsid w:val="00637997"/>
    <w:rsid w:val="00641FDA"/>
    <w:rsid w:val="00643B27"/>
    <w:rsid w:val="00644829"/>
    <w:rsid w:val="00644EA5"/>
    <w:rsid w:val="00645E72"/>
    <w:rsid w:val="0064660A"/>
    <w:rsid w:val="00646CD8"/>
    <w:rsid w:val="00647BCF"/>
    <w:rsid w:val="0065143F"/>
    <w:rsid w:val="00651575"/>
    <w:rsid w:val="0065495B"/>
    <w:rsid w:val="00654972"/>
    <w:rsid w:val="006556AA"/>
    <w:rsid w:val="00655A06"/>
    <w:rsid w:val="00656070"/>
    <w:rsid w:val="00656BB5"/>
    <w:rsid w:val="0065740E"/>
    <w:rsid w:val="00657B26"/>
    <w:rsid w:val="00660250"/>
    <w:rsid w:val="0066283B"/>
    <w:rsid w:val="00662CD5"/>
    <w:rsid w:val="0066391C"/>
    <w:rsid w:val="006645D4"/>
    <w:rsid w:val="006658C4"/>
    <w:rsid w:val="00667680"/>
    <w:rsid w:val="006677D8"/>
    <w:rsid w:val="00673343"/>
    <w:rsid w:val="006737E7"/>
    <w:rsid w:val="00673B45"/>
    <w:rsid w:val="00674AE1"/>
    <w:rsid w:val="00676F6A"/>
    <w:rsid w:val="00677009"/>
    <w:rsid w:val="00681169"/>
    <w:rsid w:val="00682595"/>
    <w:rsid w:val="00683A52"/>
    <w:rsid w:val="00684861"/>
    <w:rsid w:val="006858C5"/>
    <w:rsid w:val="0069010B"/>
    <w:rsid w:val="0069143F"/>
    <w:rsid w:val="006939C6"/>
    <w:rsid w:val="006943A2"/>
    <w:rsid w:val="00695A1B"/>
    <w:rsid w:val="006A1329"/>
    <w:rsid w:val="006A21D5"/>
    <w:rsid w:val="006A2DDB"/>
    <w:rsid w:val="006A2F80"/>
    <w:rsid w:val="006A3900"/>
    <w:rsid w:val="006A3990"/>
    <w:rsid w:val="006A3E2F"/>
    <w:rsid w:val="006A52CA"/>
    <w:rsid w:val="006A5DB6"/>
    <w:rsid w:val="006A67B4"/>
    <w:rsid w:val="006B02F7"/>
    <w:rsid w:val="006B21EE"/>
    <w:rsid w:val="006B28C0"/>
    <w:rsid w:val="006B338F"/>
    <w:rsid w:val="006B3448"/>
    <w:rsid w:val="006B3E41"/>
    <w:rsid w:val="006B4A4C"/>
    <w:rsid w:val="006B5905"/>
    <w:rsid w:val="006B7052"/>
    <w:rsid w:val="006C0BF8"/>
    <w:rsid w:val="006C2EB0"/>
    <w:rsid w:val="006C4885"/>
    <w:rsid w:val="006C5635"/>
    <w:rsid w:val="006D0203"/>
    <w:rsid w:val="006D085A"/>
    <w:rsid w:val="006D15CF"/>
    <w:rsid w:val="006D2050"/>
    <w:rsid w:val="006D62A3"/>
    <w:rsid w:val="006D6EB0"/>
    <w:rsid w:val="006D7191"/>
    <w:rsid w:val="006D7599"/>
    <w:rsid w:val="006E0778"/>
    <w:rsid w:val="006E1C77"/>
    <w:rsid w:val="006E1FFB"/>
    <w:rsid w:val="006E3304"/>
    <w:rsid w:val="006E3B1E"/>
    <w:rsid w:val="006E3F95"/>
    <w:rsid w:val="006E4453"/>
    <w:rsid w:val="006E4678"/>
    <w:rsid w:val="006E6252"/>
    <w:rsid w:val="006E6FBD"/>
    <w:rsid w:val="006E768C"/>
    <w:rsid w:val="006F0319"/>
    <w:rsid w:val="006F1393"/>
    <w:rsid w:val="006F27A9"/>
    <w:rsid w:val="006F3BA2"/>
    <w:rsid w:val="006F439C"/>
    <w:rsid w:val="006F63C0"/>
    <w:rsid w:val="0070264E"/>
    <w:rsid w:val="00702736"/>
    <w:rsid w:val="007048A7"/>
    <w:rsid w:val="00705313"/>
    <w:rsid w:val="00707A9A"/>
    <w:rsid w:val="007104DC"/>
    <w:rsid w:val="007106F1"/>
    <w:rsid w:val="00710F3A"/>
    <w:rsid w:val="00711E0E"/>
    <w:rsid w:val="0071245F"/>
    <w:rsid w:val="00714AE4"/>
    <w:rsid w:val="00715997"/>
    <w:rsid w:val="00716657"/>
    <w:rsid w:val="007176BB"/>
    <w:rsid w:val="00721519"/>
    <w:rsid w:val="0072191A"/>
    <w:rsid w:val="00722CFA"/>
    <w:rsid w:val="00725CCA"/>
    <w:rsid w:val="00726448"/>
    <w:rsid w:val="00726B37"/>
    <w:rsid w:val="00730D36"/>
    <w:rsid w:val="00731AE4"/>
    <w:rsid w:val="00732152"/>
    <w:rsid w:val="007323B2"/>
    <w:rsid w:val="00732E9F"/>
    <w:rsid w:val="0073507C"/>
    <w:rsid w:val="00735682"/>
    <w:rsid w:val="007357CB"/>
    <w:rsid w:val="00741DE2"/>
    <w:rsid w:val="007473B1"/>
    <w:rsid w:val="00747D0E"/>
    <w:rsid w:val="007506F2"/>
    <w:rsid w:val="00750941"/>
    <w:rsid w:val="007534E8"/>
    <w:rsid w:val="007545F7"/>
    <w:rsid w:val="00754654"/>
    <w:rsid w:val="007548B8"/>
    <w:rsid w:val="00755E1B"/>
    <w:rsid w:val="00756519"/>
    <w:rsid w:val="0076013B"/>
    <w:rsid w:val="007608B7"/>
    <w:rsid w:val="007626FB"/>
    <w:rsid w:val="00764511"/>
    <w:rsid w:val="00765134"/>
    <w:rsid w:val="00765849"/>
    <w:rsid w:val="00766DB9"/>
    <w:rsid w:val="00767278"/>
    <w:rsid w:val="00770820"/>
    <w:rsid w:val="0077174B"/>
    <w:rsid w:val="00774702"/>
    <w:rsid w:val="007755D2"/>
    <w:rsid w:val="00777B39"/>
    <w:rsid w:val="00777D9E"/>
    <w:rsid w:val="00780FC7"/>
    <w:rsid w:val="00782611"/>
    <w:rsid w:val="007837E2"/>
    <w:rsid w:val="007844A6"/>
    <w:rsid w:val="0078591C"/>
    <w:rsid w:val="00785A0F"/>
    <w:rsid w:val="0079397C"/>
    <w:rsid w:val="00794997"/>
    <w:rsid w:val="00795031"/>
    <w:rsid w:val="007954F8"/>
    <w:rsid w:val="007A0CED"/>
    <w:rsid w:val="007A129C"/>
    <w:rsid w:val="007A2214"/>
    <w:rsid w:val="007A2FEE"/>
    <w:rsid w:val="007A3C9B"/>
    <w:rsid w:val="007A4388"/>
    <w:rsid w:val="007A4BD1"/>
    <w:rsid w:val="007A5D86"/>
    <w:rsid w:val="007B0CC5"/>
    <w:rsid w:val="007B3F06"/>
    <w:rsid w:val="007B5897"/>
    <w:rsid w:val="007B5A23"/>
    <w:rsid w:val="007B6737"/>
    <w:rsid w:val="007B6AD5"/>
    <w:rsid w:val="007C06DD"/>
    <w:rsid w:val="007C4D66"/>
    <w:rsid w:val="007D07C7"/>
    <w:rsid w:val="007D1DE9"/>
    <w:rsid w:val="007D2087"/>
    <w:rsid w:val="007D5E77"/>
    <w:rsid w:val="007D5EA7"/>
    <w:rsid w:val="007D68B2"/>
    <w:rsid w:val="007D74D6"/>
    <w:rsid w:val="007D7EF0"/>
    <w:rsid w:val="007E013D"/>
    <w:rsid w:val="007E1C1D"/>
    <w:rsid w:val="007E1E3A"/>
    <w:rsid w:val="007E2D2C"/>
    <w:rsid w:val="007E3712"/>
    <w:rsid w:val="007E3DBF"/>
    <w:rsid w:val="007E5531"/>
    <w:rsid w:val="007F008F"/>
    <w:rsid w:val="007F0563"/>
    <w:rsid w:val="007F13C1"/>
    <w:rsid w:val="007F18BE"/>
    <w:rsid w:val="007F2F07"/>
    <w:rsid w:val="007F5380"/>
    <w:rsid w:val="007F5CCD"/>
    <w:rsid w:val="00803312"/>
    <w:rsid w:val="008052DF"/>
    <w:rsid w:val="00806386"/>
    <w:rsid w:val="008079A0"/>
    <w:rsid w:val="00807F95"/>
    <w:rsid w:val="00811762"/>
    <w:rsid w:val="00811982"/>
    <w:rsid w:val="008124FD"/>
    <w:rsid w:val="00813D24"/>
    <w:rsid w:val="00814435"/>
    <w:rsid w:val="008150C0"/>
    <w:rsid w:val="00815390"/>
    <w:rsid w:val="00816FCB"/>
    <w:rsid w:val="008226A6"/>
    <w:rsid w:val="008227DD"/>
    <w:rsid w:val="00824555"/>
    <w:rsid w:val="00824ED5"/>
    <w:rsid w:val="008251A1"/>
    <w:rsid w:val="00830491"/>
    <w:rsid w:val="00830C5F"/>
    <w:rsid w:val="008319FE"/>
    <w:rsid w:val="00832EF5"/>
    <w:rsid w:val="0083327E"/>
    <w:rsid w:val="00835C6E"/>
    <w:rsid w:val="008362FC"/>
    <w:rsid w:val="00837574"/>
    <w:rsid w:val="0084012A"/>
    <w:rsid w:val="0084031F"/>
    <w:rsid w:val="008425A8"/>
    <w:rsid w:val="0084350F"/>
    <w:rsid w:val="00843C4B"/>
    <w:rsid w:val="008457C1"/>
    <w:rsid w:val="00846575"/>
    <w:rsid w:val="00846717"/>
    <w:rsid w:val="00846EBF"/>
    <w:rsid w:val="008474EB"/>
    <w:rsid w:val="00850BB8"/>
    <w:rsid w:val="00853102"/>
    <w:rsid w:val="008571CB"/>
    <w:rsid w:val="008633BC"/>
    <w:rsid w:val="008644DD"/>
    <w:rsid w:val="00864FFC"/>
    <w:rsid w:val="00865332"/>
    <w:rsid w:val="00865838"/>
    <w:rsid w:val="008662FB"/>
    <w:rsid w:val="00866FD1"/>
    <w:rsid w:val="008675AA"/>
    <w:rsid w:val="008713FF"/>
    <w:rsid w:val="00871C14"/>
    <w:rsid w:val="008732E2"/>
    <w:rsid w:val="0087384B"/>
    <w:rsid w:val="00874FA1"/>
    <w:rsid w:val="00876989"/>
    <w:rsid w:val="008800BC"/>
    <w:rsid w:val="00881222"/>
    <w:rsid w:val="0088254C"/>
    <w:rsid w:val="00882A7D"/>
    <w:rsid w:val="00882C1E"/>
    <w:rsid w:val="00883ED4"/>
    <w:rsid w:val="008879DA"/>
    <w:rsid w:val="00887D51"/>
    <w:rsid w:val="008903EE"/>
    <w:rsid w:val="00890F69"/>
    <w:rsid w:val="00891145"/>
    <w:rsid w:val="008921A4"/>
    <w:rsid w:val="00892965"/>
    <w:rsid w:val="008951B3"/>
    <w:rsid w:val="0089533C"/>
    <w:rsid w:val="0089687D"/>
    <w:rsid w:val="00896EB6"/>
    <w:rsid w:val="008970DB"/>
    <w:rsid w:val="0089745A"/>
    <w:rsid w:val="00897CD2"/>
    <w:rsid w:val="00897F4D"/>
    <w:rsid w:val="008A1F42"/>
    <w:rsid w:val="008A34F2"/>
    <w:rsid w:val="008A3C14"/>
    <w:rsid w:val="008A3DE4"/>
    <w:rsid w:val="008A54A8"/>
    <w:rsid w:val="008A55B6"/>
    <w:rsid w:val="008A5B32"/>
    <w:rsid w:val="008B01CB"/>
    <w:rsid w:val="008B494D"/>
    <w:rsid w:val="008B60F2"/>
    <w:rsid w:val="008B6AF8"/>
    <w:rsid w:val="008B6D29"/>
    <w:rsid w:val="008C0362"/>
    <w:rsid w:val="008C1604"/>
    <w:rsid w:val="008C1839"/>
    <w:rsid w:val="008C28BA"/>
    <w:rsid w:val="008C3031"/>
    <w:rsid w:val="008C5609"/>
    <w:rsid w:val="008C5D02"/>
    <w:rsid w:val="008C6975"/>
    <w:rsid w:val="008C752D"/>
    <w:rsid w:val="008C7E09"/>
    <w:rsid w:val="008D0076"/>
    <w:rsid w:val="008D012D"/>
    <w:rsid w:val="008D443D"/>
    <w:rsid w:val="008D5C9F"/>
    <w:rsid w:val="008D6C27"/>
    <w:rsid w:val="008D70CD"/>
    <w:rsid w:val="008D7A57"/>
    <w:rsid w:val="008D7B70"/>
    <w:rsid w:val="008E0FB3"/>
    <w:rsid w:val="008E2B85"/>
    <w:rsid w:val="008E3345"/>
    <w:rsid w:val="008E3D27"/>
    <w:rsid w:val="008E58D1"/>
    <w:rsid w:val="008E601B"/>
    <w:rsid w:val="008E7747"/>
    <w:rsid w:val="008E7782"/>
    <w:rsid w:val="008F014A"/>
    <w:rsid w:val="008F1069"/>
    <w:rsid w:val="008F10EA"/>
    <w:rsid w:val="008F1A65"/>
    <w:rsid w:val="008F438E"/>
    <w:rsid w:val="008F4540"/>
    <w:rsid w:val="008F63BD"/>
    <w:rsid w:val="008F6E22"/>
    <w:rsid w:val="00900122"/>
    <w:rsid w:val="009020CB"/>
    <w:rsid w:val="00907B85"/>
    <w:rsid w:val="009103E2"/>
    <w:rsid w:val="00912C93"/>
    <w:rsid w:val="0091390A"/>
    <w:rsid w:val="00915536"/>
    <w:rsid w:val="0092147C"/>
    <w:rsid w:val="00922587"/>
    <w:rsid w:val="00922A92"/>
    <w:rsid w:val="00925691"/>
    <w:rsid w:val="009269BF"/>
    <w:rsid w:val="00930E9F"/>
    <w:rsid w:val="00933167"/>
    <w:rsid w:val="00933B4B"/>
    <w:rsid w:val="00934760"/>
    <w:rsid w:val="009348F8"/>
    <w:rsid w:val="00934D0E"/>
    <w:rsid w:val="00935717"/>
    <w:rsid w:val="009359B2"/>
    <w:rsid w:val="00941391"/>
    <w:rsid w:val="00943B8D"/>
    <w:rsid w:val="00947AAF"/>
    <w:rsid w:val="009503AF"/>
    <w:rsid w:val="00953ADF"/>
    <w:rsid w:val="0095486A"/>
    <w:rsid w:val="00956092"/>
    <w:rsid w:val="00957896"/>
    <w:rsid w:val="009604DE"/>
    <w:rsid w:val="0096064B"/>
    <w:rsid w:val="00960914"/>
    <w:rsid w:val="009612FA"/>
    <w:rsid w:val="0096432F"/>
    <w:rsid w:val="00965237"/>
    <w:rsid w:val="00966FB7"/>
    <w:rsid w:val="009671C2"/>
    <w:rsid w:val="00967A7B"/>
    <w:rsid w:val="00967B2B"/>
    <w:rsid w:val="00967C16"/>
    <w:rsid w:val="00967D12"/>
    <w:rsid w:val="00972135"/>
    <w:rsid w:val="009721B6"/>
    <w:rsid w:val="009721D7"/>
    <w:rsid w:val="0097221B"/>
    <w:rsid w:val="009727BB"/>
    <w:rsid w:val="00973AB0"/>
    <w:rsid w:val="00975648"/>
    <w:rsid w:val="00975DCA"/>
    <w:rsid w:val="0098271A"/>
    <w:rsid w:val="00982AB8"/>
    <w:rsid w:val="00985F0C"/>
    <w:rsid w:val="00986EA6"/>
    <w:rsid w:val="00986FCC"/>
    <w:rsid w:val="00987895"/>
    <w:rsid w:val="009907B9"/>
    <w:rsid w:val="00990B49"/>
    <w:rsid w:val="00990B76"/>
    <w:rsid w:val="00991AD1"/>
    <w:rsid w:val="00991EB9"/>
    <w:rsid w:val="00992952"/>
    <w:rsid w:val="00992C7D"/>
    <w:rsid w:val="00996A60"/>
    <w:rsid w:val="0099795E"/>
    <w:rsid w:val="009A0687"/>
    <w:rsid w:val="009A1E7C"/>
    <w:rsid w:val="009A2303"/>
    <w:rsid w:val="009A331B"/>
    <w:rsid w:val="009A3DBE"/>
    <w:rsid w:val="009A6236"/>
    <w:rsid w:val="009B1A9A"/>
    <w:rsid w:val="009B215D"/>
    <w:rsid w:val="009B27EB"/>
    <w:rsid w:val="009B63D2"/>
    <w:rsid w:val="009B7328"/>
    <w:rsid w:val="009C0D71"/>
    <w:rsid w:val="009C1169"/>
    <w:rsid w:val="009C240E"/>
    <w:rsid w:val="009C2836"/>
    <w:rsid w:val="009C30E3"/>
    <w:rsid w:val="009C4DC6"/>
    <w:rsid w:val="009C5FB8"/>
    <w:rsid w:val="009C6768"/>
    <w:rsid w:val="009C6A04"/>
    <w:rsid w:val="009D08C1"/>
    <w:rsid w:val="009D25E5"/>
    <w:rsid w:val="009D2FBC"/>
    <w:rsid w:val="009D3043"/>
    <w:rsid w:val="009D72A5"/>
    <w:rsid w:val="009E1089"/>
    <w:rsid w:val="009E2D1A"/>
    <w:rsid w:val="009E6B4B"/>
    <w:rsid w:val="009F2435"/>
    <w:rsid w:val="009F471D"/>
    <w:rsid w:val="009F4F0B"/>
    <w:rsid w:val="009F504E"/>
    <w:rsid w:val="009F51F1"/>
    <w:rsid w:val="009F77FF"/>
    <w:rsid w:val="00A0042E"/>
    <w:rsid w:val="00A0228A"/>
    <w:rsid w:val="00A02C00"/>
    <w:rsid w:val="00A02F89"/>
    <w:rsid w:val="00A04F5E"/>
    <w:rsid w:val="00A054C7"/>
    <w:rsid w:val="00A05AD5"/>
    <w:rsid w:val="00A05B11"/>
    <w:rsid w:val="00A0615F"/>
    <w:rsid w:val="00A0637B"/>
    <w:rsid w:val="00A06CAB"/>
    <w:rsid w:val="00A1194D"/>
    <w:rsid w:val="00A12108"/>
    <w:rsid w:val="00A12D7A"/>
    <w:rsid w:val="00A13F16"/>
    <w:rsid w:val="00A13FF6"/>
    <w:rsid w:val="00A15C08"/>
    <w:rsid w:val="00A15C8D"/>
    <w:rsid w:val="00A20026"/>
    <w:rsid w:val="00A25096"/>
    <w:rsid w:val="00A264C2"/>
    <w:rsid w:val="00A306FA"/>
    <w:rsid w:val="00A32A74"/>
    <w:rsid w:val="00A34220"/>
    <w:rsid w:val="00A354EF"/>
    <w:rsid w:val="00A36899"/>
    <w:rsid w:val="00A42530"/>
    <w:rsid w:val="00A4332C"/>
    <w:rsid w:val="00A435AC"/>
    <w:rsid w:val="00A43A56"/>
    <w:rsid w:val="00A4702C"/>
    <w:rsid w:val="00A500F6"/>
    <w:rsid w:val="00A50AEF"/>
    <w:rsid w:val="00A515CE"/>
    <w:rsid w:val="00A51B0F"/>
    <w:rsid w:val="00A53F64"/>
    <w:rsid w:val="00A54DBC"/>
    <w:rsid w:val="00A54E5E"/>
    <w:rsid w:val="00A56147"/>
    <w:rsid w:val="00A56432"/>
    <w:rsid w:val="00A56962"/>
    <w:rsid w:val="00A56CA0"/>
    <w:rsid w:val="00A57591"/>
    <w:rsid w:val="00A62F7A"/>
    <w:rsid w:val="00A63571"/>
    <w:rsid w:val="00A64C7E"/>
    <w:rsid w:val="00A65D13"/>
    <w:rsid w:val="00A66021"/>
    <w:rsid w:val="00A67F00"/>
    <w:rsid w:val="00A70121"/>
    <w:rsid w:val="00A7060B"/>
    <w:rsid w:val="00A70E9E"/>
    <w:rsid w:val="00A7148C"/>
    <w:rsid w:val="00A7284A"/>
    <w:rsid w:val="00A74F95"/>
    <w:rsid w:val="00A75FB7"/>
    <w:rsid w:val="00A769AE"/>
    <w:rsid w:val="00A76E4F"/>
    <w:rsid w:val="00A77349"/>
    <w:rsid w:val="00A813C5"/>
    <w:rsid w:val="00A82A3E"/>
    <w:rsid w:val="00A82D8C"/>
    <w:rsid w:val="00A84CB5"/>
    <w:rsid w:val="00A852C8"/>
    <w:rsid w:val="00A85A2C"/>
    <w:rsid w:val="00A861B1"/>
    <w:rsid w:val="00A866C4"/>
    <w:rsid w:val="00A91471"/>
    <w:rsid w:val="00A91D9A"/>
    <w:rsid w:val="00A93448"/>
    <w:rsid w:val="00A964D0"/>
    <w:rsid w:val="00A9742F"/>
    <w:rsid w:val="00A97873"/>
    <w:rsid w:val="00A97A27"/>
    <w:rsid w:val="00AA0C8F"/>
    <w:rsid w:val="00AA0DC9"/>
    <w:rsid w:val="00AA37DD"/>
    <w:rsid w:val="00AA3E75"/>
    <w:rsid w:val="00AA480F"/>
    <w:rsid w:val="00AA4FBE"/>
    <w:rsid w:val="00AA5EF7"/>
    <w:rsid w:val="00AA628A"/>
    <w:rsid w:val="00AA6FA8"/>
    <w:rsid w:val="00AA7786"/>
    <w:rsid w:val="00AB0539"/>
    <w:rsid w:val="00AB0E59"/>
    <w:rsid w:val="00AB1E6D"/>
    <w:rsid w:val="00AB3CAB"/>
    <w:rsid w:val="00AB43B5"/>
    <w:rsid w:val="00AB4A7D"/>
    <w:rsid w:val="00AB4B0A"/>
    <w:rsid w:val="00AB51CA"/>
    <w:rsid w:val="00AB663D"/>
    <w:rsid w:val="00AB6EB7"/>
    <w:rsid w:val="00AB7897"/>
    <w:rsid w:val="00AC072A"/>
    <w:rsid w:val="00AC0A34"/>
    <w:rsid w:val="00AC141D"/>
    <w:rsid w:val="00AC1467"/>
    <w:rsid w:val="00AC3BB0"/>
    <w:rsid w:val="00AC4FB3"/>
    <w:rsid w:val="00AC5356"/>
    <w:rsid w:val="00AC5CDC"/>
    <w:rsid w:val="00AC5D7B"/>
    <w:rsid w:val="00AC6CA2"/>
    <w:rsid w:val="00AD0C5B"/>
    <w:rsid w:val="00AD3A26"/>
    <w:rsid w:val="00AD78EC"/>
    <w:rsid w:val="00AE0CE3"/>
    <w:rsid w:val="00AE4926"/>
    <w:rsid w:val="00AE4C1D"/>
    <w:rsid w:val="00AE5EB6"/>
    <w:rsid w:val="00AE73DC"/>
    <w:rsid w:val="00AF0CA8"/>
    <w:rsid w:val="00AF2F81"/>
    <w:rsid w:val="00AF6897"/>
    <w:rsid w:val="00AF7B41"/>
    <w:rsid w:val="00B00C74"/>
    <w:rsid w:val="00B01D94"/>
    <w:rsid w:val="00B02BB0"/>
    <w:rsid w:val="00B03AD0"/>
    <w:rsid w:val="00B05141"/>
    <w:rsid w:val="00B053F1"/>
    <w:rsid w:val="00B0618D"/>
    <w:rsid w:val="00B06D2E"/>
    <w:rsid w:val="00B07F21"/>
    <w:rsid w:val="00B10C8D"/>
    <w:rsid w:val="00B154BB"/>
    <w:rsid w:val="00B17D57"/>
    <w:rsid w:val="00B21757"/>
    <w:rsid w:val="00B2264D"/>
    <w:rsid w:val="00B230C9"/>
    <w:rsid w:val="00B237E7"/>
    <w:rsid w:val="00B23FE4"/>
    <w:rsid w:val="00B2455D"/>
    <w:rsid w:val="00B24F7F"/>
    <w:rsid w:val="00B257EC"/>
    <w:rsid w:val="00B26836"/>
    <w:rsid w:val="00B270F3"/>
    <w:rsid w:val="00B27CE9"/>
    <w:rsid w:val="00B27DB3"/>
    <w:rsid w:val="00B30C46"/>
    <w:rsid w:val="00B30E3F"/>
    <w:rsid w:val="00B31332"/>
    <w:rsid w:val="00B31434"/>
    <w:rsid w:val="00B32E91"/>
    <w:rsid w:val="00B332B9"/>
    <w:rsid w:val="00B356A0"/>
    <w:rsid w:val="00B37065"/>
    <w:rsid w:val="00B40696"/>
    <w:rsid w:val="00B4106B"/>
    <w:rsid w:val="00B41D02"/>
    <w:rsid w:val="00B5011E"/>
    <w:rsid w:val="00B50FA3"/>
    <w:rsid w:val="00B512EF"/>
    <w:rsid w:val="00B516A1"/>
    <w:rsid w:val="00B5249B"/>
    <w:rsid w:val="00B56E3A"/>
    <w:rsid w:val="00B609CC"/>
    <w:rsid w:val="00B61316"/>
    <w:rsid w:val="00B6196A"/>
    <w:rsid w:val="00B640B6"/>
    <w:rsid w:val="00B65615"/>
    <w:rsid w:val="00B658DD"/>
    <w:rsid w:val="00B65D0F"/>
    <w:rsid w:val="00B65FCA"/>
    <w:rsid w:val="00B67BC1"/>
    <w:rsid w:val="00B7188E"/>
    <w:rsid w:val="00B71946"/>
    <w:rsid w:val="00B71C8F"/>
    <w:rsid w:val="00B73B08"/>
    <w:rsid w:val="00B74681"/>
    <w:rsid w:val="00B74AD4"/>
    <w:rsid w:val="00B75440"/>
    <w:rsid w:val="00B765D9"/>
    <w:rsid w:val="00B76B7B"/>
    <w:rsid w:val="00B76CDC"/>
    <w:rsid w:val="00B82341"/>
    <w:rsid w:val="00B844DB"/>
    <w:rsid w:val="00B84CDF"/>
    <w:rsid w:val="00B8683E"/>
    <w:rsid w:val="00B90704"/>
    <w:rsid w:val="00B9209C"/>
    <w:rsid w:val="00B92120"/>
    <w:rsid w:val="00B93B44"/>
    <w:rsid w:val="00B94921"/>
    <w:rsid w:val="00B950D7"/>
    <w:rsid w:val="00B95EF2"/>
    <w:rsid w:val="00BA170D"/>
    <w:rsid w:val="00BA1E69"/>
    <w:rsid w:val="00BA2E66"/>
    <w:rsid w:val="00BA573D"/>
    <w:rsid w:val="00BA5B3E"/>
    <w:rsid w:val="00BA6E54"/>
    <w:rsid w:val="00BA7146"/>
    <w:rsid w:val="00BA7C54"/>
    <w:rsid w:val="00BB040A"/>
    <w:rsid w:val="00BB10D8"/>
    <w:rsid w:val="00BB1D38"/>
    <w:rsid w:val="00BB1E18"/>
    <w:rsid w:val="00BB2C93"/>
    <w:rsid w:val="00BB7953"/>
    <w:rsid w:val="00BC010A"/>
    <w:rsid w:val="00BC1D96"/>
    <w:rsid w:val="00BC40BB"/>
    <w:rsid w:val="00BD5F22"/>
    <w:rsid w:val="00BD6EDD"/>
    <w:rsid w:val="00BD7CD5"/>
    <w:rsid w:val="00BE1204"/>
    <w:rsid w:val="00BE1EE8"/>
    <w:rsid w:val="00BE2508"/>
    <w:rsid w:val="00BE2938"/>
    <w:rsid w:val="00BE5398"/>
    <w:rsid w:val="00BE583C"/>
    <w:rsid w:val="00BE5A19"/>
    <w:rsid w:val="00BE66E7"/>
    <w:rsid w:val="00BE71E8"/>
    <w:rsid w:val="00BE7C86"/>
    <w:rsid w:val="00BF00AF"/>
    <w:rsid w:val="00BF0165"/>
    <w:rsid w:val="00BF0B0C"/>
    <w:rsid w:val="00BF1206"/>
    <w:rsid w:val="00BF190C"/>
    <w:rsid w:val="00BF1CFF"/>
    <w:rsid w:val="00BF2B4E"/>
    <w:rsid w:val="00BF3D7D"/>
    <w:rsid w:val="00BF4884"/>
    <w:rsid w:val="00BF5684"/>
    <w:rsid w:val="00C017EC"/>
    <w:rsid w:val="00C0183E"/>
    <w:rsid w:val="00C02027"/>
    <w:rsid w:val="00C02124"/>
    <w:rsid w:val="00C02D84"/>
    <w:rsid w:val="00C03A37"/>
    <w:rsid w:val="00C11CEC"/>
    <w:rsid w:val="00C1288A"/>
    <w:rsid w:val="00C144CB"/>
    <w:rsid w:val="00C14ECF"/>
    <w:rsid w:val="00C16360"/>
    <w:rsid w:val="00C1677D"/>
    <w:rsid w:val="00C174EF"/>
    <w:rsid w:val="00C20148"/>
    <w:rsid w:val="00C221FB"/>
    <w:rsid w:val="00C247ED"/>
    <w:rsid w:val="00C24F45"/>
    <w:rsid w:val="00C2582A"/>
    <w:rsid w:val="00C265DD"/>
    <w:rsid w:val="00C265EC"/>
    <w:rsid w:val="00C321D0"/>
    <w:rsid w:val="00C34655"/>
    <w:rsid w:val="00C350F4"/>
    <w:rsid w:val="00C3581C"/>
    <w:rsid w:val="00C35D8D"/>
    <w:rsid w:val="00C368CD"/>
    <w:rsid w:val="00C36DE4"/>
    <w:rsid w:val="00C37958"/>
    <w:rsid w:val="00C4126F"/>
    <w:rsid w:val="00C41BB1"/>
    <w:rsid w:val="00C44541"/>
    <w:rsid w:val="00C446A3"/>
    <w:rsid w:val="00C44CFC"/>
    <w:rsid w:val="00C44E2D"/>
    <w:rsid w:val="00C46FAC"/>
    <w:rsid w:val="00C4796C"/>
    <w:rsid w:val="00C47CB7"/>
    <w:rsid w:val="00C51461"/>
    <w:rsid w:val="00C543D9"/>
    <w:rsid w:val="00C54D95"/>
    <w:rsid w:val="00C55202"/>
    <w:rsid w:val="00C55949"/>
    <w:rsid w:val="00C560F1"/>
    <w:rsid w:val="00C56B13"/>
    <w:rsid w:val="00C5716A"/>
    <w:rsid w:val="00C607C2"/>
    <w:rsid w:val="00C6155E"/>
    <w:rsid w:val="00C6169A"/>
    <w:rsid w:val="00C626C2"/>
    <w:rsid w:val="00C64012"/>
    <w:rsid w:val="00C73B7C"/>
    <w:rsid w:val="00C740D6"/>
    <w:rsid w:val="00C746A2"/>
    <w:rsid w:val="00C75DB6"/>
    <w:rsid w:val="00C7733F"/>
    <w:rsid w:val="00C813F4"/>
    <w:rsid w:val="00C81BD7"/>
    <w:rsid w:val="00C81D2C"/>
    <w:rsid w:val="00C8286A"/>
    <w:rsid w:val="00C85187"/>
    <w:rsid w:val="00C85970"/>
    <w:rsid w:val="00C85FDA"/>
    <w:rsid w:val="00C868E6"/>
    <w:rsid w:val="00C86AB6"/>
    <w:rsid w:val="00C86C27"/>
    <w:rsid w:val="00C949DB"/>
    <w:rsid w:val="00C95A7F"/>
    <w:rsid w:val="00C972CF"/>
    <w:rsid w:val="00C978FA"/>
    <w:rsid w:val="00CA00FA"/>
    <w:rsid w:val="00CA287C"/>
    <w:rsid w:val="00CA3D58"/>
    <w:rsid w:val="00CA5139"/>
    <w:rsid w:val="00CA67E6"/>
    <w:rsid w:val="00CB2040"/>
    <w:rsid w:val="00CB469B"/>
    <w:rsid w:val="00CB4DD6"/>
    <w:rsid w:val="00CB5D0D"/>
    <w:rsid w:val="00CB6F50"/>
    <w:rsid w:val="00CC0429"/>
    <w:rsid w:val="00CC0A6F"/>
    <w:rsid w:val="00CC0F05"/>
    <w:rsid w:val="00CC3138"/>
    <w:rsid w:val="00CC4907"/>
    <w:rsid w:val="00CC4F80"/>
    <w:rsid w:val="00CD0C6F"/>
    <w:rsid w:val="00CD0E61"/>
    <w:rsid w:val="00CD3256"/>
    <w:rsid w:val="00CD39C3"/>
    <w:rsid w:val="00CD5A6A"/>
    <w:rsid w:val="00CD5B40"/>
    <w:rsid w:val="00CD61A7"/>
    <w:rsid w:val="00CE1506"/>
    <w:rsid w:val="00CE36A4"/>
    <w:rsid w:val="00CE391E"/>
    <w:rsid w:val="00CE428E"/>
    <w:rsid w:val="00CE4F4D"/>
    <w:rsid w:val="00CF0C8D"/>
    <w:rsid w:val="00CF21A4"/>
    <w:rsid w:val="00CF25E5"/>
    <w:rsid w:val="00CF2A14"/>
    <w:rsid w:val="00CF5C7F"/>
    <w:rsid w:val="00D002FB"/>
    <w:rsid w:val="00D04C9B"/>
    <w:rsid w:val="00D05907"/>
    <w:rsid w:val="00D07894"/>
    <w:rsid w:val="00D107AB"/>
    <w:rsid w:val="00D112F3"/>
    <w:rsid w:val="00D12926"/>
    <w:rsid w:val="00D13D3D"/>
    <w:rsid w:val="00D15F57"/>
    <w:rsid w:val="00D22D0A"/>
    <w:rsid w:val="00D237BC"/>
    <w:rsid w:val="00D255A4"/>
    <w:rsid w:val="00D25605"/>
    <w:rsid w:val="00D25629"/>
    <w:rsid w:val="00D31DD1"/>
    <w:rsid w:val="00D328CC"/>
    <w:rsid w:val="00D33832"/>
    <w:rsid w:val="00D34DB1"/>
    <w:rsid w:val="00D35593"/>
    <w:rsid w:val="00D3614D"/>
    <w:rsid w:val="00D36B80"/>
    <w:rsid w:val="00D36FD5"/>
    <w:rsid w:val="00D37381"/>
    <w:rsid w:val="00D405C3"/>
    <w:rsid w:val="00D40D23"/>
    <w:rsid w:val="00D41E52"/>
    <w:rsid w:val="00D42CBA"/>
    <w:rsid w:val="00D437A8"/>
    <w:rsid w:val="00D444DF"/>
    <w:rsid w:val="00D44DF4"/>
    <w:rsid w:val="00D45180"/>
    <w:rsid w:val="00D45A6A"/>
    <w:rsid w:val="00D470A2"/>
    <w:rsid w:val="00D47EB0"/>
    <w:rsid w:val="00D5005D"/>
    <w:rsid w:val="00D5065B"/>
    <w:rsid w:val="00D50B1A"/>
    <w:rsid w:val="00D525A5"/>
    <w:rsid w:val="00D529BA"/>
    <w:rsid w:val="00D5311D"/>
    <w:rsid w:val="00D5367B"/>
    <w:rsid w:val="00D536EB"/>
    <w:rsid w:val="00D550F1"/>
    <w:rsid w:val="00D5654E"/>
    <w:rsid w:val="00D56EC4"/>
    <w:rsid w:val="00D57055"/>
    <w:rsid w:val="00D57720"/>
    <w:rsid w:val="00D57D77"/>
    <w:rsid w:val="00D60906"/>
    <w:rsid w:val="00D60EBC"/>
    <w:rsid w:val="00D62346"/>
    <w:rsid w:val="00D628FA"/>
    <w:rsid w:val="00D640FA"/>
    <w:rsid w:val="00D64386"/>
    <w:rsid w:val="00D64B5B"/>
    <w:rsid w:val="00D6552E"/>
    <w:rsid w:val="00D66FA6"/>
    <w:rsid w:val="00D6704C"/>
    <w:rsid w:val="00D70A9C"/>
    <w:rsid w:val="00D70FA2"/>
    <w:rsid w:val="00D74BA6"/>
    <w:rsid w:val="00D7657B"/>
    <w:rsid w:val="00D767BE"/>
    <w:rsid w:val="00D769CD"/>
    <w:rsid w:val="00D77BB3"/>
    <w:rsid w:val="00D813EC"/>
    <w:rsid w:val="00D818F5"/>
    <w:rsid w:val="00D8190A"/>
    <w:rsid w:val="00D835F7"/>
    <w:rsid w:val="00D83703"/>
    <w:rsid w:val="00D85E91"/>
    <w:rsid w:val="00D861D4"/>
    <w:rsid w:val="00D86FAC"/>
    <w:rsid w:val="00D9033F"/>
    <w:rsid w:val="00D9073C"/>
    <w:rsid w:val="00D90C3E"/>
    <w:rsid w:val="00D90DBB"/>
    <w:rsid w:val="00D945C8"/>
    <w:rsid w:val="00D94B5E"/>
    <w:rsid w:val="00D954A4"/>
    <w:rsid w:val="00D954B2"/>
    <w:rsid w:val="00D96BAB"/>
    <w:rsid w:val="00D97C0D"/>
    <w:rsid w:val="00D97C2E"/>
    <w:rsid w:val="00DA0736"/>
    <w:rsid w:val="00DA081B"/>
    <w:rsid w:val="00DA0FD7"/>
    <w:rsid w:val="00DA3D32"/>
    <w:rsid w:val="00DA3DF7"/>
    <w:rsid w:val="00DA41DF"/>
    <w:rsid w:val="00DA54D9"/>
    <w:rsid w:val="00DA6BD3"/>
    <w:rsid w:val="00DA6DAD"/>
    <w:rsid w:val="00DA7874"/>
    <w:rsid w:val="00DB1647"/>
    <w:rsid w:val="00DB2AEF"/>
    <w:rsid w:val="00DB308B"/>
    <w:rsid w:val="00DB3553"/>
    <w:rsid w:val="00DB3D36"/>
    <w:rsid w:val="00DB3E75"/>
    <w:rsid w:val="00DB571F"/>
    <w:rsid w:val="00DB65D7"/>
    <w:rsid w:val="00DB7B77"/>
    <w:rsid w:val="00DB7CA3"/>
    <w:rsid w:val="00DC0132"/>
    <w:rsid w:val="00DC3C17"/>
    <w:rsid w:val="00DC4423"/>
    <w:rsid w:val="00DC48CD"/>
    <w:rsid w:val="00DC5D8D"/>
    <w:rsid w:val="00DC5E18"/>
    <w:rsid w:val="00DC624E"/>
    <w:rsid w:val="00DC6621"/>
    <w:rsid w:val="00DD2675"/>
    <w:rsid w:val="00DD2D47"/>
    <w:rsid w:val="00DD3443"/>
    <w:rsid w:val="00DD4339"/>
    <w:rsid w:val="00DD4365"/>
    <w:rsid w:val="00DD4452"/>
    <w:rsid w:val="00DD44B7"/>
    <w:rsid w:val="00DD5700"/>
    <w:rsid w:val="00DD57B6"/>
    <w:rsid w:val="00DD7D26"/>
    <w:rsid w:val="00DE162A"/>
    <w:rsid w:val="00DE247B"/>
    <w:rsid w:val="00DE5170"/>
    <w:rsid w:val="00DE5B29"/>
    <w:rsid w:val="00DE6403"/>
    <w:rsid w:val="00DF00E5"/>
    <w:rsid w:val="00DF053C"/>
    <w:rsid w:val="00E00071"/>
    <w:rsid w:val="00E0048F"/>
    <w:rsid w:val="00E00B3B"/>
    <w:rsid w:val="00E0162B"/>
    <w:rsid w:val="00E02D7E"/>
    <w:rsid w:val="00E037B3"/>
    <w:rsid w:val="00E0398E"/>
    <w:rsid w:val="00E05FD7"/>
    <w:rsid w:val="00E074FD"/>
    <w:rsid w:val="00E11632"/>
    <w:rsid w:val="00E12586"/>
    <w:rsid w:val="00E14D23"/>
    <w:rsid w:val="00E154EC"/>
    <w:rsid w:val="00E1642C"/>
    <w:rsid w:val="00E16E4D"/>
    <w:rsid w:val="00E202DE"/>
    <w:rsid w:val="00E20DCF"/>
    <w:rsid w:val="00E2368F"/>
    <w:rsid w:val="00E23776"/>
    <w:rsid w:val="00E26302"/>
    <w:rsid w:val="00E265CA"/>
    <w:rsid w:val="00E3156A"/>
    <w:rsid w:val="00E31B1C"/>
    <w:rsid w:val="00E31FCC"/>
    <w:rsid w:val="00E339D5"/>
    <w:rsid w:val="00E3631E"/>
    <w:rsid w:val="00E36398"/>
    <w:rsid w:val="00E402A8"/>
    <w:rsid w:val="00E40D77"/>
    <w:rsid w:val="00E40F2B"/>
    <w:rsid w:val="00E416DF"/>
    <w:rsid w:val="00E416F6"/>
    <w:rsid w:val="00E437E6"/>
    <w:rsid w:val="00E475DC"/>
    <w:rsid w:val="00E477A9"/>
    <w:rsid w:val="00E51419"/>
    <w:rsid w:val="00E61C57"/>
    <w:rsid w:val="00E61D19"/>
    <w:rsid w:val="00E63AD4"/>
    <w:rsid w:val="00E64A60"/>
    <w:rsid w:val="00E6524E"/>
    <w:rsid w:val="00E65311"/>
    <w:rsid w:val="00E6568F"/>
    <w:rsid w:val="00E65F11"/>
    <w:rsid w:val="00E677B6"/>
    <w:rsid w:val="00E70997"/>
    <w:rsid w:val="00E71327"/>
    <w:rsid w:val="00E74882"/>
    <w:rsid w:val="00E75E9B"/>
    <w:rsid w:val="00E7776D"/>
    <w:rsid w:val="00E77DF3"/>
    <w:rsid w:val="00E81D3C"/>
    <w:rsid w:val="00E871CA"/>
    <w:rsid w:val="00E87AF9"/>
    <w:rsid w:val="00E87EFA"/>
    <w:rsid w:val="00E908C0"/>
    <w:rsid w:val="00E90A37"/>
    <w:rsid w:val="00E91979"/>
    <w:rsid w:val="00E94D2D"/>
    <w:rsid w:val="00E94DB9"/>
    <w:rsid w:val="00E95276"/>
    <w:rsid w:val="00E95448"/>
    <w:rsid w:val="00E96252"/>
    <w:rsid w:val="00E9744C"/>
    <w:rsid w:val="00EA0620"/>
    <w:rsid w:val="00EA182E"/>
    <w:rsid w:val="00EA1CCF"/>
    <w:rsid w:val="00EA1D52"/>
    <w:rsid w:val="00EA2DAE"/>
    <w:rsid w:val="00EA44E7"/>
    <w:rsid w:val="00EA597E"/>
    <w:rsid w:val="00EA70A0"/>
    <w:rsid w:val="00EA72C6"/>
    <w:rsid w:val="00EA76F3"/>
    <w:rsid w:val="00EB1013"/>
    <w:rsid w:val="00EB2124"/>
    <w:rsid w:val="00EB4D32"/>
    <w:rsid w:val="00EB71AA"/>
    <w:rsid w:val="00EC0FA2"/>
    <w:rsid w:val="00EC1092"/>
    <w:rsid w:val="00EC3698"/>
    <w:rsid w:val="00EC3C2C"/>
    <w:rsid w:val="00EC4732"/>
    <w:rsid w:val="00EC63EA"/>
    <w:rsid w:val="00EC7348"/>
    <w:rsid w:val="00EC783B"/>
    <w:rsid w:val="00ED0277"/>
    <w:rsid w:val="00ED0D5D"/>
    <w:rsid w:val="00ED1B2E"/>
    <w:rsid w:val="00ED2292"/>
    <w:rsid w:val="00ED24B0"/>
    <w:rsid w:val="00ED2A43"/>
    <w:rsid w:val="00EE30F8"/>
    <w:rsid w:val="00EF2088"/>
    <w:rsid w:val="00EF2597"/>
    <w:rsid w:val="00EF2615"/>
    <w:rsid w:val="00EF2944"/>
    <w:rsid w:val="00EF52BE"/>
    <w:rsid w:val="00EF58FB"/>
    <w:rsid w:val="00EF63E1"/>
    <w:rsid w:val="00EF6847"/>
    <w:rsid w:val="00F00BA8"/>
    <w:rsid w:val="00F01602"/>
    <w:rsid w:val="00F02546"/>
    <w:rsid w:val="00F04A3A"/>
    <w:rsid w:val="00F05821"/>
    <w:rsid w:val="00F05D7A"/>
    <w:rsid w:val="00F076ED"/>
    <w:rsid w:val="00F14BE1"/>
    <w:rsid w:val="00F14F22"/>
    <w:rsid w:val="00F17622"/>
    <w:rsid w:val="00F17F41"/>
    <w:rsid w:val="00F2049D"/>
    <w:rsid w:val="00F208BD"/>
    <w:rsid w:val="00F209F4"/>
    <w:rsid w:val="00F22133"/>
    <w:rsid w:val="00F244A0"/>
    <w:rsid w:val="00F24C43"/>
    <w:rsid w:val="00F26B3B"/>
    <w:rsid w:val="00F27D89"/>
    <w:rsid w:val="00F3004F"/>
    <w:rsid w:val="00F355E4"/>
    <w:rsid w:val="00F3637A"/>
    <w:rsid w:val="00F36643"/>
    <w:rsid w:val="00F37C9E"/>
    <w:rsid w:val="00F4097C"/>
    <w:rsid w:val="00F41F98"/>
    <w:rsid w:val="00F426A5"/>
    <w:rsid w:val="00F427A1"/>
    <w:rsid w:val="00F42A7E"/>
    <w:rsid w:val="00F42C99"/>
    <w:rsid w:val="00F443A1"/>
    <w:rsid w:val="00F46C21"/>
    <w:rsid w:val="00F477A7"/>
    <w:rsid w:val="00F53203"/>
    <w:rsid w:val="00F53850"/>
    <w:rsid w:val="00F5564D"/>
    <w:rsid w:val="00F5598F"/>
    <w:rsid w:val="00F57BE2"/>
    <w:rsid w:val="00F609C1"/>
    <w:rsid w:val="00F61B60"/>
    <w:rsid w:val="00F62D70"/>
    <w:rsid w:val="00F6308A"/>
    <w:rsid w:val="00F6331D"/>
    <w:rsid w:val="00F637F4"/>
    <w:rsid w:val="00F6459C"/>
    <w:rsid w:val="00F64FB6"/>
    <w:rsid w:val="00F66000"/>
    <w:rsid w:val="00F6618C"/>
    <w:rsid w:val="00F662C1"/>
    <w:rsid w:val="00F67CE6"/>
    <w:rsid w:val="00F71ED8"/>
    <w:rsid w:val="00F7255F"/>
    <w:rsid w:val="00F72F1B"/>
    <w:rsid w:val="00F7327F"/>
    <w:rsid w:val="00F732A3"/>
    <w:rsid w:val="00F73F07"/>
    <w:rsid w:val="00F74C4A"/>
    <w:rsid w:val="00F758D7"/>
    <w:rsid w:val="00F760C1"/>
    <w:rsid w:val="00F76D4C"/>
    <w:rsid w:val="00F7701C"/>
    <w:rsid w:val="00F80B88"/>
    <w:rsid w:val="00F80D0F"/>
    <w:rsid w:val="00F81340"/>
    <w:rsid w:val="00F8271B"/>
    <w:rsid w:val="00F82FB8"/>
    <w:rsid w:val="00F849BB"/>
    <w:rsid w:val="00F8559E"/>
    <w:rsid w:val="00F86A47"/>
    <w:rsid w:val="00F903E6"/>
    <w:rsid w:val="00F90621"/>
    <w:rsid w:val="00F90BD3"/>
    <w:rsid w:val="00F90D31"/>
    <w:rsid w:val="00F91397"/>
    <w:rsid w:val="00F91C67"/>
    <w:rsid w:val="00F92E19"/>
    <w:rsid w:val="00F97467"/>
    <w:rsid w:val="00F97631"/>
    <w:rsid w:val="00FA02BB"/>
    <w:rsid w:val="00FA087A"/>
    <w:rsid w:val="00FA3ABF"/>
    <w:rsid w:val="00FA59E3"/>
    <w:rsid w:val="00FA6AB4"/>
    <w:rsid w:val="00FB0125"/>
    <w:rsid w:val="00FB19CF"/>
    <w:rsid w:val="00FB1D33"/>
    <w:rsid w:val="00FB2081"/>
    <w:rsid w:val="00FB605C"/>
    <w:rsid w:val="00FC1B38"/>
    <w:rsid w:val="00FC3739"/>
    <w:rsid w:val="00FC48EA"/>
    <w:rsid w:val="00FC4ACA"/>
    <w:rsid w:val="00FC54E2"/>
    <w:rsid w:val="00FC5600"/>
    <w:rsid w:val="00FC6C2C"/>
    <w:rsid w:val="00FC7832"/>
    <w:rsid w:val="00FD40BA"/>
    <w:rsid w:val="00FD5A62"/>
    <w:rsid w:val="00FE0401"/>
    <w:rsid w:val="00FE0B06"/>
    <w:rsid w:val="00FE5310"/>
    <w:rsid w:val="00FE69CA"/>
    <w:rsid w:val="00FE6A70"/>
    <w:rsid w:val="00FF0C5B"/>
    <w:rsid w:val="00FF169E"/>
    <w:rsid w:val="00FF28DA"/>
    <w:rsid w:val="00FF59B5"/>
    <w:rsid w:val="00FF5B1A"/>
    <w:rsid w:val="00FF764A"/>
    <w:rsid w:val="09BF42DD"/>
    <w:rsid w:val="13D476D3"/>
    <w:rsid w:val="26A2AED8"/>
    <w:rsid w:val="283E7F39"/>
    <w:rsid w:val="3482043A"/>
    <w:rsid w:val="382B34A3"/>
    <w:rsid w:val="3E8391ED"/>
    <w:rsid w:val="484A495D"/>
    <w:rsid w:val="648CFCFD"/>
    <w:rsid w:val="64A4BAEC"/>
    <w:rsid w:val="64D0C4FC"/>
    <w:rsid w:val="681B4574"/>
    <w:rsid w:val="6D448529"/>
    <w:rsid w:val="7C49ED3D"/>
    <w:rsid w:val="7DE5BD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6519F4F"/>
  <w15:docId w15:val="{488C6A9D-F6CF-4CA8-B384-CC0AFE92C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360"/>
  </w:style>
  <w:style w:type="paragraph" w:styleId="Heading1">
    <w:name w:val="heading 1"/>
    <w:aliases w:val="Attachments"/>
    <w:basedOn w:val="Normal"/>
    <w:next w:val="Normal"/>
    <w:link w:val="Heading1Char"/>
    <w:uiPriority w:val="9"/>
    <w:qFormat/>
    <w:rsid w:val="008F4540"/>
    <w:pPr>
      <w:keepNext/>
      <w:keepLines/>
      <w:pBdr>
        <w:bottom w:val="single" w:sz="4" w:space="1" w:color="auto"/>
      </w:pBdr>
      <w:outlineLvl w:val="0"/>
    </w:pPr>
    <w:rPr>
      <w:rFonts w:eastAsiaTheme="majorEastAsia" w:cstheme="majorBidi"/>
      <w:b/>
      <w:bCs/>
      <w:szCs w:val="24"/>
    </w:rPr>
  </w:style>
  <w:style w:type="paragraph" w:styleId="Heading2">
    <w:name w:val="heading 2"/>
    <w:aliases w:val="ICS Forms"/>
    <w:basedOn w:val="Normal"/>
    <w:next w:val="Normal"/>
    <w:link w:val="Heading2Char"/>
    <w:uiPriority w:val="9"/>
    <w:unhideWhenUsed/>
    <w:qFormat/>
    <w:rsid w:val="008F4540"/>
    <w:pPr>
      <w:keepNext/>
      <w:keepLines/>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8F454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377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0F1596"/>
    <w:pPr>
      <w:tabs>
        <w:tab w:val="center" w:pos="4680"/>
        <w:tab w:val="right" w:pos="9360"/>
      </w:tabs>
    </w:pPr>
  </w:style>
  <w:style w:type="character" w:customStyle="1" w:styleId="HeaderChar">
    <w:name w:val="Header Char"/>
    <w:basedOn w:val="DefaultParagraphFont"/>
    <w:link w:val="Header"/>
    <w:uiPriority w:val="99"/>
    <w:rsid w:val="000F1596"/>
  </w:style>
  <w:style w:type="paragraph" w:styleId="Footer">
    <w:name w:val="footer"/>
    <w:basedOn w:val="Normal"/>
    <w:link w:val="FooterChar"/>
    <w:uiPriority w:val="99"/>
    <w:unhideWhenUsed/>
    <w:rsid w:val="000F1596"/>
    <w:pPr>
      <w:tabs>
        <w:tab w:val="center" w:pos="4680"/>
        <w:tab w:val="right" w:pos="9360"/>
      </w:tabs>
    </w:pPr>
  </w:style>
  <w:style w:type="character" w:customStyle="1" w:styleId="FooterChar">
    <w:name w:val="Footer Char"/>
    <w:basedOn w:val="DefaultParagraphFont"/>
    <w:link w:val="Footer"/>
    <w:uiPriority w:val="99"/>
    <w:rsid w:val="000F1596"/>
  </w:style>
  <w:style w:type="paragraph" w:styleId="ListParagraph">
    <w:name w:val="List Paragraph"/>
    <w:basedOn w:val="Normal"/>
    <w:uiPriority w:val="34"/>
    <w:qFormat/>
    <w:rsid w:val="000F1596"/>
    <w:pPr>
      <w:ind w:left="720"/>
      <w:contextualSpacing/>
    </w:pPr>
  </w:style>
  <w:style w:type="paragraph" w:styleId="BodyText2">
    <w:name w:val="Body Text 2"/>
    <w:basedOn w:val="Normal"/>
    <w:link w:val="BodyText2Char"/>
    <w:rsid w:val="000F1596"/>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0F1596"/>
    <w:rPr>
      <w:rFonts w:ascii="Times New Roman" w:eastAsia="Times New Roman" w:hAnsi="Times New Roman" w:cs="Times New Roman"/>
      <w:sz w:val="24"/>
      <w:szCs w:val="24"/>
    </w:rPr>
  </w:style>
  <w:style w:type="character" w:styleId="Strong">
    <w:name w:val="Strong"/>
    <w:basedOn w:val="DefaultParagraphFont"/>
    <w:qFormat/>
    <w:rsid w:val="000F1596"/>
    <w:rPr>
      <w:b/>
      <w:bCs/>
    </w:rPr>
  </w:style>
  <w:style w:type="character" w:styleId="Emphasis">
    <w:name w:val="Emphasis"/>
    <w:basedOn w:val="DefaultParagraphFont"/>
    <w:qFormat/>
    <w:rsid w:val="000F1596"/>
    <w:rPr>
      <w:i/>
      <w:iCs/>
    </w:rPr>
  </w:style>
  <w:style w:type="paragraph" w:styleId="BalloonText">
    <w:name w:val="Balloon Text"/>
    <w:basedOn w:val="Normal"/>
    <w:link w:val="BalloonTextChar"/>
    <w:uiPriority w:val="99"/>
    <w:semiHidden/>
    <w:unhideWhenUsed/>
    <w:rsid w:val="00D97C2E"/>
    <w:rPr>
      <w:rFonts w:ascii="Tahoma" w:hAnsi="Tahoma" w:cs="Tahoma"/>
      <w:sz w:val="16"/>
      <w:szCs w:val="16"/>
    </w:rPr>
  </w:style>
  <w:style w:type="character" w:customStyle="1" w:styleId="BalloonTextChar">
    <w:name w:val="Balloon Text Char"/>
    <w:basedOn w:val="DefaultParagraphFont"/>
    <w:link w:val="BalloonText"/>
    <w:uiPriority w:val="99"/>
    <w:semiHidden/>
    <w:rsid w:val="00D97C2E"/>
    <w:rPr>
      <w:rFonts w:ascii="Tahoma" w:hAnsi="Tahoma" w:cs="Tahoma"/>
      <w:sz w:val="16"/>
      <w:szCs w:val="16"/>
    </w:rPr>
  </w:style>
  <w:style w:type="character" w:customStyle="1" w:styleId="tp-label">
    <w:name w:val="tp-label"/>
    <w:basedOn w:val="DefaultParagraphFont"/>
    <w:rsid w:val="00216242"/>
  </w:style>
  <w:style w:type="paragraph" w:styleId="EndnoteText">
    <w:name w:val="endnote text"/>
    <w:basedOn w:val="Normal"/>
    <w:link w:val="EndnoteTextChar"/>
    <w:uiPriority w:val="99"/>
    <w:semiHidden/>
    <w:unhideWhenUsed/>
    <w:rsid w:val="00216242"/>
    <w:rPr>
      <w:sz w:val="20"/>
      <w:szCs w:val="20"/>
    </w:rPr>
  </w:style>
  <w:style w:type="character" w:customStyle="1" w:styleId="EndnoteTextChar">
    <w:name w:val="Endnote Text Char"/>
    <w:basedOn w:val="DefaultParagraphFont"/>
    <w:link w:val="EndnoteText"/>
    <w:uiPriority w:val="99"/>
    <w:semiHidden/>
    <w:rsid w:val="00216242"/>
    <w:rPr>
      <w:sz w:val="20"/>
      <w:szCs w:val="20"/>
    </w:rPr>
  </w:style>
  <w:style w:type="character" w:styleId="EndnoteReference">
    <w:name w:val="endnote reference"/>
    <w:basedOn w:val="DefaultParagraphFont"/>
    <w:uiPriority w:val="99"/>
    <w:semiHidden/>
    <w:unhideWhenUsed/>
    <w:rsid w:val="00216242"/>
    <w:rPr>
      <w:vertAlign w:val="superscript"/>
    </w:rPr>
  </w:style>
  <w:style w:type="paragraph" w:styleId="FootnoteText">
    <w:name w:val="footnote text"/>
    <w:basedOn w:val="Normal"/>
    <w:link w:val="FootnoteTextChar"/>
    <w:uiPriority w:val="99"/>
    <w:semiHidden/>
    <w:unhideWhenUsed/>
    <w:rsid w:val="00216242"/>
    <w:rPr>
      <w:sz w:val="20"/>
      <w:szCs w:val="20"/>
    </w:rPr>
  </w:style>
  <w:style w:type="character" w:customStyle="1" w:styleId="FootnoteTextChar">
    <w:name w:val="Footnote Text Char"/>
    <w:basedOn w:val="DefaultParagraphFont"/>
    <w:link w:val="FootnoteText"/>
    <w:uiPriority w:val="99"/>
    <w:semiHidden/>
    <w:rsid w:val="00216242"/>
    <w:rPr>
      <w:sz w:val="20"/>
      <w:szCs w:val="20"/>
    </w:rPr>
  </w:style>
  <w:style w:type="character" w:styleId="FootnoteReference">
    <w:name w:val="footnote reference"/>
    <w:basedOn w:val="DefaultParagraphFont"/>
    <w:uiPriority w:val="99"/>
    <w:semiHidden/>
    <w:unhideWhenUsed/>
    <w:rsid w:val="00216242"/>
    <w:rPr>
      <w:vertAlign w:val="superscript"/>
    </w:rPr>
  </w:style>
  <w:style w:type="character" w:styleId="Hyperlink">
    <w:name w:val="Hyperlink"/>
    <w:basedOn w:val="DefaultParagraphFont"/>
    <w:uiPriority w:val="99"/>
    <w:unhideWhenUsed/>
    <w:rsid w:val="00216242"/>
    <w:rPr>
      <w:color w:val="0000FF" w:themeColor="hyperlink"/>
      <w:u w:val="single"/>
    </w:rPr>
  </w:style>
  <w:style w:type="paragraph" w:styleId="NormalWeb">
    <w:name w:val="Normal (Web)"/>
    <w:basedOn w:val="Normal"/>
    <w:uiPriority w:val="99"/>
    <w:unhideWhenUsed/>
    <w:rsid w:val="00216242"/>
    <w:pPr>
      <w:spacing w:after="180"/>
    </w:pPr>
    <w:rPr>
      <w:rFonts w:ascii="Times New Roman" w:eastAsia="Times New Roman" w:hAnsi="Times New Roman" w:cs="Times New Roman"/>
      <w:sz w:val="24"/>
      <w:szCs w:val="24"/>
    </w:rPr>
  </w:style>
  <w:style w:type="paragraph" w:styleId="NoSpacing">
    <w:name w:val="No Spacing"/>
    <w:link w:val="NoSpacingChar"/>
    <w:uiPriority w:val="1"/>
    <w:qFormat/>
    <w:rsid w:val="00D77BB3"/>
    <w:rPr>
      <w:rFonts w:eastAsiaTheme="minorEastAsia"/>
    </w:rPr>
  </w:style>
  <w:style w:type="character" w:customStyle="1" w:styleId="NoSpacingChar">
    <w:name w:val="No Spacing Char"/>
    <w:basedOn w:val="DefaultParagraphFont"/>
    <w:link w:val="NoSpacing"/>
    <w:uiPriority w:val="1"/>
    <w:rsid w:val="00D77BB3"/>
    <w:rPr>
      <w:rFonts w:eastAsiaTheme="minorEastAsia"/>
    </w:rPr>
  </w:style>
  <w:style w:type="paragraph" w:customStyle="1" w:styleId="1">
    <w:name w:val="1"/>
    <w:basedOn w:val="Normal"/>
    <w:rsid w:val="00027BBF"/>
    <w:pPr>
      <w:tabs>
        <w:tab w:val="bar" w:pos="7200"/>
        <w:tab w:val="left" w:pos="7380"/>
        <w:tab w:val="right" w:pos="9260"/>
      </w:tabs>
      <w:ind w:left="720" w:right="2260" w:hanging="720"/>
    </w:pPr>
    <w:rPr>
      <w:rFonts w:ascii="Times" w:eastAsia="Times New Roman" w:hAnsi="Times" w:cs="Times New Roman"/>
      <w:sz w:val="28"/>
      <w:szCs w:val="20"/>
    </w:rPr>
  </w:style>
  <w:style w:type="character" w:styleId="SubtleEmphasis">
    <w:name w:val="Subtle Emphasis"/>
    <w:basedOn w:val="DefaultParagraphFont"/>
    <w:uiPriority w:val="19"/>
    <w:qFormat/>
    <w:rsid w:val="00CD3256"/>
    <w:rPr>
      <w:i/>
      <w:iCs/>
      <w:color w:val="808080" w:themeColor="text1" w:themeTint="7F"/>
    </w:rPr>
  </w:style>
  <w:style w:type="character" w:customStyle="1" w:styleId="fn">
    <w:name w:val="fn"/>
    <w:basedOn w:val="DefaultParagraphFont"/>
    <w:rsid w:val="00A42530"/>
  </w:style>
  <w:style w:type="character" w:customStyle="1" w:styleId="tel">
    <w:name w:val="tel"/>
    <w:basedOn w:val="DefaultParagraphFont"/>
    <w:rsid w:val="00A42530"/>
  </w:style>
  <w:style w:type="character" w:customStyle="1" w:styleId="adr">
    <w:name w:val="adr"/>
    <w:basedOn w:val="DefaultParagraphFont"/>
    <w:rsid w:val="00A42530"/>
  </w:style>
  <w:style w:type="character" w:customStyle="1" w:styleId="street-address">
    <w:name w:val="street-address"/>
    <w:basedOn w:val="DefaultParagraphFont"/>
    <w:rsid w:val="00A42530"/>
  </w:style>
  <w:style w:type="character" w:customStyle="1" w:styleId="locality">
    <w:name w:val="locality"/>
    <w:basedOn w:val="DefaultParagraphFont"/>
    <w:rsid w:val="00A42530"/>
  </w:style>
  <w:style w:type="character" w:customStyle="1" w:styleId="region">
    <w:name w:val="region"/>
    <w:basedOn w:val="DefaultParagraphFont"/>
    <w:rsid w:val="00A42530"/>
  </w:style>
  <w:style w:type="character" w:customStyle="1" w:styleId="tschedslink">
    <w:name w:val="t_scheds_link"/>
    <w:basedOn w:val="DefaultParagraphFont"/>
    <w:rsid w:val="006A3990"/>
  </w:style>
  <w:style w:type="character" w:customStyle="1" w:styleId="postal-code">
    <w:name w:val="postal-code"/>
    <w:basedOn w:val="DefaultParagraphFont"/>
    <w:rsid w:val="006A3990"/>
  </w:style>
  <w:style w:type="character" w:customStyle="1" w:styleId="address1">
    <w:name w:val="address1"/>
    <w:basedOn w:val="DefaultParagraphFont"/>
    <w:rsid w:val="00387B75"/>
    <w:rPr>
      <w:rFonts w:ascii="Arial" w:hAnsi="Arial" w:cs="Arial" w:hint="default"/>
      <w:b/>
      <w:bCs/>
      <w:color w:val="FFFFFF"/>
      <w:sz w:val="18"/>
      <w:szCs w:val="18"/>
    </w:rPr>
  </w:style>
  <w:style w:type="character" w:customStyle="1" w:styleId="mbody1">
    <w:name w:val="mbody1"/>
    <w:basedOn w:val="DefaultParagraphFont"/>
    <w:rsid w:val="004D191C"/>
    <w:rPr>
      <w:sz w:val="20"/>
      <w:szCs w:val="20"/>
    </w:rPr>
  </w:style>
  <w:style w:type="paragraph" w:customStyle="1" w:styleId="driving-directions1">
    <w:name w:val="driving-directions1"/>
    <w:basedOn w:val="Normal"/>
    <w:rsid w:val="00F53203"/>
    <w:pPr>
      <w:spacing w:before="15" w:after="30"/>
    </w:pPr>
    <w:rPr>
      <w:rFonts w:ascii="Times New Roman" w:eastAsia="Times New Roman" w:hAnsi="Times New Roman" w:cs="Times New Roman"/>
      <w:sz w:val="24"/>
      <w:szCs w:val="24"/>
    </w:rPr>
  </w:style>
  <w:style w:type="character" w:customStyle="1" w:styleId="lbdbody1">
    <w:name w:val="lbd_body1"/>
    <w:basedOn w:val="DefaultParagraphFont"/>
    <w:rsid w:val="00F53203"/>
    <w:rPr>
      <w:rFonts w:ascii="Verdana" w:hAnsi="Verdana" w:hint="default"/>
      <w:i w:val="0"/>
      <w:iCs w:val="0"/>
      <w:color w:val="222222"/>
      <w:sz w:val="17"/>
      <w:szCs w:val="17"/>
    </w:rPr>
  </w:style>
  <w:style w:type="character" w:customStyle="1" w:styleId="lbdbody2">
    <w:name w:val="lbd_body2"/>
    <w:basedOn w:val="DefaultParagraphFont"/>
    <w:rsid w:val="00F53203"/>
    <w:rPr>
      <w:rFonts w:ascii="Verdana" w:hAnsi="Verdana" w:hint="default"/>
      <w:i w:val="0"/>
      <w:iCs w:val="0"/>
      <w:color w:val="222222"/>
      <w:sz w:val="17"/>
      <w:szCs w:val="17"/>
    </w:rPr>
  </w:style>
  <w:style w:type="paragraph" w:customStyle="1" w:styleId="Default">
    <w:name w:val="Default"/>
    <w:rsid w:val="00BA5B3E"/>
    <w:pPr>
      <w:autoSpaceDE w:val="0"/>
      <w:autoSpaceDN w:val="0"/>
      <w:adjustRightInd w:val="0"/>
    </w:pPr>
    <w:rPr>
      <w:rFonts w:ascii="Calibri" w:hAnsi="Calibri" w:cs="Calibri"/>
      <w:color w:val="000000"/>
      <w:sz w:val="24"/>
      <w:szCs w:val="24"/>
    </w:rPr>
  </w:style>
  <w:style w:type="paragraph" w:styleId="DocumentMap">
    <w:name w:val="Document Map"/>
    <w:basedOn w:val="Normal"/>
    <w:link w:val="DocumentMapChar"/>
    <w:uiPriority w:val="99"/>
    <w:semiHidden/>
    <w:unhideWhenUsed/>
    <w:rsid w:val="00D813EC"/>
    <w:rPr>
      <w:rFonts w:ascii="Tahoma" w:hAnsi="Tahoma" w:cs="Tahoma"/>
      <w:sz w:val="16"/>
      <w:szCs w:val="16"/>
    </w:rPr>
  </w:style>
  <w:style w:type="character" w:customStyle="1" w:styleId="DocumentMapChar">
    <w:name w:val="Document Map Char"/>
    <w:basedOn w:val="DefaultParagraphFont"/>
    <w:link w:val="DocumentMap"/>
    <w:uiPriority w:val="99"/>
    <w:semiHidden/>
    <w:rsid w:val="00D813EC"/>
    <w:rPr>
      <w:rFonts w:ascii="Tahoma" w:hAnsi="Tahoma" w:cs="Tahoma"/>
      <w:sz w:val="16"/>
      <w:szCs w:val="16"/>
    </w:rPr>
  </w:style>
  <w:style w:type="character" w:styleId="PlaceholderText">
    <w:name w:val="Placeholder Text"/>
    <w:basedOn w:val="DefaultParagraphFont"/>
    <w:uiPriority w:val="99"/>
    <w:semiHidden/>
    <w:rsid w:val="00536909"/>
    <w:rPr>
      <w:color w:val="808080"/>
    </w:rPr>
  </w:style>
  <w:style w:type="character" w:styleId="PageNumber">
    <w:name w:val="page number"/>
    <w:basedOn w:val="DefaultParagraphFont"/>
    <w:rsid w:val="00536909"/>
  </w:style>
  <w:style w:type="character" w:customStyle="1" w:styleId="Heading1Char">
    <w:name w:val="Heading 1 Char"/>
    <w:aliases w:val="Attachments Char"/>
    <w:basedOn w:val="DefaultParagraphFont"/>
    <w:link w:val="Heading1"/>
    <w:uiPriority w:val="9"/>
    <w:rsid w:val="008F4540"/>
    <w:rPr>
      <w:rFonts w:eastAsiaTheme="majorEastAsia" w:cstheme="majorBidi"/>
      <w:b/>
      <w:bCs/>
      <w:szCs w:val="24"/>
    </w:rPr>
  </w:style>
  <w:style w:type="character" w:customStyle="1" w:styleId="Heading2Char">
    <w:name w:val="Heading 2 Char"/>
    <w:aliases w:val="ICS Forms Char"/>
    <w:basedOn w:val="DefaultParagraphFont"/>
    <w:link w:val="Heading2"/>
    <w:uiPriority w:val="9"/>
    <w:rsid w:val="008F4540"/>
    <w:rPr>
      <w:rFonts w:eastAsiaTheme="majorEastAsia" w:cstheme="majorBidi"/>
      <w:b/>
      <w:bCs/>
      <w:szCs w:val="26"/>
    </w:rPr>
  </w:style>
  <w:style w:type="paragraph" w:styleId="TOC1">
    <w:name w:val="toc 1"/>
    <w:basedOn w:val="Normal"/>
    <w:next w:val="Normal"/>
    <w:autoRedefine/>
    <w:uiPriority w:val="39"/>
    <w:unhideWhenUsed/>
    <w:rsid w:val="00BA6E54"/>
    <w:pPr>
      <w:spacing w:after="100"/>
    </w:pPr>
  </w:style>
  <w:style w:type="paragraph" w:styleId="TOC2">
    <w:name w:val="toc 2"/>
    <w:basedOn w:val="Normal"/>
    <w:next w:val="Normal"/>
    <w:autoRedefine/>
    <w:uiPriority w:val="39"/>
    <w:unhideWhenUsed/>
    <w:rsid w:val="00A56CA0"/>
    <w:pPr>
      <w:tabs>
        <w:tab w:val="right" w:leader="dot" w:pos="10790"/>
      </w:tabs>
      <w:spacing w:after="100"/>
    </w:pPr>
    <w:rPr>
      <w:caps/>
      <w:noProof/>
    </w:rPr>
  </w:style>
  <w:style w:type="paragraph" w:styleId="TOCHeading">
    <w:name w:val="TOC Heading"/>
    <w:basedOn w:val="Heading1"/>
    <w:next w:val="Normal"/>
    <w:uiPriority w:val="39"/>
    <w:semiHidden/>
    <w:unhideWhenUsed/>
    <w:qFormat/>
    <w:rsid w:val="008F4540"/>
    <w:pPr>
      <w:pBdr>
        <w:bottom w:val="none" w:sz="0" w:space="0" w:color="auto"/>
      </w:pBdr>
      <w:spacing w:line="276" w:lineRule="auto"/>
      <w:outlineLvl w:val="9"/>
    </w:pPr>
    <w:rPr>
      <w:rFonts w:asciiTheme="majorHAnsi" w:hAnsiTheme="majorHAnsi"/>
      <w:color w:val="365F91" w:themeColor="accent1" w:themeShade="BF"/>
      <w:sz w:val="28"/>
      <w:szCs w:val="28"/>
    </w:rPr>
  </w:style>
  <w:style w:type="character" w:customStyle="1" w:styleId="Heading3Char">
    <w:name w:val="Heading 3 Char"/>
    <w:basedOn w:val="DefaultParagraphFont"/>
    <w:link w:val="Heading3"/>
    <w:uiPriority w:val="9"/>
    <w:rsid w:val="008F4540"/>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B27CE9"/>
    <w:rPr>
      <w:sz w:val="16"/>
      <w:szCs w:val="16"/>
    </w:rPr>
  </w:style>
  <w:style w:type="paragraph" w:styleId="CommentText">
    <w:name w:val="annotation text"/>
    <w:basedOn w:val="Normal"/>
    <w:link w:val="CommentTextChar"/>
    <w:uiPriority w:val="99"/>
    <w:unhideWhenUsed/>
    <w:rsid w:val="00B27CE9"/>
    <w:rPr>
      <w:sz w:val="20"/>
      <w:szCs w:val="20"/>
    </w:rPr>
  </w:style>
  <w:style w:type="character" w:customStyle="1" w:styleId="CommentTextChar">
    <w:name w:val="Comment Text Char"/>
    <w:basedOn w:val="DefaultParagraphFont"/>
    <w:link w:val="CommentText"/>
    <w:uiPriority w:val="99"/>
    <w:rsid w:val="00B27CE9"/>
    <w:rPr>
      <w:sz w:val="20"/>
      <w:szCs w:val="20"/>
    </w:rPr>
  </w:style>
  <w:style w:type="paragraph" w:styleId="CommentSubject">
    <w:name w:val="annotation subject"/>
    <w:basedOn w:val="CommentText"/>
    <w:next w:val="CommentText"/>
    <w:link w:val="CommentSubjectChar"/>
    <w:uiPriority w:val="99"/>
    <w:semiHidden/>
    <w:unhideWhenUsed/>
    <w:rsid w:val="00B27CE9"/>
    <w:rPr>
      <w:b/>
      <w:bCs/>
    </w:rPr>
  </w:style>
  <w:style w:type="character" w:customStyle="1" w:styleId="CommentSubjectChar">
    <w:name w:val="Comment Subject Char"/>
    <w:basedOn w:val="CommentTextChar"/>
    <w:link w:val="CommentSubject"/>
    <w:uiPriority w:val="99"/>
    <w:semiHidden/>
    <w:rsid w:val="00B27CE9"/>
    <w:rPr>
      <w:b/>
      <w:bCs/>
      <w:sz w:val="20"/>
      <w:szCs w:val="20"/>
    </w:rPr>
  </w:style>
  <w:style w:type="paragraph" w:styleId="Revision">
    <w:name w:val="Revision"/>
    <w:hidden/>
    <w:uiPriority w:val="99"/>
    <w:semiHidden/>
    <w:rsid w:val="005D10E4"/>
  </w:style>
  <w:style w:type="paragraph" w:styleId="TOC6">
    <w:name w:val="toc 6"/>
    <w:basedOn w:val="Normal"/>
    <w:next w:val="Normal"/>
    <w:autoRedefine/>
    <w:uiPriority w:val="39"/>
    <w:semiHidden/>
    <w:unhideWhenUsed/>
    <w:rsid w:val="007D68B2"/>
    <w:pPr>
      <w:spacing w:after="100"/>
      <w:ind w:left="1100"/>
    </w:pPr>
  </w:style>
  <w:style w:type="paragraph" w:customStyle="1" w:styleId="Heading10">
    <w:name w:val="Heading1"/>
    <w:basedOn w:val="Heading1"/>
    <w:next w:val="BodyText"/>
    <w:autoRedefine/>
    <w:qFormat/>
    <w:rsid w:val="007D68B2"/>
    <w:pPr>
      <w:keepLines w:val="0"/>
      <w:jc w:val="center"/>
      <w:outlineLvl w:val="1"/>
    </w:pPr>
    <w:rPr>
      <w:rFonts w:ascii="Calibri" w:eastAsia="Times New Roman" w:hAnsi="Calibri" w:cs="Arial"/>
      <w:caps/>
      <w:kern w:val="32"/>
      <w:sz w:val="24"/>
    </w:rPr>
  </w:style>
  <w:style w:type="paragraph" w:styleId="BodyText">
    <w:name w:val="Body Text"/>
    <w:basedOn w:val="Normal"/>
    <w:link w:val="BodyTextChar"/>
    <w:uiPriority w:val="99"/>
    <w:semiHidden/>
    <w:unhideWhenUsed/>
    <w:rsid w:val="007D68B2"/>
    <w:pPr>
      <w:spacing w:after="120"/>
    </w:pPr>
  </w:style>
  <w:style w:type="character" w:customStyle="1" w:styleId="BodyTextChar">
    <w:name w:val="Body Text Char"/>
    <w:basedOn w:val="DefaultParagraphFont"/>
    <w:link w:val="BodyText"/>
    <w:uiPriority w:val="99"/>
    <w:semiHidden/>
    <w:rsid w:val="007D68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70441">
      <w:bodyDiv w:val="1"/>
      <w:marLeft w:val="0"/>
      <w:marRight w:val="0"/>
      <w:marTop w:val="0"/>
      <w:marBottom w:val="0"/>
      <w:divBdr>
        <w:top w:val="none" w:sz="0" w:space="0" w:color="auto"/>
        <w:left w:val="none" w:sz="0" w:space="0" w:color="auto"/>
        <w:bottom w:val="none" w:sz="0" w:space="0" w:color="auto"/>
        <w:right w:val="none" w:sz="0" w:space="0" w:color="auto"/>
      </w:divBdr>
    </w:div>
    <w:div w:id="332072835">
      <w:bodyDiv w:val="1"/>
      <w:marLeft w:val="0"/>
      <w:marRight w:val="0"/>
      <w:marTop w:val="0"/>
      <w:marBottom w:val="0"/>
      <w:divBdr>
        <w:top w:val="none" w:sz="0" w:space="0" w:color="auto"/>
        <w:left w:val="none" w:sz="0" w:space="0" w:color="auto"/>
        <w:bottom w:val="none" w:sz="0" w:space="0" w:color="auto"/>
        <w:right w:val="none" w:sz="0" w:space="0" w:color="auto"/>
      </w:divBdr>
      <w:divsChild>
        <w:div w:id="1386484084">
          <w:marLeft w:val="0"/>
          <w:marRight w:val="0"/>
          <w:marTop w:val="0"/>
          <w:marBottom w:val="0"/>
          <w:divBdr>
            <w:top w:val="none" w:sz="0" w:space="0" w:color="auto"/>
            <w:left w:val="none" w:sz="0" w:space="0" w:color="auto"/>
            <w:bottom w:val="none" w:sz="0" w:space="0" w:color="auto"/>
            <w:right w:val="none" w:sz="0" w:space="0" w:color="auto"/>
          </w:divBdr>
        </w:div>
      </w:divsChild>
    </w:div>
    <w:div w:id="395277934">
      <w:bodyDiv w:val="1"/>
      <w:marLeft w:val="0"/>
      <w:marRight w:val="0"/>
      <w:marTop w:val="0"/>
      <w:marBottom w:val="0"/>
      <w:divBdr>
        <w:top w:val="none" w:sz="0" w:space="0" w:color="auto"/>
        <w:left w:val="none" w:sz="0" w:space="0" w:color="auto"/>
        <w:bottom w:val="none" w:sz="0" w:space="0" w:color="auto"/>
        <w:right w:val="none" w:sz="0" w:space="0" w:color="auto"/>
      </w:divBdr>
      <w:divsChild>
        <w:div w:id="74207371">
          <w:marLeft w:val="0"/>
          <w:marRight w:val="0"/>
          <w:marTop w:val="0"/>
          <w:marBottom w:val="0"/>
          <w:divBdr>
            <w:top w:val="none" w:sz="0" w:space="0" w:color="auto"/>
            <w:left w:val="none" w:sz="0" w:space="0" w:color="auto"/>
            <w:bottom w:val="none" w:sz="0" w:space="0" w:color="auto"/>
            <w:right w:val="none" w:sz="0" w:space="0" w:color="auto"/>
          </w:divBdr>
          <w:divsChild>
            <w:div w:id="1447233460">
              <w:marLeft w:val="0"/>
              <w:marRight w:val="0"/>
              <w:marTop w:val="0"/>
              <w:marBottom w:val="0"/>
              <w:divBdr>
                <w:top w:val="none" w:sz="0" w:space="0" w:color="auto"/>
                <w:left w:val="none" w:sz="0" w:space="0" w:color="auto"/>
                <w:bottom w:val="none" w:sz="0" w:space="0" w:color="auto"/>
                <w:right w:val="none" w:sz="0" w:space="0" w:color="auto"/>
              </w:divBdr>
              <w:divsChild>
                <w:div w:id="1865972393">
                  <w:marLeft w:val="0"/>
                  <w:marRight w:val="-3000"/>
                  <w:marTop w:val="0"/>
                  <w:marBottom w:val="0"/>
                  <w:divBdr>
                    <w:top w:val="none" w:sz="0" w:space="0" w:color="auto"/>
                    <w:left w:val="none" w:sz="0" w:space="0" w:color="auto"/>
                    <w:bottom w:val="none" w:sz="0" w:space="0" w:color="auto"/>
                    <w:right w:val="none" w:sz="0" w:space="0" w:color="auto"/>
                  </w:divBdr>
                  <w:divsChild>
                    <w:div w:id="1220437098">
                      <w:marLeft w:val="240"/>
                      <w:marRight w:val="3000"/>
                      <w:marTop w:val="0"/>
                      <w:marBottom w:val="0"/>
                      <w:divBdr>
                        <w:top w:val="none" w:sz="0" w:space="0" w:color="auto"/>
                        <w:left w:val="none" w:sz="0" w:space="0" w:color="auto"/>
                        <w:bottom w:val="none" w:sz="0" w:space="0" w:color="auto"/>
                        <w:right w:val="none" w:sz="0" w:space="0" w:color="auto"/>
                      </w:divBdr>
                      <w:divsChild>
                        <w:div w:id="484468575">
                          <w:marLeft w:val="150"/>
                          <w:marRight w:val="0"/>
                          <w:marTop w:val="150"/>
                          <w:marBottom w:val="0"/>
                          <w:divBdr>
                            <w:top w:val="none" w:sz="0" w:space="0" w:color="auto"/>
                            <w:left w:val="none" w:sz="0" w:space="0" w:color="auto"/>
                            <w:bottom w:val="none" w:sz="0" w:space="0" w:color="auto"/>
                            <w:right w:val="none" w:sz="0" w:space="0" w:color="auto"/>
                          </w:divBdr>
                          <w:divsChild>
                            <w:div w:id="911617822">
                              <w:marLeft w:val="0"/>
                              <w:marRight w:val="0"/>
                              <w:marTop w:val="0"/>
                              <w:marBottom w:val="0"/>
                              <w:divBdr>
                                <w:top w:val="none" w:sz="0" w:space="0" w:color="auto"/>
                                <w:left w:val="none" w:sz="0" w:space="0" w:color="auto"/>
                                <w:bottom w:val="none" w:sz="0" w:space="0" w:color="auto"/>
                                <w:right w:val="none" w:sz="0" w:space="0" w:color="auto"/>
                              </w:divBdr>
                              <w:divsChild>
                                <w:div w:id="2115594389">
                                  <w:marLeft w:val="0"/>
                                  <w:marRight w:val="0"/>
                                  <w:marTop w:val="0"/>
                                  <w:marBottom w:val="0"/>
                                  <w:divBdr>
                                    <w:top w:val="none" w:sz="0" w:space="0" w:color="auto"/>
                                    <w:left w:val="none" w:sz="0" w:space="0" w:color="auto"/>
                                    <w:bottom w:val="none" w:sz="0" w:space="0" w:color="auto"/>
                                    <w:right w:val="none" w:sz="0" w:space="0" w:color="auto"/>
                                  </w:divBdr>
                                  <w:divsChild>
                                    <w:div w:id="1190601910">
                                      <w:marLeft w:val="0"/>
                                      <w:marRight w:val="0"/>
                                      <w:marTop w:val="0"/>
                                      <w:marBottom w:val="0"/>
                                      <w:divBdr>
                                        <w:top w:val="none" w:sz="0" w:space="0" w:color="auto"/>
                                        <w:left w:val="none" w:sz="0" w:space="0" w:color="auto"/>
                                        <w:bottom w:val="none" w:sz="0" w:space="0" w:color="auto"/>
                                        <w:right w:val="none" w:sz="0" w:space="0" w:color="auto"/>
                                      </w:divBdr>
                                      <w:divsChild>
                                        <w:div w:id="2003577477">
                                          <w:marLeft w:val="0"/>
                                          <w:marRight w:val="0"/>
                                          <w:marTop w:val="0"/>
                                          <w:marBottom w:val="0"/>
                                          <w:divBdr>
                                            <w:top w:val="none" w:sz="0" w:space="0" w:color="auto"/>
                                            <w:left w:val="none" w:sz="0" w:space="0" w:color="auto"/>
                                            <w:bottom w:val="none" w:sz="0" w:space="0" w:color="auto"/>
                                            <w:right w:val="none" w:sz="0" w:space="0" w:color="auto"/>
                                          </w:divBdr>
                                          <w:divsChild>
                                            <w:div w:id="99758643">
                                              <w:marLeft w:val="0"/>
                                              <w:marRight w:val="0"/>
                                              <w:marTop w:val="0"/>
                                              <w:marBottom w:val="0"/>
                                              <w:divBdr>
                                                <w:top w:val="none" w:sz="0" w:space="0" w:color="auto"/>
                                                <w:left w:val="none" w:sz="0" w:space="0" w:color="auto"/>
                                                <w:bottom w:val="none" w:sz="0" w:space="0" w:color="auto"/>
                                                <w:right w:val="none" w:sz="0" w:space="0" w:color="auto"/>
                                              </w:divBdr>
                                              <w:divsChild>
                                                <w:div w:id="475221488">
                                                  <w:marLeft w:val="0"/>
                                                  <w:marRight w:val="0"/>
                                                  <w:marTop w:val="0"/>
                                                  <w:marBottom w:val="0"/>
                                                  <w:divBdr>
                                                    <w:top w:val="none" w:sz="0" w:space="0" w:color="auto"/>
                                                    <w:left w:val="none" w:sz="0" w:space="0" w:color="auto"/>
                                                    <w:bottom w:val="none" w:sz="0" w:space="0" w:color="auto"/>
                                                    <w:right w:val="none" w:sz="0" w:space="0" w:color="auto"/>
                                                  </w:divBdr>
                                                  <w:divsChild>
                                                    <w:div w:id="720401223">
                                                      <w:marLeft w:val="0"/>
                                                      <w:marRight w:val="0"/>
                                                      <w:marTop w:val="0"/>
                                                      <w:marBottom w:val="0"/>
                                                      <w:divBdr>
                                                        <w:top w:val="none" w:sz="0" w:space="0" w:color="auto"/>
                                                        <w:left w:val="none" w:sz="0" w:space="0" w:color="auto"/>
                                                        <w:bottom w:val="none" w:sz="0" w:space="0" w:color="auto"/>
                                                        <w:right w:val="none" w:sz="0" w:space="0" w:color="auto"/>
                                                      </w:divBdr>
                                                      <w:divsChild>
                                                        <w:div w:id="834420951">
                                                          <w:marLeft w:val="0"/>
                                                          <w:marRight w:val="0"/>
                                                          <w:marTop w:val="0"/>
                                                          <w:marBottom w:val="0"/>
                                                          <w:divBdr>
                                                            <w:top w:val="none" w:sz="0" w:space="0" w:color="auto"/>
                                                            <w:left w:val="none" w:sz="0" w:space="0" w:color="auto"/>
                                                            <w:bottom w:val="none" w:sz="0" w:space="0" w:color="auto"/>
                                                            <w:right w:val="none" w:sz="0" w:space="0" w:color="auto"/>
                                                          </w:divBdr>
                                                          <w:divsChild>
                                                            <w:div w:id="2020739785">
                                                              <w:marLeft w:val="0"/>
                                                              <w:marRight w:val="0"/>
                                                              <w:marTop w:val="0"/>
                                                              <w:marBottom w:val="0"/>
                                                              <w:divBdr>
                                                                <w:top w:val="none" w:sz="0" w:space="0" w:color="auto"/>
                                                                <w:left w:val="none" w:sz="0" w:space="0" w:color="auto"/>
                                                                <w:bottom w:val="none" w:sz="0" w:space="0" w:color="auto"/>
                                                                <w:right w:val="none" w:sz="0" w:space="0" w:color="auto"/>
                                                              </w:divBdr>
                                                            </w:div>
                                                            <w:div w:id="1531800477">
                                                              <w:marLeft w:val="0"/>
                                                              <w:marRight w:val="0"/>
                                                              <w:marTop w:val="0"/>
                                                              <w:marBottom w:val="0"/>
                                                              <w:divBdr>
                                                                <w:top w:val="none" w:sz="0" w:space="0" w:color="auto"/>
                                                                <w:left w:val="none" w:sz="0" w:space="0" w:color="auto"/>
                                                                <w:bottom w:val="none" w:sz="0" w:space="0" w:color="auto"/>
                                                                <w:right w:val="none" w:sz="0" w:space="0" w:color="auto"/>
                                                              </w:divBdr>
                                                            </w:div>
                                                            <w:div w:id="264651055">
                                                              <w:marLeft w:val="0"/>
                                                              <w:marRight w:val="0"/>
                                                              <w:marTop w:val="0"/>
                                                              <w:marBottom w:val="0"/>
                                                              <w:divBdr>
                                                                <w:top w:val="none" w:sz="0" w:space="0" w:color="auto"/>
                                                                <w:left w:val="none" w:sz="0" w:space="0" w:color="auto"/>
                                                                <w:bottom w:val="none" w:sz="0" w:space="0" w:color="auto"/>
                                                                <w:right w:val="none" w:sz="0" w:space="0" w:color="auto"/>
                                                              </w:divBdr>
                                                            </w:div>
                                                          </w:divsChild>
                                                        </w:div>
                                                        <w:div w:id="23594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55181249">
      <w:bodyDiv w:val="1"/>
      <w:marLeft w:val="0"/>
      <w:marRight w:val="0"/>
      <w:marTop w:val="45"/>
      <w:marBottom w:val="0"/>
      <w:divBdr>
        <w:top w:val="none" w:sz="0" w:space="0" w:color="auto"/>
        <w:left w:val="none" w:sz="0" w:space="0" w:color="auto"/>
        <w:bottom w:val="none" w:sz="0" w:space="0" w:color="auto"/>
        <w:right w:val="none" w:sz="0" w:space="0" w:color="auto"/>
      </w:divBdr>
      <w:divsChild>
        <w:div w:id="218638677">
          <w:marLeft w:val="0"/>
          <w:marRight w:val="0"/>
          <w:marTop w:val="0"/>
          <w:marBottom w:val="0"/>
          <w:divBdr>
            <w:top w:val="none" w:sz="0" w:space="0" w:color="auto"/>
            <w:left w:val="none" w:sz="0" w:space="0" w:color="auto"/>
            <w:bottom w:val="none" w:sz="0" w:space="0" w:color="auto"/>
            <w:right w:val="none" w:sz="0" w:space="0" w:color="auto"/>
          </w:divBdr>
          <w:divsChild>
            <w:div w:id="1264613828">
              <w:marLeft w:val="0"/>
              <w:marRight w:val="0"/>
              <w:marTop w:val="0"/>
              <w:marBottom w:val="0"/>
              <w:divBdr>
                <w:top w:val="none" w:sz="0" w:space="0" w:color="auto"/>
                <w:left w:val="none" w:sz="0" w:space="0" w:color="auto"/>
                <w:bottom w:val="none" w:sz="0" w:space="0" w:color="auto"/>
                <w:right w:val="none" w:sz="0" w:space="0" w:color="auto"/>
              </w:divBdr>
              <w:divsChild>
                <w:div w:id="623007205">
                  <w:marLeft w:val="120"/>
                  <w:marRight w:val="0"/>
                  <w:marTop w:val="0"/>
                  <w:marBottom w:val="0"/>
                  <w:divBdr>
                    <w:top w:val="none" w:sz="0" w:space="0" w:color="auto"/>
                    <w:left w:val="none" w:sz="0" w:space="0" w:color="auto"/>
                    <w:bottom w:val="none" w:sz="0" w:space="0" w:color="auto"/>
                    <w:right w:val="none" w:sz="0" w:space="0" w:color="auto"/>
                  </w:divBdr>
                  <w:divsChild>
                    <w:div w:id="1137381271">
                      <w:marLeft w:val="0"/>
                      <w:marRight w:val="0"/>
                      <w:marTop w:val="0"/>
                      <w:marBottom w:val="0"/>
                      <w:divBdr>
                        <w:top w:val="none" w:sz="0" w:space="0" w:color="auto"/>
                        <w:left w:val="none" w:sz="0" w:space="0" w:color="auto"/>
                        <w:bottom w:val="none" w:sz="0" w:space="0" w:color="auto"/>
                        <w:right w:val="none" w:sz="0" w:space="0" w:color="auto"/>
                      </w:divBdr>
                      <w:divsChild>
                        <w:div w:id="754329534">
                          <w:marLeft w:val="0"/>
                          <w:marRight w:val="0"/>
                          <w:marTop w:val="0"/>
                          <w:marBottom w:val="0"/>
                          <w:divBdr>
                            <w:top w:val="none" w:sz="0" w:space="0" w:color="auto"/>
                            <w:left w:val="none" w:sz="0" w:space="0" w:color="auto"/>
                            <w:bottom w:val="none" w:sz="0" w:space="0" w:color="auto"/>
                            <w:right w:val="none" w:sz="0" w:space="0" w:color="auto"/>
                          </w:divBdr>
                          <w:divsChild>
                            <w:div w:id="107430030">
                              <w:marLeft w:val="0"/>
                              <w:marRight w:val="0"/>
                              <w:marTop w:val="0"/>
                              <w:marBottom w:val="0"/>
                              <w:divBdr>
                                <w:top w:val="none" w:sz="0" w:space="0" w:color="auto"/>
                                <w:left w:val="none" w:sz="0" w:space="0" w:color="auto"/>
                                <w:bottom w:val="none" w:sz="0" w:space="0" w:color="auto"/>
                                <w:right w:val="none" w:sz="0" w:space="0" w:color="auto"/>
                              </w:divBdr>
                              <w:divsChild>
                                <w:div w:id="1105880031">
                                  <w:marLeft w:val="0"/>
                                  <w:marRight w:val="0"/>
                                  <w:marTop w:val="0"/>
                                  <w:marBottom w:val="0"/>
                                  <w:divBdr>
                                    <w:top w:val="none" w:sz="0" w:space="0" w:color="auto"/>
                                    <w:left w:val="none" w:sz="0" w:space="0" w:color="auto"/>
                                    <w:bottom w:val="none" w:sz="0" w:space="0" w:color="auto"/>
                                    <w:right w:val="none" w:sz="0" w:space="0" w:color="auto"/>
                                  </w:divBdr>
                                  <w:divsChild>
                                    <w:div w:id="1752585947">
                                      <w:marLeft w:val="0"/>
                                      <w:marRight w:val="0"/>
                                      <w:marTop w:val="0"/>
                                      <w:marBottom w:val="0"/>
                                      <w:divBdr>
                                        <w:top w:val="none" w:sz="0" w:space="0" w:color="auto"/>
                                        <w:left w:val="none" w:sz="0" w:space="0" w:color="auto"/>
                                        <w:bottom w:val="none" w:sz="0" w:space="0" w:color="auto"/>
                                        <w:right w:val="none" w:sz="0" w:space="0" w:color="auto"/>
                                      </w:divBdr>
                                      <w:divsChild>
                                        <w:div w:id="1863741230">
                                          <w:marLeft w:val="0"/>
                                          <w:marRight w:val="0"/>
                                          <w:marTop w:val="0"/>
                                          <w:marBottom w:val="0"/>
                                          <w:divBdr>
                                            <w:top w:val="none" w:sz="0" w:space="0" w:color="auto"/>
                                            <w:left w:val="none" w:sz="0" w:space="0" w:color="auto"/>
                                            <w:bottom w:val="none" w:sz="0" w:space="0" w:color="auto"/>
                                            <w:right w:val="none" w:sz="0" w:space="0" w:color="auto"/>
                                          </w:divBdr>
                                          <w:divsChild>
                                            <w:div w:id="601229879">
                                              <w:marLeft w:val="0"/>
                                              <w:marRight w:val="0"/>
                                              <w:marTop w:val="0"/>
                                              <w:marBottom w:val="0"/>
                                              <w:divBdr>
                                                <w:top w:val="none" w:sz="0" w:space="0" w:color="auto"/>
                                                <w:left w:val="none" w:sz="0" w:space="0" w:color="auto"/>
                                                <w:bottom w:val="none" w:sz="0" w:space="0" w:color="auto"/>
                                                <w:right w:val="none" w:sz="0" w:space="0" w:color="auto"/>
                                              </w:divBdr>
                                              <w:divsChild>
                                                <w:div w:id="1098719435">
                                                  <w:marLeft w:val="0"/>
                                                  <w:marRight w:val="0"/>
                                                  <w:marTop w:val="0"/>
                                                  <w:marBottom w:val="0"/>
                                                  <w:divBdr>
                                                    <w:top w:val="none" w:sz="0" w:space="0" w:color="auto"/>
                                                    <w:left w:val="none" w:sz="0" w:space="0" w:color="auto"/>
                                                    <w:bottom w:val="none" w:sz="0" w:space="0" w:color="auto"/>
                                                    <w:right w:val="none" w:sz="0" w:space="0" w:color="auto"/>
                                                  </w:divBdr>
                                                  <w:divsChild>
                                                    <w:div w:id="957612127">
                                                      <w:marLeft w:val="0"/>
                                                      <w:marRight w:val="0"/>
                                                      <w:marTop w:val="0"/>
                                                      <w:marBottom w:val="0"/>
                                                      <w:divBdr>
                                                        <w:top w:val="none" w:sz="0" w:space="0" w:color="auto"/>
                                                        <w:left w:val="none" w:sz="0" w:space="0" w:color="auto"/>
                                                        <w:bottom w:val="none" w:sz="0" w:space="0" w:color="auto"/>
                                                        <w:right w:val="none" w:sz="0" w:space="0" w:color="auto"/>
                                                      </w:divBdr>
                                                      <w:divsChild>
                                                        <w:div w:id="2004501573">
                                                          <w:marLeft w:val="0"/>
                                                          <w:marRight w:val="0"/>
                                                          <w:marTop w:val="0"/>
                                                          <w:marBottom w:val="0"/>
                                                          <w:divBdr>
                                                            <w:top w:val="none" w:sz="0" w:space="0" w:color="auto"/>
                                                            <w:left w:val="none" w:sz="0" w:space="0" w:color="auto"/>
                                                            <w:bottom w:val="none" w:sz="0" w:space="0" w:color="auto"/>
                                                            <w:right w:val="none" w:sz="0" w:space="0" w:color="auto"/>
                                                          </w:divBdr>
                                                          <w:divsChild>
                                                            <w:div w:id="400564858">
                                                              <w:marLeft w:val="0"/>
                                                              <w:marRight w:val="0"/>
                                                              <w:marTop w:val="0"/>
                                                              <w:marBottom w:val="0"/>
                                                              <w:divBdr>
                                                                <w:top w:val="none" w:sz="0" w:space="0" w:color="auto"/>
                                                                <w:left w:val="none" w:sz="0" w:space="0" w:color="auto"/>
                                                                <w:bottom w:val="none" w:sz="0" w:space="0" w:color="auto"/>
                                                                <w:right w:val="none" w:sz="0" w:space="0" w:color="auto"/>
                                                              </w:divBdr>
                                                              <w:divsChild>
                                                                <w:div w:id="1585803496">
                                                                  <w:marLeft w:val="0"/>
                                                                  <w:marRight w:val="0"/>
                                                                  <w:marTop w:val="0"/>
                                                                  <w:marBottom w:val="0"/>
                                                                  <w:divBdr>
                                                                    <w:top w:val="none" w:sz="0" w:space="0" w:color="auto"/>
                                                                    <w:left w:val="none" w:sz="0" w:space="0" w:color="auto"/>
                                                                    <w:bottom w:val="none" w:sz="0" w:space="0" w:color="auto"/>
                                                                    <w:right w:val="none" w:sz="0" w:space="0" w:color="auto"/>
                                                                  </w:divBdr>
                                                                </w:div>
                                                                <w:div w:id="263072207">
                                                                  <w:marLeft w:val="0"/>
                                                                  <w:marRight w:val="0"/>
                                                                  <w:marTop w:val="0"/>
                                                                  <w:marBottom w:val="0"/>
                                                                  <w:divBdr>
                                                                    <w:top w:val="none" w:sz="0" w:space="0" w:color="auto"/>
                                                                    <w:left w:val="none" w:sz="0" w:space="0" w:color="auto"/>
                                                                    <w:bottom w:val="none" w:sz="0" w:space="0" w:color="auto"/>
                                                                    <w:right w:val="none" w:sz="0" w:space="0" w:color="auto"/>
                                                                  </w:divBdr>
                                                                </w:div>
                                                                <w:div w:id="162092896">
                                                                  <w:marLeft w:val="0"/>
                                                                  <w:marRight w:val="0"/>
                                                                  <w:marTop w:val="0"/>
                                                                  <w:marBottom w:val="0"/>
                                                                  <w:divBdr>
                                                                    <w:top w:val="none" w:sz="0" w:space="0" w:color="auto"/>
                                                                    <w:left w:val="none" w:sz="0" w:space="0" w:color="auto"/>
                                                                    <w:bottom w:val="none" w:sz="0" w:space="0" w:color="auto"/>
                                                                    <w:right w:val="none" w:sz="0" w:space="0" w:color="auto"/>
                                                                  </w:divBdr>
                                                                </w:div>
                                                              </w:divsChild>
                                                            </w:div>
                                                            <w:div w:id="1070470625">
                                                              <w:marLeft w:val="0"/>
                                                              <w:marRight w:val="0"/>
                                                              <w:marTop w:val="0"/>
                                                              <w:marBottom w:val="0"/>
                                                              <w:divBdr>
                                                                <w:top w:val="none" w:sz="0" w:space="0" w:color="auto"/>
                                                                <w:left w:val="none" w:sz="0" w:space="0" w:color="auto"/>
                                                                <w:bottom w:val="none" w:sz="0" w:space="0" w:color="auto"/>
                                                                <w:right w:val="none" w:sz="0" w:space="0" w:color="auto"/>
                                                              </w:divBdr>
                                                            </w:div>
                                                            <w:div w:id="186444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29576497">
      <w:bodyDiv w:val="1"/>
      <w:marLeft w:val="0"/>
      <w:marRight w:val="0"/>
      <w:marTop w:val="0"/>
      <w:marBottom w:val="0"/>
      <w:divBdr>
        <w:top w:val="none" w:sz="0" w:space="0" w:color="auto"/>
        <w:left w:val="none" w:sz="0" w:space="0" w:color="auto"/>
        <w:bottom w:val="none" w:sz="0" w:space="0" w:color="auto"/>
        <w:right w:val="none" w:sz="0" w:space="0" w:color="auto"/>
      </w:divBdr>
      <w:divsChild>
        <w:div w:id="2146660494">
          <w:marLeft w:val="0"/>
          <w:marRight w:val="0"/>
          <w:marTop w:val="0"/>
          <w:marBottom w:val="0"/>
          <w:divBdr>
            <w:top w:val="none" w:sz="0" w:space="0" w:color="auto"/>
            <w:left w:val="none" w:sz="0" w:space="0" w:color="auto"/>
            <w:bottom w:val="none" w:sz="0" w:space="0" w:color="auto"/>
            <w:right w:val="none" w:sz="0" w:space="0" w:color="auto"/>
          </w:divBdr>
          <w:divsChild>
            <w:div w:id="1416975219">
              <w:marLeft w:val="0"/>
              <w:marRight w:val="0"/>
              <w:marTop w:val="0"/>
              <w:marBottom w:val="0"/>
              <w:divBdr>
                <w:top w:val="none" w:sz="0" w:space="0" w:color="auto"/>
                <w:left w:val="none" w:sz="0" w:space="0" w:color="auto"/>
                <w:bottom w:val="none" w:sz="0" w:space="0" w:color="auto"/>
                <w:right w:val="none" w:sz="0" w:space="0" w:color="auto"/>
              </w:divBdr>
              <w:divsChild>
                <w:div w:id="1435246009">
                  <w:marLeft w:val="0"/>
                  <w:marRight w:val="0"/>
                  <w:marTop w:val="0"/>
                  <w:marBottom w:val="0"/>
                  <w:divBdr>
                    <w:top w:val="none" w:sz="0" w:space="0" w:color="auto"/>
                    <w:left w:val="none" w:sz="0" w:space="0" w:color="auto"/>
                    <w:bottom w:val="none" w:sz="0" w:space="0" w:color="auto"/>
                    <w:right w:val="none" w:sz="0" w:space="0" w:color="auto"/>
                  </w:divBdr>
                  <w:divsChild>
                    <w:div w:id="1851212517">
                      <w:marLeft w:val="0"/>
                      <w:marRight w:val="0"/>
                      <w:marTop w:val="0"/>
                      <w:marBottom w:val="0"/>
                      <w:divBdr>
                        <w:top w:val="none" w:sz="0" w:space="0" w:color="auto"/>
                        <w:left w:val="none" w:sz="0" w:space="0" w:color="auto"/>
                        <w:bottom w:val="none" w:sz="0" w:space="0" w:color="auto"/>
                        <w:right w:val="none" w:sz="0" w:space="0" w:color="auto"/>
                      </w:divBdr>
                      <w:divsChild>
                        <w:div w:id="942152171">
                          <w:marLeft w:val="0"/>
                          <w:marRight w:val="0"/>
                          <w:marTop w:val="0"/>
                          <w:marBottom w:val="0"/>
                          <w:divBdr>
                            <w:top w:val="none" w:sz="0" w:space="0" w:color="auto"/>
                            <w:left w:val="none" w:sz="0" w:space="0" w:color="auto"/>
                            <w:bottom w:val="none" w:sz="0" w:space="0" w:color="auto"/>
                            <w:right w:val="none" w:sz="0" w:space="0" w:color="auto"/>
                          </w:divBdr>
                          <w:divsChild>
                            <w:div w:id="162859070">
                              <w:marLeft w:val="0"/>
                              <w:marRight w:val="0"/>
                              <w:marTop w:val="0"/>
                              <w:marBottom w:val="0"/>
                              <w:divBdr>
                                <w:top w:val="none" w:sz="0" w:space="0" w:color="auto"/>
                                <w:left w:val="none" w:sz="0" w:space="0" w:color="auto"/>
                                <w:bottom w:val="none" w:sz="0" w:space="0" w:color="auto"/>
                                <w:right w:val="none" w:sz="0" w:space="0" w:color="auto"/>
                              </w:divBdr>
                              <w:divsChild>
                                <w:div w:id="266079977">
                                  <w:marLeft w:val="0"/>
                                  <w:marRight w:val="0"/>
                                  <w:marTop w:val="0"/>
                                  <w:marBottom w:val="0"/>
                                  <w:divBdr>
                                    <w:top w:val="none" w:sz="0" w:space="0" w:color="auto"/>
                                    <w:left w:val="none" w:sz="0" w:space="0" w:color="auto"/>
                                    <w:bottom w:val="none" w:sz="0" w:space="0" w:color="auto"/>
                                    <w:right w:val="none" w:sz="0" w:space="0" w:color="auto"/>
                                  </w:divBdr>
                                  <w:divsChild>
                                    <w:div w:id="584144822">
                                      <w:marLeft w:val="0"/>
                                      <w:marRight w:val="0"/>
                                      <w:marTop w:val="0"/>
                                      <w:marBottom w:val="0"/>
                                      <w:divBdr>
                                        <w:top w:val="none" w:sz="0" w:space="0" w:color="auto"/>
                                        <w:left w:val="none" w:sz="0" w:space="0" w:color="auto"/>
                                        <w:bottom w:val="none" w:sz="0" w:space="0" w:color="auto"/>
                                        <w:right w:val="none" w:sz="0" w:space="0" w:color="auto"/>
                                      </w:divBdr>
                                      <w:divsChild>
                                        <w:div w:id="1983774874">
                                          <w:marLeft w:val="0"/>
                                          <w:marRight w:val="0"/>
                                          <w:marTop w:val="0"/>
                                          <w:marBottom w:val="0"/>
                                          <w:divBdr>
                                            <w:top w:val="none" w:sz="0" w:space="0" w:color="auto"/>
                                            <w:left w:val="none" w:sz="0" w:space="0" w:color="auto"/>
                                            <w:bottom w:val="none" w:sz="0" w:space="0" w:color="auto"/>
                                            <w:right w:val="none" w:sz="0" w:space="0" w:color="auto"/>
                                          </w:divBdr>
                                          <w:divsChild>
                                            <w:div w:id="1636376107">
                                              <w:marLeft w:val="0"/>
                                              <w:marRight w:val="0"/>
                                              <w:marTop w:val="0"/>
                                              <w:marBottom w:val="0"/>
                                              <w:divBdr>
                                                <w:top w:val="none" w:sz="0" w:space="0" w:color="auto"/>
                                                <w:left w:val="none" w:sz="0" w:space="0" w:color="auto"/>
                                                <w:bottom w:val="none" w:sz="0" w:space="0" w:color="auto"/>
                                                <w:right w:val="none" w:sz="0" w:space="0" w:color="auto"/>
                                              </w:divBdr>
                                              <w:divsChild>
                                                <w:div w:id="626663295">
                                                  <w:marLeft w:val="0"/>
                                                  <w:marRight w:val="0"/>
                                                  <w:marTop w:val="0"/>
                                                  <w:marBottom w:val="0"/>
                                                  <w:divBdr>
                                                    <w:top w:val="none" w:sz="0" w:space="0" w:color="auto"/>
                                                    <w:left w:val="none" w:sz="0" w:space="0" w:color="auto"/>
                                                    <w:bottom w:val="none" w:sz="0" w:space="0" w:color="auto"/>
                                                    <w:right w:val="none" w:sz="0" w:space="0" w:color="auto"/>
                                                  </w:divBdr>
                                                  <w:divsChild>
                                                    <w:div w:id="728528919">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40762261">
      <w:bodyDiv w:val="1"/>
      <w:marLeft w:val="0"/>
      <w:marRight w:val="0"/>
      <w:marTop w:val="0"/>
      <w:marBottom w:val="0"/>
      <w:divBdr>
        <w:top w:val="none" w:sz="0" w:space="0" w:color="auto"/>
        <w:left w:val="none" w:sz="0" w:space="0" w:color="auto"/>
        <w:bottom w:val="none" w:sz="0" w:space="0" w:color="auto"/>
        <w:right w:val="none" w:sz="0" w:space="0" w:color="auto"/>
      </w:divBdr>
    </w:div>
    <w:div w:id="808782702">
      <w:bodyDiv w:val="1"/>
      <w:marLeft w:val="0"/>
      <w:marRight w:val="0"/>
      <w:marTop w:val="0"/>
      <w:marBottom w:val="0"/>
      <w:divBdr>
        <w:top w:val="none" w:sz="0" w:space="0" w:color="auto"/>
        <w:left w:val="none" w:sz="0" w:space="0" w:color="auto"/>
        <w:bottom w:val="none" w:sz="0" w:space="0" w:color="auto"/>
        <w:right w:val="none" w:sz="0" w:space="0" w:color="auto"/>
      </w:divBdr>
    </w:div>
    <w:div w:id="980765755">
      <w:bodyDiv w:val="1"/>
      <w:marLeft w:val="0"/>
      <w:marRight w:val="0"/>
      <w:marTop w:val="0"/>
      <w:marBottom w:val="0"/>
      <w:divBdr>
        <w:top w:val="none" w:sz="0" w:space="0" w:color="auto"/>
        <w:left w:val="none" w:sz="0" w:space="0" w:color="auto"/>
        <w:bottom w:val="none" w:sz="0" w:space="0" w:color="auto"/>
        <w:right w:val="none" w:sz="0" w:space="0" w:color="auto"/>
      </w:divBdr>
    </w:div>
    <w:div w:id="1037271033">
      <w:bodyDiv w:val="1"/>
      <w:marLeft w:val="4"/>
      <w:marRight w:val="4"/>
      <w:marTop w:val="4"/>
      <w:marBottom w:val="4"/>
      <w:divBdr>
        <w:top w:val="none" w:sz="0" w:space="0" w:color="auto"/>
        <w:left w:val="none" w:sz="0" w:space="0" w:color="auto"/>
        <w:bottom w:val="none" w:sz="0" w:space="0" w:color="auto"/>
        <w:right w:val="none" w:sz="0" w:space="0" w:color="auto"/>
      </w:divBdr>
      <w:divsChild>
        <w:div w:id="1881281956">
          <w:marLeft w:val="0"/>
          <w:marRight w:val="0"/>
          <w:marTop w:val="0"/>
          <w:marBottom w:val="0"/>
          <w:divBdr>
            <w:top w:val="none" w:sz="0" w:space="0" w:color="auto"/>
            <w:left w:val="none" w:sz="0" w:space="0" w:color="auto"/>
            <w:bottom w:val="none" w:sz="0" w:space="0" w:color="auto"/>
            <w:right w:val="none" w:sz="0" w:space="0" w:color="auto"/>
          </w:divBdr>
          <w:divsChild>
            <w:div w:id="1084300123">
              <w:marLeft w:val="0"/>
              <w:marRight w:val="0"/>
              <w:marTop w:val="0"/>
              <w:marBottom w:val="180"/>
              <w:divBdr>
                <w:top w:val="none" w:sz="0" w:space="0" w:color="auto"/>
                <w:left w:val="none" w:sz="0" w:space="0" w:color="auto"/>
                <w:bottom w:val="none" w:sz="0" w:space="0" w:color="auto"/>
                <w:right w:val="none" w:sz="0" w:space="0" w:color="auto"/>
              </w:divBdr>
              <w:divsChild>
                <w:div w:id="733546348">
                  <w:marLeft w:val="0"/>
                  <w:marRight w:val="0"/>
                  <w:marTop w:val="0"/>
                  <w:marBottom w:val="0"/>
                  <w:divBdr>
                    <w:top w:val="none" w:sz="0" w:space="0" w:color="auto"/>
                    <w:left w:val="none" w:sz="0" w:space="0" w:color="auto"/>
                    <w:bottom w:val="none" w:sz="0" w:space="0" w:color="auto"/>
                    <w:right w:val="none" w:sz="0" w:space="0" w:color="auto"/>
                  </w:divBdr>
                  <w:divsChild>
                    <w:div w:id="1996949742">
                      <w:marLeft w:val="0"/>
                      <w:marRight w:val="0"/>
                      <w:marTop w:val="0"/>
                      <w:marBottom w:val="0"/>
                      <w:divBdr>
                        <w:top w:val="none" w:sz="0" w:space="0" w:color="auto"/>
                        <w:left w:val="none" w:sz="0" w:space="0" w:color="auto"/>
                        <w:bottom w:val="none" w:sz="0" w:space="0" w:color="auto"/>
                        <w:right w:val="none" w:sz="0" w:space="0" w:color="auto"/>
                      </w:divBdr>
                      <w:divsChild>
                        <w:div w:id="1487939153">
                          <w:marLeft w:val="0"/>
                          <w:marRight w:val="0"/>
                          <w:marTop w:val="0"/>
                          <w:marBottom w:val="0"/>
                          <w:divBdr>
                            <w:top w:val="none" w:sz="0" w:space="0" w:color="auto"/>
                            <w:left w:val="none" w:sz="0" w:space="0" w:color="auto"/>
                            <w:bottom w:val="none" w:sz="0" w:space="0" w:color="auto"/>
                            <w:right w:val="none" w:sz="0" w:space="0" w:color="auto"/>
                          </w:divBdr>
                          <w:divsChild>
                            <w:div w:id="53079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8371957">
      <w:bodyDiv w:val="1"/>
      <w:marLeft w:val="0"/>
      <w:marRight w:val="0"/>
      <w:marTop w:val="45"/>
      <w:marBottom w:val="0"/>
      <w:divBdr>
        <w:top w:val="none" w:sz="0" w:space="0" w:color="auto"/>
        <w:left w:val="none" w:sz="0" w:space="0" w:color="auto"/>
        <w:bottom w:val="none" w:sz="0" w:space="0" w:color="auto"/>
        <w:right w:val="none" w:sz="0" w:space="0" w:color="auto"/>
      </w:divBdr>
      <w:divsChild>
        <w:div w:id="404493852">
          <w:marLeft w:val="0"/>
          <w:marRight w:val="0"/>
          <w:marTop w:val="0"/>
          <w:marBottom w:val="0"/>
          <w:divBdr>
            <w:top w:val="none" w:sz="0" w:space="0" w:color="auto"/>
            <w:left w:val="none" w:sz="0" w:space="0" w:color="auto"/>
            <w:bottom w:val="none" w:sz="0" w:space="0" w:color="auto"/>
            <w:right w:val="none" w:sz="0" w:space="0" w:color="auto"/>
          </w:divBdr>
          <w:divsChild>
            <w:div w:id="1020666963">
              <w:marLeft w:val="0"/>
              <w:marRight w:val="0"/>
              <w:marTop w:val="0"/>
              <w:marBottom w:val="0"/>
              <w:divBdr>
                <w:top w:val="none" w:sz="0" w:space="0" w:color="auto"/>
                <w:left w:val="none" w:sz="0" w:space="0" w:color="auto"/>
                <w:bottom w:val="none" w:sz="0" w:space="0" w:color="auto"/>
                <w:right w:val="none" w:sz="0" w:space="0" w:color="auto"/>
              </w:divBdr>
              <w:divsChild>
                <w:div w:id="884216121">
                  <w:marLeft w:val="120"/>
                  <w:marRight w:val="0"/>
                  <w:marTop w:val="0"/>
                  <w:marBottom w:val="0"/>
                  <w:divBdr>
                    <w:top w:val="none" w:sz="0" w:space="0" w:color="auto"/>
                    <w:left w:val="none" w:sz="0" w:space="0" w:color="auto"/>
                    <w:bottom w:val="none" w:sz="0" w:space="0" w:color="auto"/>
                    <w:right w:val="none" w:sz="0" w:space="0" w:color="auto"/>
                  </w:divBdr>
                  <w:divsChild>
                    <w:div w:id="460998098">
                      <w:marLeft w:val="0"/>
                      <w:marRight w:val="0"/>
                      <w:marTop w:val="0"/>
                      <w:marBottom w:val="0"/>
                      <w:divBdr>
                        <w:top w:val="none" w:sz="0" w:space="0" w:color="auto"/>
                        <w:left w:val="none" w:sz="0" w:space="0" w:color="auto"/>
                        <w:bottom w:val="none" w:sz="0" w:space="0" w:color="auto"/>
                        <w:right w:val="none" w:sz="0" w:space="0" w:color="auto"/>
                      </w:divBdr>
                      <w:divsChild>
                        <w:div w:id="498078829">
                          <w:marLeft w:val="0"/>
                          <w:marRight w:val="0"/>
                          <w:marTop w:val="0"/>
                          <w:marBottom w:val="0"/>
                          <w:divBdr>
                            <w:top w:val="none" w:sz="0" w:space="0" w:color="auto"/>
                            <w:left w:val="none" w:sz="0" w:space="0" w:color="auto"/>
                            <w:bottom w:val="none" w:sz="0" w:space="0" w:color="auto"/>
                            <w:right w:val="none" w:sz="0" w:space="0" w:color="auto"/>
                          </w:divBdr>
                          <w:divsChild>
                            <w:div w:id="1721173096">
                              <w:marLeft w:val="0"/>
                              <w:marRight w:val="0"/>
                              <w:marTop w:val="0"/>
                              <w:marBottom w:val="0"/>
                              <w:divBdr>
                                <w:top w:val="none" w:sz="0" w:space="0" w:color="auto"/>
                                <w:left w:val="none" w:sz="0" w:space="0" w:color="auto"/>
                                <w:bottom w:val="none" w:sz="0" w:space="0" w:color="auto"/>
                                <w:right w:val="none" w:sz="0" w:space="0" w:color="auto"/>
                              </w:divBdr>
                              <w:divsChild>
                                <w:div w:id="688262968">
                                  <w:marLeft w:val="0"/>
                                  <w:marRight w:val="0"/>
                                  <w:marTop w:val="0"/>
                                  <w:marBottom w:val="0"/>
                                  <w:divBdr>
                                    <w:top w:val="none" w:sz="0" w:space="0" w:color="auto"/>
                                    <w:left w:val="none" w:sz="0" w:space="0" w:color="auto"/>
                                    <w:bottom w:val="none" w:sz="0" w:space="0" w:color="auto"/>
                                    <w:right w:val="none" w:sz="0" w:space="0" w:color="auto"/>
                                  </w:divBdr>
                                  <w:divsChild>
                                    <w:div w:id="350110435">
                                      <w:marLeft w:val="0"/>
                                      <w:marRight w:val="0"/>
                                      <w:marTop w:val="0"/>
                                      <w:marBottom w:val="0"/>
                                      <w:divBdr>
                                        <w:top w:val="none" w:sz="0" w:space="0" w:color="auto"/>
                                        <w:left w:val="none" w:sz="0" w:space="0" w:color="auto"/>
                                        <w:bottom w:val="none" w:sz="0" w:space="0" w:color="auto"/>
                                        <w:right w:val="none" w:sz="0" w:space="0" w:color="auto"/>
                                      </w:divBdr>
                                      <w:divsChild>
                                        <w:div w:id="228420783">
                                          <w:marLeft w:val="0"/>
                                          <w:marRight w:val="0"/>
                                          <w:marTop w:val="0"/>
                                          <w:marBottom w:val="0"/>
                                          <w:divBdr>
                                            <w:top w:val="none" w:sz="0" w:space="0" w:color="auto"/>
                                            <w:left w:val="none" w:sz="0" w:space="0" w:color="auto"/>
                                            <w:bottom w:val="none" w:sz="0" w:space="0" w:color="auto"/>
                                            <w:right w:val="none" w:sz="0" w:space="0" w:color="auto"/>
                                          </w:divBdr>
                                          <w:divsChild>
                                            <w:div w:id="696810792">
                                              <w:marLeft w:val="0"/>
                                              <w:marRight w:val="0"/>
                                              <w:marTop w:val="0"/>
                                              <w:marBottom w:val="0"/>
                                              <w:divBdr>
                                                <w:top w:val="none" w:sz="0" w:space="0" w:color="auto"/>
                                                <w:left w:val="none" w:sz="0" w:space="0" w:color="auto"/>
                                                <w:bottom w:val="none" w:sz="0" w:space="0" w:color="auto"/>
                                                <w:right w:val="none" w:sz="0" w:space="0" w:color="auto"/>
                                              </w:divBdr>
                                              <w:divsChild>
                                                <w:div w:id="228928546">
                                                  <w:marLeft w:val="0"/>
                                                  <w:marRight w:val="0"/>
                                                  <w:marTop w:val="0"/>
                                                  <w:marBottom w:val="0"/>
                                                  <w:divBdr>
                                                    <w:top w:val="none" w:sz="0" w:space="0" w:color="auto"/>
                                                    <w:left w:val="none" w:sz="0" w:space="0" w:color="auto"/>
                                                    <w:bottom w:val="none" w:sz="0" w:space="0" w:color="auto"/>
                                                    <w:right w:val="none" w:sz="0" w:space="0" w:color="auto"/>
                                                  </w:divBdr>
                                                  <w:divsChild>
                                                    <w:div w:id="1626156125">
                                                      <w:marLeft w:val="0"/>
                                                      <w:marRight w:val="0"/>
                                                      <w:marTop w:val="0"/>
                                                      <w:marBottom w:val="0"/>
                                                      <w:divBdr>
                                                        <w:top w:val="none" w:sz="0" w:space="0" w:color="auto"/>
                                                        <w:left w:val="none" w:sz="0" w:space="0" w:color="auto"/>
                                                        <w:bottom w:val="none" w:sz="0" w:space="0" w:color="auto"/>
                                                        <w:right w:val="none" w:sz="0" w:space="0" w:color="auto"/>
                                                      </w:divBdr>
                                                      <w:divsChild>
                                                        <w:div w:id="1412581524">
                                                          <w:marLeft w:val="0"/>
                                                          <w:marRight w:val="0"/>
                                                          <w:marTop w:val="0"/>
                                                          <w:marBottom w:val="0"/>
                                                          <w:divBdr>
                                                            <w:top w:val="none" w:sz="0" w:space="0" w:color="auto"/>
                                                            <w:left w:val="none" w:sz="0" w:space="0" w:color="auto"/>
                                                            <w:bottom w:val="none" w:sz="0" w:space="0" w:color="auto"/>
                                                            <w:right w:val="none" w:sz="0" w:space="0" w:color="auto"/>
                                                          </w:divBdr>
                                                          <w:divsChild>
                                                            <w:div w:id="1769110256">
                                                              <w:marLeft w:val="0"/>
                                                              <w:marRight w:val="0"/>
                                                              <w:marTop w:val="0"/>
                                                              <w:marBottom w:val="0"/>
                                                              <w:divBdr>
                                                                <w:top w:val="none" w:sz="0" w:space="0" w:color="auto"/>
                                                                <w:left w:val="none" w:sz="0" w:space="0" w:color="auto"/>
                                                                <w:bottom w:val="none" w:sz="0" w:space="0" w:color="auto"/>
                                                                <w:right w:val="none" w:sz="0" w:space="0" w:color="auto"/>
                                                              </w:divBdr>
                                                              <w:divsChild>
                                                                <w:div w:id="1724478356">
                                                                  <w:marLeft w:val="0"/>
                                                                  <w:marRight w:val="0"/>
                                                                  <w:marTop w:val="0"/>
                                                                  <w:marBottom w:val="0"/>
                                                                  <w:divBdr>
                                                                    <w:top w:val="none" w:sz="0" w:space="0" w:color="auto"/>
                                                                    <w:left w:val="none" w:sz="0" w:space="0" w:color="auto"/>
                                                                    <w:bottom w:val="none" w:sz="0" w:space="0" w:color="auto"/>
                                                                    <w:right w:val="none" w:sz="0" w:space="0" w:color="auto"/>
                                                                  </w:divBdr>
                                                                </w:div>
                                                                <w:div w:id="273249958">
                                                                  <w:marLeft w:val="0"/>
                                                                  <w:marRight w:val="0"/>
                                                                  <w:marTop w:val="0"/>
                                                                  <w:marBottom w:val="0"/>
                                                                  <w:divBdr>
                                                                    <w:top w:val="none" w:sz="0" w:space="0" w:color="auto"/>
                                                                    <w:left w:val="none" w:sz="0" w:space="0" w:color="auto"/>
                                                                    <w:bottom w:val="none" w:sz="0" w:space="0" w:color="auto"/>
                                                                    <w:right w:val="none" w:sz="0" w:space="0" w:color="auto"/>
                                                                  </w:divBdr>
                                                                </w:div>
                                                                <w:div w:id="1595741061">
                                                                  <w:marLeft w:val="0"/>
                                                                  <w:marRight w:val="0"/>
                                                                  <w:marTop w:val="0"/>
                                                                  <w:marBottom w:val="0"/>
                                                                  <w:divBdr>
                                                                    <w:top w:val="none" w:sz="0" w:space="0" w:color="auto"/>
                                                                    <w:left w:val="none" w:sz="0" w:space="0" w:color="auto"/>
                                                                    <w:bottom w:val="none" w:sz="0" w:space="0" w:color="auto"/>
                                                                    <w:right w:val="none" w:sz="0" w:space="0" w:color="auto"/>
                                                                  </w:divBdr>
                                                                </w:div>
                                                              </w:divsChild>
                                                            </w:div>
                                                            <w:div w:id="201348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08824759">
      <w:bodyDiv w:val="1"/>
      <w:marLeft w:val="0"/>
      <w:marRight w:val="0"/>
      <w:marTop w:val="0"/>
      <w:marBottom w:val="0"/>
      <w:divBdr>
        <w:top w:val="none" w:sz="0" w:space="0" w:color="auto"/>
        <w:left w:val="none" w:sz="0" w:space="0" w:color="auto"/>
        <w:bottom w:val="none" w:sz="0" w:space="0" w:color="auto"/>
        <w:right w:val="none" w:sz="0" w:space="0" w:color="auto"/>
      </w:divBdr>
    </w:div>
    <w:div w:id="1310209594">
      <w:bodyDiv w:val="1"/>
      <w:marLeft w:val="0"/>
      <w:marRight w:val="0"/>
      <w:marTop w:val="0"/>
      <w:marBottom w:val="0"/>
      <w:divBdr>
        <w:top w:val="none" w:sz="0" w:space="0" w:color="auto"/>
        <w:left w:val="none" w:sz="0" w:space="0" w:color="auto"/>
        <w:bottom w:val="none" w:sz="0" w:space="0" w:color="auto"/>
        <w:right w:val="none" w:sz="0" w:space="0" w:color="auto"/>
      </w:divBdr>
    </w:div>
    <w:div w:id="1336835406">
      <w:bodyDiv w:val="1"/>
      <w:marLeft w:val="0"/>
      <w:marRight w:val="0"/>
      <w:marTop w:val="0"/>
      <w:marBottom w:val="0"/>
      <w:divBdr>
        <w:top w:val="none" w:sz="0" w:space="0" w:color="auto"/>
        <w:left w:val="none" w:sz="0" w:space="0" w:color="auto"/>
        <w:bottom w:val="none" w:sz="0" w:space="0" w:color="auto"/>
        <w:right w:val="none" w:sz="0" w:space="0" w:color="auto"/>
      </w:divBdr>
    </w:div>
    <w:div w:id="1353342637">
      <w:bodyDiv w:val="1"/>
      <w:marLeft w:val="0"/>
      <w:marRight w:val="0"/>
      <w:marTop w:val="0"/>
      <w:marBottom w:val="0"/>
      <w:divBdr>
        <w:top w:val="none" w:sz="0" w:space="0" w:color="auto"/>
        <w:left w:val="none" w:sz="0" w:space="0" w:color="auto"/>
        <w:bottom w:val="none" w:sz="0" w:space="0" w:color="auto"/>
        <w:right w:val="none" w:sz="0" w:space="0" w:color="auto"/>
      </w:divBdr>
    </w:div>
    <w:div w:id="1703242861">
      <w:bodyDiv w:val="1"/>
      <w:marLeft w:val="0"/>
      <w:marRight w:val="0"/>
      <w:marTop w:val="0"/>
      <w:marBottom w:val="0"/>
      <w:divBdr>
        <w:top w:val="none" w:sz="0" w:space="0" w:color="auto"/>
        <w:left w:val="none" w:sz="0" w:space="0" w:color="auto"/>
        <w:bottom w:val="none" w:sz="0" w:space="0" w:color="auto"/>
        <w:right w:val="none" w:sz="0" w:space="0" w:color="auto"/>
      </w:divBdr>
    </w:div>
    <w:div w:id="1747141070">
      <w:bodyDiv w:val="1"/>
      <w:marLeft w:val="0"/>
      <w:marRight w:val="0"/>
      <w:marTop w:val="0"/>
      <w:marBottom w:val="0"/>
      <w:divBdr>
        <w:top w:val="none" w:sz="0" w:space="0" w:color="auto"/>
        <w:left w:val="none" w:sz="0" w:space="0" w:color="auto"/>
        <w:bottom w:val="none" w:sz="0" w:space="0" w:color="auto"/>
        <w:right w:val="none" w:sz="0" w:space="0" w:color="auto"/>
      </w:divBdr>
    </w:div>
    <w:div w:id="1771661625">
      <w:bodyDiv w:val="1"/>
      <w:marLeft w:val="0"/>
      <w:marRight w:val="0"/>
      <w:marTop w:val="0"/>
      <w:marBottom w:val="0"/>
      <w:divBdr>
        <w:top w:val="none" w:sz="0" w:space="0" w:color="auto"/>
        <w:left w:val="none" w:sz="0" w:space="0" w:color="auto"/>
        <w:bottom w:val="none" w:sz="0" w:space="0" w:color="auto"/>
        <w:right w:val="none" w:sz="0" w:space="0" w:color="auto"/>
      </w:divBdr>
    </w:div>
    <w:div w:id="1776636410">
      <w:bodyDiv w:val="1"/>
      <w:marLeft w:val="0"/>
      <w:marRight w:val="0"/>
      <w:marTop w:val="0"/>
      <w:marBottom w:val="0"/>
      <w:divBdr>
        <w:top w:val="none" w:sz="0" w:space="0" w:color="auto"/>
        <w:left w:val="none" w:sz="0" w:space="0" w:color="auto"/>
        <w:bottom w:val="none" w:sz="0" w:space="0" w:color="auto"/>
        <w:right w:val="none" w:sz="0" w:space="0" w:color="auto"/>
      </w:divBdr>
    </w:div>
    <w:div w:id="1820415834">
      <w:bodyDiv w:val="1"/>
      <w:marLeft w:val="0"/>
      <w:marRight w:val="0"/>
      <w:marTop w:val="45"/>
      <w:marBottom w:val="0"/>
      <w:divBdr>
        <w:top w:val="none" w:sz="0" w:space="0" w:color="auto"/>
        <w:left w:val="none" w:sz="0" w:space="0" w:color="auto"/>
        <w:bottom w:val="none" w:sz="0" w:space="0" w:color="auto"/>
        <w:right w:val="none" w:sz="0" w:space="0" w:color="auto"/>
      </w:divBdr>
      <w:divsChild>
        <w:div w:id="63797046">
          <w:marLeft w:val="0"/>
          <w:marRight w:val="0"/>
          <w:marTop w:val="0"/>
          <w:marBottom w:val="0"/>
          <w:divBdr>
            <w:top w:val="none" w:sz="0" w:space="0" w:color="auto"/>
            <w:left w:val="none" w:sz="0" w:space="0" w:color="auto"/>
            <w:bottom w:val="none" w:sz="0" w:space="0" w:color="auto"/>
            <w:right w:val="none" w:sz="0" w:space="0" w:color="auto"/>
          </w:divBdr>
          <w:divsChild>
            <w:div w:id="1972207568">
              <w:marLeft w:val="0"/>
              <w:marRight w:val="0"/>
              <w:marTop w:val="0"/>
              <w:marBottom w:val="0"/>
              <w:divBdr>
                <w:top w:val="none" w:sz="0" w:space="0" w:color="auto"/>
                <w:left w:val="none" w:sz="0" w:space="0" w:color="auto"/>
                <w:bottom w:val="none" w:sz="0" w:space="0" w:color="auto"/>
                <w:right w:val="none" w:sz="0" w:space="0" w:color="auto"/>
              </w:divBdr>
              <w:divsChild>
                <w:div w:id="658315155">
                  <w:marLeft w:val="120"/>
                  <w:marRight w:val="0"/>
                  <w:marTop w:val="0"/>
                  <w:marBottom w:val="0"/>
                  <w:divBdr>
                    <w:top w:val="none" w:sz="0" w:space="0" w:color="auto"/>
                    <w:left w:val="none" w:sz="0" w:space="0" w:color="auto"/>
                    <w:bottom w:val="none" w:sz="0" w:space="0" w:color="auto"/>
                    <w:right w:val="none" w:sz="0" w:space="0" w:color="auto"/>
                  </w:divBdr>
                  <w:divsChild>
                    <w:div w:id="1659379218">
                      <w:marLeft w:val="0"/>
                      <w:marRight w:val="0"/>
                      <w:marTop w:val="0"/>
                      <w:marBottom w:val="0"/>
                      <w:divBdr>
                        <w:top w:val="none" w:sz="0" w:space="0" w:color="auto"/>
                        <w:left w:val="none" w:sz="0" w:space="0" w:color="auto"/>
                        <w:bottom w:val="none" w:sz="0" w:space="0" w:color="auto"/>
                        <w:right w:val="none" w:sz="0" w:space="0" w:color="auto"/>
                      </w:divBdr>
                      <w:divsChild>
                        <w:div w:id="792940442">
                          <w:marLeft w:val="0"/>
                          <w:marRight w:val="0"/>
                          <w:marTop w:val="0"/>
                          <w:marBottom w:val="0"/>
                          <w:divBdr>
                            <w:top w:val="none" w:sz="0" w:space="0" w:color="auto"/>
                            <w:left w:val="none" w:sz="0" w:space="0" w:color="auto"/>
                            <w:bottom w:val="none" w:sz="0" w:space="0" w:color="auto"/>
                            <w:right w:val="none" w:sz="0" w:space="0" w:color="auto"/>
                          </w:divBdr>
                          <w:divsChild>
                            <w:div w:id="322127127">
                              <w:marLeft w:val="0"/>
                              <w:marRight w:val="0"/>
                              <w:marTop w:val="0"/>
                              <w:marBottom w:val="0"/>
                              <w:divBdr>
                                <w:top w:val="none" w:sz="0" w:space="0" w:color="auto"/>
                                <w:left w:val="none" w:sz="0" w:space="0" w:color="auto"/>
                                <w:bottom w:val="none" w:sz="0" w:space="0" w:color="auto"/>
                                <w:right w:val="none" w:sz="0" w:space="0" w:color="auto"/>
                              </w:divBdr>
                              <w:divsChild>
                                <w:div w:id="1214148349">
                                  <w:marLeft w:val="0"/>
                                  <w:marRight w:val="0"/>
                                  <w:marTop w:val="0"/>
                                  <w:marBottom w:val="0"/>
                                  <w:divBdr>
                                    <w:top w:val="none" w:sz="0" w:space="0" w:color="auto"/>
                                    <w:left w:val="none" w:sz="0" w:space="0" w:color="auto"/>
                                    <w:bottom w:val="none" w:sz="0" w:space="0" w:color="auto"/>
                                    <w:right w:val="none" w:sz="0" w:space="0" w:color="auto"/>
                                  </w:divBdr>
                                  <w:divsChild>
                                    <w:div w:id="478696219">
                                      <w:marLeft w:val="0"/>
                                      <w:marRight w:val="0"/>
                                      <w:marTop w:val="0"/>
                                      <w:marBottom w:val="0"/>
                                      <w:divBdr>
                                        <w:top w:val="none" w:sz="0" w:space="0" w:color="auto"/>
                                        <w:left w:val="none" w:sz="0" w:space="0" w:color="auto"/>
                                        <w:bottom w:val="none" w:sz="0" w:space="0" w:color="auto"/>
                                        <w:right w:val="none" w:sz="0" w:space="0" w:color="auto"/>
                                      </w:divBdr>
                                      <w:divsChild>
                                        <w:div w:id="1997612372">
                                          <w:marLeft w:val="0"/>
                                          <w:marRight w:val="0"/>
                                          <w:marTop w:val="0"/>
                                          <w:marBottom w:val="0"/>
                                          <w:divBdr>
                                            <w:top w:val="none" w:sz="0" w:space="0" w:color="auto"/>
                                            <w:left w:val="none" w:sz="0" w:space="0" w:color="auto"/>
                                            <w:bottom w:val="none" w:sz="0" w:space="0" w:color="auto"/>
                                            <w:right w:val="none" w:sz="0" w:space="0" w:color="auto"/>
                                          </w:divBdr>
                                          <w:divsChild>
                                            <w:div w:id="648939487">
                                              <w:marLeft w:val="0"/>
                                              <w:marRight w:val="0"/>
                                              <w:marTop w:val="0"/>
                                              <w:marBottom w:val="0"/>
                                              <w:divBdr>
                                                <w:top w:val="none" w:sz="0" w:space="0" w:color="auto"/>
                                                <w:left w:val="none" w:sz="0" w:space="0" w:color="auto"/>
                                                <w:bottom w:val="none" w:sz="0" w:space="0" w:color="auto"/>
                                                <w:right w:val="none" w:sz="0" w:space="0" w:color="auto"/>
                                              </w:divBdr>
                                              <w:divsChild>
                                                <w:div w:id="1969045730">
                                                  <w:marLeft w:val="0"/>
                                                  <w:marRight w:val="0"/>
                                                  <w:marTop w:val="0"/>
                                                  <w:marBottom w:val="0"/>
                                                  <w:divBdr>
                                                    <w:top w:val="none" w:sz="0" w:space="0" w:color="auto"/>
                                                    <w:left w:val="none" w:sz="0" w:space="0" w:color="auto"/>
                                                    <w:bottom w:val="none" w:sz="0" w:space="0" w:color="auto"/>
                                                    <w:right w:val="none" w:sz="0" w:space="0" w:color="auto"/>
                                                  </w:divBdr>
                                                  <w:divsChild>
                                                    <w:div w:id="31082337">
                                                      <w:marLeft w:val="0"/>
                                                      <w:marRight w:val="0"/>
                                                      <w:marTop w:val="0"/>
                                                      <w:marBottom w:val="0"/>
                                                      <w:divBdr>
                                                        <w:top w:val="none" w:sz="0" w:space="0" w:color="auto"/>
                                                        <w:left w:val="none" w:sz="0" w:space="0" w:color="auto"/>
                                                        <w:bottom w:val="none" w:sz="0" w:space="0" w:color="auto"/>
                                                        <w:right w:val="none" w:sz="0" w:space="0" w:color="auto"/>
                                                      </w:divBdr>
                                                      <w:divsChild>
                                                        <w:div w:id="1390495419">
                                                          <w:marLeft w:val="0"/>
                                                          <w:marRight w:val="0"/>
                                                          <w:marTop w:val="0"/>
                                                          <w:marBottom w:val="0"/>
                                                          <w:divBdr>
                                                            <w:top w:val="none" w:sz="0" w:space="0" w:color="auto"/>
                                                            <w:left w:val="none" w:sz="0" w:space="0" w:color="auto"/>
                                                            <w:bottom w:val="none" w:sz="0" w:space="0" w:color="auto"/>
                                                            <w:right w:val="none" w:sz="0" w:space="0" w:color="auto"/>
                                                          </w:divBdr>
                                                          <w:divsChild>
                                                            <w:div w:id="1823308479">
                                                              <w:marLeft w:val="0"/>
                                                              <w:marRight w:val="0"/>
                                                              <w:marTop w:val="0"/>
                                                              <w:marBottom w:val="0"/>
                                                              <w:divBdr>
                                                                <w:top w:val="none" w:sz="0" w:space="0" w:color="auto"/>
                                                                <w:left w:val="none" w:sz="0" w:space="0" w:color="auto"/>
                                                                <w:bottom w:val="none" w:sz="0" w:space="0" w:color="auto"/>
                                                                <w:right w:val="none" w:sz="0" w:space="0" w:color="auto"/>
                                                              </w:divBdr>
                                                              <w:divsChild>
                                                                <w:div w:id="117379730">
                                                                  <w:marLeft w:val="0"/>
                                                                  <w:marRight w:val="0"/>
                                                                  <w:marTop w:val="0"/>
                                                                  <w:marBottom w:val="0"/>
                                                                  <w:divBdr>
                                                                    <w:top w:val="none" w:sz="0" w:space="0" w:color="auto"/>
                                                                    <w:left w:val="none" w:sz="0" w:space="0" w:color="auto"/>
                                                                    <w:bottom w:val="none" w:sz="0" w:space="0" w:color="auto"/>
                                                                    <w:right w:val="none" w:sz="0" w:space="0" w:color="auto"/>
                                                                  </w:divBdr>
                                                                </w:div>
                                                                <w:div w:id="1828473788">
                                                                  <w:marLeft w:val="0"/>
                                                                  <w:marRight w:val="0"/>
                                                                  <w:marTop w:val="0"/>
                                                                  <w:marBottom w:val="0"/>
                                                                  <w:divBdr>
                                                                    <w:top w:val="none" w:sz="0" w:space="0" w:color="auto"/>
                                                                    <w:left w:val="none" w:sz="0" w:space="0" w:color="auto"/>
                                                                    <w:bottom w:val="none" w:sz="0" w:space="0" w:color="auto"/>
                                                                    <w:right w:val="none" w:sz="0" w:space="0" w:color="auto"/>
                                                                  </w:divBdr>
                                                                </w:div>
                                                                <w:div w:id="105924809">
                                                                  <w:marLeft w:val="0"/>
                                                                  <w:marRight w:val="0"/>
                                                                  <w:marTop w:val="0"/>
                                                                  <w:marBottom w:val="0"/>
                                                                  <w:divBdr>
                                                                    <w:top w:val="none" w:sz="0" w:space="0" w:color="auto"/>
                                                                    <w:left w:val="none" w:sz="0" w:space="0" w:color="auto"/>
                                                                    <w:bottom w:val="none" w:sz="0" w:space="0" w:color="auto"/>
                                                                    <w:right w:val="none" w:sz="0" w:space="0" w:color="auto"/>
                                                                  </w:divBdr>
                                                                </w:div>
                                                              </w:divsChild>
                                                            </w:div>
                                                            <w:div w:id="25239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92570762">
      <w:bodyDiv w:val="1"/>
      <w:marLeft w:val="0"/>
      <w:marRight w:val="0"/>
      <w:marTop w:val="45"/>
      <w:marBottom w:val="0"/>
      <w:divBdr>
        <w:top w:val="none" w:sz="0" w:space="0" w:color="auto"/>
        <w:left w:val="none" w:sz="0" w:space="0" w:color="auto"/>
        <w:bottom w:val="none" w:sz="0" w:space="0" w:color="auto"/>
        <w:right w:val="none" w:sz="0" w:space="0" w:color="auto"/>
      </w:divBdr>
      <w:divsChild>
        <w:div w:id="301497986">
          <w:marLeft w:val="0"/>
          <w:marRight w:val="0"/>
          <w:marTop w:val="0"/>
          <w:marBottom w:val="0"/>
          <w:divBdr>
            <w:top w:val="none" w:sz="0" w:space="0" w:color="auto"/>
            <w:left w:val="none" w:sz="0" w:space="0" w:color="auto"/>
            <w:bottom w:val="none" w:sz="0" w:space="0" w:color="auto"/>
            <w:right w:val="none" w:sz="0" w:space="0" w:color="auto"/>
          </w:divBdr>
          <w:divsChild>
            <w:div w:id="1639073877">
              <w:marLeft w:val="0"/>
              <w:marRight w:val="0"/>
              <w:marTop w:val="0"/>
              <w:marBottom w:val="0"/>
              <w:divBdr>
                <w:top w:val="none" w:sz="0" w:space="0" w:color="auto"/>
                <w:left w:val="none" w:sz="0" w:space="0" w:color="auto"/>
                <w:bottom w:val="none" w:sz="0" w:space="0" w:color="auto"/>
                <w:right w:val="none" w:sz="0" w:space="0" w:color="auto"/>
              </w:divBdr>
              <w:divsChild>
                <w:div w:id="2065791250">
                  <w:marLeft w:val="120"/>
                  <w:marRight w:val="0"/>
                  <w:marTop w:val="0"/>
                  <w:marBottom w:val="0"/>
                  <w:divBdr>
                    <w:top w:val="none" w:sz="0" w:space="0" w:color="auto"/>
                    <w:left w:val="none" w:sz="0" w:space="0" w:color="auto"/>
                    <w:bottom w:val="none" w:sz="0" w:space="0" w:color="auto"/>
                    <w:right w:val="none" w:sz="0" w:space="0" w:color="auto"/>
                  </w:divBdr>
                  <w:divsChild>
                    <w:div w:id="1086267854">
                      <w:marLeft w:val="0"/>
                      <w:marRight w:val="0"/>
                      <w:marTop w:val="0"/>
                      <w:marBottom w:val="0"/>
                      <w:divBdr>
                        <w:top w:val="none" w:sz="0" w:space="0" w:color="auto"/>
                        <w:left w:val="none" w:sz="0" w:space="0" w:color="auto"/>
                        <w:bottom w:val="none" w:sz="0" w:space="0" w:color="auto"/>
                        <w:right w:val="none" w:sz="0" w:space="0" w:color="auto"/>
                      </w:divBdr>
                      <w:divsChild>
                        <w:div w:id="170920348">
                          <w:marLeft w:val="0"/>
                          <w:marRight w:val="0"/>
                          <w:marTop w:val="0"/>
                          <w:marBottom w:val="0"/>
                          <w:divBdr>
                            <w:top w:val="none" w:sz="0" w:space="0" w:color="auto"/>
                            <w:left w:val="none" w:sz="0" w:space="0" w:color="auto"/>
                            <w:bottom w:val="none" w:sz="0" w:space="0" w:color="auto"/>
                            <w:right w:val="none" w:sz="0" w:space="0" w:color="auto"/>
                          </w:divBdr>
                          <w:divsChild>
                            <w:div w:id="413625325">
                              <w:marLeft w:val="0"/>
                              <w:marRight w:val="0"/>
                              <w:marTop w:val="0"/>
                              <w:marBottom w:val="0"/>
                              <w:divBdr>
                                <w:top w:val="none" w:sz="0" w:space="0" w:color="auto"/>
                                <w:left w:val="none" w:sz="0" w:space="0" w:color="auto"/>
                                <w:bottom w:val="none" w:sz="0" w:space="0" w:color="auto"/>
                                <w:right w:val="none" w:sz="0" w:space="0" w:color="auto"/>
                              </w:divBdr>
                              <w:divsChild>
                                <w:div w:id="1127971259">
                                  <w:marLeft w:val="0"/>
                                  <w:marRight w:val="0"/>
                                  <w:marTop w:val="0"/>
                                  <w:marBottom w:val="0"/>
                                  <w:divBdr>
                                    <w:top w:val="none" w:sz="0" w:space="0" w:color="auto"/>
                                    <w:left w:val="none" w:sz="0" w:space="0" w:color="auto"/>
                                    <w:bottom w:val="none" w:sz="0" w:space="0" w:color="auto"/>
                                    <w:right w:val="none" w:sz="0" w:space="0" w:color="auto"/>
                                  </w:divBdr>
                                  <w:divsChild>
                                    <w:div w:id="720058420">
                                      <w:marLeft w:val="0"/>
                                      <w:marRight w:val="0"/>
                                      <w:marTop w:val="0"/>
                                      <w:marBottom w:val="0"/>
                                      <w:divBdr>
                                        <w:top w:val="none" w:sz="0" w:space="0" w:color="auto"/>
                                        <w:left w:val="none" w:sz="0" w:space="0" w:color="auto"/>
                                        <w:bottom w:val="none" w:sz="0" w:space="0" w:color="auto"/>
                                        <w:right w:val="none" w:sz="0" w:space="0" w:color="auto"/>
                                      </w:divBdr>
                                      <w:divsChild>
                                        <w:div w:id="323168253">
                                          <w:marLeft w:val="0"/>
                                          <w:marRight w:val="0"/>
                                          <w:marTop w:val="0"/>
                                          <w:marBottom w:val="0"/>
                                          <w:divBdr>
                                            <w:top w:val="none" w:sz="0" w:space="0" w:color="auto"/>
                                            <w:left w:val="none" w:sz="0" w:space="0" w:color="auto"/>
                                            <w:bottom w:val="none" w:sz="0" w:space="0" w:color="auto"/>
                                            <w:right w:val="none" w:sz="0" w:space="0" w:color="auto"/>
                                          </w:divBdr>
                                          <w:divsChild>
                                            <w:div w:id="634216979">
                                              <w:marLeft w:val="0"/>
                                              <w:marRight w:val="0"/>
                                              <w:marTop w:val="0"/>
                                              <w:marBottom w:val="0"/>
                                              <w:divBdr>
                                                <w:top w:val="none" w:sz="0" w:space="0" w:color="auto"/>
                                                <w:left w:val="none" w:sz="0" w:space="0" w:color="auto"/>
                                                <w:bottom w:val="none" w:sz="0" w:space="0" w:color="auto"/>
                                                <w:right w:val="none" w:sz="0" w:space="0" w:color="auto"/>
                                              </w:divBdr>
                                              <w:divsChild>
                                                <w:div w:id="379866735">
                                                  <w:marLeft w:val="0"/>
                                                  <w:marRight w:val="0"/>
                                                  <w:marTop w:val="0"/>
                                                  <w:marBottom w:val="0"/>
                                                  <w:divBdr>
                                                    <w:top w:val="none" w:sz="0" w:space="0" w:color="auto"/>
                                                    <w:left w:val="none" w:sz="0" w:space="0" w:color="auto"/>
                                                    <w:bottom w:val="none" w:sz="0" w:space="0" w:color="auto"/>
                                                    <w:right w:val="none" w:sz="0" w:space="0" w:color="auto"/>
                                                  </w:divBdr>
                                                  <w:divsChild>
                                                    <w:div w:id="1570924779">
                                                      <w:marLeft w:val="0"/>
                                                      <w:marRight w:val="0"/>
                                                      <w:marTop w:val="0"/>
                                                      <w:marBottom w:val="0"/>
                                                      <w:divBdr>
                                                        <w:top w:val="none" w:sz="0" w:space="0" w:color="auto"/>
                                                        <w:left w:val="none" w:sz="0" w:space="0" w:color="auto"/>
                                                        <w:bottom w:val="none" w:sz="0" w:space="0" w:color="auto"/>
                                                        <w:right w:val="none" w:sz="0" w:space="0" w:color="auto"/>
                                                      </w:divBdr>
                                                      <w:divsChild>
                                                        <w:div w:id="1144390739">
                                                          <w:marLeft w:val="0"/>
                                                          <w:marRight w:val="0"/>
                                                          <w:marTop w:val="0"/>
                                                          <w:marBottom w:val="0"/>
                                                          <w:divBdr>
                                                            <w:top w:val="none" w:sz="0" w:space="0" w:color="auto"/>
                                                            <w:left w:val="none" w:sz="0" w:space="0" w:color="auto"/>
                                                            <w:bottom w:val="none" w:sz="0" w:space="0" w:color="auto"/>
                                                            <w:right w:val="none" w:sz="0" w:space="0" w:color="auto"/>
                                                          </w:divBdr>
                                                          <w:divsChild>
                                                            <w:div w:id="1361122807">
                                                              <w:marLeft w:val="0"/>
                                                              <w:marRight w:val="0"/>
                                                              <w:marTop w:val="0"/>
                                                              <w:marBottom w:val="0"/>
                                                              <w:divBdr>
                                                                <w:top w:val="none" w:sz="0" w:space="0" w:color="auto"/>
                                                                <w:left w:val="none" w:sz="0" w:space="0" w:color="auto"/>
                                                                <w:bottom w:val="none" w:sz="0" w:space="0" w:color="auto"/>
                                                                <w:right w:val="none" w:sz="0" w:space="0" w:color="auto"/>
                                                              </w:divBdr>
                                                              <w:divsChild>
                                                                <w:div w:id="42600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03951986">
      <w:bodyDiv w:val="1"/>
      <w:marLeft w:val="0"/>
      <w:marRight w:val="0"/>
      <w:marTop w:val="0"/>
      <w:marBottom w:val="0"/>
      <w:divBdr>
        <w:top w:val="none" w:sz="0" w:space="0" w:color="auto"/>
        <w:left w:val="none" w:sz="0" w:space="0" w:color="auto"/>
        <w:bottom w:val="none" w:sz="0" w:space="0" w:color="auto"/>
        <w:right w:val="none" w:sz="0" w:space="0" w:color="auto"/>
      </w:divBdr>
      <w:divsChild>
        <w:div w:id="1224681211">
          <w:marLeft w:val="0"/>
          <w:marRight w:val="0"/>
          <w:marTop w:val="0"/>
          <w:marBottom w:val="0"/>
          <w:divBdr>
            <w:top w:val="none" w:sz="0" w:space="0" w:color="auto"/>
            <w:left w:val="single" w:sz="6" w:space="0" w:color="1C5685"/>
            <w:bottom w:val="none" w:sz="0" w:space="0" w:color="auto"/>
            <w:right w:val="single" w:sz="6" w:space="0" w:color="1C5685"/>
          </w:divBdr>
          <w:divsChild>
            <w:div w:id="1890801348">
              <w:marLeft w:val="1575"/>
              <w:marRight w:val="0"/>
              <w:marTop w:val="0"/>
              <w:marBottom w:val="0"/>
              <w:divBdr>
                <w:top w:val="none" w:sz="0" w:space="0" w:color="auto"/>
                <w:left w:val="none" w:sz="0" w:space="0" w:color="auto"/>
                <w:bottom w:val="none" w:sz="0" w:space="0" w:color="auto"/>
                <w:right w:val="none" w:sz="0" w:space="0" w:color="auto"/>
              </w:divBdr>
              <w:divsChild>
                <w:div w:id="729154390">
                  <w:marLeft w:val="0"/>
                  <w:marRight w:val="0"/>
                  <w:marTop w:val="0"/>
                  <w:marBottom w:val="0"/>
                  <w:divBdr>
                    <w:top w:val="none" w:sz="0" w:space="0" w:color="auto"/>
                    <w:left w:val="none" w:sz="0" w:space="0" w:color="auto"/>
                    <w:bottom w:val="none" w:sz="0" w:space="0" w:color="auto"/>
                    <w:right w:val="none" w:sz="0" w:space="0" w:color="auto"/>
                  </w:divBdr>
                  <w:divsChild>
                    <w:div w:id="210113512">
                      <w:marLeft w:val="0"/>
                      <w:marRight w:val="0"/>
                      <w:marTop w:val="0"/>
                      <w:marBottom w:val="0"/>
                      <w:divBdr>
                        <w:top w:val="none" w:sz="0" w:space="0" w:color="auto"/>
                        <w:left w:val="none" w:sz="0" w:space="0" w:color="auto"/>
                        <w:bottom w:val="none" w:sz="0" w:space="0" w:color="auto"/>
                        <w:right w:val="none" w:sz="0" w:space="0" w:color="auto"/>
                      </w:divBdr>
                      <w:divsChild>
                        <w:div w:id="150560014">
                          <w:marLeft w:val="0"/>
                          <w:marRight w:val="0"/>
                          <w:marTop w:val="0"/>
                          <w:marBottom w:val="0"/>
                          <w:divBdr>
                            <w:top w:val="none" w:sz="0" w:space="0" w:color="auto"/>
                            <w:left w:val="none" w:sz="0" w:space="0" w:color="auto"/>
                            <w:bottom w:val="none" w:sz="0" w:space="0" w:color="auto"/>
                            <w:right w:val="none" w:sz="0" w:space="0" w:color="auto"/>
                          </w:divBdr>
                          <w:divsChild>
                            <w:div w:id="1940285721">
                              <w:marLeft w:val="0"/>
                              <w:marRight w:val="0"/>
                              <w:marTop w:val="0"/>
                              <w:marBottom w:val="0"/>
                              <w:divBdr>
                                <w:top w:val="none" w:sz="0" w:space="0" w:color="auto"/>
                                <w:left w:val="none" w:sz="0" w:space="0" w:color="auto"/>
                                <w:bottom w:val="none" w:sz="0" w:space="0" w:color="auto"/>
                                <w:right w:val="none" w:sz="0" w:space="0" w:color="auto"/>
                              </w:divBdr>
                              <w:divsChild>
                                <w:div w:id="41825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2931653">
      <w:bodyDiv w:val="1"/>
      <w:marLeft w:val="0"/>
      <w:marRight w:val="0"/>
      <w:marTop w:val="0"/>
      <w:marBottom w:val="0"/>
      <w:divBdr>
        <w:top w:val="none" w:sz="0" w:space="0" w:color="auto"/>
        <w:left w:val="none" w:sz="0" w:space="0" w:color="auto"/>
        <w:bottom w:val="none" w:sz="0" w:space="0" w:color="auto"/>
        <w:right w:val="none" w:sz="0" w:space="0" w:color="auto"/>
      </w:divBdr>
    </w:div>
    <w:div w:id="2029745531">
      <w:bodyDiv w:val="1"/>
      <w:marLeft w:val="0"/>
      <w:marRight w:val="0"/>
      <w:marTop w:val="0"/>
      <w:marBottom w:val="0"/>
      <w:divBdr>
        <w:top w:val="none" w:sz="0" w:space="0" w:color="auto"/>
        <w:left w:val="none" w:sz="0" w:space="0" w:color="auto"/>
        <w:bottom w:val="none" w:sz="0" w:space="0" w:color="auto"/>
        <w:right w:val="none" w:sz="0" w:space="0" w:color="auto"/>
      </w:divBdr>
    </w:div>
    <w:div w:id="2039313701">
      <w:bodyDiv w:val="1"/>
      <w:marLeft w:val="0"/>
      <w:marRight w:val="0"/>
      <w:marTop w:val="0"/>
      <w:marBottom w:val="0"/>
      <w:divBdr>
        <w:top w:val="none" w:sz="0" w:space="0" w:color="auto"/>
        <w:left w:val="none" w:sz="0" w:space="0" w:color="auto"/>
        <w:bottom w:val="none" w:sz="0" w:space="0" w:color="auto"/>
        <w:right w:val="none" w:sz="0" w:space="0" w:color="auto"/>
      </w:divBdr>
    </w:div>
    <w:div w:id="2075466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image" Target="media/image3.png"/><Relationship Id="rId26"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diagramQuickStyle" Target="diagrams/quickStyle1.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diagramLayout" Target="diagrams/layout1.xml"/><Relationship Id="rId28"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diagramData" Target="diagrams/data1.xml"/><Relationship Id="rId27" Type="http://schemas.openxmlformats.org/officeDocument/2006/relationships/footer" Target="footer5.xml"/><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FA54F25-83C7-4EAD-AC15-6A83DFEC93CD}" type="doc">
      <dgm:prSet loTypeId="urn:microsoft.com/office/officeart/2008/layout/NameandTitleOrganizationalChart" loCatId="hierarchy" qsTypeId="urn:microsoft.com/office/officeart/2005/8/quickstyle/simple1" qsCatId="simple" csTypeId="urn:microsoft.com/office/officeart/2005/8/colors/accent0_1" csCatId="mainScheme" phldr="1"/>
      <dgm:spPr/>
      <dgm:t>
        <a:bodyPr/>
        <a:lstStyle/>
        <a:p>
          <a:endParaRPr lang="en-US"/>
        </a:p>
      </dgm:t>
    </dgm:pt>
    <dgm:pt modelId="{69B10C5F-CC27-4CC2-943E-212307EA1C30}">
      <dgm:prSet phldrT="[Text]" custT="1"/>
      <dgm:spPr/>
      <dgm:t>
        <a:bodyPr/>
        <a:lstStyle/>
        <a:p>
          <a:r>
            <a:rPr lang="en-US" sz="1400">
              <a:solidFill>
                <a:schemeClr val="tx1"/>
              </a:solidFill>
            </a:rPr>
            <a:t>C-POD Manager</a:t>
          </a:r>
        </a:p>
      </dgm:t>
    </dgm:pt>
    <dgm:pt modelId="{0D9A026C-7566-4523-A0C6-9E55BDBA85DD}" type="parTrans" cxnId="{1F285128-9A4C-47CC-B021-9A690724A0FE}">
      <dgm:prSet/>
      <dgm:spPr/>
      <dgm:t>
        <a:bodyPr/>
        <a:lstStyle/>
        <a:p>
          <a:endParaRPr lang="en-US" sz="1400">
            <a:solidFill>
              <a:schemeClr val="tx1"/>
            </a:solidFill>
          </a:endParaRPr>
        </a:p>
      </dgm:t>
    </dgm:pt>
    <dgm:pt modelId="{610C87C2-A26D-47EF-B406-7D6D4919F7CC}" type="sibTrans" cxnId="{1F285128-9A4C-47CC-B021-9A690724A0FE}">
      <dgm:prSet custT="1"/>
      <dgm:spPr/>
      <dgm:t>
        <a:bodyPr/>
        <a:lstStyle/>
        <a:p>
          <a:endParaRPr lang="en-US" sz="1400">
            <a:solidFill>
              <a:schemeClr val="tx1"/>
            </a:solidFill>
          </a:endParaRPr>
        </a:p>
      </dgm:t>
    </dgm:pt>
    <dgm:pt modelId="{A6E8E480-292A-41ED-8F4A-E51F1E8A5191}" type="asst">
      <dgm:prSet phldrT="[Text]" custT="1"/>
      <dgm:spPr/>
      <dgm:t>
        <a:bodyPr/>
        <a:lstStyle/>
        <a:p>
          <a:r>
            <a:rPr lang="en-US" sz="1400">
              <a:solidFill>
                <a:schemeClr val="tx1"/>
              </a:solidFill>
            </a:rPr>
            <a:t>Safety Officer</a:t>
          </a:r>
        </a:p>
      </dgm:t>
    </dgm:pt>
    <dgm:pt modelId="{B6D5DE12-50E6-4EC2-B20E-4CBE7AD54816}" type="parTrans" cxnId="{28FD9828-C19B-4108-B0DF-9A40977F2543}">
      <dgm:prSet/>
      <dgm:spPr/>
      <dgm:t>
        <a:bodyPr/>
        <a:lstStyle/>
        <a:p>
          <a:endParaRPr lang="en-US" sz="1400">
            <a:solidFill>
              <a:schemeClr val="tx1"/>
            </a:solidFill>
          </a:endParaRPr>
        </a:p>
      </dgm:t>
    </dgm:pt>
    <dgm:pt modelId="{5ECE0177-F013-4B6E-82EF-3CF9D27E7D0D}" type="sibTrans" cxnId="{28FD9828-C19B-4108-B0DF-9A40977F2543}">
      <dgm:prSet custT="1"/>
      <dgm:spPr/>
      <dgm:t>
        <a:bodyPr/>
        <a:lstStyle/>
        <a:p>
          <a:endParaRPr lang="en-US" sz="1400">
            <a:solidFill>
              <a:schemeClr val="tx1"/>
            </a:solidFill>
          </a:endParaRPr>
        </a:p>
      </dgm:t>
    </dgm:pt>
    <dgm:pt modelId="{902BAF53-F408-43EA-A179-21ECE5392E34}">
      <dgm:prSet phldrT="[Text]" custT="1"/>
      <dgm:spPr/>
      <dgm:t>
        <a:bodyPr/>
        <a:lstStyle/>
        <a:p>
          <a:r>
            <a:rPr lang="en-US" sz="1400">
              <a:solidFill>
                <a:schemeClr val="tx1"/>
              </a:solidFill>
            </a:rPr>
            <a:t>Off-Loading/Supply Crew Leader</a:t>
          </a:r>
        </a:p>
      </dgm:t>
    </dgm:pt>
    <dgm:pt modelId="{237EE865-9547-45A5-847C-DB5BD0487092}" type="parTrans" cxnId="{B028C057-1D5C-4CDE-85FF-40B026C2DF44}">
      <dgm:prSet/>
      <dgm:spPr/>
      <dgm:t>
        <a:bodyPr/>
        <a:lstStyle/>
        <a:p>
          <a:endParaRPr lang="en-US" sz="1400">
            <a:solidFill>
              <a:schemeClr val="tx1"/>
            </a:solidFill>
          </a:endParaRPr>
        </a:p>
      </dgm:t>
    </dgm:pt>
    <dgm:pt modelId="{1E78631C-014B-4930-87B6-564F6F437EE9}" type="sibTrans" cxnId="{B028C057-1D5C-4CDE-85FF-40B026C2DF44}">
      <dgm:prSet custT="1"/>
      <dgm:spPr/>
      <dgm:t>
        <a:bodyPr/>
        <a:lstStyle/>
        <a:p>
          <a:endParaRPr lang="en-US" sz="1400">
            <a:solidFill>
              <a:schemeClr val="tx1"/>
            </a:solidFill>
          </a:endParaRPr>
        </a:p>
      </dgm:t>
    </dgm:pt>
    <dgm:pt modelId="{AF5A23B0-B4BD-4BFA-9777-50C05587F3D7}">
      <dgm:prSet phldrT="[Text]" custT="1"/>
      <dgm:spPr/>
      <dgm:t>
        <a:bodyPr/>
        <a:lstStyle/>
        <a:p>
          <a:r>
            <a:rPr lang="en-US" sz="1400">
              <a:solidFill>
                <a:schemeClr val="tx1"/>
              </a:solidFill>
            </a:rPr>
            <a:t>Flow Crew Leader</a:t>
          </a:r>
        </a:p>
      </dgm:t>
    </dgm:pt>
    <dgm:pt modelId="{1D517BEC-A49E-4485-8325-41C436A6E067}" type="parTrans" cxnId="{48CD4500-4528-4283-BD4B-B5C7E36B2A3C}">
      <dgm:prSet/>
      <dgm:spPr/>
      <dgm:t>
        <a:bodyPr/>
        <a:lstStyle/>
        <a:p>
          <a:endParaRPr lang="en-US" sz="1400">
            <a:solidFill>
              <a:schemeClr val="tx1"/>
            </a:solidFill>
          </a:endParaRPr>
        </a:p>
      </dgm:t>
    </dgm:pt>
    <dgm:pt modelId="{EED606CA-DE83-4C39-9DE3-785D648965D7}" type="sibTrans" cxnId="{48CD4500-4528-4283-BD4B-B5C7E36B2A3C}">
      <dgm:prSet custT="1"/>
      <dgm:spPr/>
      <dgm:t>
        <a:bodyPr/>
        <a:lstStyle/>
        <a:p>
          <a:endParaRPr lang="en-US" sz="1400">
            <a:solidFill>
              <a:schemeClr val="tx1"/>
            </a:solidFill>
          </a:endParaRPr>
        </a:p>
      </dgm:t>
    </dgm:pt>
    <dgm:pt modelId="{D6A9789A-293B-4DE2-9809-BE9725130F56}">
      <dgm:prSet phldrT="[Text]" custT="1"/>
      <dgm:spPr/>
      <dgm:t>
        <a:bodyPr/>
        <a:lstStyle/>
        <a:p>
          <a:r>
            <a:rPr lang="en-US" sz="1400">
              <a:solidFill>
                <a:schemeClr val="tx1"/>
              </a:solidFill>
            </a:rPr>
            <a:t>Loading/Ration Point Crew Leader</a:t>
          </a:r>
        </a:p>
      </dgm:t>
    </dgm:pt>
    <dgm:pt modelId="{C7045FCF-6C4D-43D2-B339-49F0703A9AC4}" type="parTrans" cxnId="{1C801B75-7A34-41F1-8F7E-195C15878EB4}">
      <dgm:prSet/>
      <dgm:spPr/>
      <dgm:t>
        <a:bodyPr/>
        <a:lstStyle/>
        <a:p>
          <a:endParaRPr lang="en-US" sz="1400">
            <a:solidFill>
              <a:schemeClr val="tx1"/>
            </a:solidFill>
          </a:endParaRPr>
        </a:p>
      </dgm:t>
    </dgm:pt>
    <dgm:pt modelId="{F471CAC9-8EE4-4BFD-87EB-A5A7465B74C1}" type="sibTrans" cxnId="{1C801B75-7A34-41F1-8F7E-195C15878EB4}">
      <dgm:prSet custT="1"/>
      <dgm:spPr/>
      <dgm:t>
        <a:bodyPr/>
        <a:lstStyle/>
        <a:p>
          <a:endParaRPr lang="en-US" sz="1400">
            <a:solidFill>
              <a:schemeClr val="tx1"/>
            </a:solidFill>
          </a:endParaRPr>
        </a:p>
      </dgm:t>
    </dgm:pt>
    <dgm:pt modelId="{BC52153F-964A-4286-9312-E407D42971C3}" type="asst">
      <dgm:prSet custT="1"/>
      <dgm:spPr/>
      <dgm:t>
        <a:bodyPr/>
        <a:lstStyle/>
        <a:p>
          <a:r>
            <a:rPr lang="en-US" sz="1400">
              <a:solidFill>
                <a:schemeClr val="tx1"/>
              </a:solidFill>
            </a:rPr>
            <a:t>Deputy C-POD  Manager</a:t>
          </a:r>
        </a:p>
      </dgm:t>
    </dgm:pt>
    <dgm:pt modelId="{83370007-FE5F-4F7D-A6C9-5AC0EB5D8770}" type="parTrans" cxnId="{3262DF11-27C2-44D7-A83A-F7A51C734BAA}">
      <dgm:prSet/>
      <dgm:spPr/>
      <dgm:t>
        <a:bodyPr/>
        <a:lstStyle/>
        <a:p>
          <a:endParaRPr lang="en-US" sz="1400">
            <a:solidFill>
              <a:schemeClr val="tx1"/>
            </a:solidFill>
          </a:endParaRPr>
        </a:p>
      </dgm:t>
    </dgm:pt>
    <dgm:pt modelId="{D10CA539-F53E-4D3D-8C2D-AE78046436F8}" type="sibTrans" cxnId="{3262DF11-27C2-44D7-A83A-F7A51C734BAA}">
      <dgm:prSet custT="1"/>
      <dgm:spPr/>
      <dgm:t>
        <a:bodyPr/>
        <a:lstStyle/>
        <a:p>
          <a:endParaRPr lang="en-US" sz="1400">
            <a:solidFill>
              <a:schemeClr val="tx1"/>
            </a:solidFill>
          </a:endParaRPr>
        </a:p>
      </dgm:t>
    </dgm:pt>
    <dgm:pt modelId="{C84D16D1-5F99-434F-B75A-CC144E1772FD}">
      <dgm:prSet custT="1"/>
      <dgm:spPr/>
      <dgm:t>
        <a:bodyPr/>
        <a:lstStyle/>
        <a:p>
          <a:r>
            <a:rPr lang="en-US" sz="1400">
              <a:solidFill>
                <a:schemeClr val="tx1"/>
              </a:solidFill>
            </a:rPr>
            <a:t>Security/ Law Enforcement Supervisor</a:t>
          </a:r>
        </a:p>
      </dgm:t>
    </dgm:pt>
    <dgm:pt modelId="{F1FB64B7-404F-4901-A142-04B138B7259C}" type="parTrans" cxnId="{CC3496B0-933A-4C69-AC5B-33F005C299D6}">
      <dgm:prSet/>
      <dgm:spPr/>
      <dgm:t>
        <a:bodyPr/>
        <a:lstStyle/>
        <a:p>
          <a:endParaRPr lang="en-US" sz="1400">
            <a:solidFill>
              <a:schemeClr val="tx1"/>
            </a:solidFill>
          </a:endParaRPr>
        </a:p>
      </dgm:t>
    </dgm:pt>
    <dgm:pt modelId="{9C898BC5-E8C6-4AE6-8E3E-7F06FA1118A3}" type="sibTrans" cxnId="{CC3496B0-933A-4C69-AC5B-33F005C299D6}">
      <dgm:prSet custT="1"/>
      <dgm:spPr/>
      <dgm:t>
        <a:bodyPr/>
        <a:lstStyle/>
        <a:p>
          <a:endParaRPr lang="en-US" sz="1400">
            <a:solidFill>
              <a:schemeClr val="tx1"/>
            </a:solidFill>
          </a:endParaRPr>
        </a:p>
      </dgm:t>
    </dgm:pt>
    <dgm:pt modelId="{6C1BCC51-B1FF-4A0D-84A1-BE7E521465A9}">
      <dgm:prSet custT="1"/>
      <dgm:spPr/>
      <dgm:t>
        <a:bodyPr/>
        <a:lstStyle/>
        <a:p>
          <a:r>
            <a:rPr lang="en-US" sz="1400"/>
            <a:t>Loading/Ration Point Specialist</a:t>
          </a:r>
        </a:p>
      </dgm:t>
    </dgm:pt>
    <dgm:pt modelId="{66C26667-7227-4828-BA98-9497789FDBC3}" type="parTrans" cxnId="{D399971C-33F8-4951-A3E2-D17DED8255CC}">
      <dgm:prSet/>
      <dgm:spPr/>
      <dgm:t>
        <a:bodyPr/>
        <a:lstStyle/>
        <a:p>
          <a:endParaRPr lang="en-US" sz="1400"/>
        </a:p>
      </dgm:t>
    </dgm:pt>
    <dgm:pt modelId="{2B88CDB6-CE88-44AA-A883-5C963DFEF3E6}" type="sibTrans" cxnId="{D399971C-33F8-4951-A3E2-D17DED8255CC}">
      <dgm:prSet custT="1"/>
      <dgm:spPr/>
      <dgm:t>
        <a:bodyPr/>
        <a:lstStyle/>
        <a:p>
          <a:endParaRPr lang="en-US" sz="1400"/>
        </a:p>
      </dgm:t>
    </dgm:pt>
    <dgm:pt modelId="{4A99D01A-0EF2-4B08-A637-7057D3C64879}">
      <dgm:prSet custT="1"/>
      <dgm:spPr/>
      <dgm:t>
        <a:bodyPr/>
        <a:lstStyle/>
        <a:p>
          <a:r>
            <a:rPr lang="en-US" sz="1400"/>
            <a:t>Flow Specialist</a:t>
          </a:r>
        </a:p>
      </dgm:t>
    </dgm:pt>
    <dgm:pt modelId="{A0ED627D-F730-4B87-8667-1A6496A3F4C3}" type="parTrans" cxnId="{11EA5161-6578-4A85-AE3F-5B7C69433C08}">
      <dgm:prSet/>
      <dgm:spPr/>
      <dgm:t>
        <a:bodyPr/>
        <a:lstStyle/>
        <a:p>
          <a:endParaRPr lang="en-US" sz="1400"/>
        </a:p>
      </dgm:t>
    </dgm:pt>
    <dgm:pt modelId="{56FE7976-AED8-49FE-BA41-D26EE4C313AB}" type="sibTrans" cxnId="{11EA5161-6578-4A85-AE3F-5B7C69433C08}">
      <dgm:prSet custT="1"/>
      <dgm:spPr/>
      <dgm:t>
        <a:bodyPr/>
        <a:lstStyle/>
        <a:p>
          <a:endParaRPr lang="en-US" sz="1400"/>
        </a:p>
      </dgm:t>
    </dgm:pt>
    <dgm:pt modelId="{7E33D9C2-0708-4715-A603-2291208C1CFB}">
      <dgm:prSet custT="1"/>
      <dgm:spPr/>
      <dgm:t>
        <a:bodyPr/>
        <a:lstStyle/>
        <a:p>
          <a:r>
            <a:rPr lang="en-US" sz="1400"/>
            <a:t>Off-Loading/Supply Specialist</a:t>
          </a:r>
        </a:p>
      </dgm:t>
    </dgm:pt>
    <dgm:pt modelId="{3B30F530-2D88-4A66-8BF3-FFE7CE4F749D}" type="parTrans" cxnId="{47917021-CBFD-49CA-BD9D-0585EFCF1515}">
      <dgm:prSet/>
      <dgm:spPr/>
      <dgm:t>
        <a:bodyPr/>
        <a:lstStyle/>
        <a:p>
          <a:endParaRPr lang="en-US" sz="1400"/>
        </a:p>
      </dgm:t>
    </dgm:pt>
    <dgm:pt modelId="{0C7EC43D-D016-4BB8-A762-04C44FD34876}" type="sibTrans" cxnId="{47917021-CBFD-49CA-BD9D-0585EFCF1515}">
      <dgm:prSet custT="1"/>
      <dgm:spPr/>
      <dgm:t>
        <a:bodyPr/>
        <a:lstStyle/>
        <a:p>
          <a:endParaRPr lang="en-US" sz="1400"/>
        </a:p>
      </dgm:t>
    </dgm:pt>
    <dgm:pt modelId="{1C925FE4-2B4C-4ACF-BC2C-7A82D1C215E5}" type="pres">
      <dgm:prSet presAssocID="{FFA54F25-83C7-4EAD-AC15-6A83DFEC93CD}" presName="hierChild1" presStyleCnt="0">
        <dgm:presLayoutVars>
          <dgm:orgChart val="1"/>
          <dgm:chPref val="1"/>
          <dgm:dir val="rev"/>
          <dgm:animOne val="branch"/>
          <dgm:animLvl val="lvl"/>
          <dgm:resizeHandles/>
        </dgm:presLayoutVars>
      </dgm:prSet>
      <dgm:spPr/>
    </dgm:pt>
    <dgm:pt modelId="{08A82EA4-0282-4518-9F50-909168A93C2C}" type="pres">
      <dgm:prSet presAssocID="{69B10C5F-CC27-4CC2-943E-212307EA1C30}" presName="hierRoot1" presStyleCnt="0">
        <dgm:presLayoutVars>
          <dgm:hierBranch val="init"/>
        </dgm:presLayoutVars>
      </dgm:prSet>
      <dgm:spPr/>
    </dgm:pt>
    <dgm:pt modelId="{760CCC56-B90C-48C2-A11B-ACCD1F4C6093}" type="pres">
      <dgm:prSet presAssocID="{69B10C5F-CC27-4CC2-943E-212307EA1C30}" presName="rootComposite1" presStyleCnt="0"/>
      <dgm:spPr/>
    </dgm:pt>
    <dgm:pt modelId="{86DD799E-FCDA-4930-9A68-A6E961D95C2C}" type="pres">
      <dgm:prSet presAssocID="{69B10C5F-CC27-4CC2-943E-212307EA1C30}" presName="rootText1" presStyleLbl="node0" presStyleIdx="0" presStyleCnt="2">
        <dgm:presLayoutVars>
          <dgm:chMax/>
          <dgm:chPref val="3"/>
        </dgm:presLayoutVars>
      </dgm:prSet>
      <dgm:spPr/>
    </dgm:pt>
    <dgm:pt modelId="{E4DD6911-A489-4B35-8531-2624B64AFF22}" type="pres">
      <dgm:prSet presAssocID="{69B10C5F-CC27-4CC2-943E-212307EA1C30}" presName="titleText1" presStyleLbl="fgAcc0" presStyleIdx="0" presStyleCnt="2">
        <dgm:presLayoutVars>
          <dgm:chMax val="0"/>
          <dgm:chPref val="0"/>
        </dgm:presLayoutVars>
      </dgm:prSet>
      <dgm:spPr/>
    </dgm:pt>
    <dgm:pt modelId="{E74B2612-462C-4996-9AF4-D7938A3B112F}" type="pres">
      <dgm:prSet presAssocID="{69B10C5F-CC27-4CC2-943E-212307EA1C30}" presName="rootConnector1" presStyleLbl="node1" presStyleIdx="0" presStyleCnt="6"/>
      <dgm:spPr/>
    </dgm:pt>
    <dgm:pt modelId="{0885FA8F-7051-46FE-842A-0156233B7826}" type="pres">
      <dgm:prSet presAssocID="{69B10C5F-CC27-4CC2-943E-212307EA1C30}" presName="hierChild2" presStyleCnt="0"/>
      <dgm:spPr/>
    </dgm:pt>
    <dgm:pt modelId="{0D164EA0-F5D4-4C82-A947-C23A4B8E6C0E}" type="pres">
      <dgm:prSet presAssocID="{237EE865-9547-45A5-847C-DB5BD0487092}" presName="Name37" presStyleLbl="parChTrans1D2" presStyleIdx="0" presStyleCnt="5"/>
      <dgm:spPr/>
    </dgm:pt>
    <dgm:pt modelId="{F235E689-EA48-4094-96F2-2442A78F0A07}" type="pres">
      <dgm:prSet presAssocID="{902BAF53-F408-43EA-A179-21ECE5392E34}" presName="hierRoot2" presStyleCnt="0">
        <dgm:presLayoutVars>
          <dgm:hierBranch val="init"/>
        </dgm:presLayoutVars>
      </dgm:prSet>
      <dgm:spPr/>
    </dgm:pt>
    <dgm:pt modelId="{B85EA5B9-3B5E-4D67-A448-0FB374BD66C9}" type="pres">
      <dgm:prSet presAssocID="{902BAF53-F408-43EA-A179-21ECE5392E34}" presName="rootComposite" presStyleCnt="0"/>
      <dgm:spPr/>
    </dgm:pt>
    <dgm:pt modelId="{8A6B4059-A73C-4233-B158-D50FC6D0B36B}" type="pres">
      <dgm:prSet presAssocID="{902BAF53-F408-43EA-A179-21ECE5392E34}" presName="rootText" presStyleLbl="node1" presStyleIdx="0" presStyleCnt="6">
        <dgm:presLayoutVars>
          <dgm:chMax/>
          <dgm:chPref val="3"/>
        </dgm:presLayoutVars>
      </dgm:prSet>
      <dgm:spPr/>
    </dgm:pt>
    <dgm:pt modelId="{36E446D4-9872-41F8-975F-1878C651B90F}" type="pres">
      <dgm:prSet presAssocID="{902BAF53-F408-43EA-A179-21ECE5392E34}" presName="titleText2" presStyleLbl="fgAcc1" presStyleIdx="0" presStyleCnt="6">
        <dgm:presLayoutVars>
          <dgm:chMax val="0"/>
          <dgm:chPref val="0"/>
        </dgm:presLayoutVars>
      </dgm:prSet>
      <dgm:spPr/>
    </dgm:pt>
    <dgm:pt modelId="{67E0BCD5-17E1-4EBD-B880-DB48CD5F421A}" type="pres">
      <dgm:prSet presAssocID="{902BAF53-F408-43EA-A179-21ECE5392E34}" presName="rootConnector" presStyleLbl="node2" presStyleIdx="0" presStyleCnt="0"/>
      <dgm:spPr/>
    </dgm:pt>
    <dgm:pt modelId="{61161908-2C9D-4225-864E-EA1CBAE3B8F1}" type="pres">
      <dgm:prSet presAssocID="{902BAF53-F408-43EA-A179-21ECE5392E34}" presName="hierChild4" presStyleCnt="0"/>
      <dgm:spPr/>
    </dgm:pt>
    <dgm:pt modelId="{3B4F4C10-E010-47B1-8436-0143C00CC5AD}" type="pres">
      <dgm:prSet presAssocID="{3B30F530-2D88-4A66-8BF3-FFE7CE4F749D}" presName="Name37" presStyleLbl="parChTrans1D3" presStyleIdx="0" presStyleCnt="3"/>
      <dgm:spPr/>
    </dgm:pt>
    <dgm:pt modelId="{121FC976-B8A4-4F91-82E4-6C9194362DAB}" type="pres">
      <dgm:prSet presAssocID="{7E33D9C2-0708-4715-A603-2291208C1CFB}" presName="hierRoot2" presStyleCnt="0">
        <dgm:presLayoutVars>
          <dgm:hierBranch val="init"/>
        </dgm:presLayoutVars>
      </dgm:prSet>
      <dgm:spPr/>
    </dgm:pt>
    <dgm:pt modelId="{969D82D7-CC07-42AF-B7A0-EF4F6B831416}" type="pres">
      <dgm:prSet presAssocID="{7E33D9C2-0708-4715-A603-2291208C1CFB}" presName="rootComposite" presStyleCnt="0"/>
      <dgm:spPr/>
    </dgm:pt>
    <dgm:pt modelId="{10EC817D-C965-40EA-94AB-AC009B84F99B}" type="pres">
      <dgm:prSet presAssocID="{7E33D9C2-0708-4715-A603-2291208C1CFB}" presName="rootText" presStyleLbl="node1" presStyleIdx="1" presStyleCnt="6">
        <dgm:presLayoutVars>
          <dgm:chMax/>
          <dgm:chPref val="3"/>
        </dgm:presLayoutVars>
      </dgm:prSet>
      <dgm:spPr/>
    </dgm:pt>
    <dgm:pt modelId="{D8AD1B5E-1FCD-4DF2-B191-993B02FBC231}" type="pres">
      <dgm:prSet presAssocID="{7E33D9C2-0708-4715-A603-2291208C1CFB}" presName="titleText2" presStyleLbl="fgAcc1" presStyleIdx="1" presStyleCnt="6">
        <dgm:presLayoutVars>
          <dgm:chMax val="0"/>
          <dgm:chPref val="0"/>
        </dgm:presLayoutVars>
      </dgm:prSet>
      <dgm:spPr/>
    </dgm:pt>
    <dgm:pt modelId="{822932BC-6648-466A-A7E0-27DF65D5A347}" type="pres">
      <dgm:prSet presAssocID="{7E33D9C2-0708-4715-A603-2291208C1CFB}" presName="rootConnector" presStyleLbl="node3" presStyleIdx="0" presStyleCnt="0"/>
      <dgm:spPr/>
    </dgm:pt>
    <dgm:pt modelId="{35FE9E31-F048-4D70-BD5C-8C6B67B958FA}" type="pres">
      <dgm:prSet presAssocID="{7E33D9C2-0708-4715-A603-2291208C1CFB}" presName="hierChild4" presStyleCnt="0"/>
      <dgm:spPr/>
    </dgm:pt>
    <dgm:pt modelId="{A964F82B-E8B1-4526-A2D3-007E718C96C4}" type="pres">
      <dgm:prSet presAssocID="{7E33D9C2-0708-4715-A603-2291208C1CFB}" presName="hierChild5" presStyleCnt="0"/>
      <dgm:spPr/>
    </dgm:pt>
    <dgm:pt modelId="{0CEAE6AD-68FE-4721-B29D-566FDD1BAC80}" type="pres">
      <dgm:prSet presAssocID="{902BAF53-F408-43EA-A179-21ECE5392E34}" presName="hierChild5" presStyleCnt="0"/>
      <dgm:spPr/>
    </dgm:pt>
    <dgm:pt modelId="{E53E2FEA-8287-47E6-92CC-E0E1514A0B6C}" type="pres">
      <dgm:prSet presAssocID="{1D517BEC-A49E-4485-8325-41C436A6E067}" presName="Name37" presStyleLbl="parChTrans1D2" presStyleIdx="1" presStyleCnt="5"/>
      <dgm:spPr/>
    </dgm:pt>
    <dgm:pt modelId="{3DB86269-CF07-442D-BEA7-E6177DE7D88D}" type="pres">
      <dgm:prSet presAssocID="{AF5A23B0-B4BD-4BFA-9777-50C05587F3D7}" presName="hierRoot2" presStyleCnt="0">
        <dgm:presLayoutVars>
          <dgm:hierBranch val="init"/>
        </dgm:presLayoutVars>
      </dgm:prSet>
      <dgm:spPr/>
    </dgm:pt>
    <dgm:pt modelId="{5447E3A4-3FC0-46A9-AA91-3BC7B8729EEB}" type="pres">
      <dgm:prSet presAssocID="{AF5A23B0-B4BD-4BFA-9777-50C05587F3D7}" presName="rootComposite" presStyleCnt="0"/>
      <dgm:spPr/>
    </dgm:pt>
    <dgm:pt modelId="{C562B1DE-6B3F-4C6A-BFD7-E449CAF14C0E}" type="pres">
      <dgm:prSet presAssocID="{AF5A23B0-B4BD-4BFA-9777-50C05587F3D7}" presName="rootText" presStyleLbl="node1" presStyleIdx="2" presStyleCnt="6">
        <dgm:presLayoutVars>
          <dgm:chMax/>
          <dgm:chPref val="3"/>
        </dgm:presLayoutVars>
      </dgm:prSet>
      <dgm:spPr/>
    </dgm:pt>
    <dgm:pt modelId="{61B1B1C9-2C2B-4251-99F0-DE669363DF6C}" type="pres">
      <dgm:prSet presAssocID="{AF5A23B0-B4BD-4BFA-9777-50C05587F3D7}" presName="titleText2" presStyleLbl="fgAcc1" presStyleIdx="2" presStyleCnt="6">
        <dgm:presLayoutVars>
          <dgm:chMax val="0"/>
          <dgm:chPref val="0"/>
        </dgm:presLayoutVars>
      </dgm:prSet>
      <dgm:spPr/>
    </dgm:pt>
    <dgm:pt modelId="{CF44B715-C19F-4218-ACD5-EB0D66043739}" type="pres">
      <dgm:prSet presAssocID="{AF5A23B0-B4BD-4BFA-9777-50C05587F3D7}" presName="rootConnector" presStyleLbl="node2" presStyleIdx="0" presStyleCnt="0"/>
      <dgm:spPr/>
    </dgm:pt>
    <dgm:pt modelId="{C4278671-7CE1-4D20-86F1-D7244FBED170}" type="pres">
      <dgm:prSet presAssocID="{AF5A23B0-B4BD-4BFA-9777-50C05587F3D7}" presName="hierChild4" presStyleCnt="0"/>
      <dgm:spPr/>
    </dgm:pt>
    <dgm:pt modelId="{E8A5E797-CE76-4C6F-9EBE-B8732BCF2790}" type="pres">
      <dgm:prSet presAssocID="{A0ED627D-F730-4B87-8667-1A6496A3F4C3}" presName="Name37" presStyleLbl="parChTrans1D3" presStyleIdx="1" presStyleCnt="3"/>
      <dgm:spPr/>
    </dgm:pt>
    <dgm:pt modelId="{C6B5D906-DA82-4895-BE56-4B0097B89613}" type="pres">
      <dgm:prSet presAssocID="{4A99D01A-0EF2-4B08-A637-7057D3C64879}" presName="hierRoot2" presStyleCnt="0">
        <dgm:presLayoutVars>
          <dgm:hierBranch val="init"/>
        </dgm:presLayoutVars>
      </dgm:prSet>
      <dgm:spPr/>
    </dgm:pt>
    <dgm:pt modelId="{0B16830B-1913-4352-92B9-99BC19FC9E46}" type="pres">
      <dgm:prSet presAssocID="{4A99D01A-0EF2-4B08-A637-7057D3C64879}" presName="rootComposite" presStyleCnt="0"/>
      <dgm:spPr/>
    </dgm:pt>
    <dgm:pt modelId="{1A568D38-7624-4EA8-B2E4-B7D38806A86F}" type="pres">
      <dgm:prSet presAssocID="{4A99D01A-0EF2-4B08-A637-7057D3C64879}" presName="rootText" presStyleLbl="node1" presStyleIdx="3" presStyleCnt="6">
        <dgm:presLayoutVars>
          <dgm:chMax/>
          <dgm:chPref val="3"/>
        </dgm:presLayoutVars>
      </dgm:prSet>
      <dgm:spPr/>
    </dgm:pt>
    <dgm:pt modelId="{0FAADCDD-A7EE-4764-A414-0A1AA53824D9}" type="pres">
      <dgm:prSet presAssocID="{4A99D01A-0EF2-4B08-A637-7057D3C64879}" presName="titleText2" presStyleLbl="fgAcc1" presStyleIdx="3" presStyleCnt="6">
        <dgm:presLayoutVars>
          <dgm:chMax val="0"/>
          <dgm:chPref val="0"/>
        </dgm:presLayoutVars>
      </dgm:prSet>
      <dgm:spPr/>
    </dgm:pt>
    <dgm:pt modelId="{C756069C-E0D0-49D0-BBA5-3A639B8777D5}" type="pres">
      <dgm:prSet presAssocID="{4A99D01A-0EF2-4B08-A637-7057D3C64879}" presName="rootConnector" presStyleLbl="node3" presStyleIdx="0" presStyleCnt="0"/>
      <dgm:spPr/>
    </dgm:pt>
    <dgm:pt modelId="{65B51ECE-4E2D-4E95-8B09-A31AFBFFB431}" type="pres">
      <dgm:prSet presAssocID="{4A99D01A-0EF2-4B08-A637-7057D3C64879}" presName="hierChild4" presStyleCnt="0"/>
      <dgm:spPr/>
    </dgm:pt>
    <dgm:pt modelId="{5DDF17DD-1DA3-438D-B59C-377060712419}" type="pres">
      <dgm:prSet presAssocID="{4A99D01A-0EF2-4B08-A637-7057D3C64879}" presName="hierChild5" presStyleCnt="0"/>
      <dgm:spPr/>
    </dgm:pt>
    <dgm:pt modelId="{265016AF-82A6-460A-B13E-3FC6D200C2A5}" type="pres">
      <dgm:prSet presAssocID="{AF5A23B0-B4BD-4BFA-9777-50C05587F3D7}" presName="hierChild5" presStyleCnt="0"/>
      <dgm:spPr/>
    </dgm:pt>
    <dgm:pt modelId="{10C72103-EF66-457A-8C01-BC6789FFBB08}" type="pres">
      <dgm:prSet presAssocID="{C7045FCF-6C4D-43D2-B339-49F0703A9AC4}" presName="Name37" presStyleLbl="parChTrans1D2" presStyleIdx="2" presStyleCnt="5"/>
      <dgm:spPr/>
    </dgm:pt>
    <dgm:pt modelId="{C5B1ECB0-149D-429D-AF0E-44A62E8A9F39}" type="pres">
      <dgm:prSet presAssocID="{D6A9789A-293B-4DE2-9809-BE9725130F56}" presName="hierRoot2" presStyleCnt="0">
        <dgm:presLayoutVars>
          <dgm:hierBranch val="init"/>
        </dgm:presLayoutVars>
      </dgm:prSet>
      <dgm:spPr/>
    </dgm:pt>
    <dgm:pt modelId="{49C9ADCA-7D6E-4D4A-AE27-27EB1C13732F}" type="pres">
      <dgm:prSet presAssocID="{D6A9789A-293B-4DE2-9809-BE9725130F56}" presName="rootComposite" presStyleCnt="0"/>
      <dgm:spPr/>
    </dgm:pt>
    <dgm:pt modelId="{172BF00F-0513-4A3E-9D37-E07A156BFFFB}" type="pres">
      <dgm:prSet presAssocID="{D6A9789A-293B-4DE2-9809-BE9725130F56}" presName="rootText" presStyleLbl="node1" presStyleIdx="4" presStyleCnt="6">
        <dgm:presLayoutVars>
          <dgm:chMax/>
          <dgm:chPref val="3"/>
        </dgm:presLayoutVars>
      </dgm:prSet>
      <dgm:spPr/>
    </dgm:pt>
    <dgm:pt modelId="{E319FFB6-2337-4193-B474-561E9F489832}" type="pres">
      <dgm:prSet presAssocID="{D6A9789A-293B-4DE2-9809-BE9725130F56}" presName="titleText2" presStyleLbl="fgAcc1" presStyleIdx="4" presStyleCnt="6">
        <dgm:presLayoutVars>
          <dgm:chMax val="0"/>
          <dgm:chPref val="0"/>
        </dgm:presLayoutVars>
      </dgm:prSet>
      <dgm:spPr/>
    </dgm:pt>
    <dgm:pt modelId="{7430E06B-8E81-4D5E-9EC4-2C31ACEB063A}" type="pres">
      <dgm:prSet presAssocID="{D6A9789A-293B-4DE2-9809-BE9725130F56}" presName="rootConnector" presStyleLbl="node2" presStyleIdx="0" presStyleCnt="0"/>
      <dgm:spPr/>
    </dgm:pt>
    <dgm:pt modelId="{CA117A1C-AEBD-4767-A07A-968F495FEF60}" type="pres">
      <dgm:prSet presAssocID="{D6A9789A-293B-4DE2-9809-BE9725130F56}" presName="hierChild4" presStyleCnt="0"/>
      <dgm:spPr/>
    </dgm:pt>
    <dgm:pt modelId="{1E1CAB4C-0921-44BE-9292-227FCEFE1AF3}" type="pres">
      <dgm:prSet presAssocID="{66C26667-7227-4828-BA98-9497789FDBC3}" presName="Name37" presStyleLbl="parChTrans1D3" presStyleIdx="2" presStyleCnt="3"/>
      <dgm:spPr/>
    </dgm:pt>
    <dgm:pt modelId="{BAB22C9C-DA26-4EA1-94E3-D5C618706C51}" type="pres">
      <dgm:prSet presAssocID="{6C1BCC51-B1FF-4A0D-84A1-BE7E521465A9}" presName="hierRoot2" presStyleCnt="0">
        <dgm:presLayoutVars>
          <dgm:hierBranch val="init"/>
        </dgm:presLayoutVars>
      </dgm:prSet>
      <dgm:spPr/>
    </dgm:pt>
    <dgm:pt modelId="{113D90EF-F0DE-446E-B97E-DA7DFA960676}" type="pres">
      <dgm:prSet presAssocID="{6C1BCC51-B1FF-4A0D-84A1-BE7E521465A9}" presName="rootComposite" presStyleCnt="0"/>
      <dgm:spPr/>
    </dgm:pt>
    <dgm:pt modelId="{025A4D8C-F7B8-446D-8F01-BC38EF2541A8}" type="pres">
      <dgm:prSet presAssocID="{6C1BCC51-B1FF-4A0D-84A1-BE7E521465A9}" presName="rootText" presStyleLbl="node1" presStyleIdx="5" presStyleCnt="6">
        <dgm:presLayoutVars>
          <dgm:chMax/>
          <dgm:chPref val="3"/>
        </dgm:presLayoutVars>
      </dgm:prSet>
      <dgm:spPr/>
    </dgm:pt>
    <dgm:pt modelId="{F7CC62DF-012B-4D42-935E-057050C38A80}" type="pres">
      <dgm:prSet presAssocID="{6C1BCC51-B1FF-4A0D-84A1-BE7E521465A9}" presName="titleText2" presStyleLbl="fgAcc1" presStyleIdx="5" presStyleCnt="6">
        <dgm:presLayoutVars>
          <dgm:chMax val="0"/>
          <dgm:chPref val="0"/>
        </dgm:presLayoutVars>
      </dgm:prSet>
      <dgm:spPr/>
    </dgm:pt>
    <dgm:pt modelId="{AC366521-1D75-4E9F-A8C4-A11B28A0D27A}" type="pres">
      <dgm:prSet presAssocID="{6C1BCC51-B1FF-4A0D-84A1-BE7E521465A9}" presName="rootConnector" presStyleLbl="node3" presStyleIdx="0" presStyleCnt="0"/>
      <dgm:spPr/>
    </dgm:pt>
    <dgm:pt modelId="{3DC61571-9598-453E-B46D-02F3E556BCFB}" type="pres">
      <dgm:prSet presAssocID="{6C1BCC51-B1FF-4A0D-84A1-BE7E521465A9}" presName="hierChild4" presStyleCnt="0"/>
      <dgm:spPr/>
    </dgm:pt>
    <dgm:pt modelId="{9C736530-768B-4317-ADDA-6104068397BE}" type="pres">
      <dgm:prSet presAssocID="{6C1BCC51-B1FF-4A0D-84A1-BE7E521465A9}" presName="hierChild5" presStyleCnt="0"/>
      <dgm:spPr/>
    </dgm:pt>
    <dgm:pt modelId="{A178B24A-F895-43CE-BD65-503CD114C4A9}" type="pres">
      <dgm:prSet presAssocID="{D6A9789A-293B-4DE2-9809-BE9725130F56}" presName="hierChild5" presStyleCnt="0"/>
      <dgm:spPr/>
    </dgm:pt>
    <dgm:pt modelId="{9E7589C3-EF9E-4D4D-90C4-17AEF3F61C7F}" type="pres">
      <dgm:prSet presAssocID="{69B10C5F-CC27-4CC2-943E-212307EA1C30}" presName="hierChild3" presStyleCnt="0"/>
      <dgm:spPr/>
    </dgm:pt>
    <dgm:pt modelId="{D6DCEA07-1A27-4BC8-B867-3ECAB458CF14}" type="pres">
      <dgm:prSet presAssocID="{B6D5DE12-50E6-4EC2-B20E-4CBE7AD54816}" presName="Name96" presStyleLbl="parChTrans1D2" presStyleIdx="3" presStyleCnt="5"/>
      <dgm:spPr/>
    </dgm:pt>
    <dgm:pt modelId="{558C40FD-52E7-4342-B184-D06308663E1B}" type="pres">
      <dgm:prSet presAssocID="{A6E8E480-292A-41ED-8F4A-E51F1E8A5191}" presName="hierRoot3" presStyleCnt="0">
        <dgm:presLayoutVars>
          <dgm:hierBranch val="init"/>
        </dgm:presLayoutVars>
      </dgm:prSet>
      <dgm:spPr/>
    </dgm:pt>
    <dgm:pt modelId="{E3D1EB87-B58F-46F3-8C4C-A3FB85D168DB}" type="pres">
      <dgm:prSet presAssocID="{A6E8E480-292A-41ED-8F4A-E51F1E8A5191}" presName="rootComposite3" presStyleCnt="0"/>
      <dgm:spPr/>
    </dgm:pt>
    <dgm:pt modelId="{E08DAA32-AC28-4792-B0E0-E4C71009B30C}" type="pres">
      <dgm:prSet presAssocID="{A6E8E480-292A-41ED-8F4A-E51F1E8A5191}" presName="rootText3" presStyleLbl="asst1" presStyleIdx="0" presStyleCnt="2">
        <dgm:presLayoutVars>
          <dgm:chPref val="3"/>
        </dgm:presLayoutVars>
      </dgm:prSet>
      <dgm:spPr/>
    </dgm:pt>
    <dgm:pt modelId="{9DC0C4E2-DF42-48F0-985E-CC46AEDFCD37}" type="pres">
      <dgm:prSet presAssocID="{A6E8E480-292A-41ED-8F4A-E51F1E8A5191}" presName="titleText3" presStyleLbl="fgAcc2" presStyleIdx="0" presStyleCnt="2">
        <dgm:presLayoutVars>
          <dgm:chMax val="0"/>
          <dgm:chPref val="0"/>
        </dgm:presLayoutVars>
      </dgm:prSet>
      <dgm:spPr/>
    </dgm:pt>
    <dgm:pt modelId="{62BD6925-F5A6-4306-9DE9-9693E59D082D}" type="pres">
      <dgm:prSet presAssocID="{A6E8E480-292A-41ED-8F4A-E51F1E8A5191}" presName="rootConnector3" presStyleLbl="asst1" presStyleIdx="0" presStyleCnt="2"/>
      <dgm:spPr/>
    </dgm:pt>
    <dgm:pt modelId="{F31CE136-348A-4556-B7E6-C7ADB48A44C5}" type="pres">
      <dgm:prSet presAssocID="{A6E8E480-292A-41ED-8F4A-E51F1E8A5191}" presName="hierChild6" presStyleCnt="0"/>
      <dgm:spPr/>
    </dgm:pt>
    <dgm:pt modelId="{30CABB62-F3B8-49AB-BAD5-1DA7570A8AD3}" type="pres">
      <dgm:prSet presAssocID="{A6E8E480-292A-41ED-8F4A-E51F1E8A5191}" presName="hierChild7" presStyleCnt="0"/>
      <dgm:spPr/>
    </dgm:pt>
    <dgm:pt modelId="{713C5EF4-B52A-4134-82B0-B6CF97A3996A}" type="pres">
      <dgm:prSet presAssocID="{83370007-FE5F-4F7D-A6C9-5AC0EB5D8770}" presName="Name96" presStyleLbl="parChTrans1D2" presStyleIdx="4" presStyleCnt="5"/>
      <dgm:spPr/>
    </dgm:pt>
    <dgm:pt modelId="{2F11D6E8-EF22-4337-91C8-063CA8B8DBBA}" type="pres">
      <dgm:prSet presAssocID="{BC52153F-964A-4286-9312-E407D42971C3}" presName="hierRoot3" presStyleCnt="0">
        <dgm:presLayoutVars>
          <dgm:hierBranch val="init"/>
        </dgm:presLayoutVars>
      </dgm:prSet>
      <dgm:spPr/>
    </dgm:pt>
    <dgm:pt modelId="{14BE63B1-DAFE-4690-9CB2-4B63AAD2AD42}" type="pres">
      <dgm:prSet presAssocID="{BC52153F-964A-4286-9312-E407D42971C3}" presName="rootComposite3" presStyleCnt="0"/>
      <dgm:spPr/>
    </dgm:pt>
    <dgm:pt modelId="{32539333-C6F7-4B32-91F6-813DFFA9BE95}" type="pres">
      <dgm:prSet presAssocID="{BC52153F-964A-4286-9312-E407D42971C3}" presName="rootText3" presStyleLbl="asst1" presStyleIdx="1" presStyleCnt="2">
        <dgm:presLayoutVars>
          <dgm:chPref val="3"/>
        </dgm:presLayoutVars>
      </dgm:prSet>
      <dgm:spPr/>
    </dgm:pt>
    <dgm:pt modelId="{2F284E09-61DD-4C42-B50B-E2E15DE9E2C0}" type="pres">
      <dgm:prSet presAssocID="{BC52153F-964A-4286-9312-E407D42971C3}" presName="titleText3" presStyleLbl="fgAcc2" presStyleIdx="1" presStyleCnt="2">
        <dgm:presLayoutVars>
          <dgm:chMax val="0"/>
          <dgm:chPref val="0"/>
        </dgm:presLayoutVars>
      </dgm:prSet>
      <dgm:spPr/>
    </dgm:pt>
    <dgm:pt modelId="{84DDE5C4-D692-46CA-A4AD-6C45439F8725}" type="pres">
      <dgm:prSet presAssocID="{BC52153F-964A-4286-9312-E407D42971C3}" presName="rootConnector3" presStyleLbl="asst1" presStyleIdx="1" presStyleCnt="2"/>
      <dgm:spPr/>
    </dgm:pt>
    <dgm:pt modelId="{C713D419-8FF6-4D68-B73C-EC57C39686C4}" type="pres">
      <dgm:prSet presAssocID="{BC52153F-964A-4286-9312-E407D42971C3}" presName="hierChild6" presStyleCnt="0"/>
      <dgm:spPr/>
    </dgm:pt>
    <dgm:pt modelId="{53A563FF-D45F-4C41-B875-B143D765C932}" type="pres">
      <dgm:prSet presAssocID="{BC52153F-964A-4286-9312-E407D42971C3}" presName="hierChild7" presStyleCnt="0"/>
      <dgm:spPr/>
    </dgm:pt>
    <dgm:pt modelId="{379565DE-A99C-43B7-9995-25088E7B4793}" type="pres">
      <dgm:prSet presAssocID="{C84D16D1-5F99-434F-B75A-CC144E1772FD}" presName="hierRoot1" presStyleCnt="0">
        <dgm:presLayoutVars>
          <dgm:hierBranch val="init"/>
        </dgm:presLayoutVars>
      </dgm:prSet>
      <dgm:spPr/>
    </dgm:pt>
    <dgm:pt modelId="{19AA2388-88C3-485E-9920-115E93596FE2}" type="pres">
      <dgm:prSet presAssocID="{C84D16D1-5F99-434F-B75A-CC144E1772FD}" presName="rootComposite1" presStyleCnt="0"/>
      <dgm:spPr/>
    </dgm:pt>
    <dgm:pt modelId="{D007FF02-A866-4B39-9E34-01F3811BEB0F}" type="pres">
      <dgm:prSet presAssocID="{C84D16D1-5F99-434F-B75A-CC144E1772FD}" presName="rootText1" presStyleLbl="node0" presStyleIdx="1" presStyleCnt="2">
        <dgm:presLayoutVars>
          <dgm:chMax/>
          <dgm:chPref val="3"/>
        </dgm:presLayoutVars>
      </dgm:prSet>
      <dgm:spPr/>
    </dgm:pt>
    <dgm:pt modelId="{113D63F1-39A4-4E3E-BDB9-92C5CEFE5EB4}" type="pres">
      <dgm:prSet presAssocID="{C84D16D1-5F99-434F-B75A-CC144E1772FD}" presName="titleText1" presStyleLbl="fgAcc0" presStyleIdx="1" presStyleCnt="2">
        <dgm:presLayoutVars>
          <dgm:chMax val="0"/>
          <dgm:chPref val="0"/>
        </dgm:presLayoutVars>
      </dgm:prSet>
      <dgm:spPr/>
    </dgm:pt>
    <dgm:pt modelId="{43160AD4-CF63-4FDC-A12B-1AE7A682EF31}" type="pres">
      <dgm:prSet presAssocID="{C84D16D1-5F99-434F-B75A-CC144E1772FD}" presName="rootConnector1" presStyleLbl="node1" presStyleIdx="5" presStyleCnt="6"/>
      <dgm:spPr/>
    </dgm:pt>
    <dgm:pt modelId="{86919EA2-2A80-4189-AF8C-6A65E2456136}" type="pres">
      <dgm:prSet presAssocID="{C84D16D1-5F99-434F-B75A-CC144E1772FD}" presName="hierChild2" presStyleCnt="0"/>
      <dgm:spPr/>
    </dgm:pt>
    <dgm:pt modelId="{27A20D28-5BDE-4820-9ED3-A9D0042ECBF8}" type="pres">
      <dgm:prSet presAssocID="{C84D16D1-5F99-434F-B75A-CC144E1772FD}" presName="hierChild3" presStyleCnt="0"/>
      <dgm:spPr/>
    </dgm:pt>
  </dgm:ptLst>
  <dgm:cxnLst>
    <dgm:cxn modelId="{48CD4500-4528-4283-BD4B-B5C7E36B2A3C}" srcId="{69B10C5F-CC27-4CC2-943E-212307EA1C30}" destId="{AF5A23B0-B4BD-4BFA-9777-50C05587F3D7}" srcOrd="2" destOrd="0" parTransId="{1D517BEC-A49E-4485-8325-41C436A6E067}" sibTransId="{EED606CA-DE83-4C39-9DE3-785D648965D7}"/>
    <dgm:cxn modelId="{7A958A0A-4D94-4474-9A4B-B8EDC98F1846}" type="presOf" srcId="{C84D16D1-5F99-434F-B75A-CC144E1772FD}" destId="{D007FF02-A866-4B39-9E34-01F3811BEB0F}" srcOrd="0" destOrd="0" presId="urn:microsoft.com/office/officeart/2008/layout/NameandTitleOrganizationalChart"/>
    <dgm:cxn modelId="{EB255E10-DFDD-4029-BF57-9008B64D4389}" type="presOf" srcId="{6C1BCC51-B1FF-4A0D-84A1-BE7E521465A9}" destId="{AC366521-1D75-4E9F-A8C4-A11B28A0D27A}" srcOrd="1" destOrd="0" presId="urn:microsoft.com/office/officeart/2008/layout/NameandTitleOrganizationalChart"/>
    <dgm:cxn modelId="{3262DF11-27C2-44D7-A83A-F7A51C734BAA}" srcId="{69B10C5F-CC27-4CC2-943E-212307EA1C30}" destId="{BC52153F-964A-4286-9312-E407D42971C3}" srcOrd="4" destOrd="0" parTransId="{83370007-FE5F-4F7D-A6C9-5AC0EB5D8770}" sibTransId="{D10CA539-F53E-4D3D-8C2D-AE78046436F8}"/>
    <dgm:cxn modelId="{0F832B1B-17C3-422B-9156-B40CB925101A}" type="presOf" srcId="{C7045FCF-6C4D-43D2-B339-49F0703A9AC4}" destId="{10C72103-EF66-457A-8C01-BC6789FFBB08}" srcOrd="0" destOrd="0" presId="urn:microsoft.com/office/officeart/2008/layout/NameandTitleOrganizationalChart"/>
    <dgm:cxn modelId="{D399971C-33F8-4951-A3E2-D17DED8255CC}" srcId="{D6A9789A-293B-4DE2-9809-BE9725130F56}" destId="{6C1BCC51-B1FF-4A0D-84A1-BE7E521465A9}" srcOrd="0" destOrd="0" parTransId="{66C26667-7227-4828-BA98-9497789FDBC3}" sibTransId="{2B88CDB6-CE88-44AA-A883-5C963DFEF3E6}"/>
    <dgm:cxn modelId="{47917021-CBFD-49CA-BD9D-0585EFCF1515}" srcId="{902BAF53-F408-43EA-A179-21ECE5392E34}" destId="{7E33D9C2-0708-4715-A603-2291208C1CFB}" srcOrd="0" destOrd="0" parTransId="{3B30F530-2D88-4A66-8BF3-FFE7CE4F749D}" sibTransId="{0C7EC43D-D016-4BB8-A762-04C44FD34876}"/>
    <dgm:cxn modelId="{F97A5B28-A4F8-4D51-BB44-374D9B04AB3B}" type="presOf" srcId="{9C898BC5-E8C6-4AE6-8E3E-7F06FA1118A3}" destId="{113D63F1-39A4-4E3E-BDB9-92C5CEFE5EB4}" srcOrd="0" destOrd="0" presId="urn:microsoft.com/office/officeart/2008/layout/NameandTitleOrganizationalChart"/>
    <dgm:cxn modelId="{1F285128-9A4C-47CC-B021-9A690724A0FE}" srcId="{FFA54F25-83C7-4EAD-AC15-6A83DFEC93CD}" destId="{69B10C5F-CC27-4CC2-943E-212307EA1C30}" srcOrd="0" destOrd="0" parTransId="{0D9A026C-7566-4523-A0C6-9E55BDBA85DD}" sibTransId="{610C87C2-A26D-47EF-B406-7D6D4919F7CC}"/>
    <dgm:cxn modelId="{28FD9828-C19B-4108-B0DF-9A40977F2543}" srcId="{69B10C5F-CC27-4CC2-943E-212307EA1C30}" destId="{A6E8E480-292A-41ED-8F4A-E51F1E8A5191}" srcOrd="0" destOrd="0" parTransId="{B6D5DE12-50E6-4EC2-B20E-4CBE7AD54816}" sibTransId="{5ECE0177-F013-4B6E-82EF-3CF9D27E7D0D}"/>
    <dgm:cxn modelId="{C59A982A-4CA5-4886-A729-F2028A2BA5B4}" type="presOf" srcId="{902BAF53-F408-43EA-A179-21ECE5392E34}" destId="{67E0BCD5-17E1-4EBD-B880-DB48CD5F421A}" srcOrd="1" destOrd="0" presId="urn:microsoft.com/office/officeart/2008/layout/NameandTitleOrganizationalChart"/>
    <dgm:cxn modelId="{4CBA5B2D-3D9E-4B79-B77D-2DEC89753585}" type="presOf" srcId="{D10CA539-F53E-4D3D-8C2D-AE78046436F8}" destId="{2F284E09-61DD-4C42-B50B-E2E15DE9E2C0}" srcOrd="0" destOrd="0" presId="urn:microsoft.com/office/officeart/2008/layout/NameandTitleOrganizationalChart"/>
    <dgm:cxn modelId="{3297E637-8D17-4B58-9415-25C7427C43FD}" type="presOf" srcId="{A0ED627D-F730-4B87-8667-1A6496A3F4C3}" destId="{E8A5E797-CE76-4C6F-9EBE-B8732BCF2790}" srcOrd="0" destOrd="0" presId="urn:microsoft.com/office/officeart/2008/layout/NameandTitleOrganizationalChart"/>
    <dgm:cxn modelId="{6598195C-57B0-4837-896E-81C48A53C508}" type="presOf" srcId="{69B10C5F-CC27-4CC2-943E-212307EA1C30}" destId="{E74B2612-462C-4996-9AF4-D7938A3B112F}" srcOrd="1" destOrd="0" presId="urn:microsoft.com/office/officeart/2008/layout/NameandTitleOrganizationalChart"/>
    <dgm:cxn modelId="{2DD0905C-C213-4EC4-A37C-AFB19359B64A}" type="presOf" srcId="{D6A9789A-293B-4DE2-9809-BE9725130F56}" destId="{7430E06B-8E81-4D5E-9EC4-2C31ACEB063A}" srcOrd="1" destOrd="0" presId="urn:microsoft.com/office/officeart/2008/layout/NameandTitleOrganizationalChart"/>
    <dgm:cxn modelId="{0FE7485D-39C8-4C9C-A6F2-1FE379E86730}" type="presOf" srcId="{237EE865-9547-45A5-847C-DB5BD0487092}" destId="{0D164EA0-F5D4-4C82-A947-C23A4B8E6C0E}" srcOrd="0" destOrd="0" presId="urn:microsoft.com/office/officeart/2008/layout/NameandTitleOrganizationalChart"/>
    <dgm:cxn modelId="{75E02B61-16A7-4682-92D7-0617D97B0599}" type="presOf" srcId="{4A99D01A-0EF2-4B08-A637-7057D3C64879}" destId="{C756069C-E0D0-49D0-BBA5-3A639B8777D5}" srcOrd="1" destOrd="0" presId="urn:microsoft.com/office/officeart/2008/layout/NameandTitleOrganizationalChart"/>
    <dgm:cxn modelId="{11EA5161-6578-4A85-AE3F-5B7C69433C08}" srcId="{AF5A23B0-B4BD-4BFA-9777-50C05587F3D7}" destId="{4A99D01A-0EF2-4B08-A637-7057D3C64879}" srcOrd="0" destOrd="0" parTransId="{A0ED627D-F730-4B87-8667-1A6496A3F4C3}" sibTransId="{56FE7976-AED8-49FE-BA41-D26EE4C313AB}"/>
    <dgm:cxn modelId="{2875D945-7DE1-40BE-AE85-A7E85E191815}" type="presOf" srcId="{1E78631C-014B-4930-87B6-564F6F437EE9}" destId="{36E446D4-9872-41F8-975F-1878C651B90F}" srcOrd="0" destOrd="0" presId="urn:microsoft.com/office/officeart/2008/layout/NameandTitleOrganizationalChart"/>
    <dgm:cxn modelId="{0407C947-AA22-4EDA-9363-9D473990CBC7}" type="presOf" srcId="{D6A9789A-293B-4DE2-9809-BE9725130F56}" destId="{172BF00F-0513-4A3E-9D37-E07A156BFFFB}" srcOrd="0" destOrd="0" presId="urn:microsoft.com/office/officeart/2008/layout/NameandTitleOrganizationalChart"/>
    <dgm:cxn modelId="{C7D8DB67-38A7-425E-B001-706D9635E64F}" type="presOf" srcId="{B6D5DE12-50E6-4EC2-B20E-4CBE7AD54816}" destId="{D6DCEA07-1A27-4BC8-B867-3ECAB458CF14}" srcOrd="0" destOrd="0" presId="urn:microsoft.com/office/officeart/2008/layout/NameandTitleOrganizationalChart"/>
    <dgm:cxn modelId="{79F88249-3650-469E-A12D-00FEB271859D}" type="presOf" srcId="{7E33D9C2-0708-4715-A603-2291208C1CFB}" destId="{822932BC-6648-466A-A7E0-27DF65D5A347}" srcOrd="1" destOrd="0" presId="urn:microsoft.com/office/officeart/2008/layout/NameandTitleOrganizationalChart"/>
    <dgm:cxn modelId="{C7C5164E-D64E-4CD0-895D-D1A5E99688A2}" type="presOf" srcId="{BC52153F-964A-4286-9312-E407D42971C3}" destId="{32539333-C6F7-4B32-91F6-813DFFA9BE95}" srcOrd="0" destOrd="0" presId="urn:microsoft.com/office/officeart/2008/layout/NameandTitleOrganizationalChart"/>
    <dgm:cxn modelId="{0AEE764E-320E-43DD-A7A1-08F8EA669CB9}" type="presOf" srcId="{FFA54F25-83C7-4EAD-AC15-6A83DFEC93CD}" destId="{1C925FE4-2B4C-4ACF-BC2C-7A82D1C215E5}" srcOrd="0" destOrd="0" presId="urn:microsoft.com/office/officeart/2008/layout/NameandTitleOrganizationalChart"/>
    <dgm:cxn modelId="{F8DA6C74-5C26-4456-AA62-3BD057743927}" type="presOf" srcId="{1D517BEC-A49E-4485-8325-41C436A6E067}" destId="{E53E2FEA-8287-47E6-92CC-E0E1514A0B6C}" srcOrd="0" destOrd="0" presId="urn:microsoft.com/office/officeart/2008/layout/NameandTitleOrganizationalChart"/>
    <dgm:cxn modelId="{1C801B75-7A34-41F1-8F7E-195C15878EB4}" srcId="{69B10C5F-CC27-4CC2-943E-212307EA1C30}" destId="{D6A9789A-293B-4DE2-9809-BE9725130F56}" srcOrd="3" destOrd="0" parTransId="{C7045FCF-6C4D-43D2-B339-49F0703A9AC4}" sibTransId="{F471CAC9-8EE4-4BFD-87EB-A5A7465B74C1}"/>
    <dgm:cxn modelId="{B028C057-1D5C-4CDE-85FF-40B026C2DF44}" srcId="{69B10C5F-CC27-4CC2-943E-212307EA1C30}" destId="{902BAF53-F408-43EA-A179-21ECE5392E34}" srcOrd="1" destOrd="0" parTransId="{237EE865-9547-45A5-847C-DB5BD0487092}" sibTransId="{1E78631C-014B-4930-87B6-564F6F437EE9}"/>
    <dgm:cxn modelId="{7D895879-7DA9-47D0-A096-F9889E5E0284}" type="presOf" srcId="{7E33D9C2-0708-4715-A603-2291208C1CFB}" destId="{10EC817D-C965-40EA-94AB-AC009B84F99B}" srcOrd="0" destOrd="0" presId="urn:microsoft.com/office/officeart/2008/layout/NameandTitleOrganizationalChart"/>
    <dgm:cxn modelId="{40A2618B-D566-4869-8118-E12A346DE068}" type="presOf" srcId="{2B88CDB6-CE88-44AA-A883-5C963DFEF3E6}" destId="{F7CC62DF-012B-4D42-935E-057050C38A80}" srcOrd="0" destOrd="0" presId="urn:microsoft.com/office/officeart/2008/layout/NameandTitleOrganizationalChart"/>
    <dgm:cxn modelId="{391DFE93-751F-4AD7-A720-A2C28DE358FE}" type="presOf" srcId="{EED606CA-DE83-4C39-9DE3-785D648965D7}" destId="{61B1B1C9-2C2B-4251-99F0-DE669363DF6C}" srcOrd="0" destOrd="0" presId="urn:microsoft.com/office/officeart/2008/layout/NameandTitleOrganizationalChart"/>
    <dgm:cxn modelId="{42682E9A-3BC3-4DD6-B3A5-48AEDCB8B5D7}" type="presOf" srcId="{AF5A23B0-B4BD-4BFA-9777-50C05587F3D7}" destId="{C562B1DE-6B3F-4C6A-BFD7-E449CAF14C0E}" srcOrd="0" destOrd="0" presId="urn:microsoft.com/office/officeart/2008/layout/NameandTitleOrganizationalChart"/>
    <dgm:cxn modelId="{976AC09B-0048-4F19-A3CB-2DFB61118D4B}" type="presOf" srcId="{66C26667-7227-4828-BA98-9497789FDBC3}" destId="{1E1CAB4C-0921-44BE-9292-227FCEFE1AF3}" srcOrd="0" destOrd="0" presId="urn:microsoft.com/office/officeart/2008/layout/NameandTitleOrganizationalChart"/>
    <dgm:cxn modelId="{80B36DA1-23D9-4102-8AE9-0914FBA9E642}" type="presOf" srcId="{BC52153F-964A-4286-9312-E407D42971C3}" destId="{84DDE5C4-D692-46CA-A4AD-6C45439F8725}" srcOrd="1" destOrd="0" presId="urn:microsoft.com/office/officeart/2008/layout/NameandTitleOrganizationalChart"/>
    <dgm:cxn modelId="{9E73F4A5-D13C-4FCC-A4F0-2830FB806AD4}" type="presOf" srcId="{0C7EC43D-D016-4BB8-A762-04C44FD34876}" destId="{D8AD1B5E-1FCD-4DF2-B191-993B02FBC231}" srcOrd="0" destOrd="0" presId="urn:microsoft.com/office/officeart/2008/layout/NameandTitleOrganizationalChart"/>
    <dgm:cxn modelId="{63E9EFA6-1D2F-4535-9D5B-6B11D103FF60}" type="presOf" srcId="{83370007-FE5F-4F7D-A6C9-5AC0EB5D8770}" destId="{713C5EF4-B52A-4134-82B0-B6CF97A3996A}" srcOrd="0" destOrd="0" presId="urn:microsoft.com/office/officeart/2008/layout/NameandTitleOrganizationalChart"/>
    <dgm:cxn modelId="{BEC428A8-A0CA-4FF1-86AA-18836C85C0ED}" type="presOf" srcId="{AF5A23B0-B4BD-4BFA-9777-50C05587F3D7}" destId="{CF44B715-C19F-4218-ACD5-EB0D66043739}" srcOrd="1" destOrd="0" presId="urn:microsoft.com/office/officeart/2008/layout/NameandTitleOrganizationalChart"/>
    <dgm:cxn modelId="{823047AB-335E-4894-B286-2441C204D495}" type="presOf" srcId="{69B10C5F-CC27-4CC2-943E-212307EA1C30}" destId="{86DD799E-FCDA-4930-9A68-A6E961D95C2C}" srcOrd="0" destOrd="0" presId="urn:microsoft.com/office/officeart/2008/layout/NameandTitleOrganizationalChart"/>
    <dgm:cxn modelId="{118D3FAE-1A8F-423F-BD69-4EDAE6336627}" type="presOf" srcId="{A6E8E480-292A-41ED-8F4A-E51F1E8A5191}" destId="{62BD6925-F5A6-4306-9DE9-9693E59D082D}" srcOrd="1" destOrd="0" presId="urn:microsoft.com/office/officeart/2008/layout/NameandTitleOrganizationalChart"/>
    <dgm:cxn modelId="{CC3496B0-933A-4C69-AC5B-33F005C299D6}" srcId="{FFA54F25-83C7-4EAD-AC15-6A83DFEC93CD}" destId="{C84D16D1-5F99-434F-B75A-CC144E1772FD}" srcOrd="1" destOrd="0" parTransId="{F1FB64B7-404F-4901-A142-04B138B7259C}" sibTransId="{9C898BC5-E8C6-4AE6-8E3E-7F06FA1118A3}"/>
    <dgm:cxn modelId="{68C225BE-31BC-4D07-A389-3602CBFB39A1}" type="presOf" srcId="{4A99D01A-0EF2-4B08-A637-7057D3C64879}" destId="{1A568D38-7624-4EA8-B2E4-B7D38806A86F}" srcOrd="0" destOrd="0" presId="urn:microsoft.com/office/officeart/2008/layout/NameandTitleOrganizationalChart"/>
    <dgm:cxn modelId="{D9038CBF-B517-43FF-A87F-3EB31D390166}" type="presOf" srcId="{56FE7976-AED8-49FE-BA41-D26EE4C313AB}" destId="{0FAADCDD-A7EE-4764-A414-0A1AA53824D9}" srcOrd="0" destOrd="0" presId="urn:microsoft.com/office/officeart/2008/layout/NameandTitleOrganizationalChart"/>
    <dgm:cxn modelId="{017E6EC8-2CD6-4BB3-A84D-89B36D347531}" type="presOf" srcId="{F471CAC9-8EE4-4BFD-87EB-A5A7465B74C1}" destId="{E319FFB6-2337-4193-B474-561E9F489832}" srcOrd="0" destOrd="0" presId="urn:microsoft.com/office/officeart/2008/layout/NameandTitleOrganizationalChart"/>
    <dgm:cxn modelId="{BA6E4ADD-1C54-4B29-9C04-2DFB98E794B8}" type="presOf" srcId="{610C87C2-A26D-47EF-B406-7D6D4919F7CC}" destId="{E4DD6911-A489-4B35-8531-2624B64AFF22}" srcOrd="0" destOrd="0" presId="urn:microsoft.com/office/officeart/2008/layout/NameandTitleOrganizationalChart"/>
    <dgm:cxn modelId="{79E0D5E0-D9DF-49F9-BEA3-699AA55682F5}" type="presOf" srcId="{5ECE0177-F013-4B6E-82EF-3CF9D27E7D0D}" destId="{9DC0C4E2-DF42-48F0-985E-CC46AEDFCD37}" srcOrd="0" destOrd="0" presId="urn:microsoft.com/office/officeart/2008/layout/NameandTitleOrganizationalChart"/>
    <dgm:cxn modelId="{39E1E1E5-1839-4524-9B53-C697E8F0778F}" type="presOf" srcId="{C84D16D1-5F99-434F-B75A-CC144E1772FD}" destId="{43160AD4-CF63-4FDC-A12B-1AE7A682EF31}" srcOrd="1" destOrd="0" presId="urn:microsoft.com/office/officeart/2008/layout/NameandTitleOrganizationalChart"/>
    <dgm:cxn modelId="{55871DE6-DEEA-4CD1-A3F6-161FF2B751A6}" type="presOf" srcId="{A6E8E480-292A-41ED-8F4A-E51F1E8A5191}" destId="{E08DAA32-AC28-4792-B0E0-E4C71009B30C}" srcOrd="0" destOrd="0" presId="urn:microsoft.com/office/officeart/2008/layout/NameandTitleOrganizationalChart"/>
    <dgm:cxn modelId="{A95BD8E6-C449-410D-9142-EEEA1FFCC7DC}" type="presOf" srcId="{6C1BCC51-B1FF-4A0D-84A1-BE7E521465A9}" destId="{025A4D8C-F7B8-446D-8F01-BC38EF2541A8}" srcOrd="0" destOrd="0" presId="urn:microsoft.com/office/officeart/2008/layout/NameandTitleOrganizationalChart"/>
    <dgm:cxn modelId="{920424E7-ECA4-4EBF-912A-A22C1B7EA9A8}" type="presOf" srcId="{3B30F530-2D88-4A66-8BF3-FFE7CE4F749D}" destId="{3B4F4C10-E010-47B1-8436-0143C00CC5AD}" srcOrd="0" destOrd="0" presId="urn:microsoft.com/office/officeart/2008/layout/NameandTitleOrganizationalChart"/>
    <dgm:cxn modelId="{A74CFCEE-DE95-4E4B-8788-C91A0B8B9064}" type="presOf" srcId="{902BAF53-F408-43EA-A179-21ECE5392E34}" destId="{8A6B4059-A73C-4233-B158-D50FC6D0B36B}" srcOrd="0" destOrd="0" presId="urn:microsoft.com/office/officeart/2008/layout/NameandTitleOrganizationalChart"/>
    <dgm:cxn modelId="{F74B2E5D-0D0A-4599-B6D6-A7FCFF422B97}" type="presParOf" srcId="{1C925FE4-2B4C-4ACF-BC2C-7A82D1C215E5}" destId="{08A82EA4-0282-4518-9F50-909168A93C2C}" srcOrd="0" destOrd="0" presId="urn:microsoft.com/office/officeart/2008/layout/NameandTitleOrganizationalChart"/>
    <dgm:cxn modelId="{BC717AE3-5D0E-48E8-8FC9-7B548A045CA3}" type="presParOf" srcId="{08A82EA4-0282-4518-9F50-909168A93C2C}" destId="{760CCC56-B90C-48C2-A11B-ACCD1F4C6093}" srcOrd="0" destOrd="0" presId="urn:microsoft.com/office/officeart/2008/layout/NameandTitleOrganizationalChart"/>
    <dgm:cxn modelId="{94D8730A-1873-4676-9955-3368D9730005}" type="presParOf" srcId="{760CCC56-B90C-48C2-A11B-ACCD1F4C6093}" destId="{86DD799E-FCDA-4930-9A68-A6E961D95C2C}" srcOrd="0" destOrd="0" presId="urn:microsoft.com/office/officeart/2008/layout/NameandTitleOrganizationalChart"/>
    <dgm:cxn modelId="{E16F79C5-0E8E-4EF9-80F9-8035EC22C974}" type="presParOf" srcId="{760CCC56-B90C-48C2-A11B-ACCD1F4C6093}" destId="{E4DD6911-A489-4B35-8531-2624B64AFF22}" srcOrd="1" destOrd="0" presId="urn:microsoft.com/office/officeart/2008/layout/NameandTitleOrganizationalChart"/>
    <dgm:cxn modelId="{4E7D6992-CBE5-4CCE-B05C-3E8A2B7FE875}" type="presParOf" srcId="{760CCC56-B90C-48C2-A11B-ACCD1F4C6093}" destId="{E74B2612-462C-4996-9AF4-D7938A3B112F}" srcOrd="2" destOrd="0" presId="urn:microsoft.com/office/officeart/2008/layout/NameandTitleOrganizationalChart"/>
    <dgm:cxn modelId="{A634BF18-4180-445B-AA65-2B36155A51B0}" type="presParOf" srcId="{08A82EA4-0282-4518-9F50-909168A93C2C}" destId="{0885FA8F-7051-46FE-842A-0156233B7826}" srcOrd="1" destOrd="0" presId="urn:microsoft.com/office/officeart/2008/layout/NameandTitleOrganizationalChart"/>
    <dgm:cxn modelId="{E6DBFDA9-AFB7-45B7-BE14-56FCECB669F7}" type="presParOf" srcId="{0885FA8F-7051-46FE-842A-0156233B7826}" destId="{0D164EA0-F5D4-4C82-A947-C23A4B8E6C0E}" srcOrd="0" destOrd="0" presId="urn:microsoft.com/office/officeart/2008/layout/NameandTitleOrganizationalChart"/>
    <dgm:cxn modelId="{3ECDFE4A-BB6D-4808-957C-42C1DD1AA899}" type="presParOf" srcId="{0885FA8F-7051-46FE-842A-0156233B7826}" destId="{F235E689-EA48-4094-96F2-2442A78F0A07}" srcOrd="1" destOrd="0" presId="urn:microsoft.com/office/officeart/2008/layout/NameandTitleOrganizationalChart"/>
    <dgm:cxn modelId="{E95DC824-7B29-44A3-8782-423BD6015A4F}" type="presParOf" srcId="{F235E689-EA48-4094-96F2-2442A78F0A07}" destId="{B85EA5B9-3B5E-4D67-A448-0FB374BD66C9}" srcOrd="0" destOrd="0" presId="urn:microsoft.com/office/officeart/2008/layout/NameandTitleOrganizationalChart"/>
    <dgm:cxn modelId="{50405938-BF73-4C96-8A19-451B4592FC6C}" type="presParOf" srcId="{B85EA5B9-3B5E-4D67-A448-0FB374BD66C9}" destId="{8A6B4059-A73C-4233-B158-D50FC6D0B36B}" srcOrd="0" destOrd="0" presId="urn:microsoft.com/office/officeart/2008/layout/NameandTitleOrganizationalChart"/>
    <dgm:cxn modelId="{EEAE6E46-16C2-4F7B-94E2-E1CDD9740517}" type="presParOf" srcId="{B85EA5B9-3B5E-4D67-A448-0FB374BD66C9}" destId="{36E446D4-9872-41F8-975F-1878C651B90F}" srcOrd="1" destOrd="0" presId="urn:microsoft.com/office/officeart/2008/layout/NameandTitleOrganizationalChart"/>
    <dgm:cxn modelId="{14EA07CE-21B9-47EE-BDB1-EB33952039C8}" type="presParOf" srcId="{B85EA5B9-3B5E-4D67-A448-0FB374BD66C9}" destId="{67E0BCD5-17E1-4EBD-B880-DB48CD5F421A}" srcOrd="2" destOrd="0" presId="urn:microsoft.com/office/officeart/2008/layout/NameandTitleOrganizationalChart"/>
    <dgm:cxn modelId="{DEC1D6D7-BD05-4615-92D7-4B6FA112B977}" type="presParOf" srcId="{F235E689-EA48-4094-96F2-2442A78F0A07}" destId="{61161908-2C9D-4225-864E-EA1CBAE3B8F1}" srcOrd="1" destOrd="0" presId="urn:microsoft.com/office/officeart/2008/layout/NameandTitleOrganizationalChart"/>
    <dgm:cxn modelId="{B296FEFE-1C0B-4802-9E9F-5F37BBB4E4AC}" type="presParOf" srcId="{61161908-2C9D-4225-864E-EA1CBAE3B8F1}" destId="{3B4F4C10-E010-47B1-8436-0143C00CC5AD}" srcOrd="0" destOrd="0" presId="urn:microsoft.com/office/officeart/2008/layout/NameandTitleOrganizationalChart"/>
    <dgm:cxn modelId="{668BAE99-C152-431C-9560-561C4E4A66F9}" type="presParOf" srcId="{61161908-2C9D-4225-864E-EA1CBAE3B8F1}" destId="{121FC976-B8A4-4F91-82E4-6C9194362DAB}" srcOrd="1" destOrd="0" presId="urn:microsoft.com/office/officeart/2008/layout/NameandTitleOrganizationalChart"/>
    <dgm:cxn modelId="{7E11644F-5731-4157-AE49-0F3DD0D4BE44}" type="presParOf" srcId="{121FC976-B8A4-4F91-82E4-6C9194362DAB}" destId="{969D82D7-CC07-42AF-B7A0-EF4F6B831416}" srcOrd="0" destOrd="0" presId="urn:microsoft.com/office/officeart/2008/layout/NameandTitleOrganizationalChart"/>
    <dgm:cxn modelId="{263F2E5B-B5FE-47B7-A8B8-0C67F173EC8D}" type="presParOf" srcId="{969D82D7-CC07-42AF-B7A0-EF4F6B831416}" destId="{10EC817D-C965-40EA-94AB-AC009B84F99B}" srcOrd="0" destOrd="0" presId="urn:microsoft.com/office/officeart/2008/layout/NameandTitleOrganizationalChart"/>
    <dgm:cxn modelId="{7095E9EC-79E5-4A94-A719-9B587BCA6ADB}" type="presParOf" srcId="{969D82D7-CC07-42AF-B7A0-EF4F6B831416}" destId="{D8AD1B5E-1FCD-4DF2-B191-993B02FBC231}" srcOrd="1" destOrd="0" presId="urn:microsoft.com/office/officeart/2008/layout/NameandTitleOrganizationalChart"/>
    <dgm:cxn modelId="{AD48C46C-9884-4B93-B60B-959FC1A9BA29}" type="presParOf" srcId="{969D82D7-CC07-42AF-B7A0-EF4F6B831416}" destId="{822932BC-6648-466A-A7E0-27DF65D5A347}" srcOrd="2" destOrd="0" presId="urn:microsoft.com/office/officeart/2008/layout/NameandTitleOrganizationalChart"/>
    <dgm:cxn modelId="{14A44C7C-2584-41AC-955C-E68857917E04}" type="presParOf" srcId="{121FC976-B8A4-4F91-82E4-6C9194362DAB}" destId="{35FE9E31-F048-4D70-BD5C-8C6B67B958FA}" srcOrd="1" destOrd="0" presId="urn:microsoft.com/office/officeart/2008/layout/NameandTitleOrganizationalChart"/>
    <dgm:cxn modelId="{73C7211C-36EB-49ED-9198-C0389934AE74}" type="presParOf" srcId="{121FC976-B8A4-4F91-82E4-6C9194362DAB}" destId="{A964F82B-E8B1-4526-A2D3-007E718C96C4}" srcOrd="2" destOrd="0" presId="urn:microsoft.com/office/officeart/2008/layout/NameandTitleOrganizationalChart"/>
    <dgm:cxn modelId="{388AAF3E-9935-4ADB-B26C-B82BD526D338}" type="presParOf" srcId="{F235E689-EA48-4094-96F2-2442A78F0A07}" destId="{0CEAE6AD-68FE-4721-B29D-566FDD1BAC80}" srcOrd="2" destOrd="0" presId="urn:microsoft.com/office/officeart/2008/layout/NameandTitleOrganizationalChart"/>
    <dgm:cxn modelId="{89AA8018-0FD3-418E-83DA-CCC67FFC0771}" type="presParOf" srcId="{0885FA8F-7051-46FE-842A-0156233B7826}" destId="{E53E2FEA-8287-47E6-92CC-E0E1514A0B6C}" srcOrd="2" destOrd="0" presId="urn:microsoft.com/office/officeart/2008/layout/NameandTitleOrganizationalChart"/>
    <dgm:cxn modelId="{734C927F-F4A2-41C8-AD56-0AC3FABCF305}" type="presParOf" srcId="{0885FA8F-7051-46FE-842A-0156233B7826}" destId="{3DB86269-CF07-442D-BEA7-E6177DE7D88D}" srcOrd="3" destOrd="0" presId="urn:microsoft.com/office/officeart/2008/layout/NameandTitleOrganizationalChart"/>
    <dgm:cxn modelId="{D594DE06-9763-4EF9-8294-6168193E93F4}" type="presParOf" srcId="{3DB86269-CF07-442D-BEA7-E6177DE7D88D}" destId="{5447E3A4-3FC0-46A9-AA91-3BC7B8729EEB}" srcOrd="0" destOrd="0" presId="urn:microsoft.com/office/officeart/2008/layout/NameandTitleOrganizationalChart"/>
    <dgm:cxn modelId="{1C3B15E4-7B2C-4EE6-A7C9-96D07042BBCD}" type="presParOf" srcId="{5447E3A4-3FC0-46A9-AA91-3BC7B8729EEB}" destId="{C562B1DE-6B3F-4C6A-BFD7-E449CAF14C0E}" srcOrd="0" destOrd="0" presId="urn:microsoft.com/office/officeart/2008/layout/NameandTitleOrganizationalChart"/>
    <dgm:cxn modelId="{7D857567-AE46-4AA4-A7A6-8D2F5793D3D3}" type="presParOf" srcId="{5447E3A4-3FC0-46A9-AA91-3BC7B8729EEB}" destId="{61B1B1C9-2C2B-4251-99F0-DE669363DF6C}" srcOrd="1" destOrd="0" presId="urn:microsoft.com/office/officeart/2008/layout/NameandTitleOrganizationalChart"/>
    <dgm:cxn modelId="{0CBE7D7B-EF86-4B77-9AE4-1F40705F0A4E}" type="presParOf" srcId="{5447E3A4-3FC0-46A9-AA91-3BC7B8729EEB}" destId="{CF44B715-C19F-4218-ACD5-EB0D66043739}" srcOrd="2" destOrd="0" presId="urn:microsoft.com/office/officeart/2008/layout/NameandTitleOrganizationalChart"/>
    <dgm:cxn modelId="{8ECB602C-831D-4D77-A072-5608D385B5CE}" type="presParOf" srcId="{3DB86269-CF07-442D-BEA7-E6177DE7D88D}" destId="{C4278671-7CE1-4D20-86F1-D7244FBED170}" srcOrd="1" destOrd="0" presId="urn:microsoft.com/office/officeart/2008/layout/NameandTitleOrganizationalChart"/>
    <dgm:cxn modelId="{6208F49A-A0BE-4B10-9197-03061B44B992}" type="presParOf" srcId="{C4278671-7CE1-4D20-86F1-D7244FBED170}" destId="{E8A5E797-CE76-4C6F-9EBE-B8732BCF2790}" srcOrd="0" destOrd="0" presId="urn:microsoft.com/office/officeart/2008/layout/NameandTitleOrganizationalChart"/>
    <dgm:cxn modelId="{1FF83373-DE59-4465-996D-7D38E4A03379}" type="presParOf" srcId="{C4278671-7CE1-4D20-86F1-D7244FBED170}" destId="{C6B5D906-DA82-4895-BE56-4B0097B89613}" srcOrd="1" destOrd="0" presId="urn:microsoft.com/office/officeart/2008/layout/NameandTitleOrganizationalChart"/>
    <dgm:cxn modelId="{7DA9ADA3-377E-4C53-965D-9635536584A9}" type="presParOf" srcId="{C6B5D906-DA82-4895-BE56-4B0097B89613}" destId="{0B16830B-1913-4352-92B9-99BC19FC9E46}" srcOrd="0" destOrd="0" presId="urn:microsoft.com/office/officeart/2008/layout/NameandTitleOrganizationalChart"/>
    <dgm:cxn modelId="{023F0D3D-7F3A-49AE-9E89-F0E7B672DAF5}" type="presParOf" srcId="{0B16830B-1913-4352-92B9-99BC19FC9E46}" destId="{1A568D38-7624-4EA8-B2E4-B7D38806A86F}" srcOrd="0" destOrd="0" presId="urn:microsoft.com/office/officeart/2008/layout/NameandTitleOrganizationalChart"/>
    <dgm:cxn modelId="{21755818-4342-4963-90EB-222CFC37F82C}" type="presParOf" srcId="{0B16830B-1913-4352-92B9-99BC19FC9E46}" destId="{0FAADCDD-A7EE-4764-A414-0A1AA53824D9}" srcOrd="1" destOrd="0" presId="urn:microsoft.com/office/officeart/2008/layout/NameandTitleOrganizationalChart"/>
    <dgm:cxn modelId="{CC618D64-8123-4567-B9B3-7B7B4C50A3F1}" type="presParOf" srcId="{0B16830B-1913-4352-92B9-99BC19FC9E46}" destId="{C756069C-E0D0-49D0-BBA5-3A639B8777D5}" srcOrd="2" destOrd="0" presId="urn:microsoft.com/office/officeart/2008/layout/NameandTitleOrganizationalChart"/>
    <dgm:cxn modelId="{B96CA5D5-9EDF-4B5F-BCFB-D1DDF94BC12C}" type="presParOf" srcId="{C6B5D906-DA82-4895-BE56-4B0097B89613}" destId="{65B51ECE-4E2D-4E95-8B09-A31AFBFFB431}" srcOrd="1" destOrd="0" presId="urn:microsoft.com/office/officeart/2008/layout/NameandTitleOrganizationalChart"/>
    <dgm:cxn modelId="{F052FA90-0D0C-434A-8759-60410E4209BF}" type="presParOf" srcId="{C6B5D906-DA82-4895-BE56-4B0097B89613}" destId="{5DDF17DD-1DA3-438D-B59C-377060712419}" srcOrd="2" destOrd="0" presId="urn:microsoft.com/office/officeart/2008/layout/NameandTitleOrganizationalChart"/>
    <dgm:cxn modelId="{04D45951-2AB6-499E-8619-0922E2F3C52F}" type="presParOf" srcId="{3DB86269-CF07-442D-BEA7-E6177DE7D88D}" destId="{265016AF-82A6-460A-B13E-3FC6D200C2A5}" srcOrd="2" destOrd="0" presId="urn:microsoft.com/office/officeart/2008/layout/NameandTitleOrganizationalChart"/>
    <dgm:cxn modelId="{B1FE63C8-BDB6-45D8-9F70-CED19F3D4A62}" type="presParOf" srcId="{0885FA8F-7051-46FE-842A-0156233B7826}" destId="{10C72103-EF66-457A-8C01-BC6789FFBB08}" srcOrd="4" destOrd="0" presId="urn:microsoft.com/office/officeart/2008/layout/NameandTitleOrganizationalChart"/>
    <dgm:cxn modelId="{A554832B-C4D4-407B-83C1-8C076033AF0D}" type="presParOf" srcId="{0885FA8F-7051-46FE-842A-0156233B7826}" destId="{C5B1ECB0-149D-429D-AF0E-44A62E8A9F39}" srcOrd="5" destOrd="0" presId="urn:microsoft.com/office/officeart/2008/layout/NameandTitleOrganizationalChart"/>
    <dgm:cxn modelId="{4F22E0CD-8BCD-4CF4-BC57-DE560AB95336}" type="presParOf" srcId="{C5B1ECB0-149D-429D-AF0E-44A62E8A9F39}" destId="{49C9ADCA-7D6E-4D4A-AE27-27EB1C13732F}" srcOrd="0" destOrd="0" presId="urn:microsoft.com/office/officeart/2008/layout/NameandTitleOrganizationalChart"/>
    <dgm:cxn modelId="{FF2B9968-6E6C-4B37-80EE-8F13C9AF56AB}" type="presParOf" srcId="{49C9ADCA-7D6E-4D4A-AE27-27EB1C13732F}" destId="{172BF00F-0513-4A3E-9D37-E07A156BFFFB}" srcOrd="0" destOrd="0" presId="urn:microsoft.com/office/officeart/2008/layout/NameandTitleOrganizationalChart"/>
    <dgm:cxn modelId="{E27FCF8E-4AD3-47C4-9037-40DB9244F09C}" type="presParOf" srcId="{49C9ADCA-7D6E-4D4A-AE27-27EB1C13732F}" destId="{E319FFB6-2337-4193-B474-561E9F489832}" srcOrd="1" destOrd="0" presId="urn:microsoft.com/office/officeart/2008/layout/NameandTitleOrganizationalChart"/>
    <dgm:cxn modelId="{12B69C4B-332C-41E5-A252-FD09C78BA8B6}" type="presParOf" srcId="{49C9ADCA-7D6E-4D4A-AE27-27EB1C13732F}" destId="{7430E06B-8E81-4D5E-9EC4-2C31ACEB063A}" srcOrd="2" destOrd="0" presId="urn:microsoft.com/office/officeart/2008/layout/NameandTitleOrganizationalChart"/>
    <dgm:cxn modelId="{388A9D84-78E6-47DC-AB1E-0B89F61821F5}" type="presParOf" srcId="{C5B1ECB0-149D-429D-AF0E-44A62E8A9F39}" destId="{CA117A1C-AEBD-4767-A07A-968F495FEF60}" srcOrd="1" destOrd="0" presId="urn:microsoft.com/office/officeart/2008/layout/NameandTitleOrganizationalChart"/>
    <dgm:cxn modelId="{CE25F793-C8F8-4603-9D28-CB8A5856036F}" type="presParOf" srcId="{CA117A1C-AEBD-4767-A07A-968F495FEF60}" destId="{1E1CAB4C-0921-44BE-9292-227FCEFE1AF3}" srcOrd="0" destOrd="0" presId="urn:microsoft.com/office/officeart/2008/layout/NameandTitleOrganizationalChart"/>
    <dgm:cxn modelId="{7B9A56FB-C981-4792-952B-755529C8ACA0}" type="presParOf" srcId="{CA117A1C-AEBD-4767-A07A-968F495FEF60}" destId="{BAB22C9C-DA26-4EA1-94E3-D5C618706C51}" srcOrd="1" destOrd="0" presId="urn:microsoft.com/office/officeart/2008/layout/NameandTitleOrganizationalChart"/>
    <dgm:cxn modelId="{13DFF5C8-A16F-4B11-BD07-2AA945A0BD94}" type="presParOf" srcId="{BAB22C9C-DA26-4EA1-94E3-D5C618706C51}" destId="{113D90EF-F0DE-446E-B97E-DA7DFA960676}" srcOrd="0" destOrd="0" presId="urn:microsoft.com/office/officeart/2008/layout/NameandTitleOrganizationalChart"/>
    <dgm:cxn modelId="{9D6DE0BD-3337-4D42-8DEF-A1ECDACE9E2D}" type="presParOf" srcId="{113D90EF-F0DE-446E-B97E-DA7DFA960676}" destId="{025A4D8C-F7B8-446D-8F01-BC38EF2541A8}" srcOrd="0" destOrd="0" presId="urn:microsoft.com/office/officeart/2008/layout/NameandTitleOrganizationalChart"/>
    <dgm:cxn modelId="{38D3AB06-1D98-45EC-B2EE-B953A3AE39C7}" type="presParOf" srcId="{113D90EF-F0DE-446E-B97E-DA7DFA960676}" destId="{F7CC62DF-012B-4D42-935E-057050C38A80}" srcOrd="1" destOrd="0" presId="urn:microsoft.com/office/officeart/2008/layout/NameandTitleOrganizationalChart"/>
    <dgm:cxn modelId="{B5CF27A6-C3E8-487A-A1E5-C64F23D74ACD}" type="presParOf" srcId="{113D90EF-F0DE-446E-B97E-DA7DFA960676}" destId="{AC366521-1D75-4E9F-A8C4-A11B28A0D27A}" srcOrd="2" destOrd="0" presId="urn:microsoft.com/office/officeart/2008/layout/NameandTitleOrganizationalChart"/>
    <dgm:cxn modelId="{B3C9B124-7EF6-4C98-86F7-9407D01A0AD0}" type="presParOf" srcId="{BAB22C9C-DA26-4EA1-94E3-D5C618706C51}" destId="{3DC61571-9598-453E-B46D-02F3E556BCFB}" srcOrd="1" destOrd="0" presId="urn:microsoft.com/office/officeart/2008/layout/NameandTitleOrganizationalChart"/>
    <dgm:cxn modelId="{0D41E795-6CE0-434E-B238-997965B0D655}" type="presParOf" srcId="{BAB22C9C-DA26-4EA1-94E3-D5C618706C51}" destId="{9C736530-768B-4317-ADDA-6104068397BE}" srcOrd="2" destOrd="0" presId="urn:microsoft.com/office/officeart/2008/layout/NameandTitleOrganizationalChart"/>
    <dgm:cxn modelId="{589C7E51-055E-433E-A717-B59043B69061}" type="presParOf" srcId="{C5B1ECB0-149D-429D-AF0E-44A62E8A9F39}" destId="{A178B24A-F895-43CE-BD65-503CD114C4A9}" srcOrd="2" destOrd="0" presId="urn:microsoft.com/office/officeart/2008/layout/NameandTitleOrganizationalChart"/>
    <dgm:cxn modelId="{9F2E5000-EAEF-470C-A8A1-011015F39DE0}" type="presParOf" srcId="{08A82EA4-0282-4518-9F50-909168A93C2C}" destId="{9E7589C3-EF9E-4D4D-90C4-17AEF3F61C7F}" srcOrd="2" destOrd="0" presId="urn:microsoft.com/office/officeart/2008/layout/NameandTitleOrganizationalChart"/>
    <dgm:cxn modelId="{72752FD5-E205-4DF5-B65C-92AC6CC70FC1}" type="presParOf" srcId="{9E7589C3-EF9E-4D4D-90C4-17AEF3F61C7F}" destId="{D6DCEA07-1A27-4BC8-B867-3ECAB458CF14}" srcOrd="0" destOrd="0" presId="urn:microsoft.com/office/officeart/2008/layout/NameandTitleOrganizationalChart"/>
    <dgm:cxn modelId="{CFD8F7B8-75C5-4C76-8EFE-ECFD5D831DD5}" type="presParOf" srcId="{9E7589C3-EF9E-4D4D-90C4-17AEF3F61C7F}" destId="{558C40FD-52E7-4342-B184-D06308663E1B}" srcOrd="1" destOrd="0" presId="urn:microsoft.com/office/officeart/2008/layout/NameandTitleOrganizationalChart"/>
    <dgm:cxn modelId="{626E18F0-0660-4368-B69E-FA5C2ADAEDA3}" type="presParOf" srcId="{558C40FD-52E7-4342-B184-D06308663E1B}" destId="{E3D1EB87-B58F-46F3-8C4C-A3FB85D168DB}" srcOrd="0" destOrd="0" presId="urn:microsoft.com/office/officeart/2008/layout/NameandTitleOrganizationalChart"/>
    <dgm:cxn modelId="{84BF0002-FFAE-481D-922D-61F172FB539B}" type="presParOf" srcId="{E3D1EB87-B58F-46F3-8C4C-A3FB85D168DB}" destId="{E08DAA32-AC28-4792-B0E0-E4C71009B30C}" srcOrd="0" destOrd="0" presId="urn:microsoft.com/office/officeart/2008/layout/NameandTitleOrganizationalChart"/>
    <dgm:cxn modelId="{56CD7940-401E-43EB-912E-79CC4E06D825}" type="presParOf" srcId="{E3D1EB87-B58F-46F3-8C4C-A3FB85D168DB}" destId="{9DC0C4E2-DF42-48F0-985E-CC46AEDFCD37}" srcOrd="1" destOrd="0" presId="urn:microsoft.com/office/officeart/2008/layout/NameandTitleOrganizationalChart"/>
    <dgm:cxn modelId="{5A38897A-640F-4101-90E2-3A2533D5E031}" type="presParOf" srcId="{E3D1EB87-B58F-46F3-8C4C-A3FB85D168DB}" destId="{62BD6925-F5A6-4306-9DE9-9693E59D082D}" srcOrd="2" destOrd="0" presId="urn:microsoft.com/office/officeart/2008/layout/NameandTitleOrganizationalChart"/>
    <dgm:cxn modelId="{D13C97DD-FA66-4F8A-A668-651131D195BF}" type="presParOf" srcId="{558C40FD-52E7-4342-B184-D06308663E1B}" destId="{F31CE136-348A-4556-B7E6-C7ADB48A44C5}" srcOrd="1" destOrd="0" presId="urn:microsoft.com/office/officeart/2008/layout/NameandTitleOrganizationalChart"/>
    <dgm:cxn modelId="{A54BF256-EEFC-4AE8-802D-E32490036ECE}" type="presParOf" srcId="{558C40FD-52E7-4342-B184-D06308663E1B}" destId="{30CABB62-F3B8-49AB-BAD5-1DA7570A8AD3}" srcOrd="2" destOrd="0" presId="urn:microsoft.com/office/officeart/2008/layout/NameandTitleOrganizationalChart"/>
    <dgm:cxn modelId="{909A99E8-FBA2-4EDC-A8DB-949B6EB00EC3}" type="presParOf" srcId="{9E7589C3-EF9E-4D4D-90C4-17AEF3F61C7F}" destId="{713C5EF4-B52A-4134-82B0-B6CF97A3996A}" srcOrd="2" destOrd="0" presId="urn:microsoft.com/office/officeart/2008/layout/NameandTitleOrganizationalChart"/>
    <dgm:cxn modelId="{5A116764-494E-40CE-9E10-A3EEB880D078}" type="presParOf" srcId="{9E7589C3-EF9E-4D4D-90C4-17AEF3F61C7F}" destId="{2F11D6E8-EF22-4337-91C8-063CA8B8DBBA}" srcOrd="3" destOrd="0" presId="urn:microsoft.com/office/officeart/2008/layout/NameandTitleOrganizationalChart"/>
    <dgm:cxn modelId="{73E71C27-A199-4032-908F-F9221C06A8BE}" type="presParOf" srcId="{2F11D6E8-EF22-4337-91C8-063CA8B8DBBA}" destId="{14BE63B1-DAFE-4690-9CB2-4B63AAD2AD42}" srcOrd="0" destOrd="0" presId="urn:microsoft.com/office/officeart/2008/layout/NameandTitleOrganizationalChart"/>
    <dgm:cxn modelId="{5594A886-E278-4450-9909-24950186E47D}" type="presParOf" srcId="{14BE63B1-DAFE-4690-9CB2-4B63AAD2AD42}" destId="{32539333-C6F7-4B32-91F6-813DFFA9BE95}" srcOrd="0" destOrd="0" presId="urn:microsoft.com/office/officeart/2008/layout/NameandTitleOrganizationalChart"/>
    <dgm:cxn modelId="{EDCC62EE-6B05-4D74-A9D0-447FC3F79C16}" type="presParOf" srcId="{14BE63B1-DAFE-4690-9CB2-4B63AAD2AD42}" destId="{2F284E09-61DD-4C42-B50B-E2E15DE9E2C0}" srcOrd="1" destOrd="0" presId="urn:microsoft.com/office/officeart/2008/layout/NameandTitleOrganizationalChart"/>
    <dgm:cxn modelId="{48F0831B-9296-4766-8D73-8E1312C18DC5}" type="presParOf" srcId="{14BE63B1-DAFE-4690-9CB2-4B63AAD2AD42}" destId="{84DDE5C4-D692-46CA-A4AD-6C45439F8725}" srcOrd="2" destOrd="0" presId="urn:microsoft.com/office/officeart/2008/layout/NameandTitleOrganizationalChart"/>
    <dgm:cxn modelId="{3456A353-6768-4B40-BF48-5BBC6D25741A}" type="presParOf" srcId="{2F11D6E8-EF22-4337-91C8-063CA8B8DBBA}" destId="{C713D419-8FF6-4D68-B73C-EC57C39686C4}" srcOrd="1" destOrd="0" presId="urn:microsoft.com/office/officeart/2008/layout/NameandTitleOrganizationalChart"/>
    <dgm:cxn modelId="{36FC4312-B1FD-4ACD-83D4-F3D6B97E0F9F}" type="presParOf" srcId="{2F11D6E8-EF22-4337-91C8-063CA8B8DBBA}" destId="{53A563FF-D45F-4C41-B875-B143D765C932}" srcOrd="2" destOrd="0" presId="urn:microsoft.com/office/officeart/2008/layout/NameandTitleOrganizationalChart"/>
    <dgm:cxn modelId="{EC4358E8-B7AF-48A4-BB30-03A928633D11}" type="presParOf" srcId="{1C925FE4-2B4C-4ACF-BC2C-7A82D1C215E5}" destId="{379565DE-A99C-43B7-9995-25088E7B4793}" srcOrd="1" destOrd="0" presId="urn:microsoft.com/office/officeart/2008/layout/NameandTitleOrganizationalChart"/>
    <dgm:cxn modelId="{B0B9FF95-DFCF-42BD-AC4E-514D51E6D198}" type="presParOf" srcId="{379565DE-A99C-43B7-9995-25088E7B4793}" destId="{19AA2388-88C3-485E-9920-115E93596FE2}" srcOrd="0" destOrd="0" presId="urn:microsoft.com/office/officeart/2008/layout/NameandTitleOrganizationalChart"/>
    <dgm:cxn modelId="{A16F033C-252F-4E49-95FF-F7622A54A126}" type="presParOf" srcId="{19AA2388-88C3-485E-9920-115E93596FE2}" destId="{D007FF02-A866-4B39-9E34-01F3811BEB0F}" srcOrd="0" destOrd="0" presId="urn:microsoft.com/office/officeart/2008/layout/NameandTitleOrganizationalChart"/>
    <dgm:cxn modelId="{BBDDDB46-FD32-4345-A637-9FEBA2D6FBFE}" type="presParOf" srcId="{19AA2388-88C3-485E-9920-115E93596FE2}" destId="{113D63F1-39A4-4E3E-BDB9-92C5CEFE5EB4}" srcOrd="1" destOrd="0" presId="urn:microsoft.com/office/officeart/2008/layout/NameandTitleOrganizationalChart"/>
    <dgm:cxn modelId="{EEC56226-EA65-4A13-AC28-5D373D27D9E6}" type="presParOf" srcId="{19AA2388-88C3-485E-9920-115E93596FE2}" destId="{43160AD4-CF63-4FDC-A12B-1AE7A682EF31}" srcOrd="2" destOrd="0" presId="urn:microsoft.com/office/officeart/2008/layout/NameandTitleOrganizationalChart"/>
    <dgm:cxn modelId="{295BF1F4-F08B-4642-9BF0-C4267E8C2A4D}" type="presParOf" srcId="{379565DE-A99C-43B7-9995-25088E7B4793}" destId="{86919EA2-2A80-4189-AF8C-6A65E2456136}" srcOrd="1" destOrd="0" presId="urn:microsoft.com/office/officeart/2008/layout/NameandTitleOrganizationalChart"/>
    <dgm:cxn modelId="{6D1C35B6-842D-4858-9891-E489DC04A836}" type="presParOf" srcId="{379565DE-A99C-43B7-9995-25088E7B4793}" destId="{27A20D28-5BDE-4820-9ED3-A9D0042ECBF8}" srcOrd="2" destOrd="0" presId="urn:microsoft.com/office/officeart/2008/layout/NameandTitleOrganizationalChart"/>
  </dgm:cxnLst>
  <dgm:bg/>
  <dgm:whole/>
  <dgm:extLst>
    <a:ext uri="http://schemas.microsoft.com/office/drawing/2008/diagram">
      <dsp:dataModelExt xmlns:dsp="http://schemas.microsoft.com/office/drawing/2008/diagram" relId="rId26"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13C5EF4-B52A-4134-82B0-B6CF97A3996A}">
      <dsp:nvSpPr>
        <dsp:cNvPr id="0" name=""/>
        <dsp:cNvSpPr/>
      </dsp:nvSpPr>
      <dsp:spPr>
        <a:xfrm>
          <a:off x="3105560" y="776887"/>
          <a:ext cx="256297" cy="837310"/>
        </a:xfrm>
        <a:custGeom>
          <a:avLst/>
          <a:gdLst/>
          <a:ahLst/>
          <a:cxnLst/>
          <a:rect l="0" t="0" r="0" b="0"/>
          <a:pathLst>
            <a:path>
              <a:moveTo>
                <a:pt x="256297" y="0"/>
              </a:moveTo>
              <a:lnTo>
                <a:pt x="256297" y="837310"/>
              </a:lnTo>
              <a:lnTo>
                <a:pt x="0" y="83731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6DCEA07-1A27-4BC8-B867-3ECAB458CF14}">
      <dsp:nvSpPr>
        <dsp:cNvPr id="0" name=""/>
        <dsp:cNvSpPr/>
      </dsp:nvSpPr>
      <dsp:spPr>
        <a:xfrm>
          <a:off x="3361858" y="776887"/>
          <a:ext cx="256297" cy="837310"/>
        </a:xfrm>
        <a:custGeom>
          <a:avLst/>
          <a:gdLst/>
          <a:ahLst/>
          <a:cxnLst/>
          <a:rect l="0" t="0" r="0" b="0"/>
          <a:pathLst>
            <a:path>
              <a:moveTo>
                <a:pt x="0" y="0"/>
              </a:moveTo>
              <a:lnTo>
                <a:pt x="0" y="837310"/>
              </a:lnTo>
              <a:lnTo>
                <a:pt x="256297" y="83731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E1CAB4C-0921-44BE-9292-227FCEFE1AF3}">
      <dsp:nvSpPr>
        <dsp:cNvPr id="0" name=""/>
        <dsp:cNvSpPr/>
      </dsp:nvSpPr>
      <dsp:spPr>
        <a:xfrm>
          <a:off x="1303056" y="3228393"/>
          <a:ext cx="91440" cy="448867"/>
        </a:xfrm>
        <a:custGeom>
          <a:avLst/>
          <a:gdLst/>
          <a:ahLst/>
          <a:cxnLst/>
          <a:rect l="0" t="0" r="0" b="0"/>
          <a:pathLst>
            <a:path>
              <a:moveTo>
                <a:pt x="45720" y="0"/>
              </a:moveTo>
              <a:lnTo>
                <a:pt x="45720" y="44886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0C72103-EF66-457A-8C01-BC6789FFBB08}">
      <dsp:nvSpPr>
        <dsp:cNvPr id="0" name=""/>
        <dsp:cNvSpPr/>
      </dsp:nvSpPr>
      <dsp:spPr>
        <a:xfrm>
          <a:off x="1348776" y="776887"/>
          <a:ext cx="2013082" cy="1674620"/>
        </a:xfrm>
        <a:custGeom>
          <a:avLst/>
          <a:gdLst/>
          <a:ahLst/>
          <a:cxnLst/>
          <a:rect l="0" t="0" r="0" b="0"/>
          <a:pathLst>
            <a:path>
              <a:moveTo>
                <a:pt x="2013082" y="0"/>
              </a:moveTo>
              <a:lnTo>
                <a:pt x="2013082" y="1493347"/>
              </a:lnTo>
              <a:lnTo>
                <a:pt x="0" y="1493347"/>
              </a:lnTo>
              <a:lnTo>
                <a:pt x="0" y="167462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A5E797-CE76-4C6F-9EBE-B8732BCF2790}">
      <dsp:nvSpPr>
        <dsp:cNvPr id="0" name=""/>
        <dsp:cNvSpPr/>
      </dsp:nvSpPr>
      <dsp:spPr>
        <a:xfrm>
          <a:off x="3316138" y="3228393"/>
          <a:ext cx="91440" cy="448867"/>
        </a:xfrm>
        <a:custGeom>
          <a:avLst/>
          <a:gdLst/>
          <a:ahLst/>
          <a:cxnLst/>
          <a:rect l="0" t="0" r="0" b="0"/>
          <a:pathLst>
            <a:path>
              <a:moveTo>
                <a:pt x="45720" y="0"/>
              </a:moveTo>
              <a:lnTo>
                <a:pt x="45720" y="44886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53E2FEA-8287-47E6-92CC-E0E1514A0B6C}">
      <dsp:nvSpPr>
        <dsp:cNvPr id="0" name=""/>
        <dsp:cNvSpPr/>
      </dsp:nvSpPr>
      <dsp:spPr>
        <a:xfrm>
          <a:off x="3316138" y="776887"/>
          <a:ext cx="91440" cy="1674620"/>
        </a:xfrm>
        <a:custGeom>
          <a:avLst/>
          <a:gdLst/>
          <a:ahLst/>
          <a:cxnLst/>
          <a:rect l="0" t="0" r="0" b="0"/>
          <a:pathLst>
            <a:path>
              <a:moveTo>
                <a:pt x="45720" y="0"/>
              </a:moveTo>
              <a:lnTo>
                <a:pt x="45720" y="167462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B4F4C10-E010-47B1-8436-0143C00CC5AD}">
      <dsp:nvSpPr>
        <dsp:cNvPr id="0" name=""/>
        <dsp:cNvSpPr/>
      </dsp:nvSpPr>
      <dsp:spPr>
        <a:xfrm>
          <a:off x="5329221" y="3228393"/>
          <a:ext cx="91440" cy="448867"/>
        </a:xfrm>
        <a:custGeom>
          <a:avLst/>
          <a:gdLst/>
          <a:ahLst/>
          <a:cxnLst/>
          <a:rect l="0" t="0" r="0" b="0"/>
          <a:pathLst>
            <a:path>
              <a:moveTo>
                <a:pt x="45720" y="0"/>
              </a:moveTo>
              <a:lnTo>
                <a:pt x="45720" y="44886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164EA0-F5D4-4C82-A947-C23A4B8E6C0E}">
      <dsp:nvSpPr>
        <dsp:cNvPr id="0" name=""/>
        <dsp:cNvSpPr/>
      </dsp:nvSpPr>
      <dsp:spPr>
        <a:xfrm>
          <a:off x="3361858" y="776887"/>
          <a:ext cx="2013082" cy="1674620"/>
        </a:xfrm>
        <a:custGeom>
          <a:avLst/>
          <a:gdLst/>
          <a:ahLst/>
          <a:cxnLst/>
          <a:rect l="0" t="0" r="0" b="0"/>
          <a:pathLst>
            <a:path>
              <a:moveTo>
                <a:pt x="0" y="0"/>
              </a:moveTo>
              <a:lnTo>
                <a:pt x="0" y="1493347"/>
              </a:lnTo>
              <a:lnTo>
                <a:pt x="2013082" y="1493347"/>
              </a:lnTo>
              <a:lnTo>
                <a:pt x="2013082" y="167462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6DD799E-FCDA-4930-9A68-A6E961D95C2C}">
      <dsp:nvSpPr>
        <dsp:cNvPr id="0" name=""/>
        <dsp:cNvSpPr/>
      </dsp:nvSpPr>
      <dsp:spPr>
        <a:xfrm>
          <a:off x="2611615" y="1"/>
          <a:ext cx="1500487" cy="77688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109627" numCol="1" spcCol="1270" anchor="ctr" anchorCtr="0">
          <a:noAutofit/>
        </a:bodyPr>
        <a:lstStyle/>
        <a:p>
          <a:pPr marL="0" lvl="0" indent="0" algn="ctr" defTabSz="622300">
            <a:lnSpc>
              <a:spcPct val="90000"/>
            </a:lnSpc>
            <a:spcBef>
              <a:spcPct val="0"/>
            </a:spcBef>
            <a:spcAft>
              <a:spcPct val="35000"/>
            </a:spcAft>
            <a:buNone/>
          </a:pPr>
          <a:r>
            <a:rPr lang="en-US" sz="1400" kern="1200">
              <a:solidFill>
                <a:schemeClr val="tx1"/>
              </a:solidFill>
            </a:rPr>
            <a:t>C-POD Manager</a:t>
          </a:r>
        </a:p>
      </dsp:txBody>
      <dsp:txXfrm>
        <a:off x="2611615" y="1"/>
        <a:ext cx="1500487" cy="776885"/>
      </dsp:txXfrm>
    </dsp:sp>
    <dsp:sp modelId="{E4DD6911-A489-4B35-8531-2624B64AFF22}">
      <dsp:nvSpPr>
        <dsp:cNvPr id="0" name=""/>
        <dsp:cNvSpPr/>
      </dsp:nvSpPr>
      <dsp:spPr>
        <a:xfrm>
          <a:off x="2911712" y="604246"/>
          <a:ext cx="1350438" cy="258961"/>
        </a:xfrm>
        <a:prstGeom prst="rect">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5560" tIns="8890" rIns="35560" bIns="8890" numCol="1" spcCol="1270" anchor="ctr" anchorCtr="0">
          <a:noAutofit/>
        </a:bodyPr>
        <a:lstStyle/>
        <a:p>
          <a:pPr marL="0" lvl="0" indent="0" algn="r" defTabSz="622300">
            <a:lnSpc>
              <a:spcPct val="90000"/>
            </a:lnSpc>
            <a:spcBef>
              <a:spcPct val="0"/>
            </a:spcBef>
            <a:spcAft>
              <a:spcPct val="35000"/>
            </a:spcAft>
            <a:buNone/>
          </a:pPr>
          <a:endParaRPr lang="en-US" sz="1400" kern="1200">
            <a:solidFill>
              <a:schemeClr val="tx1"/>
            </a:solidFill>
          </a:endParaRPr>
        </a:p>
      </dsp:txBody>
      <dsp:txXfrm>
        <a:off x="2911712" y="604246"/>
        <a:ext cx="1350438" cy="258961"/>
      </dsp:txXfrm>
    </dsp:sp>
    <dsp:sp modelId="{8A6B4059-A73C-4233-B158-D50FC6D0B36B}">
      <dsp:nvSpPr>
        <dsp:cNvPr id="0" name=""/>
        <dsp:cNvSpPr/>
      </dsp:nvSpPr>
      <dsp:spPr>
        <a:xfrm>
          <a:off x="4624697" y="2451507"/>
          <a:ext cx="1500487" cy="77688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109627" numCol="1" spcCol="1270" anchor="ctr" anchorCtr="0">
          <a:noAutofit/>
        </a:bodyPr>
        <a:lstStyle/>
        <a:p>
          <a:pPr marL="0" lvl="0" indent="0" algn="ctr" defTabSz="622300">
            <a:lnSpc>
              <a:spcPct val="90000"/>
            </a:lnSpc>
            <a:spcBef>
              <a:spcPct val="0"/>
            </a:spcBef>
            <a:spcAft>
              <a:spcPct val="35000"/>
            </a:spcAft>
            <a:buNone/>
          </a:pPr>
          <a:r>
            <a:rPr lang="en-US" sz="1400" kern="1200">
              <a:solidFill>
                <a:schemeClr val="tx1"/>
              </a:solidFill>
            </a:rPr>
            <a:t>Off-Loading/Supply Crew Leader</a:t>
          </a:r>
        </a:p>
      </dsp:txBody>
      <dsp:txXfrm>
        <a:off x="4624697" y="2451507"/>
        <a:ext cx="1500487" cy="776885"/>
      </dsp:txXfrm>
    </dsp:sp>
    <dsp:sp modelId="{36E446D4-9872-41F8-975F-1878C651B90F}">
      <dsp:nvSpPr>
        <dsp:cNvPr id="0" name=""/>
        <dsp:cNvSpPr/>
      </dsp:nvSpPr>
      <dsp:spPr>
        <a:xfrm>
          <a:off x="4924795" y="3055752"/>
          <a:ext cx="1350438" cy="258961"/>
        </a:xfrm>
        <a:prstGeom prst="rect">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5560" tIns="8890" rIns="35560" bIns="8890" numCol="1" spcCol="1270" anchor="ctr" anchorCtr="0">
          <a:noAutofit/>
        </a:bodyPr>
        <a:lstStyle/>
        <a:p>
          <a:pPr marL="0" lvl="0" indent="0" algn="r" defTabSz="622300">
            <a:lnSpc>
              <a:spcPct val="90000"/>
            </a:lnSpc>
            <a:spcBef>
              <a:spcPct val="0"/>
            </a:spcBef>
            <a:spcAft>
              <a:spcPct val="35000"/>
            </a:spcAft>
            <a:buNone/>
          </a:pPr>
          <a:endParaRPr lang="en-US" sz="1400" kern="1200">
            <a:solidFill>
              <a:schemeClr val="tx1"/>
            </a:solidFill>
          </a:endParaRPr>
        </a:p>
      </dsp:txBody>
      <dsp:txXfrm>
        <a:off x="4924795" y="3055752"/>
        <a:ext cx="1350438" cy="258961"/>
      </dsp:txXfrm>
    </dsp:sp>
    <dsp:sp modelId="{10EC817D-C965-40EA-94AB-AC009B84F99B}">
      <dsp:nvSpPr>
        <dsp:cNvPr id="0" name=""/>
        <dsp:cNvSpPr/>
      </dsp:nvSpPr>
      <dsp:spPr>
        <a:xfrm>
          <a:off x="4624697" y="3677260"/>
          <a:ext cx="1500487" cy="77688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109627" numCol="1" spcCol="1270" anchor="ctr" anchorCtr="0">
          <a:noAutofit/>
        </a:bodyPr>
        <a:lstStyle/>
        <a:p>
          <a:pPr marL="0" lvl="0" indent="0" algn="ctr" defTabSz="622300">
            <a:lnSpc>
              <a:spcPct val="90000"/>
            </a:lnSpc>
            <a:spcBef>
              <a:spcPct val="0"/>
            </a:spcBef>
            <a:spcAft>
              <a:spcPct val="35000"/>
            </a:spcAft>
            <a:buNone/>
          </a:pPr>
          <a:r>
            <a:rPr lang="en-US" sz="1400" kern="1200"/>
            <a:t>Off-Loading/Supply Specialist</a:t>
          </a:r>
        </a:p>
      </dsp:txBody>
      <dsp:txXfrm>
        <a:off x="4624697" y="3677260"/>
        <a:ext cx="1500487" cy="776885"/>
      </dsp:txXfrm>
    </dsp:sp>
    <dsp:sp modelId="{D8AD1B5E-1FCD-4DF2-B191-993B02FBC231}">
      <dsp:nvSpPr>
        <dsp:cNvPr id="0" name=""/>
        <dsp:cNvSpPr/>
      </dsp:nvSpPr>
      <dsp:spPr>
        <a:xfrm>
          <a:off x="4924795" y="4281505"/>
          <a:ext cx="1350438" cy="258961"/>
        </a:xfrm>
        <a:prstGeom prst="rect">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5560" tIns="8890" rIns="35560" bIns="8890" numCol="1" spcCol="1270" anchor="ctr" anchorCtr="0">
          <a:noAutofit/>
        </a:bodyPr>
        <a:lstStyle/>
        <a:p>
          <a:pPr marL="0" lvl="0" indent="0" algn="r" defTabSz="622300">
            <a:lnSpc>
              <a:spcPct val="90000"/>
            </a:lnSpc>
            <a:spcBef>
              <a:spcPct val="0"/>
            </a:spcBef>
            <a:spcAft>
              <a:spcPct val="35000"/>
            </a:spcAft>
            <a:buNone/>
          </a:pPr>
          <a:endParaRPr lang="en-US" sz="1400" kern="1200"/>
        </a:p>
      </dsp:txBody>
      <dsp:txXfrm>
        <a:off x="4924795" y="4281505"/>
        <a:ext cx="1350438" cy="258961"/>
      </dsp:txXfrm>
    </dsp:sp>
    <dsp:sp modelId="{C562B1DE-6B3F-4C6A-BFD7-E449CAF14C0E}">
      <dsp:nvSpPr>
        <dsp:cNvPr id="0" name=""/>
        <dsp:cNvSpPr/>
      </dsp:nvSpPr>
      <dsp:spPr>
        <a:xfrm>
          <a:off x="2611615" y="2451507"/>
          <a:ext cx="1500487" cy="77688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109627" numCol="1" spcCol="1270" anchor="ctr" anchorCtr="0">
          <a:noAutofit/>
        </a:bodyPr>
        <a:lstStyle/>
        <a:p>
          <a:pPr marL="0" lvl="0" indent="0" algn="ctr" defTabSz="622300">
            <a:lnSpc>
              <a:spcPct val="90000"/>
            </a:lnSpc>
            <a:spcBef>
              <a:spcPct val="0"/>
            </a:spcBef>
            <a:spcAft>
              <a:spcPct val="35000"/>
            </a:spcAft>
            <a:buNone/>
          </a:pPr>
          <a:r>
            <a:rPr lang="en-US" sz="1400" kern="1200">
              <a:solidFill>
                <a:schemeClr val="tx1"/>
              </a:solidFill>
            </a:rPr>
            <a:t>Flow Crew Leader</a:t>
          </a:r>
        </a:p>
      </dsp:txBody>
      <dsp:txXfrm>
        <a:off x="2611615" y="2451507"/>
        <a:ext cx="1500487" cy="776885"/>
      </dsp:txXfrm>
    </dsp:sp>
    <dsp:sp modelId="{61B1B1C9-2C2B-4251-99F0-DE669363DF6C}">
      <dsp:nvSpPr>
        <dsp:cNvPr id="0" name=""/>
        <dsp:cNvSpPr/>
      </dsp:nvSpPr>
      <dsp:spPr>
        <a:xfrm>
          <a:off x="2911712" y="3055752"/>
          <a:ext cx="1350438" cy="258961"/>
        </a:xfrm>
        <a:prstGeom prst="rect">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5560" tIns="8890" rIns="35560" bIns="8890" numCol="1" spcCol="1270" anchor="ctr" anchorCtr="0">
          <a:noAutofit/>
        </a:bodyPr>
        <a:lstStyle/>
        <a:p>
          <a:pPr marL="0" lvl="0" indent="0" algn="r" defTabSz="622300">
            <a:lnSpc>
              <a:spcPct val="90000"/>
            </a:lnSpc>
            <a:spcBef>
              <a:spcPct val="0"/>
            </a:spcBef>
            <a:spcAft>
              <a:spcPct val="35000"/>
            </a:spcAft>
            <a:buNone/>
          </a:pPr>
          <a:endParaRPr lang="en-US" sz="1400" kern="1200">
            <a:solidFill>
              <a:schemeClr val="tx1"/>
            </a:solidFill>
          </a:endParaRPr>
        </a:p>
      </dsp:txBody>
      <dsp:txXfrm>
        <a:off x="2911712" y="3055752"/>
        <a:ext cx="1350438" cy="258961"/>
      </dsp:txXfrm>
    </dsp:sp>
    <dsp:sp modelId="{1A568D38-7624-4EA8-B2E4-B7D38806A86F}">
      <dsp:nvSpPr>
        <dsp:cNvPr id="0" name=""/>
        <dsp:cNvSpPr/>
      </dsp:nvSpPr>
      <dsp:spPr>
        <a:xfrm>
          <a:off x="2611615" y="3677260"/>
          <a:ext cx="1500487" cy="77688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109627" numCol="1" spcCol="1270" anchor="ctr" anchorCtr="0">
          <a:noAutofit/>
        </a:bodyPr>
        <a:lstStyle/>
        <a:p>
          <a:pPr marL="0" lvl="0" indent="0" algn="ctr" defTabSz="622300">
            <a:lnSpc>
              <a:spcPct val="90000"/>
            </a:lnSpc>
            <a:spcBef>
              <a:spcPct val="0"/>
            </a:spcBef>
            <a:spcAft>
              <a:spcPct val="35000"/>
            </a:spcAft>
            <a:buNone/>
          </a:pPr>
          <a:r>
            <a:rPr lang="en-US" sz="1400" kern="1200"/>
            <a:t>Flow Specialist</a:t>
          </a:r>
        </a:p>
      </dsp:txBody>
      <dsp:txXfrm>
        <a:off x="2611615" y="3677260"/>
        <a:ext cx="1500487" cy="776885"/>
      </dsp:txXfrm>
    </dsp:sp>
    <dsp:sp modelId="{0FAADCDD-A7EE-4764-A414-0A1AA53824D9}">
      <dsp:nvSpPr>
        <dsp:cNvPr id="0" name=""/>
        <dsp:cNvSpPr/>
      </dsp:nvSpPr>
      <dsp:spPr>
        <a:xfrm>
          <a:off x="2911712" y="4281505"/>
          <a:ext cx="1350438" cy="258961"/>
        </a:xfrm>
        <a:prstGeom prst="rect">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5560" tIns="8890" rIns="35560" bIns="8890" numCol="1" spcCol="1270" anchor="ctr" anchorCtr="0">
          <a:noAutofit/>
        </a:bodyPr>
        <a:lstStyle/>
        <a:p>
          <a:pPr marL="0" lvl="0" indent="0" algn="r" defTabSz="622300">
            <a:lnSpc>
              <a:spcPct val="90000"/>
            </a:lnSpc>
            <a:spcBef>
              <a:spcPct val="0"/>
            </a:spcBef>
            <a:spcAft>
              <a:spcPct val="35000"/>
            </a:spcAft>
            <a:buNone/>
          </a:pPr>
          <a:endParaRPr lang="en-US" sz="1400" kern="1200"/>
        </a:p>
      </dsp:txBody>
      <dsp:txXfrm>
        <a:off x="2911712" y="4281505"/>
        <a:ext cx="1350438" cy="258961"/>
      </dsp:txXfrm>
    </dsp:sp>
    <dsp:sp modelId="{172BF00F-0513-4A3E-9D37-E07A156BFFFB}">
      <dsp:nvSpPr>
        <dsp:cNvPr id="0" name=""/>
        <dsp:cNvSpPr/>
      </dsp:nvSpPr>
      <dsp:spPr>
        <a:xfrm>
          <a:off x="598532" y="2451507"/>
          <a:ext cx="1500487" cy="77688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109627" numCol="1" spcCol="1270" anchor="ctr" anchorCtr="0">
          <a:noAutofit/>
        </a:bodyPr>
        <a:lstStyle/>
        <a:p>
          <a:pPr marL="0" lvl="0" indent="0" algn="ctr" defTabSz="622300">
            <a:lnSpc>
              <a:spcPct val="90000"/>
            </a:lnSpc>
            <a:spcBef>
              <a:spcPct val="0"/>
            </a:spcBef>
            <a:spcAft>
              <a:spcPct val="35000"/>
            </a:spcAft>
            <a:buNone/>
          </a:pPr>
          <a:r>
            <a:rPr lang="en-US" sz="1400" kern="1200">
              <a:solidFill>
                <a:schemeClr val="tx1"/>
              </a:solidFill>
            </a:rPr>
            <a:t>Loading/Ration Point Crew Leader</a:t>
          </a:r>
        </a:p>
      </dsp:txBody>
      <dsp:txXfrm>
        <a:off x="598532" y="2451507"/>
        <a:ext cx="1500487" cy="776885"/>
      </dsp:txXfrm>
    </dsp:sp>
    <dsp:sp modelId="{E319FFB6-2337-4193-B474-561E9F489832}">
      <dsp:nvSpPr>
        <dsp:cNvPr id="0" name=""/>
        <dsp:cNvSpPr/>
      </dsp:nvSpPr>
      <dsp:spPr>
        <a:xfrm>
          <a:off x="898629" y="3055752"/>
          <a:ext cx="1350438" cy="258961"/>
        </a:xfrm>
        <a:prstGeom prst="rect">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5560" tIns="8890" rIns="35560" bIns="8890" numCol="1" spcCol="1270" anchor="ctr" anchorCtr="0">
          <a:noAutofit/>
        </a:bodyPr>
        <a:lstStyle/>
        <a:p>
          <a:pPr marL="0" lvl="0" indent="0" algn="r" defTabSz="622300">
            <a:lnSpc>
              <a:spcPct val="90000"/>
            </a:lnSpc>
            <a:spcBef>
              <a:spcPct val="0"/>
            </a:spcBef>
            <a:spcAft>
              <a:spcPct val="35000"/>
            </a:spcAft>
            <a:buNone/>
          </a:pPr>
          <a:endParaRPr lang="en-US" sz="1400" kern="1200">
            <a:solidFill>
              <a:schemeClr val="tx1"/>
            </a:solidFill>
          </a:endParaRPr>
        </a:p>
      </dsp:txBody>
      <dsp:txXfrm>
        <a:off x="898629" y="3055752"/>
        <a:ext cx="1350438" cy="258961"/>
      </dsp:txXfrm>
    </dsp:sp>
    <dsp:sp modelId="{025A4D8C-F7B8-446D-8F01-BC38EF2541A8}">
      <dsp:nvSpPr>
        <dsp:cNvPr id="0" name=""/>
        <dsp:cNvSpPr/>
      </dsp:nvSpPr>
      <dsp:spPr>
        <a:xfrm>
          <a:off x="598532" y="3677260"/>
          <a:ext cx="1500487" cy="77688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109627" numCol="1" spcCol="1270" anchor="ctr" anchorCtr="0">
          <a:noAutofit/>
        </a:bodyPr>
        <a:lstStyle/>
        <a:p>
          <a:pPr marL="0" lvl="0" indent="0" algn="ctr" defTabSz="622300">
            <a:lnSpc>
              <a:spcPct val="90000"/>
            </a:lnSpc>
            <a:spcBef>
              <a:spcPct val="0"/>
            </a:spcBef>
            <a:spcAft>
              <a:spcPct val="35000"/>
            </a:spcAft>
            <a:buNone/>
          </a:pPr>
          <a:r>
            <a:rPr lang="en-US" sz="1400" kern="1200"/>
            <a:t>Loading/Ration Point Specialist</a:t>
          </a:r>
        </a:p>
      </dsp:txBody>
      <dsp:txXfrm>
        <a:off x="598532" y="3677260"/>
        <a:ext cx="1500487" cy="776885"/>
      </dsp:txXfrm>
    </dsp:sp>
    <dsp:sp modelId="{F7CC62DF-012B-4D42-935E-057050C38A80}">
      <dsp:nvSpPr>
        <dsp:cNvPr id="0" name=""/>
        <dsp:cNvSpPr/>
      </dsp:nvSpPr>
      <dsp:spPr>
        <a:xfrm>
          <a:off x="898629" y="4281505"/>
          <a:ext cx="1350438" cy="258961"/>
        </a:xfrm>
        <a:prstGeom prst="rect">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5560" tIns="8890" rIns="35560" bIns="8890" numCol="1" spcCol="1270" anchor="ctr" anchorCtr="0">
          <a:noAutofit/>
        </a:bodyPr>
        <a:lstStyle/>
        <a:p>
          <a:pPr marL="0" lvl="0" indent="0" algn="r" defTabSz="622300">
            <a:lnSpc>
              <a:spcPct val="90000"/>
            </a:lnSpc>
            <a:spcBef>
              <a:spcPct val="0"/>
            </a:spcBef>
            <a:spcAft>
              <a:spcPct val="35000"/>
            </a:spcAft>
            <a:buNone/>
          </a:pPr>
          <a:endParaRPr lang="en-US" sz="1400" kern="1200"/>
        </a:p>
      </dsp:txBody>
      <dsp:txXfrm>
        <a:off x="898629" y="4281505"/>
        <a:ext cx="1350438" cy="258961"/>
      </dsp:txXfrm>
    </dsp:sp>
    <dsp:sp modelId="{E08DAA32-AC28-4792-B0E0-E4C71009B30C}">
      <dsp:nvSpPr>
        <dsp:cNvPr id="0" name=""/>
        <dsp:cNvSpPr/>
      </dsp:nvSpPr>
      <dsp:spPr>
        <a:xfrm>
          <a:off x="3618156" y="1225754"/>
          <a:ext cx="1500487" cy="77688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109627" numCol="1" spcCol="1270" anchor="ctr" anchorCtr="0">
          <a:noAutofit/>
        </a:bodyPr>
        <a:lstStyle/>
        <a:p>
          <a:pPr marL="0" lvl="0" indent="0" algn="ctr" defTabSz="622300">
            <a:lnSpc>
              <a:spcPct val="90000"/>
            </a:lnSpc>
            <a:spcBef>
              <a:spcPct val="0"/>
            </a:spcBef>
            <a:spcAft>
              <a:spcPct val="35000"/>
            </a:spcAft>
            <a:buNone/>
          </a:pPr>
          <a:r>
            <a:rPr lang="en-US" sz="1400" kern="1200">
              <a:solidFill>
                <a:schemeClr val="tx1"/>
              </a:solidFill>
            </a:rPr>
            <a:t>Safety Officer</a:t>
          </a:r>
        </a:p>
      </dsp:txBody>
      <dsp:txXfrm>
        <a:off x="3618156" y="1225754"/>
        <a:ext cx="1500487" cy="776885"/>
      </dsp:txXfrm>
    </dsp:sp>
    <dsp:sp modelId="{9DC0C4E2-DF42-48F0-985E-CC46AEDFCD37}">
      <dsp:nvSpPr>
        <dsp:cNvPr id="0" name=""/>
        <dsp:cNvSpPr/>
      </dsp:nvSpPr>
      <dsp:spPr>
        <a:xfrm>
          <a:off x="3918253" y="1829999"/>
          <a:ext cx="1350438" cy="258961"/>
        </a:xfrm>
        <a:prstGeom prst="rect">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5560" tIns="8890" rIns="35560" bIns="8890" numCol="1" spcCol="1270" anchor="ctr" anchorCtr="0">
          <a:noAutofit/>
        </a:bodyPr>
        <a:lstStyle/>
        <a:p>
          <a:pPr marL="0" lvl="0" indent="0" algn="r" defTabSz="622300">
            <a:lnSpc>
              <a:spcPct val="90000"/>
            </a:lnSpc>
            <a:spcBef>
              <a:spcPct val="0"/>
            </a:spcBef>
            <a:spcAft>
              <a:spcPct val="35000"/>
            </a:spcAft>
            <a:buNone/>
          </a:pPr>
          <a:endParaRPr lang="en-US" sz="1400" kern="1200">
            <a:solidFill>
              <a:schemeClr val="tx1"/>
            </a:solidFill>
          </a:endParaRPr>
        </a:p>
      </dsp:txBody>
      <dsp:txXfrm>
        <a:off x="3918253" y="1829999"/>
        <a:ext cx="1350438" cy="258961"/>
      </dsp:txXfrm>
    </dsp:sp>
    <dsp:sp modelId="{32539333-C6F7-4B32-91F6-813DFFA9BE95}">
      <dsp:nvSpPr>
        <dsp:cNvPr id="0" name=""/>
        <dsp:cNvSpPr/>
      </dsp:nvSpPr>
      <dsp:spPr>
        <a:xfrm>
          <a:off x="1605073" y="1225754"/>
          <a:ext cx="1500487" cy="77688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109627" numCol="1" spcCol="1270" anchor="ctr" anchorCtr="0">
          <a:noAutofit/>
        </a:bodyPr>
        <a:lstStyle/>
        <a:p>
          <a:pPr marL="0" lvl="0" indent="0" algn="ctr" defTabSz="622300">
            <a:lnSpc>
              <a:spcPct val="90000"/>
            </a:lnSpc>
            <a:spcBef>
              <a:spcPct val="0"/>
            </a:spcBef>
            <a:spcAft>
              <a:spcPct val="35000"/>
            </a:spcAft>
            <a:buNone/>
          </a:pPr>
          <a:r>
            <a:rPr lang="en-US" sz="1400" kern="1200">
              <a:solidFill>
                <a:schemeClr val="tx1"/>
              </a:solidFill>
            </a:rPr>
            <a:t>Deputy C-POD  Manager</a:t>
          </a:r>
        </a:p>
      </dsp:txBody>
      <dsp:txXfrm>
        <a:off x="1605073" y="1225754"/>
        <a:ext cx="1500487" cy="776885"/>
      </dsp:txXfrm>
    </dsp:sp>
    <dsp:sp modelId="{2F284E09-61DD-4C42-B50B-E2E15DE9E2C0}">
      <dsp:nvSpPr>
        <dsp:cNvPr id="0" name=""/>
        <dsp:cNvSpPr/>
      </dsp:nvSpPr>
      <dsp:spPr>
        <a:xfrm>
          <a:off x="1905171" y="1829999"/>
          <a:ext cx="1350438" cy="258961"/>
        </a:xfrm>
        <a:prstGeom prst="rect">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5560" tIns="8890" rIns="35560" bIns="8890" numCol="1" spcCol="1270" anchor="ctr" anchorCtr="0">
          <a:noAutofit/>
        </a:bodyPr>
        <a:lstStyle/>
        <a:p>
          <a:pPr marL="0" lvl="0" indent="0" algn="r" defTabSz="622300">
            <a:lnSpc>
              <a:spcPct val="90000"/>
            </a:lnSpc>
            <a:spcBef>
              <a:spcPct val="0"/>
            </a:spcBef>
            <a:spcAft>
              <a:spcPct val="35000"/>
            </a:spcAft>
            <a:buNone/>
          </a:pPr>
          <a:endParaRPr lang="en-US" sz="1400" kern="1200">
            <a:solidFill>
              <a:schemeClr val="tx1"/>
            </a:solidFill>
          </a:endParaRPr>
        </a:p>
      </dsp:txBody>
      <dsp:txXfrm>
        <a:off x="1905171" y="1829999"/>
        <a:ext cx="1350438" cy="258961"/>
      </dsp:txXfrm>
    </dsp:sp>
    <dsp:sp modelId="{D007FF02-A866-4B39-9E34-01F3811BEB0F}">
      <dsp:nvSpPr>
        <dsp:cNvPr id="0" name=""/>
        <dsp:cNvSpPr/>
      </dsp:nvSpPr>
      <dsp:spPr>
        <a:xfrm>
          <a:off x="598532" y="1"/>
          <a:ext cx="1500487" cy="77688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109627" numCol="1" spcCol="1270" anchor="ctr" anchorCtr="0">
          <a:noAutofit/>
        </a:bodyPr>
        <a:lstStyle/>
        <a:p>
          <a:pPr marL="0" lvl="0" indent="0" algn="ctr" defTabSz="622300">
            <a:lnSpc>
              <a:spcPct val="90000"/>
            </a:lnSpc>
            <a:spcBef>
              <a:spcPct val="0"/>
            </a:spcBef>
            <a:spcAft>
              <a:spcPct val="35000"/>
            </a:spcAft>
            <a:buNone/>
          </a:pPr>
          <a:r>
            <a:rPr lang="en-US" sz="1400" kern="1200">
              <a:solidFill>
                <a:schemeClr val="tx1"/>
              </a:solidFill>
            </a:rPr>
            <a:t>Security/ Law Enforcement Supervisor</a:t>
          </a:r>
        </a:p>
      </dsp:txBody>
      <dsp:txXfrm>
        <a:off x="598532" y="1"/>
        <a:ext cx="1500487" cy="776885"/>
      </dsp:txXfrm>
    </dsp:sp>
    <dsp:sp modelId="{113D63F1-39A4-4E3E-BDB9-92C5CEFE5EB4}">
      <dsp:nvSpPr>
        <dsp:cNvPr id="0" name=""/>
        <dsp:cNvSpPr/>
      </dsp:nvSpPr>
      <dsp:spPr>
        <a:xfrm>
          <a:off x="898629" y="604246"/>
          <a:ext cx="1350438" cy="258961"/>
        </a:xfrm>
        <a:prstGeom prst="rect">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5560" tIns="8890" rIns="35560" bIns="8890" numCol="1" spcCol="1270" anchor="ctr" anchorCtr="0">
          <a:noAutofit/>
        </a:bodyPr>
        <a:lstStyle/>
        <a:p>
          <a:pPr marL="0" lvl="0" indent="0" algn="r" defTabSz="622300">
            <a:lnSpc>
              <a:spcPct val="90000"/>
            </a:lnSpc>
            <a:spcBef>
              <a:spcPct val="0"/>
            </a:spcBef>
            <a:spcAft>
              <a:spcPct val="35000"/>
            </a:spcAft>
            <a:buNone/>
          </a:pPr>
          <a:endParaRPr lang="en-US" sz="1400" kern="1200">
            <a:solidFill>
              <a:schemeClr val="tx1"/>
            </a:solidFill>
          </a:endParaRPr>
        </a:p>
      </dsp:txBody>
      <dsp:txXfrm>
        <a:off x="898629" y="604246"/>
        <a:ext cx="1350438" cy="258961"/>
      </dsp:txXfrm>
    </dsp:sp>
  </dsp:spTree>
</dsp:drawing>
</file>

<file path=word/diagrams/layout1.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0CFC3CE4E9E5E46AF4406D604B11E70" ma:contentTypeVersion="" ma:contentTypeDescription="Create a new document." ma:contentTypeScope="" ma:versionID="8578256f85cd205b816b6c54984ffe38">
  <xsd:schema xmlns:xsd="http://www.w3.org/2001/XMLSchema" xmlns:xs="http://www.w3.org/2001/XMLSchema" xmlns:p="http://schemas.microsoft.com/office/2006/metadata/properties" xmlns:ns2="3C52A86B-30EE-4677-8E74-E100296BD6A9" xmlns:ns3="3c52a86b-30ee-4677-8e74-e100296bd6a9" xmlns:ns4="e41d01da-045b-48b7-97b2-6b81a2961d55" targetNamespace="http://schemas.microsoft.com/office/2006/metadata/properties" ma:root="true" ma:fieldsID="e58095c6f3d5df49c57c945b8e0cfcf4" ns2:_="" ns3:_="" ns4:_="">
    <xsd:import namespace="3C52A86B-30EE-4677-8E74-E100296BD6A9"/>
    <xsd:import namespace="3c52a86b-30ee-4677-8e74-e100296bd6a9"/>
    <xsd:import namespace="e41d01da-045b-48b7-97b2-6b81a2961d55"/>
    <xsd:element name="properties">
      <xsd:complexType>
        <xsd:sequence>
          <xsd:element name="documentManagement">
            <xsd:complexType>
              <xsd:all>
                <xsd:element ref="ns2:Category" minOccurs="0"/>
                <xsd:element ref="ns3:MediaServiceMetadata" minOccurs="0"/>
                <xsd:element ref="ns3:MediaServiceFastMetadata" minOccurs="0"/>
                <xsd:element ref="ns4:SharedWithUsers" minOccurs="0"/>
                <xsd:element ref="ns4:SharedWithDetails" minOccurs="0"/>
                <xsd:element ref="ns3:Comments" minOccurs="0"/>
                <xsd:element ref="ns3:Comments_x0020_2"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lcf76f155ced4ddcb4097134ff3c332f" minOccurs="0"/>
                <xsd:element ref="ns4:TaxCatchAll"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52A86B-30EE-4677-8E74-E100296BD6A9" elementFormDefault="qualified">
    <xsd:import namespace="http://schemas.microsoft.com/office/2006/documentManagement/types"/>
    <xsd:import namespace="http://schemas.microsoft.com/office/infopath/2007/PartnerControls"/>
    <xsd:element name="Category" ma:index="8" nillable="true" ma:displayName="Category" ma:format="Dropdown" ma:internalName="Category">
      <xsd:simpleType>
        <xsd:restriction base="dms:Choice">
          <xsd:enumeration value="Statement of Work (SOW)"/>
          <xsd:enumeration value="Project Plan"/>
          <xsd:enumeration value="Project Requirements"/>
          <xsd:enumeration value="Work Breakdown Structure (WBS)"/>
          <xsd:enumeration value="Contract"/>
        </xsd:restriction>
      </xsd:simpleType>
    </xsd:element>
  </xsd:schema>
  <xsd:schema xmlns:xsd="http://www.w3.org/2001/XMLSchema" xmlns:xs="http://www.w3.org/2001/XMLSchema" xmlns:dms="http://schemas.microsoft.com/office/2006/documentManagement/types" xmlns:pc="http://schemas.microsoft.com/office/infopath/2007/PartnerControls" targetNamespace="3c52a86b-30ee-4677-8e74-e100296bd6a9"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Comments" ma:index="13" nillable="true" ma:displayName="Comments" ma:format="Dropdown" ma:internalName="Comments">
      <xsd:simpleType>
        <xsd:restriction base="dms:Text">
          <xsd:maxLength value="255"/>
        </xsd:restriction>
      </xsd:simpleType>
    </xsd:element>
    <xsd:element name="Comments_x0020_2" ma:index="14" nillable="true" ma:displayName="Comments 2" ma:internalName="Comments_x0020_2">
      <xsd:simpleType>
        <xsd:restriction base="dms:Text">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b278eec-cad9-4ec1-bf87-f68f02c44eba"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1d01da-045b-48b7-97b2-6b81a2961d5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29d587a-765f-4ea4-8947-0f7794bc9196}" ma:internalName="TaxCatchAll" ma:showField="CatchAllData" ma:web="e41d01da-045b-48b7-97b2-6b81a2961d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Comments xmlns="3c52a86b-30ee-4677-8e74-e100296bd6a9" xsi:nil="true"/>
    <Comments_x0020_2 xmlns="3c52a86b-30ee-4677-8e74-e100296bd6a9" xsi:nil="true"/>
    <Category xmlns="3C52A86B-30EE-4677-8E74-E100296BD6A9" xsi:nil="true"/>
    <SharedWithUsers xmlns="e41d01da-045b-48b7-97b2-6b81a2961d55">
      <UserInfo>
        <DisplayName/>
        <AccountId xsi:nil="true"/>
        <AccountType/>
      </UserInfo>
    </SharedWithUsers>
    <TaxCatchAll xmlns="e41d01da-045b-48b7-97b2-6b81a2961d55" xsi:nil="true"/>
    <lcf76f155ced4ddcb4097134ff3c332f xmlns="3c52a86b-30ee-4677-8e74-e100296bd6a9">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EA5E90-969A-4FDE-B17C-D708B1A95FF3}">
  <ds:schemaRefs>
    <ds:schemaRef ds:uri="http://schemas.openxmlformats.org/officeDocument/2006/bibliography"/>
  </ds:schemaRefs>
</ds:datastoreItem>
</file>

<file path=customXml/itemProps2.xml><?xml version="1.0" encoding="utf-8"?>
<ds:datastoreItem xmlns:ds="http://schemas.openxmlformats.org/officeDocument/2006/customXml" ds:itemID="{F3F29365-4C4F-421A-BE96-F6966EC94277}"/>
</file>

<file path=customXml/itemProps3.xml><?xml version="1.0" encoding="utf-8"?>
<ds:datastoreItem xmlns:ds="http://schemas.openxmlformats.org/officeDocument/2006/customXml" ds:itemID="{A0538298-FD15-4F4E-AC89-DEC2EE8CBCE8}">
  <ds:schemaRefs>
    <ds:schemaRef ds:uri="http://schemas.microsoft.com/office/2006/metadata/properties"/>
    <ds:schemaRef ds:uri="3c52a86b-30ee-4677-8e74-e100296bd6a9"/>
    <ds:schemaRef ds:uri="3C52A86B-30EE-4677-8E74-E100296BD6A9"/>
    <ds:schemaRef ds:uri="e41d01da-045b-48b7-97b2-6b81a2961d55"/>
  </ds:schemaRefs>
</ds:datastoreItem>
</file>

<file path=customXml/itemProps4.xml><?xml version="1.0" encoding="utf-8"?>
<ds:datastoreItem xmlns:ds="http://schemas.openxmlformats.org/officeDocument/2006/customXml" ds:itemID="{4081C3F3-FF4A-4B17-81F2-F292DACECC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55</Pages>
  <Words>9672</Words>
  <Characters>55131</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City of Los Angeles</Company>
  <LinksUpToDate>false</LinksUpToDate>
  <CharactersWithSpaces>6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02259</dc:creator>
  <cp:lastModifiedBy>Gina Wu</cp:lastModifiedBy>
  <cp:revision>24</cp:revision>
  <cp:lastPrinted>2013-02-19T22:14:00Z</cp:lastPrinted>
  <dcterms:created xsi:type="dcterms:W3CDTF">2021-05-05T23:39:00Z</dcterms:created>
  <dcterms:modified xsi:type="dcterms:W3CDTF">2021-12-10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CFC3CE4E9E5E46AF4406D604B11E70</vt:lpwstr>
  </property>
  <property fmtid="{D5CDD505-2E9C-101B-9397-08002B2CF9AE}" pid="3" name="Order">
    <vt:r8>9950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MediaServiceImageTags">
    <vt:lpwstr/>
  </property>
</Properties>
</file>